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ỗi</w:t>
      </w:r>
      <w:r>
        <w:t xml:space="preserve"> </w:t>
      </w:r>
      <w:r>
        <w:t xml:space="preserve">Ngày</w:t>
      </w:r>
      <w:r>
        <w:t xml:space="preserve"> </w:t>
      </w:r>
      <w:r>
        <w:t xml:space="preserve">Không</w:t>
      </w:r>
      <w:r>
        <w:t xml:space="preserve"> </w:t>
      </w:r>
      <w:r>
        <w:t xml:space="preserve">Đến</w:t>
      </w:r>
      <w:r>
        <w:t xml:space="preserve"> </w:t>
      </w:r>
      <w:r>
        <w:t xml:space="preserve">Mấy</w:t>
      </w:r>
      <w:r>
        <w:t xml:space="preserve"> </w:t>
      </w:r>
      <w:r>
        <w:t xml:space="preserve">Phát</w:t>
      </w:r>
      <w:r>
        <w:t xml:space="preserve"> </w:t>
      </w:r>
      <w:r>
        <w:t xml:space="preserve">Cúc</w:t>
      </w:r>
      <w:r>
        <w:t xml:space="preserve"> </w:t>
      </w:r>
      <w:r>
        <w:t xml:space="preserve">Hoa</w:t>
      </w:r>
      <w:r>
        <w:t xml:space="preserve"> </w:t>
      </w:r>
      <w:r>
        <w:t xml:space="preserve">Liền</w:t>
      </w:r>
      <w:r>
        <w:t xml:space="preserve"> </w:t>
      </w:r>
      <w:r>
        <w:t xml:space="preserve">Ngứ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ỗi-ngày-không-đến-mấy-phát-cúc-hoa-liền-ngứa"/>
      <w:bookmarkEnd w:id="21"/>
      <w:r>
        <w:t xml:space="preserve">Mỗi Ngày Không Đến Mấy Phát Cúc Hoa Liền Ngứa</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Hoa Tiểu Mạc là một game thủ, hai tay đều nắm cứng. Đại khái là một đêm trong truyền thuyết. Lúc hắn trong phòng tắm cuối xuống lượm cục xà phòng thì bị trượt chân.</w:t>
            </w:r>
            <w:r>
              <w:br w:type="textWrapping"/>
            </w:r>
          </w:p>
        </w:tc>
      </w:tr>
    </w:tbl>
    <w:p>
      <w:pPr>
        <w:pStyle w:val="Compact"/>
      </w:pPr>
      <w:r>
        <w:br w:type="textWrapping"/>
      </w:r>
      <w:r>
        <w:br w:type="textWrapping"/>
      </w:r>
      <w:r>
        <w:rPr>
          <w:i/>
        </w:rPr>
        <w:t xml:space="preserve">Đọc và tải ebook truyện tại: http://truyenclub.com/moi-ngay-khong-den-may-phat-cuc-hoa-lien-ngua</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Chương này có nội dung ảnh, nếu bạn không thấy nội dung chương, vui lòng bật hiện hình ảnh để đọc.</w:t>
      </w:r>
    </w:p>
    <w:p>
      <w:pPr>
        <w:pStyle w:val="BodyText"/>
      </w:pPr>
      <w:r>
        <w:t xml:space="preserve">CHƯƠNG 1</w:t>
      </w:r>
    </w:p>
    <w:p>
      <w:pPr>
        <w:pStyle w:val="BodyText"/>
      </w:pPr>
      <w:r>
        <w:t xml:space="preserve">Hoa Tiểu Mạc là một trạch nam, là một diao ti*, ở nội thành thuê một cái cửa hàng mặt tiền chuyên môn bán sách, bạn bè của hắn đều biết nơi đó có hàng trân tàng, tiểu hoàng thư* các loại đều có.</w:t>
      </w:r>
    </w:p>
    <w:p>
      <w:pPr>
        <w:pStyle w:val="BodyText"/>
      </w:pPr>
      <w:r>
        <w:t xml:space="preserve">[diao ti: chỉ những người ở tận cùng đáy xã hội, sinh ra không có gì đặc biệt, gia cảnh nghèo khó, thường thì họ luôn bị những người thuộc tầng lớp thượng lưu kinh bỉ | tiểu hoàng thư: sách khiêu ***]</w:t>
      </w:r>
    </w:p>
    <w:p>
      <w:pPr>
        <w:pStyle w:val="BodyText"/>
      </w:pPr>
      <w:r>
        <w:t xml:space="preserve">Nhưng Hoa Tiểu Mạc cũng là một người có nguyên tắc, những sách đó nếu như không phải là người quen hắn tuyệt đối không lộ ra nửa chữ.</w:t>
      </w:r>
    </w:p>
    <w:p>
      <w:pPr>
        <w:pStyle w:val="BodyText"/>
      </w:pPr>
      <w:r>
        <w:t xml:space="preserve">Mấy năm nay cuộc sống trôi qua thực tự tại, hắn là một cô nhi, cũng không cưới vợ sinh con, mỗi tháng kiếm đủ mình tiêu xài, hơn nữa còn có thể tích luỹ một ít.</w:t>
      </w:r>
    </w:p>
    <w:p>
      <w:pPr>
        <w:pStyle w:val="BodyText"/>
      </w:pPr>
      <w:r>
        <w:t xml:space="preserve">Hôm nay là sinh nhật hai mươi tuổi của hắn, Hoa Tiểu Mạc đóng cửa tiệm sớm nửa tiếng đi về nhà.</w:t>
      </w:r>
    </w:p>
    <w:p>
      <w:pPr>
        <w:pStyle w:val="BodyText"/>
      </w:pPr>
      <w:r>
        <w:t xml:space="preserve">Nấu hai món một canh, Hoa Tiểu Mạc ăn thực no nê, tuy rằng một người ăn có chút tịch mịch, bất quá hắn đã quen rồi.</w:t>
      </w:r>
    </w:p>
    <w:p>
      <w:pPr>
        <w:pStyle w:val="BodyText"/>
      </w:pPr>
      <w:r>
        <w:t xml:space="preserve">Ăn cơm tối xong hắn cầm quần áo đi vào nhà vệ sinh chuẩn bị tắm rửa, sau khi mở vòi hoa sen, cảm thụ buồng vệ sinh bị sương mù vấn vít, Hoa Tiểu Mạc ngâm nga trong miệng một điệu nhạc, eo nhỏ cũng lắc lư theo tiết tấu, cả đầu đều là tình cảnh đại sát tứ phương trong trò chơi hồi chiều.</w:t>
      </w:r>
    </w:p>
    <w:p>
      <w:pPr>
        <w:pStyle w:val="BodyText"/>
      </w:pPr>
      <w:r>
        <w:t xml:space="preserve">Đứng trước gương một tay sửa sang tóc mình, miệng huýt sáo, nhếch mép cười nói: “Đẹp trai dữ.”</w:t>
      </w:r>
    </w:p>
    <w:p>
      <w:pPr>
        <w:pStyle w:val="BodyText"/>
      </w:pPr>
      <w:r>
        <w:t xml:space="preserve">Chuẩn bị cởi cúc áo sơ mi để lộ ra một khối cơ bụng nhỏ thật vất vả mới luyện được, xà phòng mới lấy từ trên bồn rửa từ lòng bàn tay trượt mất, hắn ngồi xổm xuống nhặt lấy, kết quả bởi vì nước đọng cùng với thể trạng thấp kém, chân trượt một cái, cả người cắm đầu về phía trước.</w:t>
      </w:r>
    </w:p>
    <w:p>
      <w:pPr>
        <w:pStyle w:val="BodyText"/>
      </w:pPr>
      <w:r>
        <w:t xml:space="preserve">Sau khi tỉnh lại lần nữa Hoa Tiểu Mạc trước tiên xoa cái trán đau đớn, chờ khi hắn cảm giác được hôn ám trước mắt mới hậu tri hậu giác biết có chỗ không thích hợp.</w:t>
      </w:r>
    </w:p>
    <w:p>
      <w:pPr>
        <w:pStyle w:val="BodyText"/>
      </w:pPr>
      <w:r>
        <w:t xml:space="preserve">Hắn vẫn là mặc một thân y phục tắm rửa trước đó, nhưng mà…</w:t>
      </w:r>
    </w:p>
    <w:p>
      <w:pPr>
        <w:pStyle w:val="BodyText"/>
      </w:pPr>
      <w:r>
        <w:t xml:space="preserve">Mẹ nó, là quần áo rộng ra hay là người hắn rút lại, Hoa Tiểu Mạc nhìn tay chân trắng nõn của mình, thực rõ ràng, là hắn rút.</w:t>
      </w:r>
    </w:p>
    <w:p>
      <w:pPr>
        <w:pStyle w:val="BodyText"/>
      </w:pPr>
      <w:r>
        <w:t xml:space="preserve">Máy móc đứng lên, hắn sờ sờ áo sơ mi, phát hiện áo sơ mi đã dài đến đùi, mà quần dài trực tiếp xếp mấy tầng ở mắt cá chân, Hoa Tiểu Mạc hít sâu vài lần. Phản ứng đầu tiên trong đầu chính là mình trọng sinh trở lại bốn năm năm trước.</w:t>
      </w:r>
    </w:p>
    <w:p>
      <w:pPr>
        <w:pStyle w:val="BodyText"/>
      </w:pPr>
      <w:r>
        <w:t xml:space="preserve">Một lúc lâu sau Hoa Tiểu Mạc đi tới gần ánh sáng có chút yếu ớt cách đó không xa, dưới chân không biết đụng phải cái gì, hắn thiếu chút nữa cắm đầu xuống đất. Vừa đi vừa sờ soạng hai bên, khi sờ đến tấm ván gỗ cứng rắn, hắn vội vàng đẩy ra, ánh trăng bên ngoài chiếu vào, tâm Hoa Tiểu Mạc cũng trầm xuống đáy cốc.</w:t>
      </w:r>
    </w:p>
    <w:p>
      <w:pPr>
        <w:pStyle w:val="BodyText"/>
      </w:pPr>
      <w:r>
        <w:t xml:space="preserve">Nơi này là một cái phá miếu* bẩn loạn hoang phế. [phá miếu: miếu đổ nát]</w:t>
      </w:r>
    </w:p>
    <w:p>
      <w:pPr>
        <w:pStyle w:val="BodyText"/>
      </w:pPr>
      <w:r>
        <w:t xml:space="preserve">Đúng lúc này, trong đầu bỗng nhiên vang lên một âm thanh mờ ảo: “Nếu muốn trở về, phải tìm được kẻ có bớt hình dạng cánh hoa màu đỏ trên người, rồi cùng nhau làm chuyện phu thê.”</w:t>
      </w:r>
    </w:p>
    <w:p>
      <w:pPr>
        <w:pStyle w:val="BodyText"/>
      </w:pPr>
      <w:r>
        <w:t xml:space="preserve">“Ai, ai đang nói đó?” Hoa Tiểu Mạc nắm chặt nắm tay mắng: “Đừng có con mẹ nó giả thần giả quỷ với lão tử!”</w:t>
      </w:r>
    </w:p>
    <w:p>
      <w:pPr>
        <w:pStyle w:val="BodyText"/>
      </w:pPr>
      <w:r>
        <w:t xml:space="preserve">Hồi đáp hắn chỉ có tiếng kêu ùng ục ùng ục của bao tử mình, Hoa Tiểu Mạc rùng mình một cái, ngộ phắc*, gặp quỷ , hắn hung hăng chà xát cánh tay. [ngộ phắc: nguyên văn Hán Việt là ‘ngọa tào’, nó là một cách chửi thường thấy trên mạng, phát âm tựa như ‘ngã thao’ tức là I *** đó, nên mình edit thành ngộ phắc nhé = v = cũng nghĩa đó mà cũng khá đồng âm]</w:t>
      </w:r>
    </w:p>
    <w:p>
      <w:pPr>
        <w:pStyle w:val="BodyText"/>
      </w:pPr>
      <w:r>
        <w:t xml:space="preserve">Sau lưng bỗng nhiên đau đớn một trận như thiêu cháy, loại đau này giống như là xé nát máu thịt, có cái gì đó đang chậm rãi nẩy mầm sinh trưởng.</w:t>
      </w:r>
    </w:p>
    <w:p>
      <w:pPr>
        <w:pStyle w:val="BodyText"/>
      </w:pPr>
      <w:r>
        <w:t xml:space="preserve">Hoa Tiểu Mạc cắn răng, đau quá, hắn dứt khoát cởi áo sơ mi, ngoái cổ muốn nhìn xem sau lưng rốt cuộc thế nào, nhưng cái gì hắn cũng không thấy được.</w:t>
      </w:r>
    </w:p>
    <w:p>
      <w:pPr>
        <w:pStyle w:val="BodyText"/>
      </w:pPr>
      <w:r>
        <w:t xml:space="preserve">Thật là quỷ dị, tay Hoa Tiểu Mạc run run mặc y phục trở lại, kéo căng cổ họng lớn tiếng la lên: “Ra đây, ngươi đi ra đây! Có gan thì ra đây!” Nhưng hiện tại thanh âm hắn rất nhuyễn, không có lực uy hiếp gì.</w:t>
      </w:r>
    </w:p>
    <w:p>
      <w:pPr>
        <w:pStyle w:val="BodyText"/>
      </w:pPr>
      <w:r>
        <w:t xml:space="preserve">Gào thét một hồi, cổ họng Hoa Tiểu Mạc cũng khàn, hữu khí vô lực kêu rên: “Ra đây a, tổ tông, cầu xin ngươi xuất hiện đi, đừng giỡn nữa, ta sắp bị ngươi giỡn banh rồi.”</w:t>
      </w:r>
    </w:p>
    <w:p>
      <w:pPr>
        <w:pStyle w:val="BodyText"/>
      </w:pPr>
      <w:r>
        <w:t xml:space="preserve">Nhưng mà trong phá miếu trừ bỏ gió lạnh rít gào, không có gì khác nữa.</w:t>
      </w:r>
    </w:p>
    <w:p>
      <w:pPr>
        <w:pStyle w:val="BodyText"/>
      </w:pPr>
      <w:r>
        <w:t xml:space="preserve">Lá khô bị gió cuốn lên, tiếng xào xạc phá lệ u ám, thân thể Hoa Tiểu Mạc run lên, lạnh quá, tay chân lạnh ngắt, sớm biết lúc xuyên qua đây là mùa thu, hắn hẳn nên mang theo vài kiện áo bông. [=.=|||]</w:t>
      </w:r>
    </w:p>
    <w:p>
      <w:pPr>
        <w:pStyle w:val="BodyText"/>
      </w:pPr>
      <w:r>
        <w:t xml:space="preserve">Đóng kín cửa lại, Hoa Tiểu Mạc ưu thương lại nhàm chán ngã vào trong đống cỏ, vừa hà hơi chà xát lòng bàn tay vừa ở trong lòng cầu Bồ Tát, mẹ nó, chẳng lẽ mới vừa xuyên qua đã bị đông chết tươi sao.</w:t>
      </w:r>
    </w:p>
    <w:p>
      <w:pPr>
        <w:pStyle w:val="BodyText"/>
      </w:pPr>
      <w:r>
        <w:t xml:space="preserve">Đây là một thế giới xa lạ, cũng không như mấy nam chính trong những tiểu thuyết kia có không gian, có hệ thống, có manh sủng, có bàn tay vàng, nhưng hắn bi đát biến từ thành niên trở thành vị thành niên, tám chín phần mười đại khái khoảng mười lăm mười sáu tuổi, Hoa Tiểu Mạc đưa tay xoa xoa ánh mắt, gặp cảnh bi thương như thế vậy mà hắn không khóc.</w:t>
      </w:r>
    </w:p>
    <w:p>
      <w:pPr>
        <w:pStyle w:val="BodyText"/>
      </w:pPr>
      <w:r>
        <w:t xml:space="preserve">Trở về, nhất định phải trở về, năm nay mới mua được cái nhà, còn chưa kịp trang hoàng, đã mạc danh kỳ diệu xuyên qua, hắn có chút lo lắng sổ tiết kiệm trong nhà có thể bị tiểu thâu* cuỗm đi hay không. [tiểu thâu: ăn trộm]</w:t>
      </w:r>
    </w:p>
    <w:p>
      <w:pPr>
        <w:pStyle w:val="BodyText"/>
      </w:pPr>
      <w:r>
        <w:t xml:space="preserve">Hoa Tiểu Mạc vươn tay gãi gãi sau lưng, hình như không còn đau nữa, cứ như đau đớn lúc trước là ảo giác vậy.</w:t>
      </w:r>
    </w:p>
    <w:p>
      <w:pPr>
        <w:pStyle w:val="BodyText"/>
      </w:pPr>
      <w:r>
        <w:t xml:space="preserve">Ngoài phá miếu đột nhiên vang lên một tiếng bước chân, Hoa Tiểu Mạc liếm liếm đôi môi phát khô lấy can đảm quát lớn: “Ai?”</w:t>
      </w:r>
    </w:p>
    <w:p>
      <w:pPr>
        <w:pStyle w:val="BodyText"/>
      </w:pPr>
      <w:r>
        <w:t xml:space="preserve">Chỉ nghe bên ngoài một cái thanh âm thô cuồng nói: “Trước Phật hoa sen nở ba đóa.”</w:t>
      </w:r>
    </w:p>
    <w:p>
      <w:pPr>
        <w:pStyle w:val="BodyText"/>
      </w:pPr>
      <w:r>
        <w:t xml:space="preserve">Không được phép nghĩ nhiều, Hoa Tiểu Mạc vội vội vàng vàng ném ra một câu: “Xuân đến dương liễu phất năm cành.”</w:t>
      </w:r>
    </w:p>
    <w:p>
      <w:pPr>
        <w:pStyle w:val="BodyText"/>
      </w:pPr>
      <w:r>
        <w:t xml:space="preserve">Bên ngoài phá miếu trầm mặc một trận, Hoa Tiểu Mạc đã bắt đầu bới đống cỏ, hắn hi vọng có thể bới ra một cái lỗ để trốn vào, chết hay là sống còn phải xem thiên ý.</w:t>
      </w:r>
    </w:p>
    <w:p>
      <w:pPr>
        <w:pStyle w:val="BodyText"/>
      </w:pPr>
      <w:r>
        <w:t xml:space="preserve">“Ha ha ha, tại hạ có thể được gặp đệ tử Địch Hoa phái thần bí nhất giang hồ quả thật là một chuyện may mắn lớn trong đời.”</w:t>
      </w:r>
    </w:p>
    <w:p>
      <w:pPr>
        <w:pStyle w:val="BodyText"/>
      </w:pPr>
      <w:r>
        <w:t xml:space="preserve">Tới cùng tiếng cười to chính là một nam nhân trung niên cao lớn thô kệch, trên tay mang theo một thanh trường đao.</w:t>
      </w:r>
    </w:p>
    <w:p>
      <w:pPr>
        <w:pStyle w:val="BodyText"/>
      </w:pPr>
      <w:r>
        <w:t xml:space="preserve">Địch Hoa phái? Cái này con mẹ nó cũng có thể trúng? Hai mắt Hoa Tiểu Mạc rất nhanh liếc cái trường đao phiếm hàn quang một cái, nuốt nước miếng, trên cổ lạnh lẽo, hắn bất động thanh sắc căng cứng thân thể.</w:t>
      </w:r>
    </w:p>
    <w:p>
      <w:pPr>
        <w:pStyle w:val="BodyText"/>
      </w:pPr>
      <w:r>
        <w:t xml:space="preserve">“Xin hỏi tiểu huynh đệ ngươi mặc đồ này là?” Nam nhân trung niên vẻ mặt kinh ngạc, ở quán trà gã nghe được tin đồn nói người của Địch Hoa phái sẽ xuất hiện tại phá miếu trong ngoài ba trăm dặm ngoại thành, những người khác không dám đến là vì sợ hãi độc thuật của Địch Hoa phái, nhưng gã bị lòng hiếu kỳ quấy phá, kiềm chế không nổi liền một thân một mình tới, hai câu vừa rồi là ám ngữ tiếp đầu* của các môn phái giang hồ trong hành động lần này, sẽ không sai, nhưng thiếu niên gầy yếu trước mắt… [ám ngữ tiếp đầu: mật hiệu để liên lạc với nhau]</w:t>
      </w:r>
    </w:p>
    <w:p>
      <w:pPr>
        <w:pStyle w:val="BodyText"/>
      </w:pPr>
      <w:r>
        <w:t xml:space="preserve">Bộ dáng thanh tú, nhìn liền thấy yếu đuối, con ngươi đen như mực ngược lại có vài phần linh động, chẳng lẽ đây chính là chân nhân bất lộ tướng?</w:t>
      </w:r>
    </w:p>
    <w:p>
      <w:pPr>
        <w:pStyle w:val="BodyText"/>
      </w:pPr>
      <w:r>
        <w:t xml:space="preserve">Lòng bàn tay Hoa Tiểu Mạc bắt đầu đổ mồ hôi, không ngừng cười gượng, cơ bắp tươi cười trên mặt đều bắt đầu ê ẩm, hắn nghe được thanh âm sắp bị bóp méo của mình: “Ngày thường ta có nghiên cứu đối với ăn diện trang điểm, đây là mới nghiên cứu ra được đó.” Xong hắn còn ha ha cười hai tiếng.</w:t>
      </w:r>
    </w:p>
    <w:p>
      <w:pPr>
        <w:pStyle w:val="BodyText"/>
      </w:pPr>
      <w:r>
        <w:t xml:space="preserve">“Thật kỳ quái.” Nam nhân trung niên cau cau mày, lại hỏi: “Tóc này của ngươi?”</w:t>
      </w:r>
    </w:p>
    <w:p>
      <w:pPr>
        <w:pStyle w:val="BodyText"/>
      </w:pPr>
      <w:r>
        <w:t xml:space="preserve">“A… Thực không dám giấu diếm, ta cũng có nghiên cứu với kiểu tóc.”</w:t>
      </w:r>
    </w:p>
    <w:p>
      <w:pPr>
        <w:pStyle w:val="BodyText"/>
      </w:pPr>
      <w:r>
        <w:t xml:space="preserve">Nam nhân trung niên mày nhíu chặt hơn, nhưng cũng không nói gì thêm. Có điều toàn thân Hoa Tiểu Mạc ứa ra mồ hôi lạnh, còn run điên cuồng.</w:t>
      </w:r>
    </w:p>
    <w:p>
      <w:pPr>
        <w:pStyle w:val="BodyText"/>
      </w:pPr>
      <w:r>
        <w:t xml:space="preserve">“Tiểu huynh đệ, vì sao đầu ngươi đầy mồ hôi?” Nam nhân trung niên đến gần vài bước, thô thanh hỏi: “Chẳng lẽ là thân thể không khoẻ?”</w:t>
      </w:r>
    </w:p>
    <w:p>
      <w:pPr>
        <w:pStyle w:val="BodyText"/>
      </w:pPr>
      <w:r>
        <w:t xml:space="preserve">Hoa Tiểu Mạc ra sức lắc đầu.</w:t>
      </w:r>
    </w:p>
    <w:p>
      <w:pPr>
        <w:pStyle w:val="BodyText"/>
      </w:pPr>
      <w:r>
        <w:t xml:space="preserve">“Xin hỏi quý danh đại ca?” Hoa Tiểu Mạc dựa theo sách võ thuật người cổ đại, nhái theo hỏi một câu.</w:t>
      </w:r>
    </w:p>
    <w:p>
      <w:pPr>
        <w:pStyle w:val="BodyText"/>
      </w:pPr>
      <w:r>
        <w:t xml:space="preserve">“Tại hạ Thiên Trì phái đại đệ tử thứ chín Trương Vô Kỵ.”</w:t>
      </w:r>
    </w:p>
    <w:p>
      <w:pPr>
        <w:pStyle w:val="BodyText"/>
      </w:pPr>
      <w:r>
        <w:t xml:space="preserve">Khoé miệng Hoa Tiểu Mạc rút rút, tên rất hay.</w:t>
      </w:r>
    </w:p>
    <w:p>
      <w:pPr>
        <w:pStyle w:val="BodyText"/>
      </w:pPr>
      <w:r>
        <w:t xml:space="preserve">“Ta là Địch Hoa phái…” Dưới cái nhìn chăm chú của Trương Vô Kỵ, Hoa Tiểu Mạc suy tư toát ra một câu: “Ngoại môn đại đệ tử thứ mười lăm Hoa Tiểu Mạc.”</w:t>
      </w:r>
    </w:p>
    <w:p>
      <w:pPr>
        <w:pStyle w:val="BodyText"/>
      </w:pPr>
      <w:r>
        <w:t xml:space="preserve">“Ngoại môn đệ tử?” Trương Vô Kỵ sờ sờ cái cằm nhẵn nhụi, sau đó vỗ đùi một cái bừng tỉnh đại ngộ nói: “Quả nhiên là đại môn phái đứng đầu, lần bao vây tiễu trừ này vậy mà chỉ phái một ngoại môn đệ tử, xem ra Hoa tiểu đệ nhất định võ nghệ phi phàm.”</w:t>
      </w:r>
    </w:p>
    <w:p>
      <w:pPr>
        <w:pStyle w:val="BodyText"/>
      </w:pPr>
      <w:r>
        <w:t xml:space="preserve">Hoa Tiểu Mạc xua tay điên cuồng: “Thường thôi, thường thôi.” Mặt mũi sợ trắng bệch, hắn ngay cả con gà cũng không dám giết.</w:t>
      </w:r>
    </w:p>
    <w:p>
      <w:pPr>
        <w:pStyle w:val="BodyText"/>
      </w:pPr>
      <w:r>
        <w:t xml:space="preserve">Hai người lại giao lưu một phen, phần lớn là Trương Vô Kỵ cười, Hoa Tiểu Mạc khóc trong lòng.</w:t>
      </w:r>
    </w:p>
    <w:p>
      <w:pPr>
        <w:pStyle w:val="BodyText"/>
      </w:pPr>
      <w:r>
        <w:t xml:space="preserve">“Ma giáo giáo chủ Lạc Cửu Tiêu kia tội ác tày trời, độc ác khó dung, người người trong giang hồ ai cũng muốn giết chết, ta bị yêu cầu đi trước đến Thương Mang sơn vây đánh tổng đàn ma giáo.” Trương Vô Kỵ nói tới đây hai mắt đanh lại: “Hoa tiểu đệ, ngươi nói tên này có đáng chết hay không?”</w:t>
      </w:r>
    </w:p>
    <w:p>
      <w:pPr>
        <w:pStyle w:val="BodyText"/>
      </w:pPr>
      <w:r>
        <w:t xml:space="preserve">Hoa Tiểu Mạc gật đầu như gà con mổ thóc: “Đáng chết, đáng chết.”</w:t>
      </w:r>
    </w:p>
    <w:p>
      <w:pPr>
        <w:pStyle w:val="BodyText"/>
      </w:pPr>
      <w:r>
        <w:t xml:space="preserve">Đem cỏ dại rải trên người mình, Hoa Tiểu Mạc từ trong đống cỏ ló đầu ra yếu ớt hỏi: “Trương đại ca, trên người ngươi có gì ăn không?”</w:t>
      </w:r>
    </w:p>
    <w:p>
      <w:pPr>
        <w:pStyle w:val="BodyText"/>
      </w:pPr>
      <w:r>
        <w:t xml:space="preserve">“Ngươi chờ một chút.”</w:t>
      </w:r>
    </w:p>
    <w:p>
      <w:pPr>
        <w:pStyle w:val="BodyText"/>
      </w:pPr>
      <w:r>
        <w:t xml:space="preserve">Trương Vô Kỵ nói xong liền sải bước ly khai, không mất bao lâu thì đã trở lại trong tay còn xách theo một con gà rừng đã tẩy trừ sạch sẽ.</w:t>
      </w:r>
    </w:p>
    <w:p>
      <w:pPr>
        <w:pStyle w:val="BodyText"/>
      </w:pPr>
      <w:r>
        <w:t xml:space="preserve">Hoa Tiểu Mạc nhìn lướt qua con gà rừng trong tay Trương Vô Kỵ, lại yếu ớt nhắm mắt lại một bộ dáng sắp chết.</w:t>
      </w:r>
    </w:p>
    <w:p>
      <w:pPr>
        <w:pStyle w:val="BodyText"/>
      </w:pPr>
      <w:r>
        <w:t xml:space="preserve">Mãi đến khi nhiệt độ bên người từ rét lạnh biến thành ấm áp, trong hơi thở là hương thơm ngào ngạt, hắn mới mơ mơ màng màng mở mắt ra, sau khi nhìn đến đống lửa liền như bị đả kê huyết* chạy tới ngồi chồm hổm bên cạnh, vừa xoa tay vừa sưởi ấm.</w:t>
      </w:r>
    </w:p>
    <w:p>
      <w:pPr>
        <w:pStyle w:val="BodyText"/>
      </w:pPr>
      <w:r>
        <w:t xml:space="preserve">[đả huyết kê: một phương pháp trị liệu NGUỴ KHOA HỌC trong những năm 1960 ở Trung Quốc, chính là rút máu gà tươi (tốt nhất là gà trống), tiêm vào trong tĩnh mạch người bệnh, nghe nói có thể trị nhiều loại bệnh như liệt nửa người, không mang thai, cao huyết áp, vảy nến, phù chân, bla bla bla… trong câu này ý chỉ Tiểu Mạc thấy được ánh lửa thì như người chết được cứu sống nhảy dựng dậy chạy tới ]</w:t>
      </w:r>
    </w:p>
    <w:p>
      <w:pPr>
        <w:pStyle w:val="BodyText"/>
      </w:pPr>
      <w:r>
        <w:t xml:space="preserve">“Tuy rằng người tập võ có thể điều tiết nội lực khu hàn*, không sợ rét lạnh.” Trương Vô Kỵ xé một cái đùi gà mập mạp đã nướng chín đưa cho Hoa Tiểu Mạc, nhíu mày nói: “Nhưng mà Hoa tiểu đệ ngươi mặc thành như vậy, dù sao cũng không phải chuyện tốt.” [khu hàn: xua lạnh]</w:t>
      </w:r>
    </w:p>
    <w:p>
      <w:pPr>
        <w:pStyle w:val="BodyText"/>
      </w:pPr>
      <w:r>
        <w:t xml:space="preserve">Hoa Tiểu Mạc lang thôn hổ yết cắn đùi gà, mồm miệng nói không rõ: “Đúng, đúng, Trương đại ca nói đúng.”</w:t>
      </w:r>
    </w:p>
    <w:p>
      <w:pPr>
        <w:pStyle w:val="BodyText"/>
      </w:pPr>
      <w:r>
        <w:t xml:space="preserve">“Lần này ta xuất môn vội vàng, chỉ mang theo một kiện áo khoác, nếu Hoa tiểu đệ không chê…”</w:t>
      </w:r>
    </w:p>
    <w:p>
      <w:pPr>
        <w:pStyle w:val="BodyText"/>
      </w:pPr>
      <w:r>
        <w:t xml:space="preserve">“Không chê không chê.” Hoa Tiểu Mạc vẫn như trước hạ công phu đối với đùi gà.</w:t>
      </w:r>
    </w:p>
    <w:p>
      <w:pPr>
        <w:pStyle w:val="BodyText"/>
      </w:pPr>
      <w:r>
        <w:t xml:space="preserve">Trương Vô Kỵ từ trong cái bọc mang theo bên người xuất ra một kiện y bào màu xám đưa cho Hoa Tiểu Mạc.</w:t>
      </w:r>
    </w:p>
    <w:p>
      <w:pPr>
        <w:pStyle w:val="BodyText"/>
      </w:pPr>
      <w:r>
        <w:t xml:space="preserve">Hoa Tiểu Mạc dùng móng vuốt bóng nhẫy tiếp lấy sau đó nhìn cũng không thèm nhìn phủ lên người, cấp thiết xé xuống cái đùi gà rừng còn lại.</w:t>
      </w:r>
    </w:p>
    <w:p>
      <w:pPr>
        <w:pStyle w:val="BodyText"/>
      </w:pPr>
      <w:r>
        <w:t xml:space="preserve">“Hoa tiểu đệ, sao ngươi lại đói thành như vậy?”</w:t>
      </w:r>
    </w:p>
    <w:p>
      <w:pPr>
        <w:pStyle w:val="BodyText"/>
      </w:pPr>
      <w:r>
        <w:t xml:space="preserve">“Nói ra rất dài dòng.” Hoa Tiểu Mạc giương mắt, cặp mắt lộ ra bi thương vô tận, sau đó lại cúi đầu ăn tiếp.</w:t>
      </w:r>
    </w:p>
    <w:p>
      <w:pPr>
        <w:pStyle w:val="BodyText"/>
      </w:pPr>
      <w:r>
        <w:t xml:space="preserve">Trương Vô Kỵ trong lòng có nghi vấn, nhưng mỗi lần vừa mở miệng đều bị đánh gãy, dù thần kinh gã có thô cũng biết đối phương có ý che giấu gã, bèn không hỏi thêm nữa.</w:t>
      </w:r>
    </w:p>
    <w:p>
      <w:pPr>
        <w:pStyle w:val="BodyText"/>
      </w:pPr>
      <w:r>
        <w:t xml:space="preserve">Hai người qua loa nhét đầy bụng rồi tựa vào đống cỏ ngủ.</w:t>
      </w:r>
    </w:p>
    <w:p>
      <w:pPr>
        <w:pStyle w:val="BodyText"/>
      </w:pPr>
      <w:r>
        <w:t xml:space="preserve">Sau nửa đêm trong phá miếu lại tới thêm một người, là một nam tử trẻ tuổi, một bộ áo bào trắng, dung mạo bình thường, nhưng đôi mắt hẹp dài lại cho người ta cảm giác vô cùng không thoải mái.</w:t>
      </w:r>
    </w:p>
    <w:p>
      <w:pPr>
        <w:pStyle w:val="Compact"/>
      </w:pPr>
      <w:r>
        <w:t xml:space="preserve">Đối phương thản nhiên nhìn lướt qua Hoa Tiểu Mạc cùng Trương Vô Kỵ, sau đó tìm một góc nghỉ ngơi.</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CHƯƠNG 2</w:t>
      </w:r>
    </w:p>
    <w:p>
      <w:pPr>
        <w:pStyle w:val="BodyText"/>
      </w:pPr>
      <w:r>
        <w:t xml:space="preserve">Ngày kế tiếp khi trời tờ mờ sáng, trong không khí tràn ngập hơi lạnh ẩm ướt, đêm qua sau khi đống lửa lụi tắt Hoa Tiểu Mạc đã không có ngủ.</w:t>
      </w:r>
    </w:p>
    <w:p>
      <w:pPr>
        <w:pStyle w:val="BodyText"/>
      </w:pPr>
      <w:r>
        <w:t xml:space="preserve">Đại khái là bị cảm, đầu óc hắn mê mê man man, hô hấp không thông thuận lắm, đôi gò má mang theo đỏ ửng không bình thường.</w:t>
      </w:r>
    </w:p>
    <w:p>
      <w:pPr>
        <w:pStyle w:val="BodyText"/>
      </w:pPr>
      <w:r>
        <w:t xml:space="preserve">Sau khi Trương Vô Kỵ tự thu thập xong liền nhìn về phía Hoa Tiểu Mạc, vốn định đề nghị mau chóng lên đường, kết quả lại nhìn thấy đối phương một bộ dáng hơi thở mong manh.</w:t>
      </w:r>
    </w:p>
    <w:p>
      <w:pPr>
        <w:pStyle w:val="BodyText"/>
      </w:pPr>
      <w:r>
        <w:t xml:space="preserve">“Hoa tiểu đệ, ngươi không sao chứ?”</w:t>
      </w:r>
    </w:p>
    <w:p>
      <w:pPr>
        <w:pStyle w:val="BodyText"/>
      </w:pPr>
      <w:r>
        <w:t xml:space="preserve">Hoa Tiểu Mạc hít hít mũi, lui tay vào trong tay áo lắc lắc đầu: “Chỉ là cảm lạnh thôi.”</w:t>
      </w:r>
    </w:p>
    <w:p>
      <w:pPr>
        <w:pStyle w:val="BodyText"/>
      </w:pPr>
      <w:r>
        <w:t xml:space="preserve">“Trương đại ca, chúng ta là muốn đi đâu?”</w:t>
      </w:r>
    </w:p>
    <w:p>
      <w:pPr>
        <w:pStyle w:val="BodyText"/>
      </w:pPr>
      <w:r>
        <w:t xml:space="preserve">Trương Vô Kỵ kinh ngạc há mồm: “Đi Thương Mang sơn a.”</w:t>
      </w:r>
    </w:p>
    <w:p>
      <w:pPr>
        <w:pStyle w:val="BodyText"/>
      </w:pPr>
      <w:r>
        <w:t xml:space="preserve">Hoa Tiểu Mạc ồ một tiếng, xoa xoa huyệt thái dương không yên lòng nói: “Đi vây đánh cái ma giáo kia đúng không.”</w:t>
      </w:r>
    </w:p>
    <w:p>
      <w:pPr>
        <w:pStyle w:val="BodyText"/>
      </w:pPr>
      <w:r>
        <w:t xml:space="preserve">Dùng khóe mắt trạc trạc bạch y nam tử ngồi tĩnh toạ một góc, Hoa Tiểu Mạc hạ giọng hỏi: “Trương đại ca, tên kia không phải là chết rồi chứ?” Cả đêm cũng không nhúc nhích.</w:t>
      </w:r>
    </w:p>
    <w:p>
      <w:pPr>
        <w:pStyle w:val="BodyText"/>
      </w:pPr>
      <w:r>
        <w:t xml:space="preserve">“Hoa tiểu đệ, nhiều một chuyện không bằng bớt một chuyện.” Trương Vô Kỵ cau mày.</w:t>
      </w:r>
    </w:p>
    <w:p>
      <w:pPr>
        <w:pStyle w:val="BodyText"/>
      </w:pPr>
      <w:r>
        <w:t xml:space="preserve">Hoa Tiểu Mạc bĩu môi, theo Trương Vô Kỵ đi về phía cửa, còn chưa tới chỗ đó đã thấy cửa đột nhiên mở ra.</w:t>
      </w:r>
    </w:p>
    <w:p>
      <w:pPr>
        <w:pStyle w:val="BodyText"/>
      </w:pPr>
      <w:r>
        <w:t xml:space="preserve">“Bạch Thần, ta còn tưởng ngươi đã rời đi rồi.”</w:t>
      </w:r>
    </w:p>
    <w:p>
      <w:pPr>
        <w:pStyle w:val="BodyText"/>
      </w:pPr>
      <w:r>
        <w:t xml:space="preserve">Ngay sau đó liền thấy ngoài cửa là nam tử một thân trường sam gấm vóc màu lam, thắt lưng buộc đai ngọc lam nhạt, khuôn mặt anh tuấn, trong mắt mang theo ý cười nhẹ nhàng, cầm quạt giấy trong tay sải bước tiến vào.</w:t>
      </w:r>
    </w:p>
    <w:p>
      <w:pPr>
        <w:pStyle w:val="BodyText"/>
      </w:pPr>
      <w:r>
        <w:t xml:space="preserve">Vừa nhìn thấy người tới, sắc mặt Trương Vô Kỵ liền biến thành khó coi, gã đề phòng nắm chặt chuôi trường đao, vậy mà lại ở chỗ này gặp phải thiếu chủ Thiên Tâm các lấy ám khí hùng cứ chốn Tây Bắc Kiều Dịch.</w:t>
      </w:r>
    </w:p>
    <w:p>
      <w:pPr>
        <w:pStyle w:val="BodyText"/>
      </w:pPr>
      <w:r>
        <w:t xml:space="preserve">Hoa Tiểu Mạc hoàn toàn không biết chuyện nắm thật chặt áo khoác, tò mò nhìn mỹ nam tử đầu tiên mà hắn gặp được tại thế giới này. Chẳng qua là nụ cười trên mặt đối phương rất đáng khinh.</w:t>
      </w:r>
    </w:p>
    <w:p>
      <w:pPr>
        <w:pStyle w:val="BodyText"/>
      </w:pPr>
      <w:r>
        <w:t xml:space="preserve">Quạt giấy vỗ vỗ trên tay vài cái, Kiều Dịch cũng không có liếc mắt Trương Vô Kỵ một cái, mà là đưa ánh mắt dừng tại trên người Hoa Tiểu Mạc.</w:t>
      </w:r>
    </w:p>
    <w:p>
      <w:pPr>
        <w:pStyle w:val="BodyText"/>
      </w:pPr>
      <w:r>
        <w:t xml:space="preserve">Thiếu niên lớn lên thật đáng yêu này cũng không phải là người tập võ, nhưng mà một đầu tóc ngắn cùng quần áo kỳ quái kia nhìn thế nào cũng thấy quái dị. Tầm mắt đi xuống, Kiều Dịch rút rút khóe miệng, đó là hài? Nhìn lướt qua đôi chân trần cóng đến đỏ bừng kia, lại nhìn hướng đôi mắt to vô tội của thiếu niên, gã nhếch miệng nở nụ cười.</w:t>
      </w:r>
    </w:p>
    <w:p>
      <w:pPr>
        <w:pStyle w:val="BodyText"/>
      </w:pPr>
      <w:r>
        <w:t xml:space="preserve">Hoa Tiểu Mạc liền thấy quạt giấy nhẹ nhàng khẽ động, mấy đạo hàn quang loé lên, Trương Vô Kỵ nhấc trường đao lên hét lớn một tiếng nghênh đón.</w:t>
      </w:r>
    </w:p>
    <w:p>
      <w:pPr>
        <w:pStyle w:val="BodyText"/>
      </w:pPr>
      <w:r>
        <w:t xml:space="preserve">Đánh, đánh nhau rồi! Hoa Tiểu Mạc tay chân cứng ngắc đứng tại chỗ, mất nửa ngày hắn mới phát hiện y phục nửa thân trên của mình đã không còn, cúi đầu nhìn một cái, nhất thời liền oa oa kêu to.</w:t>
      </w:r>
    </w:p>
    <w:p>
      <w:pPr>
        <w:pStyle w:val="BodyText"/>
      </w:pPr>
      <w:r>
        <w:t xml:space="preserve">Vải vóc rách nát cũng không còn là kiện áo sơ mi hồng nhạt đỏm dáng kia của hắn nữa.</w:t>
      </w:r>
    </w:p>
    <w:p>
      <w:pPr>
        <w:pStyle w:val="BodyText"/>
      </w:pPr>
      <w:r>
        <w:t xml:space="preserve">Ôm lấy cánh tay lạnh run, hắn chỉ nghe được một tiếng hét thảm, xoay người nhìn lại, máu đỏ tươi phun ra từ trong miệng Trương Vô Kỵ, vài giọt văng thẳng đến trên mặt của hắn, mùi máu tươi gay mũi bắt đầu lan ra.</w:t>
      </w:r>
    </w:p>
    <w:p>
      <w:pPr>
        <w:pStyle w:val="BodyText"/>
      </w:pPr>
      <w:r>
        <w:t xml:space="preserve">Hắn ngơ ngác chớp chớp mắt, cách một hồi lâu mới nhớ tới máu còn dính trên mặt, vì thế hắn đưa tay lung tung lau lau trên mặt, cũng không dám nhìn tới máu trên tay.</w:t>
      </w:r>
    </w:p>
    <w:p>
      <w:pPr>
        <w:pStyle w:val="BodyText"/>
      </w:pPr>
      <w:r>
        <w:t xml:space="preserve">“Cút!” Kiều Dịch hừ lạnh một tiếng.</w:t>
      </w:r>
    </w:p>
    <w:p>
      <w:pPr>
        <w:pStyle w:val="BodyText"/>
      </w:pPr>
      <w:r>
        <w:t xml:space="preserve">Trương Vô Kỵ lại phun một búng máu, gã gian nan đứng lên nhìn thoáng qua trường đao đã gãy đoạn, lại đem tầm mắt dời về hướng Hoa Tiểu Mạc, nháy mắt ra hiệu một cái liền cầm bọc đồ đi ra ngoài.</w:t>
      </w:r>
    </w:p>
    <w:p>
      <w:pPr>
        <w:pStyle w:val="BodyText"/>
      </w:pPr>
      <w:r>
        <w:t xml:space="preserve">Hoa Tiểu Mạc vươn tay Nhĩ Khang* ra, đừng mà anh bạn, chờ ngươi mang cứu binh đến, chỉ sợ ta đã phiêu đãng dưới địa phủ rồi.</w:t>
      </w:r>
    </w:p>
    <w:p>
      <w:pPr>
        <w:pStyle w:val="BodyText"/>
      </w:pPr>
      <w:r>
        <w:t xml:space="preserve">[tay Nhĩ Khang =.=|||]</w:t>
      </w:r>
    </w:p>
    <w:p>
      <w:pPr>
        <w:pStyle w:val="BodyText"/>
      </w:pPr>
      <w:r>
        <w:t xml:space="preserve">Đôi mắt khép hờ của Bạch Thần mở ra, nhìn lướt qua Kiều Dịch, đối phương khoanh tay.</w:t>
      </w:r>
    </w:p>
    <w:p>
      <w:pPr>
        <w:pStyle w:val="BodyText"/>
      </w:pPr>
      <w:r>
        <w:t xml:space="preserve">Hai người bọn họ từ vài ngày trước đã hẹn cùng nhau đi Thương Mang sơn, Bạch Thần phải đi lên núi tìm kiếm một gốc độc thảo*, mà Kiều Dịch lại là muốn đi nhìn thử một chút ma giáo giáo chủ Lạc Cửu Tiêu mà người trong thiên hạ đồn đãi có dung mạo khuynh quốc khuynh thành. [độc thảo: cỏ độc]</w:t>
      </w:r>
    </w:p>
    <w:p>
      <w:pPr>
        <w:pStyle w:val="BodyText"/>
      </w:pPr>
      <w:r>
        <w:t xml:space="preserve">Tuy hắn không khoái long dương chi phích*, nhưng mà lòng yêu cái đẹp vẫn phải có chứ. [long dương chi phích = đoạn tụ = BL]</w:t>
      </w:r>
    </w:p>
    <w:p>
      <w:pPr>
        <w:pStyle w:val="BodyText"/>
      </w:pPr>
      <w:r>
        <w:t xml:space="preserve">Đương nhiên bọn họ chạm mặt ở đây là có mục đích chủ yếu khác, nếu như không phải thứ trên người Kiều Dịch mang đến chính là phương thuốc mà Bạch Thần muốn, y theo tính tình độc lai độc vãng của Bạch Thần thì không có khả năng để ý tới gã đâu.</w:t>
      </w:r>
    </w:p>
    <w:p>
      <w:pPr>
        <w:pStyle w:val="BodyText"/>
      </w:pPr>
      <w:r>
        <w:t xml:space="preserve">Kiều Dịch từ trong lòng lấy ra một vật ném cho Bạch Thần, cái gì cũng không nói, nhưng sắc mặt không dễ nhìn lắm, thứ đó lừa gạt người ta mất mấy vạn lượng.</w:t>
      </w:r>
    </w:p>
    <w:p>
      <w:pPr>
        <w:pStyle w:val="BodyText"/>
      </w:pPr>
      <w:r>
        <w:t xml:space="preserve">“Đã đi xa rồi.” Phía sau người, thanh âm Kiều Dịch hứng thú truyền đến.</w:t>
      </w:r>
    </w:p>
    <w:p>
      <w:pPr>
        <w:pStyle w:val="BodyText"/>
      </w:pPr>
      <w:r>
        <w:t xml:space="preserve">Hoa Tiểu Mạc nghiến răng nghiến lợi, nhưng mà trong lòng hắn trừ bỏ sợ hãi, còn có thê lương, hắn chật vật xoá đi nước mắt trên mặt vì bị dọa mà chảy ra.</w:t>
      </w:r>
    </w:p>
    <w:p>
      <w:pPr>
        <w:pStyle w:val="BodyText"/>
      </w:pPr>
      <w:r>
        <w:t xml:space="preserve">Ở cái thế giới này phàm là người biết võ công giết chết hắn đều là chuuyện trong nháy mắt, mạng cũng giữ không được, còn muốn tìm nam nhân có vết bớt chó má gì chứ, hoặc là nữ nhân, lại có thể là nhân yêu*, đây không phải là giỡn chơi sao.[nhân yêu: nhân vật nam trong thân phận nữ]</w:t>
      </w:r>
    </w:p>
    <w:p>
      <w:pPr>
        <w:pStyle w:val="BodyText"/>
      </w:pPr>
      <w:r>
        <w:t xml:space="preserve">Nhưng mà hắn cũng không biết sau lưng mình hiện ra loại cảnh tượng gì.</w:t>
      </w:r>
    </w:p>
    <w:p>
      <w:pPr>
        <w:pStyle w:val="BodyText"/>
      </w:pPr>
      <w:r>
        <w:t xml:space="preserve">Hai nam nhân mắt thấy một màn này như có điều suy nghĩ, trên chiếc lưng trắng nõn của thiếu niên có một nụ hoa đỏ tươi, cũng chưa có nở rộ, chỉ là nụ hoa chờ ngày nở, lại đỏ khấp huyết, dị thường yêu mị, một khi nở rộ, sợ là càng phát ra xinh đẹp rung động lòng người.</w:t>
      </w:r>
    </w:p>
    <w:p>
      <w:pPr>
        <w:pStyle w:val="BodyText"/>
      </w:pPr>
      <w:r>
        <w:t xml:space="preserve">Kiều Dịch chuyển chuyển tròng mắt, không giống như vẽ lên, cũng không giống như xăm lên, ngược lại như là… mọc ra tươi tốt.</w:t>
      </w:r>
    </w:p>
    <w:p>
      <w:pPr>
        <w:pStyle w:val="BodyText"/>
      </w:pPr>
      <w:r>
        <w:t xml:space="preserve">Con ngươi thanh lãnh trước sau như một của Bạch Thần hiện lên một tia quang mang khó phát giác, ánh mắt dán vào nụ hoa kia, mi tiêm* cau cau thả lỏng, lần thứ hai khôi phục mặt than như trước. [mi tiêm: mày nhọn]</w:t>
      </w:r>
    </w:p>
    <w:p>
      <w:pPr>
        <w:pStyle w:val="BodyText"/>
      </w:pPr>
      <w:r>
        <w:t xml:space="preserve">Nhưng tay trong tay áo bất động thanh sắc thu tóm vài phần, ánh mắt thủy chung không rời thiếu niên.</w:t>
      </w:r>
    </w:p>
    <w:p>
      <w:pPr>
        <w:pStyle w:val="BodyText"/>
      </w:pPr>
      <w:r>
        <w:t xml:space="preserve">Hoa Tiểu Mạc cảm giác sâu sắc được tầm mắt cổ quái phía sau người, hắn xoay người đem mặt trắng bệch của mình đối diện Bạch Thần cùng Kiều Dịch.</w:t>
      </w:r>
    </w:p>
    <w:p>
      <w:pPr>
        <w:pStyle w:val="BodyText"/>
      </w:pPr>
      <w:r>
        <w:t xml:space="preserve">Không ngờ trùng hợp chạm một cái cùng tầm mắt Bạch Thần, hắn lập tức lấy tay che hai khoả màu đỏ trước ngực, nghĩ thầm, người này chẳng lẽ có khẩu vị kia sao? Lẽ nào từ tối hôm qua nằm vùng ở đây? [nằm vùng ở đây ý chỉ ở 1 chỗ chờ đợi nha~~]</w:t>
      </w:r>
    </w:p>
    <w:p>
      <w:pPr>
        <w:pStyle w:val="BodyText"/>
      </w:pPr>
      <w:r>
        <w:t xml:space="preserve">Dư quang len lén liếc máu trên đất một cái, Hoa Tiểu Mạc mồ hôi lạnh chảy ròng, mắt trợn trắng thiếu chút nữa ngất đi.</w:t>
      </w:r>
    </w:p>
    <w:p>
      <w:pPr>
        <w:pStyle w:val="BodyText"/>
      </w:pPr>
      <w:r>
        <w:t xml:space="preserve">Cúc hoa, mạng, hắn hạ quyết tâm, hai tay chầm chậm buông xuống, bắt đầu mở dây kéo quần, chỉ là đầu ngón tay run rẩy lợi hại, nửa ngày cũng chưa cởi xong, trên trán đã rịn ra một tầng mồ hôi mỏng. [vâng, em ấy đã chọn mạng, không chọn cúc hoa ^^~]</w:t>
      </w:r>
    </w:p>
    <w:p>
      <w:pPr>
        <w:pStyle w:val="BodyText"/>
      </w:pPr>
      <w:r>
        <w:t xml:space="preserve">Hai người Bạch Thần cùng Kiều Dịch nhìn hành vi cổ quái của thiếu niên, không nói được một lời.</w:t>
      </w:r>
    </w:p>
    <w:p>
      <w:pPr>
        <w:pStyle w:val="BodyText"/>
      </w:pPr>
      <w:r>
        <w:t xml:space="preserve">Hồi lâu sau Hoa Tiểu Mạc mới đem quần lột xuống, toàn thân cao thấp chỉ chừa một cái tứ giác khố hình Hôi Thái Lang*.</w:t>
      </w:r>
    </w:p>
    <w:p>
      <w:pPr>
        <w:pStyle w:val="BodyText"/>
      </w:pPr>
      <w:r>
        <w:t xml:space="preserve">[tứ giác khố hình Hôi Thái Lang =.=|| đây ]</w:t>
      </w:r>
    </w:p>
    <w:p>
      <w:pPr>
        <w:pStyle w:val="BodyText"/>
      </w:pPr>
      <w:r>
        <w:t xml:space="preserve">Hai chân thẳng tắp cân xứng của thiếu niên bởi vì khẩn trương nên kẹp thật chặt, hơn nữa còn đang phát run, y phục kỳ quái bao bọc bộ phận hơi hơi đùn ra, da thịt trắng nõn bóng loáng nhẵn nhụi, nhũ đầu hồng sắc trước ngực lộ ra rực rỡ mê người, môi mím chặt mất đi huyết sắc, khóe mắt phiếm hồng, lông mi thật dài rung rung bất an, bộ dạng yếu ớt thẹn thùng làm cho người ta muốn đi chinh phục chiếm lấy.</w:t>
      </w:r>
    </w:p>
    <w:p>
      <w:pPr>
        <w:pStyle w:val="BodyText"/>
      </w:pPr>
      <w:r>
        <w:t xml:space="preserve">Mà ngay cả Kiều Dịch luôn chỉ yêu thích nữ tử cũng trộm nuốt ngụm nước miếng, nhưng một người đứng xem khác đáy mắt cũng không gợn sóng.</w:t>
      </w:r>
    </w:p>
    <w:p>
      <w:pPr>
        <w:pStyle w:val="BodyText"/>
      </w:pPr>
      <w:r>
        <w:t xml:space="preserve">“Ngươi… ngươi… ngươi sau khi làm xong có thể… có thể đừng… đừng giết ta hay không…” Thanh âm Hoa Tiểu Mạc run rẩy hướng Bạch Thần cầu xin.</w:t>
      </w:r>
    </w:p>
    <w:p>
      <w:pPr>
        <w:pStyle w:val="BodyText"/>
      </w:pPr>
      <w:r>
        <w:t xml:space="preserve">Kiều Dịch hiểu được ôm bụng cười to, cười tới hai mắt cũng sắp rơi lệ. Mà Bạch Thần ở một bên thì bình tĩnh hơn nhiều, chính là khóe miệng mơ hồ hơi kéo lên một chút.</w:t>
      </w:r>
    </w:p>
    <w:p>
      <w:pPr>
        <w:pStyle w:val="BodyText"/>
      </w:pPr>
      <w:r>
        <w:t xml:space="preserve">Mặt Hoa Tiểu Mạc lúc trắng lúc xanh, thân thể nhỏ gầy yếu run rẩy không ngừng, ngượng ngùng tới muốn đào hố tự chôn mình.</w:t>
      </w:r>
    </w:p>
    <w:p>
      <w:pPr>
        <w:pStyle w:val="BodyText"/>
      </w:pPr>
      <w:r>
        <w:t xml:space="preserve">Lão tử cũng cởi hết rồi, còn muốn sao nữa?</w:t>
      </w:r>
    </w:p>
    <w:p>
      <w:pPr>
        <w:pStyle w:val="BodyText"/>
      </w:pPr>
      <w:r>
        <w:t xml:space="preserve">Một lát sau Kiều Dịch vươn ngón trỏ sờ sờ cằm: “Bạch Thần, thiếu niên này so với tiểu sư muội kia của ngươi đáng yêu hơn nhiều.”</w:t>
      </w:r>
    </w:p>
    <w:p>
      <w:pPr>
        <w:pStyle w:val="BodyText"/>
      </w:pPr>
      <w:r>
        <w:t xml:space="preserve">“Tiểu đệ đệ, ngươi nguyện ý đi theo ta không?” Kiều Dịch hắc hắc cười nói: “Cam đoan cho ngươi cật hương hát lạt* luôn, hơn nữa sinh hoạt này đó đều không tốn chi.” [cật hương hát lạt: ăn ngon uống cay (rượu)]</w:t>
      </w:r>
    </w:p>
    <w:p>
      <w:pPr>
        <w:pStyle w:val="BodyText"/>
      </w:pPr>
      <w:r>
        <w:t xml:space="preserve">Kiều Dịch hình dung càng tốt đẹp, ánh mắt Hoa Tiểu Mạc nhìn gã lại càng sợ hãi.</w:t>
      </w:r>
    </w:p>
    <w:p>
      <w:pPr>
        <w:pStyle w:val="BodyText"/>
      </w:pPr>
      <w:r>
        <w:t xml:space="preserve">Chuyện tiện nghi như vậy dựa vào cái gì rơi xuống trên đầu hắn, Hoa Tiểu Mạc trong lòng đếm đầu ngón tay, hắn một tướng mạo không xuất sắc, hai không đủ thể chất nhược thụ, ba không có mị nhãn câu nhân.</w:t>
      </w:r>
    </w:p>
    <w:p>
      <w:pPr>
        <w:pStyle w:val="BodyText"/>
      </w:pPr>
      <w:r>
        <w:t xml:space="preserve">Đếm một mạch, hắn phát hiện mình không đáng giá một đồng tiền, Hoa Tiểu Mạc suy nghĩ thở dài. Nào biết một màn này rơi vào trong mắt ngoại nhân thì là vô cùng đáng thương.</w:t>
      </w:r>
    </w:p>
    <w:p>
      <w:pPr>
        <w:pStyle w:val="BodyText"/>
      </w:pPr>
      <w:r>
        <w:t xml:space="preserve">“Đi đi.” Thanh âm trầm thấp không chút độ ấm nào của Bạch Thần vang lên.</w:t>
      </w:r>
    </w:p>
    <w:p>
      <w:pPr>
        <w:pStyle w:val="BodyText"/>
      </w:pPr>
      <w:r>
        <w:t xml:space="preserve">Hoa Tiểu Mạc mãnh liệt ngẩng đầu nhìn vào trong mắt đối phương, trừ bỏ thực băng lãnh không có gì khác, đi đi? Đây là thả hắn đi? Nhưng mà tươi cười trên mặt Hoa Tiểu Mạc còn chưa kịp hiện ra, câu nói của Kiều Dịch trực tiếp đánh nát hy vọng của hắn.</w:t>
      </w:r>
    </w:p>
    <w:p>
      <w:pPr>
        <w:pStyle w:val="BodyText"/>
      </w:pPr>
      <w:r>
        <w:t xml:space="preserve">“Ngươi đuổi ta đi?” Lông mày Kiều Dịch nhướng lên, ngay sau đó liền cười ha ha: “Bạch Thần, đây là lần đầu tiên ta thấy biểu tình biến hóa trên mặt ngươi.”</w:t>
      </w:r>
    </w:p>
    <w:p>
      <w:pPr>
        <w:pStyle w:val="BodyText"/>
      </w:pPr>
      <w:r>
        <w:t xml:space="preserve">Hoa Tiểu Mạc nghe vậy liền mở to mắt mấy phần, hận không thể trực tiếp dán trên mặt Bạch Thần, hắn nhìn lại nhìn, không a, đây không phải vẫn là mặt than sao.</w:t>
      </w:r>
    </w:p>
    <w:p>
      <w:pPr>
        <w:pStyle w:val="BodyText"/>
      </w:pPr>
      <w:r>
        <w:t xml:space="preserve">Bạch Thần thản nhiên nhìn lướt qua Kiều Dịch.</w:t>
      </w:r>
    </w:p>
    <w:p>
      <w:pPr>
        <w:pStyle w:val="BodyText"/>
      </w:pPr>
      <w:r>
        <w:t xml:space="preserve">“Tiểu đệ đệ, Bạch Thần chính là có người thương nhớ rồi, còn là một đại mỹ nhân nuôi rắn, ngươi phải cẩn thận a.” Kiều Dịch thần kinh cười cười hề hề liền xoay người rời đi.</w:t>
      </w:r>
    </w:p>
    <w:p>
      <w:pPr>
        <w:pStyle w:val="BodyText"/>
      </w:pPr>
      <w:r>
        <w:t xml:space="preserve">Hoa Tiểu Mạc trông thấy y quyết của Kiều Dịch phiêu a phiêu sau đó không còn bóng dáng, hắn ghen tị tới hai mắt phiếm hồng, ngày nào đó mình cũng có thể tùy thời bay lên thì tốt biết bao.</w:t>
      </w:r>
    </w:p>
    <w:p>
      <w:pPr>
        <w:pStyle w:val="BodyText"/>
      </w:pPr>
      <w:r>
        <w:t xml:space="preserve">Trong phá miếu trừ bỏ mùi máu tươi chưa phai cũng chỉ có tiếng hít thở của Bạch Thần cùng Hoa Tiểu Mạc, một cái gấp gáp, một cái bình tĩnh.</w:t>
      </w:r>
    </w:p>
    <w:p>
      <w:pPr>
        <w:pStyle w:val="BodyText"/>
      </w:pPr>
      <w:r>
        <w:t xml:space="preserve">Hoa Tiểu Mạc trợn to hai mắt, ý đồ đe dọa Bạch Thần. [(￣□￣;)!! hắn… hắn…]</w:t>
      </w:r>
    </w:p>
    <w:p>
      <w:pPr>
        <w:pStyle w:val="BodyText"/>
      </w:pPr>
      <w:r>
        <w:t xml:space="preserve">Địch không động, ta không động, địch vừa động, ta liền động đại.</w:t>
      </w:r>
    </w:p>
    <w:p>
      <w:pPr>
        <w:pStyle w:val="BodyText"/>
      </w:pPr>
      <w:r>
        <w:t xml:space="preserve">Bởi vì thời điểm Kiều Dịch đi không tùy tay đóng cửa, không bao lâu Hoa Tiểu Mạc đã lạnh đến nỗi nhảy nhảy tại chỗ.</w:t>
      </w:r>
    </w:p>
    <w:p>
      <w:pPr>
        <w:pStyle w:val="BodyText"/>
      </w:pPr>
      <w:r>
        <w:t xml:space="preserve">Bạch Thần vẫn như cũ một bộ diện vô biểu tình.</w:t>
      </w:r>
    </w:p>
    <w:p>
      <w:pPr>
        <w:pStyle w:val="Compact"/>
      </w:pPr>
      <w:r>
        <w:t xml:space="preserve">“Ta… ta có thể mặc quần vào trước hay không?” Hoa Tiểu Mạc đánh một cái hắt xì vang dội, xoa cái mũi đỏ bừng la ầm lên: “Lạnh quá.”</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CHƯƠNG 3</w:t>
      </w:r>
    </w:p>
    <w:p>
      <w:pPr>
        <w:pStyle w:val="BodyText"/>
      </w:pPr>
      <w:r>
        <w:t xml:space="preserve">Rét mướt của sáng sớm dần dần biến mất dưới ánh dương quang, đường cái rộn ràng nhốn nháo, bạch y nam tử đi ở phía trước, một bạch y thiếu niên đi theo phía sau, chẳng qua một đầu tóc cực ngắn của thiếu niên quả thực kì lạ.</w:t>
      </w:r>
    </w:p>
    <w:p>
      <w:pPr>
        <w:pStyle w:val="BodyText"/>
      </w:pPr>
      <w:r>
        <w:t xml:space="preserve">Bạch Thần chậm rãi cuốc bộ bỗng nhiên cau có, y xoay người liếc mắt một cái liền tìm được thiếu niên ở trong đám người đang một mực nhìn chằm chằm tiệm bánh bao, hai mắt phiếm quang.</w:t>
      </w:r>
    </w:p>
    <w:p>
      <w:pPr>
        <w:pStyle w:val="BodyText"/>
      </w:pPr>
      <w:r>
        <w:t xml:space="preserve">Sau lưng vang lên thanh âm lãnh đạm: “Hai cái.”</w:t>
      </w:r>
    </w:p>
    <w:p>
      <w:pPr>
        <w:pStyle w:val="BodyText"/>
      </w:pPr>
      <w:r>
        <w:t xml:space="preserve">“Năm cái.” Hoa Tiểu Mạc mếu máo, đáng thương mong ngóng mà dòm Bạch Thần, hai đại nam nhân mỗi người ăn một cái làm sao đủ a!</w:t>
      </w:r>
    </w:p>
    <w:p>
      <w:pPr>
        <w:pStyle w:val="BodyText"/>
      </w:pPr>
      <w:r>
        <w:t xml:space="preserve">Lão bản tiệm bánh bao khó xử, vậy rốt cuộc là muốn hai cái hay là năm cái a? Nam tử lớn hơn trước mặt dung mạo bình thường, nhưng khí tức trên người rất lạnh, hơn nữa từ trên quần áo hai người cũng nhìn ra không phải lão có thể chọc nổi đâu.</w:t>
      </w:r>
    </w:p>
    <w:p>
      <w:pPr>
        <w:pStyle w:val="BodyText"/>
      </w:pPr>
      <w:r>
        <w:t xml:space="preserve">“Năm cái.” Âm thanh thanh lãnh của Bạch Thần phun ra.</w:t>
      </w:r>
    </w:p>
    <w:p>
      <w:pPr>
        <w:pStyle w:val="BodyText"/>
      </w:pPr>
      <w:r>
        <w:t xml:space="preserve">“Được ạ.” Lão bản cười ha hả trả lời liền giở ***g hấp lấy bánh bao.</w:t>
      </w:r>
    </w:p>
    <w:p>
      <w:pPr>
        <w:pStyle w:val="BodyText"/>
      </w:pPr>
      <w:r>
        <w:t xml:space="preserve">Khoé mắt Hoa Tiểu Mạc cong một cái, theo bản năng đưa tay muốn ôm cổ Bạch Thần nói tiếng cám ơn, nhưng thân thể hắn miễn cưỡng cao đến ngực Bạch Thần, cho nên hắn đành phải kiễng mũi chân trực tiếp khoát lên vai người anh em Bạch Thần vỗ vỗ.</w:t>
      </w:r>
    </w:p>
    <w:p>
      <w:pPr>
        <w:pStyle w:val="BodyText"/>
      </w:pPr>
      <w:r>
        <w:t xml:space="preserve">Bạch Thần thản nhiên nhìn lướt qua cái tay kia trên vai.</w:t>
      </w:r>
    </w:p>
    <w:p>
      <w:pPr>
        <w:pStyle w:val="BodyText"/>
      </w:pPr>
      <w:r>
        <w:t xml:space="preserve">“Hiểu lầm, hiểu lầm.” Từ từ thu hồi móng vuốt của mình, Hoa Tiểu Mạc nuốt nước miếng một cái.</w:t>
      </w:r>
    </w:p>
    <w:p>
      <w:pPr>
        <w:pStyle w:val="BodyText"/>
      </w:pPr>
      <w:r>
        <w:t xml:space="preserve">Nhận lấy giấy bao dầu, bánh bao nóng hầm hập làm tâm tình Hoa Tiểu Mạc cực tốt, nói đến cũng kỳ quái, đột nhiên hết cảm mạo, hơn nữa một thân khoẻ khoắn.</w:t>
      </w:r>
    </w:p>
    <w:p>
      <w:pPr>
        <w:pStyle w:val="BodyText"/>
      </w:pPr>
      <w:r>
        <w:t xml:space="preserve">“Đại hiệp, ngươi đi chậm một chút a, ai, ta nói ngươi có muốn ăn hay không, bánh bao này nước canh đặc biệt nhiều*, hơn nữa còn rất thơm, hê hê, so với mấy cái ta ăn trước kia đều ngon hơn.” Hoa Tiểu Mạc ăn bánh bao nói hàm hồ không rõ. [bánh bao canh: bánh bao bên trong có nước súp cùng nhân thịt, thường ăn là cắn một miếng nhỏ, húp nước súp. Cám ơn bạn nakozamiri đã giúp đỡ!]</w:t>
      </w:r>
    </w:p>
    <w:p>
      <w:pPr>
        <w:pStyle w:val="BodyText"/>
      </w:pPr>
      <w:r>
        <w:t xml:space="preserve">“Ồn ào.” Bạch Thần không dừng bước chân, lời nói lạnh lùng.</w:t>
      </w:r>
    </w:p>
    <w:p>
      <w:pPr>
        <w:pStyle w:val="BodyText"/>
      </w:pPr>
      <w:r>
        <w:t xml:space="preserve">Hoa Tiểu Mạc liếc mắt xem thường, thật đúng là tiếc chữ như vàng, hắn vừa ăn bánh bao vừa nhìn cảnh vật xa lạ bốn phía, thương khách* qua lại không dứt, thương phẩm bày ra la liệt, tiếng người om sòm. [thương khách: người bán + người mua]</w:t>
      </w:r>
    </w:p>
    <w:p>
      <w:pPr>
        <w:pStyle w:val="BodyText"/>
      </w:pPr>
      <w:r>
        <w:t xml:space="preserve">Mới sáng sớm đã náo nhiệt như thế, tiểu thuơng hai bên đường rao hàng vô cùng nhiệt tình, chỉ cần ngươi đứng ở trước quầy hàng của hắn, hắn sẽ liền cười khanh khách tiến đến chào mời.</w:t>
      </w:r>
    </w:p>
    <w:p>
      <w:pPr>
        <w:pStyle w:val="BodyText"/>
      </w:pPr>
      <w:r>
        <w:t xml:space="preserve">Có chút không muốn đưa hai bánh bao còn lại cho Bạch Thần, Hoa Tiểu Mạc ưỡn thẳng sống lưng cây ngay không sợ chết đứng nói: “Ta còn đang lớn, cho nên ta nhất định phải ăn ba cái.”</w:t>
      </w:r>
    </w:p>
    <w:p>
      <w:pPr>
        <w:pStyle w:val="BodyText"/>
      </w:pPr>
      <w:r>
        <w:t xml:space="preserve">Bạch Thần mím mím môi, ánh mắt nhìn nhìn bánh bao trong tay lóe lóe, cúi đầu cắn bánh bao một cái.</w:t>
      </w:r>
    </w:p>
    <w:p>
      <w:pPr>
        <w:pStyle w:val="BodyText"/>
      </w:pPr>
      <w:r>
        <w:t xml:space="preserve">Dư quang phiết đến nữ tử đi qua bên cạnh, nhãn châu Hoa Tiểu Mạc xoay tít, thầm nghĩ rằng đây là triều đại gì? Nghĩ đến xuất thần, hắn cũng không chú ý cả người liền đụng phải người Bạch Thần.</w:t>
      </w:r>
    </w:p>
    <w:p>
      <w:pPr>
        <w:pStyle w:val="BodyText"/>
      </w:pPr>
      <w:r>
        <w:t xml:space="preserve">Hoa Tiểu Mạc bưng cái mũi hít một hơi, ta sát, lưng tên này là thiết bản hay là cẩm thạch vậy.</w:t>
      </w:r>
    </w:p>
    <w:p>
      <w:pPr>
        <w:pStyle w:val="BodyText"/>
      </w:pPr>
      <w:r>
        <w:t xml:space="preserve">“Đói?” Bạch Thần xoay người, ánh mắt thanh lãnh xẹt qua đôi môi bóng nhẫy của Hoa Tiểu Mạc, y nhíu mày hỏi.</w:t>
      </w:r>
    </w:p>
    <w:p>
      <w:pPr>
        <w:pStyle w:val="BodyText"/>
      </w:pPr>
      <w:r>
        <w:t xml:space="preserve">“No rồi.” Dây thần kinh tên này khẳng định không bình thường, ánh mắt Hoa Tiểu Mạc nhìn Bạch Thần mang theo thương hại.</w:t>
      </w:r>
    </w:p>
    <w:p>
      <w:pPr>
        <w:pStyle w:val="BodyText"/>
      </w:pPr>
      <w:r>
        <w:t xml:space="preserve">Hai người rời khỏi ngã tư đường náo nhiệt đi về hướng ngoại thành, Hoa Tiểu Mạc nhìn rừng cây rậm rạp phía trước, lấy ánh mắt u oán liếc liếc Bạch Thần.</w:t>
      </w:r>
    </w:p>
    <w:p>
      <w:pPr>
        <w:pStyle w:val="BodyText"/>
      </w:pPr>
      <w:r>
        <w:t xml:space="preserve">Mặc dù nơi cổ đại này không có ô tô, máy bay, nhưng tốt xấu gì cũng có ngựa, kiệu, chỉ dựa vào đôi chân thì phải đi tới khi nào?</w:t>
      </w:r>
    </w:p>
    <w:p>
      <w:pPr>
        <w:pStyle w:val="BodyText"/>
      </w:pPr>
      <w:r>
        <w:t xml:space="preserve">“Đại hiệp, chúng ta đây là muốn đi đâu?” Hoa Tiểu Mạc ôn tồn mở miệng.</w:t>
      </w:r>
    </w:p>
    <w:p>
      <w:pPr>
        <w:pStyle w:val="BodyText"/>
      </w:pPr>
      <w:r>
        <w:t xml:space="preserve">Bạch Thần dừng bước lại, con ngươi thâm thúy u ám đột nhiên trở nên bén nhọn, một tay bắt lấy bả vai Hoa Tiểu Mạc đưa hắn đến sau lưng mình.</w:t>
      </w:r>
    </w:p>
    <w:p>
      <w:pPr>
        <w:pStyle w:val="BodyText"/>
      </w:pPr>
      <w:r>
        <w:t xml:space="preserve">Hoa Tiểu Mạc liền cảm thấy gió bên tai dị thường sắc bén, ngay cả màng nhĩ cũng bị thổi đau nhức.</w:t>
      </w:r>
    </w:p>
    <w:p>
      <w:pPr>
        <w:pStyle w:val="BodyText"/>
      </w:pPr>
      <w:r>
        <w:t xml:space="preserve">“Giao giải dược Phong Thực ra đây.”</w:t>
      </w:r>
    </w:p>
    <w:p>
      <w:pPr>
        <w:pStyle w:val="BodyText"/>
      </w:pPr>
      <w:r>
        <w:t xml:space="preserve">Ở chỗ sâu trong rừng cây truyền đến một tiếng hét to cực kỳ thô dát chói tai, ngay sau đó liền thấy bảy tám tên hắc y nhân cầm trường kiếm thuần một màu trong tay bay tới.</w:t>
      </w:r>
    </w:p>
    <w:p>
      <w:pPr>
        <w:pStyle w:val="BodyText"/>
      </w:pPr>
      <w:r>
        <w:t xml:space="preserve">“Đại hiệp, kiếm của ngươi đâu? Ngươi xuất môn sao lại không mang kiếm?” Hoa Tiểu Mạc đem Bạch Thần cao thấp đánh giá một cái, ngoại trừ một cây sáo ngọc, thì không thấy gì khác nữa.</w:t>
      </w:r>
    </w:p>
    <w:p>
      <w:pPr>
        <w:pStyle w:val="BodyText"/>
      </w:pPr>
      <w:r>
        <w:t xml:space="preserve">“Ồn.” Thanh âm thanh lãnh.</w:t>
      </w:r>
    </w:p>
    <w:p>
      <w:pPr>
        <w:pStyle w:val="BodyText"/>
      </w:pPr>
      <w:r>
        <w:t xml:space="preserve">Hoa Tiểu Mạc mếu máo, ngồi xổm trên mặt đất lượm lên mấy cục đá nắm chặt trong lòng bàn tay, thần kinh căng thẳng vẻ mặt khẩn trương, nghĩ thầm rằng thời khắc mấu chốt còn phải tự dựa vào bản thân.</w:t>
      </w:r>
    </w:p>
    <w:p>
      <w:pPr>
        <w:pStyle w:val="BodyText"/>
      </w:pPr>
      <w:r>
        <w:t xml:space="preserve">“Giết!” Theo một tiếng la to, mấy tên hắc y nhân ào ào cầm kiếm đâm về hướng Bạch Thần.</w:t>
      </w:r>
    </w:p>
    <w:p>
      <w:pPr>
        <w:pStyle w:val="BodyText"/>
      </w:pPr>
      <w:r>
        <w:t xml:space="preserve">Chỉ thấy thân hình Bạch Thần chợt lóe, ngay sau đó liền xuất hiện trong đám người chủ động xuất kích, tay trái một trảo đánh vào trường kiếm, chuyển bước giữ chặt cổ tay người cầm kiếm dùng sức một cái, người nọ liền bị y mạnh mẽ kéo lại gần buộc phải vắt ngang thân kiếm ngăn trở kiếm của một người khác đâm tới.</w:t>
      </w:r>
    </w:p>
    <w:p>
      <w:pPr>
        <w:pStyle w:val="BodyText"/>
      </w:pPr>
      <w:r>
        <w:t xml:space="preserve">Bạch Thần đưa chân phải ra đá trúng hắc y nhân bên trái y, lực đạo cực lớn làm kẻ phía sau người nọ cùng té nhào trên đất.</w:t>
      </w:r>
    </w:p>
    <w:p>
      <w:pPr>
        <w:pStyle w:val="BodyText"/>
      </w:pPr>
      <w:r>
        <w:t xml:space="preserve">Trong chớp mắt, kiếm trong tay mấy tên hắc y nhân rơi xuống, đồng loạt rớt trên mặt đất, Bạch Thần sắc mặt lạnh lùng đứng ở đó, chân trái hơi dùng lực vào cành cây khô trên mặt đất chỉ thấy cành cây khô chợt như có sinh mệnh vậy từ mặt đất bay lên trời, hò hét đâm thẳng tên hắc y nhân định đi giết Hoa Tiểu Mạc kia, trường kiếm đối phương che ở trước ngực, mũi kiếm đón nhận cành cây khô, nội lực tập trung vào song chưởng, một khắc va chạm kia, hai chân người nọ run như cày sấy, kiên trì không nổi quỳ trên mặt đất phun ra một búng máu.</w:t>
      </w:r>
    </w:p>
    <w:p>
      <w:pPr>
        <w:pStyle w:val="BodyText"/>
      </w:pPr>
      <w:r>
        <w:t xml:space="preserve">Hoa Tiểu Mạc ở trong lòng lặng lẽ vì hắn đốt một ngọn nến.</w:t>
      </w:r>
    </w:p>
    <w:p>
      <w:pPr>
        <w:pStyle w:val="BodyText"/>
      </w:pPr>
      <w:r>
        <w:t xml:space="preserve">Bạch Thần lấy sáo ngọc bên hông ra, cơ hồ là trong nháy mắt, mấy hắc y nhân kia chỉ cảm thấy một cỗ khí thế sắc bén bá đạo bài sơn đảo hải quét tới, trong lòng đều kinh hãi, như là gặp phải thứ cực kỳ khủng bố, bọn họ lộn nhào bò dậy quay đầu bỏ chạy.</w:t>
      </w:r>
    </w:p>
    <w:p>
      <w:pPr>
        <w:pStyle w:val="BodyText"/>
      </w:pPr>
      <w:r>
        <w:t xml:space="preserve">Bên tai bỗng nhiên vang lên tiếng sáo du du*, Hoa Tiểu Mạc ngẩng đầu, chỉ thấy khuôn mặt nam tử áo bào ngọc quan trắng tinh thấp thoáng dưới tàng cây, đưa lưng về phía ánh mặt trời, đường nét mơ hồ, lại đẹp như một bức họa. [du du: khoan thai, ung dung]</w:t>
      </w:r>
    </w:p>
    <w:p>
      <w:pPr>
        <w:pStyle w:val="BodyText"/>
      </w:pPr>
      <w:r>
        <w:t xml:space="preserve">Hoa Tiểu Mạc thất thần vài giây sau đó trên mặt liền treo biểu tình thảm hề hề, đại hiệp, lúc này đừng có chơi trò trở nên suất chứ? [trò chơi mang tên “trở nên đẹp giai”…]</w:t>
      </w:r>
    </w:p>
    <w:p>
      <w:pPr>
        <w:pStyle w:val="BodyText"/>
      </w:pPr>
      <w:r>
        <w:t xml:space="preserve">Tiếng sáo trong trẻo ưu mỹ từ sáo ngọc trong tay Bạch Thần phiêu nhiên tuôn ra, chảy xuôi vào trong rừng cây, uyển chuyển du dương.</w:t>
      </w:r>
    </w:p>
    <w:p>
      <w:pPr>
        <w:pStyle w:val="BodyText"/>
      </w:pPr>
      <w:r>
        <w:t xml:space="preserve">Tiếng vo ve trong rừng cây càng lúc càng gần, tiếng sáo vẫn du dương như trước, Hoa Tiểu Mạc không khỏi trợn to mắt hoảng sợ, cái thứ chi chít hướng hắn bên này tràn tới không phải ong cũng không phải bất luận một loại phi trùng* nào mà hắn biết. [phi trùng: côn trùng biết bay]</w:t>
      </w:r>
    </w:p>
    <w:p>
      <w:pPr>
        <w:pStyle w:val="BodyText"/>
      </w:pPr>
      <w:r>
        <w:t xml:space="preserve">Những trùng tử* màu đen đó lấy một loại tốc độ quỷ dị từ đỉnh đầu hắn bay qua, Hoa Tiểu Mạc cơ hồ có thể cảm giác được vị tanh tưởi trên người những trùng tử đó. [trùng tử: côn trùng, mình xin phép để nguyên hán việt nha, bởi vì dùng ‘sâu’ thì không đúng lắm, mà dùng ‘trùng’ không thôi thì cứ khiến mình liên tưởng con giun @.@]</w:t>
      </w:r>
    </w:p>
    <w:p>
      <w:pPr>
        <w:pStyle w:val="BodyText"/>
      </w:pPr>
      <w:r>
        <w:t xml:space="preserve">Hắn kêu a a a, cứ y như điên rồi nhảy đến trên người Bạch Thần, hai chân kẹp chặt thắt lưng Bạch Thần, hai tay còn ôm chặt chẽ lấy cổ Bạch Thần, xa xa truyền đến nhiều tiếng kêu thê lương thảm thiết chắc là của những hắc y nhân không chạy thoát kia.</w:t>
      </w:r>
    </w:p>
    <w:p>
      <w:pPr>
        <w:pStyle w:val="BodyText"/>
      </w:pPr>
      <w:r>
        <w:t xml:space="preserve">Tiếng sáo sớm đã ngừng lại, rừng cây lại lần nữa khôi phục yên tĩnh, nhưng gió thổi tới lại mang theo mùi máu tươi nồng làm người ta buồn nôn.</w:t>
      </w:r>
    </w:p>
    <w:p>
      <w:pPr>
        <w:pStyle w:val="BodyText"/>
      </w:pPr>
      <w:r>
        <w:t xml:space="preserve">Hoa Tiểu Mạc run rẩy thân mình dúi đầu vào trong cổ Bạch Thần, ba hồn sáu phách cũng không biết mất bao nhiêu rồi.</w:t>
      </w:r>
    </w:p>
    <w:p>
      <w:pPr>
        <w:pStyle w:val="BodyText"/>
      </w:pPr>
      <w:r>
        <w:t xml:space="preserve">“Đi xuống.” Thanh âm lạnh lùng vang lên bên tai.</w:t>
      </w:r>
    </w:p>
    <w:p>
      <w:pPr>
        <w:pStyle w:val="BodyText"/>
      </w:pPr>
      <w:r>
        <w:t xml:space="preserve">Thân mình Hoa Tiểu Mạc chấn động, hốt hoảng ngẩng đầu, trong lúc vô tình môi quẹt đến một mạt lạnh lẽo, hắn ngơ ngẩn, cũng quên dời môi khỏi khóe miệng Bạch Thần.</w:t>
      </w:r>
    </w:p>
    <w:p>
      <w:pPr>
        <w:pStyle w:val="BodyText"/>
      </w:pPr>
      <w:r>
        <w:t xml:space="preserve">Thật lâu sau, hắn nhìn thấy một đôi mắt đen hẹp dài, trong đầu oanh một tiếng, sợ tới hai tay buông lỏng một cái, trực tiếp té trên mặt đất.</w:t>
      </w:r>
    </w:p>
    <w:p>
      <w:pPr>
        <w:pStyle w:val="BodyText"/>
      </w:pPr>
      <w:r>
        <w:t xml:space="preserve">Sắc mặt Bạch Thần so lúc trước càng thêm lãnh liệt, cũng không thèm nhìn tới Hoa Tiểu Mạc ngốc lăng trên mặt đất liền cất bước rời đi.</w:t>
      </w:r>
    </w:p>
    <w:p>
      <w:pPr>
        <w:pStyle w:val="BodyText"/>
      </w:pPr>
      <w:r>
        <w:t xml:space="preserve">“Đại, đại hiệp, ngươi chờ ta một chút a!” Hoa Tiểu Mạc vội vàng từ dưới đất bò dậy đuổi theo sau, hắn một khắc cũng không muốn ở trong này thêm nữa.</w:t>
      </w:r>
    </w:p>
    <w:p>
      <w:pPr>
        <w:pStyle w:val="BodyText"/>
      </w:pPr>
      <w:r>
        <w:t xml:space="preserve">Đi bên cạnh Bạch Thần, Hoa Tiểu Mạc thỉnh thoảng ngoái về sau nhìn một cái, vẫn cảm thấy sâu trong rừng cây có loại thanh âm tựa như nhấm nuốt thức ăn.</w:t>
      </w:r>
    </w:p>
    <w:p>
      <w:pPr>
        <w:pStyle w:val="BodyText"/>
      </w:pPr>
      <w:r>
        <w:t xml:space="preserve">Trong đầu nhớ tới những thước phim Mỹ đã xem qua, dị tính, biến dị, quái vật, dạ dày Hoa Tiểu Mạc bắt đầu quay cuồng, hắn theo bản năng tăng nhanh cước bộ đi đến đằng trước Bạch Thần, hơn nữa cước bộ càng lúc càng nhanh, cuối cùng biến thành hốt hoảng chạy trốn.</w:t>
      </w:r>
    </w:p>
    <w:p>
      <w:pPr>
        <w:pStyle w:val="BodyText"/>
      </w:pPr>
      <w:r>
        <w:t xml:space="preserve">Bạch Thần nhìn chăm chú bóng dáng thiếu niên, thanh lãnh trong con ngươi hiện lên một tia quang mang khó phát giác, làm như đang nghi hoặc cái gì.</w:t>
      </w:r>
    </w:p>
    <w:p>
      <w:pPr>
        <w:pStyle w:val="BodyText"/>
      </w:pPr>
      <w:r>
        <w:t xml:space="preserve">Mũi chân điểm nhẹ, ngay sau đó y liền xuất hiện bên người Hoa Tiểu Mạc.</w:t>
      </w:r>
    </w:p>
    <w:p>
      <w:pPr>
        <w:pStyle w:val="BodyText"/>
      </w:pPr>
      <w:r>
        <w:t xml:space="preserve">“Đại hiệp, ngươi nuôi những trùng tử đó…” Đón nhận ánh mắt rét lạnh của Bạch Thần, Hoa Tiểu Mạc run run, lời trong miệng lập tức thay đổi, cười ha hả nịnh nọt: “Thật lợi hại.”</w:t>
      </w:r>
    </w:p>
    <w:p>
      <w:pPr>
        <w:pStyle w:val="BodyText"/>
      </w:pPr>
      <w:r>
        <w:t xml:space="preserve">Con mắt hẹp dài của Bạch Thần híp lại, ánh mắt khóa trụ Hoa Tiểu Mạc, đáy mắt là rét lạnh vô tận. Một lát sau y lại lần nữa xuất cây sáo ra thổi, bất quá lần này chỉ có một âm điệu, âm cuối khanh trường* lộ ra quỷ dị, có vẻ cực kì chói tai, Hoa Tiểu Mạc trước tiên liền bưng kín lỗ tai, thống khổ gào thét. [khanh: hõm xuống | trường: kéo dài | mình không rành âm nhạc lắm ^^]</w:t>
      </w:r>
    </w:p>
    <w:p>
      <w:pPr>
        <w:pStyle w:val="BodyText"/>
      </w:pPr>
      <w:r>
        <w:t xml:space="preserve">Khi tiếng sáo dừng lại, Hoa Tiểu Mạc liền thấy một tiểu trùng tử màu đen không biết từ đâu bay tới vỗ cánh vây quanh Bạch Thần, nhìn như còn rất thân mật.</w:t>
      </w:r>
    </w:p>
    <w:p>
      <w:pPr>
        <w:pStyle w:val="BodyText"/>
      </w:pPr>
      <w:r>
        <w:t xml:space="preserve">Nhất định là ảo giác, Hoa Tiểu Mạc ở trong lòng tự an ủi mình.</w:t>
      </w:r>
    </w:p>
    <w:p>
      <w:pPr>
        <w:pStyle w:val="BodyText"/>
      </w:pPr>
      <w:r>
        <w:t xml:space="preserve">Cũng không thấy Bạch Thần làm gì, tiểu trùng tử màu đen kia đột nhiên bay về phía Hoa Tiểu Mạc, dưới tình huống hắn bất ngờ không kịp đề phòng trực tiếp bay đến trên cổ.</w:t>
      </w:r>
    </w:p>
    <w:p>
      <w:pPr>
        <w:pStyle w:val="BodyText"/>
      </w:pPr>
      <w:r>
        <w:t xml:space="preserve">Hoa Tiểu Mạc liền cảm thấy trên cổ bị châm nhói lên một cái, lập tức thấy con trùng tử kia chậm rì rì bay vào trong ống tay áo của hắn.</w:t>
      </w:r>
    </w:p>
    <w:p>
      <w:pPr>
        <w:pStyle w:val="BodyText"/>
      </w:pPr>
      <w:r>
        <w:t xml:space="preserve">“Của ngươi.” Bạch Thần diện vô biểu tình phun ra hai chữ.</w:t>
      </w:r>
    </w:p>
    <w:p>
      <w:pPr>
        <w:pStyle w:val="BodyText"/>
      </w:pPr>
      <w:r>
        <w:t xml:space="preserve">Có, có ý gì? Hoa Tiểu Mạc run rẩy tay run run vén ống tay áo lên, cúi đầu nhìn vào tiểu trùng tử đang nằm không nhúc nhích trên cánh tay mình.</w:t>
      </w:r>
    </w:p>
    <w:p>
      <w:pPr>
        <w:pStyle w:val="BodyText"/>
      </w:pPr>
      <w:r>
        <w:t xml:space="preserve">“No…” Hoa Tiểu Mạc hoảng tới nỗi ngay cả tiếng nước ngoài cũng phọt ra.</w:t>
      </w:r>
    </w:p>
    <w:p>
      <w:pPr>
        <w:pStyle w:val="BodyText"/>
      </w:pPr>
      <w:r>
        <w:t xml:space="preserve">============</w:t>
      </w:r>
    </w:p>
    <w:p>
      <w:pPr>
        <w:pStyle w:val="BodyText"/>
      </w:pPr>
      <w:r>
        <w:t xml:space="preserve">Tác giả 【 ha hả 】: Tiểu Mạc, ngươi có manh sủng rồi he</w:t>
      </w:r>
    </w:p>
    <w:p>
      <w:pPr>
        <w:pStyle w:val="Compact"/>
      </w:pPr>
      <w:r>
        <w:t xml:space="preserve">Hoa Tiểu Mạc 【 lệ ròng ròng 】: Ngươi biến ngay</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Một bạch y thiếu niên nằm nghiêng người trên nhánh cây thô to của cây tùng bên đường, trong miệng ngậm nhánh cỏ nhỏ khép hờ mắt, hàm hồ ngâm nga, thần tình khoan khoái.</w:t>
      </w:r>
    </w:p>
    <w:p>
      <w:pPr>
        <w:pStyle w:val="BodyText"/>
      </w:pPr>
      <w:r>
        <w:t xml:space="preserve">Bên người một tiểu trùng tử màu đen vỗ cánh vo ve xuyên qua lá tùng, ý đồ hấp dẫn lực chú ý của thiếu niên, thế nhưng thiếu niên căn bản không có ý tứ để ý tới nó.</w:t>
      </w:r>
    </w:p>
    <w:p>
      <w:pPr>
        <w:pStyle w:val="BodyText"/>
      </w:pPr>
      <w:r>
        <w:t xml:space="preserve">Tiểu trùng tử đậu trên một phiến lá tùng, tròng mắt đen nhánh chuyển chuyển, ngay sau đó liền bay ào đến trên chóp mũi thiếu niên, thân thể chỉ lớn cỡ nửa hạt gạo thỏa mãn nằm úp sấp, nhìn kỹ còn có thể phát hiện tám cái chân nhỏ của tiểu trùng tử học bộ dáng cong người lay động của thiếu niên.</w:t>
      </w:r>
    </w:p>
    <w:p>
      <w:pPr>
        <w:pStyle w:val="BodyText"/>
      </w:pPr>
      <w:r>
        <w:t xml:space="preserve">Cái đuôi dài mảnh quét qua trên chóp mũi thiếu niên, miệng đính hai cọng râu nhỏ mở ra lộ hai hàng răng nanh bén nhọn, cũng không cần dùng lực, liền nhẹ nhàng liếm cái mũi thiếu niên, như là đang làm nũng.</w:t>
      </w:r>
    </w:p>
    <w:p>
      <w:pPr>
        <w:pStyle w:val="BodyText"/>
      </w:pPr>
      <w:r>
        <w:t xml:space="preserve">“Ta sát!” Thiếu niên giơ tay vỗ một cái thật mạnh trên mũi của mình, kết quả ngoại trừ lưu lại một cái dấu năm ngón trên mũi, ngay cả một tí mép trùng tử cũng không đụng tới được.</w:t>
      </w:r>
    </w:p>
    <w:p>
      <w:pPr>
        <w:pStyle w:val="BodyText"/>
      </w:pPr>
      <w:r>
        <w:t xml:space="preserve">Tiểu trùng tử chuyển vòng vòng giữa không trung, làm như rất đắc ý, vô luận thiếu niên huy động bàn tay như thế nào vẫn không đụng tới nó.</w:t>
      </w:r>
    </w:p>
    <w:p>
      <w:pPr>
        <w:pStyle w:val="BodyText"/>
      </w:pPr>
      <w:r>
        <w:t xml:space="preserve">“Mẹ nó, trùng tử thành tinh.” Hoa Tiểu Mạc dựa vào thân cây thở dài, kiếp trước đập muỗi đập một cái chuẩn một cái, bây giờ hai tay đều đập đỏ cũng không làm sao bắt được con trùng tử này.</w:t>
      </w:r>
    </w:p>
    <w:p>
      <w:pPr>
        <w:pStyle w:val="BodyText"/>
      </w:pPr>
      <w:r>
        <w:t xml:space="preserve">Thấy Hoa Tiểu Mạc lại không thèm để ý mình, tiểu trùng tử bay vào trong một dúm tóc trên đỉnh đầu hắn.</w:t>
      </w:r>
    </w:p>
    <w:p>
      <w:pPr>
        <w:pStyle w:val="BodyText"/>
      </w:pPr>
      <w:r>
        <w:t xml:space="preserve">Hoa Tiểu Mạc ra sức gãi đầu, hung tợn quát: “Đại Hắc, ngươi con mẹ nó nếu không đàng hoàng một chút, lão tử bảo Bạch Thần diệt ngươi.”</w:t>
      </w:r>
    </w:p>
    <w:p>
      <w:pPr>
        <w:pStyle w:val="BodyText"/>
      </w:pPr>
      <w:r>
        <w:t xml:space="preserve">Tiểu trùng tử bị kinh sợ gật gật đầu, lặng lẽ tiếp thu cái tên hoàn toàn không hợp với nó, ngoan ngoãn bay vào trong ống tay áo thiếu niên.</w:t>
      </w:r>
    </w:p>
    <w:p>
      <w:pPr>
        <w:pStyle w:val="BodyText"/>
      </w:pPr>
      <w:r>
        <w:t xml:space="preserve">Hoa Tiểu Mạc nháy mắt mấy cái, chẳng lẽ Đại Hắc có thể nghe hiểu lời hắn nói? Này không khoa học!</w:t>
      </w:r>
    </w:p>
    <w:p>
      <w:pPr>
        <w:pStyle w:val="BodyText"/>
      </w:pPr>
      <w:r>
        <w:t xml:space="preserve">Cổ đại không có đồng hồ, cũng không biết đã qua bao lâu, nhưng là đoán chừng Bạch Thần ly khai ít nhất cũng hơn một canh giờ, hắn bắt đầu có chút lo lắng, ôm lấy hai chân, nếu như y không về, vậy hắn ở cái thế giới xa lạ này liền bi đát.</w:t>
      </w:r>
    </w:p>
    <w:p>
      <w:pPr>
        <w:pStyle w:val="BodyText"/>
      </w:pPr>
      <w:r>
        <w:t xml:space="preserve">Hoa Tiểu Mạc từ trên thân cây nhảy xuống, vững vàng đứng trên mặt đất, hiện tại hắn chẳng những mau khỏi bệnh, ngay cả tính mềm dẻo của thân thể so lúc trước cũng hơn rất nhiều.</w:t>
      </w:r>
    </w:p>
    <w:p>
      <w:pPr>
        <w:pStyle w:val="BodyText"/>
      </w:pPr>
      <w:r>
        <w:t xml:space="preserve">Lại đợi một hồi vẫn không thấy thân ảnh Bạch Thần, Hoa Tiểu Mạc rốt cục bình tĩnh không nổi nữa, hắn đi dọc theo con đường Bạch Thần rời đi.</w:t>
      </w:r>
    </w:p>
    <w:p>
      <w:pPr>
        <w:pStyle w:val="BodyText"/>
      </w:pPr>
      <w:r>
        <w:t xml:space="preserve">Một chiếc xe ngựa chạy qua, bên trong xe mơ hồ có một thanh âm tràn ra, Hoa Tiểu Mạc đầu tiên là sửng sốt, sau đó liền y như phát điên đuổi theo chiếc xe ngựa kia, vừa chạy vừa la: “Trung Quốc! Mao chủ tịch!”</w:t>
      </w:r>
    </w:p>
    <w:p>
      <w:pPr>
        <w:pStyle w:val="BodyText"/>
      </w:pPr>
      <w:r>
        <w:t xml:space="preserve">Cũng may con đường hẹp quanh co này không có người gì, nếu không chắc sẽ cho rằng gặp được kẻ điên.</w:t>
      </w:r>
    </w:p>
    <w:p>
      <w:pPr>
        <w:pStyle w:val="BodyText"/>
      </w:pPr>
      <w:r>
        <w:t xml:space="preserve">Xe ngựa bỗng nhiên ngừng lại, màn xe bị xốc lên, từ bên trong nhảy xuống một đứa trẻ bảy tám tuổi, y bào lam sắc thêu hoa văn trắng.</w:t>
      </w:r>
    </w:p>
    <w:p>
      <w:pPr>
        <w:pStyle w:val="BodyText"/>
      </w:pPr>
      <w:r>
        <w:t xml:space="preserve">Nét trẻ con trên gương mặt tinh xảo khéo léo chưa mất, khuôn mặt non nớt giống như là có thể vắt ra bọt nước, trong ánh mắt ngốc lăng của Hoa Tiểu Mạc đôi môi đỏ tươi của đứa trẻ khốc khốc phun ra thanh âm thanh thúy: “Anh em?”</w:t>
      </w:r>
    </w:p>
    <w:p>
      <w:pPr>
        <w:pStyle w:val="BodyText"/>
      </w:pPr>
      <w:r>
        <w:t xml:space="preserve">Cả người Hoa Tiểu Mạc đều đơ ra, lúc xe ngựa đi ngang qua hắn nghe được một câu “shit”, không nghĩ tới đối phương là một thí đại tiểu oa nhi.</w:t>
      </w:r>
    </w:p>
    <w:p>
      <w:pPr>
        <w:pStyle w:val="BodyText"/>
      </w:pPr>
      <w:r>
        <w:t xml:space="preserve">Cách hồi lâu, hắn toét miệng cười: “Hai.” [là Hi, Hey trong tiếng Anh đó :”&gt;]</w:t>
      </w:r>
    </w:p>
    <w:p>
      <w:pPr>
        <w:pStyle w:val="BodyText"/>
      </w:pPr>
      <w:r>
        <w:t xml:space="preserve">Hai kẻ đồng mệnh cùng xuyên việt nơi dị thế đại lục vô tình gặp mặt ngồi xổm ven đường đối diện nhau yên lặng không nói gì.</w:t>
      </w:r>
    </w:p>
    <w:p>
      <w:pPr>
        <w:pStyle w:val="BodyText"/>
      </w:pPr>
      <w:r>
        <w:t xml:space="preserve">“Hoa Tiểu Mạc.”</w:t>
      </w:r>
    </w:p>
    <w:p>
      <w:pPr>
        <w:pStyle w:val="BodyText"/>
      </w:pPr>
      <w:r>
        <w:t xml:space="preserve">“Đồng Niên.”</w:t>
      </w:r>
    </w:p>
    <w:p>
      <w:pPr>
        <w:pStyle w:val="BodyText"/>
      </w:pPr>
      <w:r>
        <w:t xml:space="preserve">Hai người bắt tay, lại ôm nhau đồng thời than vắn thở dài một hồi.</w:t>
      </w:r>
    </w:p>
    <w:p>
      <w:pPr>
        <w:pStyle w:val="BodyText"/>
      </w:pPr>
      <w:r>
        <w:t xml:space="preserve">Hoa Tiểu Mạc cười ha hả hỏi: “Ngươi quê ở đâu.”</w:t>
      </w:r>
    </w:p>
    <w:p>
      <w:pPr>
        <w:pStyle w:val="BodyText"/>
      </w:pPr>
      <w:r>
        <w:t xml:space="preserve">“Thành phố T.” Đồng Niên cũng rất vui vẻ, khuôn mặt tinh xảo đỏ bừng : “Còn ngươi?”</w:t>
      </w:r>
    </w:p>
    <w:p>
      <w:pPr>
        <w:pStyle w:val="BodyText"/>
      </w:pPr>
      <w:r>
        <w:t xml:space="preserve">“Ta cũng vậy.”</w:t>
      </w:r>
    </w:p>
    <w:p>
      <w:pPr>
        <w:pStyle w:val="BodyText"/>
      </w:pPr>
      <w:r>
        <w:t xml:space="preserve">Đồng hương gặp đồng hương, nước mắt lưng tròng, vì thế hai người lại ôm nhau đồng thời khóc thương.</w:t>
      </w:r>
    </w:p>
    <w:p>
      <w:pPr>
        <w:pStyle w:val="BodyText"/>
      </w:pPr>
      <w:r>
        <w:t xml:space="preserve">“Ta là thân xuyên.” Hoa Tiểu Mạc cười khổ ha ha nói: “Chẳng qua so với trước kia nhỏ hơn bốn năm tuổi.”</w:t>
      </w:r>
    </w:p>
    <w:p>
      <w:pPr>
        <w:pStyle w:val="BodyText"/>
      </w:pPr>
      <w:r>
        <w:t xml:space="preserve">“Vậy ngươi không đáng thương bằng ta.” Đồng Niên nhu nhu mặt: “Ta là hồn xuyên, trực tiếp trọng sinh trên thân một đứa con nít.”</w:t>
      </w:r>
    </w:p>
    <w:p>
      <w:pPr>
        <w:pStyle w:val="BodyText"/>
      </w:pPr>
      <w:r>
        <w:t xml:space="preserve">“Nói như vậy ngươi tới thế giới này…” Hoa Tiểu Mạc kinh ngạc hỏi.</w:t>
      </w:r>
    </w:p>
    <w:p>
      <w:pPr>
        <w:pStyle w:val="BodyText"/>
      </w:pPr>
      <w:r>
        <w:t xml:space="preserve">Đồng Niên lão thành thở dài: “Đã tám năm.”</w:t>
      </w:r>
    </w:p>
    <w:p>
      <w:pPr>
        <w:pStyle w:val="BodyText"/>
      </w:pPr>
      <w:r>
        <w:t xml:space="preserve">Làm như nhớ ra cái gì đó, Hoa Tiểu Mạc vội vàng kéo cánh tay nhỏ của Đồng Niên: “Mau nói cho ta nghe một chút tình huống thế giới này đi, ta mới tới đây tối hôm qua, cái gì cũng không biết.”</w:t>
      </w:r>
    </w:p>
    <w:p>
      <w:pPr>
        <w:pStyle w:val="BodyText"/>
      </w:pPr>
      <w:r>
        <w:t xml:space="preserve">Ngồi xổm có chút tê rần, Đồng Niên đặt mông ngồi xuống đất: “Nơi này là Vân Thiên vương triều, triều đại không có trong lịch sử.”</w:t>
      </w:r>
    </w:p>
    <w:p>
      <w:pPr>
        <w:pStyle w:val="BodyText"/>
      </w:pPr>
      <w:r>
        <w:t xml:space="preserve">Hoa Tiểu Mạc há to mồm, mặc dù đã có chuẩn bị nhưng khi nghe đến tin tức này vẫn là ngẩn ra.</w:t>
      </w:r>
    </w:p>
    <w:p>
      <w:pPr>
        <w:pStyle w:val="BodyText"/>
      </w:pPr>
      <w:r>
        <w:t xml:space="preserve">“Trung Nguyên, Nam Cương, hoang mạc Tây Bắc, còn có băng nguyên Bắc Cực ta vẫn luôn muốn đi cơ bản chính là địa vực phân chia của đại lục này.”</w:t>
      </w:r>
    </w:p>
    <w:p>
      <w:pPr>
        <w:pStyle w:val="BodyText"/>
      </w:pPr>
      <w:r>
        <w:t xml:space="preserve">Sau một hồi, Hoa Tiểu Mạc tiêu hóa xong tin tức biết được, sờ sờ thân thể nhỏ của Đồng Niên: “Ngươi có võ công chứ?”</w:t>
      </w:r>
    </w:p>
    <w:p>
      <w:pPr>
        <w:pStyle w:val="BodyText"/>
      </w:pPr>
      <w:r>
        <w:t xml:space="preserve">“Đương nhiên.” Đồng Niên nói tới đây liền ưỡn ưỡn ngực nhỏ, thanh âm trẻ con lộ ra kiên quyết: “Tuy rằng ta mới luyện đến tầng thứ hai, nhưng mười năm sau trên giang hồ sẽ có một hiệp khách cướp của người giàu chia cho người nghèo.”</w:t>
      </w:r>
    </w:p>
    <w:p>
      <w:pPr>
        <w:pStyle w:val="BodyText"/>
      </w:pPr>
      <w:r>
        <w:t xml:space="preserve">Hoa Tiểu Mạc vẻ mặt hâm mộ ghen tỵ.</w:t>
      </w:r>
    </w:p>
    <w:p>
      <w:pPr>
        <w:pStyle w:val="BodyText"/>
      </w:pPr>
      <w:r>
        <w:t xml:space="preserve">“Ngươi về sau có tính toán gì không?” Đồng Niên tiếc hận vỗ vỗ vai Hoa Tiểu Mạc: “Bái sư học nghệ mà nói, ngươi cái này tuổi hình như hơi lớn.” [tuổi đủ đẻ con là được rồi :”&gt;]</w:t>
      </w:r>
    </w:p>
    <w:p>
      <w:pPr>
        <w:pStyle w:val="BodyText"/>
      </w:pPr>
      <w:r>
        <w:t xml:space="preserve">Khoé miệng Hoa Tiểu Mạc giật một cái.</w:t>
      </w:r>
    </w:p>
    <w:p>
      <w:pPr>
        <w:pStyle w:val="BodyText"/>
      </w:pPr>
      <w:r>
        <w:t xml:space="preserve">“Ngươi nghe nói qua Bạch Thần chưa?”</w:t>
      </w:r>
    </w:p>
    <w:p>
      <w:pPr>
        <w:pStyle w:val="BodyText"/>
      </w:pPr>
      <w:r>
        <w:t xml:space="preserve">Đồng Niên ngoẹo đầu nhỏ suy tư một hồi rồi lắc đầu.</w:t>
      </w:r>
    </w:p>
    <w:p>
      <w:pPr>
        <w:pStyle w:val="BodyText"/>
      </w:pPr>
      <w:r>
        <w:t xml:space="preserve">Hoa Tiểu Mạc chưa từ bỏ ý định bổ sung thêm: “Mặc bạch y, lớn lên bình thường, bên hông có một cây sáo ngọc, một khi thổi sáo liền có tiểu trùng tử màu đen không đếm xuể xuất hiện.”</w:t>
      </w:r>
    </w:p>
    <w:p>
      <w:pPr>
        <w:pStyle w:val="BodyText"/>
      </w:pPr>
      <w:r>
        <w:t xml:space="preserve">Nói xong liền cuốn ống tay áo lên, chỉa chỉa Đại Hắc đang nằm đó vù vù ngủ say: “Giống như con trên cánh tay ta này.”</w:t>
      </w:r>
    </w:p>
    <w:p>
      <w:pPr>
        <w:pStyle w:val="BodyText"/>
      </w:pPr>
      <w:r>
        <w:t xml:space="preserve">Đồng Niên nhãn tình sáng lên: “Oa! Sủng vật thật đáng yêu.”</w:t>
      </w:r>
    </w:p>
    <w:p>
      <w:pPr>
        <w:pStyle w:val="BodyText"/>
      </w:pPr>
      <w:r>
        <w:t xml:space="preserve">Đại hắc vẫy vẫy cái đuôi bò bò trên cánh tay Hoa Tiểu Mạc.</w:t>
      </w:r>
    </w:p>
    <w:p>
      <w:pPr>
        <w:pStyle w:val="BodyText"/>
      </w:pPr>
      <w:r>
        <w:t xml:space="preserve">“…”</w:t>
      </w:r>
    </w:p>
    <w:p>
      <w:pPr>
        <w:pStyle w:val="BodyText"/>
      </w:pPr>
      <w:r>
        <w:t xml:space="preserve">Mắt thấy Đồng Niên muốn sờ Đại Hắc, Hoa Tiểu Mạc đột nhiên giật mình nhảy dựng, thiếu chút nữa hắn đã quên con trùng tử này là độc trùng, vội bắt lấy tay Đồng Niên: “Nó có độc, kịch độc.”</w:t>
      </w:r>
    </w:p>
    <w:p>
      <w:pPr>
        <w:pStyle w:val="BodyText"/>
      </w:pPr>
      <w:r>
        <w:t xml:space="preserve">Đồng Niên lườm mắt: “Keo kiệt.”</w:t>
      </w:r>
    </w:p>
    <w:p>
      <w:pPr>
        <w:pStyle w:val="BodyText"/>
      </w:pPr>
      <w:r>
        <w:t xml:space="preserve">Hoa Tiểu Mạc trợn trắng mắt, cách lớp quần áo vỗ vỗ cánh tay của mình.</w:t>
      </w:r>
    </w:p>
    <w:p>
      <w:pPr>
        <w:pStyle w:val="BodyText"/>
      </w:pPr>
      <w:r>
        <w:t xml:space="preserve">Một lát sau Đồng Niên bỗng nhiên kinh ngạc nói: “Tiểu Mạc, căn cứ miêu tả của ngươi, ngược lại rất giống một người, y là đại đệ tử Địch Hoa phái, bất quá nghe nói người này có dung mạo tao nhã.”</w:t>
      </w:r>
    </w:p>
    <w:p>
      <w:pPr>
        <w:pStyle w:val="BodyText"/>
      </w:pPr>
      <w:r>
        <w:t xml:space="preserve">“Ngươi gặp qua?” Hoa Tiểu Mạc nhướng mày.</w:t>
      </w:r>
    </w:p>
    <w:p>
      <w:pPr>
        <w:pStyle w:val="BodyText"/>
      </w:pPr>
      <w:r>
        <w:t xml:space="preserve">Đồng Niên bĩu môi: “Chớ có đùa, người nọ một thân đều là độc, người giang hồ gặp qua chân diện mục của y có thể đếm được trên đầu ngón tay.”</w:t>
      </w:r>
    </w:p>
    <w:p>
      <w:pPr>
        <w:pStyle w:val="BodyText"/>
      </w:pPr>
      <w:r>
        <w:t xml:space="preserve">Hoa Tiểu Mạc sờ sờ cằm, như có điều suy nghĩ.</w:t>
      </w:r>
    </w:p>
    <w:p>
      <w:pPr>
        <w:pStyle w:val="BodyText"/>
      </w:pPr>
      <w:r>
        <w:t xml:space="preserve">“Tiểu Mạc, ta hiện tại thực hoang mang.” Đồng Niên ghé sát vào vài phần: “Ngươi có thể giúp ta một chuyện hay không.”</w:t>
      </w:r>
    </w:p>
    <w:p>
      <w:pPr>
        <w:pStyle w:val="BodyText"/>
      </w:pPr>
      <w:r>
        <w:t xml:space="preserve">“Được a.”</w:t>
      </w:r>
    </w:p>
    <w:p>
      <w:pPr>
        <w:pStyle w:val="BodyText"/>
      </w:pPr>
      <w:r>
        <w:t xml:space="preserve">Hoa Tiểu Mạc mới vừa nói xong, Đồng Niên liền hôn xoạch một cái ngay trên mặt hắn.</w:t>
      </w:r>
    </w:p>
    <w:p>
      <w:pPr>
        <w:pStyle w:val="BodyText"/>
      </w:pPr>
      <w:r>
        <w:t xml:space="preserve">“Cảm giác quả nhiên không giống, khi ta hôn hắn tim đập đặc biệt nhanh.” Cả người Đồng Niên ỉu xìu xuống: “Tiểu Mạc, có lẽ ta thích hắn rồi.”</w:t>
      </w:r>
    </w:p>
    <w:p>
      <w:pPr>
        <w:pStyle w:val="BodyText"/>
      </w:pPr>
      <w:r>
        <w:t xml:space="preserve">“A?” Hoa Tiểu Mạc cũng quên chuyện bị dính tiện nghi, tò mò hỏi: “Người đó là ai a?”</w:t>
      </w:r>
    </w:p>
    <w:p>
      <w:pPr>
        <w:pStyle w:val="BodyText"/>
      </w:pPr>
      <w:r>
        <w:t xml:space="preserve">“Cha ta.” Khóe miệng Đồng Niên tràn ra tươi cười hạnh phúc.</w:t>
      </w:r>
    </w:p>
    <w:p>
      <w:pPr>
        <w:pStyle w:val="BodyText"/>
      </w:pPr>
      <w:r>
        <w:t xml:space="preserve">Hoa Tiểu Mạc bình tĩnh sờ sờ tóc Đồng Niên: “Người anh em, thiên hạ đại đồng*.”</w:t>
      </w:r>
    </w:p>
    <w:p>
      <w:pPr>
        <w:pStyle w:val="BodyText"/>
      </w:pPr>
      <w:r>
        <w:t xml:space="preserve">[thiên hạ đại đồng: là lý tưởng Khổng Tử, ông giảng giải tứ hải giai huynh đệ, người dân Trung Hoa cần phải thân như một nhà, tình như thủ túc ~~ hiểu ý Tiểu Mạc rồi hén =))]</w:t>
      </w:r>
    </w:p>
    <w:p>
      <w:pPr>
        <w:pStyle w:val="BodyText"/>
      </w:pPr>
      <w:r>
        <w:t xml:space="preserve">Trong xe ngựa phía trước truyền đến một thanh âm trầm thấp từ tính: “Niên nhi, giờ giao hẹn đến rồi.” Sau đó chỉ thấy một nam tử anh tuấn từ trong xe đi xuống.</w:t>
      </w:r>
    </w:p>
    <w:p>
      <w:pPr>
        <w:pStyle w:val="BodyText"/>
      </w:pPr>
      <w:r>
        <w:t xml:space="preserve">Đồng Niên ngưỡng cổ ngọt ngào hô: “Cha.”</w:t>
      </w:r>
    </w:p>
    <w:p>
      <w:pPr>
        <w:pStyle w:val="BodyText"/>
      </w:pPr>
      <w:r>
        <w:t xml:space="preserve">Mi nhãn nam tử mang theo sủng nịch tươi cười, trong thời gian nháy mắt liền ôm lấy Đồng Niên trở lại xe.</w:t>
      </w:r>
    </w:p>
    <w:p>
      <w:pPr>
        <w:pStyle w:val="BodyText"/>
      </w:pPr>
      <w:r>
        <w:t xml:space="preserve">Từ trong màn xe thò ra một cái tay nhỏ bé: “Tiểu Mạc, sau này có đến Nam Cương tìm ta chơi.”</w:t>
      </w:r>
    </w:p>
    <w:p>
      <w:pPr>
        <w:pStyle w:val="BodyText"/>
      </w:pPr>
      <w:r>
        <w:t xml:space="preserve">“Được.”</w:t>
      </w:r>
    </w:p>
    <w:p>
      <w:pPr>
        <w:pStyle w:val="BodyText"/>
      </w:pPr>
      <w:r>
        <w:t xml:space="preserve">Hoa Tiểu Mạc đưa mắt nhìn theo xe ngựa rời đi, vừa quay đầu lại liền thấy một người đứng phía sau, lòng bàn tay hắn bắt đầu đổ mồ hôi, tên này vô thanh vô tức đứng đã bao lâu, càng mò không được y rốt cuộc nghe được bao nhiêu, Hoa Tiểu Mạc chân chó kêu: “Đại hiệp.”</w:t>
      </w:r>
    </w:p>
    <w:p>
      <w:pPr>
        <w:pStyle w:val="BodyText"/>
      </w:pPr>
      <w:r>
        <w:t xml:space="preserve">Con ngươi đen của Bạch Thần lãnh đạm, che tầng hàn quang, giữa trán mơ hồ lộ ra một tia lãnh ý.</w:t>
      </w:r>
    </w:p>
    <w:p>
      <w:pPr>
        <w:pStyle w:val="BodyText"/>
      </w:pPr>
      <w:r>
        <w:t xml:space="preserve">Thấy ánh mắt Bạch Thần dừng ở trên mặt hắn, giống như tuyết đọng, Hoa Tiểu Mạc cũng không biết sao lại hoảng lên, hắn đạp đạp chạy tới giải thích: “Đây là một tiểu hài tử hôn thôi.”</w:t>
      </w:r>
    </w:p>
    <w:p>
      <w:pPr>
        <w:pStyle w:val="BodyText"/>
      </w:pPr>
      <w:r>
        <w:t xml:space="preserve">Mi mắt Bạch Thần khẽ chọn, thản nhiên phun ra một chữ: “Bẩn.”</w:t>
      </w:r>
    </w:p>
    <w:p>
      <w:pPr>
        <w:pStyle w:val="BodyText"/>
      </w:pPr>
      <w:r>
        <w:t xml:space="preserve">==========================</w:t>
      </w:r>
    </w:p>
    <w:p>
      <w:pPr>
        <w:pStyle w:val="BodyText"/>
      </w:pPr>
      <w:r>
        <w:t xml:space="preserve">Tác giả: tui sai rồi, lẽ ra tui nên phóng giáo chủ đại nhân ra trước, đại hiệp mặt than này không thích hợp chưng thịt sớm, ô ô ô ô ô</w:t>
      </w:r>
    </w:p>
    <w:p>
      <w:pPr>
        <w:pStyle w:val="Compact"/>
      </w:pPr>
      <w:r>
        <w:t xml:space="preserve">~</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CHƯƠNG 5</w:t>
      </w:r>
    </w:p>
    <w:p>
      <w:pPr>
        <w:pStyle w:val="BodyText"/>
      </w:pPr>
      <w:r>
        <w:t xml:space="preserve">Hoa Tiểu Mạc mờ mịt nhìn Bạch Thần, ngây ngốc chớp chớp mắt, lại chớp chớp, ngơ ngác lấy tay áo lau dấu vết trên mặt.</w:t>
      </w:r>
    </w:p>
    <w:p>
      <w:pPr>
        <w:pStyle w:val="BodyText"/>
      </w:pPr>
      <w:r>
        <w:t xml:space="preserve">“Không có bẩn.”</w:t>
      </w:r>
    </w:p>
    <w:p>
      <w:pPr>
        <w:pStyle w:val="BodyText"/>
      </w:pPr>
      <w:r>
        <w:t xml:space="preserve">Bạch Thần liếc nhìn hai má bị chùi đỏ của thiếu niên một cái, trong miệng huýt gió, một con tuấn mã tuyết trắng hí lên từ đàng xa chạy tới.</w:t>
      </w:r>
    </w:p>
    <w:p>
      <w:pPr>
        <w:pStyle w:val="BodyText"/>
      </w:pPr>
      <w:r>
        <w:t xml:space="preserve">Thân thể bay lên trời, khi hoàn hồn lại thì đã ngồi trên ngựa, Hoa Tiểu Mạc cảm giác vòng tay hai bên người hắn có thể khiến hắn an tâm, không khỏi có chút hoảng thần.</w:t>
      </w:r>
    </w:p>
    <w:p>
      <w:pPr>
        <w:pStyle w:val="BodyText"/>
      </w:pPr>
      <w:r>
        <w:t xml:space="preserve">Nhìn cảnh vật quanh mình lui về phía sau, gió lạnh phất qua hai má, vuốt ve tông mao* bạch mã dưới thân, Hoa Tiểu Mạc rũ mắt, kỳ thật Đồng Niên so với hắn may mắn hơn nhiều, có một phụ thân thương yêu, mà hắn cho tới bây giờ đều là một mình. [tông mao: bờm + lông]</w:t>
      </w:r>
    </w:p>
    <w:p>
      <w:pPr>
        <w:pStyle w:val="BodyText"/>
      </w:pPr>
      <w:r>
        <w:t xml:space="preserve">Cảm thụ thiếu niên mất mát, Bạch Thần cúi đầu, tiếng nói lạnh lẽo, lộ ra nghi hoặc: “Vì sao?”</w:t>
      </w:r>
    </w:p>
    <w:p>
      <w:pPr>
        <w:pStyle w:val="BodyText"/>
      </w:pPr>
      <w:r>
        <w:t xml:space="preserve">“Ta nhớ nhà.” Hoa Tiểu Mạc nhỏ giọng nói: “Nhưng ta không biết làm sao để trở về, nơi này cách nhà của ta rất xa, có lẽ ta cả đời này cũng không trở về được.”</w:t>
      </w:r>
    </w:p>
    <w:p>
      <w:pPr>
        <w:pStyle w:val="BodyText"/>
      </w:pPr>
      <w:r>
        <w:t xml:space="preserve">“Tên.” Thanh âm vẫn lãnh đạm như trước.</w:t>
      </w:r>
    </w:p>
    <w:p>
      <w:pPr>
        <w:pStyle w:val="BodyText"/>
      </w:pPr>
      <w:r>
        <w:t xml:space="preserve">“Hoa Tiểu Mạc.”</w:t>
      </w:r>
    </w:p>
    <w:p>
      <w:pPr>
        <w:pStyle w:val="BodyText"/>
      </w:pPr>
      <w:r>
        <w:t xml:space="preserve">Dọc theo đường đi hai người cũng không có trao đổi thêm nữa, cho đến trời tối, bọn họ xuất hiện bên ngoài một cái trấn.</w:t>
      </w:r>
    </w:p>
    <w:p>
      <w:pPr>
        <w:pStyle w:val="BodyText"/>
      </w:pPr>
      <w:r>
        <w:t xml:space="preserve">Hoa Tiểu Mạc lề rề nhảy xuống ngựa, len lén vuốt mông mình, lại sờ sờ bắp đùi nóng hừng hực, khóc không ra nước mắt, nếu không phải là dọc theo đường đi hắn dựa vào những cái tiểu hoàng thư trong đầu chống đỡ, chỉ sợ sớm đã cách thí* rồi. [cách thí: chết]</w:t>
      </w:r>
    </w:p>
    <w:p>
      <w:pPr>
        <w:pStyle w:val="BodyText"/>
      </w:pPr>
      <w:r>
        <w:t xml:space="preserve">“Đại hiệp, chúng ta tìm một chỗ nghỉ ngơi ngay ngoài trấn đi.” Hoa Tiểu Mạc nuốt nước miếng, trấn này thật quỷ dị.</w:t>
      </w:r>
    </w:p>
    <w:p>
      <w:pPr>
        <w:pStyle w:val="BodyText"/>
      </w:pPr>
      <w:r>
        <w:t xml:space="preserve">Bạch Thần cũng không mở miệng, dắt ngựa đi một cái khách *** duy nhất trong trấn.</w:t>
      </w:r>
    </w:p>
    <w:p>
      <w:pPr>
        <w:pStyle w:val="BodyText"/>
      </w:pPr>
      <w:r>
        <w:t xml:space="preserve">Hoa Tiểu Mạc dù cho có nhiều câu oán hận hơn nữa cũng không dám nói thêm cái gì, chỉ hy vọng hết thảy đều là ảo giác của hắn.</w:t>
      </w:r>
    </w:p>
    <w:p>
      <w:pPr>
        <w:pStyle w:val="BodyText"/>
      </w:pPr>
      <w:r>
        <w:t xml:space="preserve">Dùng cơm qua loa, hai người liền lên lầu trở về phòng mỗi người.</w:t>
      </w:r>
    </w:p>
    <w:p>
      <w:pPr>
        <w:pStyle w:val="BodyText"/>
      </w:pPr>
      <w:r>
        <w:t xml:space="preserve">Hoa Tiểu Mạc ở trong phòng than thở một thời gian liền đi gõ cửa ở bên phải.</w:t>
      </w:r>
    </w:p>
    <w:p>
      <w:pPr>
        <w:pStyle w:val="BodyText"/>
      </w:pPr>
      <w:r>
        <w:t xml:space="preserve">Bên trong cửa phía sau bình phong tiếng nước vang ào ào, nam nhân tắm rửa trong mộc dũng nghe được tiếng gõ cửa, chỉ nhíu mày liền đứng lên, bọt nước theo đường cong sống lưng hoàn mỹ lướt xuống, đỏ rực nơi ngực chính là một cái bớt hình đóa hoa, đỏ yêu diễm, ngón tay thon dài vuốt ve, con ngươi đen tuôn ra nhu tình ngay cả mình cũng không biết.</w:t>
      </w:r>
    </w:p>
    <w:p>
      <w:pPr>
        <w:pStyle w:val="BodyText"/>
      </w:pPr>
      <w:r>
        <w:t xml:space="preserve">Bước ra mộc dũng, chỉ mặc một tầng áo lót, Bạch Thần đi tới cửa mở cửa.</w:t>
      </w:r>
    </w:p>
    <w:p>
      <w:pPr>
        <w:pStyle w:val="BodyText"/>
      </w:pPr>
      <w:r>
        <w:t xml:space="preserve">Hoa Tiểu Mạc nhìn thấy người trước mắt, đúng là có chút ngây ngốc, càng là chật vật nuốt nước miếng, lời chất vấn đầy mình chưa có thốt ra, trước tiên chính là đóng cửa, theo bản năng hắn không muốn để cho kẻ khác thấy một màn như vậy.</w:t>
      </w:r>
    </w:p>
    <w:p>
      <w:pPr>
        <w:pStyle w:val="BodyText"/>
      </w:pPr>
      <w:r>
        <w:t xml:space="preserve">Người trước mặt sau khi gỡ ngọc quan xuống một đầu tóc mặc sắc tản ra, khuôn mặt lạnh lùng nhu hòa đi vài phần, đôi mắt thanh lãnh trước sau như một dưới ánh nến chiếu rọi có một tia ấm áp, chỉ là lẳng lặng đứng nơi đó, lại khiến người ta không thể dời mắt, tầm mắt Hoa Tiểu Mạc rơi đến sợi tóc trước ngực Bạch Thần, dừng ở giọt nước đính trên đuôi tóc, hắn không tự chủ được vươn tay sờ lên, đầu ngón tay mới vừa chạm vào một lọn tóc, hắn liền thu tay về nhanh như chớp.</w:t>
      </w:r>
    </w:p>
    <w:p>
      <w:pPr>
        <w:pStyle w:val="BodyText"/>
      </w:pPr>
      <w:r>
        <w:t xml:space="preserve">“Ha ha, đại hiệp, tóc ngươi thật tốt.” Hoa Tiểu Mạc ngượng ngập không ngừng.</w:t>
      </w:r>
    </w:p>
    <w:p>
      <w:pPr>
        <w:pStyle w:val="BodyText"/>
      </w:pPr>
      <w:r>
        <w:t xml:space="preserve">Bạch Thần diện vô biểu tình nhìn lướt qua, tự ngồi ở ghế trên.</w:t>
      </w:r>
    </w:p>
    <w:p>
      <w:pPr>
        <w:pStyle w:val="BodyText"/>
      </w:pPr>
      <w:r>
        <w:t xml:space="preserve">“Đại hiệp, chúng ta không quen không biết, lần đầu gặp gỡ ngươi liền mang ta theo bên người, quản ăn quản uống.” Hoa Tiểu Mạc đi tới trước mặt Bạch Thần, khẩn trương hỏi: “Ngươi có mục đích gì cứ việc nói thẳng.”</w:t>
      </w:r>
    </w:p>
    <w:p>
      <w:pPr>
        <w:pStyle w:val="BodyText"/>
      </w:pPr>
      <w:r>
        <w:t xml:space="preserve">Con ngươi hẹp dài híp lại, Bạch Thần phun ra thanh âm thanh lãnh: “Không biết.”</w:t>
      </w:r>
    </w:p>
    <w:p>
      <w:pPr>
        <w:pStyle w:val="BodyText"/>
      </w:pPr>
      <w:r>
        <w:t xml:space="preserve">Hoa Tiểu Mạc tức tới lỗ mũi bốc khói, không biết? Thôi đi! Đi qua đi lại một hồi, hai tay của hắn chống hai bên bàn cổ quái hỏi: “Chính ngươi cũng không biết vì sao muốn mang ta theo bên người?”</w:t>
      </w:r>
    </w:p>
    <w:p>
      <w:pPr>
        <w:pStyle w:val="BodyText"/>
      </w:pPr>
      <w:r>
        <w:t xml:space="preserve">Sau một lúc lâu, Bạch Thần gật nhẹ đầu.</w:t>
      </w:r>
    </w:p>
    <w:p>
      <w:pPr>
        <w:pStyle w:val="BodyText"/>
      </w:pPr>
      <w:r>
        <w:t xml:space="preserve">Hoa Tiểu Mạc gặm móng tay, đối phương không giống như đang nói dối, rốt cuộc không đúng chỗ nào? Quên đi, không nghĩ nữa, có người quản ăn quản uống, còn có thể bảo mệnh, mấy thứ khác sau này hẵng nói.</w:t>
      </w:r>
    </w:p>
    <w:p>
      <w:pPr>
        <w:pStyle w:val="BodyText"/>
      </w:pPr>
      <w:r>
        <w:t xml:space="preserve">Trở lại gian phòng của mình, Hoa Tiểu Mạc cứ mặc y phục như vậy nằm trên giường, gió đêm càng thổi càng kịch liệt, đánh vào cửa sổ không quá rắn chắc, dát dát vang dội.</w:t>
      </w:r>
    </w:p>
    <w:p>
      <w:pPr>
        <w:pStyle w:val="BodyText"/>
      </w:pPr>
      <w:r>
        <w:t xml:space="preserve">Trong phòng bị một cỗ khí tức âm lãnh tràn ngập, Hoa Tiểu Mạc kéo kéo chăn lên, lại kéo kéo, nhỏ giọng lầm bầm: “Đại Hắc, ngủ chưa?”</w:t>
      </w:r>
    </w:p>
    <w:p>
      <w:pPr>
        <w:pStyle w:val="BodyText"/>
      </w:pPr>
      <w:r>
        <w:t xml:space="preserve">Đại Hắc không biết trốn chỗ nào bay đến nằm úp sấp trên cằm Hoa Tiểu Mạc, vỗ vỗ cánh nhỏ, làm như đang nói với Hoa Tiểu Mạc, nó thực sảng khoái.</w:t>
      </w:r>
    </w:p>
    <w:p>
      <w:pPr>
        <w:pStyle w:val="BodyText"/>
      </w:pPr>
      <w:r>
        <w:t xml:space="preserve">Có một vật sống ở bên cạnh an tâm hơn nhiều, tuy rằng hơi nhỏ một chút, Hoa Tiểu Mạc nhắm mắt lại giục mình mau ngủ.</w:t>
      </w:r>
    </w:p>
    <w:p>
      <w:pPr>
        <w:pStyle w:val="BodyText"/>
      </w:pPr>
      <w:r>
        <w:t xml:space="preserve">Trong mơ hồ hắn nghe được một trận tiếng khóc, là cái loại tiếng khóc anh anh nức nở, thanh âm thực nhỏ, lại dị thường thê thảm, mang theo vô tận thù hận cùng thê lương.</w:t>
      </w:r>
    </w:p>
    <w:p>
      <w:pPr>
        <w:pStyle w:val="BodyText"/>
      </w:pPr>
      <w:r>
        <w:t xml:space="preserve">Sau lưng Hoa Tiểu Mạc mồ hôi lạnh chảy ròng ròng, mãnh liệt xốc chăn lên nhảy xuống giường mở cửa chạy đến cửa bên cạnh đập mạnh.</w:t>
      </w:r>
    </w:p>
    <w:p>
      <w:pPr>
        <w:pStyle w:val="BodyText"/>
      </w:pPr>
      <w:r>
        <w:t xml:space="preserve">Cửa bị mở ra, người đi ra cũng không phải Bạch Thần, mà là một nam tử xa lạ, ánh mắt người nọ đảo qua trên khuôn mặt trắng nõn cùng xương quai xanh lộ ở bên ngoài của Hoa Tiểu Mạc, liếm liếm môi, chợt lóe lên ám sắc.</w:t>
      </w:r>
    </w:p>
    <w:p>
      <w:pPr>
        <w:pStyle w:val="BodyText"/>
      </w:pPr>
      <w:r>
        <w:t xml:space="preserve">Hoa Tiểu Mạc mới biết mình gõ sai cửa, hắn thành tâm giải thích: “Thực xin lỗi, ta nhớ trật, ta chỉ là muốn tìm bằng hữu của ta.”</w:t>
      </w:r>
    </w:p>
    <w:p>
      <w:pPr>
        <w:pStyle w:val="BodyText"/>
      </w:pPr>
      <w:r>
        <w:t xml:space="preserve">“Ngươi quấy rầy ta, vậy là xong?” Nam tử nói xong liền kềm lấy bả vai Hoa Tiểu Mạc.</w:t>
      </w:r>
    </w:p>
    <w:p>
      <w:pPr>
        <w:pStyle w:val="BodyText"/>
      </w:pPr>
      <w:r>
        <w:t xml:space="preserve">Hoa Tiểu Mạc giãy dụa nghĩ muốn đào thoát, thế mà tay đặt trên vai hắn đột nhiên thu về.</w:t>
      </w:r>
    </w:p>
    <w:p>
      <w:pPr>
        <w:pStyle w:val="BodyText"/>
      </w:pPr>
      <w:r>
        <w:t xml:space="preserve">Nam tử nhướng mày, cúi đầu liền thấy một điểm đỏ cỡ lỗ kim châm trên mu bàn tay, cũng không thèm để ý, gã chậm rãi tới gần, phun một hơi: “Tiểu tử, muốn đi là đi?”</w:t>
      </w:r>
    </w:p>
    <w:p>
      <w:pPr>
        <w:pStyle w:val="BodyText"/>
      </w:pPr>
      <w:r>
        <w:t xml:space="preserve">Hoa Tiểu Mạc có chút sợ hãi lui về phía sau.</w:t>
      </w:r>
    </w:p>
    <w:p>
      <w:pPr>
        <w:pStyle w:val="BodyText"/>
      </w:pPr>
      <w:r>
        <w:t xml:space="preserve">Nhưng vào lúc này tiếng chi nha mở cửa từ phía sau vang lên, Hoa Tiểu Mạc quay đầu liền thấy Bạch Thần khoác áo khoác đứng ngay cửa, sắc mặt lúc sáng lúc tối.</w:t>
      </w:r>
    </w:p>
    <w:p>
      <w:pPr>
        <w:pStyle w:val="BodyText"/>
      </w:pPr>
      <w:r>
        <w:t xml:space="preserve">Người nọ nhìn thấy Bạch Thần, không biết sao sắc mặt đổi đổi, hốt hoảng lui về đóng cửa.</w:t>
      </w:r>
    </w:p>
    <w:p>
      <w:pPr>
        <w:pStyle w:val="BodyText"/>
      </w:pPr>
      <w:r>
        <w:t xml:space="preserve">“Đại hiệp, ta có thể ngủ với ngươi hay không?” Hoa Tiểu Mạc chạy tới chà xát mặt: “Có nữ nhân đang khóc.”</w:t>
      </w:r>
    </w:p>
    <w:p>
      <w:pPr>
        <w:pStyle w:val="BodyText"/>
      </w:pPr>
      <w:r>
        <w:t xml:space="preserve">Thần sắc Bạch Thần lạnh nhạt, chỉ là sâu trong con ngươi đen hơi có một tia dao động xẹt qua, y xoay người trở về phòng, Hoa Tiểu Mạc vội vàng đi theo.</w:t>
      </w:r>
    </w:p>
    <w:p>
      <w:pPr>
        <w:pStyle w:val="BodyText"/>
      </w:pPr>
      <w:r>
        <w:t xml:space="preserve">Tùy ý trút bỏ áo khoác, Bạch Thần nằm ở sườn ngoài giường, Hoa Tiểu Mạc nuốt nước miếng một cái, không khỏi có chút khẩn trương, giống như là đêm tân hôn đầu tiên?</w:t>
      </w:r>
    </w:p>
    <w:p>
      <w:pPr>
        <w:pStyle w:val="BodyText"/>
      </w:pPr>
      <w:r>
        <w:t xml:space="preserve">Gạt đi ý tưởng loạn thất bát tao, đi tới tắt nến cấp tốc cởi y phục một tay đỡ mép giường, đùi phải mới vừa đáp trên giường không để ý một chút, đông một tiếng, trực tiếp quỳ gối bên giường, tư thế thực ngu ngốc, trong đầu hắn một đám lừa nhỏ hò hét đi qua, lưu lại một đống phẩn tiện*. [phẩn tiện: phân và nước tiểu]</w:t>
      </w:r>
    </w:p>
    <w:p>
      <w:pPr>
        <w:pStyle w:val="BodyText"/>
      </w:pPr>
      <w:r>
        <w:t xml:space="preserve">Hoa Tiểu Mạc khóc không ra nước mắt, thật là mất con mẹ nó mặt.</w:t>
      </w:r>
    </w:p>
    <w:p>
      <w:pPr>
        <w:pStyle w:val="BodyText"/>
      </w:pPr>
      <w:r>
        <w:t xml:space="preserve">Cố tự trấn định ngẩng đầu: “Ha ha ha ha ha ha ha.” Tiếng cười cứng ngắc liên tục phát ra từ miệng Hoa Tiểu Mạc.</w:t>
      </w:r>
    </w:p>
    <w:p>
      <w:pPr>
        <w:pStyle w:val="BodyText"/>
      </w:pPr>
      <w:r>
        <w:t xml:space="preserve">Bạch Thần khẽ nhếch môi: “Ngủ.”</w:t>
      </w:r>
    </w:p>
    <w:p>
      <w:pPr>
        <w:pStyle w:val="BodyText"/>
      </w:pPr>
      <w:r>
        <w:t xml:space="preserve">“Nga.” Hoa Tiểu Mạc nhu nhu đầu gối bị đập vô cùng bi thương bò lên giường lăn đến bên trong, kéo chăn, nhắm mắt, ngủ.</w:t>
      </w:r>
    </w:p>
    <w:p>
      <w:pPr>
        <w:pStyle w:val="BodyText"/>
      </w:pPr>
      <w:r>
        <w:t xml:space="preserve">Có lẽ là cơ thể thiếu niên, thân thể cứ như cái lò lửa nhỏ, sau nửa đêm Hoa Tiểu Mạc bị nóng mà tỉnh, hắn theo bản năng đá chăn rơi xuống, nhưng thực nhanh chóng chăn liền trở lại trên người hắn.</w:t>
      </w:r>
    </w:p>
    <w:p>
      <w:pPr>
        <w:pStyle w:val="BodyText"/>
      </w:pPr>
      <w:r>
        <w:t xml:space="preserve">Hoa Tiểu Mạc nóng xuất một thân mồ hôi ở trong ổ chăn mơ mơ màng màng đụng phải một thứ hơi lạnh, sau đó hắn nhanh nhẹn lăn qua ôm lấy, thoải mái ngủ say.</w:t>
      </w:r>
    </w:p>
    <w:p>
      <w:pPr>
        <w:pStyle w:val="BodyText"/>
      </w:pPr>
      <w:r>
        <w:t xml:space="preserve">Trong bóng đêm, ánh mắt đen như mực lóe lóe, tựa như gặp phải sự tình cực độ rối rắm.</w:t>
      </w:r>
    </w:p>
    <w:p>
      <w:pPr>
        <w:pStyle w:val="BodyText"/>
      </w:pPr>
      <w:r>
        <w:t xml:space="preserve">Sáng sớm hôm sau, Hoa Tiểu Mạc sau khi tỉnh lại bên giường đã trống không, hắn xoa mắt ngáp một cái, mơ mơ màng màng ngồi ở đầu giường vỗ hai má, một lát sau mới thanh tỉnh lại.</w:t>
      </w:r>
    </w:p>
    <w:p>
      <w:pPr>
        <w:pStyle w:val="BodyText"/>
      </w:pPr>
      <w:r>
        <w:t xml:space="preserve">Vừa nhấc đầu liền nhìn thấy người chắp tay sau lưng mà đứng nơi song cửa sổ, Hoa Tiểu Mạc đứng dậy vừa mặc y phục vừa chào hỏi: “Đại hiệp, chào buổi sáng.”</w:t>
      </w:r>
    </w:p>
    <w:p>
      <w:pPr>
        <w:pStyle w:val="BodyText"/>
      </w:pPr>
      <w:r>
        <w:t xml:space="preserve">Bạch Thần xoay người ngưng mắt nhìn Hoa Tiểu Mạc, ánh mắt sâu thẳm không gợn sóng.</w:t>
      </w:r>
    </w:p>
    <w:p>
      <w:pPr>
        <w:pStyle w:val="BodyText"/>
      </w:pPr>
      <w:r>
        <w:t xml:space="preserve">Hoa Tiểu Mạc cười gượng ha ha hai tiếng, qua loa rửa mặt một phen liền theo Bạch Thần cùng xuống lầu.</w:t>
      </w:r>
    </w:p>
    <w:p>
      <w:pPr>
        <w:pStyle w:val="BodyText"/>
      </w:pPr>
      <w:r>
        <w:t xml:space="preserve">Một lát sau hắn liền nhận thấy không thích hợp, dưới lầu thực khách đêm qua ngụ lại cùng bọn họ mỗi người đều mang thần sắc đề phòng, như lâm đại địch.</w:t>
      </w:r>
    </w:p>
    <w:p>
      <w:pPr>
        <w:pStyle w:val="BodyText"/>
      </w:pPr>
      <w:r>
        <w:t xml:space="preserve">Tìm một vị trí trống ngồi xuống, Hoa Tiểu Mạc lười nhác chống đầu, khép hờ mắt, một bộ dáng lim dim.</w:t>
      </w:r>
    </w:p>
    <w:p>
      <w:pPr>
        <w:pStyle w:val="BodyText"/>
      </w:pPr>
      <w:r>
        <w:t xml:space="preserve">Gần đó là một cái bàn nơi có vài đại hán đang lỗ mãng ăn màn thầu, chỉ thấy đối diện một bạch diện tiểu sinh hạ giọng nói: “Đêm qua các ngươi nghe được tiếng nữ nhân khóc chứ?”</w:t>
      </w:r>
    </w:p>
    <w:p>
      <w:pPr>
        <w:pStyle w:val="BodyText"/>
      </w:pPr>
      <w:r>
        <w:t xml:space="preserve">“Con mẹ nó, lão tử đang ngủ ngon, thanh âm kia doạ cơn buồn ngủ của lão tử chạy mất.” Một đại hán trong đó hùng hùng hổ hổ.</w:t>
      </w:r>
    </w:p>
    <w:p>
      <w:pPr>
        <w:pStyle w:val="BodyText"/>
      </w:pPr>
      <w:r>
        <w:t xml:space="preserve">“Ngay sau nửa đêm, người điểm canh ở trên đường phát hiện một cái rương.” Bạch diện thư sinh nói tới đây dừng một chút: “Bên trong là nữ thi*.” [thi: xác chết]</w:t>
      </w:r>
    </w:p>
    <w:p>
      <w:pPr>
        <w:pStyle w:val="BodyText"/>
      </w:pPr>
      <w:r>
        <w:t xml:space="preserve">Lỗ tai Hoa Tiểu Mạc động một cái, lập tức tinh thần tỉnh táo.</w:t>
      </w:r>
    </w:p>
    <w:p>
      <w:pPr>
        <w:pStyle w:val="BodyText"/>
      </w:pPr>
      <w:r>
        <w:t xml:space="preserve">“Tử dạng* cực kỳ khủng bố.” Thanh âm bạch diện tiểu sinh lại thấp vài phần: “Nghe nói toàn bộ thân thể nữ thi kia bị chiết khúc, khắp người đầy giòi.” [tử dạng: bộ dạng lúc chết]</w:t>
      </w:r>
    </w:p>
    <w:p>
      <w:pPr>
        <w:pStyle w:val="BodyText"/>
      </w:pPr>
      <w:r>
        <w:t xml:space="preserve">Mấy đại hán nghe vậy sắc mặt đều đại biến, buông màn thầu trong tay, cố nén không nôn mửa.</w:t>
      </w:r>
    </w:p>
    <w:p>
      <w:pPr>
        <w:pStyle w:val="BodyText"/>
      </w:pPr>
      <w:r>
        <w:t xml:space="preserve">“Còn có càng khủng bố hơn.” Bạch diện tiểu sinh tiếp tục nói: “Giờ dần ta đứng lên đi nhà xí, lúc đi ngang qua phòng của tên hiệu buôn, các ngươi đoán xem ta ngửi thấy cái gì?”</w:t>
      </w:r>
    </w:p>
    <w:p>
      <w:pPr>
        <w:pStyle w:val="BodyText"/>
      </w:pPr>
      <w:r>
        <w:t xml:space="preserve">Không riêng mấy tên đại hán, mà ngay cả người nghe lén ở phụ cận đều ngừng hô hấp.</w:t>
      </w:r>
    </w:p>
    <w:p>
      <w:pPr>
        <w:pStyle w:val="BodyText"/>
      </w:pPr>
      <w:r>
        <w:t xml:space="preserve">“Mùi hôi thối, rất nồng, ta gõ gõ cửa thấy không phản ứng thì rất tò mò, liền chọc thủng giấy cửa sổ nhìn một cái.” Bạch diện tiểu sinh đột nhiên run rẩy: “Một bộ xương nằm trên đất, trên đó còn có một ít thịt đen chưa thối rữa hết…Ta thấy những thịt đen đó đang nhúc nhích, như là bên trong có trùng tử gì đó đang gặm ăn.”</w:t>
      </w:r>
    </w:p>
    <w:p>
      <w:pPr>
        <w:pStyle w:val="BodyText"/>
      </w:pPr>
      <w:r>
        <w:t xml:space="preserve">Người chung quanh nghe vậy liên tiếp chạy ra ngoài, tiếng nôn mửa truyền vào.</w:t>
      </w:r>
    </w:p>
    <w:p>
      <w:pPr>
        <w:pStyle w:val="BodyText"/>
      </w:pPr>
      <w:r>
        <w:t xml:space="preserve">Thực khách không biết chuyện đều thay đổi vẻ mặt, tiếng khiển trách liên tiếp: “Không ăn liền cút!”</w:t>
      </w:r>
    </w:p>
    <w:p>
      <w:pPr>
        <w:pStyle w:val="BodyText"/>
      </w:pPr>
      <w:r>
        <w:t xml:space="preserve">“Cái trấn này là bị nguyền rủa, vì chút tiền tài mất mạng cũng không còn giá trị.” Bạch diện tiểu sinh ý vị sâu sa cười cười, lầm bầm lầu bầu.</w:t>
      </w:r>
    </w:p>
    <w:p>
      <w:pPr>
        <w:pStyle w:val="BodyText"/>
      </w:pPr>
      <w:r>
        <w:t xml:space="preserve">Hoa Tiểu Mạc run rẩy vén tay áo lên nhìn đầu sỏ gây tội, đối phương duỗi thẳng tám cái chân nhỏ lăn một vòng, sau đó bay lên hướng Hoa Tiểu Mạc phành phạch phành phạch vỗ cánh nhỏ.</w:t>
      </w:r>
    </w:p>
    <w:p>
      <w:pPr>
        <w:pStyle w:val="BodyText"/>
      </w:pPr>
      <w:r>
        <w:t xml:space="preserve">=================</w:t>
      </w:r>
    </w:p>
    <w:p>
      <w:pPr>
        <w:pStyle w:val="BodyText"/>
      </w:pPr>
      <w:r>
        <w:t xml:space="preserve">Tác giả: Nhìn</w:t>
      </w:r>
    </w:p>
    <w:p>
      <w:pPr>
        <w:pStyle w:val="BodyText"/>
      </w:pPr>
      <w:r>
        <w:t xml:space="preserve">~Nhìn sau lưng, mấy thím nhìn thấy gì ~~ hắc hắc hắc</w:t>
      </w:r>
    </w:p>
    <w:p>
      <w:pPr>
        <w:pStyle w:val="BodyText"/>
      </w:pPr>
      <w:r>
        <w:t xml:space="preserve">Thiên văn này mang theo sắc thái huyền huyễn, đề cập đến hoa giới, giữa công thụ có thần bí dẫn dắt, là cái bớt kia ảnh hưởng…</w:t>
      </w:r>
    </w:p>
    <w:p>
      <w:pPr>
        <w:pStyle w:val="Compact"/>
      </w:pP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CHƯƠNG 6</w:t>
      </w:r>
    </w:p>
    <w:p>
      <w:pPr>
        <w:pStyle w:val="BodyText"/>
      </w:pPr>
      <w:r>
        <w:t xml:space="preserve">Cháo trong chén vừa húp được vài hớp đã bị một đám bộ khoái đột nhiên xông tới cắt ngang, tên nào tên nấy vẻ mặt nghiêm nghị.</w:t>
      </w:r>
    </w:p>
    <w:p>
      <w:pPr>
        <w:pStyle w:val="BodyText"/>
      </w:pPr>
      <w:r>
        <w:t xml:space="preserve">Hoa Tiểu Mạc ngây ngốc buông bát tay chân khép lại giống như một học sinh giỏi chờ đợi phê bình, quy quy củ củ đứng bên người Bạch Thần.</w:t>
      </w:r>
    </w:p>
    <w:p>
      <w:pPr>
        <w:pStyle w:val="BodyText"/>
      </w:pPr>
      <w:r>
        <w:t xml:space="preserve">“Đại hiệp, chừng nào muốn chạy đừng quên cho ta một cái nháy mắt.”</w:t>
      </w:r>
    </w:p>
    <w:p>
      <w:pPr>
        <w:pStyle w:val="BodyText"/>
      </w:pPr>
      <w:r>
        <w:t xml:space="preserve">Khóe miệng Bạch Thần khó phát giác mím thành một vòng cung nhợt nhạt, nháy mắt liền tiêu thất không còn, biểu tình mặt than làm chừng mười tên bộ khoái có chút câu thúc*, cao thấp đánh giá y phục Bạch Thần mặc một phen, tầm mắt dừng trên sáo ngọc bên hông, bọn họ lén lút trao đổi ánh mắt, từ thực khách gần nhất bắt đầu tra hỏi, đại khái chính là điều tra một chút thân phận, cùng với mục đích tới nơi này. [câu thúc: mất tự nhiên, nhút nhát, gò bó]</w:t>
      </w:r>
    </w:p>
    <w:p>
      <w:pPr>
        <w:pStyle w:val="BodyText"/>
      </w:pPr>
      <w:r>
        <w:t xml:space="preserve">Hoa Tiểu Mạc trong lòng đổ mồ hôi điên cuồng, giang hồ cổ đại báo thù không phải là rất bình thường sao? Chết có một người cũng có thể kinh động nha môn? Xem ra kịch truyền hình với tiểu thuyết đều là hư*! [hư: xạo, giả tạo]</w:t>
      </w:r>
    </w:p>
    <w:p>
      <w:pPr>
        <w:pStyle w:val="BodyText"/>
      </w:pPr>
      <w:r>
        <w:t xml:space="preserve">Một lát sau sau hắn mới biết được nguyên lai nữ thi kia là thiên kim bảo bối mất tích của nhà Huyện thái gia, người trong nha môn đem cả trấn nhỏ đều bao vây hết, hiện tại trong phủ Huyện thái gia trời đất đảo lộn, ai cũng không dễ sống, chạy chân chính là mấy bộ khoái này, bọn họ chịu tội, bình dân dân chúng sẽ phải xui xẻo, hết thảy hộ gia đình trấn trên đều lần lượt bị tra vấn, khách *** duy nhất thành mục tiêu điều tra trọng điểm.</w:t>
      </w:r>
    </w:p>
    <w:p>
      <w:pPr>
        <w:pStyle w:val="BodyText"/>
      </w:pPr>
      <w:r>
        <w:t xml:space="preserve">Hoa Tiểu Mạc còn đang không tập trung, chợt nghe tiếng quát bên tai: “Ngươi run cái gì?”</w:t>
      </w:r>
    </w:p>
    <w:p>
      <w:pPr>
        <w:pStyle w:val="BodyText"/>
      </w:pPr>
      <w:r>
        <w:t xml:space="preserve">“Ai, ai run chứ!” Hoa Tiểu Mạc ngẩng đầu, nỗ lực vuốt thẳng đầu lẽ thẳng khí hùng nói: “Trời lạnh, ta mặc đơn bạc.”</w:t>
      </w:r>
    </w:p>
    <w:p>
      <w:pPr>
        <w:pStyle w:val="BodyText"/>
      </w:pPr>
      <w:r>
        <w:t xml:space="preserve">“Yêu, tuổi còn nhỏ tính tình không nhỏ a.” Người nọ nói xong định tiến lên kéo vạt áo Hoa Tiểu Mạc.</w:t>
      </w:r>
    </w:p>
    <w:p>
      <w:pPr>
        <w:pStyle w:val="BodyText"/>
      </w:pPr>
      <w:r>
        <w:t xml:space="preserve">Bạch Thần thản nhiên nhìn lướt qua, tên bộ khoái kia không biết sao sống lưng chợt lạnh, chợt thu tay về, khẩu khí cũng không còn mạnh như ban nãy: “Tóc này của ngươi bị sao vậy?”</w:t>
      </w:r>
    </w:p>
    <w:p>
      <w:pPr>
        <w:pStyle w:val="BodyText"/>
      </w:pPr>
      <w:r>
        <w:t xml:space="preserve">“Bị, bị sao?” Hoa Tiểu Mạc đưa tay tiêu sái vuốt vuốt tóc, liếc mắt xem thường: “Ta ngại tóc dài thì cắt bỏ, cái này cũng có vấn đề?”</w:t>
      </w:r>
    </w:p>
    <w:p>
      <w:pPr>
        <w:pStyle w:val="BodyText"/>
      </w:pPr>
      <w:r>
        <w:t xml:space="preserve">Lời vừa nói ra, người chung quanh đều lấy ánh mắt cổ quái nhìn Hoa Tiểu Mạc, hắn theo bản năng nắm ống tay áo Bạch Thần, trong lòng một mực bồn chồn, sau hắn mới biết được ở trong này tóc đại biểu cho sống lâu, ngoại trừ người xuất gia khán phá hồng trần*, ai cũng sẽ không cắt tóc. [khán phá hồng trần: hiểu rõ cuộc đời ảo huyền, không còn mong muốn gì hơn]</w:t>
      </w:r>
    </w:p>
    <w:p>
      <w:pPr>
        <w:pStyle w:val="BodyText"/>
      </w:pPr>
      <w:r>
        <w:t xml:space="preserve">Bọn bộ khoái đem người trong khách *** người đều hỏi qua một lượt, thời điểm hỏi Bạch Thần thái độ câu nệ liền y như thấy Thái thượng hoàng.</w:t>
      </w:r>
    </w:p>
    <w:p>
      <w:pPr>
        <w:pStyle w:val="BodyText"/>
      </w:pPr>
      <w:r>
        <w:t xml:space="preserve">Hoa Tiểu Mạc tự nhiên không biết trên người Bạch Thần tản mát ra khí thế cường đại cùng lăng liệt trong đôi mắt kia mặc cho ai nhìn cũng không dám lỗ mãng, trừ hắn cái tên nhị hóa* này ra. [nhị hoá: chỉ người chỉ số thông minh thấp, hay làm chuyện dở hơi hâm hâm. Cũng có nghĩa là chỉ người ngốc nghếch nhưng đáng yêu, chuyên làm chuyện khôi hài mà người ta không thể không 囧]</w:t>
      </w:r>
    </w:p>
    <w:p>
      <w:pPr>
        <w:pStyle w:val="BodyText"/>
      </w:pPr>
      <w:r>
        <w:t xml:space="preserve">Có một nam nhân trung niên vẫn luôn cầm bút lông làm bút ký nhìn thoáng qua Hoa Tiểu Mạc cùng Bạch Thần, cuối cùng ánh mắt lại dừng ở trên người Bạch Thần, qua vài cái chớp mắt mới cúi đầu cầm bút viết gì đó.</w:t>
      </w:r>
    </w:p>
    <w:p>
      <w:pPr>
        <w:pStyle w:val="BodyText"/>
      </w:pPr>
      <w:r>
        <w:t xml:space="preserve">Mi phong Hoa Tiểu Mạc giương lên, kia chắc hẳn là sư gia, loại chức nghiệp này trước nay đều là một bụng âm mưu quỷ kế, hắn có chút lo lắng người nọ sẽ đối với hắn cùng Bạch Thần gây bất lợi, vì thế liền nhón chân muốn nhìn được chút gì đó, kết quả thiếu chút nữa một đầu cắm xuống đất.</w:t>
      </w:r>
    </w:p>
    <w:p>
      <w:pPr>
        <w:pStyle w:val="BodyText"/>
      </w:pPr>
      <w:r>
        <w:t xml:space="preserve">Hắn lòng vẫn còn sợ hãi thở hắt ra, tròng mắt loạn phiêu, lén liếc liếc bạch diện thư sinh, dùng thanh âm chỉ những người phụ cận nghe được nói thầm: “Quan hệ gì đến chúng ta, thi thể kia đều hư thúi hết rồi, chúng ta mới ở đây hôm qua thôi.”</w:t>
      </w:r>
    </w:p>
    <w:p>
      <w:pPr>
        <w:pStyle w:val="BodyText"/>
      </w:pPr>
      <w:r>
        <w:t xml:space="preserve">Ngay sau đó liền thấy trong đám người không biết là ai nói một câu: “Chúng ta là dân kinh thương, đi ngang qua nơi này mà thôi, phải gấp rút lên đường, còn chậm trễ nữa, tổn thất của chúng ta ai gánh vác?”</w:t>
      </w:r>
    </w:p>
    <w:p>
      <w:pPr>
        <w:pStyle w:val="BodyText"/>
      </w:pPr>
      <w:r>
        <w:t xml:space="preserve">Rất nhanh liền có tiếng hưởng ứng liên tiếp “Đúng vậy a, quan sai cũng không thể không bằng không chứng bắt người bừa bãi chứ.”</w:t>
      </w:r>
    </w:p>
    <w:p>
      <w:pPr>
        <w:pStyle w:val="BodyText"/>
      </w:pPr>
      <w:r>
        <w:t xml:space="preserve">“Yên lặng hết!” Một bộ khoái thoạt nhìn hơi lớn tuổi một chút đứng lên rút đao ra nhíu mày lớn tiếng nói: “Ngỗ tác* đã chứng thực đại tiểu thư chết vào bảy ngày trước, sẽ không vu hãm các ngươi, nhưng đêm qua vị kia chết là do thân trúng kịch độc, nơi này mỗi người đều có hiềm nghi.” [ngỗ tác: bên khám nghiệm tử thi]</w:t>
      </w:r>
    </w:p>
    <w:p>
      <w:pPr>
        <w:pStyle w:val="BodyText"/>
      </w:pPr>
      <w:r>
        <w:t xml:space="preserve">Hoa Tiểu Mạc nguyên bản còn đang suy nghĩ người kia cùng Hình bộ đầu trong Võ lâm ngoại truyện võ công ai cao hơn nghe đến câu này, nhất thời trừng mắt cứng lưỡi, cái này con mẹ nó cũng có? [ý là ẻm tưởng người ta quên vụ cha nội bị Đại Hắc chích rồi]</w:t>
      </w:r>
    </w:p>
    <w:p>
      <w:pPr>
        <w:pStyle w:val="BodyText"/>
      </w:pPr>
      <w:r>
        <w:t xml:space="preserve">Có chút chột dạ xê dịch bước chân hướng bên người Bạch Thần đến gần hơn vài phần, Hoa Tiểu Mạc tay trái đặt trên cánh tay phải, Đại Hắc đang cù lét hắn vui chơi bất diệc nhạc hồ trong y phục, hoàn toàn không biết mình gây họa.</w:t>
      </w:r>
    </w:p>
    <w:p>
      <w:pPr>
        <w:pStyle w:val="BodyText"/>
      </w:pPr>
      <w:r>
        <w:t xml:space="preserve">Không khí vẫn một mực căng thẳng hơn nửa canh giờ, bên ngoài một người ăn mặc như hạ nhân chạy vào đối bộ khoái đầu lĩnh bô bô nói gì đó, sau đó mấy bộ khoái đó cước bộ hốt hoảng chạy ra ngoài.</w:t>
      </w:r>
    </w:p>
    <w:p>
      <w:pPr>
        <w:pStyle w:val="BodyText"/>
      </w:pPr>
      <w:r>
        <w:t xml:space="preserve">Bộ khoái vừa bỏ đi, người trong khách *** nào còn dám lưu lại nửa khắc, mang theo hành lý chạy nhanh như chớp.</w:t>
      </w:r>
    </w:p>
    <w:p>
      <w:pPr>
        <w:pStyle w:val="BodyText"/>
      </w:pPr>
      <w:r>
        <w:t xml:space="preserve">Hoa Tiểu Mạc nuốt ngụm nước miếng, liếc Bạch Thần từ đầu chí cuối đều diện vô biểu tình một cái, rũ ngón trỏ xuống ngăn chặn ngón tay cái, khắc chế xúc động muốn dựng thẳng ngón cái lên.</w:t>
      </w:r>
    </w:p>
    <w:p>
      <w:pPr>
        <w:pStyle w:val="BodyText"/>
      </w:pPr>
      <w:r>
        <w:t xml:space="preserve">“Ngươi vì sao không cười? Nói cũng ít như vậy? Tình hình ngươi như vậy phải đi khám bác sĩ, đại hiệp a, sao bỏ trị liệu a?” Từ khi rời khỏi khách ***, Hoa Tiểu Mạc mà bắt đầu lải nhải không ngừng, hắn quyết định rồi, dù sao bây giờ cũng không có chuyện gì làm, không bằng cải tạo cái mặt than này.</w:t>
      </w:r>
    </w:p>
    <w:p>
      <w:pPr>
        <w:pStyle w:val="BodyText"/>
      </w:pPr>
      <w:r>
        <w:t xml:space="preserve">Mà Bạch Thần bình thường đều dùng khóe mắt liếc nhanh một cái, trên mặt không lộ biểu tình gì, nhưng mày lại càng nhăn càng chặt.</w:t>
      </w:r>
    </w:p>
    <w:p>
      <w:pPr>
        <w:pStyle w:val="BodyText"/>
      </w:pPr>
      <w:r>
        <w:t xml:space="preserve">“Ta nói.” Hoa Tiểu Mạc căng cổ họng khô khàn đặc biệt chân thành nói: “Đại hiệp, ngươi có chuyện khó nói phải không hả?”</w:t>
      </w:r>
    </w:p>
    <w:p>
      <w:pPr>
        <w:pStyle w:val="BodyText"/>
      </w:pPr>
      <w:r>
        <w:t xml:space="preserve">Bạch Thần quay đầu, lẳng lặng mà nhìn hắn một lúc lâu, môi mỏng hé mở, phun ra một chữ: “Ngốc.”</w:t>
      </w:r>
    </w:p>
    <w:p>
      <w:pPr>
        <w:pStyle w:val="BodyText"/>
      </w:pPr>
      <w:r>
        <w:t xml:space="preserve">Hoa Tiểu Mạc ngốc ngốc há há mồm, rồi sau đó cúi người trộm cười.</w:t>
      </w:r>
    </w:p>
    <w:p>
      <w:pPr>
        <w:pStyle w:val="BodyText"/>
      </w:pPr>
      <w:r>
        <w:t xml:space="preserve">Bạch Thần bỗng nhiên nhìn phía nơi nào đó, song mâu lạnh lùng, Hoa Tiểu Mạc cũng nhìn theo.</w:t>
      </w:r>
    </w:p>
    <w:p>
      <w:pPr>
        <w:pStyle w:val="BodyText"/>
      </w:pPr>
      <w:r>
        <w:t xml:space="preserve">Một tập yên sam nga hoàng sắc thúy* đón gió nhẹ nhàng, tóc dài đổ xuống, trong khoảnh khắc liền từ đàng xa đạp đến, như hư ảo mà đi, khuôn mặt tú lệ thoát tục, mắt hàm tiếu ý, một thanh cổ cầm tùy ý ôm trọn trước ngực, chính là nữ nhi của chưởng môn Địch Hoa phái Kim Vân. [một tập yên sam nga hoàng sắc thúy: dịch thẳng ra thì nó thô thô T^T đại loại là một bộ y phục màu vàng nhạt có áo lót màu xanh :”&gt;]</w:t>
      </w:r>
    </w:p>
    <w:p>
      <w:pPr>
        <w:pStyle w:val="BodyText"/>
      </w:pPr>
      <w:r>
        <w:t xml:space="preserve">Kim Vân đi đến trước mặt Bạch Thần thanh âm ôn nhu gọi: “Đại sư huynh.”</w:t>
      </w:r>
    </w:p>
    <w:p>
      <w:pPr>
        <w:pStyle w:val="BodyText"/>
      </w:pPr>
      <w:r>
        <w:t xml:space="preserve">Hoa Tiểu Mạc ở một bên âm thầm dán nhãn hiệu trên người đối phương, nữ cao thủ trong nữ nhân!</w:t>
      </w:r>
    </w:p>
    <w:p>
      <w:pPr>
        <w:pStyle w:val="BodyText"/>
      </w:pPr>
      <w:r>
        <w:t xml:space="preserve">Con ngươi Bạch Thần vẫn cứ không gợn sóng sợ hãi, chỉ hơi hơi vuốt cằm.</w:t>
      </w:r>
    </w:p>
    <w:p>
      <w:pPr>
        <w:pStyle w:val="BodyText"/>
      </w:pPr>
      <w:r>
        <w:t xml:space="preserve">Kim Vân cũng không thèm để ý, nụ cười trên mặt diễm lệ như cũ, có chút kinh ngạc nhìn lướt qua Hoa Tiểu Mạc.</w:t>
      </w:r>
    </w:p>
    <w:p>
      <w:pPr>
        <w:pStyle w:val="BodyText"/>
      </w:pPr>
      <w:r>
        <w:t xml:space="preserve">Hoa Tiểu Mạc lập tức nở nụ cười hở tám cái răng: “Tỷ tỷ thật xinh đẹp, nhất định là tiên nữ từ trên trời hạ phàm.” Nội tâm trực tiếp nổi da gà, mại manh* e thẹn a thiếu niên! [mại manh = manh = cute]</w:t>
      </w:r>
    </w:p>
    <w:p>
      <w:pPr>
        <w:pStyle w:val="BodyText"/>
      </w:pPr>
      <w:r>
        <w:t xml:space="preserve">Kim Vân mị nhãn loan loan: “Tiểu đệ đệ miệng thật ngọt, ngươi cũng lớn lên thực đáng yêu.”</w:t>
      </w:r>
    </w:p>
    <w:p>
      <w:pPr>
        <w:pStyle w:val="BodyText"/>
      </w:pPr>
      <w:r>
        <w:t xml:space="preserve">Đại Hắc trong tay áo đột nhiên bay ra chuyển hai vòng quanh Kim Vân sau đó lại nằm sấp trong vạt áo Hoa Tiểu Mạc không nhúc nhích.</w:t>
      </w:r>
    </w:p>
    <w:p>
      <w:pPr>
        <w:pStyle w:val="BodyText"/>
      </w:pPr>
      <w:r>
        <w:t xml:space="preserve">Nhìn ra sắc mặt Kim Vân không đúng lắm, Hoa Tiểu Mạc lại bày ra tươi cười đơn thuần vô tội: “Y cho ta đó.”</w:t>
      </w:r>
    </w:p>
    <w:p>
      <w:pPr>
        <w:pStyle w:val="BodyText"/>
      </w:pPr>
      <w:r>
        <w:t xml:space="preserve">“Vậy sao?” Nụ cười nơi khóe miệng Kim Vân cứng đờ, rồi sau đó rất nhanh khôi phục: “Đại sư huynh đối tiểu đệ đệ ngươi thật đúng là tốt.”</w:t>
      </w:r>
    </w:p>
    <w:p>
      <w:pPr>
        <w:pStyle w:val="BodyText"/>
      </w:pPr>
      <w:r>
        <w:t xml:space="preserve">Hoa Tiểu Mạc nghiêng đầu nhìn nhìn mặt Bạch Thần, ừa, khuôn mặt này cùng cặp mắt này thật không thế nào khớp được.</w:t>
      </w:r>
    </w:p>
    <w:p>
      <w:pPr>
        <w:pStyle w:val="BodyText"/>
      </w:pPr>
      <w:r>
        <w:t xml:space="preserve">“Tiểu đệ đệ vẫn chưa biết sao.” Kim Vân vươn tay vén một lọn tóc trước ngực ra sau, cười cười: “Trùng tử này chính là bảo bối của Long Uyên cốc.”</w:t>
      </w:r>
    </w:p>
    <w:p>
      <w:pPr>
        <w:pStyle w:val="BodyText"/>
      </w:pPr>
      <w:r>
        <w:t xml:space="preserve">Hoa Tiểu Mạc vẻ mặt hồ nghi, lại dời tầm mắt về phía Bạch Thần, tự nhiên cũng liền bỏ lỡ đáy mắt Kim Vân chợt lóe qua chút ghen tỵ.</w:t>
      </w:r>
    </w:p>
    <w:p>
      <w:pPr>
        <w:pStyle w:val="BodyText"/>
      </w:pPr>
      <w:r>
        <w:t xml:space="preserve">“Đại sư huynh, muội không có theo dõi huynh.” Kim Vân cười nói: “Thiên Đô sắp tổ chức đại hội võ lâm ba năm một lần, cha hy vọng muội đi xem chút chuyện đời.”</w:t>
      </w:r>
    </w:p>
    <w:p>
      <w:pPr>
        <w:pStyle w:val="BodyText"/>
      </w:pPr>
      <w:r>
        <w:t xml:space="preserve">Bạch Thần hí mắt nhìn thẳng Kim Vân: “Nhật kỳ* tháng ba sang năm, hiện giờ tháng mười.” [nhật kỳ: ý chỉ ngày tổ chức đại hội võ lâm]</w:t>
      </w:r>
    </w:p>
    <w:p>
      <w:pPr>
        <w:pStyle w:val="BodyText"/>
      </w:pPr>
      <w:r>
        <w:t xml:space="preserve">“Mấy tháng còn lại muội định du ngoạn một phen.” Kim Vân nháy mắt mấy cái, không chút hoang mang giải thích.</w:t>
      </w:r>
    </w:p>
    <w:p>
      <w:pPr>
        <w:pStyle w:val="BodyText"/>
      </w:pPr>
      <w:r>
        <w:t xml:space="preserve">Hoa Tiểu Mạc bị không để ý tới đã bắt đầu lấy mũi hài đào lỗ, hai nam một nữ cùng cưỡi một con ngựa, trước không nói ngựa có ăn tiêu hay không, hắn khẳng định ăn không tiêu.</w:t>
      </w:r>
    </w:p>
    <w:p>
      <w:pPr>
        <w:pStyle w:val="BodyText"/>
      </w:pPr>
      <w:r>
        <w:t xml:space="preserve">“Muội tự mình đi Thiên Đô.” Bạch Thần phun ra thanh âm rét lạnh, ngay sau đó liền ôm Hoa Tiểu Mạc bay lên ngựa.</w:t>
      </w:r>
    </w:p>
    <w:p>
      <w:pPr>
        <w:pStyle w:val="BodyText"/>
      </w:pPr>
      <w:r>
        <w:t xml:space="preserve">Hoa Tiểu Mạc hai tay khoát lên trên vai Bạch Thần chống người vọng nhìn Kim Vân đứng ở tại chỗ, hắn thậm chí có thể thấy mây đen trên đỉnh đầu Kim Vân, ở trong lòng lặng lẽ vì mình đốt một ngọn nến, bị nữ nhân mang thù, việc này không lớn cũng chả nhỏ.</w:t>
      </w:r>
    </w:p>
    <w:p>
      <w:pPr>
        <w:pStyle w:val="BodyText"/>
      </w:pPr>
      <w:r>
        <w:t xml:space="preserve">Mãi cho đến khi không nhìn thấy nữa hắn mới thu hồi tầm mắt.</w:t>
      </w:r>
    </w:p>
    <w:p>
      <w:pPr>
        <w:pStyle w:val="BodyText"/>
      </w:pPr>
      <w:r>
        <w:t xml:space="preserve">Đây là lần thứ hai khoảng cách gần như vậy, một tên là mặt than, một kẻ là nhị hóa, theo vó ngựa đạp lên những hòn đá chòng chành, hai người càng kề sát vài phần, Hoa Tiểu Mạc cảm nhận hô hấp phun trên mặt hắn đều rất lạnh, bất quá tuyệt không ghê tởm.</w:t>
      </w:r>
    </w:p>
    <w:p>
      <w:pPr>
        <w:pStyle w:val="BodyText"/>
      </w:pPr>
      <w:r>
        <w:t xml:space="preserve">Nói đến Hoa Tiểu Mạc cũng đủ bi đát, cứ như vừa ra sinh ra đã định trước là một kẻ đồng tính, khi còn bé chán ghét tiểu cô nương, lớn lên chán ghét nữ nhân, sống đến hai mươi mốt tuổi, hắn vẫn là một tên xử chưa khai bao, đã từng ghé qua ngưu lang **** vài lần, kết quả vừa tiếp xúc hắn liền thấy ghê tởm, như là mâu thuẫn từ trong xương tuỷ. [ngưu lang ***: tiểu quan quán thời hiện đại dưới dạng hộp đêm]</w:t>
      </w:r>
    </w:p>
    <w:p>
      <w:pPr>
        <w:pStyle w:val="BodyText"/>
      </w:pPr>
      <w:r>
        <w:t xml:space="preserve">Lần này như thế nào một chút cũng không phản cảm, ngược lại thực chờ mong, là phúc lợi sau khi xuyên việt?</w:t>
      </w:r>
    </w:p>
    <w:p>
      <w:pPr>
        <w:pStyle w:val="BodyText"/>
      </w:pPr>
      <w:r>
        <w:t xml:space="preserve">Nhưng vào lúc này, Bạch Thần vẫn luôn nhìn phương xa mặc cho một đạo tầm nhìn quan sát y cúi đầu, chậm rãi tới gần.</w:t>
      </w:r>
    </w:p>
    <w:p>
      <w:pPr>
        <w:pStyle w:val="BodyText"/>
      </w:pPr>
      <w:r>
        <w:t xml:space="preserve">Hoa Tiểu Mạc trợn to hai mắt, đây là muốn hôn sao? Hôn sao?</w:t>
      </w:r>
    </w:p>
    <w:p>
      <w:pPr>
        <w:pStyle w:val="Compact"/>
      </w:pPr>
      <w:r>
        <w:t xml:space="preserve">Hắn rụt rè hai giây quăng tiết tháo đi liền nhắm mắt lại chu môi lên.</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CHƯƠNG 7</w:t>
      </w:r>
    </w:p>
    <w:p>
      <w:pPr>
        <w:pStyle w:val="BodyText"/>
      </w:pPr>
      <w:r>
        <w:t xml:space="preserve">Mây mù dưới chân núi.</w:t>
      </w:r>
    </w:p>
    <w:p>
      <w:pPr>
        <w:pStyle w:val="BodyText"/>
      </w:pPr>
      <w:r>
        <w:t xml:space="preserve">Hai kẻ một lớn một nhỏ đang đi đường chậm rãi, bạch y nam tử đi ở phía trước bất nhiễm bụi trần, cước bộ ung dung, thần tình lạnh nhạt, con ngươi đen lộ ra vài phần xa cách cùng lạnh lùng.</w:t>
      </w:r>
    </w:p>
    <w:p>
      <w:pPr>
        <w:pStyle w:val="BodyText"/>
      </w:pPr>
      <w:r>
        <w:t xml:space="preserve">Thiếu niên đi sau đính hai mắt bầm đen cùng tóc bù xù, một thân bạch y dính đầy bụi bặm, phờ phạc lê cước bộ, trong miệng còn hữu khí vô lực lảm nhảm.</w:t>
      </w:r>
    </w:p>
    <w:p>
      <w:pPr>
        <w:pStyle w:val="BodyText"/>
      </w:pPr>
      <w:r>
        <w:t xml:space="preserve">“Ta nhất định là kiếp trước hoặc là kiếp trước trước, kiếp trước trước trước tạo nghiệt gì đó mới gặp phải những thứ chuyện này.”</w:t>
      </w:r>
    </w:p>
    <w:p>
      <w:pPr>
        <w:pStyle w:val="BodyText"/>
      </w:pPr>
      <w:r>
        <w:t xml:space="preserve">“Không phải gặp sát thủ thì chính là đụng tới sơn tặc thổ phỉ, đại hiệp không phải là trường kiếm nhất xuất hoành tảo thiên quân* sao? Vì sao ta lại bị bắt làm con tin còn trúng phải hai quyền?” [trường kiếm nhất xuất hoành tảo thiên quân: trường kiếm vừa xuất quét ngang ngàn quân]</w:t>
      </w:r>
    </w:p>
    <w:p>
      <w:pPr>
        <w:pStyle w:val="BodyText"/>
      </w:pPr>
      <w:r>
        <w:t xml:space="preserve">“Ngoài ý muốn thì thôi đi, cái nữ nhân ôm thanh cổ cầm kia tùy tiện đàn vài phát liền có một đợt sóng xà ào đến cùng ta có nửa xu quan hệ?”</w:t>
      </w:r>
    </w:p>
    <w:p>
      <w:pPr>
        <w:pStyle w:val="BodyText"/>
      </w:pPr>
      <w:r>
        <w:t xml:space="preserve">“Nữ nhân kia kêu đau một tiếng liền tặng luôn con ngựa, từ sáng tới tối bày cái mặt than ra, ngươi là đại hiệp, không phải đại hà*.” [hà (con tép, tôm) có cùng phát âm với hiệp /xiā/, chắc đại hà ý chỉ lòng tốt bụng bao la như sông biển]</w:t>
      </w:r>
    </w:p>
    <w:p>
      <w:pPr>
        <w:pStyle w:val="BodyText"/>
      </w:pPr>
      <w:r>
        <w:t xml:space="preserve">“Con mẹ nó, vì cái gì luôn là ta bị thương?”</w:t>
      </w:r>
    </w:p>
    <w:p>
      <w:pPr>
        <w:pStyle w:val="BodyText"/>
      </w:pPr>
      <w:r>
        <w:t xml:space="preserve">Lảm nhảm đến miệng khô lưỡi đắng, Hoa Tiểu Mạc nhìn chòng chọc lưng Bạch Thần âm thầm nghiến răng, vốn tưởng rằng hồi sáng sẽ có một màn hôn lưỡi lãng mạn kịch liệt hoặc là hôn môi kiểu chuồn chuồn lướt nước, dầu gì cũng là đối tượng lấy đi nụ hôn đầu của mình, tuy rằng chủ động chính là hắn.</w:t>
      </w:r>
    </w:p>
    <w:p>
      <w:pPr>
        <w:pStyle w:val="BodyText"/>
      </w:pPr>
      <w:r>
        <w:t xml:space="preserve">Ai ngờ đến kết quả nghênh đón hắn chính là một thanh ám khí thiếu chút nữa muốn cái mạng nhỏ của hắn.</w:t>
      </w:r>
    </w:p>
    <w:p>
      <w:pPr>
        <w:pStyle w:val="BodyText"/>
      </w:pPr>
      <w:r>
        <w:t xml:space="preserve">“Không đi nữa.” Hoa Tiểu Mạc đặt mông ngồi trên đất, kéo một tia khí lực cuối cùng lớn tiếng kêu la.</w:t>
      </w:r>
    </w:p>
    <w:p>
      <w:pPr>
        <w:pStyle w:val="BodyText"/>
      </w:pPr>
      <w:r>
        <w:t xml:space="preserve">Bạch Thần đi đằng trước nghe vậy xoay người đối diện với Hoa Tiểu Mạc, Hoa Tiểu Mạc trừng qua, biểu thị kiên quyết cùng kháng nghị của mình.</w:t>
      </w:r>
    </w:p>
    <w:p>
      <w:pPr>
        <w:pStyle w:val="BodyText"/>
      </w:pPr>
      <w:r>
        <w:t xml:space="preserve">Không quá mấy cái chớp mắt, Hoa Tiểu Mạc liền chiến bại, gục gặc đầu mếu máo: “Vừa đói vừa khát, ta một không nội lực hai không khinh công, không cách nào so với ngươi.”</w:t>
      </w:r>
    </w:p>
    <w:p>
      <w:pPr>
        <w:pStyle w:val="BodyText"/>
      </w:pPr>
      <w:r>
        <w:t xml:space="preserve">Tiếng bước chân tới gần, đỉnh đầu truyền đến thanh âm thanh lãnh: “Ở đây ngồi nghỉ.”</w:t>
      </w:r>
    </w:p>
    <w:p>
      <w:pPr>
        <w:pStyle w:val="BodyText"/>
      </w:pPr>
      <w:r>
        <w:t xml:space="preserve">“Có phải muốn đi lên núi săn thú hay không?” Hoa Tiểu Mạc ngẩng gương mặt tràn trề tươi cười: “Đại hiệp, ta cầm tinh con thỏ, cho nên có thể buông tha con thỏ hay không, gà rừng lợn rừng đều được.”</w:t>
      </w:r>
    </w:p>
    <w:p>
      <w:pPr>
        <w:pStyle w:val="BodyText"/>
      </w:pPr>
      <w:r>
        <w:t xml:space="preserve">Bạch Thần liếc xéo hắn một cái, con ngươi bình tĩnh vô ba lóe lóe, ngay sau đó liền biến mất tại chỗ.</w:t>
      </w:r>
    </w:p>
    <w:p>
      <w:pPr>
        <w:pStyle w:val="BodyText"/>
      </w:pPr>
      <w:r>
        <w:t xml:space="preserve">“Vừa rồi hình như y lộ ra biểu tình bất đắc dĩ?” Hoa Tiểu Mạc bất khả tư nghị thì thào.</w:t>
      </w:r>
    </w:p>
    <w:p>
      <w:pPr>
        <w:pStyle w:val="BodyText"/>
      </w:pPr>
      <w:r>
        <w:t xml:space="preserve">Đói bụng đến nỗi ngực dán vào lưng Hoa Tiểu Mạc ở phụ cận tùy tiện nhặt một ít củi khô gom thành một đống, vuốt cằm trầm tư: “Làm sao nhóm lửa nhỉ?”</w:t>
      </w:r>
    </w:p>
    <w:p>
      <w:pPr>
        <w:pStyle w:val="BodyText"/>
      </w:pPr>
      <w:r>
        <w:t xml:space="preserve">“Phía tây có sông.” Theo thanh âm truyền tới chính là Bạch Thần một tay xách theo hai con cá đã xử lý, tay kia cầm hai quả dại trở về.</w:t>
      </w:r>
    </w:p>
    <w:p>
      <w:pPr>
        <w:pStyle w:val="BodyText"/>
      </w:pPr>
      <w:r>
        <w:t xml:space="preserve">“Úc.” Tròng mắt Hoa Tiểu Mạc thẳng tắp nhìn chằm chằm quả dại trong tay Bạch Thần.</w:t>
      </w:r>
    </w:p>
    <w:p>
      <w:pPr>
        <w:pStyle w:val="BodyText"/>
      </w:pPr>
      <w:r>
        <w:t xml:space="preserve">Bạch Thần đem hai quả kia đưa hết cho Hoa Tiểu Mạc: “Xa năm trượng.”</w:t>
      </w:r>
    </w:p>
    <w:p>
      <w:pPr>
        <w:pStyle w:val="BodyText"/>
      </w:pPr>
      <w:r>
        <w:t xml:space="preserve">Hả miệng cắn một mồm to quả dại, nước quả chua chua ngọt ngọt từ khoang miệng tràn vào yết hầu, Hoa Tiểu Mạc thoải mái chép chép miệng: “Ừa.”</w:t>
      </w:r>
    </w:p>
    <w:p>
      <w:pPr>
        <w:pStyle w:val="BodyText"/>
      </w:pPr>
      <w:r>
        <w:t xml:space="preserve">Liếc liếc thiếu niên mặt bẩn hề hề một cái, Bạch Thần khẽ nhíu mi tiêm: “Trên mặt, bẩn.”</w:t>
      </w:r>
    </w:p>
    <w:p>
      <w:pPr>
        <w:pStyle w:val="BodyText"/>
      </w:pPr>
      <w:r>
        <w:t xml:space="preserve">Hoa Tiểu Mạc nuốt xuống thịt quả trong miệng, trong lòng nhịn không được thổ tào*, té ra là chê hắn, tức tối đem quả dại cuối cùng giải quyết sạch. [thổ tào: chửi bới trong lòng dữ lắm, chứ ngoài mặt không dám]</w:t>
      </w:r>
    </w:p>
    <w:p>
      <w:pPr>
        <w:pStyle w:val="BodyText"/>
      </w:pPr>
      <w:r>
        <w:t xml:space="preserve">Chờ khi Hoa Tiểu Mạc rửa sạch mặt trở về, Bạch Thần đã xiên cá xong nướng trên lửa.</w:t>
      </w:r>
    </w:p>
    <w:p>
      <w:pPr>
        <w:pStyle w:val="BodyText"/>
      </w:pPr>
      <w:r>
        <w:t xml:space="preserve">Mùi hương cá tản ra trong không khí, Hoa Tiểu Mạc dịch mông tới gần Bạch Thần.</w:t>
      </w:r>
    </w:p>
    <w:p>
      <w:pPr>
        <w:pStyle w:val="BodyText"/>
      </w:pPr>
      <w:r>
        <w:t xml:space="preserve">Không mất bao lâu cá liền nướng chín, không muối không gia vị, nhưng Hoa Tiểu Mạc vẫn là thiếu chút nữa chảy nước miếng, hắn không kịp chờ đợi được lấy đi phần thuộc về mình kia, nếu miệng đang ăn là thịt heo mà không phải thịt cá, chỉ sợ hắn đã sớm ăn sạch .</w:t>
      </w:r>
    </w:p>
    <w:p>
      <w:pPr>
        <w:pStyle w:val="BodyText"/>
      </w:pPr>
      <w:r>
        <w:t xml:space="preserve">Sau khi lấy tốc độ nhanh nhất giải quyết gọn đuôi cá Hoa Tiểu Mạc liền ngoắc ngoắc nhìn cá trong tay Bạch Thần, hai mắt theo động tác của Bạch Thần di động lên xuống, y hệt chó con dòm miệng, thỉnh thoảng nuốt một ngụm nước miếng.</w:t>
      </w:r>
    </w:p>
    <w:p>
      <w:pPr>
        <w:pStyle w:val="BodyText"/>
      </w:pPr>
      <w:r>
        <w:t xml:space="preserve">“Đại hiệp, con cá này thật tươi.”</w:t>
      </w:r>
    </w:p>
    <w:p>
      <w:pPr>
        <w:pStyle w:val="BodyText"/>
      </w:pPr>
      <w:r>
        <w:t xml:space="preserve">“Xương cá nhiều quá, đại hiệp, ăn vào chắc hơi phiền phức ha.”</w:t>
      </w:r>
    </w:p>
    <w:p>
      <w:pPr>
        <w:pStyle w:val="BodyText"/>
      </w:pPr>
      <w:r>
        <w:t xml:space="preserve">Bạch Thần thản nhiên nhìn về phía thiếu niên lải nhải bên người, đem hai phần ba cá còn lại đưa qua, người nọ cấp tốc tiếp nhận, nét mặt biểu lộ đại đại tươi cười, không chút thành ý nào nói câu cảm ơn.</w:t>
      </w:r>
    </w:p>
    <w:p>
      <w:pPr>
        <w:pStyle w:val="BodyText"/>
      </w:pPr>
      <w:r>
        <w:t xml:space="preserve">Liếc mắt một cái nhìn thiếu niên sung sướng tiếp nhận đồ vật mình đã ăn qua mà còn ăn thực vui vẻ, hắc mâu rũ xuống xẹt qua vẻ phức tạp.</w:t>
      </w:r>
    </w:p>
    <w:p>
      <w:pPr>
        <w:pStyle w:val="BodyText"/>
      </w:pPr>
      <w:r>
        <w:t xml:space="preserve">Hoa Tiểu Mạc hoàn toàn không biết hắn đem nước miếng của Bạch Thần ăn hết.</w:t>
      </w:r>
    </w:p>
    <w:p>
      <w:pPr>
        <w:pStyle w:val="BodyText"/>
      </w:pPr>
      <w:r>
        <w:t xml:space="preserve">Chờ sau khi ăn xong, hắn mới thỏa mãn ợ một cái, Hoa Tiểu Mạc cười tủm tỉm hỏi thăm: “Đây là cá gì vậy?”</w:t>
      </w:r>
    </w:p>
    <w:p>
      <w:pPr>
        <w:pStyle w:val="BodyText"/>
      </w:pPr>
      <w:r>
        <w:t xml:space="preserve">Hơi nhướng mày, môi mỏng Bạch Thần khẽ mở: “Cá sông.”</w:t>
      </w:r>
    </w:p>
    <w:p>
      <w:pPr>
        <w:pStyle w:val="BodyText"/>
      </w:pPr>
      <w:r>
        <w:t xml:space="preserve">“Ta biết là cá trong sông.” Hít sâu một hơi áp chế điểm hoả khí trong lòng, Hoa Tiểu Mạc kiên nhẫn hỏi: “Nhưng mà là loại cá gì hả?”</w:t>
      </w:r>
    </w:p>
    <w:p>
      <w:pPr>
        <w:pStyle w:val="BodyText"/>
      </w:pPr>
      <w:r>
        <w:t xml:space="preserve">“Cá sông.” Vẫn câu trả lời không ôn không hỏa.</w:t>
      </w:r>
    </w:p>
    <w:p>
      <w:pPr>
        <w:pStyle w:val="BodyText"/>
      </w:pPr>
      <w:r>
        <w:t xml:space="preserve">Hoa Tiểu Mạc: …</w:t>
      </w:r>
    </w:p>
    <w:p>
      <w:pPr>
        <w:pStyle w:val="BodyText"/>
      </w:pPr>
      <w:r>
        <w:t xml:space="preserve">Trên mũi có chút ngứa, Hoa Tiểu Mạc vươn tay đi gãi, Đại Hắc tiêu thất một ngày trở về vỗ cánh nhỏ bổ nhào vào trong tóc Hoa Tiểu Mạc quay cuồng một vòng mới bay đến trước mặt Bạch Thần.</w:t>
      </w:r>
    </w:p>
    <w:p>
      <w:pPr>
        <w:pStyle w:val="BodyText"/>
      </w:pPr>
      <w:r>
        <w:t xml:space="preserve">Chỉ thấy Bạch Thần từ trong lòng lấy ra một cái bình nhỏ, Đại Hắc bay qua dừng tại bên trên cái bình, một giọt dịch thể màu đen từ phần đuôi nhỏ vào trong bình.</w:t>
      </w:r>
    </w:p>
    <w:p>
      <w:pPr>
        <w:pStyle w:val="BodyText"/>
      </w:pPr>
      <w:r>
        <w:t xml:space="preserve">Thấy một màn như vậy, Hoa Tiểu Mạc há to miệng đến nỗi có thể nhét vào một cái trứng gà, ngộ phắc, Đại Hắc thật sự là một tiểu ong mật biết hút mật sao?</w:t>
      </w:r>
    </w:p>
    <w:p>
      <w:pPr>
        <w:pStyle w:val="BodyText"/>
      </w:pPr>
      <w:r>
        <w:t xml:space="preserve">“Có người.” Hoa Tiểu Mạc đang miên man suy nghĩ thì nghe được thanh âm bình tĩnh bên tai, hắn thuần thục bắt lấy vạt áo Bạch Thần, vững vàng ngồi trên đại thụ.</w:t>
      </w:r>
    </w:p>
    <w:p>
      <w:pPr>
        <w:pStyle w:val="BodyText"/>
      </w:pPr>
      <w:r>
        <w:t xml:space="preserve">Từ đàng xa chạy tới chính là một đôi nam nữ trẻ tuổi, nhìn ăn diện hẳn không phải là hộ gia đình trong thôn phụ cận, ngược lại giống như là con cháu thế gia vọng tộc.</w:t>
      </w:r>
    </w:p>
    <w:p>
      <w:pPr>
        <w:pStyle w:val="BodyText"/>
      </w:pPr>
      <w:r>
        <w:t xml:space="preserve">“Nguyệt nhi, ta rất nhớ nàng.” Nam tử diện mạo nhã nhã nhặn nhặn nói xong liền tiến tới cấp thiết hôn cổ nữ tử, bàn tay cách lớp y phục bắt lấy phong nhũ* không ngừng xoa nắn, một tay khác ở trên mông tròn của nữ tử tùy ý nắn bóp. [phong nhũ: nhũ hoa đầy đặn, chắc hiểu òy hen?! @@||]</w:t>
      </w:r>
    </w:p>
    <w:p>
      <w:pPr>
        <w:pStyle w:val="BodyText"/>
      </w:pPr>
      <w:r>
        <w:t xml:space="preserve">Nữ tử mặt ửng đỏ, miệng phát ra một tiếng thở gấp: “Ta… ta cũng nhớ chàng.”</w:t>
      </w:r>
    </w:p>
    <w:p>
      <w:pPr>
        <w:pStyle w:val="BodyText"/>
      </w:pPr>
      <w:r>
        <w:t xml:space="preserve">Khóe miệng Hoa Tiểu Mạc giật một cái, yêu đương vụng trộm.</w:t>
      </w:r>
    </w:p>
    <w:p>
      <w:pPr>
        <w:pStyle w:val="BodyText"/>
      </w:pPr>
      <w:r>
        <w:t xml:space="preserve">Mắt mở trừng trừng nhìn hai người y phục bán lỏa dây dưa cùng một chỗ dưới gốc cây, Hoa Tiểu Mạc nghiêng đầu liếc mắt nhìn Bạch Thần một cái, đối phương cũng nghiêng đầu nhìn hắn, tầm mắt giao nhau, Hoa Tiểu Mạc liền hoảng hốt ngoảnh sang một bên.</w:t>
      </w:r>
    </w:p>
    <w:p>
      <w:pPr>
        <w:pStyle w:val="BodyText"/>
      </w:pPr>
      <w:r>
        <w:t xml:space="preserve">Hai người nhiệt tình ôm hôn, nước bọt giao hòa phát ra tiếng chép chép làm ban đêm yên tĩnh càng nhuộm đẫm tình sắc.</w:t>
      </w:r>
    </w:p>
    <w:p>
      <w:pPr>
        <w:pStyle w:val="BodyText"/>
      </w:pPr>
      <w:r>
        <w:t xml:space="preserve">Nam tử vươn tay vén lên làn váy đến eo nữ tử, tại một tiếng gầm nhẹ cùng tiếng rên rỉ vang dội trong trình diễn có tiết tấu, tiếng ba ba của dịch thể xuất ra lại bị đánh sâu vào từ từ rõ ràng.</w:t>
      </w:r>
    </w:p>
    <w:p>
      <w:pPr>
        <w:pStyle w:val="BodyText"/>
      </w:pPr>
      <w:r>
        <w:t xml:space="preserve">Nhìn đến huyết mạch căng cứng, Hoa Tiểu Mạc cảm thấy cúc hoa có chút ngứa đáng xấu hổ, muốn vươn tay đi gãi gãi, nhưng hắn quên là đang ngồi trên cây, thân mình trợt một cái liền vội vàng dùng tay vịn thân cây, kết quả hảo tử bất tử* trực tiếp đặt tại nơi nào đó ngay khố Bạch Thần, rụt tay về, mặt hắn đỏ lên ánh mắt mơ màng bất định. [hảo tử bất tử: chết tử tế không chết, nghĩa là ai biết lại, ai dè lại]</w:t>
      </w:r>
    </w:p>
    <w:p>
      <w:pPr>
        <w:pStyle w:val="BodyText"/>
      </w:pPr>
      <w:r>
        <w:t xml:space="preserve">Con ngươi Bạch Thần tối đen như mực, trên mặt nhìn không ra bất luận cảm xúc gì, chỉ có đáy mắt nhiều thêm vài phần ám trầm khó phát giác.</w:t>
      </w:r>
    </w:p>
    <w:p>
      <w:pPr>
        <w:pStyle w:val="BodyText"/>
      </w:pPr>
      <w:r>
        <w:t xml:space="preserve">Trên cây an tĩnh cổ quái, dưới cây khí thế ngất trời.</w:t>
      </w:r>
    </w:p>
    <w:p>
      <w:pPr>
        <w:pStyle w:val="BodyText"/>
      </w:pPr>
      <w:r>
        <w:t xml:space="preserve">Hô hấp từ từ nặng hơn, Hoa Tiểu Mạc thu hồi tầm mắt ngửa đầu nhìn thẳng gương mặt không chút gợn sóng của Bạch Thần, ánh mắt dừng trên đôi môi mỏng thiển sắc* khẽ nhếch của y, ý niệm muốn hôn xuống càng phát ra mãnh liệt. [thiển sắc: nhợt nhạt]</w:t>
      </w:r>
    </w:p>
    <w:p>
      <w:pPr>
        <w:pStyle w:val="BodyText"/>
      </w:pPr>
      <w:r>
        <w:t xml:space="preserve">Tiếng rên rỉ dồn dập vẫn còn duy trì liên tục, luồng nhiệt trồi lên từ hạ thân thâm nhập vào tứ chi bách hài, Hoa Tiểu Mạc mềm nhũn trong lòng Bạch Thần, một cỗ cảm giác khó tả bừng lên kêu gào đòi hỏi, hắn len lén dùng tay che lấy khố đang* dở khóc dở cười. [khố đang: đũng quần]</w:t>
      </w:r>
    </w:p>
    <w:p>
      <w:pPr>
        <w:pStyle w:val="BodyText"/>
      </w:pPr>
      <w:r>
        <w:t xml:space="preserve">Cứng rồi!</w:t>
      </w:r>
    </w:p>
    <w:p>
      <w:pPr>
        <w:pStyle w:val="BodyText"/>
      </w:pPr>
      <w:r>
        <w:t xml:space="preserve">==================</w:t>
      </w:r>
    </w:p>
    <w:p>
      <w:pPr>
        <w:pStyle w:val="BodyText"/>
      </w:pPr>
      <w:r>
        <w:t xml:space="preserve">Tác giả: đã sửa, đoạn yêu đương vụng trộm này không sửa là không post lên được, nguyên bản có hơn hai trăm chữ, tui post phía dưới, thử xem có thể bị khóa hay không, ngao ngao ngao</w:t>
      </w:r>
    </w:p>
    <w:p>
      <w:pPr>
        <w:pStyle w:val="BodyText"/>
      </w:pPr>
      <w:r>
        <w:t xml:space="preserve">Mặt hoài nghi, đôi yêu đương vụng trộm này về sau còn đất diễn ở Thương Mang sơn.</w:t>
      </w:r>
    </w:p>
    <w:p>
      <w:pPr>
        <w:pStyle w:val="Compact"/>
      </w:pPr>
      <w:r>
        <w:t xml:space="preserve">Có chê nội dung truyện chậm hay không, tha thứ tui, anh anh anh, còn hai chương nữa giáo chủ đại nhân sẽ ra sân.</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CHƯƠNG 8</w:t>
      </w:r>
    </w:p>
    <w:p>
      <w:pPr>
        <w:pStyle w:val="BodyText"/>
      </w:pPr>
      <w:r>
        <w:t xml:space="preserve">Chờ sau khi trong rừng lần nữa lâm vào yên tĩnh, Hoa Tiểu Mạc được Bạch Thần ôm từ trên cây phi xuống.</w:t>
      </w:r>
    </w:p>
    <w:p>
      <w:pPr>
        <w:pStyle w:val="BodyText"/>
      </w:pPr>
      <w:r>
        <w:t xml:space="preserve">Vừa chạm đất, kẻ lớn cước bộ trầm ổn đi thẳng đến bờ sông, người nhỏ thì cước bộ hoảng loạn chạy như bay đến chỗ sâu trong rừng cây.</w:t>
      </w:r>
    </w:p>
    <w:p>
      <w:pPr>
        <w:pStyle w:val="BodyText"/>
      </w:pPr>
      <w:r>
        <w:t xml:space="preserve">Cắm đầu chạy về phía trước, Hoa Tiểu Mạc tựa vào trên cây thở dốc, sau khi xác định Bạch Thần không có cùng qua đây thì thở phào nhẹ nhõm.</w:t>
      </w:r>
    </w:p>
    <w:p>
      <w:pPr>
        <w:pStyle w:val="BodyText"/>
      </w:pPr>
      <w:r>
        <w:t xml:space="preserve">Vươn tay vén lên vạt áo dò vào trong tiết khố dính ướt nắm lấy mệnh căn tử của mình, vừa nắm lấy, tâm lý Hoa Tiểu Mạc liền lộp bộp một cái, hắn vẻ mặt đau khổ cúi đầu nhìn, quả nhiên, tiểu đồng bọn sau khi rút lại cho dù đứng lên cũng chỉ là cọng giá đỗ. [ý là sau khi teo cơ thể lại thì dù có cương, hàng của em nó cũng chỉ như cọng giá =)))]</w:t>
      </w:r>
    </w:p>
    <w:p>
      <w:pPr>
        <w:pStyle w:val="BodyText"/>
      </w:pPr>
      <w:r>
        <w:t xml:space="preserve">Ngón tay vòng lấy luật động rất nhỏ, cấp thiết từ tiểu phúc muốn phát tiết bắt đầu lưu chuyển khắp tứ chi bách hài, thân thể như nhũn ra dựa lên cây, môi Hoa Tiểu Mạc khẽ nhếch, nóng bỏng thở dốc phát ra theo tiết tấu, đại não hỗn độn trống rỗng, toàn bộ giác quan tập trung trên tay phải, cùng với tiết tấu tăng nhanh, thân thể hắn bỗng dưng rút mấy cái, một cỗ nhiệt lưu chảy ra.</w:t>
      </w:r>
    </w:p>
    <w:p>
      <w:pPr>
        <w:pStyle w:val="BodyText"/>
      </w:pPr>
      <w:r>
        <w:t xml:space="preserve">Bối rối đem quần áo chỉnh lý hảo, Hoa Tiểu Mạc nhìn khắp bốn phía một vòng, trừng mắt nói: “Ta sát! Lạc đường rồi!”</w:t>
      </w:r>
    </w:p>
    <w:p>
      <w:pPr>
        <w:pStyle w:val="BodyText"/>
      </w:pPr>
      <w:r>
        <w:t xml:space="preserve">“Đại Hắc, chớ có ngủ.” Hoa Tiểu Mạc vén tay áo lên búng Đại Hắc đang nằm sấp trên cánh tay ra.</w:t>
      </w:r>
    </w:p>
    <w:p>
      <w:pPr>
        <w:pStyle w:val="BodyText"/>
      </w:pPr>
      <w:r>
        <w:t xml:space="preserve">Đại Hắc bay đến nơi Hoa Tiểu Mạc rời đi ngừng một khắc mới lại bay trở về, lần này cũng không có bay đến trong tóc Hoa Tiểu Mạc mà là dừng ở vị trí khố đang của hắn.</w:t>
      </w:r>
    </w:p>
    <w:p>
      <w:pPr>
        <w:pStyle w:val="BodyText"/>
      </w:pPr>
      <w:r>
        <w:t xml:space="preserve">Hoa Tiểu Mạc: …</w:t>
      </w:r>
    </w:p>
    <w:p>
      <w:pPr>
        <w:pStyle w:val="BodyText"/>
      </w:pPr>
      <w:r>
        <w:t xml:space="preserve">Vội vàng vuốt phủi khố đang của mình đuổi Đại Hắc đi, Hoa Tiểu Mạc nghiến răng nghiến lợi, ngộ phắc, chẳng lẽ trùng tử này cũng là một con đồng*? Không đúng a, hai chuyện này có cái mốc quan hệ, hắn vì sao có thể liên tưởng cùng một chỗ?[đồng trong đồng tính chăng?! *nghi hoặc*]</w:t>
      </w:r>
    </w:p>
    <w:p>
      <w:pPr>
        <w:pStyle w:val="BodyText"/>
      </w:pPr>
      <w:r>
        <w:t xml:space="preserve">Hoa Tiểu Mạc vì chỉ số thông minh của mình mà phiền não một phen, hắn chạy theo con lộ Đại Hắc đã bay qua.</w:t>
      </w:r>
    </w:p>
    <w:p>
      <w:pPr>
        <w:pStyle w:val="BodyText"/>
      </w:pPr>
      <w:r>
        <w:t xml:space="preserve">Hoang giao dã ngoại là địa điểm cô hồn dã quỷ thường lui tới, gió lạnh âm trầm thổi qua thổi lại, Hoa Tiểu Mạc chạy thực nhanh, hài đạp cành cây khô vang kẽo kẹt kẽo kẹt, tóc gáy dựng thẳng lên, luôn cảm giác sau lưng có người đi theo, những phim kịnh dị tự động nảy ra lập tức bị hắn đóng kín lại.</w:t>
      </w:r>
    </w:p>
    <w:p>
      <w:pPr>
        <w:pStyle w:val="BodyText"/>
      </w:pPr>
      <w:r>
        <w:t xml:space="preserve">“Trên đời không có quỷ, không có quỷ.” Lầm bầm lầu bầu tự nhủ, cước bộ lảo đảo, trán Hoa Tiểu Mạc đều rịn ra mồ hôi, như thế nào còn chưa tới, hắn rốt cuộc có bao nhiêu bức bối mới chạy xa như thế.</w:t>
      </w:r>
    </w:p>
    <w:p>
      <w:pPr>
        <w:pStyle w:val="BodyText"/>
      </w:pPr>
      <w:r>
        <w:t xml:space="preserve">Bạch Thần hí mắt nhìn nước sông chảy xuôi róc rách, y thế nhưng đối với người thiếu niên kia sinh ra dục vọng, dường như ngay từ đầu cũng đã bất đồng, sở dĩ mang thiếu niên theo bên người một là vì bí mật trên người mình, hai là xuất phát từ bản năng, thuận theo khát vọng khó hiểu nơi đáy lòng, trong tiềm thức không muốn để cho đối phương rời đi.</w:t>
      </w:r>
    </w:p>
    <w:p>
      <w:pPr>
        <w:pStyle w:val="BodyText"/>
      </w:pPr>
      <w:r>
        <w:t xml:space="preserve">“Đại hiệp.”</w:t>
      </w:r>
    </w:p>
    <w:p>
      <w:pPr>
        <w:pStyle w:val="BodyText"/>
      </w:pPr>
      <w:r>
        <w:t xml:space="preserve">Phía sau truyền đến thanh âm trong trẻo của thiếu niên, lộ ra chút sợ hãi, Bạch Thần nhíu nhíu mày liền thi triển khinh công ly khai.</w:t>
      </w:r>
    </w:p>
    <w:p>
      <w:pPr>
        <w:pStyle w:val="BodyText"/>
      </w:pPr>
      <w:r>
        <w:t xml:space="preserve">Hai người ai cũng không nói gì, một người là chột dạ, một người khác lại là trầm mặc thành thói. Hoa Tiểu Mạc lại nhặt chút củi bên cạnh đống lửa, Bạch Thần ngồi trước đống lửa, thỉnh thoảng cầm một nhánh cây thô đẩy đám than trong đống lửa một cái.</w:t>
      </w:r>
    </w:p>
    <w:p>
      <w:pPr>
        <w:pStyle w:val="BodyText"/>
      </w:pPr>
      <w:r>
        <w:t xml:space="preserve">Ánh trăng lẳng lặng lưu chuyển, phảng phất một tầng ngân sa khoác nhẹ lên hai người bọn họ.</w:t>
      </w:r>
    </w:p>
    <w:p>
      <w:pPr>
        <w:pStyle w:val="BodyText"/>
      </w:pPr>
      <w:r>
        <w:t xml:space="preserve">Càng đi về phía Bắc nhiệt độ không khí càng thấp, nhất là về đêm, Hoa Tiểu Mạc hà hơi rúc người oa tại bên cạnh Bạch Thần nhìn củi lửa lốp bốp rung động, lại đưa mắt dời về gương mặt nghiêng của Bạch Thần, khuôn mặt bình thường phổ thông dưới ánh lửa tản ra sáng bóng như ngọc, lông mi rũ xuống tại đáy mắt lưu lại một tầng tiễn ảnh*, hai mảnh môi mỏng vẫn luôn khẽ mím, trong lòng không khỏi nảy lên ảo giác như đã từng quen biết. [tiễn ảnh: đường viền, đường cắt]</w:t>
      </w:r>
    </w:p>
    <w:p>
      <w:pPr>
        <w:pStyle w:val="BodyText"/>
      </w:pPr>
      <w:r>
        <w:t xml:space="preserve">“Không biết vì sao, ta cảm giác giống như đã gặp qua ngươi ở đâu.” Hoa Tiểu Mạc nói đùa: “Có khi nào năm trăm năm trước chúng ta thật sự quen biết hay không?” Hắn tuyệt sẽ không thừa nhận mình nghĩ tới Tây Du Ký mới chọn ra con số này.</w:t>
      </w:r>
    </w:p>
    <w:p>
      <w:pPr>
        <w:pStyle w:val="BodyText"/>
      </w:pPr>
      <w:r>
        <w:t xml:space="preserve">Bạch Thần trầm mặc không nói, ánh mắt trầm trầm chăm chú vào hoả diễm trước mặt.</w:t>
      </w:r>
    </w:p>
    <w:p>
      <w:pPr>
        <w:pStyle w:val="BodyText"/>
      </w:pPr>
      <w:r>
        <w:t xml:space="preserve">Không được đáp lại, cũng không bao lâu sau Hoa Tiểu Mạc liền từ từ đi vào giấc ngủ, có gió thổi qua, trong ngẩn ngơ hắn nghe được một tiếng thở dài.</w:t>
      </w:r>
    </w:p>
    <w:p>
      <w:pPr>
        <w:pStyle w:val="BodyText"/>
      </w:pPr>
      <w:r>
        <w:t xml:space="preserve">Hoa Tiểu Mạc ngủ thật không ngon, hắn đang nằm mơ, một biển hoa nhìn không thấy bờ, bạch sắc, lam sắc, hồng sắc, hắc sắc, kim sắc, năm màu hoa, hắn như là một người khán giả, nhìn thấy một thiếu niên cưỡi tiểu mao lư* từ đàng xa mà đến.[mao lư: con lừa, mất hình tượng quá Ó.Ò]</w:t>
      </w:r>
    </w:p>
    <w:p>
      <w:pPr>
        <w:pStyle w:val="BodyText"/>
      </w:pPr>
      <w:r>
        <w:t xml:space="preserve">Tóc dài kim sắc như thác tản ra tung bay theo gió, thiếu niên có dung mạo tuyệt mỹ, nhất tần nhất tiếu* biển hoa này cũng thất sắc. [nhất tần nhất tiếu: một cái nhăn mày một nụ cười]</w:t>
      </w:r>
    </w:p>
    <w:p>
      <w:pPr>
        <w:pStyle w:val="BodyText"/>
      </w:pPr>
      <w:r>
        <w:t xml:space="preserve">Trên bốn chân tiểu mao lư đều mọc một đóa hoa, cùng những đoá hoa trong biển hoa đều một dạng, bạch lam hồng hắc, có chút hài hước buồn cười.</w:t>
      </w:r>
    </w:p>
    <w:p>
      <w:pPr>
        <w:pStyle w:val="BodyText"/>
      </w:pPr>
      <w:r>
        <w:t xml:space="preserve">Hiện ra trước mắt hắn tựa như một bức họa, trong ánh mắt kinh ngạc của Hoa Tiểu Mạc thiếu niên nghiêng đầu đối hắn câu lên khóe môi nở nụ cười, dường như nói câu gì, nhưng hắn nghe không rõ.</w:t>
      </w:r>
    </w:p>
    <w:p>
      <w:pPr>
        <w:pStyle w:val="BodyText"/>
      </w:pPr>
      <w:r>
        <w:t xml:space="preserve">Trong chớp mắt người thiếu niên kia biến mất, những đóa hoa kia đột nhiên như điên lên kéo nhau cuốn lấy hắn càng cuốn càng chặt, giống như muốn đem hắn vặn nát xoắn tan.</w:t>
      </w:r>
    </w:p>
    <w:p>
      <w:pPr>
        <w:pStyle w:val="BodyText"/>
      </w:pPr>
      <w:r>
        <w:t xml:space="preserve">“Đừng mà, đừng mà.” Hoa Tiểu Mạc cũng không có từ trong mộng tỉnh lại lẩm bẩm nói mê.</w:t>
      </w:r>
    </w:p>
    <w:p>
      <w:pPr>
        <w:pStyle w:val="BodyText"/>
      </w:pPr>
      <w:r>
        <w:t xml:space="preserve">Bạch Thần cúi đầu nhìn thiếu niên nhắm chặt mắt, hai hàng lệ vô thức tuôn rơi, trong miệng lặp đi lặp lại hai từ kia, tựa như đang mơ một giấc mơ đáng sợ, một màn trước mắt nhượng ngực y đau xót, như thể bị ngân châm đâm vào.</w:t>
      </w:r>
    </w:p>
    <w:p>
      <w:pPr>
        <w:pStyle w:val="BodyText"/>
      </w:pPr>
      <w:r>
        <w:t xml:space="preserve">Y cúi người ôm lấy thiếu niên đặt lên chân mình, lau đi lệ trên mặt thiếu niên, đầu ngón tay hơi lạnh đặt nơi mi tâm nhíu chặt của thiếu niên vuốt ve.</w:t>
      </w:r>
    </w:p>
    <w:p>
      <w:pPr>
        <w:pStyle w:val="BodyText"/>
      </w:pPr>
      <w:r>
        <w:t xml:space="preserve">Cũng chẳng biết tại sao muốn làm như vậy, muốn làm, liền làm thật.</w:t>
      </w:r>
    </w:p>
    <w:p>
      <w:pPr>
        <w:pStyle w:val="BodyText"/>
      </w:pPr>
      <w:r>
        <w:t xml:space="preserve">.</w:t>
      </w:r>
    </w:p>
    <w:p>
      <w:pPr>
        <w:pStyle w:val="BodyText"/>
      </w:pPr>
      <w:r>
        <w:t xml:space="preserve">Thương Mang sơn nằm nơi cực Bắc, hàng năm tuyết đọng, bao phủ ngọn núi trắng xoá, gió lạnh gào thét, thực vật xanh cực kỳ ít ỏi.</w:t>
      </w:r>
    </w:p>
    <w:p>
      <w:pPr>
        <w:pStyle w:val="BodyText"/>
      </w:pPr>
      <w:r>
        <w:t xml:space="preserve">Sâu trong đỉnh núi có tòa cung điện to lớn hùng vĩ, mang tên Thiên Tà, là tổng đàn ma giáo mà người trong võ lâm kiêng kị.</w:t>
      </w:r>
    </w:p>
    <w:p>
      <w:pPr>
        <w:pStyle w:val="BodyText"/>
      </w:pPr>
      <w:r>
        <w:t xml:space="preserve">Dưới làn tuyết trắng ngần mơ hồ thấy được một cái thềm đá thật dài, uốn lượn từ chân núi mà lên, đỉnh núi dựng đứng, mờ ảo mà lại xa xôi.</w:t>
      </w:r>
    </w:p>
    <w:p>
      <w:pPr>
        <w:pStyle w:val="BodyText"/>
      </w:pPr>
      <w:r>
        <w:t xml:space="preserve">Giáo chúng Thiên Tà giáo lên núi xuống núi tất cả đều thi triển khinh công, cho nên cái thềm đá kia cơ hồ không người bước lên.</w:t>
      </w:r>
    </w:p>
    <w:p>
      <w:pPr>
        <w:pStyle w:val="BodyText"/>
      </w:pPr>
      <w:r>
        <w:t xml:space="preserve">Không ai biết thềm đá kia vì sao tồn tại, lại tựa hồ vốn là nên ở đấy, đang lẳng lặng chờ đợi gì đó.</w:t>
      </w:r>
    </w:p>
    <w:p>
      <w:pPr>
        <w:pStyle w:val="BodyText"/>
      </w:pPr>
      <w:r>
        <w:t xml:space="preserve">Một nam tử hồng y, tay áo mang hoa văn mây vàng, tóc dài ngân sắc dài đến eo, tùy ý phi tán sau ót, lộ ra yêu dị, dựa vào song cửa, mặt nạ ngân sắc che khuất nửa bên mặt y, nước da bại lộ bên ngoài thắng tuyết, hoặc là nói gần như trong suốt cũng không quá đáng, mang theo bệnh thái*, như là hàng năm chưa từng gặp qua ánh sáng. [bệnh thái: trạng thái như bệnh, xanh xao như bệnh]</w:t>
      </w:r>
    </w:p>
    <w:p>
      <w:pPr>
        <w:pStyle w:val="BodyText"/>
      </w:pPr>
      <w:r>
        <w:t xml:space="preserve">Ánh trăng trắng ngần chiếu vào, trên mặt y toả ra một mảnh thanh huy* thản nhiên, tựa như trích tiên xuất trần. [thanh: trong trẻo, thanh thuý | huy: sáng chói]</w:t>
      </w:r>
    </w:p>
    <w:p>
      <w:pPr>
        <w:pStyle w:val="BodyText"/>
      </w:pPr>
      <w:r>
        <w:t xml:space="preserve">Mi này như vẽ, mâu quang đen nhánh như đầm lầy sâu hút, trường tiệp nùng kiều*mang độ cung duyên dáng, có thể khiến người chìm đắm trong đó, nhưng lại không thấy rõ nửa phần cảm xúc. [trường tiệp: lông mi dài | nùng: dày | kiều: cong]</w:t>
      </w:r>
    </w:p>
    <w:p>
      <w:pPr>
        <w:pStyle w:val="BodyText"/>
      </w:pPr>
      <w:r>
        <w:t xml:space="preserve">Dưới sống mũi cao thẳng là đôi môi đỏ sẫm, dáng môi cực mỹ, đường cong hàm dưới càng giống như ngọc mài, chỉ lộ ra nửa khuôn mặt đã có vẻ đẹp kinh tâm động phách, mặc cho ai nhìn vào cũng sẽ nhịn không được muốn tháo đi mặt nạ, muốn nhìn một chút thế gian này đến tột cùng phải chăng thật tồn tại tuyệt thế dung nhan.</w:t>
      </w:r>
    </w:p>
    <w:p>
      <w:pPr>
        <w:pStyle w:val="BodyText"/>
      </w:pPr>
      <w:r>
        <w:t xml:space="preserve">Một trượng xa phía sau đứng một người toàn thân bao phủ trong hắc bào, thanh âm khô cằn phân không rõ nam nữ cung kính nói: “Giáo chủ, sau ba ngày nữa Thiên Giả cùng ngài gặp nhau.”</w:t>
      </w:r>
    </w:p>
    <w:p>
      <w:pPr>
        <w:pStyle w:val="BodyText"/>
      </w:pPr>
      <w:r>
        <w:t xml:space="preserve">Hai mắt nam tử hơi hơi nheo lại, quang mang trong mắt đặc biệt như yêu hỏa.</w:t>
      </w:r>
    </w:p>
    <w:p>
      <w:pPr>
        <w:pStyle w:val="BodyText"/>
      </w:pPr>
      <w:r>
        <w:t xml:space="preserve">“Huyết trận đã hoàn thành, chỉ cần một đạo tế phẩm cuối cùng, giáo chủ liền có thể luyện thành thần công, đến lúc đó, thiên hạ dễ như trở bàn tay.”</w:t>
      </w:r>
    </w:p>
    <w:p>
      <w:pPr>
        <w:pStyle w:val="BodyText"/>
      </w:pPr>
      <w:r>
        <w:t xml:space="preserve">Nam tử ngưỡng đầu nhìn đại tuyết như lông ngỗng ngoài cửa sổ, thanh âm khàn khàn chậm rãi phun ra: “Trưởng lão, vậy khi nào trời quang?”</w:t>
      </w:r>
    </w:p>
    <w:p>
      <w:pPr>
        <w:pStyle w:val="BodyText"/>
      </w:pPr>
      <w:r>
        <w:t xml:space="preserve">Người phía sau hô hấp ngừng một hồi, mới nói: “Ngày Thiên Giả đến đỉnh núi.”</w:t>
      </w:r>
    </w:p>
    <w:p>
      <w:pPr>
        <w:pStyle w:val="BodyText"/>
      </w:pPr>
      <w:r>
        <w:t xml:space="preserve">“Đi xuống đi.” Trong thanh âm mơ hồ có một tia mệt mỏi.</w:t>
      </w:r>
    </w:p>
    <w:p>
      <w:pPr>
        <w:pStyle w:val="BodyText"/>
      </w:pPr>
      <w:r>
        <w:t xml:space="preserve">Lời vừa ra, cung điện u lãnh bao phủ trong yên tĩnh quỷ dị.</w:t>
      </w:r>
    </w:p>
    <w:p>
      <w:pPr>
        <w:pStyle w:val="BodyText"/>
      </w:pPr>
      <w:r>
        <w:t xml:space="preserve">Bàn tay thon dài tái nhợt của nam tử đưa ra ngoài song cửa, nhìn từng mảnh hoa tuyết phi xuống lòng bàn tay chậm rãi hòa tan, khóe môi gợi lên một mạt tươi cười yêu mị quỷ dị: “Thực chờ mong a…”</w:t>
      </w:r>
    </w:p>
    <w:p>
      <w:pPr>
        <w:pStyle w:val="BodyText"/>
      </w:pPr>
      <w:r>
        <w:t xml:space="preserve">================================</w:t>
      </w:r>
    </w:p>
    <w:p>
      <w:pPr>
        <w:pStyle w:val="BodyText"/>
      </w:pPr>
      <w:r>
        <w:t xml:space="preserve">Tác giả: Ô ô ô ô… Tui chán ghét tả bề ngoài, ô ô ô ô. Giáo chủ là thiên hạ đệ nhất đại mỹ nhân, không tả lại không được.</w:t>
      </w:r>
    </w:p>
    <w:p>
      <w:pPr>
        <w:pStyle w:val="BodyText"/>
      </w:pPr>
      <w:r>
        <w:t xml:space="preserve">Hai anh công sau sẽ bớt tả một chút.</w:t>
      </w:r>
    </w:p>
    <w:p>
      <w:pPr>
        <w:pStyle w:val="BodyText"/>
      </w:pPr>
      <w:r>
        <w:t xml:space="preserve">Ngao ngao ngao ngao, tui muốn bế quan tu luyện đi, tranh thủ viết ra anh công sẽ không bị con cua bắt đi.</w:t>
      </w:r>
    </w:p>
    <w:p>
      <w:pPr>
        <w:pStyle w:val="BodyText"/>
      </w:pPr>
      <w:r>
        <w:t xml:space="preserve">8.</w:t>
      </w:r>
    </w:p>
    <w:p>
      <w:pPr>
        <w:pStyle w:val="BodyText"/>
      </w:pPr>
      <w:r>
        <w:t xml:space="preserve">======================</w:t>
      </w:r>
    </w:p>
    <w:p>
      <w:pPr>
        <w:pStyle w:val="BodyText"/>
      </w:pPr>
      <w:r>
        <w:t xml:space="preserve">Đao:</w:t>
      </w:r>
    </w:p>
    <w:p>
      <w:pPr>
        <w:pStyle w:val="BodyText"/>
      </w:pPr>
      <w:r>
        <w:t xml:space="preserve">– Ta quên, trong truyện này, phần màu sắc hơi bị quan trọng và đặc trưng nên ta xin phép để nguyên Hán Việt cho nó đẹp và đỡ rối!!! Hen (mấy chương trước hum nào rảnh ta sẽ sửa lại đôi chút), tuỳ trường hợp mà chuyển lại ghi màu thuần việt (như tả vật này nọ)</w:t>
      </w:r>
    </w:p>
    <w:p>
      <w:pPr>
        <w:pStyle w:val="BodyText"/>
      </w:pPr>
      <w:r>
        <w:t xml:space="preserve">Cụ thể:</w:t>
      </w:r>
    </w:p>
    <w:p>
      <w:pPr>
        <w:pStyle w:val="BodyText"/>
      </w:pPr>
      <w:r>
        <w:t xml:space="preserve">Màu của các nhân vật:</w:t>
      </w:r>
    </w:p>
    <w:p>
      <w:pPr>
        <w:pStyle w:val="BodyText"/>
      </w:pPr>
      <w:r>
        <w:t xml:space="preserve">Tiểu Mạc: kim sắc = ánh vàng</w:t>
      </w:r>
    </w:p>
    <w:p>
      <w:pPr>
        <w:pStyle w:val="BodyText"/>
      </w:pPr>
      <w:r>
        <w:t xml:space="preserve">Giáo chủ: hồng sắc = màu đỏ + ngân phát = tóc bạc, tóc bạch kim</w:t>
      </w:r>
    </w:p>
    <w:p>
      <w:pPr>
        <w:pStyle w:val="BodyText"/>
      </w:pPr>
      <w:r>
        <w:t xml:space="preserve">Bạch Thần: bạch sắc = màu trắng</w:t>
      </w:r>
    </w:p>
    <w:p>
      <w:pPr>
        <w:pStyle w:val="BodyText"/>
      </w:pPr>
      <w:r>
        <w:t xml:space="preserve">Hai bạn công còn lại: lam sắc = màu xanh dương và hắc sắc = màu đen</w:t>
      </w:r>
    </w:p>
    <w:p>
      <w:pPr>
        <w:pStyle w:val="BodyText"/>
      </w:pPr>
      <w:r>
        <w:t xml:space="preserve">Màu của cái bớt trên người các bé cũng là đỏ nhá!! Sau này xin phép giữ thành“hồng”</w:t>
      </w:r>
    </w:p>
    <w:p>
      <w:pPr>
        <w:pStyle w:val="BodyText"/>
      </w:pPr>
      <w:r>
        <w:t xml:space="preserve">Khi nào gặp sẽ biết khỏi nhớ mắc công!! Chỉ là lảm nhảm chút thôi!</w:t>
      </w:r>
    </w:p>
    <w:p>
      <w:pPr>
        <w:pStyle w:val="Compact"/>
      </w:pP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CHƯƠNG 9</w:t>
      </w:r>
    </w:p>
    <w:p>
      <w:pPr>
        <w:pStyle w:val="BodyText"/>
      </w:pPr>
      <w:r>
        <w:t xml:space="preserve">Huy thành.</w:t>
      </w:r>
    </w:p>
    <w:p>
      <w:pPr>
        <w:pStyle w:val="BodyText"/>
      </w:pPr>
      <w:r>
        <w:t xml:space="preserve">Đại tuyết tung bay ào ạt, người đi trên đường rất thưa thớt, tiểu thương rao hàng không được mấy người, khắp nơi đều đọng tuyết thật dày, dưới mái hiên treo một tầng băng thật dài, tịch liêu lạnh lẽo.</w:t>
      </w:r>
    </w:p>
    <w:p>
      <w:pPr>
        <w:pStyle w:val="BodyText"/>
      </w:pPr>
      <w:r>
        <w:t xml:space="preserve">Hoa Tiểu Mạc mặc áo bông thật dày mà Bạch Thần mua cho hắn, từ xa nhìn lại giống như một quả cầu tuyết to lăn lộn trên tuyết, hai tay vào mùa đông hàng năm trước kia đều sẽ sinh nứt nẻ sưng đỏ lở loét thế nhưng nay lại vừa trắng vừa mềm, thực không khoa học.</w:t>
      </w:r>
    </w:p>
    <w:p>
      <w:pPr>
        <w:pStyle w:val="BodyText"/>
      </w:pPr>
      <w:r>
        <w:t xml:space="preserve">Cước bộ không khống chế dừng lại trước một sạp hàng nhỏ, than củi đỏ rực trong bếp lò chế tạo từ sắt đang bùng cháy, cách một khối sắt, vài củ hồng thự* nướng chín tản ra hương khí mê người, Hoa Tiểu Mạc nuốt ngụm nước miếng. [hồng thự và một nùi sơn dụ, dụ đầu, địa qua phía sau đều chỉ củ khoai nha~ tên gọi khác nhau thôi]</w:t>
      </w:r>
    </w:p>
    <w:p>
      <w:pPr>
        <w:pStyle w:val="BodyText"/>
      </w:pPr>
      <w:r>
        <w:t xml:space="preserve">Lão nhân lung tay áo nhìn thiếu niên thanh tú sạch sẽ trước mặt, ánh mắt trong suốt sáng ngời, lộ ra khí chất linh động, màu da so với Nữ Oa còn muốn trắng nõn non mịn hơn, sống cả một đời, vẫn là lần đầu gặp, ánh mắt vẩn đục lướt qua làn tóc đen nhánh lộ ra từ dưới mũ lông của thiếu niên.</w:t>
      </w:r>
    </w:p>
    <w:p>
      <w:pPr>
        <w:pStyle w:val="BodyText"/>
      </w:pPr>
      <w:r>
        <w:t xml:space="preserve">“Lão bá, hồng thự này bán sao vậy?” Hoa Tiểu Mạc hướng về củ hồng thự lớn nhất giảo giảo mồm: “Chắc là cũng gọi sơn dụ nhỉ? Dụ đầu?”</w:t>
      </w:r>
    </w:p>
    <w:p>
      <w:pPr>
        <w:pStyle w:val="BodyText"/>
      </w:pPr>
      <w:r>
        <w:t xml:space="preserve">Thấy lão nhân vẻ mặt ngạc nhiên, Hoa Tiểu Mạc thầm nghĩ, chẳng lẽ còn có xưng hô khác?</w:t>
      </w:r>
    </w:p>
    <w:p>
      <w:pPr>
        <w:pStyle w:val="BodyText"/>
      </w:pPr>
      <w:r>
        <w:t xml:space="preserve">Nửa ngày, Hoa Tiểu Mạc không xác định phun ra hai chữ: “Địa qua?”</w:t>
      </w:r>
    </w:p>
    <w:p>
      <w:pPr>
        <w:pStyle w:val="BodyText"/>
      </w:pPr>
      <w:r>
        <w:t xml:space="preserve">Lão nhân nghe vậy lúc này mới hiểu được, trong mắt tràn đầy nếp nhăn hàm chứa ý cười: “Một đồng tiền, tiểu ca nhi, địa qua này của lão ngọt lắm.”</w:t>
      </w:r>
    </w:p>
    <w:p>
      <w:pPr>
        <w:pStyle w:val="BodyText"/>
      </w:pPr>
      <w:r>
        <w:t xml:space="preserve">Thật nên cảm tạ lúc trước có xem qua kịch xuyên việt, Hoa Tiểu Mạc từ trong xoang mũi phát ra một tiếng hừ nhẹ.</w:t>
      </w:r>
    </w:p>
    <w:p>
      <w:pPr>
        <w:pStyle w:val="BodyText"/>
      </w:pPr>
      <w:r>
        <w:t xml:space="preserve">Lão nhân thấy thiếu niên đem hai tay sờ soạng lung tung từ trong tay áo ra đến trên người, lầu bầu câu gì liền ninh mày chạy đến vị nam tử bạch y cao lớn, đôi mắt lạnh lùng đối diện đang đứng nơi đó.</w:t>
      </w:r>
    </w:p>
    <w:p>
      <w:pPr>
        <w:pStyle w:val="BodyText"/>
      </w:pPr>
      <w:r>
        <w:t xml:space="preserve">“Cho ta mượn một đồng tiền.” Duỗi tay ra trước mặt Bạch Thần, Hoa Tiểu Mạc ngửa đầu không mặt không mũi cười nói: “Ta sẽ trả lại ngươi.” Những lời này hắn đã nói không dưới chục lần, một lần so một lần càng trôi chảy.</w:t>
      </w:r>
    </w:p>
    <w:p>
      <w:pPr>
        <w:pStyle w:val="BodyText"/>
      </w:pPr>
      <w:r>
        <w:t xml:space="preserve">Bạch Thần từ bên hông xuất ra một thỏi bạc vụn cùng vài đồng tiền phóng vào trong bàn tay tế bạch* trước mắt. [tế: nhỏ nhắn | bạch: trắng trẻo]</w:t>
      </w:r>
    </w:p>
    <w:p>
      <w:pPr>
        <w:pStyle w:val="BodyText"/>
      </w:pPr>
      <w:r>
        <w:t xml:space="preserve">Bắt người tay ngắn cắn người miệng mềm*, Hoa Tiểu Mạc rất là thành tâm hỏi: “Ngươi có muốn ăn hồng… địa qua hay không?” [bắt người tay ngắn cắn người miệng mềm: ý nói ăn của người ta thì phải biết làm gì đó để báo đáp]</w:t>
      </w:r>
    </w:p>
    <w:p>
      <w:pPr>
        <w:pStyle w:val="BodyText"/>
      </w:pPr>
      <w:r>
        <w:t xml:space="preserve">Khẽ lắc đầu, Bạch Thần nhìn Hoa Tiểu Mạc một hồi lâu mới dời tầm mắt.</w:t>
      </w:r>
    </w:p>
    <w:p>
      <w:pPr>
        <w:pStyle w:val="BodyText"/>
      </w:pPr>
      <w:r>
        <w:t xml:space="preserve">Hoa Tiểu Mạc nguýt hắn một cái: “Đại hiệp, biểu tình vừa rồi của ngươi là có ý gì?”</w:t>
      </w:r>
    </w:p>
    <w:p>
      <w:pPr>
        <w:pStyle w:val="BodyText"/>
      </w:pPr>
      <w:r>
        <w:t xml:space="preserve">Vừa rồi ta có biểu tình sao? Ngươi không phải thường nói ta diện vô biểu tình sao? Bạch Thần thầm nghĩ tới “mặt than”.</w:t>
      </w:r>
    </w:p>
    <w:p>
      <w:pPr>
        <w:pStyle w:val="BodyText"/>
      </w:pPr>
      <w:r>
        <w:t xml:space="preserve">Hoa Tiểu Mạc thấy Bạch Thần không để ý tới hắn, nhếch nhếch miệng cầm bạc chạy đến sạp hàng nơi đó: “Lão bá, ta muốn một củ địa qua.”</w:t>
      </w:r>
    </w:p>
    <w:p>
      <w:pPr>
        <w:pStyle w:val="BodyText"/>
      </w:pPr>
      <w:r>
        <w:t xml:space="preserve">“Tiểu ca nhi, vị kia là huynh trưởng của ngươi?” Lão nhân sắc mặt hiền lành, lấy mấy tầng giấy dầu gói kỹ địa qua đưa cho Hoa Tiểu Mạc.</w:t>
      </w:r>
    </w:p>
    <w:p>
      <w:pPr>
        <w:pStyle w:val="BodyText"/>
      </w:pPr>
      <w:r>
        <w:t xml:space="preserve">“Bọn ta lớn lên giống nhau?” Hoa Tiểu Mạc ngốc ngốc.</w:t>
      </w:r>
    </w:p>
    <w:p>
      <w:pPr>
        <w:pStyle w:val="BodyText"/>
      </w:pPr>
      <w:r>
        <w:t xml:space="preserve">Lão nhân cười mà không nói, kỳ thật một chút cũng không giống, nhưng ánh mắt nam tử này đặt trên người thiếu niên mặc dù thanh lãnh lại mang theo nhàn nhạt nhu hòa cùng dung túng, nếu như không phải chí thân thì chính là người thân cận.</w:t>
      </w:r>
    </w:p>
    <w:p>
      <w:pPr>
        <w:pStyle w:val="BodyText"/>
      </w:pPr>
      <w:r>
        <w:t xml:space="preserve">Nhiệt độ nóng hổi trong bàn tay làm Hoa Tiểu Mạc nháy mắt run một cái, thiếu chút nữa làm rớt, vừa thổi vừa tùy ý hỏi: “Lão bá, ngài đã lên Thương Mang sơn chưa?”</w:t>
      </w:r>
    </w:p>
    <w:p>
      <w:pPr>
        <w:pStyle w:val="BodyText"/>
      </w:pPr>
      <w:r>
        <w:t xml:space="preserve">“Lúc còn trẻ từng cùng vài vị huynh trưởng lên núi đốn củi.” Làm như có chút không ngờ thiếu niên lại hỏi chuyện này, lão nhân sau khi giật mình phục hồi lại tinh thần, thở dài: “Từ khi bắt đầu năm Thiên Khải, mùa đông ở Huy thành sẽ đặc biệt dài, tuyết trên Thương Mang sơn cho tới bây giờ cũng chưa từng tan.”</w:t>
      </w:r>
    </w:p>
    <w:p>
      <w:pPr>
        <w:pStyle w:val="BodyText"/>
      </w:pPr>
      <w:r>
        <w:t xml:space="preserve">“Cũng không biết bắt đầu từ bao giờ, phàm là người lên núi đều sẽ vô cớ mất tích, nghe nói là trong núi có yêu thú ẩn hiện, từ đó về sau không còn ai lên nữa.”</w:t>
      </w:r>
    </w:p>
    <w:p>
      <w:pPr>
        <w:pStyle w:val="BodyText"/>
      </w:pPr>
      <w:r>
        <w:t xml:space="preserve">Hoa Tiểu Mạc nghe tới sửng sốt một hồi, cầm hồng thự nướng không yên lòng trở lại bên người Bạch Thần.</w:t>
      </w:r>
    </w:p>
    <w:p>
      <w:pPr>
        <w:pStyle w:val="BodyText"/>
      </w:pPr>
      <w:r>
        <w:t xml:space="preserve">Tâm chứa sự, hồng thự ăn vào cũng không còn thơm như vậy, Hoa Tiểu Mạc ăn được một nửa liền đưa cho Bạch Thần, rũ tay áo cúi đầu đi phía trước, mắt thấy sắp đâm đầu vào người đi đường đang đi tới.</w:t>
      </w:r>
    </w:p>
    <w:p>
      <w:pPr>
        <w:pStyle w:val="BodyText"/>
      </w:pPr>
      <w:r>
        <w:t xml:space="preserve">“Mạc nhi.” Bạch Thần đột nhiên gọi hắn lại.</w:t>
      </w:r>
    </w:p>
    <w:p>
      <w:pPr>
        <w:pStyle w:val="BodyText"/>
      </w:pPr>
      <w:r>
        <w:t xml:space="preserve">Hoa Tiểu Mạc dưới chân nghiêng ngã, thân mình muốn té ra ngoài được ôm lấy rơi vào ôm ấp rắn chắc, hơi thở tất cả đều là khí tức thanh lãnh.</w:t>
      </w:r>
    </w:p>
    <w:p>
      <w:pPr>
        <w:pStyle w:val="BodyText"/>
      </w:pPr>
      <w:r>
        <w:t xml:space="preserve">“Ngộ phắc! Ngươi sao mà gọi thuận miệng như vậy?” Hoa Tiểu Mạc xem nhẹ hai má nóng lên, lui về phía sau vài bước lý thẳng khí hùng ngửa đầu: “Ngươi cũng đã gọi nhũ danh của ta rồi, không lý do gì ta còn gọi ngươi đại hiệp.”</w:t>
      </w:r>
    </w:p>
    <w:p>
      <w:pPr>
        <w:pStyle w:val="BodyText"/>
      </w:pPr>
      <w:r>
        <w:t xml:space="preserve">Bạch Thần khẽ nhíu mi phong trầm mặc, câu vừa rồi kia kêu lên hoàn toàn là phát ra từ trong tiềm thức, như là đã quen thuộc từ thật lâu thật lâu, một bộ phận khảm sâu vào thân thể, thực tự nhiên, không một chút xa lạ, đến tột cùng là vì sao…</w:t>
      </w:r>
    </w:p>
    <w:p>
      <w:pPr>
        <w:pStyle w:val="BodyText"/>
      </w:pPr>
      <w:r>
        <w:t xml:space="preserve">“Về sau ta gọi ngươi Thần nhi thế nào?” Bờ môi Hoa Tiểu Mạc phát họa nên nụ cười giảo hoạt.</w:t>
      </w:r>
    </w:p>
    <w:p>
      <w:pPr>
        <w:pStyle w:val="BodyText"/>
      </w:pPr>
      <w:r>
        <w:t xml:space="preserve">Khóe miệng Bạch Thần không thể khống chế giật giật.</w:t>
      </w:r>
    </w:p>
    <w:p>
      <w:pPr>
        <w:pStyle w:val="BodyText"/>
      </w:pPr>
      <w:r>
        <w:t xml:space="preserve">Hoa Tiểu Mạc nghiêm túc suy tư một hồi: “Tiểu Thần?”</w:t>
      </w:r>
    </w:p>
    <w:p>
      <w:pPr>
        <w:pStyle w:val="BodyText"/>
      </w:pPr>
      <w:r>
        <w:t xml:space="preserve">Sắc mặt Bạch Thần đen vài phần.</w:t>
      </w:r>
    </w:p>
    <w:p>
      <w:pPr>
        <w:pStyle w:val="BodyText"/>
      </w:pPr>
      <w:r>
        <w:t xml:space="preserve">Liếc mắt bạch y trên người đối phương một cái, Hoa Tiểu Mạc nhún vai, nghẹn cười đến mức mặt đỏ bừng: “Tiểu Bạch?”</w:t>
      </w:r>
    </w:p>
    <w:p>
      <w:pPr>
        <w:pStyle w:val="BodyText"/>
      </w:pPr>
      <w:r>
        <w:t xml:space="preserve">Cả khuôn mặt Bạch Thần đã triệt để đen.</w:t>
      </w:r>
    </w:p>
    <w:p>
      <w:pPr>
        <w:pStyle w:val="BodyText"/>
      </w:pPr>
      <w:r>
        <w:t xml:space="preserve">“Phốc ha ha ha ha.” Hoa Tiểu Mạc một đôi mắt đen sáng ngời cong thành nguyệt nha nhi*, không chút nào cố kỵ cất tiếng cười to, Đại Hắc núp trong mũ lông của hắn vù vù ngủ say cũng bị tiếng cười làm kinh hoảng mà bay ra. [nguyệt nha nhi: trăng non, trăng lưỡi liềm]</w:t>
      </w:r>
    </w:p>
    <w:p>
      <w:pPr>
        <w:pStyle w:val="BodyText"/>
      </w:pPr>
      <w:r>
        <w:t xml:space="preserve">Người đi đường nhộn nhịp đi ngang qua có chút tò mò thiếu niên vì chuyện gì lại cười sáng lạn như vậy.</w:t>
      </w:r>
    </w:p>
    <w:p>
      <w:pPr>
        <w:pStyle w:val="BodyText"/>
      </w:pPr>
      <w:r>
        <w:t xml:space="preserve">Con ngươi đen nhánh của Bạch Thần ngưng tại thiếu niên trước mặt, thật lâu sau mới rũ mi mắt xuống, ngăn chặn tình tự khó hiểu nơi đáy mắt.</w:t>
      </w:r>
    </w:p>
    <w:p>
      <w:pPr>
        <w:pStyle w:val="BodyText"/>
      </w:pPr>
      <w:r>
        <w:t xml:space="preserve">Quệt đi lệ trong mắt do cười ra, chút ưu buồn trong lòng Hoa Tiểu Mạc tan thành mây khói, lại mặt dày mày dạn lấy đi hồng thự trong tay Bạch Thần tiếp tục ăn.</w:t>
      </w:r>
    </w:p>
    <w:p>
      <w:pPr>
        <w:pStyle w:val="BodyText"/>
      </w:pPr>
      <w:r>
        <w:t xml:space="preserve">“Tối nay chúng ta ở đâu?” Nhìn đến một màn dưới mái hiên xa xa, nụ cười trên mặt Hoa Tiểu Mạc từ từ khuếch đại.</w:t>
      </w:r>
    </w:p>
    <w:p>
      <w:pPr>
        <w:pStyle w:val="BodyText"/>
      </w:pPr>
      <w:r>
        <w:t xml:space="preserve">9.</w:t>
      </w:r>
    </w:p>
    <w:p>
      <w:pPr>
        <w:pStyle w:val="BodyText"/>
      </w:pPr>
      <w:r>
        <w:t xml:space="preserve">===============================</w:t>
      </w:r>
    </w:p>
    <w:p>
      <w:pPr>
        <w:pStyle w:val="BodyText"/>
      </w:pPr>
      <w:r>
        <w:t xml:space="preserve">Đao: Hơi ngắn nhỉ? Cơ mà thích mấy cái tên của Bạch Thần :”&gt;</w:t>
      </w:r>
    </w:p>
    <w:p>
      <w:pPr>
        <w:pStyle w:val="Compact"/>
      </w:pPr>
      <w:r>
        <w:t xml:space="preserve">~ Thật ra thì hồng thự với địa qua mới giống nhau là chỉ khoai lang, còn sơn dụ là khoai núi (cơ mà dùng gg dịch vẫn ra khoai lang @@’), dụ đầu thì rõ ràng hơn là khoai môn, khoai sọ!! *ôm đầu* có khoai thui mà cũng phức tạp gớm!! (￣□￣;)!!</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CHƯƠNG 10</w:t>
      </w:r>
    </w:p>
    <w:p>
      <w:pPr>
        <w:pStyle w:val="BodyText"/>
      </w:pPr>
      <w:r>
        <w:t xml:space="preserve">Ngoài cửa tửu lâu có vài tên hoàng sam nam tử hình như bởi vì cái gì đó đang phát sinh một cuộc đấu võ mồm, tên nào tên nấy quắc mắt lạnh, tùy thời đều có thể xung đột vũ lực.</w:t>
      </w:r>
    </w:p>
    <w:p>
      <w:pPr>
        <w:pStyle w:val="BodyText"/>
      </w:pPr>
      <w:r>
        <w:t xml:space="preserve">Hoa Tiểu Mạc liếc mắt một cái liền nhìn thấy vị tráng kiện nhất kia, đúng vậy, chính là người đầu tiên gặp gỡ sau khi đến đại lục này.</w:t>
      </w:r>
    </w:p>
    <w:p>
      <w:pPr>
        <w:pStyle w:val="BodyText"/>
      </w:pPr>
      <w:r>
        <w:t xml:space="preserve">Hắn cất cao cổ họng la lớn: “Trương đại ca.”</w:t>
      </w:r>
    </w:p>
    <w:p>
      <w:pPr>
        <w:pStyle w:val="BodyText"/>
      </w:pPr>
      <w:r>
        <w:t xml:space="preserve">Trương Vô Kỵ nghe tiếng nhìn lại, biểu tình trên mặt từ kinh ngạc đến vui sướng, bỏ lại mấy người đồng môn chạy như bay qua, tay vừa muốn đáp trên bả vai Hoa Tiểu Mạc lại bị một cánh tay ngăn lại.</w:t>
      </w:r>
    </w:p>
    <w:p>
      <w:pPr>
        <w:pStyle w:val="BodyText"/>
      </w:pPr>
      <w:r>
        <w:t xml:space="preserve">Thấy rõ là người quen biết với Kiều Dịch trong phá miếu lần đó, tuy không rõ ràng thân phận chân thật lắm, nhưng để tâm để mắt vài lần, Trương Vô Kỵ lúng túng hai tay ôm quyền.</w:t>
      </w:r>
    </w:p>
    <w:p>
      <w:pPr>
        <w:pStyle w:val="BodyText"/>
      </w:pPr>
      <w:r>
        <w:t xml:space="preserve">Bạch Thần chỉ lạnh nhạt miết mắt, liền nhìn phía Hoa Tiểu Mạc, ngữ khí bình thản: “Đông Lai khách ***.”</w:t>
      </w:r>
    </w:p>
    <w:p>
      <w:pPr>
        <w:pStyle w:val="BodyText"/>
      </w:pPr>
      <w:r>
        <w:t xml:space="preserve">“Nga nga, được.” Hoa Tiểu Mạc gật đầu, tròng mắt chuyển chuyển, đến gần vài bước hỏi Trương Vô Kỵ: “Trương đại ca, các ngươi đi Thương Mang sơn sao?”</w:t>
      </w:r>
    </w:p>
    <w:p>
      <w:pPr>
        <w:pStyle w:val="BodyText"/>
      </w:pPr>
      <w:r>
        <w:t xml:space="preserve">Trương Vô Kỵ sách một tiếng: “Đi rồi lại trở về nè.”</w:t>
      </w:r>
    </w:p>
    <w:p>
      <w:pPr>
        <w:pStyle w:val="BodyText"/>
      </w:pPr>
      <w:r>
        <w:t xml:space="preserve">“Hoa tiểu đệ, Địch Hoa phái các ngươi có thể đề cập địa hình Thương Mang sơn?”</w:t>
      </w:r>
    </w:p>
    <w:p>
      <w:pPr>
        <w:pStyle w:val="BodyText"/>
      </w:pPr>
      <w:r>
        <w:t xml:space="preserve">Hoa Tiểu Mạc cười gượng: “Có… có chứ.”</w:t>
      </w:r>
    </w:p>
    <w:p>
      <w:pPr>
        <w:pStyle w:val="BodyText"/>
      </w:pPr>
      <w:r>
        <w:t xml:space="preserve">Đột nhiên nhận thấy được một kích tầm mắt tìm tòi nghiên cứu, Hoa Tiểu Mạc rụt rụt cổ, không cần nhìn cũng biết là Bạch Thần. Chẳng lẽ y thật là người Địch Hoa phái? Xem ra phải tìm cơ hội hỏi một chút mới được.</w:t>
      </w:r>
    </w:p>
    <w:p>
      <w:pPr>
        <w:pStyle w:val="BodyText"/>
      </w:pPr>
      <w:r>
        <w:t xml:space="preserve">“Vậy ngày mai lúc đi lần nữa cùng đi chung đi.” Trương Vô Kỵ sắc mặt ngưng trọng: “Trong núi địa hình phức tạp, lại phủ một tầng tuyết thật dày, cơ quan trùng điệp, càng nghiêm trọng chính là có thiết lập ảo trận, lần này chúng ta có thể ra ngoài vẫn là nhờ có Phổ Trí đại sư của Thiên Âm Tự.”</w:t>
      </w:r>
    </w:p>
    <w:p>
      <w:pPr>
        <w:pStyle w:val="BodyText"/>
      </w:pPr>
      <w:r>
        <w:t xml:space="preserve">Hoa Tiểu Mạc hỗn độn ừa một tiếng, hồng thự trong tay lần nữa đưa cho Bạch Thần, một bộ thần tình bị giải tới pháp trường.</w:t>
      </w:r>
    </w:p>
    <w:p>
      <w:pPr>
        <w:pStyle w:val="BodyText"/>
      </w:pPr>
      <w:r>
        <w:t xml:space="preserve">“Chớ sợ.” Bạch Thần đưa tay lên, dừng lại giữa không trung một chút mới đáp xuống trên mũ lông của Hoa Tiểu Mạc.</w:t>
      </w:r>
    </w:p>
    <w:p>
      <w:pPr>
        <w:pStyle w:val="BodyText"/>
      </w:pPr>
      <w:r>
        <w:t xml:space="preserve">Hoa Tiểu Mạc bĩu môi, đại nạn lâm đầu* đều tự thoát, người anh em, ta tin ngươi không nổi. Hắn hoàn toàn không cần thiết phải lên núi a! Vì cái gì cũng bị cuốn vào? [đại nạn lâm đầu: tai vạ đến nơi]</w:t>
      </w:r>
    </w:p>
    <w:p>
      <w:pPr>
        <w:pStyle w:val="BodyText"/>
      </w:pPr>
      <w:r>
        <w:t xml:space="preserve">Vô luận là ngay từ đầu đi theo Trương Vô Kỵ, hay là hiện tại đi theo Bạch Thần, tựa hồ cũng không thể thay đổi kết quả hắn phải đi Thương Mang sơn, chẳng lẽ nói trong núi có bảo bối gì đang chờ hắn? Dựa theo một chút đường đi trên tiểu thuyết, nếu vai chính thăng cấp khẳng định sẽ có một bàn tay vàng*. [nhân vật được tác giả ưu ái, vận mệnh may mắn, gặp nguy hoá may, được siêu năng lực này nọ :”&gt;]</w:t>
      </w:r>
    </w:p>
    <w:p>
      <w:pPr>
        <w:pStyle w:val="BodyText"/>
      </w:pPr>
      <w:r>
        <w:t xml:space="preserve">Nhận thấy bầu không khí đang quay chung quanh giữa hai người bọn họ, trong mắt Trương Vô Kỵ khó nén kinh ngạc, lần đó sau khi gã rời khỏi liền dẫn theo vài tên đồng môn sư huynh đệ chạy về phá miếu, thế nhưng nơi đó đã không còn tung tích Hoa Tiểu Mạc, vì chuyện đó gã còn canh cánh trong lòng mấy ngày, hiện tại xem ra, sự tình hoàn toàn hướng một phía khác mà phát triển.</w:t>
      </w:r>
    </w:p>
    <w:p>
      <w:pPr>
        <w:pStyle w:val="BodyText"/>
      </w:pPr>
      <w:r>
        <w:t xml:space="preserve">Xa xa có người quát to: “Tam sư đệ, còn không mau lại đây.”</w:t>
      </w:r>
    </w:p>
    <w:p>
      <w:pPr>
        <w:pStyle w:val="BodyText"/>
      </w:pPr>
      <w:r>
        <w:t xml:space="preserve">“Tới ngay.” Trương Vô Kỵ không kiên nhẫn rống to, rồi hướng Hoa Tiểu Mạc dặn dò: “Hoa tiểu đệ, ta ở tại khách *** Nhân Gian, nếu như có chuyện gì cứ tới tìm ta.” Nói xong mới xoay người rời đi.</w:t>
      </w:r>
    </w:p>
    <w:p>
      <w:pPr>
        <w:pStyle w:val="BodyText"/>
      </w:pPr>
      <w:r>
        <w:t xml:space="preserve">Bạch Thần bỗng nhiên: “Địch Hoa phái?”</w:t>
      </w:r>
    </w:p>
    <w:p>
      <w:pPr>
        <w:pStyle w:val="BodyText"/>
      </w:pPr>
      <w:r>
        <w:t xml:space="preserve">Hoa Tiểu Mạc thất bại phóng một tiếng: “Đây chỉ là một hiểu lầm.”</w:t>
      </w:r>
    </w:p>
    <w:p>
      <w:pPr>
        <w:pStyle w:val="BodyText"/>
      </w:pPr>
      <w:r>
        <w:t xml:space="preserve">Môn phái đến tham dự bao vây tiễu trừ Ma giáo rất nhiều, chuyện đánh nhau càng là nhiều vô kể, sơ sẩy một cái liền sẽ vung tay đánh nhau, huyết nhục loạn tiên*, tay gãy chân đứt bay loạn. [huyết: máu | nhục: thịt | loạn: bậy, lung tung | tiên: bắn tung toé]</w:t>
      </w:r>
    </w:p>
    <w:p>
      <w:pPr>
        <w:pStyle w:val="BodyText"/>
      </w:pPr>
      <w:r>
        <w:t xml:space="preserve">Người đi đường đi ngang qua cùng người xem náo nhiệt xui xẻo liền sẽ bị cuốn vào, Hoa Tiểu Mạc chính là xui xẻo bi đát, lúc đi ngang qua nhìn nhiều hơn hai mắt kết quả bị vỏ đao bay tứ tung đập trúng chân, đau tới nỗi hắn liền gào khóc ngay tại chỗ.</w:t>
      </w:r>
    </w:p>
    <w:p>
      <w:pPr>
        <w:pStyle w:val="BodyText"/>
      </w:pPr>
      <w:r>
        <w:t xml:space="preserve">Chỉa vào chân sưng đỏ, Hoa Tiểu Mạc vừa đi vừa hút nước mũi: “Vì cái quái gì bị thương luôn là ta?”</w:t>
      </w:r>
    </w:p>
    <w:p>
      <w:pPr>
        <w:pStyle w:val="BodyText"/>
      </w:pPr>
      <w:r>
        <w:t xml:space="preserve">Bạch Thần xoay người đạm thanh hỏi: “Đau?”</w:t>
      </w:r>
    </w:p>
    <w:p>
      <w:pPr>
        <w:pStyle w:val="BodyText"/>
      </w:pPr>
      <w:r>
        <w:t xml:space="preserve">“Rất đau!” Hoa Tiểu Mạc nức nở.</w:t>
      </w:r>
    </w:p>
    <w:p>
      <w:pPr>
        <w:pStyle w:val="BodyText"/>
      </w:pPr>
      <w:r>
        <w:t xml:space="preserve">“A!” Trong đám người phía sau chẳng biết sao truyền ra một tiếng tiếng kêu thảm thiết bén nhọn ngắn ngủi.</w:t>
      </w:r>
    </w:p>
    <w:p>
      <w:pPr>
        <w:pStyle w:val="BodyText"/>
      </w:pPr>
      <w:r>
        <w:t xml:space="preserve">Hoa Tiểu Mạc quay đầu nhìn lại, cả người đều không ổn, trong dạ dày một trận quay cuồng.</w:t>
      </w:r>
    </w:p>
    <w:p>
      <w:pPr>
        <w:pStyle w:val="BodyText"/>
      </w:pPr>
      <w:r>
        <w:t xml:space="preserve">Co giật trên mặt đất không phải chính là chủ nhân của vỏ đao vừa rồi kia sao.</w:t>
      </w:r>
    </w:p>
    <w:p>
      <w:pPr>
        <w:pStyle w:val="BodyText"/>
      </w:pPr>
      <w:r>
        <w:t xml:space="preserve">Người xung quanh rối rít lui về phía sau, ai nấy sắc mặt trắng bệch, cũng có kẻ chịu không nổi trực tiếp nôn oẹ.</w:t>
      </w:r>
    </w:p>
    <w:p>
      <w:pPr>
        <w:pStyle w:val="BodyText"/>
      </w:pPr>
      <w:r>
        <w:t xml:space="preserve">Trong cổ họng người nọ đã phát không ra một tiếng nào, cả gương mặt huyết nhục mơ hồ, hai tay còn đang liều mạng gãi, làm như đang chịu đựng đau đớn mãnh liệt nào đó.</w:t>
      </w:r>
    </w:p>
    <w:p>
      <w:pPr>
        <w:pStyle w:val="BodyText"/>
      </w:pPr>
      <w:r>
        <w:t xml:space="preserve">Người đang sống sờ sờ đột nhiên biến thành như vậy, trừ bỏ trúng độc thì không có khả năng khác, một số người môn phái đều đề phòng nắm chặt binh khí trong tay, phần lớn cho rằng là người của Ma giáo gây nên.</w:t>
      </w:r>
    </w:p>
    <w:p>
      <w:pPr>
        <w:pStyle w:val="BodyText"/>
      </w:pPr>
      <w:r>
        <w:t xml:space="preserve">“Ngươi… ngươi… ngươi… Ta… ta…” Đi theo bên người Bạch Thần, Hoa Tiểu Mạc lắp ba lắp bắp, tên này thật là đáng sợ.</w:t>
      </w:r>
    </w:p>
    <w:p>
      <w:pPr>
        <w:pStyle w:val="BodyText"/>
      </w:pPr>
      <w:r>
        <w:t xml:space="preserve">Bạch Thần cũng không đáp lại, mà là sãi bước đi vào khách *** hỏi: “Còn phòng trống không?”</w:t>
      </w:r>
    </w:p>
    <w:p>
      <w:pPr>
        <w:pStyle w:val="BodyText"/>
      </w:pPr>
      <w:r>
        <w:t xml:space="preserve">“Xin hỏi vị đại hiệp này sĩ có phải họ Bạch?” Ánh mắt khách *** lão bản đánh giá một phen trên người Bạch Thần, chần chờ hỏi.</w:t>
      </w:r>
    </w:p>
    <w:p>
      <w:pPr>
        <w:pStyle w:val="BodyText"/>
      </w:pPr>
      <w:r>
        <w:t xml:space="preserve">Bạch Thần hơi ngẩng đầu.</w:t>
      </w:r>
    </w:p>
    <w:p>
      <w:pPr>
        <w:pStyle w:val="BodyText"/>
      </w:pPr>
      <w:r>
        <w:t xml:space="preserve">Khách *** lão bản lập tức tươi cười chào đón: “Đã có người đặt trước một gian phòng chữ thiên* cho nhị vị, mời lên lầu.” [phòng chữ thiên: tương tự phòng số 1]</w:t>
      </w:r>
    </w:p>
    <w:p>
      <w:pPr>
        <w:pStyle w:val="BodyText"/>
      </w:pPr>
      <w:r>
        <w:t xml:space="preserve">Dọc đường đi Hoa Tiểu Mạc đều cùng Bạch Thần ngủ chung một giường, cho nên hắn thực bình tĩnh, nhưng mà những người khác trong khách *** nghe đến những lời này không khỏi lấy ánh mắt cổ quái qua lại giữa Hoa Tiểu Mạc cùng Bạch Thần, thậm chí có người bắt đầu thì thào tự nói.</w:t>
      </w:r>
    </w:p>
    <w:p>
      <w:pPr>
        <w:pStyle w:val="BodyText"/>
      </w:pPr>
      <w:r>
        <w:t xml:space="preserve">Hoa Tiểu Mạc trừng mắt, hung tợn la ầm lên: “Nhìn cái gì mà nhìn, có gì hay ho mà nhìn, ai quy định hai tên nam nhân không thể ngủ chung?”</w:t>
      </w:r>
    </w:p>
    <w:p>
      <w:pPr>
        <w:pStyle w:val="BodyText"/>
      </w:pPr>
      <w:r>
        <w:t xml:space="preserve">Có một nam tử lỗ mãng cao giọng nói: “Tiểu huynh đệ, chớ không phải là ngươi bị lừa sao.”</w:t>
      </w:r>
    </w:p>
    <w:p>
      <w:pPr>
        <w:pStyle w:val="BodyText"/>
      </w:pPr>
      <w:r>
        <w:t xml:space="preserve">Kẻ trong cuộc thì mê, kẻ bàng quan thì tỉnh, thời điểm đi vào khách *** Hoa Tiểu Mạc cùng một người quẹt vai một chút, Bạch Thần đưa tay đặt ở vai trái của hắn, ngăn chặn tiếp cận từ người nọ, cường thế độc chiếm cùng bảo hộ, loại khí tràng này quá mức ái muội, ở trong mắt bọn họ tiểu thân thể kia của Hoa Tiểu Mạc tối đa mười một mười hai tuổi, hơn phân nửa là bị Bạch Thần sở cường, bị bất đắc dĩ.</w:t>
      </w:r>
    </w:p>
    <w:p>
      <w:pPr>
        <w:pStyle w:val="BodyText"/>
      </w:pPr>
      <w:r>
        <w:t xml:space="preserve">Bạch Thần nâng mi, thản nhiên nhìn quét một vòng, cả người tản ra hàn ý thấu xương, uy áp cường đại khủng bố thả ra một chút, mọi người chỉ cảm thấy kình phong đập vào mặt, khí lực to lớn đánh tới, không khỏi cảnh giác đứng lên làm ra tư thế đối địch.</w:t>
      </w:r>
    </w:p>
    <w:p>
      <w:pPr>
        <w:pStyle w:val="BodyText"/>
      </w:pPr>
      <w:r>
        <w:t xml:space="preserve">“Các ngươi muốn một đám người đánh một mình y sao?” Hoa Tiểu Mạc đem mũ lông gỡ xuống, vuốt vuốt tóc bị đè ép, mắt lạnh đảo qua: “Lấy nhiều khi ít là việc làm của quân tử?”</w:t>
      </w:r>
    </w:p>
    <w:p>
      <w:pPr>
        <w:pStyle w:val="BodyText"/>
      </w:pPr>
      <w:r>
        <w:t xml:space="preserve">Mọi người thấy thiếu niên để đầu tóc kỳ quái, không khỏi hai mặt nhìn nhau, bọn họ mới là bên yếu thế chứ!</w:t>
      </w:r>
    </w:p>
    <w:p>
      <w:pPr>
        <w:pStyle w:val="BodyText"/>
      </w:pPr>
      <w:r>
        <w:t xml:space="preserve">Khách *** lão bản len lén lau đi mồ hôi trên mặt, khụ một tiếng, vài tên tiểu nhị liền lập tức đi lên chen vào nói, hơn phân nửa là tán gẫu chuyện Thương Mang sơn, những người đó rất nhanh đã nghe đến nhập thần. Không khí giương cung bạt kiếm bị đập tan, lại khôi phục thành cảnh náo nhiệt trước đó.</w:t>
      </w:r>
    </w:p>
    <w:p>
      <w:pPr>
        <w:pStyle w:val="BodyText"/>
      </w:pPr>
      <w:r>
        <w:t xml:space="preserve">“Bọn họ có phải cho rằng chúng ta là cái loại quan hệ đó hay không hả?” Hoa Tiểu Mạc vừa đi vừa hạ giọng nói.</w:t>
      </w:r>
    </w:p>
    <w:p>
      <w:pPr>
        <w:pStyle w:val="BodyText"/>
      </w:pPr>
      <w:r>
        <w:t xml:space="preserve">Bạch Thần liếc hắn một cái, không thừa nhận cũng không phủ nhận.</w:t>
      </w:r>
    </w:p>
    <w:p>
      <w:pPr>
        <w:pStyle w:val="BodyText"/>
      </w:pPr>
      <w:r>
        <w:t xml:space="preserve">Phòng chữ thiên hoa lệ khiến Hoa Tiểu Mạc nhìn hoa cả mắt, giống như một hương ba lão* sờ sờ cái này sờ sờ cái kia. [hương ba lão: tên nhà quê, hai lúa]</w:t>
      </w:r>
    </w:p>
    <w:p>
      <w:pPr>
        <w:pStyle w:val="BodyText"/>
      </w:pPr>
      <w:r>
        <w:t xml:space="preserve">Tinh thần hưng phấn vừa qua đi, Hoa Tiểu Mạc liền lập tức bảo tiểu nhị chuẩn bị mộc dũng cùng nước ấm, sau khi tới nơi này cũng chưa tắm qua thật tử tế, trên người ngứa quá.</w:t>
      </w:r>
    </w:p>
    <w:p>
      <w:pPr>
        <w:pStyle w:val="BodyText"/>
      </w:pPr>
      <w:r>
        <w:t xml:space="preserve">Cách bình phong, Hoa Tiểu Mạc ngồi trong mộc dũng lớn vừa cầm khăn tắm kỳ cọ vừa ngâm nga một khúc nhạc trong miệng, cả cái mặt dày đã bị hắn ném vào góc xó nào rồi, về phần tiết tháo, tiết tháo có thể làm cơm ăn sao?</w:t>
      </w:r>
    </w:p>
    <w:p>
      <w:pPr>
        <w:pStyle w:val="BodyText"/>
      </w:pPr>
      <w:r>
        <w:t xml:space="preserve">Cảm giác ngâm mình trong nước nóng thực thoải mái, Hoa Tiểu Mạc hít một hơi thở dài, động tác tưới nước cũng càng phát ra khoan khoái.</w:t>
      </w:r>
    </w:p>
    <w:p>
      <w:pPr>
        <w:pStyle w:val="BodyText"/>
      </w:pPr>
      <w:r>
        <w:t xml:space="preserve">Bên ngoài Bạch Thần rót một chén trà xanh nhàn nhã tự tại thưởng thức, một tấm bình phong mỏng manh căn bản không chút tác dụng nào, tiếng ngâm thư thái của thiếu niên rơi vào trong tai y, tựa hồ ngay cả không khí rét lạnh cũng khô nóng vài phần.</w:t>
      </w:r>
    </w:p>
    <w:p>
      <w:pPr>
        <w:pStyle w:val="BodyText"/>
      </w:pPr>
      <w:r>
        <w:t xml:space="preserve">Ngoài cửa vang lên tiếng gõ, Bạch Thần phất tay áo, từ ngoài cửa rộng mở đi vào một người.</w:t>
      </w:r>
    </w:p>
    <w:p>
      <w:pPr>
        <w:pStyle w:val="BodyText"/>
      </w:pPr>
      <w:r>
        <w:t xml:space="preserve">============================</w:t>
      </w:r>
    </w:p>
    <w:p>
      <w:pPr>
        <w:pStyle w:val="BodyText"/>
      </w:pPr>
      <w:r>
        <w:t xml:space="preserve">Tác giả 【 sờ cằm 】: nhi tử, gần đây JJ đi con đường cấm dục, cúc hoa của ngươi chắc là phải bảo dưỡng một đoạn thời gian .</w:t>
      </w:r>
    </w:p>
    <w:p>
      <w:pPr>
        <w:pStyle w:val="BodyText"/>
      </w:pPr>
      <w:r>
        <w:t xml:space="preserve">Tiểu Mạc 【 ngoài cười nhưng trong không cười 】: mỗi ngày không đến mấy phát cúc hoa liền ngứa</w:t>
      </w:r>
    </w:p>
    <w:p>
      <w:pPr>
        <w:pStyle w:val="BodyText"/>
      </w:pPr>
      <w:r>
        <w:t xml:space="preserve">Tác giả 【 mặt trừu trừu 】: ôi chao, ta nhức đầu, rút trước đây.</w:t>
      </w:r>
    </w:p>
    <w:p>
      <w:pPr>
        <w:pStyle w:val="BodyText"/>
      </w:pPr>
      <w:r>
        <w:t xml:space="preserve">10.</w:t>
      </w:r>
    </w:p>
    <w:p>
      <w:pPr>
        <w:pStyle w:val="Compact"/>
      </w:pP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CHƯƠNG 11</w:t>
      </w:r>
    </w:p>
    <w:p>
      <w:pPr>
        <w:pStyle w:val="BodyText"/>
      </w:pPr>
      <w:r>
        <w:t xml:space="preserve">Kiều Dịch khép cửa lại cước bộ nhẹ nhàng đi qua, cười sáng lạn, mặt mày tề tề phi dương*: “Bạch Thần, dọc đường đi có phải xuân phong mấy độ hay không ha?” [tề tề: nhất tề | phi dương: hào hứng, phấn khởi]</w:t>
      </w:r>
    </w:p>
    <w:p>
      <w:pPr>
        <w:pStyle w:val="BodyText"/>
      </w:pPr>
      <w:r>
        <w:t xml:space="preserve">Hoa Tiểu Mạc đang gội đầu nghe được thanh âm, động tác trong tay chậm rãi phóng nhẹ cuối cùng không còn tiếng động.</w:t>
      </w:r>
    </w:p>
    <w:p>
      <w:pPr>
        <w:pStyle w:val="BodyText"/>
      </w:pPr>
      <w:r>
        <w:t xml:space="preserve">Bạch Thần đạm đạm nói: “Muội ấy ở đâu?”</w:t>
      </w:r>
    </w:p>
    <w:p>
      <w:pPr>
        <w:pStyle w:val="BodyText"/>
      </w:pPr>
      <w:r>
        <w:t xml:space="preserve">“Ngươi nói Kim Vân hả.” Kiều Dịch kéo dài thanh âm ái muội cười nói: “Ra cửa quẹo trái, đi thẳng về trước, gian cuối cùng chính là phòng của nàng ta.”</w:t>
      </w:r>
    </w:p>
    <w:p>
      <w:pPr>
        <w:pStyle w:val="BodyText"/>
      </w:pPr>
      <w:r>
        <w:t xml:space="preserve">Hoa Tiểu Mạc sau bình phong quyệt miệng, mới mấy ngày không gặp đã nhớ rồi, trong lòng không khỏi buồn bực, khăn tắm trong tay bị hắn ném vào trong mộc dũng làm bắn nước tung toé.</w:t>
      </w:r>
    </w:p>
    <w:p>
      <w:pPr>
        <w:pStyle w:val="BodyText"/>
      </w:pPr>
      <w:r>
        <w:t xml:space="preserve">Bạch Thần nghe được động tĩnh mở miệng phun ra một chữ: “Lạnh?” [Đao: ta mà tiết kiệm tiền như cha này tiết kiệm chữ chắc giàu sụ từ lâu nhỉ? =.=]</w:t>
      </w:r>
    </w:p>
    <w:p>
      <w:pPr>
        <w:pStyle w:val="BodyText"/>
      </w:pPr>
      <w:r>
        <w:t xml:space="preserve">“Không lạnh, thực ấm áp.” Hoa Tiểu Mạc vội vàng xối nước.</w:t>
      </w:r>
    </w:p>
    <w:p>
      <w:pPr>
        <w:pStyle w:val="BodyText"/>
      </w:pPr>
      <w:r>
        <w:t xml:space="preserve">Phe phẩy chiết phiến*, Kiều Dịch khoa trương lộ ra biểu tình kinh ngạc: “Yêu a, thì ra tiểu đệ đệ ở bên trong tắm rửa a.” [chiết phiến: quạt giấy, quạt xếp]</w:t>
      </w:r>
    </w:p>
    <w:p>
      <w:pPr>
        <w:pStyle w:val="BodyText"/>
      </w:pPr>
      <w:r>
        <w:t xml:space="preserve">“Kiều Dịch.” Bạch Thần thanh âm lạnh lùng vang lên.</w:t>
      </w:r>
    </w:p>
    <w:p>
      <w:pPr>
        <w:pStyle w:val="BodyText"/>
      </w:pPr>
      <w:r>
        <w:t xml:space="preserve">“Nói một chút thôi mà, đều là nam tử, có cái gì có thể nhìn chứ.” Kiều Dịch chống lại, tầm mắt lại liếc một cái về phía bình phong nơi đó.</w:t>
      </w:r>
    </w:p>
    <w:p>
      <w:pPr>
        <w:pStyle w:val="BodyText"/>
      </w:pPr>
      <w:r>
        <w:t xml:space="preserve">Bạch Thần đạm thanh nói: “Thăm dò chưa?”</w:t>
      </w:r>
    </w:p>
    <w:p>
      <w:pPr>
        <w:pStyle w:val="BodyText"/>
      </w:pPr>
      <w:r>
        <w:t xml:space="preserve">“Trên núi có thiết lập ảo trận, người ngoài căn bản không lên đỉnh núi được, đêm qua ta thiếu chút nữa bị kẹt trong núi.” Kiều Dịch cắn răng, chiết phiến trong tay bị gã bóp vang kẽo kẹt: “Bạch Thần, ta nói ta thiếu chút nữa bị kẹt ở bên trong đó!”</w:t>
      </w:r>
    </w:p>
    <w:p>
      <w:pPr>
        <w:pStyle w:val="BodyText"/>
      </w:pPr>
      <w:r>
        <w:t xml:space="preserve">Bạch Thần gật đầu: “Ừ.”</w:t>
      </w:r>
    </w:p>
    <w:p>
      <w:pPr>
        <w:pStyle w:val="BodyText"/>
      </w:pPr>
      <w:r>
        <w:t xml:space="preserve">Kiều Dịch lấy tay đỡ trán, giả bộ ngữ khí đau xót nói: “Chúng ta tốt xấu gì cũng quen biết hơn mười năm, Bạch Thần, ta cũng chưa thấy ngươi cười qua.”</w:t>
      </w:r>
    </w:p>
    <w:p>
      <w:pPr>
        <w:pStyle w:val="BodyText"/>
      </w:pPr>
      <w:r>
        <w:t xml:space="preserve">Bạch Thần giương khóe môi chậm rãi toét ra một độ cung cực nhỏ, rồi sau đó lại biến mất tăm.</w:t>
      </w:r>
    </w:p>
    <w:p>
      <w:pPr>
        <w:pStyle w:val="BodyText"/>
      </w:pPr>
      <w:r>
        <w:t xml:space="preserve">“Ta không hiểu Kim Vân sao cứ coi trọng ngươi chứ.” Kiều Dịch cười nhạt: “Trừ bỏ đẹp mắt hơn ta một chút, võ công mạnh hơn một chút, những điểm khác so ra đều kém ta.”</w:t>
      </w:r>
    </w:p>
    <w:p>
      <w:pPr>
        <w:pStyle w:val="BodyText"/>
      </w:pPr>
      <w:r>
        <w:t xml:space="preserve">Bạch Thần chỉ ngẩng đầu liếc gã một cái, lại cúi đầu nhấp một ngụm nước trà.</w:t>
      </w:r>
    </w:p>
    <w:p>
      <w:pPr>
        <w:pStyle w:val="BodyText"/>
      </w:pPr>
      <w:r>
        <w:t xml:space="preserve">Hoa Tiểu Mạc đang xối nước lên người không nghe rõ nửa câu sau của Kiều Dịch, nếu không nhất định sẽ kích động mà trần truồng chạy ra hỏi cho rõ.</w:t>
      </w:r>
    </w:p>
    <w:p>
      <w:pPr>
        <w:pStyle w:val="BodyText"/>
      </w:pPr>
      <w:r>
        <w:t xml:space="preserve">Kiều Dịch vung chiết phiến lên, rất phong độ nhẹ nhàng cười hỏi: “Ngươi mang thiếu niên kia theo bên người, có từng tra qua lai lịch của hắn?”</w:t>
      </w:r>
    </w:p>
    <w:p>
      <w:pPr>
        <w:pStyle w:val="BodyText"/>
      </w:pPr>
      <w:r>
        <w:t xml:space="preserve">Trầm ngâm một hồi, Bạch Thần đáp: “Tên, Hoa Tiểu Mạc.”</w:t>
      </w:r>
    </w:p>
    <w:p>
      <w:pPr>
        <w:pStyle w:val="BodyText"/>
      </w:pPr>
      <w:r>
        <w:t xml:space="preserve">Kiều Dịch nhướng mày: “Còn có?”</w:t>
      </w:r>
    </w:p>
    <w:p>
      <w:pPr>
        <w:pStyle w:val="BodyText"/>
      </w:pPr>
      <w:r>
        <w:t xml:space="preserve">Bạch Thần mím môi trầm mặc.</w:t>
      </w:r>
    </w:p>
    <w:p>
      <w:pPr>
        <w:pStyle w:val="BodyText"/>
      </w:pPr>
      <w:r>
        <w:t xml:space="preserve">Ánh mắt nhìn Bạch Thần giống như nhìn quái vật, Kiều Dịch không dám tin lắc đầu, gã hướng về nơi bình phong hỏi: “Hoa Tiểu Mạc, ngươi bao tuổi rồi?”</w:t>
      </w:r>
    </w:p>
    <w:p>
      <w:pPr>
        <w:pStyle w:val="BodyText"/>
      </w:pPr>
      <w:r>
        <w:t xml:space="preserve">“Chắc là mười ba mười bốn.” Hoa Tiểu Mạc xoắn khăn tắm một hồi, không xác định trả lời: “Cũng có có thể là mười lăm.”</w:t>
      </w:r>
    </w:p>
    <w:p>
      <w:pPr>
        <w:pStyle w:val="BodyText"/>
      </w:pPr>
      <w:r>
        <w:t xml:space="preserve">Khóe miệng Kiều Dịch bắt đầu rút gân.</w:t>
      </w:r>
    </w:p>
    <w:p>
      <w:pPr>
        <w:pStyle w:val="BodyText"/>
      </w:pPr>
      <w:r>
        <w:t xml:space="preserve">Môi mỏng Bạch Thần mím chặt vài phần.</w:t>
      </w:r>
    </w:p>
    <w:p>
      <w:pPr>
        <w:pStyle w:val="BodyText"/>
      </w:pPr>
      <w:r>
        <w:t xml:space="preserve">“Nhà ở đâu, còn có huynh đệ tỷ muội hay không?”</w:t>
      </w:r>
    </w:p>
    <w:p>
      <w:pPr>
        <w:pStyle w:val="BodyText"/>
      </w:pPr>
      <w:r>
        <w:t xml:space="preserve">“Cô nhi.”</w:t>
      </w:r>
    </w:p>
    <w:p>
      <w:pPr>
        <w:pStyle w:val="BodyText"/>
      </w:pPr>
      <w:r>
        <w:t xml:space="preserve">Động tác ma sát mép chung trà của Bạch Thần hơi trì hoãn, nhãn mâu đen nhánh tựa hồ so với bình thường càng thêm thâm thúy.</w:t>
      </w:r>
    </w:p>
    <w:p>
      <w:pPr>
        <w:pStyle w:val="BodyText"/>
      </w:pPr>
      <w:r>
        <w:t xml:space="preserve">“Ngươi có thích Bạch Thần không?” Kiều Dịch liếc liếc Bạch Thần diện vô biểu tình một cái, trong lòng cười nhạo, giả bộ đi.</w:t>
      </w:r>
    </w:p>
    <w:p>
      <w:pPr>
        <w:pStyle w:val="BodyText"/>
      </w:pPr>
      <w:r>
        <w:t xml:space="preserve">Phía sau bình phong không có thanh âm, sau đó lại truyền tới một tiếng kinh hô.</w:t>
      </w:r>
    </w:p>
    <w:p>
      <w:pPr>
        <w:pStyle w:val="BodyText"/>
      </w:pPr>
      <w:r>
        <w:t xml:space="preserve">Kiều Dịch liền cảm giác có gió thổi qua, người trước mắt không còn bóng dáng, gã khép chiết phiến lại dùng sức gõ trán.</w:t>
      </w:r>
    </w:p>
    <w:p>
      <w:pPr>
        <w:pStyle w:val="BodyText"/>
      </w:pPr>
      <w:r>
        <w:t xml:space="preserve">Bạch Thần vòng qua bình phong liền nhìn thấy thiếu niên áo không đủ che thân nằm rạp trên mặt đất, lấy ánh mắt ướt sũng đáng thương mà dòm y.</w:t>
      </w:r>
    </w:p>
    <w:p>
      <w:pPr>
        <w:pStyle w:val="BodyText"/>
      </w:pPr>
      <w:r>
        <w:t xml:space="preserve">Lần thứ hai nhìn thấy nụ hoa hồng diễm kia, Bạch Thần trong lúc nhất thời quên mất nên làm cái gì, theo bản năng dùng tay che ngực, mãi đến khi bên tai vang lên thanh âm ai oán của thiếu niên: “Có thể đỡ ta đứng lên trước hay không?”</w:t>
      </w:r>
    </w:p>
    <w:p>
      <w:pPr>
        <w:pStyle w:val="BodyText"/>
      </w:pPr>
      <w:r>
        <w:t xml:space="preserve">Bạch Thần ngồi xổm xuống ôm lấy thiếu niên, lòng bàn tay chạm vào mềm mại tinh tế khiến thân thể y chấn động, cảm giác xa lạ xông vào trong ngực, y khó phát giác căng thẳng vài phần.</w:t>
      </w:r>
    </w:p>
    <w:p>
      <w:pPr>
        <w:pStyle w:val="BodyText"/>
      </w:pPr>
      <w:r>
        <w:t xml:space="preserve">“Lạnh chết luôn.” Hoa Tiểu Mạc run run bắt đầu mặc y phục trước mặt Bạch Thần, lúc ở trong mộc dũng không biết là lạnh, vừa bước ra, ghê thật, có lẽ tối thiểu âm hơn mười độ.</w:t>
      </w:r>
    </w:p>
    <w:p>
      <w:pPr>
        <w:pStyle w:val="BodyText"/>
      </w:pPr>
      <w:r>
        <w:t xml:space="preserve">Cho nên hắn mới có thể bị đông đến đánh rùng mình, không đứng vững một cái liền trượt ngã.</w:t>
      </w:r>
    </w:p>
    <w:p>
      <w:pPr>
        <w:pStyle w:val="BodyText"/>
      </w:pPr>
      <w:r>
        <w:t xml:space="preserve">Bọc mấy tầng y phục trên người xong xuôi, Hoa Tiểu Mạc lúc này mới cảm thấy ấm áp một chút, lấy khăn khô lau lau tóc, quay đầu nhìn đến cái bản mặt gần trong gang tấc, hắn kỳ quái hỏi: “Di, sao ngươi còn ở đây?” Căn bản không nghĩ qua mình không mảnh vải che thân đứng trước mặt Bạch Thần có gì không ổn.</w:t>
      </w:r>
    </w:p>
    <w:p>
      <w:pPr>
        <w:pStyle w:val="BodyText"/>
      </w:pPr>
      <w:r>
        <w:t xml:space="preserve">Bạch Thần mím khoé môi, ngẩng đầu nhìn thiếu niên một cái, ánh mắt đảo qua gò má đỏ bừng của thiếu niên, cuối cùng dừng lại tại đôi mắt sáng đang phủ một tầng sương mù.</w:t>
      </w:r>
    </w:p>
    <w:p>
      <w:pPr>
        <w:pStyle w:val="BodyText"/>
      </w:pPr>
      <w:r>
        <w:t xml:space="preserve">Hắn nhìn chăm chú vào đôi mắt vẫn luôn thanh lãnh của Bạch Thần, không biết sao, tim bỗng đập nhanh mấy nhịp, Hoa Tiểu Mạc theo bản năng liếm môi: “Ngươi nhìn ta làm gì?”</w:t>
      </w:r>
    </w:p>
    <w:p>
      <w:pPr>
        <w:pStyle w:val="BodyText"/>
      </w:pPr>
      <w:r>
        <w:t xml:space="preserve">Bạch Thần như trước tầm mắt chỉ là khẽ lướt qua Hoa Tiểu Mạc một cái, đi thẳng ra ngoài.</w:t>
      </w:r>
    </w:p>
    <w:p>
      <w:pPr>
        <w:pStyle w:val="BodyText"/>
      </w:pPr>
      <w:r>
        <w:t xml:space="preserve">“Có gì thì cứ nói đại đi, ta cũng không phải tâm thủy tinh.” Hoa Tiểu Mạc lảm nhảm theo sau.</w:t>
      </w:r>
    </w:p>
    <w:p>
      <w:pPr>
        <w:pStyle w:val="BodyText"/>
      </w:pPr>
      <w:r>
        <w:t xml:space="preserve">Kiều Dịch nhìn thấy thiếu niên theo sau Bạch Thần đi tới, nhãn tình sáng lên: “Tiểu Mạc nhi, không ngại ta gọi ngươi như vậy chứ?”</w:t>
      </w:r>
    </w:p>
    <w:p>
      <w:pPr>
        <w:pStyle w:val="BodyText"/>
      </w:pPr>
      <w:r>
        <w:t xml:space="preserve">“Tùy ngươi.” Hoa Tiểu Mạc hào phóng xua tay, xưng hô mà thôi.</w:t>
      </w:r>
    </w:p>
    <w:p>
      <w:pPr>
        <w:pStyle w:val="BodyText"/>
      </w:pPr>
      <w:r>
        <w:t xml:space="preserve">“Ta nói nhìn sao cũng thấy không đúng.” Kiều Dịch đột nhiên vỗ chiết phiến một cái, sáng tỏ nói: “Tiểu Mạc nhi, ngươi trở nên xinh đẹp.”</w:t>
      </w:r>
    </w:p>
    <w:p>
      <w:pPr>
        <w:pStyle w:val="BodyText"/>
      </w:pPr>
      <w:r>
        <w:t xml:space="preserve">Mắt Hoa Tiểu Mạc trợn trắng, thiếu chút nữa nhảy dựng lên, ngoài miệng vẫn cứ duy trì tươi cười nhàn nhạt: “Ha hả, có sao?” Hắn cũng không phải yêu tinh, thời gian vài ngày có thể trở nên xinh đẹp, giỡn ai vậy!</w:t>
      </w:r>
    </w:p>
    <w:p>
      <w:pPr>
        <w:pStyle w:val="BodyText"/>
      </w:pPr>
      <w:r>
        <w:t xml:space="preserve">Bạch Thần thêm nước trà vào chung đưa đến bên miệng Hoa Tiểu Mạc, hai tay Hoa Tiểu Mạc rút trong tay áo cũng lười lấy ra liền cúi đầu xuống từ mép chung uống một hớp.</w:t>
      </w:r>
    </w:p>
    <w:p>
      <w:pPr>
        <w:pStyle w:val="BodyText"/>
      </w:pPr>
      <w:r>
        <w:t xml:space="preserve">Một màn này nhượng Kiều Dịch kinh động tới nỗi cằm thiếu chút nữa cũng rớt xuống đất, khó trách Kim Vân kia nói Đại sư huynh của nàng ta đã thay đổi rồi…</w:t>
      </w:r>
    </w:p>
    <w:p>
      <w:pPr>
        <w:pStyle w:val="BodyText"/>
      </w:pPr>
      <w:r>
        <w:t xml:space="preserve">Vừa uống vài hớp trà nóng, Hoa Tiểu Mạc chà chà mặt ngồi ở ghế trên bên người Bạch Thần, rung chân đánh giá Kiều Dịch.</w:t>
      </w:r>
    </w:p>
    <w:p>
      <w:pPr>
        <w:pStyle w:val="BodyText"/>
      </w:pPr>
      <w:r>
        <w:t xml:space="preserve">Kiều Dịch cũng đang đánh giá hắn, hai người mắt to nhìn mắt nhỏ.</w:t>
      </w:r>
    </w:p>
    <w:p>
      <w:pPr>
        <w:pStyle w:val="BodyText"/>
      </w:pPr>
      <w:r>
        <w:t xml:space="preserve">“Tiểu Mạc nhi, vấn đề hỏi ngươi hồi nãy ngươi còn chưa trả lời đấy.” Kiều Dịch trêu chọc cười nói: “Ngươi đối với Bạch Thần có tồn tại phần tâm tư kia hay không?”</w:t>
      </w:r>
    </w:p>
    <w:p>
      <w:pPr>
        <w:pStyle w:val="BodyText"/>
      </w:pPr>
      <w:r>
        <w:t xml:space="preserve">Trước mặt hai đương sự hỏi ra trắng ra như vậy, chắc Kiều Dịch là loại người não thiếu gân mới có thể hỏi ra.</w:t>
      </w:r>
    </w:p>
    <w:p>
      <w:pPr>
        <w:pStyle w:val="BodyText"/>
      </w:pPr>
      <w:r>
        <w:t xml:space="preserve">Thân mình Hoa Tiểu Mạc cứng đờ, gân cổ phản bác: “Nói bậy, đều là nam tử, làm sao có thể…” Nửa câu sau trực tiếp bị một ánh mắt của Bạch Thần ném tới làm ngoẻo mất.</w:t>
      </w:r>
    </w:p>
    <w:p>
      <w:pPr>
        <w:pStyle w:val="BodyText"/>
      </w:pPr>
      <w:r>
        <w:t xml:space="preserve">Tuy rằng vẫn là mặt than, nhưng hắn tổng cảm thấy vừa rồi ở trên mặt Bạch Thần đã nhận ra một tia không vui.</w:t>
      </w:r>
    </w:p>
    <w:p>
      <w:pPr>
        <w:pStyle w:val="BodyText"/>
      </w:pPr>
      <w:r>
        <w:t xml:space="preserve">Bản năng, không muốn nhìn thấy biểu tình kia trên mặt Bạch Thần, Hoa Tiểu Mạc cam chịu nhắm mắt lại: “Ta thích đi ngủ cùng y.” Ngủ bên người một đại BOSS ẩn tàng, trời có sập xuống hắn cũng có thể tránh ở phía sau.</w:t>
      </w:r>
    </w:p>
    <w:p>
      <w:pPr>
        <w:pStyle w:val="BodyText"/>
      </w:pPr>
      <w:r>
        <w:t xml:space="preserve">Phạch</w:t>
      </w:r>
    </w:p>
    <w:p>
      <w:pPr>
        <w:pStyle w:val="BodyText"/>
      </w:pPr>
      <w:r>
        <w:t xml:space="preserve">Chiết phiến trong tay Kiều Dịch rơi trên mặt đất, chỉa chỉa Bạch Thần lại chỉa chỉa Hoa Tiểu Mạc, khiếp sợ đến nỗi ngay cả miệng cũng không thể khép lại, gã nắm rõ con người Bạch Thần, tính tình đạm bạc, ngay cả đại mỹ nhân Kim Vân cũng không nhìn tới, gã một lần hoài nghi Bạch Thần có nan ngôn chi ẩn*, bởi vậy câu nói trước kia thuần túy là vui đùa thôi. [nan ngôn chi ẩn: lời khó nói]</w:t>
      </w:r>
    </w:p>
    <w:p>
      <w:pPr>
        <w:pStyle w:val="BodyText"/>
      </w:pPr>
      <w:r>
        <w:t xml:space="preserve">Nghĩ đến đây, ánh mắt Kiều Dịch nhìn Bạch Thần tràn ngập kính nể, té ra là có khẩu vị này, không động thì thôi, hễ động chính là long trời lỡ đất.</w:t>
      </w:r>
    </w:p>
    <w:p>
      <w:pPr>
        <w:pStyle w:val="BodyText"/>
      </w:pPr>
      <w:r>
        <w:t xml:space="preserve">Khi Hoa Tiểu Mạc nói ra câu kia trong con ngươi mang theo tín nhiệm cùng ỷ lại mà ngay cả bản thân hắn cũng không biết.</w:t>
      </w:r>
    </w:p>
    <w:p>
      <w:pPr>
        <w:pStyle w:val="BodyText"/>
      </w:pPr>
      <w:r>
        <w:t xml:space="preserve">Mà Bạch Thần thủy chung luôn có một phần lực chú ý đặt trên người hắn lại thấy rõ, biết rõ lời nói kia không có gì ám muội, lại vẫn cứ cảm thấy khoang ngực được một dòng nước ấm mạc danh tràn vào.</w:t>
      </w:r>
    </w:p>
    <w:p>
      <w:pPr>
        <w:pStyle w:val="BodyText"/>
      </w:pPr>
      <w:r>
        <w:t xml:space="preserve">Cảm giác xa lạ, y không có bài xích.</w:t>
      </w:r>
    </w:p>
    <w:p>
      <w:pPr>
        <w:pStyle w:val="BodyText"/>
      </w:pPr>
      <w:r>
        <w:t xml:space="preserve">Địa phương y cư trú hơn hai mươi năm là một ngôi nhà tranh ở chỗ sâu trong Long Uyên cốc, cả ngày cùng hoa hoa thảo thảo, tiếp xúc độc trùng xà kiến, cực ít lui tới cùng ngoại nhân, chỉ có một cây sáo ngọc làm bạn.</w:t>
      </w:r>
    </w:p>
    <w:p>
      <w:pPr>
        <w:pStyle w:val="BodyText"/>
      </w:pPr>
      <w:r>
        <w:t xml:space="preserve">Năm tháng qua đi sắc màu cộng lại cũng không sánh kịp phong phú của những ngày ở chung với thiếu niên này, tâm tư ngày xưa bình tĩnh không chút gợn sóng phảng phất có gì đó đang từng chút một phá vỡ toang mà ra.</w:t>
      </w:r>
    </w:p>
    <w:p>
      <w:pPr>
        <w:pStyle w:val="BodyText"/>
      </w:pPr>
      <w:r>
        <w:t xml:space="preserve">Ngón tay phủ trên sáo ngọc hơi hơi gấp khúc, dừng một chút mới lấy sáo ngọc ra, tiếng sáo từ bên môi trầm bổng vang lên, giai điệu trầm thấp ưu mỹ cao sơn lưu thuỷ toát lên, thẩm thấu ra một loại ý nhị từ xa xưa.</w:t>
      </w:r>
    </w:p>
    <w:p>
      <w:pPr>
        <w:pStyle w:val="BodyText"/>
      </w:pPr>
      <w:r>
        <w:t xml:space="preserve">Người trên đường đi ngang qua nghe được tiếng sáo đều không khống chế được phóng chậm cước bộ, quên mất việc trên người, chỉ ngẩng đầu nhìn hướng về phiến cửa sổ khép hờ kia, vẻ mặt chìm đắm si mê.</w:t>
      </w:r>
    </w:p>
    <w:p>
      <w:pPr>
        <w:pStyle w:val="BodyText"/>
      </w:pPr>
      <w:r>
        <w:t xml:space="preserve">Hoa Tiểu Mạc nghe có chút ngây ngốc, tiếng sáo bên tai giống như một phiến lông vũ vuốt ve tâm hồn, nhè nhẹ từng đợt từng đợt xông vào nội tâm, hết thảy trải qua đều bị phác thảo ra, vứt bỏ, xin xỏ, ăn đói mặc rách, chịu nhục…</w:t>
      </w:r>
    </w:p>
    <w:p>
      <w:pPr>
        <w:pStyle w:val="BodyText"/>
      </w:pPr>
      <w:r>
        <w:t xml:space="preserve">Trong hoảng hốt cảm thấy chỗ nào đó là lạ, song mệt mỏi dâng lên, không chút kháng cự nào, hắn nằm úp sấp trên bàn nhắm mắt lại ngủ thật say.</w:t>
      </w:r>
    </w:p>
    <w:p>
      <w:pPr>
        <w:pStyle w:val="BodyText"/>
      </w:pPr>
      <w:r>
        <w:t xml:space="preserve">Tiêu rồi, Bạch Thần tên tiểu tử này vậy mà vận dụng “Trần mộng”, Kiều Dịch một bên sắc mặt xanh mét, tập trung nội lực giống như nắm cát đang xói mòn rất nhanh, trong mắt gã hiện lên vài tia giãy dụa cùng ảo não, sau đó liền dần dần trống rỗng, cũng tựa lưng vào ghế ngồi ngủ mất.</w:t>
      </w:r>
    </w:p>
    <w:p>
      <w:pPr>
        <w:pStyle w:val="BodyText"/>
      </w:pPr>
      <w:r>
        <w:t xml:space="preserve">Tiếng sáo dừng lại, Bạch Thần vươn ra ngón trỏ đặt ở ấn đường Hoa Tiểu Mạc, thanh âm thanh lãnh phảng phất từ nơi xa xôi kéo tới, hư huyễn phiêu miểu*: [hư ảo lúc ẩn lúc hiện]</w:t>
      </w:r>
    </w:p>
    <w:p>
      <w:pPr>
        <w:pStyle w:val="Compact"/>
      </w:pPr>
      <w:r>
        <w:t xml:space="preserve">“Ngươi… rốt cuộc là từ đâu mà đến?”</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CHƯƠNG 12</w:t>
      </w:r>
    </w:p>
    <w:p>
      <w:pPr>
        <w:pStyle w:val="BodyText"/>
      </w:pPr>
      <w:r>
        <w:t xml:space="preserve">Hoa Tiểu Mạc làm một giấc mộng thật dài, từ sinh ra đến vô cớ xuyên việt, hết thảy nửa đời trước đều từng cái chiếu qua một lần, cái loại cảm giác thân tâm mỏi mệt này đàn áp hắn thở không nổi, trong mơ hồ phảng phất có một thanh âm ở bên tai khe khẽ cần mẫn hô gì đó.</w:t>
      </w:r>
    </w:p>
    <w:p>
      <w:pPr>
        <w:pStyle w:val="BodyText"/>
      </w:pPr>
      <w:r>
        <w:t xml:space="preserve">Chờ đến sau khi hắn tỉnh lại phát hiện mình nằm ở trên giường, mà Bạch Thần vẫn là duy trì tư thế ngồi ở ghế trên không đổi, Kiều Dịch cũng không biết lúc nào đã ly khai.</w:t>
      </w:r>
    </w:p>
    <w:p>
      <w:pPr>
        <w:pStyle w:val="BodyText"/>
      </w:pPr>
      <w:r>
        <w:t xml:space="preserve">Hắn mơ hồ không rõ lẩm bẩm một tiếng, cuộn tròn thân thể dùng sức rụt lui vào trong ổ chăn ấm áp.</w:t>
      </w:r>
    </w:p>
    <w:p>
      <w:pPr>
        <w:pStyle w:val="BodyText"/>
      </w:pPr>
      <w:r>
        <w:t xml:space="preserve">“Giờ gì rồi?” Vừa mở miệng mới phát hiện thanh âm mình khàn khàn, yết hầu đau đớn, giống như là cổ họng bởi vì nguyên nhân nào đó bị xé rách.</w:t>
      </w:r>
    </w:p>
    <w:p>
      <w:pPr>
        <w:pStyle w:val="BodyText"/>
      </w:pPr>
      <w:r>
        <w:t xml:space="preserve">“Hửm?” Tựa như lâm vào mê man, nam tử nghe được thanh âm hơi liếc mắt, trong mâu tử hẹp dài có chứa hoang mang cùng một tia mờ mịt chưa rút đi, chớp mắt mấy cái mới khôi phục vẻ mặt trước sau như một.</w:t>
      </w:r>
    </w:p>
    <w:p>
      <w:pPr>
        <w:pStyle w:val="BodyText"/>
      </w:pPr>
      <w:r>
        <w:t xml:space="preserve">Phản ứng của Bạch Thần nhượng Hoa Tiểu Mạc triệt để bối rối, ta sát! Mặt than cư nhiên lộ ra biểu tình mê mang xuẩn ngốc.</w:t>
      </w:r>
    </w:p>
    <w:p>
      <w:pPr>
        <w:pStyle w:val="BodyText"/>
      </w:pPr>
      <w:r>
        <w:t xml:space="preserve">Nhất định là còn chưa tỉnh ngủ, Hoa Tiểu Mạc lẩm ba lẩm bẩm khép mắt, lúc mở ra lần nữa liền nhìn thấy Bạch Thần không nói một tiếng đứng ở đầu giường hắn đang dùng đôi mắt sâu không thấy đáy mà nhìn hắn.</w:t>
      </w:r>
    </w:p>
    <w:p>
      <w:pPr>
        <w:pStyle w:val="BodyText"/>
      </w:pPr>
      <w:r>
        <w:t xml:space="preserve">Ừng ực ừng ực nuốt nước bọt, quả tim Hoa Tiểu Mạc nhảy lên cổ họng: “Có phải xảy ra chuyện gì hay không?”</w:t>
      </w:r>
    </w:p>
    <w:p>
      <w:pPr>
        <w:pStyle w:val="BodyText"/>
      </w:pPr>
      <w:r>
        <w:t xml:space="preserve">“Không gì cả.” Sau khi nhất thời trầm mặc, thanh âm thanh lãnh của Bạch Thần phun ra, thần sắc phức tạp ngưng mắt nhìn Hoa Tiểu Mạc.</w:t>
      </w:r>
    </w:p>
    <w:p>
      <w:pPr>
        <w:pStyle w:val="BodyText"/>
      </w:pPr>
      <w:r>
        <w:t xml:space="preserve">Chăn trong hai tay nắm cùng một chỗ, nhãn thần Hoa Tiểu Mạc bay tới bay lui: “Sao ta lại đột nhiên ngủ thiếp đi?”</w:t>
      </w:r>
    </w:p>
    <w:p>
      <w:pPr>
        <w:pStyle w:val="BodyText"/>
      </w:pPr>
      <w:r>
        <w:t xml:space="preserve">Bạch Thần rũ mắt xuống thản nhiên nói: “Mệt mỏi.”</w:t>
      </w:r>
    </w:p>
    <w:p>
      <w:pPr>
        <w:pStyle w:val="BodyText"/>
      </w:pPr>
      <w:r>
        <w:t xml:space="preserve">Lời vừa nói ra, Hoa Tiểu Mạc liền đáng xấu hổ ngáp một cái, được rồi, hắn thực sự mệt mỏi, từ khi xuyên qua đến giờ vẫn luôn không ngừng đi đường.</w:t>
      </w:r>
    </w:p>
    <w:p>
      <w:pPr>
        <w:pStyle w:val="BodyText"/>
      </w:pPr>
      <w:r>
        <w:t xml:space="preserve">“Ta ngủ tiếp một lát, buổi tối lúc ăn cơm gọi ta.” Hoa Tiểu Mạc lười biếng cọ cọ chăn, mệt quá, cảm giác như thế nào cũng ngủ không đủ.</w:t>
      </w:r>
    </w:p>
    <w:p>
      <w:pPr>
        <w:pStyle w:val="BodyText"/>
      </w:pPr>
      <w:r>
        <w:t xml:space="preserve">Bên tai vang lên hô hấp dần dần đều đặn của thiếu niên, tay Bạch Thần rũ ở hai bên giật giật, đi qua đem góc chăn dịch lại, ở trong phòng châm một vật thể màu trắng nhỏ cỡ ngón tay, khói mù nhàn nhạt lượn lờ, khuếch tán toàn bộ phòng. Bạch Thần đứng tại chỗ đợi một hồi y liền đẩy cửa ra rời đi.</w:t>
      </w:r>
    </w:p>
    <w:p>
      <w:pPr>
        <w:pStyle w:val="BodyText"/>
      </w:pPr>
      <w:r>
        <w:t xml:space="preserve">Đêm khuya, Hoa Tiểu Mạc trên giường trong cơn ngủ say đột nhiên mở mắt, máy móc xốc chăn lên đứng dậy mặc quần áo tử tế đi ra ngoài, như là bị cái gì đó dẫn dắt, ly khai khách *** đi trên con đường vắng vẻ, đại tuyết đón gió mà đến thổi tới trên mặt, trên người hắn, thân mình nhỏ gầy đơn bạc tựa như tùy thời đều sẽ bị vùi lấp, chỉ có thần tình trên mặt tê cứng, không hề hay biết.</w:t>
      </w:r>
    </w:p>
    <w:p>
      <w:pPr>
        <w:pStyle w:val="BodyText"/>
      </w:pPr>
      <w:r>
        <w:t xml:space="preserve">Trong phiến phiến hoa tuyết một tiểu trùng tử màu đen thực tầm thường, vẫy cánh nhỏ ý đồ lay tỉnh thiếu niên, nhưng không có thành công.</w:t>
      </w:r>
    </w:p>
    <w:p>
      <w:pPr>
        <w:pStyle w:val="BodyText"/>
      </w:pPr>
      <w:r>
        <w:t xml:space="preserve">Tiểu trùng tử một đường theo thiếu niên đi tới chân Thương Mang sơn, một người một trùng lên núi.</w:t>
      </w:r>
    </w:p>
    <w:p>
      <w:pPr>
        <w:pStyle w:val="BodyText"/>
      </w:pPr>
      <w:r>
        <w:t xml:space="preserve">Ước chừng một nén nhang sau, trong núi truyền đến một tiếng thét dài trong trẻo bi thảm.</w:t>
      </w:r>
    </w:p>
    <w:p>
      <w:pPr>
        <w:pStyle w:val="BodyText"/>
      </w:pPr>
      <w:r>
        <w:t xml:space="preserve">Trong băng thiên tuyết địa Hoa Tiểu Mạc mặt thê thảm tru lên, hắn đang ngủ trên giường như thế nào lại đứng ở trong núi lớn? Hắn mộng du sao?</w:t>
      </w:r>
    </w:p>
    <w:p>
      <w:pPr>
        <w:pStyle w:val="BodyText"/>
      </w:pPr>
      <w:r>
        <w:t xml:space="preserve">Từng mảng từng mảng hoa tuyết rơi xuống, tuyết đọng thật dày dưới ánh trăng chiếu rọi phản xạ ra hào quang màu ngân bạch chói mắt người, trong núi tiếng nha tước* hoàn toàn không có, điềm tĩnh có chút âm trầm. [nha: con quạ | tước: chim tước]</w:t>
      </w:r>
    </w:p>
    <w:p>
      <w:pPr>
        <w:pStyle w:val="BodyText"/>
      </w:pPr>
      <w:r>
        <w:t xml:space="preserve">Mấy cây khô trơ trọi bốn phía bị tuyết trắng thật dày đè nặng cong xuống, ở trong tuyết có vẻ phá lệ cô lãnh.</w:t>
      </w:r>
    </w:p>
    <w:p>
      <w:pPr>
        <w:pStyle w:val="BodyText"/>
      </w:pPr>
      <w:r>
        <w:t xml:space="preserve">Hoa Tiểu Mạc khịt khịt mũi, Đại Hắc cũng không biết chết ở đâu rồi, ngay cả hắn vị chủ nhân này cũng không quan tâm, còn có Bạch Thần…</w:t>
      </w:r>
    </w:p>
    <w:p>
      <w:pPr>
        <w:pStyle w:val="BodyText"/>
      </w:pPr>
      <w:r>
        <w:t xml:space="preserve">Trở về nhất định phải giáp mặt chất vấn, Hoa Tiểu Mạc quay đầu đi trở về, nhưng hài ấn* sau lưng thế nhưng quỷ dị không có, hắn không khỏi mở to hai mắt, chẳng lẽ lúc trước là bay vào? [hài ấn: dấu giày]</w:t>
      </w:r>
    </w:p>
    <w:p>
      <w:pPr>
        <w:pStyle w:val="BodyText"/>
      </w:pPr>
      <w:r>
        <w:t xml:space="preserve">Không có dấu vết, phóng mắt trông ra đều là tuyết, căn bản tìm không ra đường xuống núi, Hoa Tiểu Mạc ôm khoả tâm can vỡ nát nhắm mắt lại tùy tiện chọn một phương hướng.</w:t>
      </w:r>
    </w:p>
    <w:p>
      <w:pPr>
        <w:pStyle w:val="BodyText"/>
      </w:pPr>
      <w:r>
        <w:t xml:space="preserve">Đạp lên tuyết đọng thật dày từng bước một đi về trước, mỗi một bước đi, giày hãm vào tuyết cũng chỉ có thể nhìn thấy vòng lông mao ở mặt trên của giày, bên tai là thanh âm lộp bộp lộp bộp của giày đạp trên mặt tuyết, một trận gió lạnh thổi qua, hắn hắt hơi một cái, xoa cái mũi đỏ do bị đông lạnh, tiếng oán giận lại một lần nữa phát ra, đi được một đoạn đường nhìn trở lại, một chuỗi chuỗi dấu chân ánh vào mi mắt.</w:t>
      </w:r>
    </w:p>
    <w:p>
      <w:pPr>
        <w:pStyle w:val="BodyText"/>
      </w:pPr>
      <w:r>
        <w:t xml:space="preserve">Nhưng tâm tình Hoa Tiểu Mạc lại càng ngày càng trầm trọng, tuyết quá lớn, đập vào mặt vào mắt, nếu không kịp thoát ra đều có thể lẫn lộn đường nhìn, gió lạnh thấu xương lay động cành cây, điên cuồng gào rít, thẳng hướng y phùng* chui vào, rét lạnh thấu xương thấm vào trong làn da, hắn cơ hồ là vừa đi vừa run. [y phùng: mấy khe hở, lỗ hổng trên y phục]</w:t>
      </w:r>
    </w:p>
    <w:p>
      <w:pPr>
        <w:pStyle w:val="BodyText"/>
      </w:pPr>
      <w:r>
        <w:t xml:space="preserve">Bão tuyết càng lúc càng mạnh, cả người Hoa Tiểu Mạc đông cứng, ngay cả động tác hà hơi cũng trở nên quá sức, trên mi, trên mặt, trên tóc, trên người đều bao phủ một tầng băng mịn, hắn đứng ở trước thềm đá, ngửa đầu nhìn thềm đá giống như có thể nối thẳng đến a tì địa ngục, nhanh chóng quả quyết quay đầu bỏ chạy.</w:t>
      </w:r>
    </w:p>
    <w:p>
      <w:pPr>
        <w:pStyle w:val="BodyText"/>
      </w:pPr>
      <w:r>
        <w:t xml:space="preserve">Một lát sau, Hoa Tiểu Mạc thở hổn hển lần thứ hai trở lại dưới thềm đá, đặt mông ngồi trên tuyết đọng, buồn bực kéo kéo đầu tóc ẩm ướt, xong rồi, khẳng định vào mê trận rồi! Bạch Thần phát hiện hắn mất tích, sẽ mạo hiểm đại tuyết đi tìm hắn hay không, sẽ đi chứ? Nhất định sẽ đi.</w:t>
      </w:r>
    </w:p>
    <w:p>
      <w:pPr>
        <w:pStyle w:val="BodyText"/>
      </w:pPr>
      <w:r>
        <w:t xml:space="preserve">Tự mình an ủi một phen, Hoa Tiểu Mạc hút nước mũi chảy ròng, ngồi trong tuyết khoanh tay chịu chết.</w:t>
      </w:r>
    </w:p>
    <w:p>
      <w:pPr>
        <w:pStyle w:val="BodyText"/>
      </w:pPr>
      <w:r>
        <w:t xml:space="preserve">Thời gian từng giây từng phút trôi qua, cảm giác máu toàn thân mình đều sắp đông lại, Hoa Tiểu Mạc hung hăng cắn đôi môi đã đông lạnh đến tím tái, mùi máu tươi lan tràn trong khoang miệng, đại não hỗn độn mới thanh tỉnh vài phần.</w:t>
      </w:r>
    </w:p>
    <w:p>
      <w:pPr>
        <w:pStyle w:val="BodyText"/>
      </w:pPr>
      <w:r>
        <w:t xml:space="preserve">Tiếp tục chờ đợi hay là đi lên? Chỉ mất một giây thời gian, Hoa Tiểu Mạc liền lê cước bộ nặng nề bước lên thềm đá. Nhiều năm về sau hắn hồi tưởng lại một màn quyết định kia vẫn sẽ thổn thức không thôi, thứ vận mệnh này thật mẹ nó huyền hồ*. [mơ hồ, huyền hoặc khó nắm bắt]</w:t>
      </w:r>
    </w:p>
    <w:p>
      <w:pPr>
        <w:pStyle w:val="BodyText"/>
      </w:pPr>
      <w:r>
        <w:t xml:space="preserve">Thềm đá cũng không dễ đi, Hoa Tiểu Mạc cơ hồ là cong người từng bậc từng bậc mà leo lên.</w:t>
      </w:r>
    </w:p>
    <w:p>
      <w:pPr>
        <w:pStyle w:val="BodyText"/>
      </w:pPr>
      <w:r>
        <w:t xml:space="preserve">Cũng trong lúc đó, bên kia núi, ba người Bạch Thần, Kiều Dịch, Kim Vân đang thi triển khinh công đứng trên ngọn cây, sắc mặt khó coi.</w:t>
      </w:r>
    </w:p>
    <w:p>
      <w:pPr>
        <w:pStyle w:val="BodyText"/>
      </w:pPr>
      <w:r>
        <w:t xml:space="preserve">Thất Tinh trận vốn cực kỳ rườm rà, lại có thêm Lục Cương trận ảo trận đáng sợ nhất ở giữa, ba người bọn họ bị vây như thế đã hơn nửa canh giờ, không ngờ Thiên Tà giáo thế nhưng lấy máu huyết trăm thân thể thuần âm đến súc dưỡng*làm trận nhãn. [súc: dự trữ | dưỡng: nuôi dưỡng]</w:t>
      </w:r>
    </w:p>
    <w:p>
      <w:pPr>
        <w:pStyle w:val="BodyText"/>
      </w:pPr>
      <w:r>
        <w:t xml:space="preserve">Mày Bạch Thần bỗng nhiên nhăn chặt, y lấy ra sáo ngọc thổi một thanh âm trầm thấp, hai bên Kiều Dịch cùng Kim Vân nhìn nhau liếc mắt một cái, cả hai đều nhìn thấu nghi vấn nơi đáy mắt người kia.</w:t>
      </w:r>
    </w:p>
    <w:p>
      <w:pPr>
        <w:pStyle w:val="BodyText"/>
      </w:pPr>
      <w:r>
        <w:t xml:space="preserve">Tiếng sáo đã duy trì thật lâu, sắc mặt Kiều Dịch có chút trắng bệch, trên mặt Kim Vân mồ hôi lạnh hạt lớn hạt lớn rơi xuống, còn tiếp tục như vậy, bọn họ chắc chắn khống chế không được tâm thần đại thương nguyên khí.</w:t>
      </w:r>
    </w:p>
    <w:p>
      <w:pPr>
        <w:pStyle w:val="BodyText"/>
      </w:pPr>
      <w:r>
        <w:t xml:space="preserve">“Đại sư huynh, rốt cuộc xảy ra chuyện gì…” Khoé miệng Kim Vân tràn ra tơ máu.</w:t>
      </w:r>
    </w:p>
    <w:p>
      <w:pPr>
        <w:pStyle w:val="BodyText"/>
      </w:pPr>
      <w:r>
        <w:t xml:space="preserve">Cả gương mặt Kiều Dịch đã tái nhợt đến dọa người, nội lực của gã so với Kim Vân hùng hậu hơn một chút, nhưng là chống đỡ không được bao lâu.</w:t>
      </w:r>
    </w:p>
    <w:p>
      <w:pPr>
        <w:pStyle w:val="BodyText"/>
      </w:pPr>
      <w:r>
        <w:t xml:space="preserve">Tại thời điểm hai người bọn họ đều sắp tuyệt vọng, một tiểu trùng tử màu đen từ đàng xa bay đến, chen giữa hoa tuyết cơ hồ bị xem nhẹ, lại làm cho tâm Bạch Thần nguyên bản áp lực được xoa dịu.</w:t>
      </w:r>
    </w:p>
    <w:p>
      <w:pPr>
        <w:pStyle w:val="BodyText"/>
      </w:pPr>
      <w:r>
        <w:t xml:space="preserve">Buông sáo, Bạch Thần mím chặt khóe môi, tiểu trùng tử màu đen đứng trên lòng bàn tay y vỗ cánh nhỏ rất nhanh, làm như đang cấp thiết giải thích gì đó, tám chân cùng nhau bắt lấy lòng bàn tay Bạch Thần.</w:t>
      </w:r>
    </w:p>
    <w:p>
      <w:pPr>
        <w:pStyle w:val="BodyText"/>
      </w:pPr>
      <w:r>
        <w:t xml:space="preserve">Bất an trong lòng giống như trúc can bạo khai*, đập tan mỗi ngóc ngách, thân mình Bạch Thần khẽ lay động, mãnh liệt phun ra một búng máu. [trúc can bạo khai: tưởng tượng tre trúc bị chẻ á, rất nhanh và lợi hại :”&gt;]</w:t>
      </w:r>
    </w:p>
    <w:p>
      <w:pPr>
        <w:pStyle w:val="BodyText"/>
      </w:pPr>
      <w:r>
        <w:t xml:space="preserve">“Đại sư huynh!”</w:t>
      </w:r>
    </w:p>
    <w:p>
      <w:pPr>
        <w:pStyle w:val="BodyText"/>
      </w:pPr>
      <w:r>
        <w:t xml:space="preserve">“Bạch Thần!”</w:t>
      </w:r>
    </w:p>
    <w:p>
      <w:pPr>
        <w:pStyle w:val="BodyText"/>
      </w:pPr>
      <w:r>
        <w:t xml:space="preserve">Hai người Kiều Dịch cùng Kim Vân rối rít kinh hô, bọn họ thậm chí không hiểu chuyện gì có thể tác động tâm thần người này, thương cập nội phủ*. [tổn thương đến (lục) phủ trong người]</w:t>
      </w:r>
    </w:p>
    <w:p>
      <w:pPr>
        <w:pStyle w:val="BodyText"/>
      </w:pPr>
      <w:r>
        <w:t xml:space="preserve">“Các ngươi lui ra sau.”</w:t>
      </w:r>
    </w:p>
    <w:p>
      <w:pPr>
        <w:pStyle w:val="BodyText"/>
      </w:pPr>
      <w:r>
        <w:t xml:space="preserve">Thanh âm Bạch Thần so băng tuyết càng thêm rét lạnh, hắc mâu lộ ra thanh liệt cùng lãnh tĩnh, đôi môi nhiễm máu mím thành một đường thẳng tắp sắc bén, y đúng là vẫn còn sơ sót.</w:t>
      </w:r>
    </w:p>
    <w:p>
      <w:pPr>
        <w:pStyle w:val="BodyText"/>
      </w:pPr>
      <w:r>
        <w:t xml:space="preserve">Người thiếu niên kia tuyệt không thể có chuyện gì…</w:t>
      </w:r>
    </w:p>
    <w:p>
      <w:pPr>
        <w:pStyle w:val="BodyText"/>
      </w:pPr>
      <w:r>
        <w:t xml:space="preserve">Lãnh khí trên người Bạch Thần nhượng Kiều Dịch cùng Kim Vân không khỏi đánh một cái rùng mình, bọn họ thấy thế do dự mà lui về sau vài chục trượng, vừa phải hao phí nội lực chống cự tiếng sáo bên tai, lại phải khu hàn, khí tức hai người sớm đã không còn vững vàng nữa.</w:t>
      </w:r>
    </w:p>
    <w:p>
      <w:pPr>
        <w:pStyle w:val="BodyText"/>
      </w:pPr>
      <w:r>
        <w:t xml:space="preserve">Từng làn sáo êm tai khẽ vang lên truyền đi, bập bềnh tại nơi núi tuyết này, không trung bị một mảnh màu đen kỳ quái che lấp, ở trên mặt tuyết hợp thành một bóng ma, rồi sau đó dần dần tản ra tan vào trong đại tuyết, hướng về chỗ sâu trong núi tuyết mà bay đi.</w:t>
      </w:r>
    </w:p>
    <w:p>
      <w:pPr>
        <w:pStyle w:val="BodyText"/>
      </w:pPr>
      <w:r>
        <w:t xml:space="preserve">Không biết qua bao lâu, trên trán Bạch Thần đã thấm ra một tầng mồ hôi mỏng, cả bộ bạch y cũng bị ướt nhẹp băng tuyết, màu sắc thâm vài phần.</w:t>
      </w:r>
    </w:p>
    <w:p>
      <w:pPr>
        <w:pStyle w:val="BodyText"/>
      </w:pPr>
      <w:r>
        <w:t xml:space="preserve">Tiếng sáo dừng lại, y liền thi triển khinh công biến mất tại chỗ, Kiều Dịch cùng Kim Vân trầm mặc đi theo.</w:t>
      </w:r>
    </w:p>
    <w:p>
      <w:pPr>
        <w:pStyle w:val="BodyText"/>
      </w:pPr>
      <w:r>
        <w:t xml:space="preserve">Khi Bạch Thần đứng dưới thềm đá nhìn tuyết đọng trên đó, y nheo lại hắc mâu, tay cầm sáo ngọc chậm rãi tăng lực đạo, hàn sương trên mặt càng tăng.</w:t>
      </w:r>
    </w:p>
    <w:p>
      <w:pPr>
        <w:pStyle w:val="BodyText"/>
      </w:pPr>
      <w:r>
        <w:t xml:space="preserve">Tuyết đọng trước mắt sạch sẽ không nhiễm một hạt bụi, không có ai từng đạp lên.</w:t>
      </w:r>
    </w:p>
    <w:p>
      <w:pPr>
        <w:pStyle w:val="BodyText"/>
      </w:pPr>
      <w:r>
        <w:t xml:space="preserve">==============</w:t>
      </w:r>
    </w:p>
    <w:p>
      <w:pPr>
        <w:pStyle w:val="BodyText"/>
      </w:pPr>
      <w:r>
        <w:t xml:space="preserve">Tác giả *xỉa răng*: Tiểu Mạc nhi, rửa sạch cúc hoa</w:t>
      </w:r>
    </w:p>
    <w:p>
      <w:pPr>
        <w:pStyle w:val="Compact"/>
      </w:pPr>
      <w:r>
        <w:t xml:space="preserve">Hoa Tiểu Mạc *lật bàn*: Mẹ nó, chớ có nói rồi không làm</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CHƯƠNG 13</w:t>
      </w:r>
    </w:p>
    <w:p>
      <w:pPr>
        <w:pStyle w:val="BodyText"/>
      </w:pPr>
      <w:r>
        <w:t xml:space="preserve">Ngày mười chín tháng mười năm Thiên Tuất.</w:t>
      </w:r>
    </w:p>
    <w:p>
      <w:pPr>
        <w:pStyle w:val="BodyText"/>
      </w:pPr>
      <w:r>
        <w:t xml:space="preserve">Hôm nay đối với toàn bộ người Huy thành mà nói đều là đáng giá cao hứng một ngày, thái dương kim sắc đem mảnh đất trời ngân bạch tịch liêu này chiếu rọi xinh đẹp tuyệt trần không tỳ vết.</w:t>
      </w:r>
    </w:p>
    <w:p>
      <w:pPr>
        <w:pStyle w:val="BodyText"/>
      </w:pPr>
      <w:r>
        <w:t xml:space="preserve">Nhưng mà đối với giáo chúng trên dưới Thiên Tà giáo mà nói, ánh dương quang chờ đợi trường cửu còn tới không kịp so với đêm qua nghe được một màn chấn kinh kia.</w:t>
      </w:r>
    </w:p>
    <w:p>
      <w:pPr>
        <w:pStyle w:val="BodyText"/>
      </w:pPr>
      <w:r>
        <w:t xml:space="preserve">Đỉnh núi đã nhiều năm chưa từng xuất hiện qua người lạ, giáo chủ tính tình cô tịch quái dị, cả ngày tự giam mình ở Hiên Vũ lâu, trong ngày thường ngay cả người đăng môn bái phỏng làm khách cũng không có.</w:t>
      </w:r>
    </w:p>
    <w:p>
      <w:pPr>
        <w:pStyle w:val="BodyText"/>
      </w:pPr>
      <w:r>
        <w:t xml:space="preserve">Giờ sửu đêm qua, cấm địa Hiên Vũ lâu lại tràn ra từng trận tiếng kêu to hoảng sợ, cuối cùng biến thành tiếng la khóc thê lương, vang vọng toàn bộ bầu trời đêm, truyền vào trong tai mỗi tên giáo chúng, ai cũng vô pháp đi vào giấc ngủ lần nữa.</w:t>
      </w:r>
    </w:p>
    <w:p>
      <w:pPr>
        <w:pStyle w:val="BodyText"/>
      </w:pPr>
      <w:r>
        <w:t xml:space="preserve">Hiên Vũ lâu chia làm hai tầng, tầng thứ nhất trống rỗng không một vật, chỉ đặt một cái mộc án*, trên tường đá bạch ngọc treo mấy bức tranh sơn thủy, tầng thứ hai chính là phòng ngủ, màu đỏ tươi như máu điểm xuyết toàn bộ căn phòng, lộ ra một cỗ yêu dã. Không ai biết Hiên Vũ lâu kỳ thật còn có một tầng khác. [mộc án: bàn dài bằng gỗ]</w:t>
      </w:r>
    </w:p>
    <w:p>
      <w:pPr>
        <w:pStyle w:val="BodyText"/>
      </w:pPr>
      <w:r>
        <w:t xml:space="preserve">Trong cái ao dài chừng hai mươi thước, rộng chừng mười lăm thước tất cả đều là máu đỏ tươi, bốn phía tường đá cẩm thạch điêu khắc đồ đằng chằng chịt.</w:t>
      </w:r>
    </w:p>
    <w:p>
      <w:pPr>
        <w:pStyle w:val="BodyText"/>
      </w:pPr>
      <w:r>
        <w:t xml:space="preserve">Máu trong huyết trì nùng trù* nổi lơ lửng vài cái đầu lâu khô, một loạt lổ nhỏ phía trên ao không ngừng cuồn cuộn chảy vào máu loãng, quỷ dị chính là máu trong cái ao này lại duy trì độ cao không thay đổi. [huyết trì: ao máu | nùng: dày, đặc | trù: đặc, sền sệt]</w:t>
      </w:r>
    </w:p>
    <w:p>
      <w:pPr>
        <w:pStyle w:val="BodyText"/>
      </w:pPr>
      <w:r>
        <w:t xml:space="preserve">Nơi góc có một cửa đá, phía sau cửa đá mới mở ra một cái không gian bị phong bế, bên trong có một giường đá nằm một thiếu niên toàn thân xích lỏa, đúng là Hoa Tiểu Mạc té xỉu trên thềm đá. [đá không luôn @@]</w:t>
      </w:r>
    </w:p>
    <w:p>
      <w:pPr>
        <w:pStyle w:val="BodyText"/>
      </w:pPr>
      <w:r>
        <w:t xml:space="preserve">Không phải là lần thứ hai xuyên việt, cũng không được Bạch Thần tìm thấy, hắn bây giờ là ở tổng đàn ma giáo, chuột bạch nhỏ bị người lột sạch, cùng một kẻ không biết là người hay quỷ tồn tại đồng thời.</w:t>
      </w:r>
    </w:p>
    <w:p>
      <w:pPr>
        <w:pStyle w:val="BodyText"/>
      </w:pPr>
      <w:r>
        <w:t xml:space="preserve">Đây thật là một cố sự bi thương!</w:t>
      </w:r>
    </w:p>
    <w:p>
      <w:pPr>
        <w:pStyle w:val="BodyText"/>
      </w:pPr>
      <w:r>
        <w:t xml:space="preserve">Bên tai thanh âm nhai nuốt thức ăn duy trì thật lâu, phá lệ âm trầm quỷ dị, Hoa Tiểu Mạc nhắm chặt mắt, sợ hãi nắm chặt nắm tay, móng tay ghim vào máu thịt lòng bàn tay.</w:t>
      </w:r>
    </w:p>
    <w:p>
      <w:pPr>
        <w:pStyle w:val="BodyText"/>
      </w:pPr>
      <w:r>
        <w:t xml:space="preserve">Không thể động.</w:t>
      </w:r>
    </w:p>
    <w:p>
      <w:pPr>
        <w:pStyle w:val="BodyText"/>
      </w:pPr>
      <w:r>
        <w:t xml:space="preserve">“Ngươi còn muốn giả ngủ bao lâu?” Hô hấp mang theo mùi máu tươi phun trên mặt, Hoa Tiểu Mạc cơ hồ là từ trên giường nhảy dựng lên.</w:t>
      </w:r>
    </w:p>
    <w:p>
      <w:pPr>
        <w:pStyle w:val="BodyText"/>
      </w:pPr>
      <w:r>
        <w:t xml:space="preserve">Mở to hai mắt nhìn nam tử trước mặt, màu sắc đỏ tích huyết thế nhưng bị một nam tử mặc thành vị đạo yêu diễm, tuyệt không chê vào đâu được.</w:t>
      </w:r>
    </w:p>
    <w:p>
      <w:pPr>
        <w:pStyle w:val="BodyText"/>
      </w:pPr>
      <w:r>
        <w:t xml:space="preserve">Mặt nạ ngân sắc che đi nửa khuôn mặt, nam tử hơi cúi đầu, tóc dài bạch sắc phi tán, chỉ có thể nhìn đến đường nét quai hàm ưu mỹ cùng hai phiến môi xinh đẹp, trên môi dính một ít chất lỏng màu đỏ, lộ ra huyết sắc si mị.</w:t>
      </w:r>
    </w:p>
    <w:p>
      <w:pPr>
        <w:pStyle w:val="BodyText"/>
      </w:pPr>
      <w:r>
        <w:t xml:space="preserve">Hoa Tiểu Mạc không ngừng nuốt nước miếng, ma quỷ.</w:t>
      </w:r>
    </w:p>
    <w:p>
      <w:pPr>
        <w:pStyle w:val="BodyText"/>
      </w:pPr>
      <w:r>
        <w:t xml:space="preserve">Nam tử tuy không ngẩng đầu, nhưng Hoa Tiểu Mạc vẫn cảm giác được một đạo tầm mắt hí thú* chạy trên người hắn, sợ tới nỗi vội vàng một tay che chim nhỏ, một tay khác để ngang ngực. [hí: giỡn, giễu cợt, đùa | thú: hứng thú]</w:t>
      </w:r>
    </w:p>
    <w:p>
      <w:pPr>
        <w:pStyle w:val="BodyText"/>
      </w:pPr>
      <w:r>
        <w:t xml:space="preserve">“Ngươi vừa mới ăn…”</w:t>
      </w:r>
    </w:p>
    <w:p>
      <w:pPr>
        <w:pStyle w:val="BodyText"/>
      </w:pPr>
      <w:r>
        <w:t xml:space="preserve">“Cái này?” Nam tử mở lòng bàn tay ra, đem một khối thịt nhỏ màu đỏ cuối cùng bỏ vào trong miệng, nhẹ nhàng nhấm nuốt: “Trái tim.”</w:t>
      </w:r>
    </w:p>
    <w:p>
      <w:pPr>
        <w:pStyle w:val="BodyText"/>
      </w:pPr>
      <w:r>
        <w:t xml:space="preserve">Ẩu — [nôn đấy :”&gt;]</w:t>
      </w:r>
    </w:p>
    <w:p>
      <w:pPr>
        <w:pStyle w:val="BodyText"/>
      </w:pPr>
      <w:r>
        <w:t xml:space="preserve">Huyết sắc trên mặt Hoa Tiểu Mạc nhất thời rút đi, khom người ói ra.</w:t>
      </w:r>
    </w:p>
    <w:p>
      <w:pPr>
        <w:pStyle w:val="BodyText"/>
      </w:pPr>
      <w:r>
        <w:t xml:space="preserve">“Thật đẹp…” Nam tử dừng lại thanh âm nhấm nuốt trong miệng, ánh mắt như máu dừng tại nụ hoa kia trên tấm lưng trắng nõn của thiếu niên, tiếng nói khàn khàn kinh khủng điên cuồng, thì thào lặp lại: “Thật muốn ăn hết.”</w:t>
      </w:r>
    </w:p>
    <w:p>
      <w:pPr>
        <w:pStyle w:val="BodyText"/>
      </w:pPr>
      <w:r>
        <w:t xml:space="preserve">Sau khi ói sạch thức ăn, Hoa Tiểu Mạc liền ói nước chua, nước mắt tuôn rơi. Con mẹ nó, hắn sẽ không bị con quái vật này ăn tươi chứ?</w:t>
      </w:r>
    </w:p>
    <w:p>
      <w:pPr>
        <w:pStyle w:val="BodyText"/>
      </w:pPr>
      <w:r>
        <w:t xml:space="preserve">“Ta ăn xong rồi.” Phía sau phát ra thanh âm tà tứ.</w:t>
      </w:r>
    </w:p>
    <w:p>
      <w:pPr>
        <w:pStyle w:val="BodyText"/>
      </w:pPr>
      <w:r>
        <w:t xml:space="preserve">Hoa Tiểu Mạc trong lòng hồi hộp một chút, nhắm mắt lại chờ chết, nhưng hắn đợi một hồi trừ bỏ tiếng hít thở nhàn nhạt phía sau cùng mùi máu tươi cũng không có gì khác.</w:t>
      </w:r>
    </w:p>
    <w:p>
      <w:pPr>
        <w:pStyle w:val="BodyText"/>
      </w:pPr>
      <w:r>
        <w:t xml:space="preserve">Cứng ngắc thân thể xoay người, nhưng trong nháy mắt nhìn sang thì ngây ngẩn cả người.</w:t>
      </w:r>
    </w:p>
    <w:p>
      <w:pPr>
        <w:pStyle w:val="BodyText"/>
      </w:pPr>
      <w:r>
        <w:t xml:space="preserve">Tóc bạc bị vén lên, lộ ra nửa khuôn mặt hoàn mỹ giống như tỉ mỉ điêu khắc, Hoa Tiểu Mạc hít một hơi: “Ngươi là ai?”</w:t>
      </w:r>
    </w:p>
    <w:p>
      <w:pPr>
        <w:pStyle w:val="BodyText"/>
      </w:pPr>
      <w:r>
        <w:t xml:space="preserve">Nam tử khẽ câu lên môi đỏ tươi, mâu tử mang theo khí thế bễ nghễ thiên hạ: “Bổn tọa Lạc Cửu Tiêu giáo chủ Thiên Tà giáo.”</w:t>
      </w:r>
    </w:p>
    <w:p>
      <w:pPr>
        <w:pStyle w:val="BodyText"/>
      </w:pPr>
      <w:r>
        <w:t xml:space="preserve">Lạc Cửu Tiêu? Rất quen, Hoa Tiểu Mạc rơi vào mơ hồ nghĩ nghĩ, ngay sau đó thần sắc hắn biến đổi. Ngộ phắc! Cái tên nam tử xinh đẹp đến yêu diễm ngay cả mặt cũng không dám lộ hết ra này cư nhiên chính là đại ma đầu ma giáo?!</w:t>
      </w:r>
    </w:p>
    <w:p>
      <w:pPr>
        <w:pStyle w:val="BodyText"/>
      </w:pPr>
      <w:r>
        <w:t xml:space="preserve">Hại nước hại dân!</w:t>
      </w:r>
    </w:p>
    <w:p>
      <w:pPr>
        <w:pStyle w:val="BodyText"/>
      </w:pPr>
      <w:r>
        <w:t xml:space="preserve">Hoa Tiểu Mạc bình luận dưới đáy lòng, miệng nhất thời không giữ cửa không tự giác đem câu nói kia phun ra.</w:t>
      </w:r>
    </w:p>
    <w:p>
      <w:pPr>
        <w:pStyle w:val="BodyText"/>
      </w:pPr>
      <w:r>
        <w:t xml:space="preserve">“Hử?” Lạc Cửu Tiêu nheo mắt: “Ngươi đem lời vừa nãy nói lại lần nữa xem.”</w:t>
      </w:r>
    </w:p>
    <w:p>
      <w:pPr>
        <w:pStyle w:val="BodyText"/>
      </w:pPr>
      <w:r>
        <w:t xml:space="preserve">Nhìn đến lãnh mang* loé ra trong đôi mắt xinh đẹp kia, Hoa Tiểu Mạc run run thân mình, ở trong lòng hung hăng vả mình một cái, hắn dựng thẳng lên bốn ngón tay, thành khẩn nói: “Giáo chủ, ngài nhất định nghe lầm, ta dám thề với trời, ta cái gì cũng chưa nói.” [mang: mũi nhọn]</w:t>
      </w:r>
    </w:p>
    <w:p>
      <w:pPr>
        <w:pStyle w:val="BodyText"/>
      </w:pPr>
      <w:r>
        <w:t xml:space="preserve">Lạc Cửu Tiêu cười khẽ ra tiếng, như là phát hiện đồ chơi vui, hắc mâu lóe lên chút tiếu ý.</w:t>
      </w:r>
    </w:p>
    <w:p>
      <w:pPr>
        <w:pStyle w:val="BodyText"/>
      </w:pPr>
      <w:r>
        <w:t xml:space="preserve">“Y phục của ta đâu?” Thừa dịp lúc ta hôn mê đem ta cởi sạch…</w:t>
      </w:r>
    </w:p>
    <w:p>
      <w:pPr>
        <w:pStyle w:val="BodyText"/>
      </w:pPr>
      <w:r>
        <w:t xml:space="preserve">Chống đỡ tiểu bồn hữu* run rẩy lẩy bẩy tùy thời đều sẽ đứng lên của bản thân, tim Hoa Tiểu Mạc cứ đập bang bang, giáo chủ, cầu ngài đừng cười nữa! [tiểu bồn hữu: đồng âm với tiểu bằng hữu, có lẽ là chỉ cái ấy @@]</w:t>
      </w:r>
    </w:p>
    <w:p>
      <w:pPr>
        <w:pStyle w:val="BodyText"/>
      </w:pPr>
      <w:r>
        <w:t xml:space="preserve">Nụ cười trên mặt Lạc Cửu Tiêu vi liễm, âm trầm khủng bố, Hoa Tiểu Mạc không khỏi đánh cái rùng mình.</w:t>
      </w:r>
    </w:p>
    <w:p>
      <w:pPr>
        <w:pStyle w:val="BodyText"/>
      </w:pPr>
      <w:r>
        <w:t xml:space="preserve">“Cái màu kia ta thực ghét.”</w:t>
      </w:r>
    </w:p>
    <w:p>
      <w:pPr>
        <w:pStyle w:val="BodyText"/>
      </w:pPr>
      <w:r>
        <w:t xml:space="preserve">Dứt lời, cửa đá phát ra thanh âm nặng nề, từ bên ngoài đi tới một hắc y nữ tử dung mạo xinh đẹp, trong tay đang cầm một xấp y phục màu đỏ.</w:t>
      </w:r>
    </w:p>
    <w:p>
      <w:pPr>
        <w:pStyle w:val="BodyText"/>
      </w:pPr>
      <w:r>
        <w:t xml:space="preserve">“Chủ tử.” Khom người cung kính hành lễ.</w:t>
      </w:r>
    </w:p>
    <w:p>
      <w:pPr>
        <w:pStyle w:val="BodyText"/>
      </w:pPr>
      <w:r>
        <w:t xml:space="preserve">Lạc Cửu Tiêu hạ mắt liếm huyết dịch trên ngón tay, mạn bất kinh tâm* mở miệng: “Về sau ngươi chỉ mặc màu này.” [mạn bất kinh tâm: thờ ơ, không để ý]</w:t>
      </w:r>
    </w:p>
    <w:p>
      <w:pPr>
        <w:pStyle w:val="BodyText"/>
      </w:pPr>
      <w:r>
        <w:t xml:space="preserve">Y phục từ trên tay hắc y nữ tử thoát ly, chỉnh tề rơi xuống trên giường đá bên cạnh Hoa Tiểu Mạc.</w:t>
      </w:r>
    </w:p>
    <w:p>
      <w:pPr>
        <w:pStyle w:val="BodyText"/>
      </w:pPr>
      <w:r>
        <w:t xml:space="preserve">Hoa Tiểu Mạc cũng không dám nói thêm cái gì, thành thật đem y phục đỏ tươi từng cái mặc lên người, trong toàn bộ quá trình tay run rẩy không khác gì trúng gió.</w:t>
      </w:r>
    </w:p>
    <w:p>
      <w:pPr>
        <w:pStyle w:val="BodyText"/>
      </w:pPr>
      <w:r>
        <w:t xml:space="preserve">Nụ hoa hồng sắc phơi bày sau lưng trong lúc vô tình bị hắc y nữ tử nhìn thấy, nàng ta cắn môi nhẹ giọng kêu rên, cước bộ khẽ nhúc nhích.</w:t>
      </w:r>
    </w:p>
    <w:p>
      <w:pPr>
        <w:pStyle w:val="BodyText"/>
      </w:pPr>
      <w:r>
        <w:t xml:space="preserve">Lạc Cửu Tiêu bỗng dưng cười khẽ, âm điệu miễn cưỡng lại làm cho da đầu người ta run lên: “Tu Trúc, ngươi nhìn thấy gì đó?”</w:t>
      </w:r>
    </w:p>
    <w:p>
      <w:pPr>
        <w:pStyle w:val="BodyText"/>
      </w:pPr>
      <w:r>
        <w:t xml:space="preserve">Tu Trúc nuốt xuống mùi tanh bay lên khoang miệng, quỳ một gối xuống mà run giọng nói: “Hồi chủ tử, thuộc hạ cái gì cũng không thấy.”</w:t>
      </w:r>
    </w:p>
    <w:p>
      <w:pPr>
        <w:pStyle w:val="BodyText"/>
      </w:pPr>
      <w:r>
        <w:t xml:space="preserve">Vẫn như trước là giọng điệu miễn cưỡng: “Ba ngày, Hư Vô điện.”</w:t>
      </w:r>
    </w:p>
    <w:p>
      <w:pPr>
        <w:pStyle w:val="BodyText"/>
      </w:pPr>
      <w:r>
        <w:t xml:space="preserve">“Tạ chủ tử, thuộc hạ cáo lui.” Tu Trúc đứng lên xoay người lui về sau rời đi.</w:t>
      </w:r>
    </w:p>
    <w:p>
      <w:pPr>
        <w:pStyle w:val="BodyText"/>
      </w:pPr>
      <w:r>
        <w:t xml:space="preserve">Sau khi Hoa Tiểu Mạc mặc y phục tử tế liền lui đến góc, ý đồ giảm bớt cảm giác tồn tại của mình, người này có đẹp hơn cũng là ma quỷ, vừa nghĩ tới một màn nhìn đến lúc trước trong dạ dày liền nhịn không được quay cuồng.</w:t>
      </w:r>
    </w:p>
    <w:p>
      <w:pPr>
        <w:pStyle w:val="BodyText"/>
      </w:pPr>
      <w:r>
        <w:t xml:space="preserve">Hắn ấn dạ dày, sắc mặt tái nhợt vài phần.</w:t>
      </w:r>
    </w:p>
    <w:p>
      <w:pPr>
        <w:pStyle w:val="BodyText"/>
      </w:pPr>
      <w:r>
        <w:t xml:space="preserve">Bạch Thần, mau tới cứu ta!</w:t>
      </w:r>
    </w:p>
    <w:p>
      <w:pPr>
        <w:pStyle w:val="BodyText"/>
      </w:pPr>
      <w:r>
        <w:t xml:space="preserve">========================</w:t>
      </w:r>
    </w:p>
    <w:p>
      <w:pPr>
        <w:pStyle w:val="Compact"/>
      </w:pPr>
      <w:r>
        <w:t xml:space="preserve">Tác giả: Được rồi, tả rồi tả, giáo chủ phải đổi lộ tuyến thôi, đổi thành yêu nghiệt lộ tuyến, chừa Vương gia đi cố chấp lộ tuyến được chứ ~~ anh anh anh</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CHƯƠNG 14</w:t>
      </w:r>
    </w:p>
    <w:p>
      <w:pPr>
        <w:pStyle w:val="BodyText"/>
      </w:pPr>
      <w:r>
        <w:t xml:space="preserve">Hoa Tiểu Mạc đi theo Lạc Cửu Tiêu ra cửa đá, khi nhìn đến huyết trì, dạ dày trống rỗng lại bắt đầu quay cuồng, cả gương mặt không chút huyết sắc nào, cước bộ lảo đảo, hắn kiềm chế ném tầm mắt sang một bên không nhìn tới.</w:t>
      </w:r>
    </w:p>
    <w:p>
      <w:pPr>
        <w:pStyle w:val="BodyText"/>
      </w:pPr>
      <w:r>
        <w:t xml:space="preserve">Ra khỏi phòng ngầm dưới đất là một cái thông đạo khá dài, nương theo ánh lửa hai bên vách tường, Hoa Tiểu Mạc cứ đi cứ đi thì cảm thấy rợn gai óc, cũng không biết là giày kiểu gì, tiếng bước chân trên mặt đất nhẹ vô cùng, chút tiếng vọng mỏng manh kia truyền vào trong tai, càng phát ra khiến người sợ hãi.</w:t>
      </w:r>
    </w:p>
    <w:p>
      <w:pPr>
        <w:pStyle w:val="BodyText"/>
      </w:pPr>
      <w:r>
        <w:t xml:space="preserve">Sau lưng căng thẳng, đột nhiên, giữa không trung Hoa Tiểu Mạc dại ra nhìn gương mặt nghiêng không hề tỳ vết nào của Lạc Cửu Tiêu, ma xui quỷ khiến, hắn vươn tay đi đụng mặt nạ bạc.</w:t>
      </w:r>
    </w:p>
    <w:p>
      <w:pPr>
        <w:pStyle w:val="BodyText"/>
      </w:pPr>
      <w:r>
        <w:t xml:space="preserve">“Muốn chết.” Bên tai thanh âm âm lãnh khủng bố vang lên, tay bị kiềm trụ, xương cốt bị vặn phát ra tiếng “lắc rắc”, một cỗ lực lớn quăng hắn ra ngoài.</w:t>
      </w:r>
    </w:p>
    <w:p>
      <w:pPr>
        <w:pStyle w:val="BodyText"/>
      </w:pPr>
      <w:r>
        <w:t xml:space="preserve">Hoa Tiểu Mạc ngã trên mặt đất lục phủ ngũ tạng như là bị búa dộng vào, mùi tanh mặn dũng mãnh xông lên từ yết hầu, hắn nhịn không được thống khổ rên một tiếng, tảng đá bén nhọn sau lưng đâm vào xương sống hắn, gộp cùng cơn đau đớn truyền tới từ tay phải cuộn lên, đau đến nỗi hắn co rút cong người lại, nhắm chặt mắt kêu đau.</w:t>
      </w:r>
    </w:p>
    <w:p>
      <w:pPr>
        <w:pStyle w:val="BodyText"/>
      </w:pPr>
      <w:r>
        <w:t xml:space="preserve">“Tiểu công tử, người có gấp lắm không?”</w:t>
      </w:r>
    </w:p>
    <w:p>
      <w:pPr>
        <w:pStyle w:val="BodyText"/>
      </w:pPr>
      <w:r>
        <w:t xml:space="preserve">“Lập Xuân, làm sao đây? Lúc giáo chủ rời đi thật đáng sợ, ta có cần đi Xuân viên thỉnh Dung công tử tới không?”</w:t>
      </w:r>
    </w:p>
    <w:p>
      <w:pPr>
        <w:pStyle w:val="BodyText"/>
      </w:pPr>
      <w:r>
        <w:t xml:space="preserve">“Ta đã bảo Lập Hạ đi rồi.”</w:t>
      </w:r>
    </w:p>
    <w:p>
      <w:pPr>
        <w:pStyle w:val="BodyText"/>
      </w:pPr>
      <w:r>
        <w:t xml:space="preserve">“Lập Xuân, tiểu thiếu niên bị thương này là ai á? Tóc ngắn quá trời, gần đây Xuân viên có khuôn mặt mới xuất hiện? Khẩu vị giáo chủ giảm nhiều quá á…”</w:t>
      </w:r>
    </w:p>
    <w:p>
      <w:pPr>
        <w:pStyle w:val="BodyText"/>
      </w:pPr>
      <w:r>
        <w:t xml:space="preserve">“Tại sao hắn có thể mặc y phục cùng màu với giáo chủ ha? Lập Xuân, ngươi nhìn xem, kiểu dáng cũng y hệt, ngay cả Dung công tử còn không có đãi ngộ này.”</w:t>
      </w:r>
    </w:p>
    <w:p>
      <w:pPr>
        <w:pStyle w:val="BodyText"/>
      </w:pPr>
      <w:r>
        <w:t xml:space="preserve">“Lập Thu, nói nhỏ chút.”</w:t>
      </w:r>
    </w:p>
    <w:p>
      <w:pPr>
        <w:pStyle w:val="BodyText"/>
      </w:pPr>
      <w:r>
        <w:t xml:space="preserve">Nhoi ghê, nữ nhân đúng là nhiều chuyện, lão tử đau tới co giật cũng không được an ổn nữa!</w:t>
      </w:r>
    </w:p>
    <w:p>
      <w:pPr>
        <w:pStyle w:val="BodyText"/>
      </w:pPr>
      <w:r>
        <w:t xml:space="preserve">Hoa Tiểu Mạc rướn mi mắt bị mồ hôi lạnh tẩm ướt, duỗi cổ đánh giá hai hắc y thiếu nữ nhất thời giống như chim sợ cành cong lui về sau mấy bước.</w:t>
      </w:r>
    </w:p>
    <w:p>
      <w:pPr>
        <w:pStyle w:val="BodyText"/>
      </w:pPr>
      <w:r>
        <w:t xml:space="preserve">“Tiểu công tử, người có thể đi không?” Hắc y thiếu nữ hơi có vẻ thành thục một chút sợ hãi hỏi.</w:t>
      </w:r>
    </w:p>
    <w:p>
      <w:pPr>
        <w:pStyle w:val="BodyText"/>
      </w:pPr>
      <w:r>
        <w:t xml:space="preserve">Thiếu nữ còn lại lấy đôi mắt hạnh trực tiếp không kiêng nể gì nhìn chằm chằm mặt Hoa Tiểu Mạc.</w:t>
      </w:r>
    </w:p>
    <w:p>
      <w:pPr>
        <w:pStyle w:val="BodyText"/>
      </w:pPr>
      <w:r>
        <w:t xml:space="preserve">Hai người cũng không ai tiến lên đỡ Hoa Tiểu Mạc, bởi vì các nàng sợ người này đắc tội giáo chủ, mình sẽ bị liên lụy.</w:t>
      </w:r>
    </w:p>
    <w:p>
      <w:pPr>
        <w:pStyle w:val="BodyText"/>
      </w:pPr>
      <w:r>
        <w:t xml:space="preserve">Vì sinh tồn, nhất định phải biết khôn giữ mình.</w:t>
      </w:r>
    </w:p>
    <w:p>
      <w:pPr>
        <w:pStyle w:val="BodyText"/>
      </w:pPr>
      <w:r>
        <w:t xml:space="preserve">Hừ! Hoa Tiểu Mạc ở trong lòng rất nhanh dùng bút mark dánh chữ XX thật lớn cho hai nữ nhân này.</w:t>
      </w:r>
    </w:p>
    <w:p>
      <w:pPr>
        <w:pStyle w:val="BodyText"/>
      </w:pPr>
      <w:r>
        <w:t xml:space="preserve">Chật vật bò dậy từ mặt đất, tay phải vô lực rũ một bên, nhất định là trật khớp rồi, Hoa Tiểu Mạc dùng tay trái quệt bùn và băng tuyết dính trên mặt xuống, tâm tình của hắn hỏng mất rồi, chống lấy cái lưng bị đâm cùng hai má bị xước da mê mang đứng trong gió rét.</w:t>
      </w:r>
    </w:p>
    <w:p>
      <w:pPr>
        <w:pStyle w:val="BodyText"/>
      </w:pPr>
      <w:r>
        <w:t xml:space="preserve">Ai… Giáo chủ là một con quỷ ăn tim người…</w:t>
      </w:r>
    </w:p>
    <w:p>
      <w:pPr>
        <w:pStyle w:val="BodyText"/>
      </w:pPr>
      <w:r>
        <w:t xml:space="preserve">Vì sao tối hôm qua hắn muốn lên đỉnh núi?!</w:t>
      </w:r>
    </w:p>
    <w:p>
      <w:pPr>
        <w:pStyle w:val="BodyText"/>
      </w:pPr>
      <w:r>
        <w:t xml:space="preserve">Bắt được kẻ xâm nhập không phải trước tiên nên diệt khẩu sao? Trương đại ca nói trên núi có cơ quan, vì sao hắn có thể thuận lợi thông qua…</w:t>
      </w:r>
    </w:p>
    <w:p>
      <w:pPr>
        <w:pStyle w:val="BodyText"/>
      </w:pPr>
      <w:r>
        <w:t xml:space="preserve">“Tiểu công tử?”</w:t>
      </w:r>
    </w:p>
    <w:p>
      <w:pPr>
        <w:pStyle w:val="BodyText"/>
      </w:pPr>
      <w:r>
        <w:t xml:space="preserve">Suy nghĩ bị đánh gãy, Hoa Tiểu Mạc ngẩng đầu nhíu mày trừng qua: “Làm cái…” Một chữ cuối cùng bị nghẹn lại trong cổ họng.</w:t>
      </w:r>
    </w:p>
    <w:p>
      <w:pPr>
        <w:pStyle w:val="BodyText"/>
      </w:pPr>
      <w:r>
        <w:t xml:space="preserve">Hai thiếu nữ một khắc trước còn ríu ra ríu rít cứ như vậy không chút tiếng động té trên mặt đất, ánh vào trong đồng tử phóng đại của một thiếu nữ, Hoa Tiểu Mạc sợ hãi rút lui vài bước, không dám nhìn đến Lạc Cửu Tiêu không biết khi nào đã trở lại.</w:t>
      </w:r>
    </w:p>
    <w:p>
      <w:pPr>
        <w:pStyle w:val="BodyText"/>
      </w:pPr>
      <w:r>
        <w:t xml:space="preserve">Không thấy được ánh mắt Lạc Cửu Tiêu xẹt qua gò má sưng cao của Hoa Tiểu Mạc mấy lần, nhanh đến nỗi gần như là ảo giác, hơi nhíu mày: “Dạ.”</w:t>
      </w:r>
    </w:p>
    <w:p>
      <w:pPr>
        <w:pStyle w:val="BodyText"/>
      </w:pPr>
      <w:r>
        <w:t xml:space="preserve">Trong hư không xuất hiện một hắc y nam tử lặng lẽ mang hai cỗ thi thể đi.</w:t>
      </w:r>
    </w:p>
    <w:p>
      <w:pPr>
        <w:pStyle w:val="BodyText"/>
      </w:pPr>
      <w:r>
        <w:t xml:space="preserve">Bốn phía im ắng, gió thổi qua, ngoại trừ lạnh thấu xương, không còn gì khác.</w:t>
      </w:r>
    </w:p>
    <w:p>
      <w:pPr>
        <w:pStyle w:val="BodyText"/>
      </w:pPr>
      <w:r>
        <w:t xml:space="preserve">Hoa Tiểu Mạc run bắp chân, mặt trắng bệch làm người ta sợ hãi, môi cũng run rẩy, thân thể cứng ngắc, lạnh lẽo vô tận cùng sợ hãi bao phủ lấy hắn.</w:t>
      </w:r>
    </w:p>
    <w:p>
      <w:pPr>
        <w:pStyle w:val="BodyText"/>
      </w:pPr>
      <w:r>
        <w:t xml:space="preserve">Xuyên đến cái đại lục xa lạ này, lần đầu tiên cảm nhận chết chóc cách hắn rất gần, hắn thật sự sợ rồi.</w:t>
      </w:r>
    </w:p>
    <w:p>
      <w:pPr>
        <w:pStyle w:val="BodyText"/>
      </w:pPr>
      <w:r>
        <w:t xml:space="preserve">Không biết sao, hắn đột nhiên nhớ tới một câu đã xem qua trước kia: tâm so trời cao, mệnh so giấy mỏng, nhưng suy nghĩ cầu khẩn trong thâm tâm hắn tuyệt không cao à, số mệnh sao mà cứ lận đận như thế.</w:t>
      </w:r>
    </w:p>
    <w:p>
      <w:pPr>
        <w:pStyle w:val="BodyText"/>
      </w:pPr>
      <w:r>
        <w:t xml:space="preserve">Thấy bộ dáng thiếu niên kinh hoàng thất thố, khóe môi Lạc Cửu Tiêu khẽ nhếch: “Sao hả? Sợ ta ăn ngươi?” Nụ cười nhẹ như có như không tỏa khắp không gian, mái tóc ngân bạch cùng y quyết đỏ tươi bị gió thổi tung, huyết sắc mạn đà la*. [hoa bỉ ngạn đỏ đấy = mạn châu sa hoa]</w:t>
      </w:r>
    </w:p>
    <w:p>
      <w:pPr>
        <w:pStyle w:val="BodyText"/>
      </w:pPr>
      <w:r>
        <w:t xml:space="preserve">Những lời này không còn nghi ngờ gì nữa chính là một quả bom nguyên tử nổ mạnh trên đỉnh đầu Hoa Tiểu Mạc, trong nhất thời ngay cả bầu trời cũng u ám, tận thế tới đại khái chính là như vậy mà thôi.</w:t>
      </w:r>
    </w:p>
    <w:p>
      <w:pPr>
        <w:pStyle w:val="BodyText"/>
      </w:pPr>
      <w:r>
        <w:t xml:space="preserve">Đôi môi trắng bệch của hắn giật giật, đôi tròng mắt nóng lên, nước mắt xoạch xoạch rơi xuống, oa một tiếng khóc luôn, lau nước mắt lung tung, vừa nức nở đứt quãng, vừa lớn tiếng mắng: “Con mẹ ngươi đầu óc có bệnh phải hay không?”</w:t>
      </w:r>
    </w:p>
    <w:p>
      <w:pPr>
        <w:pStyle w:val="BodyText"/>
      </w:pPr>
      <w:r>
        <w:t xml:space="preserve">Cả gương mặt Lạc Cửu Tiêu đen không khác gì than củi, mờ mịt nơi hai đầu lông mày dần dần dày lên, ngón tay tái nhợt xoa nhẹ cần cổ thon dài trắng nõn của thiếu niên, hầu kết nho nhỏ bởi vì sợ hãi mà hoạt động lên xuống, ngón tay ma xát nơi động mạch, đầu ngón tay cảm thụ được khiêu động có tiết tấu, mỏng manh đến nỗi chỉ cần y hơi dùng lực liền có thể siết đứt, vô hình khiến y nảy sinh ra xung động muốn cắn xuống.</w:t>
      </w:r>
    </w:p>
    <w:p>
      <w:pPr>
        <w:pStyle w:val="BodyText"/>
      </w:pPr>
      <w:r>
        <w:t xml:space="preserve">Kẻ trước nay luôn đoạn dục tuyệt tình giờ phút này lại theo dục vọng trong lòng chậm rãi cúi người, mà khi môi chạm vào da thịt mềm mại ấm áp, hai tròng mắt y biến thị huyết, bỗng nhiên phát ra một tia điên cuồng quỷ dị, khẽ nhếch miệng dùng sức cắn xuống, một cỗ hương khí cực nhạt hợp cùng mùi máu tươi đồng thời dung nhập khoang miệng, y tựa như kẻ lang thang trên sa mạc trong cơn khát, nổi điên mà hút dòng máu cuồn cuộn không ngừng.</w:t>
      </w:r>
    </w:p>
    <w:p>
      <w:pPr>
        <w:pStyle w:val="BodyText"/>
      </w:pPr>
      <w:r>
        <w:t xml:space="preserve">Ma khí tuần hoàn trong cơ thể bị áp chế một cách kì dị, tốc độ tuy chậm, nhưng so với tiến độ ngày thường mạnh hơn mấy trăm lần, máu của thiếu niên này tinh thuần khiến kinh mạch toàn thân y đều có thể tẩm bổ, quả nhiên là Thiên Giả mà…</w:t>
      </w:r>
    </w:p>
    <w:p>
      <w:pPr>
        <w:pStyle w:val="BodyText"/>
      </w:pPr>
      <w:r>
        <w:t xml:space="preserve">Đêm qua nếu không phải do trưởng lão ngăn trở, y đã bởi vì không áp trụ được tâm ma mà đem thiếu niên ném vào huyết trì, hiện tại xem ra chọn chờ đợi là đúng.</w:t>
      </w:r>
    </w:p>
    <w:p>
      <w:pPr>
        <w:pStyle w:val="BodyText"/>
      </w:pPr>
      <w:r>
        <w:t xml:space="preserve">Tất cả thanh âm nín bặt, mặt Hoa Tiểu Mạc bởi vì bàn tay siết trên cổ càng chặt mà trắng bệch ra, hoảng sợ trợn to hai mắt, đau đớn trên cổ bị phóng đại, so với năm xưa bị rắn cắn còn muốn đau hơn, làn da xung quanh đã nổi lên tầng tầng run rẩy, hắn cảm giác máu trong cơ thể mình đang chảy mất rất nhanh, đôi chân vốn vô lực trực tiếp mềm nhũn, cơ hồ là đứng mà lung lay muốn ngã.</w:t>
      </w:r>
    </w:p>
    <w:p>
      <w:pPr>
        <w:pStyle w:val="BodyText"/>
      </w:pPr>
      <w:r>
        <w:t xml:space="preserve">Lại phải chết? Sao nhanh vậy? Giỡn hả!</w:t>
      </w:r>
    </w:p>
    <w:p>
      <w:pPr>
        <w:pStyle w:val="BodyText"/>
      </w:pPr>
      <w:r>
        <w:t xml:space="preserve">Làm sao bây giờ, dùng vũ lực đánh trả sau đó chạy trốn? Cái ý niệm này vừa nảy ra liền bị hắn gạt bỏ, như vậy thì chỉ còn lại một chiêu cuối cùng thôi.</w:t>
      </w:r>
    </w:p>
    <w:p>
      <w:pPr>
        <w:pStyle w:val="BodyText"/>
      </w:pPr>
      <w:r>
        <w:t xml:space="preserve">Hoa Tiểu Mạc chớp chớp lông mi dài, dùng thanh âm cực độ mềm mại đáng thương ngập ngừng hô: “… Đau.”</w:t>
      </w:r>
    </w:p>
    <w:p>
      <w:pPr>
        <w:pStyle w:val="BodyText"/>
      </w:pPr>
      <w:r>
        <w:t xml:space="preserve">Cổ bị thứ nóng ướt liếm láp, hắn nắm chặt nắm tay, nhịn xuống xúc động muốn đập xuống một quyền.</w:t>
      </w:r>
    </w:p>
    <w:p>
      <w:pPr>
        <w:pStyle w:val="BodyText"/>
      </w:pPr>
      <w:r>
        <w:t xml:space="preserve">Nhưng hắn vẫn là muốn khóc, bởi vì loại cảm giác không rét mà run này thật sự rất đáng sợ.</w:t>
      </w:r>
    </w:p>
    <w:p>
      <w:pPr>
        <w:pStyle w:val="BodyText"/>
      </w:pPr>
      <w:r>
        <w:t xml:space="preserve">Lạc Cửu Tiêu xoay người rời đi, nhìn cũng không nhìn Hoa Tiểu Mạc một cái, đi xa rồi mới biếng nhác phun ra hai chữ: “Đi theo.”</w:t>
      </w:r>
    </w:p>
    <w:p>
      <w:pPr>
        <w:pStyle w:val="BodyText"/>
      </w:pPr>
      <w:r>
        <w:t xml:space="preserve">Hơi hơi có chút kinh ngạc cùng không dám tin, thật đúng là buông tha hắn rồi sao? Hoa Tiểu Mạc sờ sờ cổ, ngẩng đầu nhìn không trung, tuyết cũng đã ngừng, thái dương cũng xuất hiện, thời tiết tốt như vậy, Bạch Thần, sao ngươi còn chưa cứu ta…</w:t>
      </w:r>
    </w:p>
    <w:p>
      <w:pPr>
        <w:pStyle w:val="Compact"/>
      </w:pP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CHƯƠNG 15</w:t>
      </w:r>
    </w:p>
    <w:p>
      <w:pPr>
        <w:pStyle w:val="BodyText"/>
      </w:pPr>
      <w:r>
        <w:t xml:space="preserve">Xuyên qua hành lang dài, Hoa Tiểu Mạc đi theo Lạc Cửu Tiêu ra khỏi Hiên Vũ lâu, ven đường đệ tử Thiên Tà giáo rối rít quỳ xuống hành lễ.</w:t>
      </w:r>
    </w:p>
    <w:p>
      <w:pPr>
        <w:pStyle w:val="BodyText"/>
      </w:pPr>
      <w:r>
        <w:t xml:space="preserve">Mấy người này từ đâu mà ra? Vừa rồi ngay cả nhân ảnh cũng không có, Hoa Tiểu Mạc thu hồi ý nghĩ cổ quái trong lòng, âm thầm lưu tâm cảnh vật xung quanh.</w:t>
      </w:r>
    </w:p>
    <w:p>
      <w:pPr>
        <w:pStyle w:val="BodyText"/>
      </w:pPr>
      <w:r>
        <w:t xml:space="preserve">Cung điện thực lớn, phong cảnh cực đẹp, tuy rằng mặt trời đã mọc, nhưng tuyết đọng cũng chưa có tan, gió lạnh tạt lên mặt, Hoa Tiểu Mạc đưa tay bụm lấy gò má sưng húp, cánh mũi đông đỏ chật vật hút hút nước mũi, lúc đầu hắn còn nghiêm túc nhớ kỹ đường đã đi qua, sau đó lại trực tiếp quên luôn, một lòng một dạ nghĩ làm sao để chắn gió.</w:t>
      </w:r>
    </w:p>
    <w:p>
      <w:pPr>
        <w:pStyle w:val="BodyText"/>
      </w:pPr>
      <w:r>
        <w:t xml:space="preserve">Lan thính.</w:t>
      </w:r>
    </w:p>
    <w:p>
      <w:pPr>
        <w:pStyle w:val="BodyText"/>
      </w:pPr>
      <w:r>
        <w:t xml:space="preserve">Khi Lạc Cửu Tiêu mang theo Hoa Tiểu Mạc xuất hiện, ngoại trừ Dạ đã biết chuyện lại không biết trốn ở nơi nào cùng Tu Trúc đang chịu phạt tại Hư Vô điện, người dùng cơm trong sảnh đều ngơ ngác nhìn nhau, ngây ngẩn nhìn vào hai người.</w:t>
      </w:r>
    </w:p>
    <w:p>
      <w:pPr>
        <w:pStyle w:val="BodyText"/>
      </w:pPr>
      <w:r>
        <w:t xml:space="preserve">Bọn họ không biết giáo chủ bảy tám năm chưa từng ra đây cùng đại gia ăn cơm vì cái gì lại đột nhiên xuất hiện, còn mang theo một thiếu niên kỳ quái xa lạ, lại được phép mặc y sam hồng sắc, thế cho nên kinh ngạc cũng quên đứng dậy hành lễ.</w:t>
      </w:r>
    </w:p>
    <w:p>
      <w:pPr>
        <w:pStyle w:val="BodyText"/>
      </w:pPr>
      <w:r>
        <w:t xml:space="preserve">“Chủ… chủ tử, sao ngài tới đây?” Nam tử khôi ngô hỏi ra nghi hoặc của mọi người. Chỉ là ngày trời trong mà thôi, mặt trời vẫn mọc từ phương đông mà.</w:t>
      </w:r>
    </w:p>
    <w:p>
      <w:pPr>
        <w:pStyle w:val="BodyText"/>
      </w:pPr>
      <w:r>
        <w:t xml:space="preserve">“Sao hả, Thiên Dương, ngươi có ý kiến?” Khoé môi Lạc Cửu Tiêu dắt lên nụ cười nhạt, vốn là khuôn mặt tuấn mỹ như thần đoạt đi hô hấp của người, lại làm cho những người khác rùng mình một cái.</w:t>
      </w:r>
    </w:p>
    <w:p>
      <w:pPr>
        <w:pStyle w:val="BodyText"/>
      </w:pPr>
      <w:r>
        <w:t xml:space="preserve">“Ha ha, ha ha ha, không ý kiến, hoàn toàn không ý kiến.” Thiên Dương cười gượng, xua tay điên cuồng.</w:t>
      </w:r>
    </w:p>
    <w:p>
      <w:pPr>
        <w:pStyle w:val="BodyText"/>
      </w:pPr>
      <w:r>
        <w:t xml:space="preserve">“Giáo chủ.” Sau lưng vang lên thanh âm êm ái.</w:t>
      </w:r>
    </w:p>
    <w:p>
      <w:pPr>
        <w:pStyle w:val="BodyText"/>
      </w:pPr>
      <w:r>
        <w:t xml:space="preserve">Hoa Tiểu Mạc tò mò quay đầu lại, chỉ thấy một thiếu niên thanh sam cất bước đi tới, trên mặt mang nụ cười nhợt nhạt, hai bên má có má lúm đồng tiền đẹp mắt, xinh đẹp như tiên.</w:t>
      </w:r>
    </w:p>
    <w:p>
      <w:pPr>
        <w:pStyle w:val="BodyText"/>
      </w:pPr>
      <w:r>
        <w:t xml:space="preserve">Hẳn là tuổi tác cùng hắn không sai biệt bao nhiêu nhỉ? Chẳng qua… khí sắc thiếu niên kia không tốt lắm.</w:t>
      </w:r>
    </w:p>
    <w:p>
      <w:pPr>
        <w:pStyle w:val="BodyText"/>
      </w:pPr>
      <w:r>
        <w:t xml:space="preserve">Tuy rằng hắn vẫn chưa nhìn tử tế gương mặt mình, nhưng mà Hoa Tiểu Mạc biết rõ so với người trước mặt mình, cách nhau một trời một vực, có chút lấy làm xấu hổ lui về sau hai bước nhường ra vị trí cho đối phương, đứng ở một bên cúi đầu ngó mũi chân.</w:t>
      </w:r>
    </w:p>
    <w:p>
      <w:pPr>
        <w:pStyle w:val="BodyText"/>
      </w:pPr>
      <w:r>
        <w:t xml:space="preserve">“Mặc Vũ, không ở trong phòng hảo hảo dưỡng thương, ra đây làm gì?” Lạc Cửu Tiêu tựa như chưa nhìn thấy Hoa Tiểu Mạc quẫn bách, mang theo thanh sam thiếu niên ngồi ở vị trí tối cao.</w:t>
      </w:r>
    </w:p>
    <w:p>
      <w:pPr>
        <w:pStyle w:val="BodyText"/>
      </w:pPr>
      <w:r>
        <w:t xml:space="preserve">Dung Mặc Vũ khẽ mỉm cười, gắp một đũa thịt cá, cẩn thận lựa đi xương cá cho vào trong bát trước mặt Lạc Cửu Tiêu, bất động thanh sắc nhìn lướt qua thiếu niên xa lạ đứng ở góc, tầm mắt thu hồi từ trên tập hồng y kia.</w:t>
      </w:r>
    </w:p>
    <w:p>
      <w:pPr>
        <w:pStyle w:val="BodyText"/>
      </w:pPr>
      <w:r>
        <w:t xml:space="preserve">“Lập Hạ vô cùng lo lắng tới tìm ta.” Dung Mặc Vũ cười nói: “Ta lo cho ngươi, nên mới tới đây.”</w:t>
      </w:r>
    </w:p>
    <w:p>
      <w:pPr>
        <w:pStyle w:val="BodyText"/>
      </w:pPr>
      <w:r>
        <w:t xml:space="preserve">Lạc Cửu Tiêu chỉ là cười cười, hưởng thụ phục vụ của đối phương, ánh mắt lại cứ luôn hữu ý vô ý đặt ở nơi nào đó, giống một tên thợ săn rất có kiên nhẫn.</w:t>
      </w:r>
    </w:p>
    <w:p>
      <w:pPr>
        <w:pStyle w:val="BodyText"/>
      </w:pPr>
      <w:r>
        <w:t xml:space="preserve">Nhưng y chờ lại chờ, người thiếu niên kia vẫn như trước chỉ là đứng ở đó, ngay cả cái khóe mắt cũng không cấp cho y.</w:t>
      </w:r>
    </w:p>
    <w:p>
      <w:pPr>
        <w:pStyle w:val="BodyText"/>
      </w:pPr>
      <w:r>
        <w:t xml:space="preserve">Những người khác đều cúi đầu ăn thức ăn trong bát, náo nhiệt của chủ tử bọn họ không có cái lá gan kia để nhìn, về phần thiếu niên xa lạ kia… bọn họ cũng không có tư cách đồng tình.</w:t>
      </w:r>
    </w:p>
    <w:p>
      <w:pPr>
        <w:pStyle w:val="BodyText"/>
      </w:pPr>
      <w:r>
        <w:t xml:space="preserve">Một nam tử dung mạo thanh nhã trong đó nhìn thoáng qua Hoa Tiểu Mạc một cái, nhíu nhíu mày, ngẩng đầu muốn nói gì đó với Lạc Cửu Tiêu, người bên cạnh lại ở dưới bàn đạp rồi nghiền chân của gã thật mạnh, gã đành phải thôi.</w:t>
      </w:r>
    </w:p>
    <w:p>
      <w:pPr>
        <w:pStyle w:val="BodyText"/>
      </w:pPr>
      <w:r>
        <w:t xml:space="preserve">Hoa Tiểu Mạc thì y như thằng hề làm trò đứng ở đó, đầu tóc hỗn độn, cánh tay phải rũ xuống, trên hồng y dính vết bẩn, hai má sưng húp khiến hắn thoạt nhìn dị thường buồn cười khôi hài.</w:t>
      </w:r>
    </w:p>
    <w:p>
      <w:pPr>
        <w:pStyle w:val="BodyText"/>
      </w:pPr>
      <w:r>
        <w:t xml:space="preserve">Hắn không rõ Lạc Cửu Tiêu dẫn hắn tới đây làm gì, cố tình nhìn hắn mất mặt? Hình như không cần thiết.</w:t>
      </w:r>
    </w:p>
    <w:p>
      <w:pPr>
        <w:pStyle w:val="BodyText"/>
      </w:pPr>
      <w:r>
        <w:t xml:space="preserve">Người ở đây tùy tiện một cái đều có thể thoải mái lấy mạng hắn, Hoa Tiểu Mạc len lén liếc Lạc Cửu Tiêu đang cười nói cùng thiếu niên gọi Mặc Vũ kia một cái, bĩu môi, hừ! Ăn cơm cũng mang mặt nạ, nửa bên mặt kia nhất định xấu xí vô cùng.</w:t>
      </w:r>
    </w:p>
    <w:p>
      <w:pPr>
        <w:pStyle w:val="BodyText"/>
      </w:pPr>
      <w:r>
        <w:t xml:space="preserve">Sau gáy đột nhiên không dễ chịu lắm, Hoa Tiểu Mạc sờ lên, sờ đến một chỗ có chút sưng rõ rệt, hắn dùng ngón trỏ đè nhẹ, ngay sau đó liền đau đến nhe răng, chỗ đó bị thương lúc nào, vì sao một điểm hắn cũng không biết?</w:t>
      </w:r>
    </w:p>
    <w:p>
      <w:pPr>
        <w:pStyle w:val="BodyText"/>
      </w:pPr>
      <w:r>
        <w:t xml:space="preserve">Vốn định thẳng lưng xoay người lưu lại bóng dáng cuồng phách khốc duệ* cho bọn họ, nào ngờ cái bụng kêu to ùng ục ùng ục, hắn mặt dày mày dạn hướng về cái bàn di chuyển vài bước, mũi ngửi ngửi mùi thơm thức ăn. [cuồng: ngông cuồng | phách: bá đạo | khốc: lãnh khốc | duệ: dứt khoát ~&gt; tiếp tục mơ đi em]</w:t>
      </w:r>
    </w:p>
    <w:p>
      <w:pPr>
        <w:pStyle w:val="BodyText"/>
      </w:pPr>
      <w:r>
        <w:t xml:space="preserve">Tay phải bỗng nhiên truyền lên cơn đau đớn khiến lòng Hoa Tiểu Mạc một mảnh chua xót khổ sở, lần đầu biết cánh tay trật khớp hóa ra là đau như vậy, làm như còn ngại hắn đau không đủ, sau lưng dính vào mặt vải áo lót, đã thấm ướt mồ hôi, gió lạnh từ cổ áo xông vào, đau đớn cháy rát chấn động trên mặt hắn ứa ra mồ hôi lạnh, chắc là đổ máu rồi.</w:t>
      </w:r>
    </w:p>
    <w:p>
      <w:pPr>
        <w:pStyle w:val="BodyText"/>
      </w:pPr>
      <w:r>
        <w:t xml:space="preserve">Nhắm chặt mắt lại, Hoa Tiểu Mạc xoay người liền chuẩn bị rời đi, lại bị một thanh âm ôn nhu gọi lại, hắn không thể không dừng bước chờ đợi tai nạn cùng cười nhạo sắp tới.</w:t>
      </w:r>
    </w:p>
    <w:p>
      <w:pPr>
        <w:pStyle w:val="BodyText"/>
      </w:pPr>
      <w:r>
        <w:t xml:space="preserve">“Giáo chủ, hắn là ai vậy?” Dung Mặc Vũ tùy ý hỏi.</w:t>
      </w:r>
    </w:p>
    <w:p>
      <w:pPr>
        <w:pStyle w:val="BodyText"/>
      </w:pPr>
      <w:r>
        <w:t xml:space="preserve">Bên môi Lạc Cửu Tiêu lộ ra tiếu ý không rõ hàm xúc: “Bổn tọa cũng rất muốn biết.”</w:t>
      </w:r>
    </w:p>
    <w:p>
      <w:pPr>
        <w:pStyle w:val="BodyText"/>
      </w:pPr>
      <w:r>
        <w:t xml:space="preserve">Hít sâu một hơi, Hoa Tiểu Mạc không quay đầu lại, từ trong hàm răng cắn chặt bài trừ ba chữ: “Hoa Tiểu Mạc.”</w:t>
      </w:r>
    </w:p>
    <w:p>
      <w:pPr>
        <w:pStyle w:val="BodyText"/>
      </w:pPr>
      <w:r>
        <w:t xml:space="preserve">Hoa Tiểu Mạc? Ai ta? Mọi người rất nhanh trao đổi ánh mắt, Thiên Dương ngồi đối diện nam tử có mặt trẻ con thần bí nháy mắt mấy cái với bọn họ, dùng truyền âm thuật đem chuyện gã biết được nói cho mấy tên huynh đệ.</w:t>
      </w:r>
    </w:p>
    <w:p>
      <w:pPr>
        <w:pStyle w:val="BodyText"/>
      </w:pPr>
      <w:r>
        <w:t xml:space="preserve">Ngay sau đó ánh mắt mấy người nhìn Hoa Tiểu Mạc liền thay đổi, có bội phục, có tò mò, cũng có khinh miệt…</w:t>
      </w:r>
    </w:p>
    <w:p>
      <w:pPr>
        <w:pStyle w:val="BodyText"/>
      </w:pPr>
      <w:r>
        <w:t xml:space="preserve">“Ngươi đứng đó làm gì? Không đói bụng?” Lạc Cửu Tiêu cười như không cười: “Còn không qua đây.”</w:t>
      </w:r>
    </w:p>
    <w:p>
      <w:pPr>
        <w:pStyle w:val="BodyText"/>
      </w:pPr>
      <w:r>
        <w:t xml:space="preserve">Ngữ khí nghe cứ như kêu con chó nhỏ, Hoa Tiểu Mạc ở trong lòng gào thét: ta cám ơn đại gia ngươi!</w:t>
      </w:r>
    </w:p>
    <w:p>
      <w:pPr>
        <w:pStyle w:val="BodyText"/>
      </w:pPr>
      <w:r>
        <w:t xml:space="preserve">Hắn lấy tay áo nhanh chóng lau đi mồ hôi trên mặt, xoay người thì trên mặt lộ ra tươi cười cảm kích, chịu đựng vết thương trên người đi đến bên Lạc Cửu Tiêu, liếc mắt người bên cạnh một cái, cái này làm hắn thấy xấu hổ, cảm giác mình cứ như là tiểu tam nhi* đột nhiên chen chân vào vậy. [tiểu tam nhi: kẻ thứ ba]</w:t>
      </w:r>
    </w:p>
    <w:p>
      <w:pPr>
        <w:pStyle w:val="BodyText"/>
      </w:pPr>
      <w:r>
        <w:t xml:space="preserve">“Mặc Vũ, ngươi ngồi xích qua một chút.” Lạc Cửu Tiêu miễn cưỡng nói.</w:t>
      </w:r>
    </w:p>
    <w:p>
      <w:pPr>
        <w:pStyle w:val="BodyText"/>
      </w:pPr>
      <w:r>
        <w:t xml:space="preserve">Nụ cười trên mặt Dung Mặc Vũ thoáng chốc cứng đờ, bất quá giây lát sau, lại treo trở về: “Được.”</w:t>
      </w:r>
    </w:p>
    <w:p>
      <w:pPr>
        <w:pStyle w:val="BodyText"/>
      </w:pPr>
      <w:r>
        <w:t xml:space="preserve">Vì thế Hoa Tiểu Mạc ngồi trên cái ghế bị Dung Mặc Vũ ngồi nóng, đôi mắt trông mong nhìn thức ăn trước mặt, tận lực dùng thanh âm bình tĩnh nói: “Tay phải ta trật khớp rồi.”</w:t>
      </w:r>
    </w:p>
    <w:p>
      <w:pPr>
        <w:pStyle w:val="BodyText"/>
      </w:pPr>
      <w:r>
        <w:t xml:space="preserve">Lạc Cửu Tiêu liếc mắt một cái, lại tiếp tục ăn thức ăn.</w:t>
      </w:r>
    </w:p>
    <w:p>
      <w:pPr>
        <w:pStyle w:val="BodyText"/>
      </w:pPr>
      <w:r>
        <w:t xml:space="preserve">“Sau lưng bị cục đá làm trầy da, đổ máu luôn, mặt cũng rất đau.” Hoa Tiểu Mạc cảm thấy mình thực đáng thương, hắn ở trong lòng vì mình đốt một ngọn nến.</w:t>
      </w:r>
    </w:p>
    <w:p>
      <w:pPr>
        <w:pStyle w:val="BodyText"/>
      </w:pPr>
      <w:r>
        <w:t xml:space="preserve">Người trên bàn người đều nhao nhao vểnh tai, hôm nay chủ tử rất không bình thường, làm cái bẫy đem thiếu niên từ bên cạnh tên Địch Hoa phái kia mang đi, hiện tại thì sao? Nhìn xem thiếu niên kia mặt đã sưng thành cái dạng gì kìa, chắc chắn sau khi khỏi hẳn nhiều nhất cũng chỉ có thể là bình thường, chủ tử mang người tới đây trước tiên là bỏ một bên, sau đó lại đặc biệt thân thiết gọi tới bên người, còn thay thế vị trí của Dung Mặc Vũ.</w:t>
      </w:r>
    </w:p>
    <w:p>
      <w:pPr>
        <w:pStyle w:val="BodyText"/>
      </w:pPr>
      <w:r>
        <w:t xml:space="preserve">Mới mẻ quá!</w:t>
      </w:r>
    </w:p>
    <w:p>
      <w:pPr>
        <w:pStyle w:val="BodyText"/>
      </w:pPr>
      <w:r>
        <w:t xml:space="preserve">Im lặng nhất chính là nam tử thanh nhã, cũng là Thiên Phong đường chủ Thiện Phong đường của Thiên Tà giáo, chủ tử phái người gọi gã gọi lại đây, còn mang theo hòm thuốc, kết quả lại không lên tiếng bảo gã trị liệu.</w:t>
      </w:r>
    </w:p>
    <w:p>
      <w:pPr>
        <w:pStyle w:val="BodyText"/>
      </w:pPr>
      <w:r>
        <w:t xml:space="preserve">Chậm rì rì ăn xong thức ăn trong miệng, Lạc Cửu Tiêu câu lên nụ cười mê người với Hoa Tiểu Mạc: “Ta dùng tay trái.”</w:t>
      </w:r>
    </w:p>
    <w:p>
      <w:pPr>
        <w:pStyle w:val="Compact"/>
      </w:pPr>
      <w:r>
        <w:t xml:space="preserve">Hoa Tiểu Mạc té ngửa.</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CHƯƠNG 16</w:t>
      </w:r>
    </w:p>
    <w:p>
      <w:pPr>
        <w:pStyle w:val="BodyText"/>
      </w:pPr>
      <w:r>
        <w:t xml:space="preserve">Bữa cơm này Hoa Tiểu Mạc chưa ăn xong, sau khi Thiên Phong giúp Hoa Tiểu Mạc chữa cánh tay vốn định xử lý vết thương trên mặt cùng sau lưng cho hắn, ai dè Lạc Cửu Tiêu lại phất tay bảo gã rời đi, gã liền để lại thuốc trị thương cùng trị sưng, mang theo đầy mình nghi vấn thức thời lui ra.</w:t>
      </w:r>
    </w:p>
    <w:p>
      <w:pPr>
        <w:pStyle w:val="BodyText"/>
      </w:pPr>
      <w:r>
        <w:t xml:space="preserve">Lạc Cửu Tiêu có chỗ nào hầu hạ hơn người đâu, thô lỗ đem áo lót dính vào miệng vết thương sau lưng Hoa Tiểu Mạc xé ra.</w:t>
      </w:r>
    </w:p>
    <w:p>
      <w:pPr>
        <w:pStyle w:val="BodyText"/>
      </w:pPr>
      <w:r>
        <w:t xml:space="preserve">“Ui da, ta nói ngươi có thể nhẹ chút hay không… ss*…” Hoa Tiểu Mạc đau tới nỗi sống lưng phát run, nằm sấp trên giường nắm chăn cầu xin. [ss: tiếng hít hà xuýt xoa á, nguyên văn là “tê” mà ta muốn thuần Việt chút nên để vậy]</w:t>
      </w:r>
    </w:p>
    <w:p>
      <w:pPr>
        <w:pStyle w:val="BodyText"/>
      </w:pPr>
      <w:r>
        <w:t xml:space="preserve">Thiếu niên thân mình trắng nõn trơn mịn cùng chăn đỏ thẫm hình thành đối lập rõ rệt, lại khiến người nhịn không được muốn đem tội ác vượt ngoài lý trí cùng luân thường nguyên thủy phóng ra hết.</w:t>
      </w:r>
    </w:p>
    <w:p>
      <w:pPr>
        <w:pStyle w:val="BodyText"/>
      </w:pPr>
      <w:r>
        <w:t xml:space="preserve">Tầm mắt thả trên nụ hoa hồng sắc quỷ dị kia một hồi lâu, vết thương sau lưng thiếu niên thoạt nhìn thực nghiêm trọng, vết máu hoặc sâu hoặc nông làm toàn bộ tấm lưng nhiễm vết máu loang lổ, kỳ thật không nặng, chỉ là tróc chút da thịt bị thương, nhưng bốn phía nụ hoa kia ngay cả một chút dấu vết cũng không hề có.</w:t>
      </w:r>
    </w:p>
    <w:p>
      <w:pPr>
        <w:pStyle w:val="BodyText"/>
      </w:pPr>
      <w:r>
        <w:t xml:space="preserve">Lạc Cửu Tiêu hơi hơi trầm mắt xuống, như là bị mê hoặc, y cúi người hôn lên nụ hoa kia, trong sát na chạm vào đó, vết bớt dưới khóe mắt phía sau mặt nạ kia bỗng dưng đau đớn một trận, sau đó liền như nước lũ xả ra cuồn cuộn, xông khắp toàn thân, xông thẳng đến ngực.</w:t>
      </w:r>
    </w:p>
    <w:p>
      <w:pPr>
        <w:pStyle w:val="BodyText"/>
      </w:pPr>
      <w:r>
        <w:t xml:space="preserve">“Tự bôi thuốc đi.” Y chợt đứng lên bỏ lại một câu liền nhanh chóng rời đi, thân hình có một tia vội vàng.</w:t>
      </w:r>
    </w:p>
    <w:p>
      <w:pPr>
        <w:pStyle w:val="BodyText"/>
      </w:pPr>
      <w:r>
        <w:t xml:space="preserve">Nhìn y quyết hồng sắc biến mất tại cửa, Hoa Tiểu Mạc vẻ mặt mờ mịt: “?!”</w:t>
      </w:r>
    </w:p>
    <w:p>
      <w:pPr>
        <w:pStyle w:val="BodyText"/>
      </w:pPr>
      <w:r>
        <w:t xml:space="preserve">Nam nhân mà, chết cũng sĩ diện, Hoa Tiểu Mạc cũng không có khả năng kêu nha hoàn chờ lệnh ở bên ngoài vào bôi thuốc giúp hắn, đành phải lê lết xuống giường ngồi trước gương đồng, ngoái cổ nhìn thương thế sau lưng, vừa nhìn một cái hắn kinh hãi thiếu chút nữa ném luôn bình thuốc trong tay.</w:t>
      </w:r>
    </w:p>
    <w:p>
      <w:pPr>
        <w:pStyle w:val="BodyText"/>
      </w:pPr>
      <w:r>
        <w:t xml:space="preserve">Nụ hoa thật là đỏ, Hoa Tiểu Mạc ngơ ngác nhìn một màn trong gương, cổ ngoái tê dại mới thu hồi tầm mắt, tay cầm bình thuốc khẽ run run, hắn không nhớ mình có đi xăm một cái nụ hoa à nha!</w:t>
      </w:r>
    </w:p>
    <w:p>
      <w:pPr>
        <w:pStyle w:val="BodyText"/>
      </w:pPr>
      <w:r>
        <w:t xml:space="preserve">Nhớ tới lúc mới vừa xuyên qua sau lưng bỗng đau đớn dị thường, Hoa Tiểu Mạc từ từ đứng lên, sắc mặt lúc trắng lúc xanh, một lát sau suy sụp ngồi trở lại trên ghế.</w:t>
      </w:r>
    </w:p>
    <w:p>
      <w:pPr>
        <w:pStyle w:val="BodyText"/>
      </w:pPr>
      <w:r>
        <w:t xml:space="preserve">Tìm được kẻ có bớt hình dạng đóa hoa sau đó đánh một pháo là có thể rời đi, sau lưng mình còn cố tình mọc ra một nụ hoa như vậy, Hoa Tiểu Mạc nhíu mày gặm móng tay, mình nhất định là bị trêu chọc, có khi không chỉ là đánh một pháo đơn giản như vậy! Đánh hai pháo?</w:t>
      </w:r>
    </w:p>
    <w:p>
      <w:pPr>
        <w:pStyle w:val="BodyText"/>
      </w:pPr>
      <w:r>
        <w:t xml:space="preserve">Dây thần kinh xoắn thành hình chữ S thật lớn, hắn thử hạ giọng kêu: “Đại tiên? Hệ thống quân?”</w:t>
      </w:r>
    </w:p>
    <w:p>
      <w:pPr>
        <w:pStyle w:val="BodyText"/>
      </w:pPr>
      <w:r>
        <w:t xml:space="preserve">Đại tiên cùng hệ thống quân không lên tiếng, ngược lại nha hoàn chờ lệnh bên ngoài một mực cung kính hỏi: “Tiểu công tử, ngài có phân phó gì?”</w:t>
      </w:r>
    </w:p>
    <w:p>
      <w:pPr>
        <w:pStyle w:val="BodyText"/>
      </w:pPr>
      <w:r>
        <w:t xml:space="preserve">Quên mất người nơi này đều biết võ công, thính giác tự nhiên cũng sẽ cao hơn người bình thường một bậc, khoé miệng Hoa Tiểu Mạc giật một cái: “Không có gì.”</w:t>
      </w:r>
    </w:p>
    <w:p>
      <w:pPr>
        <w:pStyle w:val="BodyText"/>
      </w:pPr>
      <w:r>
        <w:t xml:space="preserve">Xa tít trên chín tầng mây nam tử anh tuấn phiêu dật nằm ngủ trong biển hoa đột nhiên hắt hơi một cái, tay bấm vài cái pháp quyết, trên mặt hiện lên nụ cười giảo hoạt, thì thào tự nói: “Năm trăm năm đã qua…… Nên nở hoa kết trái rồi.”</w:t>
      </w:r>
    </w:p>
    <w:p>
      <w:pPr>
        <w:pStyle w:val="BodyText"/>
      </w:pPr>
      <w:r>
        <w:t xml:space="preserve">Lạc Cửu Tiêu từ sau khi rời khỏi cũng không có xuất hiện trước mặt hắn nữa, sau khi Hoa Tiểu Mạc bôi thuốc lên mấy chỗ miệng vết thương trên người mình liền nằm sấp trên giường suy nghĩ chuyện đã xảy ra mấy ngày nay.</w:t>
      </w:r>
    </w:p>
    <w:p>
      <w:pPr>
        <w:pStyle w:val="BodyText"/>
      </w:pPr>
      <w:r>
        <w:t xml:space="preserve">Cơm trưa cơm chiều đều có người đưa lại đây, Hoa Tiểu Mạc cũng làm biếng ra ngoài, lui trong ổ chăn YY mấy cái hình ảnh trên tiểu hoàng thư.</w:t>
      </w:r>
    </w:p>
    <w:p>
      <w:pPr>
        <w:pStyle w:val="BodyText"/>
      </w:pPr>
      <w:r>
        <w:t xml:space="preserve">Giữa khuya chợt nghe tiếng đánh nhau, Hoa Tiểu Mạc vội vàng khoác áo lông cáo chạy ra ngoài, vừa chạy vừa cười ngây ngô, nhất định là Bạch Thần tới cứu hắn nè.</w:t>
      </w:r>
    </w:p>
    <w:p>
      <w:pPr>
        <w:pStyle w:val="BodyText"/>
      </w:pPr>
      <w:r>
        <w:t xml:space="preserve">Hắn dự đoán được mở đầu, trong cung điện đèn đuốc sáng bừng, Thiên Tà giáo đang bị vây công, các môn phái lớn nhỏ trong võ lâm thông qua tầng tầng cơ quan vây quanh tòa cung điện này, hăng hái sôi nổi, thương kiếm nghênh đón nhau, tiếng kim loại va chạm nhau chói tai cùng tiếng la rống đánh giết đan vào một chỗ, trong nhất thời gió nổi mây vần.</w:t>
      </w:r>
    </w:p>
    <w:p>
      <w:pPr>
        <w:pStyle w:val="BodyText"/>
      </w:pPr>
      <w:r>
        <w:t xml:space="preserve">Thế nhưng hắn lại không dự đoán được kết cục, đứng trên cao bị ảnh vệ bảo hộ, Hoa Tiểu Mạc nhìn thật lâu, nhìn đến mắt nổ đom đóm cũng chưa từ bỏ ý định tìm kiếm tập bạch y nọ trong đám thân ảnh đang chém giết kia, hắn nghĩ nguyên do nhất định là trời tối quá, ánh sáng quá mờ.</w:t>
      </w:r>
    </w:p>
    <w:p>
      <w:pPr>
        <w:pStyle w:val="BodyText"/>
      </w:pPr>
      <w:r>
        <w:t xml:space="preserve">Có khi nào Bạch Thần đang ở chỗ tối tìm hắn hay không? Hoa Tiểu Mạc đột nhiên hướng bốn phía mà lớn tiếng kêu: “Bạch Thần, ta ở đây! Ta ở đây!”</w:t>
      </w:r>
    </w:p>
    <w:p>
      <w:pPr>
        <w:pStyle w:val="BodyText"/>
      </w:pPr>
      <w:r>
        <w:t xml:space="preserve">Trương Vô Kỵ trong rừng trúc đằng đó một đao chém đứt đầu đối phương, mơ hồ nghe được một thanh âm, gã tìm nơi phát ra thanh âm mà chạy tới, rất nhanh liền nhìn thấy một thân ảnh hồng sắc, không dám tin dụi dụi mắt, không chút do dự xách theo trường đao chạy vội qua.</w:t>
      </w:r>
    </w:p>
    <w:p>
      <w:pPr>
        <w:pStyle w:val="BodyText"/>
      </w:pPr>
      <w:r>
        <w:t xml:space="preserve">Mấy tên ảnh vệ bên người Hoa Tiểu Mạc cứng ngắc nghe thanh âm nguyên bản trong trẻo của thiếu niên từ từ khàn đi, thờ ơ, nhiệm vụ của bọn họ chỉ là phụ trách an toàn của thiếu niên.</w:t>
      </w:r>
    </w:p>
    <w:p>
      <w:pPr>
        <w:pStyle w:val="BodyText"/>
      </w:pPr>
      <w:r>
        <w:t xml:space="preserve">“Hoa tiểu đệ, đừng sợ, Trương đại ca đến rồi.” Xa xa tiếng hô thô kệch hoà tiếng gió rơi vào trong tai Hoa Tiểu Mạc, ánh mắt rã rời chậm rãi thanh tỉnh, hắn há to mồm muốn khuyên cái gã Trương Vô Kỵ đang bị mấy người vây công kia chạy mau, nhưng cổ họng khản đặc chỉ có thể phát ra âm thanh thực nhỏ.</w:t>
      </w:r>
    </w:p>
    <w:p>
      <w:pPr>
        <w:pStyle w:val="BodyText"/>
      </w:pPr>
      <w:r>
        <w:t xml:space="preserve">Trương Vô Kỵ quét đao ngang sườn, mấy tên hắc y nhân ứng phó nhẹ nhàng thối lui rồi lại triển khai dạng bao vây lần thứ hai tiếp cận, Hoa Tiểu Mạc đứng xa xa nhìn tam xích thanh phong* đâm tới cần cổ Trương Vô Kỵ, dại ra rồi la lên. [tam xích: 3 thước | thanh phong: cây vũ khí mảnh dài nhìn tựa kiếm @@’]</w:t>
      </w:r>
    </w:p>
    <w:p>
      <w:pPr>
        <w:pStyle w:val="BodyText"/>
      </w:pPr>
      <w:r>
        <w:t xml:space="preserve">Đúng lúc này, hàn quang đột nhiên đầy trời, mấy tên hắc y nhân kia đột nhiên dừng lại công kích không nhúc nhích, mi tâm cùng nơi ngực đều cắm ba mảnh ngân châm.</w:t>
      </w:r>
    </w:p>
    <w:p>
      <w:pPr>
        <w:pStyle w:val="BodyText"/>
      </w:pPr>
      <w:r>
        <w:t xml:space="preserve">“Chạy mau.” Kiều Dịch chạy tới lạnh lùng bài xích, sắc mặt cực kỳ khó coi.</w:t>
      </w:r>
    </w:p>
    <w:p>
      <w:pPr>
        <w:pStyle w:val="BodyText"/>
      </w:pPr>
      <w:r>
        <w:t xml:space="preserve">Trương Vô Kỵ phun một ngụm máu trên mặt đất, nhìn lướt qua Hoa Tiểu Mạc, nói tiếng cám ơn với Kiều Dịch, mới đi được vài bước liền thấy trước mắt chợt lóe một bóng đen, lỗ thủng thật lớn trước ngực chảy máu ào ạt, trong một khắc gã ngã xuống đất kia cũng không biết mình làm sao mà chết.</w:t>
      </w:r>
    </w:p>
    <w:p>
      <w:pPr>
        <w:pStyle w:val="BodyText"/>
      </w:pPr>
      <w:r>
        <w:t xml:space="preserve">“Không —–” Hoa Tiểu Mạc ra sức giãy dụa, tiếng khóc chói tai phát ra từ yết hầu, đôi mắt trừng lớn chảy xuống nước mắt, hắn che mặt ngồi xổm xuống phát ra tiếng nức nở thống khổ.</w:t>
      </w:r>
    </w:p>
    <w:p>
      <w:pPr>
        <w:pStyle w:val="BodyText"/>
      </w:pPr>
      <w:r>
        <w:t xml:space="preserve">Lạc Cửu Tiêu từ xa đến thản nhiên đứng ở đó, làn môi cong cong khẽ câu lên, ánh trăng, ánh kiếm, ánh lửa, đều rơi vào đôi con ngươi đen nhánh u ám kia, trầm xuống, trầm đến đen nồng đậm, bỗng dưng toát ra yêu dị câu hồn đoạt phách.</w:t>
      </w:r>
    </w:p>
    <w:p>
      <w:pPr>
        <w:pStyle w:val="BodyText"/>
      </w:pPr>
      <w:r>
        <w:t xml:space="preserve">Phía sau mấy tên Đường chủ cùng đi đến ai nấy thần sắc thong dong, bộ dáng không chút hoảng hốt nào.</w:t>
      </w:r>
    </w:p>
    <w:p>
      <w:pPr>
        <w:pStyle w:val="BodyText"/>
      </w:pPr>
      <w:r>
        <w:t xml:space="preserve">Bị tính kế, gã cùng những nhân sĩ chính phái đó đều một dạng thảm thương. Kiều Dịch xiết chặt chiết phiến trong tay, trong mắt chứa cảnh giác sâu sắc, trên mặt lại treo nụ cười nhẹ: “Chậc chậc, quả nhiên cực đẹp, chỉ tiếc nửa bên mặt kia bị che mất.”</w:t>
      </w:r>
    </w:p>
    <w:p>
      <w:pPr>
        <w:pStyle w:val="BodyText"/>
      </w:pPr>
      <w:r>
        <w:t xml:space="preserve">“Kiều thiếu gia, đã lâu không gặp.” Thiên Dương cười hắc hắc rút kiếm đón nhận ám khí Kiều Dịch phóng tới, những người khác cũng ra tay nhập cuộc.</w:t>
      </w:r>
    </w:p>
    <w:p>
      <w:pPr>
        <w:pStyle w:val="BodyText"/>
      </w:pPr>
      <w:r>
        <w:t xml:space="preserve">Chiết phiến trong tay Kiều Dịch xoay tròn như chớp, bắn ra đạo đạo hàn mang, gã không ngừng biến hóa phương hướng, thân hình nhanh nhẹn, lưu lại từng đạo tàn ảnh, tính toán tìm kiếm khe hở chạy đi. Nên nhìn cũng đã nhìn rồi, tuy là mang một cái mặt nạ…</w:t>
      </w:r>
    </w:p>
    <w:p>
      <w:pPr>
        <w:pStyle w:val="BodyText"/>
      </w:pPr>
      <w:r>
        <w:t xml:space="preserve">Không đúng, có phải quên chút gì hay không? Suy nghĩ trong đầu Kiều Dịch bị cơn đau truyền đến từ vai trái đánh gãy, mũi chân dùng sức điểm trên mặt đất một cái thân mình lui về phía sau hai trượng, nhanh chóng thi triển khinh công định bay về phía đám người đang hỗn chiến, lại bị sức mạnh khủng bố phía sau thình lình xuất hiện kéo lại, thân mình không khống chế được dừng lại giữa không trung hướng mặt đất phía sau mà ngã về.</w:t>
      </w:r>
    </w:p>
    <w:p>
      <w:pPr>
        <w:pStyle w:val="BodyText"/>
      </w:pPr>
      <w:r>
        <w:t xml:space="preserve">Đan điền khí hải bị khí tức cuồng bạo cuồn cuộn cuốn lên, Kiều Dịch nắm vạt áo phun ra một ngụm máu to.</w:t>
      </w:r>
    </w:p>
    <w:p>
      <w:pPr>
        <w:pStyle w:val="BodyText"/>
      </w:pPr>
      <w:r>
        <w:t xml:space="preserve">“Hôm qua y đã rời khỏi Huy thành.” Lạc Cửu Tiêu đi qua không chút lưu tình kéo thiếu niên đang ngồi chồm hổm nức nở trên mặt đất lên.</w:t>
      </w:r>
    </w:p>
    <w:p>
      <w:pPr>
        <w:pStyle w:val="BodyText"/>
      </w:pPr>
      <w:r>
        <w:t xml:space="preserve">Hoa Tiểu Mạc chợt ngẩng đầu, không chút nghĩ ngợi phản bác: “Không thể nào!” Nét mặt bị nước mắt ràn rụa làm mơ hồ.</w:t>
      </w:r>
    </w:p>
    <w:p>
      <w:pPr>
        <w:pStyle w:val="BodyText"/>
      </w:pPr>
      <w:r>
        <w:t xml:space="preserve">Nhìn quật cường cùng tín nhiệm đối với người nọ trong mắt thiếu niên, trong lòng Lạc Cửu Tiêu nổi lên một tia lửa giận khó hiểu, y câu lên khóe môi: “Nghe nói là cùng một nữ tử mỹ mạo rời thành chung đó.”</w:t>
      </w:r>
    </w:p>
    <w:p>
      <w:pPr>
        <w:pStyle w:val="BodyText"/>
      </w:pPr>
      <w:r>
        <w:t xml:space="preserve">Thân mình Hoa Tiểu Mạc hơi hơi phát run, cổ họng đau rát không chịu nổi, xem ra là thật rồi, Bạch Thần mang theo tiểu sư muội đi rồi, không cần hắn nữa. Cũng đúng, mới nhận thức không tới mười ngày nữa mà.</w:t>
      </w:r>
    </w:p>
    <w:p>
      <w:pPr>
        <w:pStyle w:val="BodyText"/>
      </w:pPr>
      <w:r>
        <w:t xml:space="preserve">Hy vọng duy nhất đã mất đi, Hoa Tiểu Mạc như rơi vào hầm băng.</w:t>
      </w:r>
    </w:p>
    <w:p>
      <w:pPr>
        <w:pStyle w:val="BodyText"/>
      </w:pPr>
      <w:r>
        <w:t xml:space="preserve">Gió lạnh đến thấu xương, hắn vốn ăn mặc đơn bạc, trong áo lông cáo cũng chỉ có một kiện áo đơn mỏng manh, căn bản không chắn gió được, gió lạnh thổi tới từ rừng trúc thâm u càng vù vù chui vào trong y phục, hắn ngây ngốc lau đi nước mắt trên mặt không biết khi nào chảy xuống lần nữa, ảo não nhăn nhăn mặt, không hiểu sao mà càng lau càng nhiều.</w:t>
      </w:r>
    </w:p>
    <w:p>
      <w:pPr>
        <w:pStyle w:val="BodyText"/>
      </w:pPr>
      <w:r>
        <w:t xml:space="preserve">“Tiểu Mạc nhi, đừng vội nghe y nói bậy, Bạch Thần là…” Môi Kiều Dịch vẫn đang động đậy như cũ, lại không phát ra thanh âm nào, dưới cơn khí giận công tâm, lần thứ hai phun một ngụm máu tươi, vạt áo trước ngực nhiễm đỏ thẫm.</w:t>
      </w:r>
    </w:p>
    <w:p>
      <w:pPr>
        <w:pStyle w:val="BodyText"/>
      </w:pPr>
      <w:r>
        <w:t xml:space="preserve">Đột nhiên Lạc Cửu Tiêu đứng ở trước mặt Kiều Dịch vươn tay phải, ngón tay tái nhợt phủ trên đỉnh đầu Kiều Dịch, khí đen quỷ dị từ lòng bàn tay y tràn ra, Kiều Dịch run rẩy cả người, bộ mặt từ từ vặn vẹo.</w:t>
      </w:r>
    </w:p>
    <w:p>
      <w:pPr>
        <w:pStyle w:val="BodyText"/>
      </w:pPr>
      <w:r>
        <w:t xml:space="preserve">Trong đầu Hoa Tiểu Mạc bật ra bốn chữ to đùng: Hấp tinh đại pháp*! [hút tinh lực]</w:t>
      </w:r>
    </w:p>
    <w:p>
      <w:pPr>
        <w:pStyle w:val="BodyText"/>
      </w:pPr>
      <w:r>
        <w:t xml:space="preserve">“Khoan đã!”</w:t>
      </w:r>
    </w:p>
    <w:p>
      <w:pPr>
        <w:pStyle w:val="BodyText"/>
      </w:pPr>
      <w:r>
        <w:t xml:space="preserve">Lạc Cửu Tiêu dù bận vẫn ung dung nhìn Hoa Tiểu Mạc.</w:t>
      </w:r>
    </w:p>
    <w:p>
      <w:pPr>
        <w:pStyle w:val="BodyText"/>
      </w:pPr>
      <w:r>
        <w:t xml:space="preserve">Liếc mắt nhìn Kiều Dịch bị làn khói tàn vấn vít, Hoa Tiểu Mạc lấy tay quệt nước mắt trên mặt, khẩn cầu: “Giáo chủ, ngài có thể thả gã hay không?”</w:t>
      </w:r>
    </w:p>
    <w:p>
      <w:pPr>
        <w:pStyle w:val="BodyText"/>
      </w:pPr>
      <w:r>
        <w:t xml:space="preserve">“Cho ta một cái lý do không giết gã.” Lạc Cửu Tiêu bỗng nhiên mở miệng.</w:t>
      </w:r>
    </w:p>
    <w:p>
      <w:pPr>
        <w:pStyle w:val="BodyText"/>
      </w:pPr>
      <w:r>
        <w:t xml:space="preserve">Hoa Tiểu Mạc thủy chung không cho ra được một cái lý do, thân thể lạnh lẽo cùng sợ hãi trong lòng đồng loạt tràn vào trong óc, hắn cảm giác trước mắt tối sầm, ngay sau đó liền được Lạc Cửu Tiêu tiếp lấy, Lạc Cửu Tiêu cúi đầu nhìn thiếu niên trên mặt bẩn loạn nước mắt, trong mắt chợt lóe lên nóng nảy.</w:t>
      </w:r>
    </w:p>
    <w:p>
      <w:pPr>
        <w:pStyle w:val="BodyText"/>
      </w:pPr>
      <w:r>
        <w:t xml:space="preserve">“Nhốt vào địa lao.” Lạc Cửu Tiêu ôm lấy Hoa Tiểu Mạc đã bất tỉnh phi thân rời đi.</w:t>
      </w:r>
    </w:p>
    <w:p>
      <w:pPr>
        <w:pStyle w:val="BodyText"/>
      </w:pPr>
      <w:r>
        <w:t xml:space="preserve">“Chủ tử có phải bị cửa đập trúng đầu hay không?” Nam tử mặt trẻ con đá đá Kiều Dịch nằm không nhúc nhích trên đất, sờ sờ cằm: “Trực tiếp giết chẳng phải vừa vặn sao.”</w:t>
      </w:r>
    </w:p>
    <w:p>
      <w:pPr>
        <w:pStyle w:val="BodyText"/>
      </w:pPr>
      <w:r>
        <w:t xml:space="preserve">Thiên Phong ngồi xổm xuống cầm lấy cổ tay Kiều Dịch, sau khi chẩn mạch xong đứng lên chẹp chẹp miệng: “Thiên Thanh, chẳng lẽ ngươi không phát hiện chủ tử thay đổi sao?”</w:t>
      </w:r>
    </w:p>
    <w:p>
      <w:pPr>
        <w:pStyle w:val="BodyText"/>
      </w:pPr>
      <w:r>
        <w:t xml:space="preserve">“Ta đâu có đui.” Thiên Thanh thu hồi kiếm, liếc mắt một cái.</w:t>
      </w:r>
    </w:p>
    <w:p>
      <w:pPr>
        <w:pStyle w:val="BodyText"/>
      </w:pPr>
      <w:r>
        <w:t xml:space="preserve">Nữ tử thanh xuân bên cạnh nhìn chằm chằm vào Kiều Dịch hai mắt tỏa sáng cau mày nói: “Ai tới đây? Thiên Lam, Thiên Phong, Thiên Dương, Thiên Thanh, mấy đại lão gia các ngươi để ta đây một tiểu nữ tử làm loại chuyện này, lương tâm thoải mái?”</w:t>
      </w:r>
    </w:p>
    <w:p>
      <w:pPr>
        <w:pStyle w:val="BodyText"/>
      </w:pPr>
      <w:r>
        <w:t xml:space="preserve">“Thiên Nguyệt, ngươi nên tự nhìn xem bộ mặt hoa si của mình.” Nam tử cao gầy, đường chủ Ám Ảnh đường Thiên Lam thanh âm hùng hậu lộ ra ý cười.</w:t>
      </w:r>
    </w:p>
    <w:p>
      <w:pPr>
        <w:pStyle w:val="BodyText"/>
      </w:pPr>
      <w:r>
        <w:t xml:space="preserve">Những người khác mặc dù không nói, ánh mắt đều mang theo vẻ xem thường.</w:t>
      </w:r>
    </w:p>
    <w:p>
      <w:pPr>
        <w:pStyle w:val="BodyText"/>
      </w:pPr>
      <w:r>
        <w:t xml:space="preserve">Khóe miệng Thiên Nguyệt giật một cái, hình tượng nguyên bản dịu dàng nháy mắt bị phá hư, nàng tùy tiện vác Kiều Dịch lên vai, xoay người rời đi.</w:t>
      </w:r>
    </w:p>
    <w:p>
      <w:pPr>
        <w:pStyle w:val="BodyText"/>
      </w:pPr>
      <w:r>
        <w:t xml:space="preserve">Hiên Vũ lâu</w:t>
      </w:r>
    </w:p>
    <w:p>
      <w:pPr>
        <w:pStyle w:val="BodyText"/>
      </w:pPr>
      <w:r>
        <w:t xml:space="preserve">Hoa Tiểu Mạc trên giường nhíu mày lại, vô ý thức nỉ non: “Bạch Thần, dẫn ta đi… dẫn ta đi…”</w:t>
      </w:r>
    </w:p>
    <w:p>
      <w:pPr>
        <w:pStyle w:val="BodyText"/>
      </w:pPr>
      <w:r>
        <w:t xml:space="preserve">Lạc Cửu Tiêu phất tay áo, mảnh vụn bạch ngọc rơi đầy đất, cúi người hung hăng bóp lấy khuôn mặt tái nhợt của thiếu niên, thanh âm như là tới từ chỗ sâu nhất của địa ngục.</w:t>
      </w:r>
    </w:p>
    <w:p>
      <w:pPr>
        <w:pStyle w:val="BodyText"/>
      </w:pPr>
      <w:r>
        <w:t xml:space="preserve">“Còn muốn chạy như vậy? Nghĩ cũng đừng nghĩ, chờ sau khi ngươi chết ta sẽ đem ngươi nuốt vào trong bụng, ngươi cả đời cũng không thể rời đi.”</w:t>
      </w:r>
    </w:p>
    <w:p>
      <w:pPr>
        <w:pStyle w:val="BodyText"/>
      </w:pPr>
      <w:r>
        <w:t xml:space="preserve">16.</w:t>
      </w:r>
    </w:p>
    <w:p>
      <w:pPr>
        <w:pStyle w:val="BodyText"/>
      </w:pPr>
      <w:r>
        <w:t xml:space="preserve">Đao: Giáo chủ nói chuyện thấy ghê hà!! Nuốt em nó lấy ai cho anh chấm chấm chấm??? Chuỗi ngày máu me sắp bắt đầu rồi!</w:t>
      </w:r>
    </w:p>
    <w:p>
      <w:pPr>
        <w:pStyle w:val="Compact"/>
      </w:pPr>
      <w:r>
        <w:t xml:space="preserve">`</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CHƯƠNG 17</w:t>
      </w:r>
    </w:p>
    <w:p>
      <w:pPr>
        <w:pStyle w:val="BodyText"/>
      </w:pPr>
      <w:r>
        <w:t xml:space="preserve">Đêm khuya, trăng sáng sao thưa.</w:t>
      </w:r>
    </w:p>
    <w:p>
      <w:pPr>
        <w:pStyle w:val="BodyText"/>
      </w:pPr>
      <w:r>
        <w:t xml:space="preserve">Một vầng trăng khuyết quét qua cung tường* cao ngất, tản ra một mảnh ánh sáng mông lung mờ nhạt, không sáng ngời như ban ngày, ban đêm cung điện có vẻ thần bí mà quỷ dị. [cung: hoàng cung | tường: bức tường]</w:t>
      </w:r>
    </w:p>
    <w:p>
      <w:pPr>
        <w:pStyle w:val="BodyText"/>
      </w:pPr>
      <w:r>
        <w:t xml:space="preserve">“Đừng lại đây… Đừng mà… Đừng mà… A!”</w:t>
      </w:r>
    </w:p>
    <w:p>
      <w:pPr>
        <w:pStyle w:val="BodyText"/>
      </w:pPr>
      <w:r>
        <w:t xml:space="preserve">Hoa Tiểu Mạc mở choàng mắt, hoảng sợ cùng e ngại trong mắt vẫn chưa biến mất, hắn ra sức lau mồ hôi trên mặt, thở hổn hển một hơi thật dài.</w:t>
      </w:r>
    </w:p>
    <w:p>
      <w:pPr>
        <w:pStyle w:val="BodyText"/>
      </w:pPr>
      <w:r>
        <w:t xml:space="preserve">Từ sau khi Trương Vô Kỵ chết, hắn liên tục gặp ác mộng, trong mộng Trương Vô Kỵ cả người là máu bóp cổ mình chất vấn, vì sao không giúp gã báo thù.</w:t>
      </w:r>
    </w:p>
    <w:p>
      <w:pPr>
        <w:pStyle w:val="BodyText"/>
      </w:pPr>
      <w:r>
        <w:t xml:space="preserve">Báo thù, nói dễ hơn làm à…</w:t>
      </w:r>
    </w:p>
    <w:p>
      <w:pPr>
        <w:pStyle w:val="BodyText"/>
      </w:pPr>
      <w:r>
        <w:t xml:space="preserve">Kiều Dịch bị nhốt trong địa lao không biết sống chết còn đang chờ hắn đi nghĩ cách cứu viện, nghĩ đến đây Hoa Tiểu Mạc liền than thở tuyệt vọng.</w:t>
      </w:r>
    </w:p>
    <w:p>
      <w:pPr>
        <w:pStyle w:val="BodyText"/>
      </w:pPr>
      <w:r>
        <w:t xml:space="preserve">Vuốt vuốt tóc bị ướt nhẹp mồ hôi, Hoa Tiểu Mạc xốc chăn lên xuống giường cầm y phục vắt trên bình phong bên cạnh che kín mình, phủ thêm áo lông cáo đỏ bừng, lại lấy mấy cái thủ lô còn có chút độ ấm trên bàn ủ vào trong ống tay áo đi nhanh ra cửa, lúc đi ngang qua gương hắn tùy ý liếc liếc mắt một cái, nhất thời bị tạo hình trong gương của mình quất cho một đạo sét đánh cháy trong sém ngoài.</w:t>
      </w:r>
    </w:p>
    <w:p>
      <w:pPr>
        <w:pStyle w:val="BodyText"/>
      </w:pPr>
      <w:r>
        <w:t xml:space="preserve">Nửa đêm canh ba mặc một thân y sam đỏ tươi đi ra ngoài, tuyệt đối có thể hù chết một đám người.</w:t>
      </w:r>
    </w:p>
    <w:p>
      <w:pPr>
        <w:pStyle w:val="BodyText"/>
      </w:pPr>
      <w:r>
        <w:t xml:space="preserve">Mới vừa mở cửa chỉ thấy gió lạnh đập vào mặt, Hoa Tiểu Mạc cấp tốc đem tay thả trong tay áo, nhướng mày nhìn hắc y nam tử đột nhiên xuất hiện.</w:t>
      </w:r>
    </w:p>
    <w:p>
      <w:pPr>
        <w:pStyle w:val="BodyText"/>
      </w:pPr>
      <w:r>
        <w:t xml:space="preserve">“Ta muốn đi ra ngoài một chút.”</w:t>
      </w:r>
    </w:p>
    <w:p>
      <w:pPr>
        <w:pStyle w:val="BodyText"/>
      </w:pPr>
      <w:r>
        <w:t xml:space="preserve">Dạ trầm mặc lui về sau một bước nghiêng người.</w:t>
      </w:r>
    </w:p>
    <w:p>
      <w:pPr>
        <w:pStyle w:val="BodyText"/>
      </w:pPr>
      <w:r>
        <w:t xml:space="preserve">Người bình thường sẽ nghênh mặt kiêu ngạo mà nói “Đừng đi theo ta!”, nhưng mà hành động của Hoa Tiểu Mạc lại khiến ngay cả Dạ mộc nạp* trong nháy mắt cũng có kinh ngạc. [mộc nạp: đầu gỗ, thật thà chất phác, không giỏi ăn nói]</w:t>
      </w:r>
    </w:p>
    <w:p>
      <w:pPr>
        <w:pStyle w:val="BodyText"/>
      </w:pPr>
      <w:r>
        <w:t xml:space="preserve">“Ngươi nhất định phải theo sát ta!” Hoa Tiểu Mạc vỗ vỗ cánh tay Dạ, dặn dò xong lời nói thấm thía liền khép cửa lại rời đi.</w:t>
      </w:r>
    </w:p>
    <w:p>
      <w:pPr>
        <w:pStyle w:val="BodyText"/>
      </w:pPr>
      <w:r>
        <w:t xml:space="preserve">Đi một hồi lại ngoảnh đầu nhìn nhìn, xác định Dạ theo ở phía sau hắn mới yên tâm.</w:t>
      </w:r>
    </w:p>
    <w:p>
      <w:pPr>
        <w:pStyle w:val="BodyText"/>
      </w:pPr>
      <w:r>
        <w:t xml:space="preserve">Lạc Cửu Tiêu âm hiểm xảo trá, thiết lập một cái bẫy chờ những người đó nhảy vào, rồi một lưới bắt hết. Lần này mấy đại phái võ lâm thương vong thảm trọng, một ít môn phái nhỏ trực tiếp bị Thiên Tà giáo diệt môn, hắn mặc dù không có xuống núi, nhưng đoán cũng có thể đoán được, giang hồ khẳng định rối loạn.</w:t>
      </w:r>
    </w:p>
    <w:p>
      <w:pPr>
        <w:pStyle w:val="BodyText"/>
      </w:pPr>
      <w:r>
        <w:t xml:space="preserve">Đi trên con đường đá cuội nhỏ yên tĩnh, Hoa Tiểu Mạc bỗng thấy sau lưng lạnh cả người, tòa cung điện này nhất định thây ngã khắp nơi, không chừng những cô hồn dã quỷ đó đang phiêu đãng ngay bên cạnh hắn, hơn nửa đêm thế này một mình đi thăm mộ Trương Vô Kỵ thật là có chút kinh hoảng, cho nên hắn mới chịu cầu Dạ hộ tống.</w:t>
      </w:r>
    </w:p>
    <w:p>
      <w:pPr>
        <w:pStyle w:val="BodyText"/>
      </w:pPr>
      <w:r>
        <w:t xml:space="preserve">Đệ tử Thiên Tà giáo đứng gác trên đường đều cung kính hành lễ: “Hoa công tử.”</w:t>
      </w:r>
    </w:p>
    <w:p>
      <w:pPr>
        <w:pStyle w:val="BodyText"/>
      </w:pPr>
      <w:r>
        <w:t xml:space="preserve">Hoa Tiểu Mạc kiên trì ngẩng đầu ưỡn ngực đi qua, Hoa công tử, Hoa công công, vì sao một chút cảm giác không hợp cũng không có?!</w:t>
      </w:r>
    </w:p>
    <w:p>
      <w:pPr>
        <w:pStyle w:val="BodyText"/>
      </w:pPr>
      <w:r>
        <w:t xml:space="preserve">Gò đất nhỏ nhô lên ở hậu viện lẻ loi nằm đó giữa những bụi tuyết nhung hoa*, nếu không phải phía trước có một khối bia mộ, cũng sẽ không ai nghĩ rằng đây là một mộ phần.</w:t>
      </w:r>
    </w:p>
    <w:p>
      <w:pPr>
        <w:pStyle w:val="BodyText"/>
      </w:pPr>
      <w:r>
        <w:t xml:space="preserve">[tuyết nhung hoa:</w:t>
      </w:r>
    </w:p>
    <w:p>
      <w:pPr>
        <w:pStyle w:val="BodyText"/>
      </w:pPr>
      <w:r>
        <w:t xml:space="preserve">]</w:t>
      </w:r>
    </w:p>
    <w:p>
      <w:pPr>
        <w:pStyle w:val="BodyText"/>
      </w:pPr>
      <w:r>
        <w:t xml:space="preserve">“Chú em, để có thể hạ táng ngươi, ta thiếu chút nữa ngay cả cúc hoa cũng dâng lên đó.” Hoa Tiểu Mạc đứng trước mộ phần Trương Vô Kỵ hạ giọng nói thầm: “Hảo hảo đầu thai đi thôi, ta biết ngươi trọng tình nghĩa, cái mạng này ta nhớ kỹ, về sau nhất định nghĩ biện pháp báo thù cho ngươi.”</w:t>
      </w:r>
    </w:p>
    <w:p>
      <w:pPr>
        <w:pStyle w:val="BodyText"/>
      </w:pPr>
      <w:r>
        <w:t xml:space="preserve">Tìm một chỗ tuyết dày một chút ngồi xuống, Hoa Tiểu Mạc hút hút cái mũi nhìn mộ bia ngẩn người.</w:t>
      </w:r>
    </w:p>
    <w:p>
      <w:pPr>
        <w:pStyle w:val="BodyText"/>
      </w:pPr>
      <w:r>
        <w:t xml:space="preserve">Một trượng xa phía sau, Dạ chắp tay mà đứng đột nhiên khẽ nhướng đuôi lông mày, thoáng chốc liền biến mất trong bóng đêm, hoa tuyết trên ngọn cây bay xuống đầy đất, mơ hồ có thể thấy được y quyết hồng sắc thoáng hiện.</w:t>
      </w:r>
    </w:p>
    <w:p>
      <w:pPr>
        <w:pStyle w:val="BodyText"/>
      </w:pPr>
      <w:r>
        <w:t xml:space="preserve">“Cho nên ngươi đừng tới tìm ta nữa, nếu có kiếp sau…” Trong mắt Hoa Tiểu Mạc hiện lên day dứt sâu đậm, hắn nhẹ giọng nói: “Ta xem ngươi là đại ca ruột.”</w:t>
      </w:r>
    </w:p>
    <w:p>
      <w:pPr>
        <w:pStyle w:val="BodyText"/>
      </w:pPr>
      <w:r>
        <w:t xml:space="preserve">Ai….</w:t>
      </w:r>
    </w:p>
    <w:p>
      <w:pPr>
        <w:pStyle w:val="BodyText"/>
      </w:pPr>
      <w:r>
        <w:t xml:space="preserve">Hoa Tiểu Mạc đem mấy bài ca có liên quan đến huynh đệ trong đầu toàn bộ hát một lần, hắn ngay cả bài “Huynh đệ tốt của tôi” của Tiểu Trầm Dương cũng không bỏ qua.</w:t>
      </w:r>
    </w:p>
    <w:p>
      <w:pPr>
        <w:pStyle w:val="BodyText"/>
      </w:pPr>
      <w:r>
        <w:t xml:space="preserve">Cái đêm bình thường này, thiếu niên hồng y cô độc trước mộ phần vừa hít nước mũi vừa nhỏ giọng hát ca, giai điệu xa lạ cùng tình cảm chân thành làm từng làn gió nhẹ nhàng thổi về phương xa.</w:t>
      </w:r>
    </w:p>
    <w:p>
      <w:pPr>
        <w:pStyle w:val="BodyText"/>
      </w:pPr>
      <w:r>
        <w:t xml:space="preserve">Ngày thứ hai</w:t>
      </w:r>
    </w:p>
    <w:p>
      <w:pPr>
        <w:pStyle w:val="BodyText"/>
      </w:pPr>
      <w:r>
        <w:t xml:space="preserve">“A —” một tiếng la bén nhọn từ Hiên Vũ lâu truyền tới, tuyết đọng trên mái cong đều rơi lả tả xuống.</w:t>
      </w:r>
    </w:p>
    <w:p>
      <w:pPr>
        <w:pStyle w:val="BodyText"/>
      </w:pPr>
      <w:r>
        <w:t xml:space="preserve">Nhưng mà người trong cung điện lại nhất trí bảo trì trầm mặc, một mực trấn định, quen rồi.</w:t>
      </w:r>
    </w:p>
    <w:p>
      <w:pPr>
        <w:pStyle w:val="BodyText"/>
      </w:pPr>
      <w:r>
        <w:t xml:space="preserve">“Giáo chủ, người dọa người là sẽ hù chết người đó.” Hoa Tiểu Mạc nắm chăn hướng trong giường mà dịch mông, nhìn chằm chằm Lạc Cửu Tiêu dựa cột giường.</w:t>
      </w:r>
    </w:p>
    <w:p>
      <w:pPr>
        <w:pStyle w:val="BodyText"/>
      </w:pPr>
      <w:r>
        <w:t xml:space="preserve">Mỗi sáng sớm đều nhìn thấy giáo chủ đang cắn cổ hắn, nếu không chính là đang chuẩn bị cắn, so với đi quỷ ốc một chuyến còn kinh hãi hơn.</w:t>
      </w:r>
    </w:p>
    <w:p>
      <w:pPr>
        <w:pStyle w:val="BodyText"/>
      </w:pPr>
      <w:r>
        <w:t xml:space="preserve">Lạc Cửu Tiêu liếc mắt Hoa Tiểu Mạc một cái, bình tĩnh tự nhiên nằm trên cái chăn Hoa Tiểu Mạc đang nắm đã ngủ qua, chợp mắt nghỉ ngơi.</w:t>
      </w:r>
    </w:p>
    <w:p>
      <w:pPr>
        <w:pStyle w:val="BodyText"/>
      </w:pPr>
      <w:r>
        <w:t xml:space="preserve">……</w:t>
      </w:r>
    </w:p>
    <w:p>
      <w:pPr>
        <w:pStyle w:val="BodyText"/>
      </w:pPr>
      <w:r>
        <w:t xml:space="preserve">Hoa Tiểu Mạc nửa ngồi chồm hổm run run nhảy bật xuống giường, tạo dáng tự sướng không thua kém ai, hắn hùng hùng hổ hổ mặc y phục tử tế.</w:t>
      </w:r>
    </w:p>
    <w:p>
      <w:pPr>
        <w:pStyle w:val="BodyText"/>
      </w:pPr>
      <w:r>
        <w:t xml:space="preserve">Con mẹ nó, người khác xuyên qua mang theo giao diện trò chơi, tại sao hắn lại không có? Mấy bữa nay hắn vật lộn trong CF luyện lên cấp bốn.</w:t>
      </w:r>
    </w:p>
    <w:p>
      <w:pPr>
        <w:pStyle w:val="BodyText"/>
      </w:pPr>
      <w:r>
        <w:t xml:space="preserve">Nếu như sau khi xuyên mang theo giao diện, hắn mới có thể trong không trung (xoay người) + rơi xuống đất trong nháy mắt (nhảy), thuận tiện ném quả lựu đạn qua.</w:t>
      </w:r>
    </w:p>
    <w:p>
      <w:pPr>
        <w:pStyle w:val="BodyText"/>
      </w:pPr>
      <w:r>
        <w:t xml:space="preserve">“Cốc, cốc cốc, cốc…” Hoa Tiểu Mạc móc móc lỗ tai, gần đây mỗi ngày ăn ngủ đều là cái thanh âm này.</w:t>
      </w:r>
    </w:p>
    <w:p>
      <w:pPr>
        <w:pStyle w:val="BodyText"/>
      </w:pPr>
      <w:r>
        <w:t xml:space="preserve">Hai hắc ý nữ tử mười bảy mười tám tuổi ở ngoài phòng bưng đồ dùng rửa mặt chờ, khi nhìn thấy Hoa Tiểu Mạc đi ra liền tiến lên hầu hạ.</w:t>
      </w:r>
    </w:p>
    <w:p>
      <w:pPr>
        <w:pStyle w:val="BodyText"/>
      </w:pPr>
      <w:r>
        <w:t xml:space="preserve">Xuân Thu đã chết, hiện tại còn lại Hạ Đông, nhìn tên là biết tỷ muội tình thâm. Hoa Tiểu Mạc trong lòng rõ ràng, hai người này khẳng định mỗi ngày đều cân nhắc làm sao giết chết hắn, không chừng đã âm thầm chuẩn bị mấy trò tiểu nhân cho hắn.</w:t>
      </w:r>
    </w:p>
    <w:p>
      <w:pPr>
        <w:pStyle w:val="BodyText"/>
      </w:pPr>
      <w:r>
        <w:t xml:space="preserve">Hoa Tiểu Mạc không quá tự tại nói với Lập Hạ Lập Đông: “Để tự ta.”</w:t>
      </w:r>
    </w:p>
    <w:p>
      <w:pPr>
        <w:pStyle w:val="BodyText"/>
      </w:pPr>
      <w:r>
        <w:t xml:space="preserve">“Hoa công tử, cầu người đừng làm bọn ta khó xử.” Lập Hạ căng cứng cằm nhọn, khuôn mặt xinh đẹp mang theo mấy phần cứng nhắc: “Để giáo chủ nhìn thấy, cái mạng này của chúng ta cũng sẽ không còn.” Giữa những câu chữ mơ hồ mang theo một chút trào phúng.</w:t>
      </w:r>
    </w:p>
    <w:p>
      <w:pPr>
        <w:pStyle w:val="BodyText"/>
      </w:pPr>
      <w:r>
        <w:t xml:space="preserve">Nữ tử dung mạo thanh lãnh Lập Đông ở một bên lấy dư quang nhìn lướt qua Hoa Tiểu Mạc.</w:t>
      </w:r>
    </w:p>
    <w:p>
      <w:pPr>
        <w:pStyle w:val="BodyText"/>
      </w:pPr>
      <w:r>
        <w:t xml:space="preserve">Thần sắc Hoa Tiểu Mạc có một tia xấu hổ, khó trách có câu nói “Nữ nhân tâm, hải để châm”* hắn đơn giản lấy bồ kết trên hai tay chà xát mặt, dùng tay vốc nước tát lên mặt, rồi sau đó tiếp nhận khăn từ trong tay Lập Đông tùy ý lau lau. [Nữ nhân tâm, hải để châm: lòng của nữ nhân, như kim đáy biển]</w:t>
      </w:r>
    </w:p>
    <w:p>
      <w:pPr>
        <w:pStyle w:val="BodyText"/>
      </w:pPr>
      <w:r>
        <w:t xml:space="preserve">Tiểu gia ta nửa đời trước mạng thấp hèn, đời này hưởng hưởng phúc cũng không quá đáng ha.</w:t>
      </w:r>
    </w:p>
    <w:p>
      <w:pPr>
        <w:pStyle w:val="BodyText"/>
      </w:pPr>
      <w:r>
        <w:t xml:space="preserve">Nơi tam quan* lại lung lay một chút, tin rằng không bao lâu nữa tam quan sẽ trực tiếp tan vỡ, Hoa Tiểu Mạc lười biếng chắp tay sau đít đi tới đại sảnh. [tam quan: bao gồm thế giới quan – nhân sinh quan – giá trị quan]</w:t>
      </w:r>
    </w:p>
    <w:p>
      <w:pPr>
        <w:pStyle w:val="BodyText"/>
      </w:pPr>
      <w:r>
        <w:t xml:space="preserve">Lập Hạ Lập Đông hai người nhất thời nhìn nhau liếc mắt một cái rất nhanh đuổi theo.</w:t>
      </w:r>
    </w:p>
    <w:p>
      <w:pPr>
        <w:pStyle w:val="BodyText"/>
      </w:pPr>
      <w:r>
        <w:t xml:space="preserve">Ở đây không cần chờ giáo chủ đại nhân tới mới ăn cơm, muốn ăn cứ phất phất tay sai sử, rất nhanh liền có đồ ăn mới ra lò đặt trên bàn.</w:t>
      </w:r>
    </w:p>
    <w:p>
      <w:pPr>
        <w:pStyle w:val="BodyText"/>
      </w:pPr>
      <w:r>
        <w:t xml:space="preserve">Sau khi ăn điểm tâm, Hoa Tiểu Mạc thỏa mãn sờ sờ bụng, nếu có cây tăm, hắn khẳng định tựa lưng ghế dựa xỉa xỉa răng, đây là thói quen của hắn sau khi cơm nước xong.</w:t>
      </w:r>
    </w:p>
    <w:p>
      <w:pPr>
        <w:pStyle w:val="BodyText"/>
      </w:pPr>
      <w:r>
        <w:t xml:space="preserve">Giáo chủ đại nhân vẫn không có xuất hiện, hắn đi đến đình trong hoa viên ngồi trên băng đá phơi nắng, nhàm chán chép chép miệng, cuộc sống mễ trùng thấp tha thấp thỏm, dấu răng cũ trên cổ mất đi sẽ lại có dấu mới, hắn cảm thấy mình sớm hay muộn cũng sẽ bị người nọ cắn chết.</w:t>
      </w:r>
    </w:p>
    <w:p>
      <w:pPr>
        <w:pStyle w:val="BodyText"/>
      </w:pPr>
      <w:r>
        <w:t xml:space="preserve">“Giáo chủ ca ca, giáo chủ ca ca.” Ngoài cửa truyền đến thanh âm giòn giòn, lập tức chỉ thấy Dung Mặc Vũ dắt một đứa bé đứng tới đùi hắn đi tới, thanh sam giống nhau, Dung Mặc Vũ mặc ra hương vị thanh nhã, bé con thì mặc ra hương vị hồn nhiên, giữa cổ áo lông trắng nhung nhung lộ ra một khuôn mặt nhỏ nhắn phấn điêu ngọc mài, tò mò nhìn chằm chằm Hoa Tiểu Mạc.</w:t>
      </w:r>
    </w:p>
    <w:p>
      <w:pPr>
        <w:pStyle w:val="BodyText"/>
      </w:pPr>
      <w:r>
        <w:t xml:space="preserve">Hoa Tiểu Mạc cũng đang nhìn chằm chằm cậu bé, trên mặt duy trì nụ cười thân thiết tự cho là đơn thuần, nội tâm đã có một thanh âm đang gào thét, ngộ phắc! Ngay cả con nít cũng không buông tha, giáo chủ, khẩu vị của ngươi cũng quá nặng mà!! Đóa cúc hoa nhỏ bé kia ngươi cũng không sợ bị kẹt?</w:t>
      </w:r>
    </w:p>
    <w:p>
      <w:pPr>
        <w:pStyle w:val="BodyText"/>
      </w:pPr>
      <w:r>
        <w:t xml:space="preserve">Tròng mắt xoay tít, Hoa Tiểu Mạc hứ một tiếng, đứa nhỏ này khí sắc không tốt, nói đến cũng lạ, Dung Mặc Vũ khí sắc so mấy ngày hôm trước còn muốn kém hơn, một bộ dáng thiếu máu nghiêm trọng.</w:t>
      </w:r>
    </w:p>
    <w:p>
      <w:pPr>
        <w:pStyle w:val="BodyText"/>
      </w:pPr>
      <w:r>
        <w:t xml:space="preserve">“Đứa bé kia là ai?”</w:t>
      </w:r>
    </w:p>
    <w:p>
      <w:pPr>
        <w:pStyle w:val="BodyText"/>
      </w:pPr>
      <w:r>
        <w:t xml:space="preserve">Thấy không ai trả lời, Hoa Tiểu Mạc vươn tay vào trong đĩa bóc một quả hạch đào, có tư có vị mà nhai đi nhai lại, đứng dậy đi đến trước mặt Lập Hạ cùng Lập Đông, len lén kiễng mủi chân, cất cao thanh âm hỏi: “Đứa bé kia là ai?”</w:t>
      </w:r>
    </w:p>
    <w:p>
      <w:pPr>
        <w:pStyle w:val="BodyText"/>
      </w:pPr>
      <w:r>
        <w:t xml:space="preserve">===============================</w:t>
      </w:r>
    </w:p>
    <w:p>
      <w:pPr>
        <w:pStyle w:val="BodyText"/>
      </w:pPr>
      <w:r>
        <w:t xml:space="preserve">Tác giả nói: =3=</w:t>
      </w:r>
    </w:p>
    <w:p>
      <w:pPr>
        <w:pStyle w:val="BodyText"/>
      </w:pPr>
      <w:r>
        <w:t xml:space="preserve">Giáo chủ thực hung tàn, người khác dưỡng công tử ca nhi là để chơi cúc đó, y dưỡng là vì…</w:t>
      </w:r>
    </w:p>
    <w:p>
      <w:pPr>
        <w:pStyle w:val="Compact"/>
      </w:pPr>
      <w:r>
        <w:t xml:space="preserve">Khụ khụ, dừng ở đây… Lạp lạp lạp</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CHƯƠNG 18</w:t>
      </w:r>
    </w:p>
    <w:p>
      <w:pPr>
        <w:pStyle w:val="BodyText"/>
      </w:pPr>
      <w:r>
        <w:t xml:space="preserve">Lập Hạ tới gần, bị văng vài giọt nước miếng, mặt nàng sắc có chút đen, cúi đầu đáp: “Thanh Vũ.”</w:t>
      </w:r>
    </w:p>
    <w:p>
      <w:pPr>
        <w:pStyle w:val="BodyText"/>
      </w:pPr>
      <w:r>
        <w:t xml:space="preserve">Không phải vậy chứ? Hảo hảo nói chuyện cũng không thèm nhìn, Hoa Tiểu Mạc trong lòng cười nhạo, mỗi một người đều bày ra vẻ mặt, lão tử nguyện ý đứng ở cái địa phương quỷ quái này sao?!</w:t>
      </w:r>
    </w:p>
    <w:p>
      <w:pPr>
        <w:pStyle w:val="BodyText"/>
      </w:pPr>
      <w:r>
        <w:t xml:space="preserve">Một hồi công phu như vậy, Dung Mặc Vũ dắt Thanh Vũ vượt qua hoa viên đi đến trong đình, ung dung ngồi trên băng đá trống.</w:t>
      </w:r>
    </w:p>
    <w:p>
      <w:pPr>
        <w:pStyle w:val="BodyText"/>
      </w:pPr>
      <w:r>
        <w:t xml:space="preserve">“Giáo chủ còn chưa thay y phục sao?” Thanh âm ôn hòa, tựa như giữa bọn họ là bằng hữu thân lắm.</w:t>
      </w:r>
    </w:p>
    <w:p>
      <w:pPr>
        <w:pStyle w:val="BodyText"/>
      </w:pPr>
      <w:r>
        <w:t xml:space="preserve">Hoa Tiểu Mạc lắc đầu, nhưng vào lúc này, Thanh Vũ bên người Dung Mặc Vũ đột nhiên chạy đến trước mặt Hoa Tiểu Mạc, tay nhỏ bé nắm vạt áo hắn chu cái miệng nhỏ nhắn lên: “Đại ca ca, vì sao anh có thể mặc y sam đỏ?”</w:t>
      </w:r>
    </w:p>
    <w:p>
      <w:pPr>
        <w:pStyle w:val="BodyText"/>
      </w:pPr>
      <w:r>
        <w:t xml:space="preserve">Hoa Tiểu Mạc xấu hổ sờ sờ cái mũi, đệ tử Thiên Tà giáo đều ăn mặc thống nhất màu đen, những công tử ca nhi Xuân Viên kia chính là thống nhất mặc áo xanh, cả thảy cái cung điện chỉ có Lạc Cửu Tiêu cùng hắn mặc y sam đỏ thẫm, cho dù ai nhìn cũng đều cảm thấy quái dị.</w:t>
      </w:r>
    </w:p>
    <w:p>
      <w:pPr>
        <w:pStyle w:val="BodyText"/>
      </w:pPr>
      <w:r>
        <w:t xml:space="preserve">“Bởi vì… cái đó…” Hoa Tiểu Mạc trợn trắng mắt, bởi vì sao? Ai mà biết.</w:t>
      </w:r>
    </w:p>
    <w:p>
      <w:pPr>
        <w:pStyle w:val="BodyText"/>
      </w:pPr>
      <w:r>
        <w:t xml:space="preserve">Dung Mặc Vũ đột nhiên đứng dậy mặt hướng phía sau Hoa Tiểu Mạc mỉm cười: “Giáo chủ.”</w:t>
      </w:r>
    </w:p>
    <w:p>
      <w:pPr>
        <w:pStyle w:val="BodyText"/>
      </w:pPr>
      <w:r>
        <w:t xml:space="preserve">Cùng với gió, hương tử đàn cùng mùi máu tươi trên người người nọ tới gần, Hoa Tiểu Mạc nháy mắt căng thẳng thần kinh, vẫn ngồi không nhúc nhích.</w:t>
      </w:r>
    </w:p>
    <w:p>
      <w:pPr>
        <w:pStyle w:val="BodyText"/>
      </w:pPr>
      <w:r>
        <w:t xml:space="preserve">“Ừm.” Lạc Cửu Tiêu miễn cưỡng phát ra một âm tiết từ khoang mũi, cất bước đến trước mặt Hoa Tiểu Mạc, cười như không cười mà nhìn.</w:t>
      </w:r>
    </w:p>
    <w:p>
      <w:pPr>
        <w:pStyle w:val="BodyText"/>
      </w:pPr>
      <w:r>
        <w:t xml:space="preserve">Cái kiểu hiểu ngầm này kỳ thật rất hư ảo, thần giao cách cảm càng tào lao, khóe miệng Hoa Tiểu Mạc giật một cái, dịch mông chuyển qua chỗ băng đá băng lãnh bên cạnh.</w:t>
      </w:r>
    </w:p>
    <w:p>
      <w:pPr>
        <w:pStyle w:val="BodyText"/>
      </w:pPr>
      <w:r>
        <w:t xml:space="preserve">Lạc Cửu Tiêu hài lòng ngồi lên băng đá được ấp nóng, Thanh Vũ tươi cười chạy tới, hai tay nhỏ bé nắm vạt áo của y ý đồ bò lên chân y.</w:t>
      </w:r>
    </w:p>
    <w:p>
      <w:pPr>
        <w:pStyle w:val="BodyText"/>
      </w:pPr>
      <w:r>
        <w:t xml:space="preserve">Cuối cùng tay chân ngắn, Thanh Vũ cố gắng như thế nào cũng không bò lên nổi, một bộ dáng tùy thời đều sẽ khóc nhè.</w:t>
      </w:r>
    </w:p>
    <w:p>
      <w:pPr>
        <w:pStyle w:val="BodyText"/>
      </w:pPr>
      <w:r>
        <w:t xml:space="preserve">Hoa Tiểu Mạc chuyên tâm nhìn một màn này, lương tâm cỡ hạt mè cũng thấy áy náy, hắn rất bội phục Lạc Cửu Tiêu, ý chí sắt đá tuyệt đối, lãnh huyết vô tình.</w:t>
      </w:r>
    </w:p>
    <w:p>
      <w:pPr>
        <w:pStyle w:val="BodyText"/>
      </w:pPr>
      <w:r>
        <w:t xml:space="preserve">Vốn định ra tay giúp một phen, lại có một đôi tay ôm lấy Thanh Vũ trước mặt hắn.</w:t>
      </w:r>
    </w:p>
    <w:p>
      <w:pPr>
        <w:pStyle w:val="BodyText"/>
      </w:pPr>
      <w:r>
        <w:t xml:space="preserve">“Mặc Vũ, sáng nay ngươi dẫn hắn đi dạo chung quanh.” Lạc Cửu Tiêu liếc liếc thiếu niên ngốc lăng một cái, ngón trỏ đè mi tâm, cách ngày huyết tế không còn lâu nữa.</w:t>
      </w:r>
    </w:p>
    <w:p>
      <w:pPr>
        <w:pStyle w:val="BodyText"/>
      </w:pPr>
      <w:r>
        <w:t xml:space="preserve">Nhưng tựa hồ…</w:t>
      </w:r>
    </w:p>
    <w:p>
      <w:pPr>
        <w:pStyle w:val="BodyText"/>
      </w:pPr>
      <w:r>
        <w:t xml:space="preserve">Hoa Tiểu Mạc cảm động tới nỗi hận không thể tiến lên ôm đùi y hiển nhiên không biết cái mạng nhỏ này của mình đã lảo đảo sắp chơi xong rồi.</w:t>
      </w:r>
    </w:p>
    <w:p>
      <w:pPr>
        <w:pStyle w:val="BodyText"/>
      </w:pPr>
      <w:r>
        <w:t xml:space="preserve">Dung Mặc Vũ cũng không có một tia kinh ngạc nào, gật nhẹ đầu.</w:t>
      </w:r>
    </w:p>
    <w:p>
      <w:pPr>
        <w:pStyle w:val="BodyText"/>
      </w:pPr>
      <w:r>
        <w:t xml:space="preserve">Trời giá rét mà đông lạnh, liên tiếp bốn năm ngày dương quang vẫn như cũ không thể đuổi đi bao nhiêu hàn ý, tuyết đọng trên cành cây nóc nhà dưới ánh mặt trời rọi xuống có vẻ càng thêm trắng xóa, lớp tuyết ở tầng ngoài tan theo mái hiên thỉnh thoảng phát ra tiếng rơi xuống lộp bộp.</w:t>
      </w:r>
    </w:p>
    <w:p>
      <w:pPr>
        <w:pStyle w:val="BodyText"/>
      </w:pPr>
      <w:r>
        <w:t xml:space="preserve">Vắng vắng vẻ vẻ, càng vắng càng vẻ, mặt băng trong hồ hoa được hạ phó xử lý sạch sẽ, chỉ còn một ít mảnh băng vỡ ven rìa.</w:t>
      </w:r>
    </w:p>
    <w:p>
      <w:pPr>
        <w:pStyle w:val="BodyText"/>
      </w:pPr>
      <w:r>
        <w:t xml:space="preserve">Không khí mặc dù lạnh, nhưng cũng tươi mới trong lành, thiếu đi rộn ràng huyên náo, mấy người ngồi trong đình ăn điểm tâm uống trà nóng, ai cũng ôm tâm tư riêng.</w:t>
      </w:r>
    </w:p>
    <w:p>
      <w:pPr>
        <w:pStyle w:val="BodyText"/>
      </w:pPr>
      <w:r>
        <w:t xml:space="preserve">Một đệ tử Thiên Tà giáo đi tới hành lễ nói: “Giáo chủ, đã đưa Hạ cô nương đến.”</w:t>
      </w:r>
    </w:p>
    <w:p>
      <w:pPr>
        <w:pStyle w:val="BodyText"/>
      </w:pPr>
      <w:r>
        <w:t xml:space="preserve">Lạc Cửu Tiêu hơi ngẩng đầu, Lập Hạ Lập Đông liền tức khắc rời đi.</w:t>
      </w:r>
    </w:p>
    <w:p>
      <w:pPr>
        <w:pStyle w:val="BodyText"/>
      </w:pPr>
      <w:r>
        <w:t xml:space="preserve">Một cô gái áo tím nhẹ nhàng bước nhanh, gấp gáp mà đến.</w:t>
      </w:r>
    </w:p>
    <w:p>
      <w:pPr>
        <w:pStyle w:val="BodyText"/>
      </w:pPr>
      <w:r>
        <w:t xml:space="preserve">Ủa, đây không phải là cô gái trong cái đôi lần đó yêu đương vụng trộm trong rừng cây sao, nháy mắt nhãn tình Hoa Tiểu Mạc sáng lên.</w:t>
      </w:r>
    </w:p>
    <w:p>
      <w:pPr>
        <w:pStyle w:val="BodyText"/>
      </w:pPr>
      <w:r>
        <w:t xml:space="preserve">Ánh mắt kinh ngạc ao ước nhất thời dừng lại trên mặt Lạc Cửu Tiêu, cô gái áo tím hơi hạ mi mắt, khẽ hé đôi môi đỏ mọng, không chậm không chạp nói: “Tiểu nữ tử Hạ Vũ Hà ra mắt giáo chủ.”</w:t>
      </w:r>
    </w:p>
    <w:p>
      <w:pPr>
        <w:pStyle w:val="BodyText"/>
      </w:pPr>
      <w:r>
        <w:t xml:space="preserve">Phún —</w:t>
      </w:r>
    </w:p>
    <w:p>
      <w:pPr>
        <w:pStyle w:val="BodyText"/>
      </w:pPr>
      <w:r>
        <w:t xml:space="preserve">Nước trà trong miệng Hoa Tiểu Mạc trực tiếp phun ra ngoài, giống như đả kê huyết vội vàng nói: “Cô có phải ở tại ven hồ Đại Minh đúng hay không?” Đúng chứ đúng chứ, nhất định đúng!</w:t>
      </w:r>
    </w:p>
    <w:p>
      <w:pPr>
        <w:pStyle w:val="BodyText"/>
      </w:pPr>
      <w:r>
        <w:t xml:space="preserve">Nụ cười trên mặt Hạ Vũ Hà cứng đờ, nàng không biết nên ứng đối cái thiếu niên thân phận đặc biệt này như thế nào.</w:t>
      </w:r>
    </w:p>
    <w:p>
      <w:pPr>
        <w:pStyle w:val="BodyText"/>
      </w:pPr>
      <w:r>
        <w:t xml:space="preserve">Hoa Tiểu Mạc còn đang nhìn chằm chằm Hạ Vũ Hà chợt nhận thấy bầu không khí không đúng lắm, hắn theo bản năng nhìn Lạc Cửu Tiêu, kết quả đối phương hướng hắn lộ ra một nụ cười, lại sánh với mặt nạ màu bạc, khỏi cần nói có bao nhiêu quái dị.</w:t>
      </w:r>
    </w:p>
    <w:p>
      <w:pPr>
        <w:pStyle w:val="BodyText"/>
      </w:pPr>
      <w:r>
        <w:t xml:space="preserve">Hoa Tiểu Mạc ngửa đầu, điều chỉnh góc độ một chút, lấy góc 45 độ mà nhìn trời, bình tĩnh nói: “Các người tiếp tục.”</w:t>
      </w:r>
    </w:p>
    <w:p>
      <w:pPr>
        <w:pStyle w:val="BodyText"/>
      </w:pPr>
      <w:r>
        <w:t xml:space="preserve">“Còn đây là Huyết ngọc gia phụ nhiều năm trước cơ duyên xảo hợp mà lấy được.” Hạ Vũ Hà lấy từ trong tay áo ra một cái hộp gỗ lim tơ vàng, đặt lên bàn đá mở ra.</w:t>
      </w:r>
    </w:p>
    <w:p>
      <w:pPr>
        <w:pStyle w:val="BodyText"/>
      </w:pPr>
      <w:r>
        <w:t xml:space="preserve">Huyết ngọc cũng có cấp bậc tốt xấu, mà khối ngọc trong hộp này ngay cả Hoa Tiểu Mạc không biết đâu là ngọc thật ngọc giả cũng hai mắt phiếm lục.</w:t>
      </w:r>
    </w:p>
    <w:p>
      <w:pPr>
        <w:pStyle w:val="BodyText"/>
      </w:pPr>
      <w:r>
        <w:t xml:space="preserve">Ngọc hình chữ nhật chỉ có lớn cỡ ngón cái, trước sau hai điểm đỏ tươi, giống như giọt máu đặc sệt, tản ra huyết quang nhàn nhạt.</w:t>
      </w:r>
    </w:p>
    <w:p>
      <w:pPr>
        <w:pStyle w:val="BodyText"/>
      </w:pPr>
      <w:r>
        <w:t xml:space="preserve">Thấy Lạc Cửu Tiêu không có tỏ thái độ gì, Hạ Vũ Hà thần sắc buồn bã, nắm thật chặt nắm tay nói ra hết mục đích mình đến đây.</w:t>
      </w:r>
    </w:p>
    <w:p>
      <w:pPr>
        <w:pStyle w:val="BodyText"/>
      </w:pPr>
      <w:r>
        <w:t xml:space="preserve">Hoa Tiểu Mạc nghe xong một hồi mới hiểu được, nguyên lai Hạ Vũ Hà này là con gái riêng của minh chủ võ lâm Lăng Thiên Khiếu, từ nhỏ lớn lên ở Phiếu Miểu cung, cùng nam tử ngày ấy yêu đương vụng trộm là sư huynh muội hữu tình hữu ái.</w:t>
      </w:r>
    </w:p>
    <w:p>
      <w:pPr>
        <w:pStyle w:val="BodyText"/>
      </w:pPr>
      <w:r>
        <w:t xml:space="preserve">Ngày đó vây công Thiên Tà giáo Lăng Thiên Khiếu phái người mang Hạ Vũ Hà đi, vậy nên mới thoát được một kiếp, chỉ tiếc tình lang bị bắt, nàng đành phải một mình đến đây.</w:t>
      </w:r>
    </w:p>
    <w:p>
      <w:pPr>
        <w:pStyle w:val="BodyText"/>
      </w:pPr>
      <w:r>
        <w:t xml:space="preserve">Hoa Tiểu Mạc túm túm ống tay áo, Hạ Vũ Hà có thể bình yên vô sự đứng ở chỗ này, chứng minh là Lạc Cửu Tiêu cố ý để nàng đi lên.</w:t>
      </w:r>
    </w:p>
    <w:p>
      <w:pPr>
        <w:pStyle w:val="BodyText"/>
      </w:pPr>
      <w:r>
        <w:t xml:space="preserve">Mò không ra giáo chủ đại nhân là muốn đánh cái chủ ý gì, lừa bịp một khoản tiền tài chăng? Hay là muốn lấy mạng nam tử kia đổi lấy bí kíp của Phiêu Miểu cung? Hay hoặc là coi trọng … liếc dung mạo Hạ Vũ Hà một cái, Hoa Tiểu Mạc nuốt ngụm nước miếng, cách xa yêu nghiệt giáo chủ đại nhân một khoảng lớn.</w:t>
      </w:r>
    </w:p>
    <w:p>
      <w:pPr>
        <w:pStyle w:val="BodyText"/>
      </w:pPr>
      <w:r>
        <w:t xml:space="preserve">“Khối ngọc này dĩ nhiên thực hiếm thấy.” Lạc Cửu Tiêu ngữ khí ngừng một lát: “Ngươi cho rằng mạng thiếu chủ Dương gia chỉ đáng giá khối ngọc này?”</w:t>
      </w:r>
    </w:p>
    <w:p>
      <w:pPr>
        <w:pStyle w:val="BodyText"/>
      </w:pPr>
      <w:r>
        <w:t xml:space="preserve">Thân mình Hạ Vũ Hà run lên, sắc mặt tái nhợt vài phần, luống cuống đứng ở đó.</w:t>
      </w:r>
    </w:p>
    <w:p>
      <w:pPr>
        <w:pStyle w:val="BodyText"/>
      </w:pPr>
      <w:r>
        <w:t xml:space="preserve">“Đi theo bổn tọa.” Lạc Cửu Tiêu đứng dậy, ngay sau đó liền xuất hiện ở cổng.</w:t>
      </w:r>
    </w:p>
    <w:p>
      <w:pPr>
        <w:pStyle w:val="BodyText"/>
      </w:pPr>
      <w:r>
        <w:t xml:space="preserve">Huyết sắc trên mặt Hạ Vũ Hà đều rút đi, cắn cắn môi, trong mắt hiện lên nghi hoặc, kinh sợ, giãy dụa, cuối cùng lắng đọng lại chỉ có kiên quyết, phi thân đi theo.</w:t>
      </w:r>
    </w:p>
    <w:p>
      <w:pPr>
        <w:pStyle w:val="BodyText"/>
      </w:pPr>
      <w:r>
        <w:t xml:space="preserve">Liếc mắt nhìn Dung Mặc Vũ trấn tĩnh bình nhiên một cái, Hoa Tiểu Mạc vỗ vỗ bờ vai của gã: “Anh bạn, hảo định lực.”</w:t>
      </w:r>
    </w:p>
    <w:p>
      <w:pPr>
        <w:pStyle w:val="BodyText"/>
      </w:pPr>
      <w:r>
        <w:t xml:space="preserve">Nam nhân của ngươi trước mặt ngươi thông đồng cùng nữ nhân khác, ngươi vậy mà lại có thể thờ ơ.</w:t>
      </w:r>
    </w:p>
    <w:p>
      <w:pPr>
        <w:pStyle w:val="BodyText"/>
      </w:pPr>
      <w:r>
        <w:t xml:space="preserve">“Cái này ta bảo quản một chút trước.” Hoa Tiểu Mạc nghiêm trang chững chạc đem hộp gỗ cất vào trong người.</w:t>
      </w:r>
    </w:p>
    <w:p>
      <w:pPr>
        <w:pStyle w:val="BodyText"/>
      </w:pPr>
      <w:r>
        <w:t xml:space="preserve">Dung Mặc Vũ cười một cái, vẫn không nói gì.</w:t>
      </w:r>
    </w:p>
    <w:p>
      <w:pPr>
        <w:pStyle w:val="BodyText"/>
      </w:pPr>
      <w:r>
        <w:t xml:space="preserve">Một thiếu niên, một thanh niên, một đứa trẻ, ba người kết bạn mà đi, tòa cung điện này cực lớn, bắt đầu từ Minh Viêm điện, Dung Mặc Vũ mang theo Hoa Tiểu Mạc một đường đi dạo.</w:t>
      </w:r>
    </w:p>
    <w:p>
      <w:pPr>
        <w:pStyle w:val="BodyText"/>
      </w:pPr>
      <w:r>
        <w:t xml:space="preserve">Thanh niên khuôn mặt an hòa, ánh mắt bình tĩnh nhìn chăm chú vào thiếu niên cùng đứa bé, khi thì lộ ra nụ cười văn nhã trước sau như một, thiếu niên cùng bé con chơi đùa chạy nhảy trong tuyết, tiếng cười khoan khoái chạy suốt chân trời.</w:t>
      </w:r>
    </w:p>
    <w:p>
      <w:pPr>
        <w:pStyle w:val="BodyText"/>
      </w:pPr>
      <w:r>
        <w:t xml:space="preserve">Thiên Phong mang hòm thuốc mới trở về từ Xuân Viên, liền nhìn đến một màn như vậy, gã âm thầm lắc đầu, biết Dung Mặc Vũ ba năm, phẩm hạnh đoan chính, làm người không kiêu ngạo không nóng nảy, chỉ tiếc là thân thể âm linh, cuối cùng phải đối mặt với kết cục này, chỉ sợ sống không được vài ngày nữa, về phần Thanh Vũ… sớm ngày giải thoát nào phải chuyện không tốt.</w:t>
      </w:r>
    </w:p>
    <w:p>
      <w:pPr>
        <w:pStyle w:val="BodyText"/>
      </w:pPr>
      <w:r>
        <w:t xml:space="preserve">Ánh mắt xẹt qua từ trên người thiếu niên tươi cười sáng lạn, đôi mắt rực rỡ như sao trời, Thiên Phong hơi nhíu mày, chủ tử đối thiếu niên này là bất đồng đó, nhưng bất đồng chỗ nào lại không nói ra được. Vận mệnh thiếu niên chỉ sợ cũng sẽ không thay đổi chứ?</w:t>
      </w:r>
    </w:p>
    <w:p>
      <w:pPr>
        <w:pStyle w:val="BodyText"/>
      </w:pPr>
      <w:r>
        <w:t xml:space="preserve">Hoa Tiểu Mạc đang vò cái đầu tóc loạn thất bát tao của Thanh Vũ cũng không có phát hiện thân ảnh Thiên Phong, Dung Mặc Vũ bên cạnh thì ngay lúc Thiên Phong mới vừa xuất hiện đã nhận ra, im lặng không lên tiếng mỉm cười với Thiên Phong.</w:t>
      </w:r>
    </w:p>
    <w:p>
      <w:pPr>
        <w:pStyle w:val="BodyText"/>
      </w:pPr>
      <w:r>
        <w:t xml:space="preserve">Thần sắc Thiên Phong có một tia xấu hổ, giống như là rình coi bị quơ trúng, gã cười cười liền nhanh chóng rời đi.</w:t>
      </w:r>
    </w:p>
    <w:p>
      <w:pPr>
        <w:pStyle w:val="BodyText"/>
      </w:pPr>
      <w:r>
        <w:t xml:space="preserve">“Đại ca ca, em đi đắp một người tuyết cho anh nha.” Thanh Vũ ngửa đầu, khuôn mặt nhỏ nhắn đông lạnh đến đỏ bừng, nhảy nhót reo lên.</w:t>
      </w:r>
    </w:p>
    <w:p>
      <w:pPr>
        <w:pStyle w:val="BodyText"/>
      </w:pPr>
      <w:r>
        <w:t xml:space="preserve">Hoa Tiểu Mạc phất phất tay, tiểu thiếu niên dũng cảm, mau đi sáng tạo kỳ tích đi.</w:t>
      </w:r>
    </w:p>
    <w:p>
      <w:pPr>
        <w:pStyle w:val="BodyText"/>
      </w:pPr>
      <w:r>
        <w:t xml:space="preserve">============================</w:t>
      </w:r>
    </w:p>
    <w:p>
      <w:pPr>
        <w:pStyle w:val="BodyText"/>
      </w:pPr>
      <w:r>
        <w:t xml:space="preserve">Tác giả nói: Huyết ngọc -=- làm tui mù, khụ khụ, đối với một đầu gỗ có gặp qua ngọc thật mà nói… ô ô ô</w:t>
      </w:r>
    </w:p>
    <w:p>
      <w:pPr>
        <w:pStyle w:val="Compact"/>
      </w:pP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CHƯƠNG 19</w:t>
      </w:r>
    </w:p>
    <w:p>
      <w:pPr>
        <w:pStyle w:val="BodyText"/>
      </w:pPr>
      <w:r>
        <w:t xml:space="preserve">Note: ai yếu bóng vía thì không nên ăn uống khi đọc chương này!! Ta nói trước thui :”&gt;</w:t>
      </w:r>
    </w:p>
    <w:p>
      <w:pPr>
        <w:pStyle w:val="BodyText"/>
      </w:pPr>
      <w:r>
        <w:t xml:space="preserve">*** ***</w:t>
      </w:r>
    </w:p>
    <w:p>
      <w:pPr>
        <w:pStyle w:val="BodyText"/>
      </w:pPr>
      <w:r>
        <w:t xml:space="preserve">Nhìn Thanh Vũ hai cái tay nhỏ bé nặn ra một quả cầu tuyết nhỏ, ngồi xổm trong tuyết mặt nghiêm túc đẩy cầu tuyết, quả cầu tuyết lăn lông lốc lông lốc vài vòng liền to lên rất nhiều.</w:t>
      </w:r>
    </w:p>
    <w:p>
      <w:pPr>
        <w:pStyle w:val="BodyText"/>
      </w:pPr>
      <w:r>
        <w:t xml:space="preserve">Hoa Tiểu Mạc quay đầu lại chuẩn bị cùng Dung Mặc Vũ ở bên nói đôi ba câu, lại không ngờ rằng người bên cạnh không biết lúc nào đã bỏ đi, hắn nhìn khắp nơi chung quanh, ánh mắt chợt căng thẳng.</w:t>
      </w:r>
    </w:p>
    <w:p>
      <w:pPr>
        <w:pStyle w:val="BodyText"/>
      </w:pPr>
      <w:r>
        <w:t xml:space="preserve">Bên trái, thanh niên đang đứng bên hồ cách đó không xa đang từng bước một đi về phía trước, mắt thấy cách bậc thang càng ngày càng gần, hắn kinh ngạc trợn tròn mắt, thân thể đã bước trước một bước chạy tới muốn bắt lấy cánh tay Dung Mặc Vũ, kết quả bởi vì lực quán tính cùng với tuyết đọng, dưới chân trợt một cái cả người kể cả Dung Mặc Vũ cùng nhau lao vào trong hồ.</w:t>
      </w:r>
    </w:p>
    <w:p>
      <w:pPr>
        <w:pStyle w:val="BodyText"/>
      </w:pPr>
      <w:r>
        <w:t xml:space="preserve">Nước hồ lạnh như băng lan khắp đỉnh đầu, nháy mắt ngấm vào trong y phục, rét lạnh thấu xương cùng ngấm nước trầm trọng khiến thân thể không ngừng chìm xuống, Hoa Tiểu Mạc hất quai hàm chỉ chỉ mặt trên, liền lôi kéo cánh tay Dung Mặc Vũ hướng mặt nước kéo lên, lại bị một sức mạnh ngăn cản.</w:t>
      </w:r>
    </w:p>
    <w:p>
      <w:pPr>
        <w:pStyle w:val="BodyText"/>
      </w:pPr>
      <w:r>
        <w:t xml:space="preserve">Dung Mặc Vũ đẩy Hoa Tiểu Mạc ra, một mình bơi tới đáy hồ, tầm mắt Hoa Tiểu Mạc dõi theo nhìn lại mới phát hiện nơi đó có khối ngọc bội, té ra mình quan tâm mù quáng, tên này vốn đâu phải tự sát, chính là xuống nước nhặt đồ mà thôi.</w:t>
      </w:r>
    </w:p>
    <w:p>
      <w:pPr>
        <w:pStyle w:val="BodyText"/>
      </w:pPr>
      <w:r>
        <w:t xml:space="preserve">Lần thứ hai bơi tới bên người Hoa Tiểu Mạc, có lẽ là dòng chảy làm cho vẻ mặt Dung Mặc Vũ mơ hồ, con ngươi mang theo ý cười nhuộm ẩm ướt, giống như là… đang khóc.</w:t>
      </w:r>
    </w:p>
    <w:p>
      <w:pPr>
        <w:pStyle w:val="BodyText"/>
      </w:pPr>
      <w:r>
        <w:t xml:space="preserve">Cậu ta lôi kéo tay Hoa Tiểu Mạc không để ý đối phương giãy dụa, vừa vẽ vừa gạch viết mấy chữ trong lòng bàn tay Hoa Tiểu Mạc.</w:t>
      </w:r>
    </w:p>
    <w:p>
      <w:pPr>
        <w:pStyle w:val="BodyText"/>
      </w:pPr>
      <w:r>
        <w:t xml:space="preserve">Mà Hoa Tiểu Mạc lúc này đã lạnh đến đầu óc hỗn độn, có chút thiếu dưỡng khí chỉ muốn lên bờ, căn bản không đi để ý hành vi quái dị của Dung Mặc Vũ, đột nhiên cánh tay bị siết một cái, ngay sau đó hắn đã được mang ra khỏi đáy hồ.</w:t>
      </w:r>
    </w:p>
    <w:p>
      <w:pPr>
        <w:pStyle w:val="BodyText"/>
      </w:pPr>
      <w:r>
        <w:t xml:space="preserve">Hoa Tiểu Mạc đấm ngực giậm chân, ta lặc cái sát! Vì quái gì hắn không biết tên này có võ?</w:t>
      </w:r>
    </w:p>
    <w:p>
      <w:pPr>
        <w:pStyle w:val="BodyText"/>
      </w:pPr>
      <w:r>
        <w:t xml:space="preserve">Chật vật nằm trong tuyết, y phục ướt chèm nhẹp dán trên người, một trận gió thổi qua, Hoa Tiểu Mạc run rẩy không ngừng.</w:t>
      </w:r>
    </w:p>
    <w:p>
      <w:pPr>
        <w:pStyle w:val="BodyText"/>
      </w:pPr>
      <w:r>
        <w:t xml:space="preserve">Dung Mặc Vũ kéo Hoa Tiểu Mạc lên, ánh mắt phức tạp nhìn chăm chú vào thiếu niên trước mặt, giật giật đôi môi xanh mét, cuối cùng vẫn không lên tiếng.</w:t>
      </w:r>
    </w:p>
    <w:p>
      <w:pPr>
        <w:pStyle w:val="BodyText"/>
      </w:pPr>
      <w:r>
        <w:t xml:space="preserve">“Ê ——- “</w:t>
      </w:r>
    </w:p>
    <w:p>
      <w:pPr>
        <w:pStyle w:val="BodyText"/>
      </w:pPr>
      <w:r>
        <w:t xml:space="preserve">Hoa Tiểu Mạc ra vẻ đáng thương ôm cánh tay lạnh run lập cập.</w:t>
      </w:r>
    </w:p>
    <w:p>
      <w:pPr>
        <w:pStyle w:val="BodyText"/>
      </w:pPr>
      <w:r>
        <w:t xml:space="preserve">Dung Mặc Vũ không quay đầu lại, lạnh lùng dắt tay Thanh Vũ rời đi, hai bóng lưng một lớn một nhỏ rơi trong mắt Hoa Tiểu Mạc, không biết sao, trong lòng hắn xẹt qua một tia cảm giác bi thương, giống như vẫn luôn đi tiếp, nhưng là một con đường không lối về.</w:t>
      </w:r>
    </w:p>
    <w:p>
      <w:pPr>
        <w:pStyle w:val="BodyText"/>
      </w:pPr>
      <w:r>
        <w:t xml:space="preserve">Hắn giương giương miệng thở dốc muốn gọi bọn họ lại, lại hắt hơi một cái, xoa xoa cái mũi, thầm nghĩ, quả nhiên là lạnh cóng.</w:t>
      </w:r>
    </w:p>
    <w:p>
      <w:pPr>
        <w:pStyle w:val="BodyText"/>
      </w:pPr>
      <w:r>
        <w:t xml:space="preserve">Dạ tới vô ảnh đi vô tung lại xuất hiện trước mặt Hoa Tiểu Mạc, thật thà đem áo choàng trong tay khoác lên người Hoa Tiểu Mạc.</w:t>
      </w:r>
    </w:p>
    <w:p>
      <w:pPr>
        <w:pStyle w:val="BodyText"/>
      </w:pPr>
      <w:r>
        <w:t xml:space="preserve">“Cám ơn.” Hoa Tiểu Mạc âm thanh run rẩy nói lời cảm tạ.</w:t>
      </w:r>
    </w:p>
    <w:p>
      <w:pPr>
        <w:pStyle w:val="BodyText"/>
      </w:pPr>
      <w:r>
        <w:t xml:space="preserve">Hiên Vũ lâu có một dục trì* cỡ lớn, trước kia là giáo chủ chuyên dụng, từ sau khi Hoa Tiểu Mạc xuất hiện, liền thành Hoa Tiểu Mạc chuyên dụng. [dục trì: bể tắm, hồ tắm]</w:t>
      </w:r>
    </w:p>
    <w:p>
      <w:pPr>
        <w:pStyle w:val="BodyText"/>
      </w:pPr>
      <w:r>
        <w:t xml:space="preserve">Trong bồn tắm con ngươi đen của Hoa Tiểu Mạc xoay tròn, nhìn hơi nước không ngừng bốc lên, khó hiểu thật, trong đầu là hồi ức Dung Mặc Vũ ở trong nước lôi kéo tay hắn khoa tay múa chân.</w:t>
      </w:r>
    </w:p>
    <w:p>
      <w:pPr>
        <w:pStyle w:val="BodyText"/>
      </w:pPr>
      <w:r>
        <w:t xml:space="preserve">Như là trở lại lúc đó, toàn bộ hiện ra vừa vẽ vừa gạch, hắn căn cứ ký ức mở tay trái ra, ngón trỏ tay phải viết trên lòng bàn tay.</w:t>
      </w:r>
    </w:p>
    <w:p>
      <w:pPr>
        <w:pStyle w:val="BodyText"/>
      </w:pPr>
      <w:r>
        <w:t xml:space="preserve">Viết đi viết lại mấy lần, Hoa Tiểu Mạc xác định thì thào: “Nguy, hiểm?”</w:t>
      </w:r>
    </w:p>
    <w:p>
      <w:pPr>
        <w:pStyle w:val="BodyText"/>
      </w:pPr>
      <w:r>
        <w:t xml:space="preserve">Ngay sau đó thần sắc chợt biến đổi, bay nhanh lên bờ ngay cả nước trên người cũng không lau khô liền tròng lung tung một bộ y phục chạy ra bên ngoài.</w:t>
      </w:r>
    </w:p>
    <w:p>
      <w:pPr>
        <w:pStyle w:val="BodyText"/>
      </w:pPr>
      <w:r>
        <w:t xml:space="preserve">Mấy tên hạ phó ở cổng Xuân Viên lúc nhìn thấy Hoa Tiểu Mạc thì ngẩn người, Hoa Tiểu Mạc cũng mặc kệ y sam mình hỗn độn đẩy bọn họ ra chạy tới phòng Dung Mặc Vũ, hắn muốn hỏi cho rõ.</w:t>
      </w:r>
    </w:p>
    <w:p>
      <w:pPr>
        <w:pStyle w:val="BodyText"/>
      </w:pPr>
      <w:r>
        <w:t xml:space="preserve">“Ưm… Ngô…” Còn chưa tiến lên gõ cửa, trong phòng truyền ra tiếng kêu rên vỡ vụn đè nén cùng thanh âm sụp đổ của cái bàn.</w:t>
      </w:r>
    </w:p>
    <w:p>
      <w:pPr>
        <w:pStyle w:val="BodyText"/>
      </w:pPr>
      <w:r>
        <w:t xml:space="preserve">Tiếng động lớn khiến cả gương mặt Hoa Tiểu Mạc đỏ lên, mạt đỏ ửng kia lan tới mang tai, cuối cùng ngay cả toàn bộ cần cổ cũng đỏ lên luôn, hắn cằn nhằn thổ tào vài câu ngồi trên thềm đá trước cửa mặt nặn cầu tuyết.</w:t>
      </w:r>
    </w:p>
    <w:p>
      <w:pPr>
        <w:pStyle w:val="BodyText"/>
      </w:pPr>
      <w:r>
        <w:t xml:space="preserve">Nhưng mà hắn không biết cách một cánh cửa, cũng là chênh lệch giữa nhân gian cùng địa ngục. [mặc niệm cho Mặc Vũ đi ạ! Thiện tai thiện tai.]</w:t>
      </w:r>
    </w:p>
    <w:p>
      <w:pPr>
        <w:pStyle w:val="BodyText"/>
      </w:pPr>
      <w:r>
        <w:t xml:space="preserve">Đợi thật lâu, thanh âm trong phòng không còn nữa, cửa phòng lại chậm chạp không mở ra, Hoa Tiểu Mạc xoa chân tê rần, u oán trừng mắt liếc nhìn cánh cửa đang khép kín một cái, không cam lòng rời đi.</w:t>
      </w:r>
    </w:p>
    <w:p>
      <w:pPr>
        <w:pStyle w:val="BodyText"/>
      </w:pPr>
      <w:r>
        <w:t xml:space="preserve">Mấy ngày kế tiếp Hoa Tiểu Mạc cũng không thấy Dung Mặc Vũ, căn phòng trống không, toàn bộ đồ dùng đều đổi thành mới tinh, càng kinh khủng chính là lại có một thanh niên xa lạ dọn vào.</w:t>
      </w:r>
    </w:p>
    <w:p>
      <w:pPr>
        <w:pStyle w:val="BodyText"/>
      </w:pPr>
      <w:r>
        <w:t xml:space="preserve">Nói cách khác Dung Mặc Vũ người này không còn tồn tại nữa?</w:t>
      </w:r>
    </w:p>
    <w:p>
      <w:pPr>
        <w:pStyle w:val="BodyText"/>
      </w:pPr>
      <w:r>
        <w:t xml:space="preserve">Hoa Tiểu Mạc cả ngày cũng không thể tiêu hóa cái tin tức này, người đang sống sờ sờ như thế nào lại không còn, biến mất sạch sành sanh, giống như chưa từng xuất hiện qua.</w:t>
      </w:r>
    </w:p>
    <w:p>
      <w:pPr>
        <w:pStyle w:val="BodyText"/>
      </w:pPr>
      <w:r>
        <w:t xml:space="preserve">Hai chữ nguy hiểm kia luôn lăn qua lộn lại trong óc hắn, đêm hôm đó, Hoa Tiểu Mạc liền chạy trốn, thực bi đát chính là, còn chưa có chạy ra Hiên Vũ lâu đã bị túm trở về.</w:t>
      </w:r>
    </w:p>
    <w:p>
      <w:pPr>
        <w:pStyle w:val="BodyText"/>
      </w:pPr>
      <w:r>
        <w:t xml:space="preserve">Nâng cằm Hoa Tiểu Mạc, thanh âm Lạc Cửu Tiêu khàn khàn phun ra: “Muốn chạy trốn đi đâu?”</w:t>
      </w:r>
    </w:p>
    <w:p>
      <w:pPr>
        <w:pStyle w:val="BodyText"/>
      </w:pPr>
      <w:r>
        <w:t xml:space="preserve">Hoa Tiểu Mạc chỉ cảm thấy bàn tay trên cằm so với lưỡi rắn độc còn muốn khủng bố hơn, nam nhân trước mặt có dung mạo tuyệt sắc, nhưng không có tim.</w:t>
      </w:r>
    </w:p>
    <w:p>
      <w:pPr>
        <w:pStyle w:val="BodyText"/>
      </w:pPr>
      <w:r>
        <w:t xml:space="preserve">“Dung Mặc Vũ đi đâu rồi?” Hoa Tiểu Mạc nắm chặt tay trong tay áo, ngẩng cổ chất vấn: “Ngươi đem hắn giấu đâu rồi?”</w:t>
      </w:r>
    </w:p>
    <w:p>
      <w:pPr>
        <w:pStyle w:val="BodyText"/>
      </w:pPr>
      <w:r>
        <w:t xml:space="preserve">Lạc Cửu Tiêu dùng sức trên tay xiết chặt, nửa khuôn mặt lộ ra ngoài có chút âm trầm: “Khi nào tình cảm các ngươi tốt đẹp như vậy?”</w:t>
      </w:r>
    </w:p>
    <w:p>
      <w:pPr>
        <w:pStyle w:val="BodyText"/>
      </w:pPr>
      <w:r>
        <w:t xml:space="preserve">Tựa hồ nghe ra một tia tức giận, Hoa Tiểu Mạc tưởng đối phương đang ăn dấm của hắn, liền lập tức lắc đầu phủ nhận: “Ta cùng hắn quan hệ bình thường, hắn ta cũng không phản bội ngươi.”</w:t>
      </w:r>
    </w:p>
    <w:p>
      <w:pPr>
        <w:pStyle w:val="BodyText"/>
      </w:pPr>
      <w:r>
        <w:t xml:space="preserve">Ai dè nói rõ ra, người trước mắt này sắc mặt càng thêm khó coi, Hoa Tiểu Mạc nuốt ngụm nước miếng, nhất thời không biết nên làm cái gì.</w:t>
      </w:r>
    </w:p>
    <w:p>
      <w:pPr>
        <w:pStyle w:val="BodyText"/>
      </w:pPr>
      <w:r>
        <w:t xml:space="preserve">Lạc Cửu Tiêu vác Hoa Tiểu Mạc xuống lầu, nói với Hoa Tiểu Mạc đang giãy dụa: “Bây giờ mang ngươi đi gặp hắn.”</w:t>
      </w:r>
    </w:p>
    <w:p>
      <w:pPr>
        <w:pStyle w:val="BodyText"/>
      </w:pPr>
      <w:r>
        <w:t xml:space="preserve">Lầu một thực trống trải, Lạc Cửu Tiêu mang theo Hoa Tiểu Mạc đứng trước một bức họa, tay áo rộng đỏ tươi phất động, Hoa Tiểu Mạc nhìn như lọt vào trong sương mù, chỉ thấy vách tường không hề có khe hở chấn động nhỏ, phát ra thanh âm nặng nề, xuất hiện trước mặt bọn họ chính là một cái thông đạo.</w:t>
      </w:r>
    </w:p>
    <w:p>
      <w:pPr>
        <w:pStyle w:val="BodyText"/>
      </w:pPr>
      <w:r>
        <w:t xml:space="preserve">Nhận rõ là cái thông đạo lần trước kia, Hoa Tiểu Mạc lại bắt đầu giãy dụa, hắn đối nơi đó có bóng ma rất lớn, nhất là cái huyết trì kia, một loại dự cảm không tốt nảy sinh, càng không thể vãn hồi, nháy mắt chiếm cứ toàn bộ đầu óc, sắc mặt Hoa Tiểu Mạc trắng nhợt.</w:t>
      </w:r>
    </w:p>
    <w:p>
      <w:pPr>
        <w:pStyle w:val="BodyText"/>
      </w:pPr>
      <w:r>
        <w:t xml:space="preserve">Cuối thông đạo lại là một cái cửa đá, Lạc Cửu Tiêu ấn xuống một chỗ không thu hút trên vách đá, sau khi cửa đá mở ra, một mùi máu tươi gay mũi cùng mùi hôi thối xông đến.</w:t>
      </w:r>
    </w:p>
    <w:p>
      <w:pPr>
        <w:pStyle w:val="BodyText"/>
      </w:pPr>
      <w:r>
        <w:t xml:space="preserve">Lạc Cửu Tiêu thả Hoa Tiểu Mạc xuống, nắm cằm hắn đối mặt huyết trì, âm thanh lạnh lẽo nói: “Gặp đi.”</w:t>
      </w:r>
    </w:p>
    <w:p>
      <w:pPr>
        <w:pStyle w:val="BodyText"/>
      </w:pPr>
      <w:r>
        <w:t xml:space="preserve">Đầu lâu trôi nổi trong huyết trì đúng là người thanh niên mấy ngày không thấy kia, biểu tình dừng lại làm như bởi vì thống khổ mãnh liệt nào đó mà biến thành vặn vẹo, phần máu thịt đã có điểm thối rữa, tròng mắt rớt một con, con còn lại mục rữa mất một nửa, trên da đầu lở loét chỉ dính vài sợi tóc…</w:t>
      </w:r>
    </w:p>
    <w:p>
      <w:pPr>
        <w:pStyle w:val="BodyText"/>
      </w:pPr>
      <w:r>
        <w:t xml:space="preserve">“Ma quỷ, ngươi là ma quỷ, ma quỷ!” Hoa Tiểu Mạc liền y như tâm thần đôi mắt đỏ ngầu quyền đấm cước đá với Lạc Cửu Tiêu.</w:t>
      </w:r>
    </w:p>
    <w:p>
      <w:pPr>
        <w:pStyle w:val="BodyText"/>
      </w:pPr>
      <w:r>
        <w:t xml:space="preserve">Đáy mắt Lạc Cửu Tiêu trào ra phẫn nộ cùng cáu kỉnh, y không biết bởi vì sao, chỉ muốn làm thiếu niên câm miệng, liền phủi tay đem Hoa Tiểu Mạc ném vào trong huyết trì.</w:t>
      </w:r>
    </w:p>
    <w:p>
      <w:pPr>
        <w:pStyle w:val="BodyText"/>
      </w:pPr>
      <w:r>
        <w:t xml:space="preserve">“A! A!” Hoa Tiểu Mạc hoảng sợ trợn to đồng tử, sắc mặt trắng bệch làm cho người ta sợ hãi, đập máu đặc sệt bò vào bờ, lòng bàn tay chạm vào một vật cứng, hắn hoảng sợ nhắm mắt lại, run rẩy vừa khóc vừa kêu thảm đẩy đầu lâu bên cạnh ra.</w:t>
      </w:r>
    </w:p>
    <w:p>
      <w:pPr>
        <w:pStyle w:val="BodyText"/>
      </w:pPr>
      <w:r>
        <w:t xml:space="preserve">Vốn là màu đỏ tươi bởi vì thấm máu nên càng đậm thêm, Hoa Tiểu Mạc điên cuồng xé rách y bào trên người, máu dính trên mặt từ hai bên thái dương chảy xuống chuyển một vòng tại hàm dưới mới tí tách rơi trên vạt áo.</w:t>
      </w:r>
    </w:p>
    <w:p>
      <w:pPr>
        <w:pStyle w:val="BodyText"/>
      </w:pPr>
      <w:r>
        <w:t xml:space="preserve">Nhìn thiếu niên sợ hãi co người lui tại góc tường run rẩy, trái tim khép kín của Lạc Cửu Tiêu có một tia buông lỏng, cũng rất nhanh bị mạnh mẽ xem nhẹ, vô tình xoay người rời đi.</w:t>
      </w:r>
    </w:p>
    <w:p>
      <w:pPr>
        <w:pStyle w:val="Compact"/>
      </w:pP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CHƯƠNG 20</w:t>
      </w:r>
    </w:p>
    <w:p>
      <w:pPr>
        <w:pStyle w:val="BodyText"/>
      </w:pPr>
      <w:r>
        <w:t xml:space="preserve">Từ sau đêm đó, Hoa Tiểu Mạc liền thay đổi, nơi nơi cẩn thận từng li từng tí, vâng vâng dạ dạ, thận trọng từ lời nói đến việc làm, cũng không còn không kiêng nể gì nở nụ cười nữa, trông thấy Lạc Cửu Tiêu giống như là chuột thấy mèo, cụp đuôi chạy trốn, trốn không xong liền cúi thấp đầu ăn nói khép nép, ngay cả cái nhìn thẳng cũng không nhìn Lạc Cửu Tiêu một cái.</w:t>
      </w:r>
    </w:p>
    <w:p>
      <w:pPr>
        <w:pStyle w:val="BodyText"/>
      </w:pPr>
      <w:r>
        <w:t xml:space="preserve">Lần đầu cho là thiếu niên giả bộ, Lạc Cửu Tiêu nói châm chọc, thậm chí đánh nghiêng chén trà, nước trà mới vừa pha toàn bộ đổ vào trên người thiếu niên, kết quả đối phương không sảo không nháo, chỉ run rẩy thân mình cắn chặt môi thừa nhận loại đau đớn này.</w:t>
      </w:r>
    </w:p>
    <w:p>
      <w:pPr>
        <w:pStyle w:val="BodyText"/>
      </w:pPr>
      <w:r>
        <w:t xml:space="preserve">Về sau y biết thiếu niên thay đổi, đại khái chắc là sợ ngu luôn rồi…</w:t>
      </w:r>
    </w:p>
    <w:p>
      <w:pPr>
        <w:pStyle w:val="BodyText"/>
      </w:pPr>
      <w:r>
        <w:t xml:space="preserve">Lạc Cửu Tiêu cũng không có đặt bao nhiêu lực chú ý trên người cái thiếu niên có cùng loại bớt hình cánh hoa với y kia, bởi vì ngày huyết tế đến, ma khí trong cơ thể y đã vô pháp áp chế, hạ phó hầu hạ liên tiếp chết trên tay y, nhưng khát vọng đối với máu tươi căn bản không chiếm được thư giải.</w:t>
      </w:r>
    </w:p>
    <w:p>
      <w:pPr>
        <w:pStyle w:val="BodyText"/>
      </w:pPr>
      <w:r>
        <w:t xml:space="preserve">Một buổi tối trước ngày huyết tế, toàn thân Lạc Cửu Tiêu mọc đầy đồ đằng*, cùng một dấu vết trên tường đá mà ra, lại càng thêm rườm rà quỷ dị. [đồ đằng: có nhiều nghĩa như tô-tem (biết thua liền), vật tổ (@@), nhưng ở đây là chỉ mấy hình ảnh ngoằn ngoèo như hình xăm ý nha~ ]</w:t>
      </w:r>
    </w:p>
    <w:p>
      <w:pPr>
        <w:pStyle w:val="BodyText"/>
      </w:pPr>
      <w:r>
        <w:t xml:space="preserve">Y đã thất lạc lý trí, làn sóng hung ác đánh sâu vào huyết dịch toàn thân, muốn được phát tiết.</w:t>
      </w:r>
    </w:p>
    <w:p>
      <w:pPr>
        <w:pStyle w:val="BodyText"/>
      </w:pPr>
      <w:r>
        <w:t xml:space="preserve">Trên lầu hai Hoa Tiểu Mạc ngủ thực không ổn, những ngày qua hắn đã gầy một vòng lớn, giả ngu giả thực thành công, kế hoạch có thể chạy trốn vẫn như trước không có biện pháp thực thi.</w:t>
      </w:r>
    </w:p>
    <w:p>
      <w:pPr>
        <w:pStyle w:val="BodyText"/>
      </w:pPr>
      <w:r>
        <w:t xml:space="preserve">Nói đến nói đi đều là bởi vì mình không biết võ, cái này thật là đau đớn mà.</w:t>
      </w:r>
    </w:p>
    <w:p>
      <w:pPr>
        <w:pStyle w:val="BodyText"/>
      </w:pPr>
      <w:r>
        <w:t xml:space="preserve">Ai…</w:t>
      </w:r>
    </w:p>
    <w:p>
      <w:pPr>
        <w:pStyle w:val="BodyText"/>
      </w:pPr>
      <w:r>
        <w:t xml:space="preserve">Xoay người thở dài, Hoa Tiểu Mạc kéo kéo chăn, vừa mới chuẩn bị bài tập bắt buộc mỗi đêm, đếm cừu, cửa phòng lại đột nhiên bị mở rộng, Tu Trúc một thân hắc y đi tới, mang theo một cỗ gió lạnh cùng khí tức xơ xác tiêu điều.</w:t>
      </w:r>
    </w:p>
    <w:p>
      <w:pPr>
        <w:pStyle w:val="BodyText"/>
      </w:pPr>
      <w:r>
        <w:t xml:space="preserve">Hoa Tiểu Mạc trong lòng nhúc nhích, trên mặt bày ra biểu tình sợ hãi lui vào trong ổ chăn, Tu Trúc kéo Hoa Tiểu Mạc ra, “Chủ tử bị bệnh, nếu ngươi có thể trị hết, ta sẽ nghĩ biện pháp đưa ngươi rời đi.”</w:t>
      </w:r>
    </w:p>
    <w:p>
      <w:pPr>
        <w:pStyle w:val="BodyText"/>
      </w:pPr>
      <w:r>
        <w:t xml:space="preserve">Ta sát! Cái kẻ điên kia thế nhưng lại bệnh?</w:t>
      </w:r>
    </w:p>
    <w:p>
      <w:pPr>
        <w:pStyle w:val="BodyText"/>
      </w:pPr>
      <w:r>
        <w:t xml:space="preserve">Hoa Tiểu Mạc vặn vẹo thân mình ý đồ tránh thoát, hiệu quả cơ hồ là số không, Tu Trúc nắm vạt áo hắn rời khỏi phòng.</w:t>
      </w:r>
    </w:p>
    <w:p>
      <w:pPr>
        <w:pStyle w:val="BodyText"/>
      </w:pPr>
      <w:r>
        <w:t xml:space="preserve">Vẫn là cái thông đạo, cửa đá kia, lòng Hoa Tiểu Mạc triệt để lạnh thấu, cũng không giả bộ nữa, hai tay bắt lấy tóc Tu Trúc dùng sức kéo, trong mắt là khủng hoảng kinh sợ.</w:t>
      </w:r>
    </w:p>
    <w:p>
      <w:pPr>
        <w:pStyle w:val="BodyText"/>
      </w:pPr>
      <w:r>
        <w:t xml:space="preserve">Da đầu Tu Trúc bị Hoa Tiểu Mạc kéo đỏ lên, từng sợi tóc kéo xuống, nàng ngay cả mày cũng chưa từng nhăn một cái, mạnh mẽ ném Hoa Tiểu Mạc vào, Hoa Tiểu Mạc ngã thật mạnh trên mặt đất, mặt chạm đất.</w:t>
      </w:r>
    </w:p>
    <w:p>
      <w:pPr>
        <w:pStyle w:val="BodyText"/>
      </w:pPr>
      <w:r>
        <w:t xml:space="preserve">Đập vào mắt một màn nhượng sắc mặt Hoa Tiểu Mạc nháy mắt liền trắng bệch, hắn nổi điên chạy về phía cửa đá, dưới chân lảo đảo một cái, té cái ầm trên đất, bất chấp đau đớn trên người bò đến cửa đá, cũng ngay tại một cái chớp mắt kia, cửa đá đóng lại.</w:t>
      </w:r>
    </w:p>
    <w:p>
      <w:pPr>
        <w:pStyle w:val="BodyText"/>
      </w:pPr>
      <w:r>
        <w:t xml:space="preserve">Hắn kêu khóc đưa tay đi đập cửa đá, lại đi cào kẽ hở nối liền cửa đá cùng mặt đất, mười ngón dần dần huyết nhục mơ hồ.</w:t>
      </w:r>
    </w:p>
    <w:p>
      <w:pPr>
        <w:pStyle w:val="BodyText"/>
      </w:pPr>
      <w:r>
        <w:t xml:space="preserve">Phía sau khí tức cực nóng hỗn hợp mùi máu tươi gần sát, tóc gáy sau lưng dựng thẳng lên, Hoa Tiểu Mạc nhìn tử thần đi tới muốn nói mời y đi uống trà, hắn tuyệt vọng nhắm mắt, cứng ngắc xoay người, chống lại cặp mắt thị huyết kia, vì không để mình thét chói tai ra tiếng, hắn hung hăng ngắt lòng bàn tay mình.</w:t>
      </w:r>
    </w:p>
    <w:p>
      <w:pPr>
        <w:pStyle w:val="BodyText"/>
      </w:pPr>
      <w:r>
        <w:t xml:space="preserve">Mái tóc màu bạc biến thành màu như ánh sáng liệt hỏa, đồng tử ma mị thích huyết, đỏ rỉ máu, thân thể treo đầy những sợi đồ đằng dài đỏ thẫm, yêu dị dữ tợn.</w:t>
      </w:r>
    </w:p>
    <w:p>
      <w:pPr>
        <w:pStyle w:val="BodyText"/>
      </w:pPr>
      <w:r>
        <w:t xml:space="preserve">Da thịt tái nhợt bị ngâm trong máu của huyết trì, nước da nhuốm thành hồng nhạt, ủ ra hương vị tình sắc nồng đậm, những giọt máu chậm rãi lăn xuống theo đường cong hoàn mỹ lưu loát, bả vai rộng lớn, thù du anh hồng* điểm xuyết trên bờ ngực rắn chắc, cái cự vật kinh người kia ở giữa đôi chân thon dài thẳng tắp, giương cung bạt kiếm trong mảnh lông đen xoắn cong um tùm. [thù du: hai cái đó đó trước ngực | anh: trong anh đào | hồng: đỏ]</w:t>
      </w:r>
    </w:p>
    <w:p>
      <w:pPr>
        <w:pStyle w:val="BodyText"/>
      </w:pPr>
      <w:r>
        <w:t xml:space="preserve">Dáng người Lạc Cửu Tiêu hoàn mỹ cùng mặt y khiến người ta ghen tị, nhưng mà giờ khắc này làm cho Hoa Tiểu Mạc chỉ có hàn ý vô tận.</w:t>
      </w:r>
    </w:p>
    <w:p>
      <w:pPr>
        <w:pStyle w:val="BodyText"/>
      </w:pPr>
      <w:r>
        <w:t xml:space="preserve">Cảm giác khủng hoảng tràn khắp toàn thân, Hoa Tiểu Mạc gian nan chuyển tròng mắt một cái, làm sao đây? Thật là muốn chết cho xong.</w:t>
      </w:r>
    </w:p>
    <w:p>
      <w:pPr>
        <w:pStyle w:val="BodyText"/>
      </w:pPr>
      <w:r>
        <w:t xml:space="preserve">Cặp mắt tích huyết kia như đang đánh giá đồ ăn, không có tình cảm, cũng không có châm chọc khiêu khích trước kia, ánh mắt cứ như đang nhìn vật chết chạy trên người hắn, Hoa Tiểu Mạc cảm giác mình đang bị tia X quang quét qua, ngay cả hài cốt cũng không thể giấu diếm được.</w:t>
      </w:r>
    </w:p>
    <w:p>
      <w:pPr>
        <w:pStyle w:val="BodyText"/>
      </w:pPr>
      <w:r>
        <w:t xml:space="preserve">Tiếng hít thở nặng nề lướt trên hai gò má hắn, hòa lẫn mùi máu tanh buồn nôn, từng chút từng chút đập vào trong lòng Hoa Tiểu Mạc.</w:t>
      </w:r>
    </w:p>
    <w:p>
      <w:pPr>
        <w:pStyle w:val="BodyText"/>
      </w:pPr>
      <w:r>
        <w:t xml:space="preserve">“A —-” Hoa Tiểu Mạc sợ hãi kêu, chỉ cảm thấy một trận thiên toàn địa chuyển, sau lưng đánh lên mặt đất, đau như lửa đốt, Lạc Cửu Tiêu theo đó áp lên, dùng cặp mắt đỏ lệnh Hoa Tiểu Mạc hoảng sợ không thôi kia ngưng nhìn hắn.</w:t>
      </w:r>
    </w:p>
    <w:p>
      <w:pPr>
        <w:pStyle w:val="BodyText"/>
      </w:pPr>
      <w:r>
        <w:t xml:space="preserve">“Giáo… Giáo chủ…” Vật hung hãn khảm nhập vào giữa hai chân, mặc dù cách lớp vải thật dày, vẫn cảm giác rõ ràng, Hoa Tiểu Mạc bị vật cứng kia cấn đến chân nhuyễn gân tê, bụng dưới bỗng nhiên bốc lên một cỗ khô nóng, hắn mặt đỏ lên bất an mà run rẩy giãy dụa.</w:t>
      </w:r>
    </w:p>
    <w:p>
      <w:pPr>
        <w:pStyle w:val="BodyText"/>
      </w:pPr>
      <w:r>
        <w:t xml:space="preserve">Này má nó là tiết tấu bị cưỡng gian?!</w:t>
      </w:r>
    </w:p>
    <w:p>
      <w:pPr>
        <w:pStyle w:val="BodyText"/>
      </w:pPr>
      <w:r>
        <w:t xml:space="preserve">Lạc Cửu Tiêu đột nhiên nhíu mày, lộ ra vẻ mặt hoang mang: “Tại sao sợ ta?”</w:t>
      </w:r>
    </w:p>
    <w:p>
      <w:pPr>
        <w:pStyle w:val="BodyText"/>
      </w:pPr>
      <w:r>
        <w:t xml:space="preserve">Bàn tay to bao quát, Hoa Tiểu Mạc liền như một con gà con rơi vào trong ngực của y, tay mang theo dòng máu sềnh sệch tinh tế vuốt ve trên mặt Hoa Tiểu Mạc, trong con ngươi thích huyết sinh ra mấy phần nôn nóng.</w:t>
      </w:r>
    </w:p>
    <w:p>
      <w:pPr>
        <w:pStyle w:val="BodyText"/>
      </w:pPr>
      <w:r>
        <w:t xml:space="preserve">“Giáo… A…” Câu chưa nói xong của Hoa Tiểu Mạc tan biến nơi cổ họng, đau đớn trên cổ khiến thân thể hắn không cầm được co giật.</w:t>
      </w:r>
    </w:p>
    <w:p>
      <w:pPr>
        <w:pStyle w:val="BodyText"/>
      </w:pPr>
      <w:r>
        <w:t xml:space="preserve">Cảm giác choáng váng kéo tới, toàn thân Hoa Tiểu Mạc từ từ lạnh run, ý thức bắt đầu mơ hồ, hắn dùng lực cắn đầu lưỡi, dựa vào cảm giác đau khổ làm cho mình thanh tỉnh.</w:t>
      </w:r>
    </w:p>
    <w:p>
      <w:pPr>
        <w:pStyle w:val="BodyText"/>
      </w:pPr>
      <w:r>
        <w:t xml:space="preserve">Hai tay bắt lấy tóc Lạc Cửu Tiêu mưu đồ khiến y buông tha cổ mình, Lạc Cửu Tiêu không vui rời đi từ trên cổ Hoa Tiểu Mạc, kiềm chế hai tay Hoa Tiểu Mạc bắt chéo giữ trên đỉnh đầu, làm hắn vô pháp phản kháng.</w:t>
      </w:r>
    </w:p>
    <w:p>
      <w:pPr>
        <w:pStyle w:val="BodyText"/>
      </w:pPr>
      <w:r>
        <w:t xml:space="preserve">Huyết mâu liệt hỏa thiêu đốt, dục vọng vọt lên cao cơ hồ muốn làm y tiêu tan, không đủ, muốn càng nhiều.</w:t>
      </w:r>
    </w:p>
    <w:p>
      <w:pPr>
        <w:pStyle w:val="BodyText"/>
      </w:pPr>
      <w:r>
        <w:t xml:space="preserve">Tầm mắt xâm lược xuyên thấu trên thân thiếu niên, bỗng dưng, ánh mắt Lạc Cửu Tiêu trầm xuống, bàn tay to vung lên, “loẹt roẹt” tiếng y bào bị xé rách vang lên.</w:t>
      </w:r>
    </w:p>
    <w:p>
      <w:pPr>
        <w:pStyle w:val="BodyText"/>
      </w:pPr>
      <w:r>
        <w:t xml:space="preserve">Trầm mê nhìn thân thể trơn nhẵn trắng nõn này, hô hấp Lạc Cửu Tiêu ồ ồ đi vài phần, chỉ cảm thấy có một âm thanh trong cơ thể đang gầm thét, kêu gào phải hung hăng xé nát, chiếm hữu, xỏ xuyên qua thiếu niên này.</w:t>
      </w:r>
    </w:p>
    <w:p>
      <w:pPr>
        <w:pStyle w:val="BodyText"/>
      </w:pPr>
      <w:r>
        <w:t xml:space="preserve">Dục vọng ngẩng cao phá vỡ một đạo gông xiềng cuối cùng bừa bãi xuất ra, y rốt cục biết bản thân muốn làm cái gì.</w:t>
      </w:r>
    </w:p>
    <w:p>
      <w:pPr>
        <w:pStyle w:val="BodyText"/>
      </w:pPr>
      <w:r>
        <w:t xml:space="preserve">Tràn ngập trong óc sắp bạo liệt không phải là giết chóc mà là ***, thiếu niên này là của y.</w:t>
      </w:r>
    </w:p>
    <w:p>
      <w:pPr>
        <w:pStyle w:val="BodyText"/>
      </w:pPr>
      <w:r>
        <w:t xml:space="preserve">Vươn lưỡi liếm sạch máu trên môi, bàn tay to vi vu trên thân mình run rẩy của thiếu niên, hoạt động như rắn, xương quai xanh, vùng ngực, eo nhỏ, từng chút một đi xuống.</w:t>
      </w:r>
    </w:p>
    <w:p>
      <w:pPr>
        <w:pStyle w:val="BodyText"/>
      </w:pPr>
      <w:r>
        <w:t xml:space="preserve">“A… a a… Giáo chủ… đừng… đừng đùa kiểu này…” Hoa Tiểu Mạc mạnh mẽ lắc đầu, sợ hãi vô tận thổi qua, trong mắt lộ vẻ cầu xin, không ngừng cầu xin tha thứ.</w:t>
      </w:r>
    </w:p>
    <w:p>
      <w:pPr>
        <w:pStyle w:val="BodyText"/>
      </w:pPr>
      <w:r>
        <w:t xml:space="preserve">Lão tử tạm thời chưa muốn mang cái vầng sáng thần thánh này à!</w:t>
      </w:r>
    </w:p>
    <w:p>
      <w:pPr>
        <w:pStyle w:val="BodyText"/>
      </w:pPr>
      <w:r>
        <w:t xml:space="preserve">Nhưng mà phản ứng của hắn giống như càng thêm kích thích tên nam nhân điên cuồng này, Lạc Cửu Tiêu một tay níu tóc thiếu niên chạm xuống đất, hưởng thụ loại khoái cảm cường ép tình ái này.</w:t>
      </w:r>
    </w:p>
    <w:p>
      <w:pPr>
        <w:pStyle w:val="BodyText"/>
      </w:pPr>
      <w:r>
        <w:t xml:space="preserve">Hoa Tiểu Mạc đã cảm thấy sau ót có cái gì đó chảy ra, nhỏ đến trên gáy, dinh dính, không đau một cách thần kỳ, chỉ là cảm thấy có chút choáng váng.</w:t>
      </w:r>
    </w:p>
    <w:p>
      <w:pPr>
        <w:pStyle w:val="BodyText"/>
      </w:pPr>
      <w:r>
        <w:t xml:space="preserve">Trong ngực kịch liệt phập phồng Lạc Cửu Tiêu không thể chờ đợi được nâng thắt lưng mảnh khảnh của Hoa Tiểu Mạc lên, kéo ra hai chân trắng nõn của hắn đặt trên vai mình, dưới ánh mắt hoảng sợ của Hoa Tiểu Mạc, đem vật cực nóng đặt tại hậu đình Hoa Tiểu Mạc, bỗng nhiên đưa vào, không có chút khe hở.</w:t>
      </w:r>
    </w:p>
    <w:p>
      <w:pPr>
        <w:pStyle w:val="BodyText"/>
      </w:pPr>
      <w:r>
        <w:t xml:space="preserve">Chỉ nghe một thanh âm rách toạt vang lên, máu tươi nhất thời từ bộ vị mập hợp nhè nhẹ từng đợt từng đợt tuôn ra.</w:t>
      </w:r>
    </w:p>
    <w:p>
      <w:pPr>
        <w:pStyle w:val="BodyText"/>
      </w:pPr>
      <w:r>
        <w:t xml:space="preserve">Trong nháy mắt, sự phù hợp đến từ chỗ sâu trong linh hồn làm cho bọn họ đều chấn động cả người, tầm mắt dây dưa, ảnh dừng được vài giây sau đó Hoa Tiểu Mạc liền khàn giọng phát ra tiếng rên rỉ thống khổ.</w:t>
      </w:r>
    </w:p>
    <w:p>
      <w:pPr>
        <w:pStyle w:val="BodyText"/>
      </w:pPr>
      <w:r>
        <w:t xml:space="preserve">Màn dạo đầu a! Màn dạo đầu đâu?</w:t>
      </w:r>
    </w:p>
    <w:p>
      <w:pPr>
        <w:pStyle w:val="BodyText"/>
      </w:pPr>
      <w:r>
        <w:t xml:space="preserve">Dị vật tiến vào làm Hoa Tiểu Mạc cảm thấy dưới thân đau nhức giống như xé rách, đau đến toàn tâm thấu xương, mười ngón gắt gao giữ lấy cánh tay Lạc Cửu Tiêu, hơi thở nồng nặc mùi máu tươi cùng mùi hôi thối đã không còn phân rõ cái nào thuộc về hắn nữa.</w:t>
      </w:r>
    </w:p>
    <w:p>
      <w:pPr>
        <w:pStyle w:val="BodyText"/>
      </w:pPr>
      <w:r>
        <w:t xml:space="preserve">“Mạc… Mạc…” Tiếng nói trầm thấp khàn khàn từng tiếng một kêu gọi, mờ mịt mà lại nặng trĩu, nam nhân khàn giọng thở dốc, đột nhiên cúi người cắn cánh môi thiếu niên.</w:t>
      </w:r>
    </w:p>
    <w:p>
      <w:pPr>
        <w:pStyle w:val="BodyText"/>
      </w:pPr>
      <w:r>
        <w:t xml:space="preserve">“Ngô…” Hoa Tiểu Mạc bị gặm cắn thô bạo dã man đã quên giãy dụa, người nam nhân này điên rồi, cư nhiên còn nhận ra hắn…</w:t>
      </w:r>
    </w:p>
    <w:p>
      <w:pPr>
        <w:pStyle w:val="BodyText"/>
      </w:pPr>
      <w:r>
        <w:t xml:space="preserve">Dữ dằn hôn từ môi đến trên mặt, vành tai, thậm chí ngay cả mái tóc ướt nhẹp máu tươi cũng không bỏ qua. Nam nhân thần trí không rõ, chỉ dựa vào bản năng đi làm chuyện muốn làm.</w:t>
      </w:r>
    </w:p>
    <w:p>
      <w:pPr>
        <w:pStyle w:val="BodyText"/>
      </w:pPr>
      <w:r>
        <w:t xml:space="preserve">Bị loại động tác gần như thân mật này hù dọa, Hoa Tiểu Mạc nhắm mắt, chất lỏng nhỏ xuống là máu bị mồ hôi cùng nước mắt hòa tan.</w:t>
      </w:r>
    </w:p>
    <w:p>
      <w:pPr>
        <w:pStyle w:val="BodyText"/>
      </w:pPr>
      <w:r>
        <w:t xml:space="preserve">Luật động nhất tiến nhất xuất cứ như đóng đinh vậy không biết duy trì bao lâu, Hoa Tiểu Mạc đã không còn khí lực kêu to ánh mắt trống rỗng nhìn tường đá trên đỉnh đầu.</w:t>
      </w:r>
    </w:p>
    <w:p>
      <w:pPr>
        <w:pStyle w:val="BodyText"/>
      </w:pPr>
      <w:r>
        <w:t xml:space="preserve">Nghĩ thầm, thật đau a, nhân sinh thật chó má, ủy khuất, nhục nhã, rét lạnh, phẫn nộ, tuyệt vọng, bi thương, tất cả cảm xúc đan vào nhau, duy chỉ thiếu ấm áp…</w:t>
      </w:r>
    </w:p>
    <w:p>
      <w:pPr>
        <w:pStyle w:val="BodyText"/>
      </w:pPr>
      <w:r>
        <w:t xml:space="preserve">Gương mặt phờ phạc xanh mét nhiễm khí tức tàn tạ, Hoa Tiểu Mạc cảm thấy mình sắp chơi xong rồi, không có khủng hoảng, chỉ có giải thoát, nghĩ chấm dứt hết thảy sớm một chút.</w:t>
      </w:r>
    </w:p>
    <w:p>
      <w:pPr>
        <w:pStyle w:val="BodyText"/>
      </w:pPr>
      <w:r>
        <w:t xml:space="preserve">Tầm mắt dừng trên mảnh mặt nạ màu bạc kia của nam nhân, chua sót nhắm mi mắt lại, tiểu gia ngay cả người này ra cái dạng gì cũng không biết, thật con mẹ nó bi đát.</w:t>
      </w:r>
    </w:p>
    <w:p>
      <w:pPr>
        <w:pStyle w:val="BodyText"/>
      </w:pPr>
      <w:r>
        <w:t xml:space="preserve">Hắc ám cùng rét lạnh bao phủ lấy hắn, một khắc cuối cùng Hoa Tiểu Mạc còn đang cầu nguyện, nếu như treo* nữa, hy vọng có thể thuận lợi đầu thai, đừng lại cho ra thiêu thân gì nữa. [ta bó tay cái treo này, không hiểu trong tình cảnh này treo (quải 挂) mang ý tứ gì, ai biết cho ta xin chỉ giáo ^^]</w:t>
      </w:r>
    </w:p>
    <w:p>
      <w:pPr>
        <w:pStyle w:val="BodyText"/>
      </w:pPr>
      <w:r>
        <w:t xml:space="preserve">Nếu không treo, chờ tỉnh lại nhất định nhổ bãi nước bọt lên mặt người này.</w:t>
      </w:r>
    </w:p>
    <w:p>
      <w:pPr>
        <w:pStyle w:val="BodyText"/>
      </w:pPr>
      <w:r>
        <w:t xml:space="preserve">Một khắc thiếu niên bất tỉnh kia, nam nhân đột nhiên phát ra một tiếng gào thét thê lương, cỗ bi thương kia phảng phất phát ra từ chỗ sâu trong linh hồn, hai hàng nước mắt rơi xuống, mặt nạ vỡ tan, một gương mặt đoạt hết xuân hoa thu nguyệt hiện ra, kết hợp tà ác cùng yêu dị, la sát cùng tinh linh, dưới khóe mắt bên trái là một khối bớt hoa đỏ yêu mị, quỷ dị chảy ra một giọt huyết lệ.</w:t>
      </w:r>
    </w:p>
    <w:p>
      <w:pPr>
        <w:pStyle w:val="BodyText"/>
      </w:pPr>
      <w:r>
        <w:t xml:space="preserve">Chỉ tiếc thiếu niên đã lâm vào hắc ám không thể thấy một màn như vậy.</w:t>
      </w:r>
    </w:p>
    <w:p>
      <w:pPr>
        <w:pStyle w:val="BodyText"/>
      </w:pPr>
      <w:r>
        <w:t xml:space="preserve">==========================</w:t>
      </w:r>
    </w:p>
    <w:p>
      <w:pPr>
        <w:pStyle w:val="BodyText"/>
      </w:pPr>
      <w:r>
        <w:t xml:space="preserve">Tác giả nói: rốt cục… *lau mồ hôi*</w:t>
      </w:r>
    </w:p>
    <w:p>
      <w:pPr>
        <w:pStyle w:val="BodyText"/>
      </w:pPr>
      <w:r>
        <w:t xml:space="preserve">Văn này tam quan bất chính, hậu kỳ có lẽ, đại khái, có thể còn có cầm tù, roi da một loạt SM (không quan hệ với giáo chủ, là Vương gia còn chưa lên sân khấu) khẩu vị nặng, không hảo loại này phải thận trọng chút…</w:t>
      </w:r>
    </w:p>
    <w:p>
      <w:pPr>
        <w:pStyle w:val="BodyText"/>
      </w:pPr>
      <w:r>
        <w:t xml:space="preserve">Đương nhiên mấy cái trên có lẽ sẽ không làm</w:t>
      </w:r>
    </w:p>
    <w:p>
      <w:pPr>
        <w:pStyle w:val="Compact"/>
      </w:pP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CHƯƠNG 21</w:t>
      </w:r>
    </w:p>
    <w:p>
      <w:pPr>
        <w:pStyle w:val="BodyText"/>
      </w:pPr>
      <w:r>
        <w:t xml:space="preserve">Hoa Tiểu Mạc cảm thấy cả người mình rời rạc, chỗ nào cũng đau, tràn ngập trong hơi thở chính là hương tử đàn nhàn nhạt, còn trộn lẫn một mùi máu tươi làm hắn mao cốt tủng nhiên, là cái khí tức trên người kẻ điên kia.</w:t>
      </w:r>
    </w:p>
    <w:p>
      <w:pPr>
        <w:pStyle w:val="BodyText"/>
      </w:pPr>
      <w:r>
        <w:t xml:space="preserve">Nhất định là đang nằm mơ, Hoa Tiểu Mạc nói nhỏ trong lòng: “Giấc mơ thật đáng sợ.”</w:t>
      </w:r>
    </w:p>
    <w:p>
      <w:pPr>
        <w:pStyle w:val="BodyText"/>
      </w:pPr>
      <w:r>
        <w:t xml:space="preserve">“A —” ấn đường bỗng dưng đau như kim đâm, Hoa Tiểu Mạc thét chói tai ngồi dậy.</w:t>
      </w:r>
    </w:p>
    <w:p>
      <w:pPr>
        <w:pStyle w:val="BodyText"/>
      </w:pPr>
      <w:r>
        <w:t xml:space="preserve">Thiên Phong ở gần nhất rõ ràng bị chấn kinh dọa không nhẹ, kim châm trong tay đang chuẩn bị chui vào lần nữa dừng lại giữa không trung, nuốt một ngụm nước bọt, gã trấn định gỡ cây kim châm trên ấn đường thiếu niên kia xuống, sau đó yên lặng cất kỹ cái hòm thuốc, lại yên lặng hướng người đứng trong phòng hành lễ cáo lui.</w:t>
      </w:r>
    </w:p>
    <w:p>
      <w:pPr>
        <w:pStyle w:val="BodyText"/>
      </w:pPr>
      <w:r>
        <w:t xml:space="preserve">Trong phòng to như vậy liền còn lại hai tiếng hít thở, một tiếng vững vàng, một tiếng thì thả chậm rất nhiều.</w:t>
      </w:r>
    </w:p>
    <w:p>
      <w:pPr>
        <w:pStyle w:val="BodyText"/>
      </w:pPr>
      <w:r>
        <w:t xml:space="preserve">Hoa Tiểu Mạc mờ mịt chuyển động tròng mắt nhìn giường mạn màu đỏ, mắt chớp chớp từ từ dời đi, khi nhìn đến quần áo đỏ tươi trước mặt, ngơ ngác dời lên trên, dừng trên gương mặt yêu nghiệt kia, ánh mắt đối diện, hắn kinh hãi hít một hơi khí lạnh.</w:t>
      </w:r>
    </w:p>
    <w:p>
      <w:pPr>
        <w:pStyle w:val="BodyText"/>
      </w:pPr>
      <w:r>
        <w:t xml:space="preserve">Chân vừa trừng, mắt liền nhắm, nghiêng đầu. [em nó xỉu tiếp]</w:t>
      </w:r>
    </w:p>
    <w:p>
      <w:pPr>
        <w:pStyle w:val="BodyText"/>
      </w:pPr>
      <w:r>
        <w:t xml:space="preserve">“Thiên Phong.” Khóe môi Lạc Cửu Tiêu gợi lên độ cung nhạt nhạt.</w:t>
      </w:r>
    </w:p>
    <w:p>
      <w:pPr>
        <w:pStyle w:val="BodyText"/>
      </w:pPr>
      <w:r>
        <w:t xml:space="preserve">Thiên Phong chưa qua khỏi cánh cửa không thể không yên lặng lui trở về phía sau, gã vươn tay khoát lên trên cổ tay Hoa Tiểu Mạc, trầm ngâm nói: “Hồi chủ tử, Hoa công tử chỉ là ngất đi thôi.”</w:t>
      </w:r>
    </w:p>
    <w:p>
      <w:pPr>
        <w:pStyle w:val="BodyText"/>
      </w:pPr>
      <w:r>
        <w:t xml:space="preserve">Tay áo bào Lạc Cửu Tiêu vung lên, ánh mắt lắng đọng lại trên khuôn mặt thiếu niên đang ngủ đến an tường, tựa như gặp phải chuyện hoang mang không thể lý giải.</w:t>
      </w:r>
    </w:p>
    <w:p>
      <w:pPr>
        <w:pStyle w:val="BodyText"/>
      </w:pPr>
      <w:r>
        <w:t xml:space="preserve">Thiên Phong len lén thay mình chùi bả mồ hôi, thật may là không có sai sót gì nữa.</w:t>
      </w:r>
    </w:p>
    <w:p>
      <w:pPr>
        <w:pStyle w:val="BodyText"/>
      </w:pPr>
      <w:r>
        <w:t xml:space="preserve">Gã cước bộ rời đi thật nhanh, cơ hồ là tốc độ chạy trốn, chỉ là ngã sấp xuống tuyết trên đất mà thôi, thậm chí ngay cả “Tuyết hà quả” trân quý cũng lấy dùng.</w:t>
      </w:r>
    </w:p>
    <w:p>
      <w:pPr>
        <w:pStyle w:val="BodyText"/>
      </w:pPr>
      <w:r>
        <w:t xml:space="preserve">Chủ tử nhất định là điên rồi!</w:t>
      </w:r>
    </w:p>
    <w:p>
      <w:pPr>
        <w:pStyle w:val="BodyText"/>
      </w:pPr>
      <w:r>
        <w:t xml:space="preserve">Gió thu thổi, dưới ánh nến, giường mạn bị vén lên một bên, thiếu niên tựa vào trên giường thần sắc cổ quái, như khóc như cười, trừng lớn hai mắt tràn ngập khiếp sợ, một bàn tay đang run rẩy run rẩy vuốt ve cúc hoa của mình, lấy ngón trỏ đè đèn trên mặt nếp nhăn.</w:t>
      </w:r>
    </w:p>
    <w:p>
      <w:pPr>
        <w:pStyle w:val="BodyText"/>
      </w:pPr>
      <w:r>
        <w:t xml:space="preserve">Không có chuyện gì? Chuyện gì cũng không có! A ha ha ha ha ha —— năm ngoái mua cái biểu*, đùa giỡn lão tử có phải hay không! [Ngã khứ niên mãi liễu cá biểu aka WQNMLGB là một câu nói thô tục thường thấy, biểu thị sự bất mãn phẫn nộ, biểu có nhiều nghĩa: bề ngoài, gương, đồng hồ, … ta không biết để cái nào nên để nguyên vậy luôn]</w:t>
      </w:r>
    </w:p>
    <w:p>
      <w:pPr>
        <w:pStyle w:val="BodyText"/>
      </w:pPr>
      <w:r>
        <w:t xml:space="preserve">“Đây rốt cuộc là xảy ra chuyện gì… Không phải ta bị cái kẻ điên kia làm ba ba đã chết rồi sao?” Hoa Tiểu Mạc đỡ trán phát ra một tiếng thở dài phiền muộn nặng nề.</w:t>
      </w:r>
    </w:p>
    <w:p>
      <w:pPr>
        <w:pStyle w:val="BodyText"/>
      </w:pPr>
      <w:r>
        <w:t xml:space="preserve">Toàn thân cao thấp trừ bỏ hai nơi sưng đỏ trên đầu gối, không có dấu vết khác, ót không đau, cúc hoa cũng bình yên vô sự.</w:t>
      </w:r>
    </w:p>
    <w:p>
      <w:pPr>
        <w:pStyle w:val="BodyText"/>
      </w:pPr>
      <w:r>
        <w:t xml:space="preserve">Chẳng lẽ là cách lần đó không gặp được ai đã qua thật lâu, cho nên dấu vết trên người đều nhạt mất đi hết?</w:t>
      </w:r>
    </w:p>
    <w:p>
      <w:pPr>
        <w:pStyle w:val="BodyText"/>
      </w:pPr>
      <w:r>
        <w:t xml:space="preserve">Hoa Tiểu Mạc vuốt cằm lại thở dài một tiếng, tà môn a.</w:t>
      </w:r>
    </w:p>
    <w:p>
      <w:pPr>
        <w:pStyle w:val="BodyText"/>
      </w:pPr>
      <w:r>
        <w:t xml:space="preserve">“Người đâu.” Khụ khụ cổ họng, Hoa Tiểu Mạc hướng về phía cửa hô.</w:t>
      </w:r>
    </w:p>
    <w:p>
      <w:pPr>
        <w:pStyle w:val="BodyText"/>
      </w:pPr>
      <w:r>
        <w:t xml:space="preserve">Cửa chi nha một tiếng đẩy ra, đi tới chính là Lập Hạ, vẫn là bộ mặt quy củ một cách máy móc bản khắc kia, “Hoa công tử có gì phân phó?”</w:t>
      </w:r>
    </w:p>
    <w:p>
      <w:pPr>
        <w:pStyle w:val="BodyText"/>
      </w:pPr>
      <w:r>
        <w:t xml:space="preserve">Hoa Tiểu Mạc xốc chăn lên nhảy xuống giường, một trận choáng váng ào tới, hắn trái phải lúc lắc một chút mới định thần lại, dưới tình thế cấp bách chạy tới nắm cánh tay Lập Hạ một hơi ném ra ngoài một chuỗi vấn đề dài: “Hôm nay ngày mấy? Tại sao ta lại nằm trên giường? Dung Mặc Vũ đâu? Hắn đã chết?”</w:t>
      </w:r>
    </w:p>
    <w:p>
      <w:pPr>
        <w:pStyle w:val="BodyText"/>
      </w:pPr>
      <w:r>
        <w:t xml:space="preserve">Lập Hạ thanh tỉnh từ trong kinh ngạc, trong mắt hiện lên tức giận cùng chán ghét, thiếu niên này tâm kế nguyên lai sâu như vậy, Lập Xuân Lập Thu bởi vì hắn mà mất mạng, giáo chủ bởi vì bị hắn mê hoặc loạn tâm tính, hiện tại vì tranh sủng, dám nguyền rủa Dung công tử, mất đi lý trí, sát ý giấu kín đã lâu trào ra.</w:t>
      </w:r>
    </w:p>
    <w:p>
      <w:pPr>
        <w:pStyle w:val="BodyText"/>
      </w:pPr>
      <w:r>
        <w:t xml:space="preserve">Ngoài cửa tiếng xé gió vang lên trong nháy mắt, Lập Hạ đã rút bội kiếm ra đâm về hướng thiếu niên trước mặt, hẳn phải chết, sao không phá phủ trầm chu* đánh một trận. [phá phủ trầm chu: đập nồi dìm thuyền; quyết đánh đến cùng, dựa theo tích: Hạng Vũ đem quân đi đánh Cự Lộc, sau khi qua sông thì dìm hết thuyền, đập vỡ nồi niêu để binh sĩ thấy không có đường lui, phải quyết tâm đánh thắng]</w:t>
      </w:r>
    </w:p>
    <w:p>
      <w:pPr>
        <w:pStyle w:val="BodyText"/>
      </w:pPr>
      <w:r>
        <w:t xml:space="preserve">Thình lình xảy ra biến cố làm Hoa Tiểu Mạc cứng đờ tại đương trường, bên hông siết chặt một cái, đập vào mắt chính là sắc thái cùng một dạng với máu, đỉnh đầu là thanh âm ma quỷ tàn khốc truyền xuống lệnh chết chóc: “Ba tháng, Hư Vô điện.”</w:t>
      </w:r>
    </w:p>
    <w:p>
      <w:pPr>
        <w:pStyle w:val="BodyText"/>
      </w:pPr>
      <w:r>
        <w:t xml:space="preserve">Lập Hạ lấy trán chạm đất, máu trong miệng tràn ra, bởi vì sợ hãi nào đó, thân mình run nhè nhẹ, đáy mắt trống trơn, đầu lưỡi để giữa hàm răng, lại bị một cỗ lực đạo đánh bay ra ngoài, té trên mặt đất không thể động đậy.</w:t>
      </w:r>
    </w:p>
    <w:p>
      <w:pPr>
        <w:pStyle w:val="BodyText"/>
      </w:pPr>
      <w:r>
        <w:t xml:space="preserve">“Ta có nói cho ngươi chết?” Lạc Cửu Tiêu chế trụ thân thể mềm mại run run như cầy sấy trong ngực, mắt như hàn tinh: “Dạ.”</w:t>
      </w:r>
    </w:p>
    <w:p>
      <w:pPr>
        <w:pStyle w:val="BodyText"/>
      </w:pPr>
      <w:r>
        <w:t xml:space="preserve">Dứt lời, bóng đen thoáng hiện, Dạ quỳ một gối xuống đất: “Chủ tử.”</w:t>
      </w:r>
    </w:p>
    <w:p>
      <w:pPr>
        <w:pStyle w:val="BodyText"/>
      </w:pPr>
      <w:r>
        <w:t xml:space="preserve">Lạc Cửu Tiêu hơi ngẩng đầu: “Lý do.”</w:t>
      </w:r>
    </w:p>
    <w:p>
      <w:pPr>
        <w:pStyle w:val="BodyText"/>
      </w:pPr>
      <w:r>
        <w:t xml:space="preserve">“Hắn quá yếu.” Dạ khắc chế nội tức lung tung trong cơ thể, đường nét gương mặt lãnh ngạnh: “Nếu ngay cả năng lực tự bảo vệ mình cũng không…”</w:t>
      </w:r>
    </w:p>
    <w:p>
      <w:pPr>
        <w:pStyle w:val="BodyText"/>
      </w:pPr>
      <w:r>
        <w:t xml:space="preserve">“Chỉ một lần này.” Chế trụ câu nói kế tiếp của Dạ, tiếng nói Lạc Cửu Tiêu âm lãnh, đưa ra cảnh cáo đối với thuộc hạ chân thành này.</w:t>
      </w:r>
    </w:p>
    <w:p>
      <w:pPr>
        <w:pStyle w:val="BodyText"/>
      </w:pPr>
      <w:r>
        <w:t xml:space="preserve">Hoa Tiểu Mạc liếc mắt Dạ quỳ trên đất một cái, trên mặt rút đi huyết sắc lộ ra biểu tình thảm thương, trước hết nghĩ biện pháp rời khỏi cái kẻ điên này, sau đó trong mấy môn phái trên giang hồ chọn một cái có bảo hiểm dưỡng lão, còn phải nghĩ biện pháp trà trộn vào học một môn công pháp.</w:t>
      </w:r>
    </w:p>
    <w:p>
      <w:pPr>
        <w:pStyle w:val="BodyText"/>
      </w:pPr>
      <w:r>
        <w:t xml:space="preserve">Hờ hững lên tiếng trả lời, Dạ đứng dậy vác Lập Hạ đang hôn mê lên rất nhanh biến mất.</w:t>
      </w:r>
    </w:p>
    <w:p>
      <w:pPr>
        <w:pStyle w:val="BodyText"/>
      </w:pPr>
      <w:r>
        <w:t xml:space="preserve">Sau bầu không khí đè nén ngắn ngủi, Lạc Cửu Tiêu có chút vụng về dùng tay phải vỗ nhẹ sống lưng Hoa Tiểu Mạc, không biết rằng cái loại hành vi tựa như thân cận này đối với Hoa Tiểu Mạc mà nói không thể nghi ngờ là ôn lại cơn ác mộng kia, những bất kham, thống khổ, đáng sợ đó phá nát đoạn ký ức chen nhau ào lên.</w:t>
      </w:r>
    </w:p>
    <w:p>
      <w:pPr>
        <w:pStyle w:val="BodyText"/>
      </w:pPr>
      <w:r>
        <w:t xml:space="preserve">“A —” Hoa Tiểu Mạc đột nhiên lên tiếng kêu to, một cái tát ném trên mặt Lạc Cửu Tiêu.</w:t>
      </w:r>
    </w:p>
    <w:p>
      <w:pPr>
        <w:pStyle w:val="BodyText"/>
      </w:pPr>
      <w:r>
        <w:t xml:space="preserve">Sau tiếng vang thanh thúy lại là một trận tiếng hô điên cuồng.</w:t>
      </w:r>
    </w:p>
    <w:p>
      <w:pPr>
        <w:pStyle w:val="BodyText"/>
      </w:pPr>
      <w:r>
        <w:t xml:space="preserve">Lạc Cửu Tiêu đè lại thân mình lộn xộn của Hoa Tiểu Mạc, tức giận khiển trách: “Nổi điên làm gì?”</w:t>
      </w:r>
    </w:p>
    <w:p>
      <w:pPr>
        <w:pStyle w:val="BodyText"/>
      </w:pPr>
      <w:r>
        <w:t xml:space="preserve">Ai dè Hoa Tiểu Mạc lần thứ hai quạt Lạc Cửu Tiêu một bạt tay.</w:t>
      </w:r>
    </w:p>
    <w:p>
      <w:pPr>
        <w:pStyle w:val="BodyText"/>
      </w:pPr>
      <w:r>
        <w:t xml:space="preserve">Lần này so lần trước dùng sức càng lớn.</w:t>
      </w:r>
    </w:p>
    <w:p>
      <w:pPr>
        <w:pStyle w:val="BodyText"/>
      </w:pPr>
      <w:r>
        <w:t xml:space="preserve">Lạc Cửu Tiêu sắc mặt âm trầm dọa người, lần đầu tiên có thể giải thích là phản ứng không kịp, vậy lần thứ hai bị đánh này lại là chuyện gì? Giờ phút này ***g ngực tràn ngập phẫn nộ, mà không phải sát ý, vì sao?</w:t>
      </w:r>
    </w:p>
    <w:p>
      <w:pPr>
        <w:pStyle w:val="BodyText"/>
      </w:pPr>
      <w:r>
        <w:t xml:space="preserve">Nhìn chằm chằm dấu ngón tay trên gương mặt nam nhân trước mặt, lại trộm giật giật bàn tay có chút nóng lên, Hoa Tiểu Mạc nghĩ mà sợ cực kỳ.</w:t>
      </w:r>
    </w:p>
    <w:p>
      <w:pPr>
        <w:pStyle w:val="BodyText"/>
      </w:pPr>
      <w:r>
        <w:t xml:space="preserve">Vừa rồi nhất định không phải bản thân hắn, nhất định không phải.</w:t>
      </w:r>
    </w:p>
    <w:p>
      <w:pPr>
        <w:pStyle w:val="BodyText"/>
      </w:pPr>
      <w:r>
        <w:t xml:space="preserve">“Hoa, Tiểu, Mạc.” Lạc Cửu Tiêu nắm cằm thiếu niên, mặt âm trầm từng chữ không ngừng phun ra.</w:t>
      </w:r>
    </w:p>
    <w:p>
      <w:pPr>
        <w:pStyle w:val="BodyText"/>
      </w:pPr>
      <w:r>
        <w:t xml:space="preserve">“Làm sao? Cứ đánh ngươi đó thì sao?” Hoa Tiểu Mạc trợn tròn mắt, tuy rằng còn không phân biệt rõ hiện nay là cái tình huống gì, nhưng loại đau này tuyệt đối không phải nằm mơ.</w:t>
      </w:r>
    </w:p>
    <w:p>
      <w:pPr>
        <w:pStyle w:val="BodyText"/>
      </w:pPr>
      <w:r>
        <w:t xml:space="preserve">So với mấy chuyện người này làm với hắn, hai bạt tay thật sự rất nhẹ.</w:t>
      </w:r>
    </w:p>
    <w:p>
      <w:pPr>
        <w:pStyle w:val="BodyText"/>
      </w:pPr>
      <w:r>
        <w:t xml:space="preserve">Thì sao? Người này cũng dám nói như vậy với y, chỉ là hôn mê vài canh giờ, ngay cả lá gan cũng to lên? Đôi mắt Lạc Cửu Tiêu híp lại, khóe môi giơ lên, cảnh đẹp ý vui.</w:t>
      </w:r>
    </w:p>
    <w:p>
      <w:pPr>
        <w:pStyle w:val="BodyText"/>
      </w:pPr>
      <w:r>
        <w:t xml:space="preserve">Hoa Tiểu Mạc lại rùng mình một cái, cứng cổ hô: “Ngươi tránh ra!” Thanh âm rất có tư thế, nhưng hai tay rũ xuống run rẩy lợi hại.</w:t>
      </w:r>
    </w:p>
    <w:p>
      <w:pPr>
        <w:pStyle w:val="BodyText"/>
      </w:pPr>
      <w:r>
        <w:t xml:space="preserve">Điên rồi, hắn nhất định là điên rồi! Đại não cùng tứ chi hoàn toàn không cùng một kênh.</w:t>
      </w:r>
    </w:p>
    <w:p>
      <w:pPr>
        <w:pStyle w:val="BodyText"/>
      </w:pPr>
      <w:r>
        <w:t xml:space="preserve">Làm xong việc thừa nhận nhục mạ cùng đánh trả của đối phương, không ngờ Lạc Cửu Tiêu thực thức thời buông tay ra ngồi ở ghế trên một bên, giở nắp chén trà, hơi nước lượn lờ thản nhiên chậm rãi lay động, y nhàn nhã nâng chung trà lên uống nửa ngụm.</w:t>
      </w:r>
    </w:p>
    <w:p>
      <w:pPr>
        <w:pStyle w:val="BodyText"/>
      </w:pPr>
      <w:r>
        <w:t xml:space="preserve">Khí tức đáng sợ rời xa, trái tim Hoa Tiểu Mạc đè ở cổ họng mới thoáng buông xuống, chỗ mắt cá chân truyền đến đau đớn làm sắc mặt hắn cứng đờ, nhất định là vừa rồi trẹo chân, hơn nữa còn là hai lần!</w:t>
      </w:r>
    </w:p>
    <w:p>
      <w:pPr>
        <w:pStyle w:val="BodyText"/>
      </w:pPr>
      <w:r>
        <w:t xml:space="preserve">Hắn run run rẩy rẩy đứng lên, trên trán tràn ra mồ hôi, phồng má giả làm người béo* cắn răng, kết quả mới vừa bước ra một bước liền ngã bẹp xuống đất. [đả thũng kiểm sung bàn tử = phồng má giả làm người béo, ở đây chỉ việc quá sức không có khả năng thực hiện chứ không phải em nó phồng má thật nha ^^]</w:t>
      </w:r>
    </w:p>
    <w:p>
      <w:pPr>
        <w:pStyle w:val="BodyText"/>
      </w:pPr>
      <w:r>
        <w:t xml:space="preserve">“Ui da!” Kêu thảm một tiếng, tiếng cười trầm trầm bên tai theo gió thổi qua, Hoa Tiểu Mạc mặt xám mày tro cắn răng: “Cười cái rắm! Mau tới đỡ ta một chút.”</w:t>
      </w:r>
    </w:p>
    <w:p>
      <w:pPr>
        <w:pStyle w:val="BodyText"/>
      </w:pPr>
      <w:r>
        <w:t xml:space="preserve">Trả lời hắn chỉ có trầm mặc.</w:t>
      </w:r>
    </w:p>
    <w:p>
      <w:pPr>
        <w:pStyle w:val="BodyText"/>
      </w:pPr>
      <w:r>
        <w:t xml:space="preserve">Hoa Tiểu Mạc cũng không muốn mở miệng lần nữa cầu xin lượng thứ cùng cái kẻ điên kia, vừa nghĩ tới sự kiện kia, cúc hoa liền đau, toàn thân đều đau, cái loại lạnh lẽo cùng bất lực từng bước một đi vào tử vong này, hiện tại nhớ tới đều thực đáng sợ.</w:t>
      </w:r>
    </w:p>
    <w:p>
      <w:pPr>
        <w:pStyle w:val="BodyText"/>
      </w:pPr>
      <w:r>
        <w:t xml:space="preserve">Hoàn hảo hắn còn sống thật tốt.</w:t>
      </w:r>
    </w:p>
    <w:p>
      <w:pPr>
        <w:pStyle w:val="BodyText"/>
      </w:pPr>
      <w:r>
        <w:t xml:space="preserve">Lạc Cửu Tiêu hơi giương mi đen, cười vui nói: “Ta sẽ phân phó xuống ai cũng không được tới gần, ngươi cứ tiếp tục nằm mà giả chết.”</w:t>
      </w:r>
    </w:p>
    <w:p>
      <w:pPr>
        <w:pStyle w:val="BodyText"/>
      </w:pPr>
      <w:r>
        <w:t xml:space="preserve">“Đừng mà!” Hoa Tiểu Mạc lộ ra một gương mặt thảm hề hề, trong mắt to nhuốm nước mắt, thật không có giả bộ, đau quá.</w:t>
      </w:r>
    </w:p>
    <w:p>
      <w:pPr>
        <w:pStyle w:val="BodyText"/>
      </w:pPr>
      <w:r>
        <w:t xml:space="preserve">Nhìn thấy cái kẻ điên kia còn không để ý tới mình, Hoa Tiểu Mạc mếu máo nghĩ muốn từ bỏ, lại nghe tiếng bước chân tới gần, một đôi giày tơ lụa màu đen xuất hiện trong tầm nhìn của hắn.</w:t>
      </w:r>
    </w:p>
    <w:p>
      <w:pPr>
        <w:pStyle w:val="BodyText"/>
      </w:pPr>
      <w:r>
        <w:t xml:space="preserve">Sau lưng siết chặt một cái, ngay sau đó hắn liền nhìn thấy bản thân mình bay ra, bị ném như ném tiểu cẩu lên giường êm.</w:t>
      </w:r>
    </w:p>
    <w:p>
      <w:pPr>
        <w:pStyle w:val="BodyText"/>
      </w:pPr>
      <w:r>
        <w:t xml:space="preserve">May là áo ngủ bằng gấm dày, cũng không đau, Hoa Tiểu Mạc nhanh chóng đem chăn bọc trên người mình, “Hôm nay ngày mấy?”</w:t>
      </w:r>
    </w:p>
    <w:p>
      <w:pPr>
        <w:pStyle w:val="BodyText"/>
      </w:pPr>
      <w:r>
        <w:t xml:space="preserve">“Sơ tam.” Liếc liếc cặp con ngươi đen láy linh động kia của thiếu niên một cái, Lạc Cửu Tiêu dời tầm mắt.</w:t>
      </w:r>
    </w:p>
    <w:p>
      <w:pPr>
        <w:pStyle w:val="BodyText"/>
      </w:pPr>
      <w:r>
        <w:t xml:space="preserve">Hoa Tiểu Mạc đứng thẳng thân thể sợ hãi kêu: “Sơ tam?” Hậu tri hậu giác phát hiện phản ứng của mình rất không bình thường, Hoa Tiểu Mạc vội ho một tiếng, mặt vặn vẹo lại vặn vẹo trở về.</w:t>
      </w:r>
    </w:p>
    <w:p>
      <w:pPr>
        <w:pStyle w:val="BodyText"/>
      </w:pPr>
      <w:r>
        <w:t xml:space="preserve">Hắn gào thét trong lòng, tại sao lại trọng sinh đến năm ngày trước, tại sao? Tại sao? Vì thế một vạn cái tại sao mang theo oán khí giáng sinh.</w:t>
      </w:r>
    </w:p>
    <w:p>
      <w:pPr>
        <w:pStyle w:val="BodyText"/>
      </w:pPr>
      <w:r>
        <w:t xml:space="preserve">Vừa xuyên việt vừa trọng sinh, rốt cuộc là ai đang chơi hắn, nếu như bị hắn tóm được…</w:t>
      </w:r>
    </w:p>
    <w:p>
      <w:pPr>
        <w:pStyle w:val="BodyText"/>
      </w:pPr>
      <w:r>
        <w:t xml:space="preserve">Năm ngày trước Dung Mặc Vũ còn sống, hôm sau sẽ mang theo Thanh Vũ xuất hiện tại Hiên Vũ lâu, cần phải ngăn cản bi kịch phát sinh, trong tiềm thức Hoa Tiểu Mạc cho rằng Dung Mặc Vũ chết đi, hắn mới có thể gặp nạn.</w:t>
      </w:r>
    </w:p>
    <w:p>
      <w:pPr>
        <w:pStyle w:val="BodyText"/>
      </w:pPr>
      <w:r>
        <w:t xml:space="preserve">Suy nghĩ một khắc, Hoa Tiểu Mạc làm ra vẻ mặt đau xót mà lại thống khổ: “Ta muốn gặp Kiều Dịch.”</w:t>
      </w:r>
    </w:p>
    <w:p>
      <w:pPr>
        <w:pStyle w:val="BodyText"/>
      </w:pPr>
      <w:r>
        <w:t xml:space="preserve">Ngày thứ hai</w:t>
      </w:r>
    </w:p>
    <w:p>
      <w:pPr>
        <w:pStyle w:val="BodyText"/>
      </w:pPr>
      <w:r>
        <w:t xml:space="preserve">Hắc Viêm điện</w:t>
      </w:r>
    </w:p>
    <w:p>
      <w:pPr>
        <w:pStyle w:val="BodyText"/>
      </w:pPr>
      <w:r>
        <w:t xml:space="preserve">Hoa Tiểu Mạc mang hai con mắt đen thui đứng trong địa lao âm lãnh ẩm ướt, một bộ bộ dáng túng dục* quá độ. [túng dục: miệt mài, buông thả dục vọng]</w:t>
      </w:r>
    </w:p>
    <w:p>
      <w:pPr>
        <w:pStyle w:val="BodyText"/>
      </w:pPr>
      <w:r>
        <w:t xml:space="preserve">================================</w:t>
      </w:r>
    </w:p>
    <w:p>
      <w:pPr>
        <w:pStyle w:val="BodyText"/>
      </w:pPr>
      <w:r>
        <w:t xml:space="preserve">Tác giả nói: đây là một câu chuyện bi thương, Tiểu Mạc nhi chết như thế nào cũng sẽ trọng sinh, sau khi phóng túng sinh rồi tử rồi lại sinh, sinh xong lại tử *đốt một ngọn nến*</w:t>
      </w:r>
    </w:p>
    <w:p>
      <w:pPr>
        <w:pStyle w:val="BodyText"/>
      </w:pPr>
      <w:r>
        <w:t xml:space="preserve">Thiên văn này kỳ thật có dàn ý chừng 105 chương nội dung lược thuật trọng điểm (sau này có thể sẽ rút ngắn không ít ) cơ bản cũng đã định ra kết cục, văn kiếp trước kiếp này, trước sau năm trăm năm.</w:t>
      </w:r>
    </w:p>
    <w:p>
      <w:pPr>
        <w:pStyle w:val="BodyText"/>
      </w:pPr>
      <w:r>
        <w:t xml:space="preserve">Có thể trong quá trình có vài chỗ khẩu vị tương đối nặng, *đối ngón tay*, nhưng làm luân gia cam đoan đại đoàn viên mỹ mãn HE… Bốn tiểu công một tên cũng sẽ không thiếu.</w:t>
      </w:r>
    </w:p>
    <w:p>
      <w:pPr>
        <w:pStyle w:val="Compact"/>
      </w:pPr>
      <w:r>
        <w:t xml:space="preserve">Bánh bao [em bé] chỉ biết có một, Tiểu Mạc sau lưng sẽ nở hoa kết quả, chính là bánh bao kia bánh bao.. Bản bỏ túi của tiểu thụ..</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CHƯƠNG 22</w:t>
      </w:r>
    </w:p>
    <w:p>
      <w:pPr>
        <w:pStyle w:val="BodyText"/>
      </w:pPr>
      <w:r>
        <w:t xml:space="preserve">“Ô, Tiểu Mạc nhi, ngươi đã đến rồi ha.” Chỗ âm u phía trước truyền đến một thanh âm vui cười, làm như bọn họ đang gặp gỡ ngoài phố hoặc là trà lâu tửu quán, còn ân cần thăm hỏi thoải mái hết sức.</w:t>
      </w:r>
    </w:p>
    <w:p>
      <w:pPr>
        <w:pStyle w:val="BodyText"/>
      </w:pPr>
      <w:r>
        <w:t xml:space="preserve">Tìm thanh âm đi tới, Hoa Tiểu Mạc nhìn nam tử tựa vào vách tường cười hớn hở với hắn, ngốc lăng toàn tập.</w:t>
      </w:r>
    </w:p>
    <w:p>
      <w:pPr>
        <w:pStyle w:val="BodyText"/>
      </w:pPr>
      <w:r>
        <w:t xml:space="preserve">Trừ bỏ mặt mày vẫn là ý cười phi dương như trước, bộ dáng hiện tại của Kiều Dịch làm hắn có phần không dám đi nhận.</w:t>
      </w:r>
    </w:p>
    <w:p>
      <w:pPr>
        <w:pStyle w:val="BodyText"/>
      </w:pPr>
      <w:r>
        <w:t xml:space="preserve">Gương mặt anh tuấn kia bị đầu tóc hỗn độn nhiễm máu che khuất một ít, cằm đầy râu, xương bả vai bị xích sắt xuyên qua khóa ở hai bên cột sắt, hai cánh tay cũng bị còng lại, huyết nhục mơ hồ, phần eo trở xuống bị ngập trong nước đen, trong nước láng máng có thể thấy được thứ gì đó đang nhúc nhích.</w:t>
      </w:r>
    </w:p>
    <w:p>
      <w:pPr>
        <w:pStyle w:val="BodyText"/>
      </w:pPr>
      <w:r>
        <w:t xml:space="preserve">Trên làn da lộ ở bên ngoài đầy vết roi nông sâu không đồng nhất, bị nước ngâm hư thối, Hoa Tiểu Mạc nhìn mà da đầu run lên.</w:t>
      </w:r>
    </w:p>
    <w:p>
      <w:pPr>
        <w:pStyle w:val="BodyText"/>
      </w:pPr>
      <w:r>
        <w:t xml:space="preserve">Chậm rãi dời bước tới gần, Hoa Tiểu Mạc ngồi xổm xuống hạ giọng nói: “Làm sao cứu ngươi ra ngoài?”</w:t>
      </w:r>
    </w:p>
    <w:p>
      <w:pPr>
        <w:pStyle w:val="BodyText"/>
      </w:pPr>
      <w:r>
        <w:t xml:space="preserve">Thanh âm xích sắt ma sát vang lên leng keng leng keng , Kiều Dịch khó khăn vén tóc trên mặt lên, lộ ra một hàm răng trắng bóng: “Ngươi chắc đang nói giỡn.”</w:t>
      </w:r>
    </w:p>
    <w:p>
      <w:pPr>
        <w:pStyle w:val="BodyText"/>
      </w:pPr>
      <w:r>
        <w:t xml:space="preserve">Khóe miệng Hoa Tiểu Mạc giật một cái, răng tên này còn thật trắng, hắn nuốt nuốt nước miếng, xuất ra kế hoạch duy nhất mình tìm mất cả đêm thời gian nghiên cứu.</w:t>
      </w:r>
    </w:p>
    <w:p>
      <w:pPr>
        <w:pStyle w:val="BodyText"/>
      </w:pPr>
      <w:r>
        <w:t xml:space="preserve">Yên tĩnh, yên tĩnh như chết.</w:t>
      </w:r>
    </w:p>
    <w:p>
      <w:pPr>
        <w:pStyle w:val="BodyText"/>
      </w:pPr>
      <w:r>
        <w:t xml:space="preserve">“Lạc Cửu Tiêu vì sao không giết ngươi?” Một lát sau nụ cười trên mặt Kiều Dịch thu liễm, ánh mắt chăm chú vào trên Hoa Tiểu Mạc một thân hồng sam kia, châm biếm: “Ngươi bán thân rồi?”</w:t>
      </w:r>
    </w:p>
    <w:p>
      <w:pPr>
        <w:pStyle w:val="BodyText"/>
      </w:pPr>
      <w:r>
        <w:t xml:space="preserve">Á á á!</w:t>
      </w:r>
    </w:p>
    <w:p>
      <w:pPr>
        <w:pStyle w:val="BodyText"/>
      </w:pPr>
      <w:r>
        <w:t xml:space="preserve">“Kiều Dịch, ngươi hoài nghi ta là bình thường thôi.” Hoa Tiểu Mạc cười nói ha hả: “Ta cũng không biết cái tên điên kia vì sao không giết ta.”</w:t>
      </w:r>
    </w:p>
    <w:p>
      <w:pPr>
        <w:pStyle w:val="BodyText"/>
      </w:pPr>
      <w:r>
        <w:t xml:space="preserve">Lựa ra hai chữ gây hứng thú, Kiều Dịch quỷ dị nở nụ cười: “Tên điên?”</w:t>
      </w:r>
    </w:p>
    <w:p>
      <w:pPr>
        <w:pStyle w:val="BodyText"/>
      </w:pPr>
      <w:r>
        <w:t xml:space="preserve">“Đúng vậy, y có bệnh.” Hoa Tiểu Mạc khiếp đảm nhắm mắt, kéo cổ áo ra chỉ vào vết thương trên cổ: “Thấy không, mấy cái này là do y làm.”</w:t>
      </w:r>
    </w:p>
    <w:p>
      <w:pPr>
        <w:pStyle w:val="BodyText"/>
      </w:pPr>
      <w:r>
        <w:t xml:space="preserve">Nghiến răng nghiến lợi, Hoa Tiểu Mạc phẫn hận nói: “Y cắn cổ ta uống máu!”</w:t>
      </w:r>
    </w:p>
    <w:p>
      <w:pPr>
        <w:pStyle w:val="BodyText"/>
      </w:pPr>
      <w:r>
        <w:t xml:space="preserve">“Khẩu vị Lạc Cửu Tiêu thật đúng là nặng.” Kiều Dịch giương làn môi khô nứt: “Ngươi đang khoe khoang tình cảm đặc thù giữa các ngươi sao?”</w:t>
      </w:r>
    </w:p>
    <w:p>
      <w:pPr>
        <w:pStyle w:val="BodyText"/>
      </w:pPr>
      <w:r>
        <w:t xml:space="preserve">Hoa Tiểu Mạc…..</w:t>
      </w:r>
    </w:p>
    <w:p>
      <w:pPr>
        <w:pStyle w:val="BodyText"/>
      </w:pPr>
      <w:r>
        <w:t xml:space="preserve">Hai người tào lao câu được câu không xong, liền bắt đầu đi vào chính đề.</w:t>
      </w:r>
    </w:p>
    <w:p>
      <w:pPr>
        <w:pStyle w:val="BodyText"/>
      </w:pPr>
      <w:r>
        <w:t xml:space="preserve">“Tiểu Mạc nhi, ta không hỏi tới chuyện ngươi cùng Lạc Cửu Tiêu, chỉ hỏi ngươi một câu, có phải là thật muốn rời đi hay không?” Kiều Dịch thần sắc mơ hồ lộ ra tàn khốc. Gã hiện giờ hoàn toàn không có nội lực, võ công cũng bị kiềm chế, có thể phát huy đại khái không đến ba thành, nhưng vẫn là có thể nắm được khí tức dao dộng trong lời lẽ của thiếu niên.</w:t>
      </w:r>
    </w:p>
    <w:p>
      <w:pPr>
        <w:pStyle w:val="BodyText"/>
      </w:pPr>
      <w:r>
        <w:t xml:space="preserve">Huống chi người của Bạch Thần vẫn có bảo hộ mà.</w:t>
      </w:r>
    </w:p>
    <w:p>
      <w:pPr>
        <w:pStyle w:val="BodyText"/>
      </w:pPr>
      <w:r>
        <w:t xml:space="preserve">Hoa Tiểu Mạc trợn trắng mắt: “Nói nhảm.”</w:t>
      </w:r>
    </w:p>
    <w:p>
      <w:pPr>
        <w:pStyle w:val="BodyText"/>
      </w:pPr>
      <w:r>
        <w:t xml:space="preserve">“Cái con trùng nhỏ màu đen kia còn nhớ không?” Nhìn đến mờ mịt trên mặt thiếu niên, Kiều Dịch nhịn không giậm chân giận dữ: “Cái con mà Bạch Thần đưa cho ngươi.”</w:t>
      </w:r>
    </w:p>
    <w:p>
      <w:pPr>
        <w:pStyle w:val="BodyText"/>
      </w:pPr>
      <w:r>
        <w:t xml:space="preserve">Hoa Tiểu Mạc giật mình, “Đại Hắc hả.”</w:t>
      </w:r>
    </w:p>
    <w:p>
      <w:pPr>
        <w:pStyle w:val="BodyText"/>
      </w:pPr>
      <w:r>
        <w:t xml:space="preserve">“Đúng, chính là nó.” Phủi đi cái tên gọi không thể tiếp thu này ra khỏi đầu, Kiều Dịch nhướng mày: “Bạch Thần nói Đại Hắc còn, ngươi còn.”</w:t>
      </w:r>
    </w:p>
    <w:p>
      <w:pPr>
        <w:pStyle w:val="BodyText"/>
      </w:pPr>
      <w:r>
        <w:t xml:space="preserve">“Có, có ý tứ gì?” Hoa Tiểu Mạc nghẹn họng nhìn trân trối.</w:t>
      </w:r>
    </w:p>
    <w:p>
      <w:pPr>
        <w:pStyle w:val="BodyText"/>
      </w:pPr>
      <w:r>
        <w:t xml:space="preserve">Kiều Dịch run run chân mày: “Giữa các ngươi có huyết linh khế ước.”</w:t>
      </w:r>
    </w:p>
    <w:p>
      <w:pPr>
        <w:pStyle w:val="BodyText"/>
      </w:pPr>
      <w:r>
        <w:t xml:space="preserve">Miệng Hoa Tiểu Mạc từ o biến thành 0 rồi lại đến O, đột nhiên giác ngộ được thế giới võ hiệp thoáng cái biến thành thế giới huyền huyễn, thật không chân thật.</w:t>
      </w:r>
    </w:p>
    <w:p>
      <w:pPr>
        <w:pStyle w:val="BodyText"/>
      </w:pPr>
      <w:r>
        <w:t xml:space="preserve">“Nó là hậu duệ trùng hoàng*.” Tồn tại đẳng cấp khác của tổ sư gia Địch Hoa phái a, Kiều Dịch ở trong lòng phỉ báng, năm đó không chỉ một lần cùng Bạch Thần đề cập muốn một giọt máu tươi con trùng tử kia cũng không thành công. [trùng hoàng: vua mấy con trùng tử]</w:t>
      </w:r>
    </w:p>
    <w:p>
      <w:pPr>
        <w:pStyle w:val="BodyText"/>
      </w:pPr>
      <w:r>
        <w:t xml:space="preserve">Đó không phải chỉ là một con trùng tử sao? Hoa Tiểu Mạc bắt đầu gặm móng tay. Đại Hắc lợi hại hắn đã thấy qua, cứ như vậy khả năng chạy trốn lại lớn lên vài phần.</w:t>
      </w:r>
    </w:p>
    <w:p>
      <w:pPr>
        <w:pStyle w:val="BodyText"/>
      </w:pPr>
      <w:r>
        <w:t xml:space="preserve">“Ngươi thử gọi Đại Hắc về đi.” Vừa nói ra, Kiều Dịch liền nhìn thấy thiếu niên nhắm mắt lại miệng lảm nhảm, khóe mắt gã giật giật: “Cá nhân ta đề nghị ngươi tìm chỗ nào an toàn, thời gian ổn thỏa thì tốt hơn.”</w:t>
      </w:r>
    </w:p>
    <w:p>
      <w:pPr>
        <w:pStyle w:val="BodyText"/>
      </w:pPr>
      <w:r>
        <w:t xml:space="preserve">Ngậm miệng, Hoa Tiểu Mạc cái hiểu cái không gật đầu.</w:t>
      </w:r>
    </w:p>
    <w:p>
      <w:pPr>
        <w:pStyle w:val="BodyText"/>
      </w:pPr>
      <w:r>
        <w:t xml:space="preserve">“Trước hết nghĩ biện pháp xuống núi.” Kiều Dịch chép miệng, quét mắt nhìn dấu vết không rõ trên môi Hoa Tiểu Mạc, che giấu kinh ngạc nơi đáy mắt: “Có thể sắc dụ*.” [sắc dụ aka mỹ nhân kế :”&gt;]</w:t>
      </w:r>
    </w:p>
    <w:p>
      <w:pPr>
        <w:pStyle w:val="BodyText"/>
      </w:pPr>
      <w:r>
        <w:t xml:space="preserve">Hoa Tiểu Mạc đột nhiên sợ run cả người, trên da nổi lên một tầng da gà, cúc hoa theo bản năng càng thít chặt hơn.</w:t>
      </w:r>
    </w:p>
    <w:p>
      <w:pPr>
        <w:pStyle w:val="BodyText"/>
      </w:pPr>
      <w:r>
        <w:t xml:space="preserve">“Tiếp đó.”</w:t>
      </w:r>
    </w:p>
    <w:p>
      <w:pPr>
        <w:pStyle w:val="BodyText"/>
      </w:pPr>
      <w:r>
        <w:t xml:space="preserve">“Đi cửa hàng son phấn Vân Cẩm tìm Vân nương, nàng ấy sẽ biết làm như thế nào.” Kiều Dịch lộ ra biểu tình bi thương: “Tuy rằng như vậy thực có lỗi với Bạch Thần, nhưng mà tình thế bắt buộc, Tiểu Mạc nhi, khi cần thiết, ngươi cần hiến thân, ngoài ra còn có a…”</w:t>
      </w:r>
    </w:p>
    <w:p>
      <w:pPr>
        <w:pStyle w:val="BodyText"/>
      </w:pPr>
      <w:r>
        <w:t xml:space="preserve">Kiều Dịch đang bô bô kề tai nói nhỏ đột nhiên nín bặt, Hoa Tiểu Mạc ngẩng đầu liền nhìn thấy Kiều Dịch đang tễ mi lộng nhãn*. [nháy mắt]</w:t>
      </w:r>
    </w:p>
    <w:p>
      <w:pPr>
        <w:pStyle w:val="BodyText"/>
      </w:pPr>
      <w:r>
        <w:t xml:space="preserve">“Kiều Dịch, mắt ngươi xảy ra chuyện gì?” Hoa Tiểu Mạc di một tiếng, tò mò xích lại gần nhìn chằm chằm gã: “Rút gân hử?”</w:t>
      </w:r>
    </w:p>
    <w:p>
      <w:pPr>
        <w:pStyle w:val="BodyText"/>
      </w:pPr>
      <w:r>
        <w:t xml:space="preserve">Khuôn mặt Kiều Dịch giật lợi hại, cứ lấy khóe mắt mãnh liệt chỉa về phía sau Hoa Tiểu Mạc.</w:t>
      </w:r>
    </w:p>
    <w:p>
      <w:pPr>
        <w:pStyle w:val="BodyText"/>
      </w:pPr>
      <w:r>
        <w:t xml:space="preserve">Ngay tại thời điểm Kiều Dịch sắp khóc, Hoa Tiểu Mạc mới ngộ ra được chút gì, quay đầu nhìn lại, ngay sau đó liền há to miệng.</w:t>
      </w:r>
    </w:p>
    <w:p>
      <w:pPr>
        <w:pStyle w:val="BodyText"/>
      </w:pPr>
      <w:r>
        <w:t xml:space="preserve">Nam tử tuấn mỹ phía sau khoanh tay khẽ giương khóe môi, cười như không cười.</w:t>
      </w:r>
    </w:p>
    <w:p>
      <w:pPr>
        <w:pStyle w:val="BodyText"/>
      </w:pPr>
      <w:r>
        <w:t xml:space="preserve">Hoa Tiểu Mạc thẳng lưng, cước bộ cứng ngắc đi qua, tầm mắt thẳng tắp nhìn chòng chọc hàm dưới của nam tử, không thể không oán hận lão thiên không công bằng.</w:t>
      </w:r>
    </w:p>
    <w:p>
      <w:pPr>
        <w:pStyle w:val="BodyText"/>
      </w:pPr>
      <w:r>
        <w:t xml:space="preserve">“Ngẩng đầu lên.” Bên tai vang lên thanh âm khàn khàn từ tính.</w:t>
      </w:r>
    </w:p>
    <w:p>
      <w:pPr>
        <w:pStyle w:val="BodyText"/>
      </w:pPr>
      <w:r>
        <w:t xml:space="preserve">Nghe theo ngưỡng cao cổ, Hoa Tiểu Mạc tiếp tục nhìn không chớp mắt, chạm vào con ngươi sâu thẳm như mực của Lạc Cửu Tiêu, thực kỳ dị nhìn ảnh ngược của mặt mình, có chút quẫn bách.</w:t>
      </w:r>
    </w:p>
    <w:p>
      <w:pPr>
        <w:pStyle w:val="BodyText"/>
      </w:pPr>
      <w:r>
        <w:t xml:space="preserve">Có thâm ý khác nhìn lướt qua thủy lao xa xa, ánh mắt thu hồi dừng lại trên mái tóc đen nhánh của thiếu niên, Lạc Cửu Tiêu không chút để ý mở miệng: “Chuyện đáp ứng ta còn nhớ rõ?”</w:t>
      </w:r>
    </w:p>
    <w:p>
      <w:pPr>
        <w:pStyle w:val="BodyText"/>
      </w:pPr>
      <w:r>
        <w:t xml:space="preserve">Hoa Tiểu Mạc ủ rũ ủ rũ gật đầu.</w:t>
      </w:r>
    </w:p>
    <w:p>
      <w:pPr>
        <w:pStyle w:val="BodyText"/>
      </w:pPr>
      <w:r>
        <w:t xml:space="preserve">Khi đi đến cửa sắt địa lao Hoa Tiểu Mạc quay đầu lại nhìn một cái, dùng khẩu hình nói ra hai chữ “chờ ta.” Vỏ não bị nước vào rồi, Hoa Tiểu Mạc quên mất giữa Kiều Dịch cùng hắn còn cách một bức tường.</w:t>
      </w:r>
    </w:p>
    <w:p>
      <w:pPr>
        <w:pStyle w:val="BodyText"/>
      </w:pPr>
      <w:r>
        <w:t xml:space="preserve">Hai người một trước một sau ra khỏi Hắc Viêm điện giẫm lên tuyết đọng đi về phía Hiên Vũ lâu, Hoa Tiểu Mạc long long tay áo, rúc cổ hà hơi.</w:t>
      </w:r>
    </w:p>
    <w:p>
      <w:pPr>
        <w:pStyle w:val="BodyText"/>
      </w:pPr>
      <w:r>
        <w:t xml:space="preserve">Bắt đầu từ bây giờ, thời gian năm ngày kế tiếp hắn cảm giác mình đang dùng thị giác của Thượng đế mà nhìn thế giới, hết thảy đều ở trong lòng bàn tay.</w:t>
      </w:r>
    </w:p>
    <w:p>
      <w:pPr>
        <w:pStyle w:val="BodyText"/>
      </w:pPr>
      <w:r>
        <w:t xml:space="preserve">“Muốn cùng Kiều Dịch mưu đồ bí mật làm sao trốn xuống núi?” Nhịp chân vô ý thả chậm, Lạc Cửu Tiêu nheo mắt lại nhìn áng mây nơi chân trời.</w:t>
      </w:r>
    </w:p>
    <w:p>
      <w:pPr>
        <w:pStyle w:val="BodyText"/>
      </w:pPr>
      <w:r>
        <w:t xml:space="preserve">Thân hình ngừng một chút, Hoa Tiểu Mạc hút hút mũi, tính trẻ con trong thanh âm chưa mất, mở to mắt nói dóc: “Ta không ngốc.”</w:t>
      </w:r>
    </w:p>
    <w:p>
      <w:pPr>
        <w:pStyle w:val="BodyText"/>
      </w:pPr>
      <w:r>
        <w:t xml:space="preserve">Lạc Cửu Tiêu nhếch nhếch môi, đáy mắt lại không một tia tiếu ý.</w:t>
      </w:r>
    </w:p>
    <w:p>
      <w:pPr>
        <w:pStyle w:val="BodyText"/>
      </w:pPr>
      <w:r>
        <w:t xml:space="preserve">Đắn đo do dự một hồi lâu, mắt thấy sắp tới Hiên Vũ lâu, Hoa Tiểu Mạc hạ quyết tâm: “Ta muốn xuống núi đi trấn trên ngao du.”</w:t>
      </w:r>
    </w:p>
    <w:p>
      <w:pPr>
        <w:pStyle w:val="BodyText"/>
      </w:pPr>
      <w:r>
        <w:t xml:space="preserve">“Được.” Giọng nói hơi trầm, nghe không ra bất luận cảm xúc gì, lẫn trong gió rét hết sức âm lãnh.</w:t>
      </w:r>
    </w:p>
    <w:p>
      <w:pPr>
        <w:pStyle w:val="BodyText"/>
      </w:pPr>
      <w:r>
        <w:t xml:space="preserve">Cho đến khi ngồi trong xe ngựa Hoa Tiểu Mạc vẫn cảm giác đang nằm mơ, sự việc thuận lợi khiến hắn không những không thoải mái, ngược lại còn có chút bất an.</w:t>
      </w:r>
    </w:p>
    <w:p>
      <w:pPr>
        <w:pStyle w:val="BodyText"/>
      </w:pPr>
      <w:r>
        <w:t xml:space="preserve">Bên trong xe bố trí bàn nhỏ, hun tử đàn hương, quanh quẩn trong không khí, trên chiếc bàn nhỏ gỗ tử đàn bày trà cụ bằng sứ men xanh, giường trải đệm lông chồn thượng đẳng, ngay cả trên đất cũng trải một tầng thảm thật dày.</w:t>
      </w:r>
    </w:p>
    <w:p>
      <w:pPr>
        <w:pStyle w:val="BodyText"/>
      </w:pPr>
      <w:r>
        <w:t xml:space="preserve">Hoa Tiểu Mạc cảm thấy mình chính là một tên thổ hào*. [địa chủ, phung phí]</w:t>
      </w:r>
    </w:p>
    <w:p>
      <w:pPr>
        <w:pStyle w:val="BodyText"/>
      </w:pPr>
      <w:r>
        <w:t xml:space="preserve">Liếc nhìn hai thiếu nữ thanh xuân ngồi xổm dưới đất mang hài cho hắn, hình như gọi là Mộc Lan Mộc Cận, là điều kiện cho hắn xuống núi, ngoài miệng nói là sợ hắn đi lạc không biết đường về, thực tế là bám gót giám thị hắn mà thôi.</w:t>
      </w:r>
    </w:p>
    <w:p>
      <w:pPr>
        <w:pStyle w:val="BodyText"/>
      </w:pPr>
      <w:r>
        <w:t xml:space="preserve">Đoạn ngày ở trên núi kia Hoa Tiểu Mạc có quan sát qua, những người đó mặc y phục tuy rằng đều thuần một màu đen, lại có bất đồng rất nhỏ, tỷ như hoa văn, cổ tay áo, đai lưng, phối sức*, hẳn là dựa theo thân phận địa vị. [phối sức: trang sức phối hợp]</w:t>
      </w:r>
    </w:p>
    <w:p>
      <w:pPr>
        <w:pStyle w:val="BodyText"/>
      </w:pPr>
      <w:r>
        <w:t xml:space="preserve">Hai người trước mắt này nơi tay áo thêu một cái đồ đằng màu đỏ, có phần quen thuộc, nghĩ một hồi không ra, Hoa Tiểu Mạc dứt khoát bỏ qua.</w:t>
      </w:r>
    </w:p>
    <w:p>
      <w:pPr>
        <w:pStyle w:val="BodyText"/>
      </w:pPr>
      <w:r>
        <w:t xml:space="preserve">“Chủ tử, đến rồi.” Mộc Lan mỉm cười xinh đẹp, trên mặt mang hai lúm đồng tiền, thực đáng yêu.</w:t>
      </w:r>
    </w:p>
    <w:p>
      <w:pPr>
        <w:pStyle w:val="BodyText"/>
      </w:pPr>
      <w:r>
        <w:t xml:space="preserve">Mộc Cận đem áo lông cáo phủ lên cột chặt lại cho Hoa Tiểu Mạc, lại đem lò sưởi tay đưa tới, ôn nhu nói: “Chủ tử, trên đường nhiều người, lát nữa nên chú ý chút.”</w:t>
      </w:r>
    </w:p>
    <w:p>
      <w:pPr>
        <w:pStyle w:val="BodyText"/>
      </w:pPr>
      <w:r>
        <w:t xml:space="preserve">“Ừ.” Hoa Tiểu Mạc cầm lấy lò sưởi rúc trong tay áo, gật gật đầu.</w:t>
      </w:r>
    </w:p>
    <w:p>
      <w:pPr>
        <w:pStyle w:val="BodyText"/>
      </w:pPr>
      <w:r>
        <w:t xml:space="preserve">Vừa xuống xe ngựa Hoa Tiểu Mạc liền thư sướng cả người, những ngày trên núi như là ngồi tù, thật muốn nhanh chóng bước chân vào giang hồ a.</w:t>
      </w:r>
    </w:p>
    <w:p>
      <w:pPr>
        <w:pStyle w:val="BodyText"/>
      </w:pPr>
      <w:r>
        <w:t xml:space="preserve">Phố xá vẫn thực náo nhiệt như trước, trên mặt dân chúng đều mang theo khát khao đối với cuộc sống, tuyết Vi thành đã ngừng hơn nửa tháng, mỗi ngày càng thêm quý giá, các lão làng đều đồn đãi là thần linh phù hộ Vi thành. [*mếu* hôm trước là Huy thành mà, ta không biết nữa, raw thế nào ta để thế ấy T^T]</w:t>
      </w:r>
    </w:p>
    <w:p>
      <w:pPr>
        <w:pStyle w:val="BodyText"/>
      </w:pPr>
      <w:r>
        <w:t xml:space="preserve">Hữu ý vô ý, Hoa Tiểu Mạc vừa đi dạo vừa mua một ít đồ chơi mới mẻ, tròng mắt đảo loạn, khi nhìn đến tấm bảng hiệu xa xa kia thì nhãn tình sáng lên.</w:t>
      </w:r>
    </w:p>
    <w:p>
      <w:pPr>
        <w:pStyle w:val="BodyText"/>
      </w:pPr>
      <w:r>
        <w:t xml:space="preserve">Đứng ở một cái quầy hàng bên ngoài cửa hàng son phấn Vân Cẩm, Hoa Tiểu Mạc không yên lòng cầm một cái chuông thưởng thức, trong đầu thật nhanh hoạt động, làm sao thoát khỏi hai cái đuôi này đây.</w:t>
      </w:r>
    </w:p>
    <w:p>
      <w:pPr>
        <w:pStyle w:val="BodyText"/>
      </w:pPr>
      <w:r>
        <w:t xml:space="preserve">Chủ sạp là một tiểu hỏa* trẻ tuổi, thân hình nhỏ gầy, mày rậm mắt nhỏ, rất vui mừng. [tiểu hỏa = tiểu tử]</w:t>
      </w:r>
    </w:p>
    <w:p>
      <w:pPr>
        <w:pStyle w:val="BodyText"/>
      </w:pPr>
      <w:r>
        <w:t xml:space="preserve">“Đây là chuông đoạt hồn.” Tiểu hỏa tựa hồ thực hưng phấn, từ trong một đống tạp vật bên cạnh tìm ra một tấm giấy da tả tả tơi tơi đưa qua, chịu trách nhiệm giới thiệu: “Đây là tâm pháp, một khi lĩnh ngộ, liền có thể hấp thu tâm hồn người, đoạt đi hồn phách.”</w:t>
      </w:r>
    </w:p>
    <w:p>
      <w:pPr>
        <w:pStyle w:val="BodyText"/>
      </w:pPr>
      <w:r>
        <w:t xml:space="preserve">Hoa Tiểu Mạc mơ mơ hồ hồ, bất minh giác lệ*. [tuy rằng nghe không hiểu gì nhưng cảm giác rất lợi hại]</w:t>
      </w:r>
    </w:p>
    <w:p>
      <w:pPr>
        <w:pStyle w:val="BodyText"/>
      </w:pPr>
      <w:r>
        <w:t xml:space="preserve">Biết rõ là quỷ thoại liên thiên, nhưng ánh mắt của hắn lại vô pháp di dời khỏi chuông, chuông rất cũ kỹ, nằm trong lòng bàn tay có vẻ thực nhỏ, khá nặng, hàng cao cấp, có nhiều chỗ mẻ hỏng, không phải bằng đồng, mặt trên trừ bỏ hoa văn kỳ dị, còn khắc một chữ kỳ quái, có phần giống “Quân”.</w:t>
      </w:r>
    </w:p>
    <w:p>
      <w:pPr>
        <w:pStyle w:val="BodyText"/>
      </w:pPr>
      <w:r>
        <w:t xml:space="preserve">Khó hiểu thật, có một thanh âm dưới đáy lòng không ngừng vọng lại, hắn muốn cái chuông này.</w:t>
      </w:r>
    </w:p>
    <w:p>
      <w:pPr>
        <w:pStyle w:val="BodyText"/>
      </w:pPr>
      <w:r>
        <w:t xml:space="preserve">“Muốn bao nhiêu bạc?” Hoa Tiểu Mạc liếm liếm môi, mắt to sáng quắc, căng thẳng thần kinh, đã làm tốt chuẩn bị ép giá.</w:t>
      </w:r>
    </w:p>
    <w:p>
      <w:pPr>
        <w:pStyle w:val="BodyText"/>
      </w:pPr>
      <w:r>
        <w:t xml:space="preserve">Dựng thẳng hai ngón tay quơ quơ, tiểu hỏa cười hắc hắc nói: “Hai đồng tiền.”</w:t>
      </w:r>
    </w:p>
    <w:p>
      <w:pPr>
        <w:pStyle w:val="BodyText"/>
      </w:pPr>
      <w:r>
        <w:t xml:space="preserve">Hoa Tiểu Mạc trợn mắt há hốc mồm, y như tên ngốc nhị.</w:t>
      </w:r>
    </w:p>
    <w:p>
      <w:pPr>
        <w:pStyle w:val="Compact"/>
      </w:pP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CHƯƠNG 23</w:t>
      </w:r>
    </w:p>
    <w:p>
      <w:pPr>
        <w:pStyle w:val="BodyText"/>
      </w:pPr>
      <w:r>
        <w:t xml:space="preserve">Rẻ quá! Đây là lần đầu tiên, làm một người mua, Hoa Tiểu Mạc phát ra cảm thán, vung tay nhét chuông vào trong tay áo.</w:t>
      </w:r>
    </w:p>
    <w:p>
      <w:pPr>
        <w:pStyle w:val="BodyText"/>
      </w:pPr>
      <w:r>
        <w:t xml:space="preserve">Mộc Lan từ túi tiền bên hông lấy ra một thỏi bạc, “Đây là một lượng.”</w:t>
      </w:r>
    </w:p>
    <w:p>
      <w:pPr>
        <w:pStyle w:val="BodyText"/>
      </w:pPr>
      <w:r>
        <w:t xml:space="preserve">Tiểu hỏa đôi mắt nhỏ kia sáng lên, cười híp mắt lấy bạc dùng sức lau lau trên vạt áo của mình, sau đó đem túi tiền vải thô màu xám của mình đổ ra, vang lên lách cách loảng xoảng.</w:t>
      </w:r>
    </w:p>
    <w:p>
      <w:pPr>
        <w:pStyle w:val="BodyText"/>
      </w:pPr>
      <w:r>
        <w:t xml:space="preserve">Từ trên một xâu tiền lấy xuống hai đồng, còn dư lại đưa cho Mộc Lan, tươi cười bên mép tiểu hỏa không khép lại được.</w:t>
      </w:r>
    </w:p>
    <w:p>
      <w:pPr>
        <w:pStyle w:val="BodyText"/>
      </w:pPr>
      <w:r>
        <w:t xml:space="preserve">Hoa Tiểu Mạc giật giật khóe miệng, hai đồng rất nhiều tiền sao? Tiểu tử này không biết đếm sao ta, đến nỗi cao hứng thành như vậy.</w:t>
      </w:r>
    </w:p>
    <w:p>
      <w:pPr>
        <w:pStyle w:val="BodyText"/>
      </w:pPr>
      <w:r>
        <w:t xml:space="preserve">Mãi đến thật lâu thật lâu về sau, hắn mới biết được sự tình có bao nhiêu là hố*.[sụp hố = bị lừa]</w:t>
      </w:r>
    </w:p>
    <w:p>
      <w:pPr>
        <w:pStyle w:val="BodyText"/>
      </w:pPr>
      <w:r>
        <w:t xml:space="preserve">Lại ở ngoài đi vòng một vòng đi được một hồi, Hoa Tiểu Mạc gấp đến độ lòng bàn tay đổ mồ hôi ròng ròng, kẻ điên chỉ cho hắn xuống núi hai canh giờ, giờ vừa đến, hắn nhất định phải trở về.</w:t>
      </w:r>
    </w:p>
    <w:p>
      <w:pPr>
        <w:pStyle w:val="BodyText"/>
      </w:pPr>
      <w:r>
        <w:t xml:space="preserve">Tại cái thế giới máu me bạo lực này, vũ lực trị giá bằng không với hắn, trừ phi tìm đường chết mới đi phản kháng.</w:t>
      </w:r>
    </w:p>
    <w:p>
      <w:pPr>
        <w:pStyle w:val="BodyText"/>
      </w:pPr>
      <w:r>
        <w:t xml:space="preserve">“Mộc Lan Mộc Cận, các ngươi không có đồ muốn mua sao?” Hoa Tiểu Mạc dẫn dắt từng bước: “Ăn mặc dùng.”</w:t>
      </w:r>
    </w:p>
    <w:p>
      <w:pPr>
        <w:pStyle w:val="BodyText"/>
      </w:pPr>
      <w:r>
        <w:t xml:space="preserve">Nhất trí lắc đầu.</w:t>
      </w:r>
    </w:p>
    <w:p>
      <w:pPr>
        <w:pStyle w:val="BodyText"/>
      </w:pPr>
      <w:r>
        <w:t xml:space="preserve">“Cũng không cần đi vệ sinh?” Hoa Tiểu Mạc nháy mắt mấy cái, khóe miệng giương một độ cung: “Chính là đi nhà xí.”</w:t>
      </w:r>
    </w:p>
    <w:p>
      <w:pPr>
        <w:pStyle w:val="BodyText"/>
      </w:pPr>
      <w:r>
        <w:t xml:space="preserve">Trên mặt Mộc Lan cùng Mộc Cận đều hiện lên đỏ ửng nhàn nhạt, cúi đầu, thần sắc không quá tự nhiên.</w:t>
      </w:r>
    </w:p>
    <w:p>
      <w:pPr>
        <w:pStyle w:val="BodyText"/>
      </w:pPr>
      <w:r>
        <w:t xml:space="preserve">Có triển vọng! Hoa Tiểu Mạc vừa muốn mở miệng, ai dè hai cái thanh âm thật nhỏ như ruồi muỗi nhanh hơn hắn một bước: “Nô tỳ có thể tiết chế.”</w:t>
      </w:r>
    </w:p>
    <w:p>
      <w:pPr>
        <w:pStyle w:val="BodyText"/>
      </w:pPr>
      <w:r>
        <w:t xml:space="preserve">“….”</w:t>
      </w:r>
    </w:p>
    <w:p>
      <w:pPr>
        <w:pStyle w:val="BodyText"/>
      </w:pPr>
      <w:r>
        <w:t xml:space="preserve">Hai cái cái đuôi vẫy không rớt, thời gian lại gấp gáp, đứng ở ven đường, Hoa Tiểu Mạc lại bắt đầu gặm móng tay, gặm ngón trỏ xong gặm ngón giữa. Đỉnh đầu Mộc Lan cùng Mộc Cận bay ra một chuỗi dấu chấm hỏi.</w:t>
      </w:r>
    </w:p>
    <w:p>
      <w:pPr>
        <w:pStyle w:val="BodyText"/>
      </w:pPr>
      <w:r>
        <w:t xml:space="preserve">“A! Ta nhớ ra rồi, ta muốn mua son.” Hoa Tiểu Mạc vỗ tay một cái, không nhìn tới ánh mắt cổ quái của Mộc Lan Mộc Cận, bước nhanh vào hàng son phấn Vân Cẩm.</w:t>
      </w:r>
    </w:p>
    <w:p>
      <w:pPr>
        <w:pStyle w:val="BodyText"/>
      </w:pPr>
      <w:r>
        <w:t xml:space="preserve">Đi vào đã nghe hương son phấn xông vào mũi, cửa hàng không lớn, trang trí cũng rất thanh lịch, trước quầy một nữ tử tuổi chừng hai bảy hai tám đang thu xếp hộp son rải rác.</w:t>
      </w:r>
    </w:p>
    <w:p>
      <w:pPr>
        <w:pStyle w:val="BodyText"/>
      </w:pPr>
      <w:r>
        <w:t xml:space="preserve">Váy dài quần lụa hình đóa mẫu đơn lớn, mái tóc đen dùng dây cột tóc buộc lên, cài nghiêng một cây trâm hoa mai nhỏ, một lọn tóc đen rũ trước ngực, thoa lớp phấn mỏng, khuôn mặt hơi có yêu ý*, không thấy mị thái, phong thái sáng rực, nữ tử nhiệt tình tiến lên nghênh tiếp chào mời: “Các vị khách quan mời xem tùy ý.” [yêu ý: ý tứ yêu mị, yêu nghiệt]</w:t>
      </w:r>
    </w:p>
    <w:p>
      <w:pPr>
        <w:pStyle w:val="BodyText"/>
      </w:pPr>
      <w:r>
        <w:t xml:space="preserve">“Cô là lão bản tiệm này?” Hoa Tiểu Mạc hơi nhướng mày, đây là Vân nương trong miệng Kiều Dịch đã nói? Cùng Kim Vân có hơn.</w:t>
      </w:r>
    </w:p>
    <w:p>
      <w:pPr>
        <w:pStyle w:val="BodyText"/>
      </w:pPr>
      <w:r>
        <w:t xml:space="preserve">“Đúng.” Mặt lộ vẻ mỉm cười, Vân Cẩm không dấu vết đánh giá thiếu niên trước mặt, sợi tóc đen nhánh mềm mềm rũ xuống, ánh mắt đen láy sạch sẽ tinh thuần, trên người khoác kiện áo lông cáo kia là làm từ lông cáo trắng bạc cực kỳ hiếm thấy, con cháu quan to cũng sắm không nổi đâu.</w:t>
      </w:r>
    </w:p>
    <w:p>
      <w:pPr>
        <w:pStyle w:val="BodyText"/>
      </w:pPr>
      <w:r>
        <w:t xml:space="preserve">Mà hai thị nữ hộ tống kia, tuổi còn nhỏ, nội lực hùng hậu, cước bộ nhẹ nhàng, không thể khinh thường.</w:t>
      </w:r>
    </w:p>
    <w:p>
      <w:pPr>
        <w:pStyle w:val="BodyText"/>
      </w:pPr>
      <w:r>
        <w:t xml:space="preserve">“Xin hỏi vị tiểu công tử này là muốn mua son ư?” Không mất một khắc, Vân Cẩm liền có thể kết luận thiếu niên này đúng là người thiếu chủ nhà nàng chỉ.</w:t>
      </w:r>
    </w:p>
    <w:p>
      <w:pPr>
        <w:pStyle w:val="BodyText"/>
      </w:pPr>
      <w:r>
        <w:t xml:space="preserve">Hoa Tiểu Mạc ha hả cười gượng: “Tặng người ta.”</w:t>
      </w:r>
    </w:p>
    <w:p>
      <w:pPr>
        <w:pStyle w:val="BodyText"/>
      </w:pPr>
      <w:r>
        <w:t xml:space="preserve">“Là tặng cho cô nương tiểu thư hay là công tử?” Vân Cẩm vừa nói vừa lấy ra vài hộp son đặt trên cái giá phía sau.</w:t>
      </w:r>
    </w:p>
    <w:p>
      <w:pPr>
        <w:pStyle w:val="BodyText"/>
      </w:pPr>
      <w:r>
        <w:t xml:space="preserve">Trong lòng thổ tào một vòng, không có biện pháp, đối với nữ nhân hắn không thích, ngay cả nghĩ cũng lười suy nghĩ, nét mặt Hoa Tiểu Mạc duy trì tươi cười bình tĩnh: “Cái vế sau kia.”</w:t>
      </w:r>
    </w:p>
    <w:p>
      <w:pPr>
        <w:pStyle w:val="BodyText"/>
      </w:pPr>
      <w:r>
        <w:t xml:space="preserve">Đối phương dị thường bình tĩnh hỏi thăm hương vị yêu thích, sau đó Hoa Tiểu Mạc mới biết được ở nơi này nam tử có chút chú trọng bề ngoài đều mang theo bên người son phấn để tu bổ trang điểm.</w:t>
      </w:r>
    </w:p>
    <w:p>
      <w:pPr>
        <w:pStyle w:val="BodyText"/>
      </w:pPr>
      <w:r>
        <w:t xml:space="preserve">Cũng không biết sao, Hoa Tiểu Mạc an vị ở ghế trên, càng mạc danh kỳ diệu, Vân Cẩm đang trét phấn lên mặt hắn.</w:t>
      </w:r>
    </w:p>
    <w:p>
      <w:pPr>
        <w:pStyle w:val="BodyText"/>
      </w:pPr>
      <w:r>
        <w:t xml:space="preserve">“Phấn này không thể quá dày, nếu không sẽ rất cứng.” Vân Cẩm hé miệng, làm như đang chịu đựng gì đó, mở một cái hộp bạch ngọc, nhanh chóng lấy ra một chút chu sa đỏ, quệt đều trong lòng bàn tay rồi tô lên hai gò má thiếu niên.</w:t>
      </w:r>
    </w:p>
    <w:p>
      <w:pPr>
        <w:pStyle w:val="BodyText"/>
      </w:pPr>
      <w:r>
        <w:t xml:space="preserve">Hoa Tiểu Mạc ân ân hai tiếng, tay đặt trên quầy hàng đùa nghịch mấy cái hộp nhỏ đó, cả đầu óc đều nghĩ làm sao đem tình huống Kiều Dịch nói cho nữ nhân này, còn có bản đồ hắn vẽ nữa.</w:t>
      </w:r>
    </w:p>
    <w:p>
      <w:pPr>
        <w:pStyle w:val="BodyText"/>
      </w:pPr>
      <w:r>
        <w:t xml:space="preserve">“Mộc Lan Mộc Cận, các ngươi có thích không? Nếu có cứ nói cho ta biết, ta tặng các ngươi.”</w:t>
      </w:r>
    </w:p>
    <w:p>
      <w:pPr>
        <w:pStyle w:val="BodyText"/>
      </w:pPr>
      <w:r>
        <w:t xml:space="preserve">“Tạ chủ tử, nô tỳ ngày thường không có dùng.” Thanh âm Mộc Lan có phần không mấy tự nhiên, Mộc Cận cũng ở một bên gật đầu, chính là bả vai hơi hơi rung động.</w:t>
      </w:r>
    </w:p>
    <w:p>
      <w:pPr>
        <w:pStyle w:val="BodyText"/>
      </w:pPr>
      <w:r>
        <w:t xml:space="preserve">“Tiểu công tử nhìn xem.” Vân Cẩm đem gương đồng đưa qua, khóe miệng mím chặt hơn một chút.</w:t>
      </w:r>
    </w:p>
    <w:p>
      <w:pPr>
        <w:pStyle w:val="BodyText"/>
      </w:pPr>
      <w:r>
        <w:t xml:space="preserve">“Ha.” Hoa Tiểu Mạc lơ mơ lên tiếng trả lời, nhìn cái gì? Ánh mắt phiêu tới một gương mặt trong gương, hắn há mồm, cái mồm tô son đỏ thắm trong gương cũng mở rộng ra.</w:t>
      </w:r>
    </w:p>
    <w:p>
      <w:pPr>
        <w:pStyle w:val="BodyText"/>
      </w:pPr>
      <w:r>
        <w:t xml:space="preserve">Hoa Tiểu Mạc sợ hãi run lên, phấn trắng cùng son trên mặt cũng theo đó run run.</w:t>
      </w:r>
    </w:p>
    <w:p>
      <w:pPr>
        <w:pStyle w:val="BodyText"/>
      </w:pPr>
      <w:r>
        <w:t xml:space="preserve">Sợ sệt nhanh chóng chế trụ cái gương, Hoa Tiểu Mạc ở trong lòng đấm ngực dậm chân, con mẹ nó, cứ một hồi công phu như vậy, hắn như thế nào liền từ chàng thiếu niên biến thành hoàng hoa đại khuê nữ chưa lấy chồng?!</w:t>
      </w:r>
    </w:p>
    <w:p>
      <w:pPr>
        <w:pStyle w:val="BodyText"/>
      </w:pPr>
      <w:r>
        <w:t xml:space="preserve">“Tiểu công tử là chê cái màu này chưa đủ diễm lệ?” Vân Cẩm như có điều suy nghĩ nói: “Ở đây mới về một nhóm hàng, cũng có màu đỏ tiểu công tử thích, nếu không ta lại giúp ngài…”</w:t>
      </w:r>
    </w:p>
    <w:p>
      <w:pPr>
        <w:pStyle w:val="BodyText"/>
      </w:pPr>
      <w:r>
        <w:t xml:space="preserve">“Dừng lại!” Hoa Tiểu Mạc khổ sở van nài: “Khăn đâu? Mau đưa khăn cho ta.” Nói xong tìm kiếm lung tung ngay tại trên quầy, dưới tình thế cấp bách đánh đổ không ít hộp son.</w:t>
      </w:r>
    </w:p>
    <w:p>
      <w:pPr>
        <w:pStyle w:val="BodyText"/>
      </w:pPr>
      <w:r>
        <w:t xml:space="preserve">Trong hỗn loạn, một viên giấy tròn nhỏ rơi xuống dưới quầy, nhanh đến gần như là ảo giác.</w:t>
      </w:r>
    </w:p>
    <w:p>
      <w:pPr>
        <w:pStyle w:val="BodyText"/>
      </w:pPr>
      <w:r>
        <w:t xml:space="preserve">Trên một cây đại thụ hơi cứng cáp trong Thương Mang sơn Lạc Cửu Tiêu lười biếng ngồi nghiêng, tay trái cầm một khối gỗ giáng hương vàng, tay phải cầm dao nhỏ, rất là nghiêm túc mà điêu khắc gì đó trên mặt gỗ, mạt gỗ vụn rơi nhẹ.</w:t>
      </w:r>
    </w:p>
    <w:p>
      <w:pPr>
        <w:pStyle w:val="BodyText"/>
      </w:pPr>
      <w:r>
        <w:t xml:space="preserve">Một hắc y nhân quỳ dưới cây, thanh âm lãnh ngạnh: “Chủ tử, Hoa công tử ở hàng son phấn Vân Cẩm.”</w:t>
      </w:r>
    </w:p>
    <w:p>
      <w:pPr>
        <w:pStyle w:val="BodyText"/>
      </w:pPr>
      <w:r>
        <w:t xml:space="preserve">Lưỡi dao dừng một lát, đi vào gỗ ba phân, khắp rừng cây lâm vào yên tĩnh, chỉ có một chút vụn gỗ theo gió lạnh thổi bay phất phơ.</w:t>
      </w:r>
    </w:p>
    <w:p>
      <w:pPr>
        <w:pStyle w:val="BodyText"/>
      </w:pPr>
      <w:r>
        <w:t xml:space="preserve">Thời điểm Hoa Tiểu Mạc trở về tâm tình đặc biệt tốt, nụ cười trên mặt giấu cũng giấu không được, sau khi ăn cơm chiều hắn từ trong đống đồ lớn lớn nhỏ nhỏ mang về lúc ra ngoài tìm ra một cái hộp lễ vật nhỏ nhất đưa cho Lạc Cửu Tiêu.</w:t>
      </w:r>
    </w:p>
    <w:p>
      <w:pPr>
        <w:pStyle w:val="BodyText"/>
      </w:pPr>
      <w:r>
        <w:t xml:space="preserve">“Hôm nay ta xuống núi mua lễ vật cho ngươi.”</w:t>
      </w:r>
    </w:p>
    <w:p>
      <w:pPr>
        <w:pStyle w:val="BodyText"/>
      </w:pPr>
      <w:r>
        <w:t xml:space="preserve">Đầu ngón tay khẽ nhúc nhích, hộp liền dễ dàng mở tung, Lạc Cửu Tiêu nhìn vật trong tay, đuôi lông mày khẽ nhếch: “Chó con?” Chú chó con cỡ ngón cái khắc nên từ ngọc thạch, sinh động như thật. Mặc dù mỗi tiếng nói cử động khi thiếu niên xuống núi đều đã biết hết, nhưng giờ phút này tâm tình lại có bất đồng.</w:t>
      </w:r>
    </w:p>
    <w:p>
      <w:pPr>
        <w:pStyle w:val="BodyText"/>
      </w:pPr>
      <w:r>
        <w:t xml:space="preserve">“Là sói.” Hoa Tiểu Mạc đen mặt sửa lại.</w:t>
      </w:r>
    </w:p>
    <w:p>
      <w:pPr>
        <w:pStyle w:val="BodyText"/>
      </w:pPr>
      <w:r>
        <w:t xml:space="preserve">“Rõ ràng chính là một con chó con.” Ngón trỏ ma xát lỗ tai chó con, thanh âm Lạc Cửu Tiêu nhàn nhạt còn mang theo hai tiếng cười khẽ: “Hai lỗ tai sói song song mà dựng thẳng đứng, còn lỗ tai chó bình thường cụp xuống.”</w:t>
      </w:r>
    </w:p>
    <w:p>
      <w:pPr>
        <w:pStyle w:val="BodyText"/>
      </w:pPr>
      <w:r>
        <w:t xml:space="preserve">Hoa Tiểu Mạc trộm liếc hai lỗ tai một cái, ừ thì chính là cụp xuống.</w:t>
      </w:r>
    </w:p>
    <w:p>
      <w:pPr>
        <w:pStyle w:val="BodyText"/>
      </w:pPr>
      <w:r>
        <w:t xml:space="preserve">Lúc ấy chỉ là tùy tiện cầm một cái, cũng không nhìn kỹ, cư nhiên nhìn chó thành sói. Tròng mắt Hoa Tiểu Mạc lay động, chột dạ lầu bầu một tiếng: “Cái này có thể không phải là sói thuần chủng.” [còn ráng cải bướng =___=]</w:t>
      </w:r>
    </w:p>
    <w:p>
      <w:pPr>
        <w:pStyle w:val="BodyText"/>
      </w:pPr>
      <w:r>
        <w:t xml:space="preserve">Chân mày Lạc Cửu Tiêu động mấy cái, yết hầu lăn lăn một hồi nhưng cũng không nhắc lại nửa chữ, mà chó con trên tay không biết khi nào đã không còn bóng dáng.</w:t>
      </w:r>
    </w:p>
    <w:p>
      <w:pPr>
        <w:pStyle w:val="BodyText"/>
      </w:pPr>
      <w:r>
        <w:t xml:space="preserve">Nửa đêm, từ dục trì tắm rửa xong trở về, khi Hoa Tiểu Mạc nhìn đến người trong phòng, hai mắt trợn tròn, giả vờ trấn định: “Sao ngươi còn chưa đi?” Cái kẻ điên này trước kia chưa bao giờ đờ ra ở nơi này của hắn lâu như vậy.</w:t>
      </w:r>
    </w:p>
    <w:p>
      <w:pPr>
        <w:pStyle w:val="BodyText"/>
      </w:pPr>
      <w:r>
        <w:t xml:space="preserve">Vừa nghĩ tới chuyện đêm đó, sắc mặt Hoa Tiểu Mạc liền dần dần không tốt, cả người đều đề phòng cao độ, hoang mang sợ hãi.</w:t>
      </w:r>
    </w:p>
    <w:p>
      <w:pPr>
        <w:pStyle w:val="BodyText"/>
      </w:pPr>
      <w:r>
        <w:t xml:space="preserve">Có thâm ý khác nhìn lướt qua đầu tóc đen nhánh hỗn độn của thiếu niên, trong mũi là mùi vị nhàn nhạt thiếu niên mang trên người, rất dễ chịu, Lạc Cửu Tiêu hạ mi thu mắt: “Đêm nay bổn tọa ngủ ở đây.” Ngữ khí thấp kia sẽ làm người ta phán bậy rằng nghe ra một tia năn nỉ.</w:t>
      </w:r>
    </w:p>
    <w:p>
      <w:pPr>
        <w:pStyle w:val="BodyText"/>
      </w:pPr>
      <w:r>
        <w:t xml:space="preserve">“Vậy ta ngủ đâu?” Hoa Tiểu Mạc chủ động nhượng bộ: “Thôi đi, ta đi ngủ giường bên ngoài là được.”</w:t>
      </w:r>
    </w:p>
    <w:p>
      <w:pPr>
        <w:pStyle w:val="BodyText"/>
      </w:pPr>
      <w:r>
        <w:t xml:space="preserve">“Địa Long bị bổn tọa phân phó hủy bỏ rồi.” Ngón tay thon dài tái nhợt hoạt động trên hồng y rườm rà, tháo đai lưng, áo ngoài, chỉ còn áo đơn màu trắng sãi bước đi qua, Lạc Cửu Tiêu nằm trên giường êm chống đầu, nhếch môi cười: “Ngươi xác định còn muốn đi ngủ?”</w:t>
      </w:r>
    </w:p>
    <w:p>
      <w:pPr>
        <w:pStyle w:val="BodyText"/>
      </w:pPr>
      <w:r>
        <w:t xml:space="preserve">Mái tóc màu ngân bạch tùy ý trút xuống, trải tán ra, áo đơn trên người hơi hở, lộ ra da thịt ***g ngực tuyết trắng, dung nhan yêu mị khuynh thành, mị hoặc điên đảo chúng sinh, nhìn ngang nhìn dọc đều là một tên yêu tinh!</w:t>
      </w:r>
    </w:p>
    <w:p>
      <w:pPr>
        <w:pStyle w:val="BodyText"/>
      </w:pPr>
      <w:r>
        <w:t xml:space="preserve">Hoa Tiểu Mạc mài răng cấm, âm hơn mười độ, không điều hòa, không lò sưởi, còn có ngay cả chăn dày cũng không chuẩn bị cho hắn.</w:t>
      </w:r>
    </w:p>
    <w:p>
      <w:pPr>
        <w:pStyle w:val="BodyText"/>
      </w:pPr>
      <w:r>
        <w:t xml:space="preserve">Hắn đến bây giờ vẫn còn chưa hiểu tại sao lại trở lại quá khứ một lần nữa, có khi nào đó chẳng qua là một giấc mộng, hiện tại mới là chân thực?</w:t>
      </w:r>
    </w:p>
    <w:p>
      <w:pPr>
        <w:pStyle w:val="BodyText"/>
      </w:pPr>
      <w:r>
        <w:t xml:space="preserve">Tắt đèn, Hoa Tiểu Mạc không cởi y sam, trong tay áo còn cất giấu thanh dao mài có chút sắc bén, đây là khi hắn ở ngoài phố đi nhà xí thí tìm được, có còn hơn không.</w:t>
      </w:r>
    </w:p>
    <w:p>
      <w:pPr>
        <w:pStyle w:val="BodyText"/>
      </w:pPr>
      <w:r>
        <w:t xml:space="preserve">“Giáo chủ, đã ngủ chưa?” Nằm ở sườn trong, Hoa Tiểu Mạc mắt nhìn mũi mũi nhìn tim: “Ngươi ngủ mang mặt nạ không khó chịu?”</w:t>
      </w:r>
    </w:p>
    <w:p>
      <w:pPr>
        <w:pStyle w:val="BodyText"/>
      </w:pPr>
      <w:r>
        <w:t xml:space="preserve">Thật lâu sau mới vang lên một thanh âm: “Bổn tọa có tên.”</w:t>
      </w:r>
    </w:p>
    <w:p>
      <w:pPr>
        <w:pStyle w:val="BodyText"/>
      </w:pPr>
      <w:r>
        <w:t xml:space="preserve">“Lạc Cửu Tiêu?” Hoa Tiểu Mạc bĩu môi, rầm rì một tiếng: “Cái tên này của ngươi không dễ gọi.”</w:t>
      </w:r>
    </w:p>
    <w:p>
      <w:pPr>
        <w:pStyle w:val="BodyText"/>
      </w:pPr>
      <w:r>
        <w:t xml:space="preserve">Trong phòng lâm vào trầm mặc, trong nháy mắt, tất cả giác quan đều bị phóng đại, khí tức hô hấp bên tai tựa hồ cũng mang theo mùi máu tươi, sau lưng Hoa Tiểu Mạc phát lạnh, phản xạ có điều kiện xê dịch vào sườn trong của giường, dán vào tường đá, hắn giả bộ vô ý hỏi: “Ngươi thích Dung Mặc Vũ không?” Rất muốn biết Dung Mặc Vũ vì sao lại chết? Còn chết như vậy…</w:t>
      </w:r>
    </w:p>
    <w:p>
      <w:pPr>
        <w:pStyle w:val="BodyText"/>
      </w:pPr>
      <w:r>
        <w:t xml:space="preserve">Đột nhiên nghe được tên này, Lạc Cửu Tiêu hơi khép mắt, thần sắc như cũ, nhàn nhạt nói: “Thích?”</w:t>
      </w:r>
    </w:p>
    <w:p>
      <w:pPr>
        <w:pStyle w:val="BodyText"/>
      </w:pPr>
      <w:r>
        <w:t xml:space="preserve">Đem áo ngủ bằng gấm trên người dùng sức kéo một cái, vừa lòng bao lấy, Hoa Tiểu Mạc mắt trợn trắng: “Ngươi không hiểu?”</w:t>
      </w:r>
    </w:p>
    <w:p>
      <w:pPr>
        <w:pStyle w:val="BodyText"/>
      </w:pPr>
      <w:r>
        <w:t xml:space="preserve">“Có gì mà ngạc nhiên.” Lạc Cửu Tiêu nhướng mày, khinh thường nói: “Bổn tọa không cần mấy thứ nhi nữ tình trường kia.”</w:t>
      </w:r>
    </w:p>
    <w:p>
      <w:pPr>
        <w:pStyle w:val="BodyText"/>
      </w:pPr>
      <w:r>
        <w:t xml:space="preserve">“Xía.” Hoa Tiểu Mạc xía một tiếng, ngáp một cái, mí mắt trầm xuống, hắn điều chỉnh tư thế ngủ một chút sau đó liền không động đậy nữa.</w:t>
      </w:r>
    </w:p>
    <w:p>
      <w:pPr>
        <w:pStyle w:val="BodyText"/>
      </w:pPr>
      <w:r>
        <w:t xml:space="preserve">Trong bóng đêm có một thanh âm thì thầm: “Thích là gì?”</w:t>
      </w:r>
    </w:p>
    <w:p>
      <w:pPr>
        <w:pStyle w:val="BodyText"/>
      </w:pPr>
      <w:r>
        <w:t xml:space="preserve">“Thích chính là muốn tiếp cận, có được.” Theo bản năng mà lên tiếng trả lời, Chu công mời hắn đi uống trà, Hoa Tiểu Mạc dần dần ngủ say.</w:t>
      </w:r>
    </w:p>
    <w:p>
      <w:pPr>
        <w:pStyle w:val="BodyText"/>
      </w:pPr>
      <w:r>
        <w:t xml:space="preserve">Lạc Cửu Tiêu nhu nhu thái dương, một tay chậm rãi lướt xuống, xoa nhẹ sau gáy thiếu niên, da thịt ấm áp mềm mại từ đầu ngón tay truyền đến, ánh mắt y hơi tối, đến gần dùng môi nhẹ nhàng ma xát, đôi môi khẽ nhếch, đầu lưỡi liếm đi vết vết tơ máu rỉ ra.</w:t>
      </w:r>
    </w:p>
    <w:p>
      <w:pPr>
        <w:pStyle w:val="BodyText"/>
      </w:pPr>
      <w:r>
        <w:t xml:space="preserve">“Đây là thích sao…”</w:t>
      </w:r>
    </w:p>
    <w:p>
      <w:pPr>
        <w:pStyle w:val="BodyText"/>
      </w:pPr>
      <w:r>
        <w:t xml:space="preserve">==============================</w:t>
      </w:r>
    </w:p>
    <w:p>
      <w:pPr>
        <w:pStyle w:val="BodyText"/>
      </w:pPr>
      <w:r>
        <w:t xml:space="preserve">Tác giả nói:</w:t>
      </w:r>
    </w:p>
    <w:p>
      <w:pPr>
        <w:pStyle w:val="BodyText"/>
      </w:pPr>
      <w:r>
        <w:t xml:space="preserve">Cái tật nói nhiều thật nghiêm trọng ~ tắm rửa suối nước nóng có thể chuyển qua chương sau ~ [Đao: đừng tin]</w:t>
      </w:r>
    </w:p>
    <w:p>
      <w:pPr>
        <w:pStyle w:val="BodyText"/>
      </w:pPr>
      <w:r>
        <w:t xml:space="preserve">Giáo chủ sắp ra khỏi ống kính rồi ~ phân cảnh thần y mỹ nam tử ôn nhuận như ngọc sắp khởi quay ~ Vương gia cùng thần y là tuần hoàn xuất hiện ~ gần với nhau</w:t>
      </w:r>
    </w:p>
    <w:p>
      <w:pPr>
        <w:pStyle w:val="BodyText"/>
      </w:pPr>
      <w:r>
        <w:t xml:space="preserve">~Cúc hoa của Tiểu Mạc cho giáo chủ đầu tiên 【tuy là vẫn mang theo】, động tâm trước hết chính là đối với thần y, tình tiết sau này đại khái làm bốn tiểu công gặp nhau quánh nhau, tiểu công tiểu thụ thân nhau yêu nhau.</w:t>
      </w:r>
    </w:p>
    <w:p>
      <w:pPr>
        <w:pStyle w:val="Compact"/>
      </w:pPr>
      <w:r>
        <w:t xml:space="preserve">Đại hiệp mặt than thổi sáo thả độc trùng, giáo chủ yêu nghiệt có hút tinh đại pháp, thần y ôn nhu có thể chữa người chết lòi thịt lòi xương, Vương gia cố chấp tỏ rõ là một tay 【kiếm】hảo ti tiện. [Đao: của thần y với Vương gia ta chém hơi mạnh]</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CHƯƠNG 24</w:t>
      </w:r>
    </w:p>
    <w:p>
      <w:pPr>
        <w:pStyle w:val="BodyText"/>
      </w:pPr>
      <w:r>
        <w:t xml:space="preserve">Hoa Tiểu Mạc dậy rất sớm, nhưng mà Lạc Cửu Tiêu so với hắn còn sớm hơn, ngay cả rời đi lúc nào cũng không biết.</w:t>
      </w:r>
    </w:p>
    <w:p>
      <w:pPr>
        <w:pStyle w:val="BodyText"/>
      </w:pPr>
      <w:r>
        <w:t xml:space="preserve">Lén lút ngồi xổm ở một góc hoa viên, Hoa Tiểu Mạc thử gọi Đại Hắc, gió lạnh thổi một cơn, trên mặt đất ngoại trừ bùn đất, ngay cả một con kiến cũng không có, sau lưng rõ ràng có hai đạo tầm mắt đang nhìn chằm chằm, trong tối còn không biết có mấy đạo tầm mắt nữa, như mũi kim đang đâm, cả người khó chịu.</w:t>
      </w:r>
    </w:p>
    <w:p>
      <w:pPr>
        <w:pStyle w:val="BodyText"/>
      </w:pPr>
      <w:r>
        <w:t xml:space="preserve">Đang chuẩn bị đứng dậy bỏ đi, dư quang rơi xuống trên một đóa hoa hồng nhỏ trước mặt, Hoa Tiểu Mạc nháy mắt liền sợ run.</w:t>
      </w:r>
    </w:p>
    <w:p>
      <w:pPr>
        <w:pStyle w:val="BodyText"/>
      </w:pPr>
      <w:r>
        <w:t xml:space="preserve">Một điểm trắng trên nền đỏ thẫm, còn biết động đậy nữa, rất chói mắt.</w:t>
      </w:r>
    </w:p>
    <w:p>
      <w:pPr>
        <w:pStyle w:val="BodyText"/>
      </w:pPr>
      <w:r>
        <w:t xml:space="preserve">Hoa Tiểu Mạc rướn cổ lên tiếp cận một chút, điểm trắng kia liền di động vài phân tới gần, một người một trùng đối diện, Hoa Tiểu Mạc nháy mắt mấy cái, tiểu bạch trùng nháy mắt mấy cái.</w:t>
      </w:r>
    </w:p>
    <w:p>
      <w:pPr>
        <w:pStyle w:val="BodyText"/>
      </w:pPr>
      <w:r>
        <w:t xml:space="preserve">“Đại Đại Đại Đại… Đại Hắc?” Đầu lưỡi Hoa Tiểu Mạc cũng thắt gút, cực kỳ không xác định.</w:t>
      </w:r>
    </w:p>
    <w:p>
      <w:pPr>
        <w:pStyle w:val="BodyText"/>
      </w:pPr>
      <w:r>
        <w:t xml:space="preserve">Tiểu bạch trùng mập mạp tròn lẳng hồng hộc bổ nhào lên chóp mũi Hoa Tiểu Mạc, mấy cái chân không ngừng cào kéo, ý đồ tìm được một tư thế dễ chịu.</w:t>
      </w:r>
    </w:p>
    <w:p>
      <w:pPr>
        <w:pStyle w:val="BodyText"/>
      </w:pPr>
      <w:r>
        <w:t xml:space="preserve">Hoa Tiểu Mạc rũ mi mắt nhìn điểm trắng nhỏ trên chóp mũi, nuốt nước miếng xuống: “Ngươi có phải là Đại Hắc hay không? Phải thì giơ hai chân lên.”</w:t>
      </w:r>
    </w:p>
    <w:p>
      <w:pPr>
        <w:pStyle w:val="BodyText"/>
      </w:pPr>
      <w:r>
        <w:t xml:space="preserve">Ngay sau đó tiểu trùng béo liền giơ hai chân trước lên, còn thần kỳ cong một chút, hai sợi râu ngoài miệng cũng phối hợp mà lắc lắc, làm như đang chào hỏi.</w:t>
      </w:r>
    </w:p>
    <w:p>
      <w:pPr>
        <w:pStyle w:val="BodyText"/>
      </w:pPr>
      <w:r>
        <w:t xml:space="preserve">Ta phi! Hơn nửa tháng không gặp, chú bọ nhỏ biến thành bọ giáp xác nhỏ rồi, còn là tám chân màu trắng nữa. Với cái tốc độ này, có khi nào sẽ biến thành bọ cánh cứng khủng hay không?</w:t>
      </w:r>
    </w:p>
    <w:p>
      <w:pPr>
        <w:pStyle w:val="BodyText"/>
      </w:pPr>
      <w:r>
        <w:t xml:space="preserve">Trên thực tế Hoa Tiểu Mạc vẫn là rất ngốc nghếch, trong tương lai sẽ có một kinh hỉ lớn chờ hắn nữa kìa.</w:t>
      </w:r>
    </w:p>
    <w:p>
      <w:pPr>
        <w:pStyle w:val="BodyText"/>
      </w:pPr>
      <w:r>
        <w:t xml:space="preserve">“Về sau ngươi cứ gọi là Đại Bạch đi.” Thế Đại Hắc đã biến thành Đại Bạch. Hoa Tiểu Mạc ở xung quanh hái mấy đóa hoa rồi đi về phía cửa.</w:t>
      </w:r>
    </w:p>
    <w:p>
      <w:pPr>
        <w:pStyle w:val="BodyText"/>
      </w:pPr>
      <w:r>
        <w:t xml:space="preserve">Trong tay áo khe khẽ động động, cánh tay có chút ngứa, Hoa Tiểu Mạc giật giật khóe miệng, căn bản chưa từng nghĩ có một ngày sẽ chung sống hài hòa thân thiết với một con trùng tử.</w:t>
      </w:r>
    </w:p>
    <w:p>
      <w:pPr>
        <w:pStyle w:val="BodyText"/>
      </w:pPr>
      <w:r>
        <w:t xml:space="preserve">Đưa hoa hái được cho Mộc Lan, Hoa Tiểu Mạc hơi nâng cằm: “Cắm mấy cành hoa này vào bình.” Thiếu chút nữa quên mất vụ này, lộ ra sơ hở gì thì hậu quả sẽ rất nghiêm trọng.</w:t>
      </w:r>
    </w:p>
    <w:p>
      <w:pPr>
        <w:pStyle w:val="BodyText"/>
      </w:pPr>
      <w:r>
        <w:t xml:space="preserve">Xong Hoa Tiểu Mạc lại hướng Mộc Cận phân phó: “Mộc Cận, giúp ta đem đồ ăn vào trong đình.” Chắc Dung Mặc Vũ cùng Thanh Vũ cũng sắp tới, nhưng hắn còn chưa có nghĩ tốt bước tiếp theo nên đi như thế nào, ai…</w:t>
      </w:r>
    </w:p>
    <w:p>
      <w:pPr>
        <w:pStyle w:val="BodyText"/>
      </w:pPr>
      <w:r>
        <w:t xml:space="preserve">Cúi đầu vừa đi vừa sờ sau gáy, Hoa Tiểu Mạc lấy ngón trỏ gãi gãi, lại đặt trước mũi ngửi một cái, quả nhiên lại bị cắn!</w:t>
      </w:r>
    </w:p>
    <w:p>
      <w:pPr>
        <w:pStyle w:val="BodyText"/>
      </w:pPr>
      <w:r>
        <w:t xml:space="preserve">Chỉ ăn vài ngụm bánh ngọt, đã thấy ngoài cửa Thiên Phong bước nhanh tới, y quyết phiêu động theo từng bước chân của gã, người hầu đi theo phía sau xách hòm thuốc.</w:t>
      </w:r>
    </w:p>
    <w:p>
      <w:pPr>
        <w:pStyle w:val="BodyText"/>
      </w:pPr>
      <w:r>
        <w:t xml:space="preserve">Thiên Phong sao lại đến? Lần trước không có diễn khúc này a! Hoa Tiểu Mạc có chút hoảng, giống hệt một tiểu minh tinh tam tuyến* chờ một phát lệnh biểu diễn, kết quả đạo diễn báo với hắn phải đổi người khác. [minh tinh tam tuyến: minh tinh, ngôi sao không được chú ý nhiều, chỉ có một số ít người yêu thích]</w:t>
      </w:r>
    </w:p>
    <w:p>
      <w:pPr>
        <w:pStyle w:val="BodyText"/>
      </w:pPr>
      <w:r>
        <w:t xml:space="preserve">Nếu như sau lần trọng sinh này tất cả mọi chuyện đều loạn lên, vậy hắn sẽ không có những ưu thế kia, sắc mặt Hoa Tiểu Mạc lúc trắng lúc xanh, cuối cùng biến thành trắng bệch, còn toàn thân phát run.</w:t>
      </w:r>
    </w:p>
    <w:p>
      <w:pPr>
        <w:pStyle w:val="BodyText"/>
      </w:pPr>
      <w:r>
        <w:t xml:space="preserve">Một màn này khiến Mộc Lan Mộc Cận đều khẩn trương, “Chủ tử, người làm sao vậy?”</w:t>
      </w:r>
    </w:p>
    <w:p>
      <w:pPr>
        <w:pStyle w:val="BodyText"/>
      </w:pPr>
      <w:r>
        <w:t xml:space="preserve">Làm sao vậy? Chủ tử nhà ngươi sắp bị chiếm tiện nghi rồi, Hoa Tiểu Mạc theo bản năng thít chặt cúc hoa, mông đặt trên băng đá cọ cọ một hồi, nếu không phải có người ngoài ở đây, hắn thậm chí muốn dùng tay đi gãi gãi. [ngứa rồi hả cưng =.=|||]</w:t>
      </w:r>
    </w:p>
    <w:p>
      <w:pPr>
        <w:pStyle w:val="BodyText"/>
      </w:pPr>
      <w:r>
        <w:t xml:space="preserve">“Hoa công tử, ngươi đang khó chịu ở đâu?” Thiên Phong trên mặt trấn tĩnh, sau lưng lại ứa ra mồ hôi lạnh. Gần đây chủ tử hỉ nộ đều thay đổi, xem ra gã nên xuống núi đi một vòng các dược đường ở đại thành lánh nạn thôi.</w:t>
      </w:r>
    </w:p>
    <w:p>
      <w:pPr>
        <w:pStyle w:val="BodyText"/>
      </w:pPr>
      <w:r>
        <w:t xml:space="preserve">“Cái gì?” Hoa Tiểu Mạc ngẩng đầu nhìn nhìn Thiên Phong, nhìn nhìn Mộc Lan Mộc Cận, lại cúi đầu nhìn bàn đá, đáy mắt đều là mê mang cùng bi quan.</w:t>
      </w:r>
    </w:p>
    <w:p>
      <w:pPr>
        <w:pStyle w:val="BodyText"/>
      </w:pPr>
      <w:r>
        <w:t xml:space="preserve">Thiên Phong ngồi trên băng ghế trống, tùy tùng phía sau lập tức đặt hòm thuốc lên bàn đá mở ra, lại lập tức lui ra phía sau mấy bước đứng một bên.</w:t>
      </w:r>
    </w:p>
    <w:p>
      <w:pPr>
        <w:pStyle w:val="BodyText"/>
      </w:pPr>
      <w:r>
        <w:t xml:space="preserve">Gã xắn tay áo lên, “Sáng sớm hôm nay, chủ tử có truyền lời xuống, nói Hoa công tử ngươi sinh bệnh …”</w:t>
      </w:r>
    </w:p>
    <w:p>
      <w:pPr>
        <w:pStyle w:val="BodyText"/>
      </w:pPr>
      <w:r>
        <w:t xml:space="preserve">“Sinh bệnh??” Thốt ra ngắt lời, Hoa Tiểu Mạc đen mặt nói: “Ta không có bệnh.”</w:t>
      </w:r>
    </w:p>
    <w:p>
      <w:pPr>
        <w:pStyle w:val="BodyText"/>
      </w:pPr>
      <w:r>
        <w:t xml:space="preserve">Huyệt thái dương Thiên Phong giật một cái, thầm nghĩ, nhìn thấy chứ bộ! Ngoài miệng lại ôn hòa mỉm cười: “Hoa công tử cứ để thuộc hạ bắt mạch cho ổn thỏa một chút.”</w:t>
      </w:r>
    </w:p>
    <w:p>
      <w:pPr>
        <w:pStyle w:val="BodyText"/>
      </w:pPr>
      <w:r>
        <w:t xml:space="preserve">Bĩu bĩu môi, Hoa Tiểu Mạc trước tiên là đưa tay vỗ cánh tay một cái, sau đó mới thả cánh tay trên bàn.</w:t>
      </w:r>
    </w:p>
    <w:p>
      <w:pPr>
        <w:pStyle w:val="BodyText"/>
      </w:pPr>
      <w:r>
        <w:t xml:space="preserve">“Theo như giáo chủ nói, Hoa công tử ban đêm đổ mồ hôi lạnh, cả người phát run, bị vây vào trạng thái nửa hôn mê.” Thiên Phong vừa bắt mạch vừa suy tư nói: “Hơn phân nửa là do chứng khí hư mà ra, thuộc hạ kê chút thuốc bổ là khỏi hẳn.” Mạch tượng cho thấy đích thật là khí hư, không đúng a, ngay cả “Tuyết hà quả” người học võ có thể tăng nội lực, người bình thường thì có thể kéo dài tuổi thọ cũng đã dùng, lúc này Thiên Phong nhìn thiếu niên đang nhăn mặt trước mắt, cứ y hệt như là nhìn vật gì hiếm lạ lắm.</w:t>
      </w:r>
    </w:p>
    <w:p>
      <w:pPr>
        <w:pStyle w:val="BodyText"/>
      </w:pPr>
      <w:r>
        <w:t xml:space="preserve">Hoa Tiểu Mạc nghe Thiên Phong nói xong thiếu chút nữa phun ra một ngụm máu, hắn như vậy là bị dọa đó được chứ! Cùng người điên ngủ một chỗ, không bị dọa tè ra quần là không tồi rồi.</w:t>
      </w:r>
    </w:p>
    <w:p>
      <w:pPr>
        <w:pStyle w:val="BodyText"/>
      </w:pPr>
      <w:r>
        <w:t xml:space="preserve">Đêm qua hắn đang ngủ ngon lành, sau lưng dán lên một thân thể nóng hổi, trên eo còn bị một bàn tay to kềm giữ, chỉ cần hắn động đậy một chút, bàn tay kia sẽ theo đó mà gia tăng lực đạo, tới tới lui lui được mấy lần, thiếu chút nữa siết chết hắn.</w:t>
      </w:r>
    </w:p>
    <w:p>
      <w:pPr>
        <w:pStyle w:val="BodyText"/>
      </w:pPr>
      <w:r>
        <w:t xml:space="preserve">Điểm chết người chính là hô hấp nóng hổi ẩm ướt của người nọ còn phun trên gáy hắn, toàn bộ tóc gáy sau lưng đều cà cà dựng đứng lên, sau đó cà người hắn phát run, ứa mồ hôi lạnh, sau đó nữa liền bất tỉnh nhân sự.</w:t>
      </w:r>
    </w:p>
    <w:p>
      <w:pPr>
        <w:pStyle w:val="BodyText"/>
      </w:pPr>
      <w:r>
        <w:t xml:space="preserve">Té ra đêm qua kẻ điên kia căn bản chính là giả bộ ngủ?! Hoa Tiểu Mạc híp híp mắt.</w:t>
      </w:r>
    </w:p>
    <w:p>
      <w:pPr>
        <w:pStyle w:val="BodyText"/>
      </w:pPr>
      <w:r>
        <w:t xml:space="preserve">Thiên Phong kê một phương thuốc, lại dặn Mộc Lan Mộc Cận thức ăn nào nên ăn, nào là kị ăn, liên tục dặn dò mấy lần mới rời đi, cước bộ cực nhanh, hận không thể thi triển khinh công.</w:t>
      </w:r>
    </w:p>
    <w:p>
      <w:pPr>
        <w:pStyle w:val="BodyText"/>
      </w:pPr>
      <w:r>
        <w:t xml:space="preserve">“Chủ tử, cổ vịt người cũng không thể ăn nữa.” Mộc Cận vươn tay bưng mâm đồ ăn lên, nhỏ giọng nói.</w:t>
      </w:r>
    </w:p>
    <w:p>
      <w:pPr>
        <w:pStyle w:val="BodyText"/>
      </w:pPr>
      <w:r>
        <w:t xml:space="preserve">Hoa Tiểu Mạc tức tới cái mũi cũng méo, cáu kỉnh khoát khoát tay, hắn cần yên lặng một mình.</w:t>
      </w:r>
    </w:p>
    <w:p>
      <w:pPr>
        <w:pStyle w:val="BodyText"/>
      </w:pPr>
      <w:r>
        <w:t xml:space="preserve">Ngồi trong đình đợi thật lâu, cũng không đợi được Dung Mặc Vũ, Hoa Tiểu Mạc tâm loạn như kiến bò trên chảo nóng.</w:t>
      </w:r>
    </w:p>
    <w:p>
      <w:pPr>
        <w:pStyle w:val="BodyText"/>
      </w:pPr>
      <w:r>
        <w:t xml:space="preserve">Dung Mặc Vũ không tới, Hạ Vũ Hà cũng không tới, quả nhiên thay đổi rồi, phỏng chừng chuyện mấy ngày kế tiếp cũng sẽ thay đổi, vậy kết cục của hắn…</w:t>
      </w:r>
    </w:p>
    <w:p>
      <w:pPr>
        <w:pStyle w:val="BodyText"/>
      </w:pPr>
      <w:r>
        <w:t xml:space="preserve">Nửa đời trước hắn chính là một hủ trạch diao ti* nam, vô tri vô giác qua một ngày là một ngày, là tiểu thị dân* sống nơi đáy cùng của xã hội, đã quen khi gặp phải vấn đề cùng việc không muốn đối mặt thì trốn tránh, chui vào vỏ không nhúc nhích, ôm ấp tư tưởng may mắn chờ một ngày gió êm sóng lặng. [diao ti: chỉ những người ở tận cùng đáy xã hội, sinh ra không có gì đặc biệt, gia cảnh nghèo khó, thường thì họ luôn bị những người thuộc tầng lớp thượng lưu kinh bỉ (đã gặp ở chương 1, ta chỉ nhắc lại ^^) | tiểu thị dân: chỉ người vì tư lợi, chỉ nghĩ đến lợi ích trước mắt, so đo tính toán, nhân tính chứa nhiều nhược điểm]</w:t>
      </w:r>
    </w:p>
    <w:p>
      <w:pPr>
        <w:pStyle w:val="BodyText"/>
      </w:pPr>
      <w:r>
        <w:t xml:space="preserve">Phải lên núi một cách kỳ quái, hắn ngay cả con gà cũng không dám giết lại thông qua mấy cái cơ quan mà những nhân sĩ võ lâm kia cũng không thể thoát thân, ma giáo đại ma đầu không giết hắn, ngược lại không có việc gì thì sáp tới ngửi ngửi, gặm gặm cổ hắn.</w:t>
      </w:r>
    </w:p>
    <w:p>
      <w:pPr>
        <w:pStyle w:val="BodyText"/>
      </w:pPr>
      <w:r>
        <w:t xml:space="preserve">Cổ đại có quỷ hút máu sao? Chỉ có cương thi. Vấn đề là tên điên kia đi đường cũng không nhảy nhảy giựt giựt a.</w:t>
      </w:r>
    </w:p>
    <w:p>
      <w:pPr>
        <w:pStyle w:val="BodyText"/>
      </w:pPr>
      <w:r>
        <w:t xml:space="preserve">Hoa Tiểu Mạc ở trong lòng kêu: “Đại Bạch, ngươi nói Bạch Thần còn nhớ ta hay không a?” So với ở cùng kẻ điên kia, đại hiệp mặt than khả ái hơn nhiều.</w:t>
      </w:r>
    </w:p>
    <w:p>
      <w:pPr>
        <w:pStyle w:val="BodyText"/>
      </w:pPr>
      <w:r>
        <w:t xml:space="preserve">Chỉ tiếc hắn không trọng yếu bằng Kim Vân đại mỹ nữ người ta, đã hỏi Kiều Dịch, đối phương muốn nói lại thôi, y hệt táo bón lề lề mề mề nói được câu “Bạch Thần có nỗi khổ.”</w:t>
      </w:r>
    </w:p>
    <w:p>
      <w:pPr>
        <w:pStyle w:val="BodyText"/>
      </w:pPr>
      <w:r>
        <w:t xml:space="preserve">Nỗi khổ chẳng khác nào mượn cớ cũng tương đương với không cần.</w:t>
      </w:r>
    </w:p>
    <w:p>
      <w:pPr>
        <w:pStyle w:val="BodyText"/>
      </w:pPr>
      <w:r>
        <w:t xml:space="preserve">Đại Bạch trong tay áo vẫy vẫy đuôi, muốn bò ra ngoài, lại bị một bàn tay đè lại.</w:t>
      </w:r>
    </w:p>
    <w:p>
      <w:pPr>
        <w:pStyle w:val="BodyText"/>
      </w:pPr>
      <w:r>
        <w:t xml:space="preserve">“Mộc Lan, ngươi có biết tên điên… giáo chủ ở đâu không?”</w:t>
      </w:r>
    </w:p>
    <w:p>
      <w:pPr>
        <w:pStyle w:val="BodyText"/>
      </w:pPr>
      <w:r>
        <w:t xml:space="preserve">“Nô tỳ không biết.” Mộc Lan hơi cúi đầu.</w:t>
      </w:r>
    </w:p>
    <w:p>
      <w:pPr>
        <w:pStyle w:val="BodyText"/>
      </w:pPr>
      <w:r>
        <w:t xml:space="preserve">“Tàng Thư các ở đâu chắc ngươi biết chứ?” Mắt thấy Mộc Lan lại muốn lắc đầu, Hoa Tiểu Mạc lập tức bày ra biểu tình đáng thương hề hề: “Ta chỉ là muốn đi xem sách giết thời gian thôi.”</w:t>
      </w:r>
    </w:p>
    <w:p>
      <w:pPr>
        <w:pStyle w:val="BodyText"/>
      </w:pPr>
      <w:r>
        <w:t xml:space="preserve">Mộc Lan mím mím đôi môi đỏ mọng, cùng Mộc Cận nhìn nhau liếc mắt một cái, rồi sau đó mới gật gật đầu, “Chủ tử, nơi đó là cấm địa, trừ giáo chủ ra, chỉ có mấy Đường chủ có thể vào.”</w:t>
      </w:r>
    </w:p>
    <w:p>
      <w:pPr>
        <w:pStyle w:val="BodyText"/>
      </w:pPr>
      <w:r>
        <w:t xml:space="preserve">“Mấy Đường chủ đi vào cũng phải có lệnh bài mới được.” Mộc Cận kịp thời bổ sung.</w:t>
      </w:r>
    </w:p>
    <w:p>
      <w:pPr>
        <w:pStyle w:val="BodyText"/>
      </w:pPr>
      <w:r>
        <w:t xml:space="preserve">Vậy không phải là nói thừa sao, Hoa Tiểu Mạc vuốt vuốt tóc, đột nhiên cất cao thanh âm hô: “Dạ, ra đây.”</w:t>
      </w:r>
    </w:p>
    <w:p>
      <w:pPr>
        <w:pStyle w:val="BodyText"/>
      </w:pPr>
      <w:r>
        <w:t xml:space="preserve">Dứt lời, trước mặt đứng thẳng Dạ một thân hắc y, “Chủ tử ở Xuân viên.”</w:t>
      </w:r>
    </w:p>
    <w:p>
      <w:pPr>
        <w:pStyle w:val="BodyText"/>
      </w:pPr>
      <w:r>
        <w:t xml:space="preserve">Xuân viên? Sắc mặt Hoa Tiểu Mạc chợt biến đổi, nhanh chân liền chạy ra bên ngoài, phía sau Mộc Lan Mộc Cận nhanh chóng đuổi theo.</w:t>
      </w:r>
    </w:p>
    <w:p>
      <w:pPr>
        <w:pStyle w:val="BodyText"/>
      </w:pPr>
      <w:r>
        <w:t xml:space="preserve">Dạ nhìn bóng lưng hốt hoảng của thiếu niên, con ngươi lóe lóe, ngay sau đó liền biến mất tại chỗ.</w:t>
      </w:r>
    </w:p>
    <w:p>
      <w:pPr>
        <w:pStyle w:val="BodyText"/>
      </w:pPr>
      <w:r>
        <w:t xml:space="preserve">Xuân viên</w:t>
      </w:r>
    </w:p>
    <w:p>
      <w:pPr>
        <w:pStyle w:val="BodyText"/>
      </w:pPr>
      <w:r>
        <w:t xml:space="preserve">Đệ tử ở cửa khom người hành lễ, Hoa Tiểu Mạc không lên tiếng chạy ào vào, xông thẳng vào nơi ở của Dung Mặc Vũ.</w:t>
      </w:r>
    </w:p>
    <w:p>
      <w:pPr>
        <w:pStyle w:val="BodyText"/>
      </w:pPr>
      <w:r>
        <w:t xml:space="preserve">“Chủ tử, để cho người đi thông báo trước một tiếng thì ổn hơn.” Phía sau Mộc Lan lên tiếng, lần đầu tiên biểu tình trên mặt có chút nghiêm nghị.</w:t>
      </w:r>
    </w:p>
    <w:p>
      <w:pPr>
        <w:pStyle w:val="BodyText"/>
      </w:pPr>
      <w:r>
        <w:t xml:space="preserve">So với Hoa Tiểu Mạc đầu đầy mồ hôi thở hồng hộc, Mộc Lan Mộc Cận hoàn toàn là thần thái tản bộ, thong dong thoải mái.</w:t>
      </w:r>
    </w:p>
    <w:p>
      <w:pPr>
        <w:pStyle w:val="BodyText"/>
      </w:pPr>
      <w:r>
        <w:t xml:space="preserve">“Không còn kịp nữa.” Một cước đá lên cửa, Hoa Tiểu Mạc tức giận quát: “Lạc Cửu Tiêu, ngươi không thể giết Dung Mặc Vũ!”</w:t>
      </w:r>
    </w:p>
    <w:p>
      <w:pPr>
        <w:pStyle w:val="BodyText"/>
      </w:pPr>
      <w:r>
        <w:t xml:space="preserve">Không hề nghĩ cửa đột nhiên mở ra, cái giò đá ra nhất thời thu lại không kịp, cả người Hoa Tiểu Mạc cắm trên mặt đất.</w:t>
      </w:r>
    </w:p>
    <w:p>
      <w:pPr>
        <w:pStyle w:val="BodyText"/>
      </w:pPr>
      <w:r>
        <w:t xml:space="preserve">“Giáo chủ.” Mộc Lan Mộc Cận khom người hành lễ, lại không quỳ xuống đất, động tác này khiến Hoa Tiểu Mạc còn nằm rạp trên mặt đất sửng sốt một hồi, xem ra vẫn là coi thường thân phận cùng địa vị các nàng.</w:t>
      </w:r>
    </w:p>
    <w:p>
      <w:pPr>
        <w:pStyle w:val="BodyText"/>
      </w:pPr>
      <w:r>
        <w:t xml:space="preserve">“Hoa Tiểu Mạc, ngươi còn muốn nằm bao lâu?” Phía trên vang lên thanh âm trầm thấp mang cảm xúc khác thường.</w:t>
      </w:r>
    </w:p>
    <w:p>
      <w:pPr>
        <w:pStyle w:val="BodyText"/>
      </w:pPr>
      <w:r>
        <w:t xml:space="preserve">Không thể nằm như xác chết nữa, Hoa Tiểu Mạc hùng hùng hổ hổ từ dưới đất bò dậy, đập vào mắt đầu tiên là một màn nhượng đầu óc hắn ầm một tiếng nổ tung, trợn to hai mắt nhìn tư thế ái muội trên giường, nhìn hai người như muốn tiến hành cao công du hý*, hắn nuốt nước miếng một cái, lúng túng cứng đầu đứng ở đó. [cao: cao độ | công: công việc | du hý: chơi đùa]</w:t>
      </w:r>
    </w:p>
    <w:p>
      <w:pPr>
        <w:pStyle w:val="BodyText"/>
      </w:pPr>
      <w:r>
        <w:t xml:space="preserve">“Các ngươi tiếp tục.”</w:t>
      </w:r>
    </w:p>
    <w:p>
      <w:pPr>
        <w:pStyle w:val="BodyText"/>
      </w:pPr>
      <w:r>
        <w:t xml:space="preserve">==========================</w:t>
      </w:r>
    </w:p>
    <w:p>
      <w:pPr>
        <w:pStyle w:val="BodyText"/>
      </w:pPr>
      <w:r>
        <w:t xml:space="preserve">Tác giả: kỳ thật Đại Bạch rất khả ái đó, manh sủng độc nhất vô nhị ó… phù</w:t>
      </w:r>
    </w:p>
    <w:p>
      <w:pPr>
        <w:pStyle w:val="BodyText"/>
      </w:pPr>
      <w:r>
        <w:t xml:space="preserve">Tình huống có biến, Tiểu Mạc thấy được đóa hoa kia trên mặt giáo chủ, tình huống có biến, có thể phải đánh pháo ..</w:t>
      </w:r>
    </w:p>
    <w:p>
      <w:pPr>
        <w:pStyle w:val="BodyText"/>
      </w:pPr>
      <w:r>
        <w:t xml:space="preserve">Ai…</w:t>
      </w:r>
    </w:p>
    <w:p>
      <w:pPr>
        <w:pStyle w:val="BodyText"/>
      </w:pPr>
      <w:r>
        <w:t xml:space="preserve">Phun ra một hơi khí bẩn, tui vẫn là cô bé thuần khiết chảy nước kia…</w:t>
      </w:r>
    </w:p>
    <w:p>
      <w:pPr>
        <w:pStyle w:val="BodyText"/>
      </w:pPr>
      <w:r>
        <w:t xml:space="preserve">Còn chừng hai ba chương nữa Tiểu Mạc sẽ xuống núi, giáo chủ sẽ phải bắt đầu con đường truy thê của y ~ Bạch Thần bị một đống phiền toái quấn thân cũng phải tìm Mạc nhi khắp thế giới</w:t>
      </w:r>
    </w:p>
    <w:p>
      <w:pPr>
        <w:pStyle w:val="BodyText"/>
      </w:pPr>
      <w:r>
        <w:t xml:space="preserve">~Thế giới bên ngoài thực toẹt zời</w:t>
      </w:r>
    </w:p>
    <w:p>
      <w:pPr>
        <w:pStyle w:val="BodyText"/>
      </w:pPr>
      <w:r>
        <w:t xml:space="preserve">~~Nói túm lại, túm lại nói, thời kì tạp văn của tác giả mồm cá nhám cũng sắp tới rồi</w:t>
      </w:r>
    </w:p>
    <w:p>
      <w:pPr>
        <w:pStyle w:val="BodyText"/>
      </w:pPr>
      <w:r>
        <w:t xml:space="preserve">~24</w:t>
      </w:r>
    </w:p>
    <w:p>
      <w:pPr>
        <w:pStyle w:val="BodyText"/>
      </w:pPr>
      <w:r>
        <w:t xml:space="preserve">==========================</w:t>
      </w:r>
    </w:p>
    <w:p>
      <w:pPr>
        <w:pStyle w:val="BodyText"/>
      </w:pPr>
      <w:r>
        <w:t xml:space="preserve">Đao:</w:t>
      </w:r>
    </w:p>
    <w:p>
      <w:pPr>
        <w:pStyle w:val="BodyText"/>
      </w:pPr>
      <w:r>
        <w:t xml:space="preserve">Đại Hắc ⇒ Đại Bạch? (← . ←) Em nó cũng thật tài tình! Sau này đại gia sẽ còn lĩnh hội tài năng đặt tên của em với ‘bánh bao’ nhỏ!</w:t>
      </w:r>
    </w:p>
    <w:p>
      <w:pPr>
        <w:pStyle w:val="BodyText"/>
      </w:pPr>
      <w:r>
        <w:t xml:space="preserve">Mà công nhận Đại H… Bạch manh kinh khủng!!! Ha! ≧▽≦</w:t>
      </w:r>
    </w:p>
    <w:p>
      <w:pPr>
        <w:pStyle w:val="Compact"/>
      </w:pP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CHƯƠNG 25</w:t>
      </w:r>
    </w:p>
    <w:p>
      <w:pPr>
        <w:pStyle w:val="BodyText"/>
      </w:pPr>
      <w:r>
        <w:t xml:space="preserve">Trong phòng ngoài mùi máu tươi nhàn nhạt còn có mùi khác, giống như mùi thuốc, Hoa Tiểu Mạc có chút mờ mịt.</w:t>
      </w:r>
    </w:p>
    <w:p>
      <w:pPr>
        <w:pStyle w:val="BodyText"/>
      </w:pPr>
      <w:r>
        <w:t xml:space="preserve">Sắc mặt Lạc Cửu Tiêu so với Dung Mặc Vũ kém hơn nhiều, cứ như y mới là cái người đang bệnh nguy kịch kia vậy.</w:t>
      </w:r>
    </w:p>
    <w:p>
      <w:pPr>
        <w:pStyle w:val="BodyText"/>
      </w:pPr>
      <w:r>
        <w:t xml:space="preserve">Nhìn Dung Mặc Vũ cẩn thận chỉnh lý hồng bào hơi loạn của Lạc Cửu Tiêu, lại nhẹ nhàng vuốt lên nếp nhăn, từ góc độ của hắn mà nhìn, Dung Mặc Vũ là đang ghé vào trong lòng Lạc Cửu Tiêu.</w:t>
      </w:r>
    </w:p>
    <w:p>
      <w:pPr>
        <w:pStyle w:val="BodyText"/>
      </w:pPr>
      <w:r>
        <w:t xml:space="preserve">Không muốn ngốc ở đây một khắc nào nữa, trong lòng rầu rĩ, cho nên hắn chỉ muốn bỏ chạy, thế là cước bộ liền len lén dịch chuyển ra ngoài cửa.</w:t>
      </w:r>
    </w:p>
    <w:p>
      <w:pPr>
        <w:pStyle w:val="BodyText"/>
      </w:pPr>
      <w:r>
        <w:t xml:space="preserve">Ánh mắt Lạc Cửu Tiêu vẫn luôn đặt trên người thiếu niên, ngoại trừ tránh né thì chính là lùi bước, bây giờ còn muốn bỏ chạy.</w:t>
      </w:r>
    </w:p>
    <w:p>
      <w:pPr>
        <w:pStyle w:val="BodyText"/>
      </w:pPr>
      <w:r>
        <w:t xml:space="preserve">Tại sao hắn có thể bình tĩnh như vậy? Tại sao hắn không tức giận? Phẫn nộ khôn cùng ào tới rối loạn lý trí, Lạc Cửu Tiêu đẩy người bên cạnh ra, nhịn xuống cơn khát máu phát ra trong lòng, từng bước một đi đến trước mặt thiếu niên.</w:t>
      </w:r>
    </w:p>
    <w:p>
      <w:pPr>
        <w:pStyle w:val="BodyText"/>
      </w:pPr>
      <w:r>
        <w:t xml:space="preserve">Hoa Tiểu Mạc giữ chặt khung cửa: “Ta… ta không có cố ý… a..” Thân thể bay lên xoay tròn, sau lưng bị một bàn tay xách lên, bên tai là gió lạnh gào rít, cảnh vật thụt lùi thần tốc.</w:t>
      </w:r>
    </w:p>
    <w:p>
      <w:pPr>
        <w:pStyle w:val="BodyText"/>
      </w:pPr>
      <w:r>
        <w:t xml:space="preserve">Bày trí quen thuộc đập vào mi mắt, Hoa Tiểu Mạc giống như một con gà con bị ném lên giường, không chờ hắn phản kháng lại, bóng đen đã chặn mất đường nhìn của hắn.</w:t>
      </w:r>
    </w:p>
    <w:p>
      <w:pPr>
        <w:pStyle w:val="BodyText"/>
      </w:pPr>
      <w:r>
        <w:t xml:space="preserve">Tầm mắt giao nhau, trong mắt nam nhân có tức giận, dục vọng, hơi thở hùng tính*mãnh liệt kéo đến tràn ngập, Hoa Tiểu Mạc gian nan trốn ra sau. [hùng tính: nam tính, giống đực]</w:t>
      </w:r>
    </w:p>
    <w:p>
      <w:pPr>
        <w:pStyle w:val="BodyText"/>
      </w:pPr>
      <w:r>
        <w:t xml:space="preserve">“Cút.” Tiếng nói lãnh xích vang lên, Hoa Tiểu Mạc liền nhìn thấy tiểu bạch trùng nhanh nhẹn êm ái mà cút xéo, hắn há hốc mồm, ngộ phắc, cứ như vậy bị bỏ rơi.</w:t>
      </w:r>
    </w:p>
    <w:p>
      <w:pPr>
        <w:pStyle w:val="BodyText"/>
      </w:pPr>
      <w:r>
        <w:t xml:space="preserve">Hôn hít dày đặc thô bạo trúc trắc rơi lên mặt, lên cổ Hoa Tiểu Mạc, vật cứng cáp đè nơi đũng quần hạ thân khiến da đầu hắn tê rần.</w:t>
      </w:r>
    </w:p>
    <w:p>
      <w:pPr>
        <w:pStyle w:val="BodyText"/>
      </w:pPr>
      <w:r>
        <w:t xml:space="preserve">Bàn tay nóng bỏng đặt trên đầu nhũ hơi vểnh của thiếu niên gần sát thân thể y, Lạc Cửu Tiêu không có kỹ xảo hết hôn tới gặm cổ, xương quai xanh của thiếu niên, đầu lưỡi trơn trợt liếm lên làn da nhẵn nhụi, tiếng nói hơi khàn bao hàm ***: “Không được trốn.”</w:t>
      </w:r>
    </w:p>
    <w:p>
      <w:pPr>
        <w:pStyle w:val="BodyText"/>
      </w:pPr>
      <w:r>
        <w:t xml:space="preserve">Sợ hãi kịch liệt cuốn lấy toàn thân, trốn, muốn trốn, Hoa Tiểu Mạc giơ tay lên, bàn tay trong tay áo siết chặt một vật, hàn quang chợt lóe, lập tức nghe tiếng y phục rách toạt.</w:t>
      </w:r>
    </w:p>
    <w:p>
      <w:pPr>
        <w:pStyle w:val="BodyText"/>
      </w:pPr>
      <w:r>
        <w:t xml:space="preserve">Mọi thanh âm bỗng nhiên tĩnh lặng, Lạc Cửu Tiêu ngẩng đầu, trong tiếng thở dốc ồ ồ lộ ra kinh ngạc vô thanh vô tức, không nói một lời nhìn chằm chằm thiếu niên, đáy mắt đen đặc không tán ra được, trên mặt nổi lên biểu tình thụ thương mờ nhạt.</w:t>
      </w:r>
    </w:p>
    <w:p>
      <w:pPr>
        <w:pStyle w:val="BodyText"/>
      </w:pPr>
      <w:r>
        <w:t xml:space="preserve">Hoa Tiểu Mạc run rẩy đồng thời lại đâm vào thêm mấy phần, âm thanh đâm vào máu thịt vang lên, chất lỏng ấm nóng chảy ra, dính ướt lòng bàn tay của hắn.</w:t>
      </w:r>
    </w:p>
    <w:p>
      <w:pPr>
        <w:pStyle w:val="BodyText"/>
      </w:pPr>
      <w:r>
        <w:t xml:space="preserve">Vươn tay bắt lấy cánh tay thiếu niên, hơi dùng lực một chút, vũ khí bén nhọn được rút ra, mang theo một vũng máu lớn, Hoa Tiểu Mạc buông lỏng tay, con dao sắt rơi trên chăn, nhuộm đỏ một mảng.</w:t>
      </w:r>
    </w:p>
    <w:p>
      <w:pPr>
        <w:pStyle w:val="BodyText"/>
      </w:pPr>
      <w:r>
        <w:t xml:space="preserve">Ném dao sắt ra xa, Lạc Cửu Tiêu khẽ nhíu mày: “Sau này trên người đừng để loại vật sắc bén này nữa.” Rồi tiến đến hôn trán thiếu niên: “Sẽ tự làm mình bị thương.”</w:t>
      </w:r>
    </w:p>
    <w:p>
      <w:pPr>
        <w:pStyle w:val="BodyText"/>
      </w:pPr>
      <w:r>
        <w:t xml:space="preserve">Hoa Tiểu Mạc khóc không ra nước mắt, xong rồi. Hắn không mảy may nhận ra được yêu thương cùng dung túng trong lời nói của nam nhân.</w:t>
      </w:r>
    </w:p>
    <w:p>
      <w:pPr>
        <w:pStyle w:val="BodyText"/>
      </w:pPr>
      <w:r>
        <w:t xml:space="preserve">Bàn tay đang chạy loạn trên người hắn từ vạt áo đi dò vào trong, Hoa Tiểu Mạc nổi điên tát mặt Lạc Cửu Tiêu.</w:t>
      </w:r>
    </w:p>
    <w:p>
      <w:pPr>
        <w:pStyle w:val="BodyText"/>
      </w:pPr>
      <w:r>
        <w:t xml:space="preserve">Trong hỗn loạn, ngón tay chạm vào một vật, không dừng lại được sức lực đã dùng, màu đỏ lóa mắt trên nền trắng nhợt đoạt đi vạn vật thế gian, yêu diễm mê hoặc lòng người.</w:t>
      </w:r>
    </w:p>
    <w:p>
      <w:pPr>
        <w:pStyle w:val="BodyText"/>
      </w:pPr>
      <w:r>
        <w:t xml:space="preserve">Đại não Hoa Tiểu Mạc nhạy bén, biểu tình trên mặt như khóc như cười, hắn cứng nhắc đưa tay sờ cái bớt dưới khóe mắt Lạc Cửu Tiêu.</w:t>
      </w:r>
    </w:p>
    <w:p>
      <w:pPr>
        <w:pStyle w:val="BodyText"/>
      </w:pPr>
      <w:r>
        <w:t xml:space="preserve">Tình cảm xa lạ từ sâu thẫm trong linh hồn kéo đến quá nhanh, chỉ lướt qua trong nháy mắt.</w:t>
      </w:r>
    </w:p>
    <w:p>
      <w:pPr>
        <w:pStyle w:val="BodyText"/>
      </w:pPr>
      <w:r>
        <w:t xml:space="preserve">“Mẹ, mẹ xem cái bớt trên mặt tên kia thật đáng sợ, nó là quái vật, con không muốn chơi với nó.”</w:t>
      </w:r>
    </w:p>
    <w:p>
      <w:pPr>
        <w:pStyle w:val="BodyText"/>
      </w:pPr>
      <w:r>
        <w:t xml:space="preserve">“Đánh chết cái tên quái dị kia, đánh chết y.”</w:t>
      </w:r>
    </w:p>
    <w:p>
      <w:pPr>
        <w:pStyle w:val="BodyText"/>
      </w:pPr>
      <w:r>
        <w:t xml:space="preserve">“Tiêu nhi, không thể để cho những người khác nhìn thấy vết bớt trên mặt con, nhớ kỹ lời của mẹ.”</w:t>
      </w:r>
    </w:p>
    <w:p>
      <w:pPr>
        <w:pStyle w:val="BodyText"/>
      </w:pPr>
      <w:r>
        <w:t xml:space="preserve">Mặt nạ rất nhanh được đeo lên, Lạc Cửu Tiêu rũ mi mắt xuống, dùng tay che đi ánh mắt Hoa Tiểu Mạc, đừng nhìn…</w:t>
      </w:r>
    </w:p>
    <w:p>
      <w:pPr>
        <w:pStyle w:val="BodyText"/>
      </w:pPr>
      <w:r>
        <w:t xml:space="preserve">Vật cứng không biết khi nào đã để tại hậu đình thiếu niên mà cọ xát, tiến vào một chút xíu, lại bởi vì không có khuếch trương trước nên chỉ có thể đi vào một phần nhỏ.</w:t>
      </w:r>
    </w:p>
    <w:p>
      <w:pPr>
        <w:pStyle w:val="BodyText"/>
      </w:pPr>
      <w:r>
        <w:t xml:space="preserve">“Đau… đau quá… Ta không muốn…” Hoa Tiểu Mạc lớn tiếng thét chói tai vừa cào vừa cắn kẻ đang nằm trên người hắn. Ký ức lần đó xông đến từng luồng, chỉ có đau đớn xé rách cùng băng lãnh của máu chảy cạn.</w:t>
      </w:r>
    </w:p>
    <w:p>
      <w:pPr>
        <w:pStyle w:val="BodyText"/>
      </w:pPr>
      <w:r>
        <w:t xml:space="preserve">Trong cơ thể trống không, Lạc Cửu Tiêu rút dục vọng của mình ra, cau mày, đáy mắt là dục hỏa nồng đậm, giọng điệu lại lộ ra sự nhẫn nại, còn có một tia ủy khuất: “Chặt quá, ta không vào được.”</w:t>
      </w:r>
    </w:p>
    <w:p>
      <w:pPr>
        <w:pStyle w:val="BodyText"/>
      </w:pPr>
      <w:r>
        <w:t xml:space="preserve">“Ha ha… Ha ha ha.” Hoa Tiểu Mạc nhìn Lạc Cửu Tiêu, ánh mắt xa xăm, tựa như nhìn đến nơi nào đó càng xa xôi hơn nữa, nhìn thấy đồ vật tuyệt hảo biết bao, trên mặt treo nụ cười cổ quái.</w:t>
      </w:r>
    </w:p>
    <w:p>
      <w:pPr>
        <w:pStyle w:val="BodyText"/>
      </w:pPr>
      <w:r>
        <w:t xml:space="preserve">Vì thế trên chiếc giường hỗn độn, thiếu niên y sam cởi nửa bị nam nhân lấy một loại tư thế chiếm hữu tuyệt đối ôm vào trong ngực, cười ngây ngô, mà máu trên nửa người trần trụi của nam nhân chảy xuôi xuống nhưng vẫn không hay không biết, ánh mắt dừng trên người thiếu niên, chuyên chú dịu dàng.</w:t>
      </w:r>
    </w:p>
    <w:p>
      <w:pPr>
        <w:pStyle w:val="BodyText"/>
      </w:pPr>
      <w:r>
        <w:t xml:space="preserve">Cười ngu đã đủ, Hoa Tiểu Mạc dùng bàn tay sạch sẽ kia ở ngay trước mặt Lạc Cửu Tiêu lần mò đến phía sau của mình, ngón trỏ từ từ vói vào. Mẹ nó chứ, lão tử dễ dàng ghê chưa?!</w:t>
      </w:r>
    </w:p>
    <w:p>
      <w:pPr>
        <w:pStyle w:val="BodyText"/>
      </w:pPr>
      <w:r>
        <w:t xml:space="preserve">Trên mặt Lạc Cửu Tiêu tràn ngập kinh hãi, phảng phất như gặp phải chuyện gì đó không thể tưởng tượng nổi.</w:t>
      </w:r>
    </w:p>
    <w:p>
      <w:pPr>
        <w:pStyle w:val="BodyText"/>
      </w:pPr>
      <w:r>
        <w:t xml:space="preserve">“Tên ngốc.” Hoa Tiểu Mạc bĩu môi, tính toán vói vào tiếp ngón tay thứ hai, lại bị một bàn tay lớn ngăn lại, một ngón tay hơi dài hơi to tiến vào trong cơ thể.</w:t>
      </w:r>
    </w:p>
    <w:p>
      <w:pPr>
        <w:pStyle w:val="BodyText"/>
      </w:pPr>
      <w:r>
        <w:t xml:space="preserve">Một ngón, hai ngón, ba ngón, bốn ngón, mắt thấy người nọ còn định vói vào ngón thứ năm, Hoa Tiểu Mạc rút rút khóe miệng liếc nhìn khí cụ thật lớn kia một cái: “Cỡ của ngươi vậy mà bốn ngón tay.”</w:t>
      </w:r>
    </w:p>
    <w:p>
      <w:pPr>
        <w:pStyle w:val="BodyText"/>
      </w:pPr>
      <w:r>
        <w:t xml:space="preserve">Mặt Lạc Cửu Tiêu trầm xuống, nắm chặt thứ đã có chút trướng đau của mình thuận theo ẩm ướt từ từ tiến vào, bị ấm áp chặt chẽ bao bọc, y ngưỡng cổ phát ra một tiếng thỏa mãn từ yết hầu.</w:t>
      </w:r>
    </w:p>
    <w:p>
      <w:pPr>
        <w:pStyle w:val="BodyText"/>
      </w:pPr>
      <w:r>
        <w:t xml:space="preserve">Khoái cảm bành trướng cùng nhiệt lượng bốc lên dưới bụng xông vào trong óc, y có phần hấp tấp ôm chặt Hoa Tiểu Mạc bắt đầu chạy nước rút.</w:t>
      </w:r>
    </w:p>
    <w:p>
      <w:pPr>
        <w:pStyle w:val="BodyText"/>
      </w:pPr>
      <w:r>
        <w:t xml:space="preserve">“Không làm nữa, lão tử không làm nữa!” Dị vật va chạm trong cơ thể, cảm giác không rõ là gì chảy khắp toàn thân, rất đau, nhưng lại không đầy đủ, cái loại cảm giác sợ hãi này lại một lần nữa xuất hiện, Hoa Tiểu Mạc lắc chân liều mạng mà trừng Lạc Cửu Tiêu.</w:t>
      </w:r>
    </w:p>
    <w:p>
      <w:pPr>
        <w:pStyle w:val="BodyText"/>
      </w:pPr>
      <w:r>
        <w:t xml:space="preserve">“Đừng làm rộn.” Trán Lạc Cửu Tiêu chảy trợt mồ hôi, vịn lấy eo Hoa Tiểu Mạc, động tác chậm lại, dựa vào trực giác đi ma sát vách thịt, môi dán lên chóp mũi cánh môi thiếu niên, nghe được trong miệng thiếu niên tràn ra tiếng ngâm khẽ, vui mừng trong lòng, y thăm dò lần thứ hai chuyển động tiếp, ngay sau khi phát hiện thiếu niên dần dần thả lỏng thân thể liền tăng nhanh tiết tấu.</w:t>
      </w:r>
    </w:p>
    <w:p>
      <w:pPr>
        <w:pStyle w:val="BodyText"/>
      </w:pPr>
      <w:r>
        <w:t xml:space="preserve">Cái gì cũng không suy nghĩ được, thuận theo cảm giác giờ phút này, vừa chiếm hữu, vừa trèo lên ngọn núi cao nhất.</w:t>
      </w:r>
    </w:p>
    <w:p>
      <w:pPr>
        <w:pStyle w:val="BodyText"/>
      </w:pPr>
      <w:r>
        <w:t xml:space="preserve">Lời này nghe ra sao cứ cảm thấy tiểu gia giống như bọn đàn bà cố tình gây sự?</w:t>
      </w:r>
    </w:p>
    <w:p>
      <w:pPr>
        <w:pStyle w:val="BodyText"/>
      </w:pPr>
      <w:r>
        <w:t xml:space="preserve">Lửa nhiệt trong cơ thể như que hàn cháy bỏng, hai tay Hoa Tiểu Mạc bám víu lấy đầu vai Lạc Cửu Tiêu, cho dù tỷ lệ có thể trở về chỉ có năm mươi phần trăm, hắn cũng phải thử xem.</w:t>
      </w:r>
    </w:p>
    <w:p>
      <w:pPr>
        <w:pStyle w:val="BodyText"/>
      </w:pPr>
      <w:r>
        <w:t xml:space="preserve">Hy vọng lần trước chỉ là một cái BUG*. [BUG này nếu đọc võng du thì quen rồi hén, nói đơn giản là một cái lỗi kỹ thuật đi]</w:t>
      </w:r>
    </w:p>
    <w:p>
      <w:pPr>
        <w:pStyle w:val="BodyText"/>
      </w:pPr>
      <w:r>
        <w:t xml:space="preserve">Cảm giác đau đớn dần dần bị khoái cảm thay thế, làm đi làm lại mấy lần, Hoa Tiểu Mạc cũng dần dần không còn thể lực, chờ sau khi hắn tỉnh lại lẩn nữa nhìn thoáng qua gian phòng, không có trọng sinh, cũng không có xuyên trở về.</w:t>
      </w:r>
    </w:p>
    <w:p>
      <w:pPr>
        <w:pStyle w:val="BodyText"/>
      </w:pPr>
      <w:r>
        <w:t xml:space="preserve">Trong lòng chợt lạnh, hung hăng chà rồi véo mặt, không để ý đau xót trên eo mà xuống giường, hai chân như nhũn ra ngồi trên ghế.</w:t>
      </w:r>
    </w:p>
    <w:p>
      <w:pPr>
        <w:pStyle w:val="BodyText"/>
      </w:pPr>
      <w:r>
        <w:t xml:space="preserve">Kỹ năng còn có thời gian CD* không phải sao, có thể thời cơ còn chưa tới, tự mình an ủi một hồi, Hoa Tiểu Mạc nhấp ngụm nước trà có chút lạnh như băng làm cho mình tỉnh táo lại, bắt đầu mờ mịt chờ đợi. [thời gian CD = cool down time: (võng du) khoảng thời gian chờ giữa 2 lần ra chiêu]</w:t>
      </w:r>
    </w:p>
    <w:p>
      <w:pPr>
        <w:pStyle w:val="BodyText"/>
      </w:pPr>
      <w:r>
        <w:t xml:space="preserve">Chỉ là đi qua chỗ Thiên Phong lấy thuốc mỡ, lúc Lạc Cửu Tiêu trở lại nghênh đón y chính là một cái bình hoa sứ men xanh, y thuận tay tiếp được, mặt âm trầm đi tới, trước mắt là đống hỗn độn trong phòng, đầu sỏ gây tội ngồi chồm hổm dưới đất, thân mình nhỏ gầy rúc thành một đoàn, hết sức đáng thương.</w:t>
      </w:r>
    </w:p>
    <w:p>
      <w:pPr>
        <w:pStyle w:val="BodyText"/>
      </w:pPr>
      <w:r>
        <w:t xml:space="preserve">Mộc Lan quỳ trên mặt đất tiếp nhận bình hoa, cùng Mộc Cận hợp thời lên tiếng cáo lui.</w:t>
      </w:r>
    </w:p>
    <w:p>
      <w:pPr>
        <w:pStyle w:val="BodyText"/>
      </w:pPr>
      <w:r>
        <w:t xml:space="preserve">Gian phòng to như vậy lâm vào một loại không khí áp lực khó tả, tiếng nức nở rất nhỏ thỉnh thoảng vang lên hai tiếng.</w:t>
      </w:r>
    </w:p>
    <w:p>
      <w:pPr>
        <w:pStyle w:val="BodyText"/>
      </w:pPr>
      <w:r>
        <w:t xml:space="preserve">“Bổn tọa cho ngươi một cái cam kết được không?” Lạc Cửu Tiêu đi qua ngồi xổm xuống trước mặt Hoa Tiểu Mạc, vươn tay nâng cằm hắn lên, một tay khác lau đi chất lỏng nơi khóe mắt hắn: “Nếu ngươi muốn đi, liền thả ngươi đi.”</w:t>
      </w:r>
    </w:p>
    <w:p>
      <w:pPr>
        <w:pStyle w:val="BodyText"/>
      </w:pPr>
      <w:r>
        <w:t xml:space="preserve">Trong nháy mắt Hoa Tiểu Mạc mở to hai mắt, rồi lại rất nhanh rũ xuống, châm chọc nói: “Sau đó ngươi lại lấy xích sắt túm ta trở về phải không?”</w:t>
      </w:r>
    </w:p>
    <w:p>
      <w:pPr>
        <w:pStyle w:val="BodyText"/>
      </w:pPr>
      <w:r>
        <w:t xml:space="preserve">“Phải.” Ngưng mắt nhìn thiếu niên, Lạc Cửu Tiêu mở miệng, vô tình đánh nát một tia hy vọng cuối cùng của thiếu niên. Cho tới bây giờ đều là y nghĩ thế nào liền làm như vậy, giờ đây đã không còn cách nào, lại càng không nguyện buông tay.</w:t>
      </w:r>
    </w:p>
    <w:p>
      <w:pPr>
        <w:pStyle w:val="BodyText"/>
      </w:pPr>
      <w:r>
        <w:t xml:space="preserve">“Đồ điên.” Hoa Tiểu Mạc thản nhiên nói: “Ngươi hao tổn tâm cơ dẫn ta tới đỉnh núi, lại nuôi ta ăn ngon uống đã, có phải muốn bắt thân thể ta đi trợ giúp ngươi tu luyện hay không?” Hắn không có ngu, chỉ là không muốn đối mặt.</w:t>
      </w:r>
    </w:p>
    <w:p>
      <w:pPr>
        <w:pStyle w:val="BodyText"/>
      </w:pPr>
      <w:r>
        <w:t xml:space="preserve">“Lúc trước thì phải, bây giờ không phải, sau này cũng không phải.” Cũng không nhiều lời, chỉ thở dài một tiếng, Lạc Cửu Tiêu điểm huyệt ngủ của thiếu niên, ôm hắn thả lên giường đắp kỹ chăn.</w:t>
      </w:r>
    </w:p>
    <w:p>
      <w:pPr>
        <w:pStyle w:val="BodyText"/>
      </w:pPr>
      <w:r>
        <w:t xml:space="preserve">Dựa vào đầu giường, Lạc Cửu Tiêu khép mắt, gương mặt vốn tái nhợt lại càng trắng giống như một tờ giấy, lớp da ngoài dần dần chảy ra mấy tia màu đen, đôi môi không có bao nhiêu huyết sắc khẽ mím, một đường đỏ tươi từ bên môi tràn ra, tản ra như mực, thấm ướt vạt áo.</w:t>
      </w:r>
    </w:p>
    <w:p>
      <w:pPr>
        <w:pStyle w:val="BodyText"/>
      </w:pPr>
      <w:r>
        <w:t xml:space="preserve">Nếu như dùng thân thể thuần túy huyết âm, phá hồn, thức thứ chín của Luân Hồi Quyết sẽ đại thành, tức có thể thành kẻ nắm thiên hạ trong tay, trái lại, mỗi khi đến đêm trăng tròn sẽ phải chịu đau đớn ăn mòn trái tim, cho đến khi chết.</w:t>
      </w:r>
    </w:p>
    <w:p>
      <w:pPr>
        <w:pStyle w:val="BodyText"/>
      </w:pPr>
      <w:r>
        <w:t xml:space="preserve">======================</w:t>
      </w:r>
    </w:p>
    <w:p>
      <w:pPr>
        <w:pStyle w:val="BodyText"/>
      </w:pPr>
      <w:r>
        <w:t xml:space="preserve">Tác giả nói: Tiểu Mạc nhà chúng ta đúng là dụ thụ không chịu nổi, mấy cái tư thế trong sách khiêu *** kia đều toàn bộ làm hơn một lần, để tụi mình mỏi mắt mong chờ.</w:t>
      </w:r>
    </w:p>
    <w:p>
      <w:pPr>
        <w:pStyle w:val="BodyText"/>
      </w:pPr>
      <w:r>
        <w:t xml:space="preserve">Mệnh thật là khổ, siết chặt lưng quần làm cho mấy người món mặn đó… Lăn lộn cầu ôm</w:t>
      </w:r>
    </w:p>
    <w:p>
      <w:pPr>
        <w:pStyle w:val="BodyText"/>
      </w:pPr>
      <w:r>
        <w:t xml:space="preserve">~Ai, giáo chủ đáng thương dữ lắm đó nhe, đốt cho y 99 ngọn nến..</w:t>
      </w:r>
    </w:p>
    <w:p>
      <w:pPr>
        <w:pStyle w:val="BodyText"/>
      </w:pPr>
      <w:r>
        <w:t xml:space="preserve">Kỳ thật trong mấy tiểu công tui yêu nhất có lẽ là giáo chủ, y yêu cực đoan nhất, không có đắn đo cùng xiềng xích.</w:t>
      </w:r>
    </w:p>
    <w:p>
      <w:pPr>
        <w:pStyle w:val="BodyText"/>
      </w:pPr>
      <w:r>
        <w:t xml:space="preserve">Được rùi, tui thừa nhận mình tam quan bất chính..</w:t>
      </w:r>
    </w:p>
    <w:p>
      <w:pPr>
        <w:pStyle w:val="BodyText"/>
      </w:pPr>
      <w:r>
        <w:t xml:space="preserve">Đúng dòy, trong truyện ngoại trừ Đồng Niên gặp hồi đầu truyện cùng cha của nó có viết tí tẹo, sau này sẽ không có thêm CP phụ nào nữa âu…</w:t>
      </w:r>
    </w:p>
    <w:p>
      <w:pPr>
        <w:pStyle w:val="BodyText"/>
      </w:pPr>
      <w:r>
        <w:t xml:space="preserve">Bởi vì tác giả mồm cá nhám nào đó gần đây chứng phát rồ có chuyển biến xấu, trừ bỏ mấy bé nhà mình, mấy đứa khác cũng không gặp nhiều, khụ…</w:t>
      </w:r>
    </w:p>
    <w:p>
      <w:pPr>
        <w:pStyle w:val="BodyText"/>
      </w:pPr>
      <w:r>
        <w:t xml:space="preserve">*** ***</w:t>
      </w:r>
    </w:p>
    <w:p>
      <w:pPr>
        <w:pStyle w:val="BodyText"/>
      </w:pPr>
      <w:r>
        <w:t xml:space="preserve">Tiểu kịch trường: Mỗi nhà đều nỗi niềm của riêng mình</w:t>
      </w:r>
    </w:p>
    <w:p>
      <w:pPr>
        <w:pStyle w:val="BodyText"/>
      </w:pPr>
      <w:r>
        <w:t xml:space="preserve">“Hoa Hoa, đêm nay đến phòng ta ngủ đi.” Mỗ Vương gia tháo trường kiếm trên lưng xuống ném cái rầm lên bàn, mắt lạnh quét nhìn ba người còn lại, tư thế liều mạng bất cứ lúc nào.</w:t>
      </w:r>
    </w:p>
    <w:p>
      <w:pPr>
        <w:pStyle w:val="BodyText"/>
      </w:pPr>
      <w:r>
        <w:t xml:space="preserve">Hoa Tiểu Mạc (nuốt nuốt nước miếng): Được a.</w:t>
      </w:r>
    </w:p>
    <w:p>
      <w:pPr>
        <w:pStyle w:val="BodyText"/>
      </w:pPr>
      <w:r>
        <w:t xml:space="preserve">Mỗ Vương gia mừng rỡ, ngay trước mặt ba người khác mà đi qua ôm lấy thiếu niên gặm một hơi.</w:t>
      </w:r>
    </w:p>
    <w:p>
      <w:pPr>
        <w:pStyle w:val="BodyText"/>
      </w:pPr>
      <w:r>
        <w:t xml:space="preserve">“Rắc rắc” cành trúc trong tay mỗ giáo chủ gãy lìa, gió thổi qua đều thành bọt bọt khí.</w:t>
      </w:r>
    </w:p>
    <w:p>
      <w:pPr>
        <w:pStyle w:val="BodyText"/>
      </w:pPr>
      <w:r>
        <w:t xml:space="preserve">Mỗ thần y ôn hòa mỉm cười: Tiểu Mạc, đêm qua không phải ngươi nói thực thoải mái sao, đêm nay còn muốn nữa không?</w:t>
      </w:r>
    </w:p>
    <w:p>
      <w:pPr>
        <w:pStyle w:val="BodyText"/>
      </w:pPr>
      <w:r>
        <w:t xml:space="preserve">“Hả! Đúng há.” Hoa Tiểu Mạc dòm vị Vương gia mém rút kiếm chém người, thương lượng: “Cái kia, sau nửa đêm ta lại đi qua bên ngươi được chứ?”</w:t>
      </w:r>
    </w:p>
    <w:p>
      <w:pPr>
        <w:pStyle w:val="BodyText"/>
      </w:pPr>
      <w:r>
        <w:t xml:space="preserve">Mặt mỗ giáo chủ đột nhiên lộ vẻ thống khổ: Mạc, ngực ta đau.</w:t>
      </w:r>
    </w:p>
    <w:p>
      <w:pPr>
        <w:pStyle w:val="BodyText"/>
      </w:pPr>
      <w:r>
        <w:t xml:space="preserve">“Hôm nay không phải mười lăm.” Đại hiệp nãy giờ vẫn chưa mở miệng đạm nhạt nói, xung quanh giống như băng thiên tuyết địa.</w:t>
      </w:r>
    </w:p>
    <w:p>
      <w:pPr>
        <w:pStyle w:val="BodyText"/>
      </w:pPr>
      <w:r>
        <w:t xml:space="preserve">Trong nhất thời, kiếm tuốt khỏi vỏ, tiếng sáo, tiếng kim loại va chạm giao chiến cùng vang lên, bàn ghế đều gặp nạn.</w:t>
      </w:r>
    </w:p>
    <w:p>
      <w:pPr>
        <w:pStyle w:val="BodyText"/>
      </w:pPr>
      <w:r>
        <w:t xml:space="preserve">“Tối nay bốn người các ngươi cùng lên.” Lấy xuống lá trúc trên đầu, nhất gia chi chủ thổi rớt hột dưa trên chóp mũi, u oán trừng mắt nhìn bốn nam nhân nháy mắt liền trở mặt kia, ngửa mặt lên trời thét dài, mấy con gấu con này không con nào đỡ lo được cả.</w:t>
      </w:r>
    </w:p>
    <w:p>
      <w:pPr>
        <w:pStyle w:val="BodyText"/>
      </w:pPr>
      <w:r>
        <w:t xml:space="preserve">==============================</w:t>
      </w:r>
    </w:p>
    <w:p>
      <w:pPr>
        <w:pStyle w:val="BodyText"/>
      </w:pPr>
      <w:r>
        <w:t xml:space="preserve">Cuối cùng của cuối cùng, xin cho phép tui gào một tiếng, a a a a a a a a! ! ! ! Dì ghẻ khí thế hung mãnh, vô cùng thê thảm…</w:t>
      </w:r>
    </w:p>
    <w:p>
      <w:pPr>
        <w:pStyle w:val="Compact"/>
      </w:pP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CHƯƠNG 26</w:t>
      </w:r>
    </w:p>
    <w:p>
      <w:pPr>
        <w:pStyle w:val="BodyText"/>
      </w:pPr>
      <w:r>
        <w:t xml:space="preserve">Cùng kẻ có bớt hình cánh hoa trên người ba ba ba là có thể trở về, những lời này hại Hoa Tiểu Mạc lọt hố thật thảm mà, cúc hoa bị thương, quả tim thủy tinh của hắn cũng vỡ tan tành. Hiện tại hắn ngày ngày trốn trong phòng làm một nữ nhân bó chân, đại môn không ra nhị môn không vào.</w:t>
      </w:r>
    </w:p>
    <w:p>
      <w:pPr>
        <w:pStyle w:val="BodyText"/>
      </w:pPr>
      <w:r>
        <w:t xml:space="preserve">Đầu đêm yên tĩnh, người đã ngủ say.</w:t>
      </w:r>
    </w:p>
    <w:p>
      <w:pPr>
        <w:pStyle w:val="BodyText"/>
      </w:pPr>
      <w:r>
        <w:t xml:space="preserve">Ánh nến sáng rực một mảnh tĩnh mịch trong cung điện, thiếu niên một tay ôm đầu than thở, một tay khác cầm bút vẽ gì đó trên giấy Tuyên Thành, cách một hồi lại vo tròn giấy ném trên đất.</w:t>
      </w:r>
    </w:p>
    <w:p>
      <w:pPr>
        <w:pStyle w:val="BodyText"/>
      </w:pPr>
      <w:r>
        <w:t xml:space="preserve">Mộc Lan đứng bên ngọn đèn ôn nhu nói: “Chủ tử, đã qua giờ Tý, nên nghỉ ngơi thôi.”</w:t>
      </w:r>
    </w:p>
    <w:p>
      <w:pPr>
        <w:pStyle w:val="BodyText"/>
      </w:pPr>
      <w:r>
        <w:t xml:space="preserve">“Vẽ vời vốn không phải một hai ngày liền có thể cho ra hiệu quả được, chủ tử, từ từ đi, sẽ vẽ được bức tranh hài lòng mà.” Mộc Cận ở bên cạnh dốc sức mài mực toét miệng cười nói: “Hơn nữa nô tỳ thấy chủ tử vẽ ổ bánh mì lớn thực đẹp mắt.”</w:t>
      </w:r>
    </w:p>
    <w:p>
      <w:pPr>
        <w:pStyle w:val="BodyText"/>
      </w:pPr>
      <w:r>
        <w:t xml:space="preserve">Hoa Tiểu Mạc liếc nhìn hồ nước trên giấy, khóe miệng giật giật, hắn hướng Mộc Lan Mộc Cận khoát tay: “Các ngươi đi xuống nghỉ ngơi đi.”</w:t>
      </w:r>
    </w:p>
    <w:p>
      <w:pPr>
        <w:pStyle w:val="BodyText"/>
      </w:pPr>
      <w:r>
        <w:t xml:space="preserve">“Vâng.” Mộc Lan Mộc Cận lên tiếng trả lời, trước khi đi còn nhặt từng cục giấy vụn lên.</w:t>
      </w:r>
    </w:p>
    <w:p>
      <w:pPr>
        <w:pStyle w:val="BodyText"/>
      </w:pPr>
      <w:r>
        <w:t xml:space="preserve">Hoa Tiểu Mạc tâm trí đâu đâu đương nhiên không biết rằng những đại tác phẩm kia của hắn ngay khi Mộc Lan Mộc Cận ra khỏi cửa liền toàn bộ rơi vào trong tay ai đó, mà người đó còn nhìn đại tác phẩm của hắn cười thành tiếng.</w:t>
      </w:r>
    </w:p>
    <w:p>
      <w:pPr>
        <w:pStyle w:val="BodyText"/>
      </w:pPr>
      <w:r>
        <w:t xml:space="preserve">Đại Bạch sao còn chưa trở lại? Trên mặt Hoa Tiểu Mạc treo biểu tình miễn cưỡng, kỳ thật nội tâm của hắn rất lo lắng, hai ngày trước đi gặp Kiều Dịch, nếu không có gì ngoài ý muốn, đêm nay sẽ tập kích.</w:t>
      </w:r>
    </w:p>
    <w:p>
      <w:pPr>
        <w:pStyle w:val="BodyText"/>
      </w:pPr>
      <w:r>
        <w:t xml:space="preserve">Cũng đã một canh giờ rồi, Đại Bạch ra ngoài dò tin tức vẫn không thấy bóng dáng, bên ngoài một tiếng gió cũng không có.</w:t>
      </w:r>
    </w:p>
    <w:p>
      <w:pPr>
        <w:pStyle w:val="BodyText"/>
      </w:pPr>
      <w:r>
        <w:t xml:space="preserve">Bóp chặt nắm tay trong tay áo, trên cánh tay truyền đến cảm giác làm hắn vui mừng, Đại Bạch đã trở về. Hoa Tiểu Mạc liếm môi dưới, vươn tay mở bọc giấy nhỏ trong lòng bàn tay ra nhanh chóng nuốt chỗ bột phấn trắng kia xuống, thiếu chút nữa bị sặc.</w:t>
      </w:r>
    </w:p>
    <w:p>
      <w:pPr>
        <w:pStyle w:val="BodyText"/>
      </w:pPr>
      <w:r>
        <w:t xml:space="preserve">Một khắc vừa rồi hắn quả thật có loại ảo giác hút bạch phiến.</w:t>
      </w:r>
    </w:p>
    <w:p>
      <w:pPr>
        <w:pStyle w:val="BodyText"/>
      </w:pPr>
      <w:r>
        <w:t xml:space="preserve">Hít vào một hơi, Hoa Tiểu Mạc sãi bước lên lầu, mở cửa đi đến trước giường không nói hai lời liền vồ lấy Lạc Cửu Tiêu hôn sâu, đầu lưỡi dò vào khuấy động một trận.</w:t>
      </w:r>
    </w:p>
    <w:p>
      <w:pPr>
        <w:pStyle w:val="BodyText"/>
      </w:pPr>
      <w:r>
        <w:t xml:space="preserve">Mặc dù hắn là một nhà thu thập tiểu hoàng thư lâu năm, nhưng mà trên cái chuyện hôn hít này hoàn toàn là một tên tiểu bạch, lung tung cuốn lấy đầu lưỡi đối phương dùng sức hút mạnh một cái.</w:t>
      </w:r>
    </w:p>
    <w:p>
      <w:pPr>
        <w:pStyle w:val="BodyText"/>
      </w:pPr>
      <w:r>
        <w:t xml:space="preserve">Nhận được nụ hôn nhiệt tình như lửa của Hoa Tiểu Mạc, Lạc Cửu Tiêu từ trong kinh ngạc phục hồi tinh thần, bàn tay to chế trụ ót hắn, nắm giữ quyền chủ động, không cho Hoa Tiểu Mạc thoát khỏi nửa phần nụ hôn càng lúc càng sâu này.</w:t>
      </w:r>
    </w:p>
    <w:p>
      <w:pPr>
        <w:pStyle w:val="BodyText"/>
      </w:pPr>
      <w:r>
        <w:t xml:space="preserve">Hai người bên tám lạng đàng nửa cân, ngẫu nhiên đụng phải răng nanh, cắn trúng mép môi, may là nam nhân có được quyền chủ động kia năng lực học tập rất cao, thực nhanh liền có thể lĩnh ngộ tinh hoa.</w:t>
      </w:r>
    </w:p>
    <w:p>
      <w:pPr>
        <w:pStyle w:val="BodyText"/>
      </w:pPr>
      <w:r>
        <w:t xml:space="preserve">Tiếng nước bọt dây dưa tách tách vang lên trong căn phòng yên tĩnh, không khí lành lạnh biến thành khô nóng, không phân rõ là ai loạn tình, ai loạn tâm.</w:t>
      </w:r>
    </w:p>
    <w:p>
      <w:pPr>
        <w:pStyle w:val="BodyText"/>
      </w:pPr>
      <w:r>
        <w:t xml:space="preserve">Thân mình Hoa Tiểu Mạc dần dần mềm nhũn xuống, cảm giác nghẹt thở xuất hiện, hắn một chưởng vỗ lên đầu nam nhân đang động tình.</w:t>
      </w:r>
    </w:p>
    <w:p>
      <w:pPr>
        <w:pStyle w:val="BodyText"/>
      </w:pPr>
      <w:r>
        <w:t xml:space="preserve">“Ngươi… ngươi xong chưa…” Trừng Lạc Cửu Tiêu, đôi môi Hoa Tiểu Mạc bị hôn sưng đỏ, hắn há mồm thở dốc, khóe mắt cũng có chút ướt át. Không muốn thừa nhận phản ứng chân thực của thân thể cùng trong lòng mình, bởi vì nụ hôn đột nhiên biến chất kia.</w:t>
      </w:r>
    </w:p>
    <w:p>
      <w:pPr>
        <w:pStyle w:val="BodyText"/>
      </w:pPr>
      <w:r>
        <w:t xml:space="preserve">Len lén thu hồi áy náy chợt lóe lên trong mắt, lấy tay áo lau miệng, trong chớp nhoáng, một viên thuốc đi vào trong miệng, nhanh chóng nuốt xuống. Hoa Tiểu Mạc liếc nhìn Lạc Cửu Tiêu, trong lòng nói: đừng trách ta.</w:t>
      </w:r>
    </w:p>
    <w:p>
      <w:pPr>
        <w:pStyle w:val="BodyText"/>
      </w:pPr>
      <w:r>
        <w:t xml:space="preserve">Nam nhân bị đánh trúng cũng không giận, tà tứ liếm đi nước bọt nơi khóe miệng, ánh mắt như lửa chăm chăm nhìn thiếu niên, giống con sói đói tùy thời đều có thể nhào tới.</w:t>
      </w:r>
    </w:p>
    <w:p>
      <w:pPr>
        <w:pStyle w:val="BodyText"/>
      </w:pPr>
      <w:r>
        <w:t xml:space="preserve">“Buồn ngủ rồi.” Hoa Tiểu Mạc xốc chăn lên đắp kín mình, không chút nghĩ ngợi hướng về phía Lạc Cửu Tiêu đang chậm rì rì đứng dậy lại chậm rì rì đi ra giường bên ngoài hô: “Đã nói đi ngủ, ngươi còn muốn đi đâu?”</w:t>
      </w:r>
    </w:p>
    <w:p>
      <w:pPr>
        <w:pStyle w:val="BodyText"/>
      </w:pPr>
      <w:r>
        <w:t xml:space="preserve">Vắt cánh tay trên mắt, không muốn nhìn thấy kinh hỉ trong mắt nam nhân, Hoa Tiểu Mạc thản nhiên nói: “Chỉ là ngủ, chớ lộn xộn.”</w:t>
      </w:r>
    </w:p>
    <w:p>
      <w:pPr>
        <w:pStyle w:val="BodyText"/>
      </w:pPr>
      <w:r>
        <w:t xml:space="preserve">Nói mấy lời này xong hắn liền có chút hối hận, cho ra cái cơ hội này đến tột cùng là có đúng hay không, nhưng mà ngay sau đó hồi đáp của Lạc Cửu Tiêu khiến hắn ngây ngẩn cả người.</w:t>
      </w:r>
    </w:p>
    <w:p>
      <w:pPr>
        <w:pStyle w:val="BodyText"/>
      </w:pPr>
      <w:r>
        <w:t xml:space="preserve">“Được.” Thanh âm trầm thấp của Lạc Cửu Tiêu hơi lên cao, tắt đèn cởi đi áo ngoài nằm bên người Hoa Tiểu Mạc, trong bóng đêm hết thảy đều biến mơ hồ, khổ sở cùng hy vọng bao quát đáy mắt y.</w:t>
      </w:r>
    </w:p>
    <w:p>
      <w:pPr>
        <w:pStyle w:val="BodyText"/>
      </w:pPr>
      <w:r>
        <w:t xml:space="preserve">Hoa Tiểu Mạc mím mím môi, vừa rồi hắn nói như vậy là muốn khiến Lạc Cửu Tiêu rời đi.</w:t>
      </w:r>
    </w:p>
    <w:p>
      <w:pPr>
        <w:pStyle w:val="BodyText"/>
      </w:pPr>
      <w:r>
        <w:t xml:space="preserve">Nếu như là trước kia, Lạc Cửu Tiêu sẽ lộ ra nụ cười châm chọc tà khí, sau đó cũng không quay đầu lại mà bỏ đi. Nam nhân này thay đổi rồi? Bắt đầu từ khi nào? Đánh hai pháo xong liền yêu hắn luôn? Chớ có đùa!</w:t>
      </w:r>
    </w:p>
    <w:p>
      <w:pPr>
        <w:pStyle w:val="BodyText"/>
      </w:pPr>
      <w:r>
        <w:t xml:space="preserve">Tay trái trong chăn được một bàn tay to khác bao phủ, trán Hoa Tiểu Mạc chảy hắc tuyến: “Ngươi làm như vậy ta không cách nào trở mình.”</w:t>
      </w:r>
    </w:p>
    <w:p>
      <w:pPr>
        <w:pStyle w:val="BodyText"/>
      </w:pPr>
      <w:r>
        <w:t xml:space="preserve">“Ngươi ngủ không có trở mình.” Thanh âm thật thấp của nam nhân bao hàm ý cười, hai mắt trong bóng tối u ám hết sức chuyên chú.</w:t>
      </w:r>
    </w:p>
    <w:p>
      <w:pPr>
        <w:pStyle w:val="BodyText"/>
      </w:pPr>
      <w:r>
        <w:t xml:space="preserve">Hoa Tiểu Mạc giật nhẹ khóe miệng, lúc hắn ngủ đích xác rất ít khi trở mình cựa quậy, lên giường là nằm thẳng, hôm sau tỉnh lại vẫn là nằm thẳng.</w:t>
      </w:r>
    </w:p>
    <w:p>
      <w:pPr>
        <w:pStyle w:val="BodyText"/>
      </w:pPr>
      <w:r>
        <w:t xml:space="preserve">Mà như vậy chuyện đang sắp đặt trong lòng sẽ trái ngược hoàn toàn.</w:t>
      </w:r>
    </w:p>
    <w:p>
      <w:pPr>
        <w:pStyle w:val="BodyText"/>
      </w:pPr>
      <w:r>
        <w:t xml:space="preserve">Sau nửa đêm, Hoa Tiểu Mạc đột nhiên mở mắt ra, đáy mắt không một tia buồn ngủ, hắn nghiêng người khẽ gọi kẻ bên cạnh: “Lạc Cửu Tiêu?”</w:t>
      </w:r>
    </w:p>
    <w:p>
      <w:pPr>
        <w:pStyle w:val="BodyText"/>
      </w:pPr>
      <w:r>
        <w:t xml:space="preserve">Nam nhân hình như ngủ rất say, hô hấp vững vàng, khóe môi hơi vểnh, tựa như đang mơ đẹp, khuôn mặt tuyệt mỹ khiến Hoa Tiểu Mạc nhìn ngẩn ngơ, bĩu môi, vui thành cái dạng này, nhất định là mơ chả hay ho gì.</w:t>
      </w:r>
    </w:p>
    <w:p>
      <w:pPr>
        <w:pStyle w:val="BodyText"/>
      </w:pPr>
      <w:r>
        <w:t xml:space="preserve">“Giáo chủ?” Thấy không động tĩnh, Hoa Tiểu Mạc cất cao giọng: “Đồ điên?”</w:t>
      </w:r>
    </w:p>
    <w:p>
      <w:pPr>
        <w:pStyle w:val="BodyText"/>
      </w:pPr>
      <w:r>
        <w:t xml:space="preserve">Như trước không có trả lời.</w:t>
      </w:r>
    </w:p>
    <w:p>
      <w:pPr>
        <w:pStyle w:val="BodyText"/>
      </w:pPr>
      <w:r>
        <w:t xml:space="preserve">Nam nhân ngủ say làn da tái nhợt gần như trong suốt, lộ ra màu trắng của bệnh hoạn, cho dù hắn không động thủ, nam nhân này đại khái cũng sống không lâu nữa đâu, Hoa Tiểu Mạc nhắm chặt mắt, giơ tiểu đao lên nhắm ngay ngực Lạc Cửu Tiêu đâm vào.</w:t>
      </w:r>
    </w:p>
    <w:p>
      <w:pPr>
        <w:pStyle w:val="BodyText"/>
      </w:pPr>
      <w:r>
        <w:t xml:space="preserve">Không dám nhìn, hắn sợ nhìn rồi sẽ hối hận, sẽ lại không đi được nữa, Hoa Tiểu Mạc tái mét mặt mày muốn xuống giường, lại dột nhiên dừng lại, tay trái bị nắm chặt, vô luận hắn cạy như thế nào cũng cạy không ra.</w:t>
      </w:r>
    </w:p>
    <w:p>
      <w:pPr>
        <w:pStyle w:val="BodyText"/>
      </w:pPr>
      <w:r>
        <w:t xml:space="preserve">“Cho dù chết, cũng phải cùng xuống địa ngục.” Ai, ai đang nói, Hoa Tiểu Mạc kinh hoảng nhìn bốn phía, không đúng, cái thanh âm kia từ đâu tới…</w:t>
      </w:r>
    </w:p>
    <w:p>
      <w:pPr>
        <w:pStyle w:val="BodyText"/>
      </w:pPr>
      <w:r>
        <w:t xml:space="preserve">Hoa Tiểu Mạc đã mất lý trí chỉ muốn mau mau rời khỏi đây, sợ hãi loại cảm giác bị vây trong vô lực này, như cá nằm trên thớt, tùy người xẻ thịt. Hắn nổi điên lên cắn tay Lạc Cửu Tiêu, thời khắc này hắn điên rồi, trong phút chốc mùi máu tanh xộc vào khoang miệng, một sợi dây cung hoàn hảo cuối cùng trong đầu triệt để đứt bặt, chấn động đầu óc hắn rầm rầm.</w:t>
      </w:r>
    </w:p>
    <w:p>
      <w:pPr>
        <w:pStyle w:val="BodyText"/>
      </w:pPr>
      <w:r>
        <w:t xml:space="preserve">Rốt cục thoát ra được, Hoa Tiểu Mạc thấy tay Lạc Cửu Tiêu bị hắn cắn đến huyết nhục mơ hồ, sợ đến toàn thân phát run, nhịn xuống khó chịu trong dạ dày, hoang mang lau sạch máu trên miệng trên mặt mình, vội vàng mặc y phục chạy ra ngoài.</w:t>
      </w:r>
    </w:p>
    <w:p>
      <w:pPr>
        <w:pStyle w:val="BodyText"/>
      </w:pPr>
      <w:r>
        <w:t xml:space="preserve">Gió đêm bay bay</w:t>
      </w:r>
    </w:p>
    <w:p>
      <w:pPr>
        <w:pStyle w:val="BodyText"/>
      </w:pPr>
      <w:r>
        <w:t xml:space="preserve">Tiếng côn trùng kêu trong núi quỷ dị khác thường, như là một chiếc lưới, bao trùm cả ngọn núi, vô số bóng đen từ chân núi bay nhanh ra, thẳng lên đỉnh núi, thân hình như bay, không ai không phải cao thủ trong cao thủ.</w:t>
      </w:r>
    </w:p>
    <w:p>
      <w:pPr>
        <w:pStyle w:val="BodyText"/>
      </w:pPr>
      <w:r>
        <w:t xml:space="preserve">Màn trời tối đen ảm đạm không ánh sáng, toàn bộ Thương Mang sơn đều giương cao sát khí ngập trời.</w:t>
      </w:r>
    </w:p>
    <w:p>
      <w:pPr>
        <w:pStyle w:val="BodyText"/>
      </w:pPr>
      <w:r>
        <w:t xml:space="preserve">Những hắc y nhân đó đứng trên mái nhà hoặc nơi bí ẩn, trên tay cầm đủ loại ám khí, hàn quang bắn ra chằng chịt.</w:t>
      </w:r>
    </w:p>
    <w:p>
      <w:pPr>
        <w:pStyle w:val="BodyText"/>
      </w:pPr>
      <w:r>
        <w:t xml:space="preserve">“Có thích khách! Mau!”</w:t>
      </w:r>
    </w:p>
    <w:p>
      <w:pPr>
        <w:pStyle w:val="BodyText"/>
      </w:pPr>
      <w:r>
        <w:t xml:space="preserve">“A —”</w:t>
      </w:r>
    </w:p>
    <w:p>
      <w:pPr>
        <w:pStyle w:val="BodyText"/>
      </w:pPr>
      <w:r>
        <w:t xml:space="preserve">Tiếng kêu gào thảm thiết chọc thủng chân trời.</w:t>
      </w:r>
    </w:p>
    <w:p>
      <w:pPr>
        <w:pStyle w:val="BodyText"/>
      </w:pPr>
      <w:r>
        <w:t xml:space="preserve">Hoa Tiểu Mạc cơ hồ là tay chân rối nùi cùng tiểu bạch trùng tránh né từng đạo chém giết, hắn đã quên Dạ, Tu Trúc, quên mất bọn Thiên Dương Thiên Thanh, cũng đã xem nhẹ Lạc Cửu Tiêu.</w:t>
      </w:r>
    </w:p>
    <w:p>
      <w:pPr>
        <w:pStyle w:val="BodyText"/>
      </w:pPr>
      <w:r>
        <w:t xml:space="preserve">“Hoa công tử muốn đi đâu?” Trước mắt bay tới một người, mặc y sam đen, thần sắc lạnh lùng, chính là Lập Đông nhiều ngày không thấy.</w:t>
      </w:r>
    </w:p>
    <w:p>
      <w:pPr>
        <w:pStyle w:val="BodyText"/>
      </w:pPr>
      <w:r>
        <w:t xml:space="preserve">Sau lưng Hoa Tiểu Mạc đổ mồ hôi lạnh, không ổn, nữ nhân này có vấn đề.</w:t>
      </w:r>
    </w:p>
    <w:p>
      <w:pPr>
        <w:pStyle w:val="BodyText"/>
      </w:pPr>
      <w:r>
        <w:t xml:space="preserve">“Đại Bạch, mau đi cắn cô ta.” Lén nhìn con gì đó trên vạt áo bay về phía Lập Đông, Hoa Tiểu Mạc cẩn thận lui về phía sau.</w:t>
      </w:r>
    </w:p>
    <w:p>
      <w:pPr>
        <w:pStyle w:val="BodyText"/>
      </w:pPr>
      <w:r>
        <w:t xml:space="preserve">Trường kiếm trong tay Lập Đông vung lên, ánh sáng lạnh chợt lóe, khi mũi kiếm cách thiếu niên chỉ còn một tấc thì bỗng nhiên đình chỉ, đôi mắt nàng ta mang theo giật mình cùng hận ý, không cam lòng ngã xuống.</w:t>
      </w:r>
    </w:p>
    <w:p>
      <w:pPr>
        <w:pStyle w:val="BodyText"/>
      </w:pPr>
      <w:r>
        <w:t xml:space="preserve">Phía sau có một người đứng thẳng, quần áo tả tơi, rách rách rưới rưới treo trên thân mình thương tích chồng chất, lại thêm một phần kiệt ngạo.</w:t>
      </w:r>
    </w:p>
    <w:p>
      <w:pPr>
        <w:pStyle w:val="BodyText"/>
      </w:pPr>
      <w:r>
        <w:t xml:space="preserve">Ngơ ngác nhìn phi tiêu trên cổ Lập Đông, Hoa Tiểu Mạc lại ngơ ngác nhìn Kiều Dịch: “Ngươi tới rồi.”</w:t>
      </w:r>
    </w:p>
    <w:p>
      <w:pPr>
        <w:pStyle w:val="BodyText"/>
      </w:pPr>
      <w:r>
        <w:t xml:space="preserve">“Ta tới rồi.” Kiều Dịch vén mái tóc rối bù trên trán ra, nhe răng mỉm cười.</w:t>
      </w:r>
    </w:p>
    <w:p>
      <w:pPr>
        <w:pStyle w:val="BodyText"/>
      </w:pPr>
      <w:r>
        <w:t xml:space="preserve">=======================================</w:t>
      </w:r>
    </w:p>
    <w:p>
      <w:pPr>
        <w:pStyle w:val="BodyText"/>
      </w:pPr>
      <w:r>
        <w:t xml:space="preserve">Tác giả nói: Tiểu Mạc đâm giáo chủ một đao, nhân tiện cắn nát năm ngón tay của y, điên rồi, hai đứa nó điên hết rồi. [Xin lỗi chứ chị là mẹ đẻ hai đứa điên đó đó]</w:t>
      </w:r>
    </w:p>
    <w:p>
      <w:pPr>
        <w:pStyle w:val="BodyText"/>
      </w:pPr>
      <w:r>
        <w:t xml:space="preserve">A a a a a a a a a! ! ! ! !</w:t>
      </w:r>
    </w:p>
    <w:p>
      <w:pPr>
        <w:pStyle w:val="BodyText"/>
      </w:pPr>
      <w:r>
        <w:t xml:space="preserve">Khụ khụ, còn có một chương nữa là có thể viết thần y cùng Vương gia rùi, đoạn này của giáo chủ viết tới nỗi tui đứt từng khúc ruột, vẫn là thích kiểu thoải mái hoan thoát…</w:t>
      </w:r>
    </w:p>
    <w:p>
      <w:pPr>
        <w:pStyle w:val="Compact"/>
      </w:pPr>
      <w:r>
        <w:t xml:space="preserve">La la la.. la la la… la la la</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CHƯƠNG 27</w:t>
      </w:r>
    </w:p>
    <w:p>
      <w:pPr>
        <w:pStyle w:val="BodyText"/>
      </w:pPr>
      <w:r>
        <w:t xml:space="preserve">Cái thể loại Kim Dung này là chuyện gì? Hoa Tiểu Mạc không nói gì nghẹn cứng: “Làm sao đi?” Biết bên ngoài đều là người của Kiều Dịch, hắn cũng không hỏi gì khác, chỉ nghĩ rời khỏi đây.</w:t>
      </w:r>
    </w:p>
    <w:p>
      <w:pPr>
        <w:pStyle w:val="BodyText"/>
      </w:pPr>
      <w:r>
        <w:t xml:space="preserve">Hiện tại hắn thậm chí cưỡng ép mình không được nghĩ đến nam nhân đang nằm trong vũng máu kia còn sống hay chết, nếu còn sống, vậy y nhất định sống không bằng chết. Mà nếu quả thật người kia chết…</w:t>
      </w:r>
    </w:p>
    <w:p>
      <w:pPr>
        <w:pStyle w:val="BodyText"/>
      </w:pPr>
      <w:r>
        <w:t xml:space="preserve">“Thiếu chủ, đi mau.” Lại thấy bóng đen lóe lên, đúng là Vân Cẩm một thân y phục dạ hành: “Thực quỷ dị, mấy tên Đường chủ đều không hiện thân.”</w:t>
      </w:r>
    </w:p>
    <w:p>
      <w:pPr>
        <w:pStyle w:val="BodyText"/>
      </w:pPr>
      <w:r>
        <w:t xml:space="preserve">Ba người không chậm trễ một khắc rời đi ngay.</w:t>
      </w:r>
    </w:p>
    <w:p>
      <w:pPr>
        <w:pStyle w:val="BodyText"/>
      </w:pPr>
      <w:r>
        <w:t xml:space="preserve">Trong bóng tối, một đạo nhân ảnh đem toàn bộ một màn này thu vào trong mắt.</w:t>
      </w:r>
    </w:p>
    <w:p>
      <w:pPr>
        <w:pStyle w:val="BodyText"/>
      </w:pPr>
      <w:r>
        <w:t xml:space="preserve">Đệ tử Thiên Tà giáo đông đảo, mặc dù thân thủ bình thường, nhưng thắng ở số lượng khổng lồ, chiết phiến trong tay Kiều Dịch vung lên, từ trên cần cổ mấy người trước mặt đảo qua một lượt, huyết vụ* tản ra, nhanh như lưỡi dao sắc. Trêm mặt quạt ngay cả một giọt máu cũng không nhiễm. [vụ: sương mù, bụi nước, ý chỉ mấy giọt máu li ti bắn tán ra]</w:t>
      </w:r>
    </w:p>
    <w:p>
      <w:pPr>
        <w:pStyle w:val="BodyText"/>
      </w:pPr>
      <w:r>
        <w:t xml:space="preserve">“Thiếu chủ, chúng tôi hộ tống người ra ngoài.” Vài hắc y nhân chỉnh tề quỳ xuống hành lễ, cao giọng nói.</w:t>
      </w:r>
    </w:p>
    <w:p>
      <w:pPr>
        <w:pStyle w:val="BodyText"/>
      </w:pPr>
      <w:r>
        <w:t xml:space="preserve">“Vân nương, nửa nén hương sau cô mang người còn sống đi ngoại thành hướng tây tập hợp.” Kiều Dịch phân phó xong thì bắt lấy Hoa Tiểu Mạc dưới sự yểm trợ của các thuộc hạ thi triển khinh công rời đi.</w:t>
      </w:r>
    </w:p>
    <w:p>
      <w:pPr>
        <w:pStyle w:val="BodyText"/>
      </w:pPr>
      <w:r>
        <w:t xml:space="preserve">Gió đêm thổi vù vù qua hai má, tốc độ nhanh kinh người, Hoa Tiểu Mạc rũ mắt nhìn cảnh vật dưới chân, thật sự ly khai rồi.</w:t>
      </w:r>
    </w:p>
    <w:p>
      <w:pPr>
        <w:pStyle w:val="BodyText"/>
      </w:pPr>
      <w:r>
        <w:t xml:space="preserve">“Tiểu Mạc nhi, làm tốt lắm.” Bên tai là tiếng cười sang sảng: “Ha ha ha ha, Lạc Cửu Tiêu lần này có chín cái mạng cũng không sống nổi.”</w:t>
      </w:r>
    </w:p>
    <w:p>
      <w:pPr>
        <w:pStyle w:val="BodyText"/>
      </w:pPr>
      <w:r>
        <w:t xml:space="preserve">Hoa Tiểu Mạc hoảng sợ nháy mắt: “Tay hơi run, ta trật hai tấc.”</w:t>
      </w:r>
    </w:p>
    <w:p>
      <w:pPr>
        <w:pStyle w:val="BodyText"/>
      </w:pPr>
      <w:r>
        <w:t xml:space="preserve">“Không có gì đáng ngại, cho dù không phải chỗ hiểm, y cũng không sống được.” Kiều Dịch híp híp mắt: “Ngươi sẽ không quên tẩm độc lên lưỡi đao chứ?”</w:t>
      </w:r>
    </w:p>
    <w:p>
      <w:pPr>
        <w:pStyle w:val="BodyText"/>
      </w:pPr>
      <w:r>
        <w:t xml:space="preserve">“Không, không có quên.” Hoa Tiểu Mạc mím chặt môi, khoang miệng còn lưu lại khí tức của người kia, không nói được cảm giác giờ khắc này, có vẻ gay go rồi.</w:t>
      </w:r>
    </w:p>
    <w:p>
      <w:pPr>
        <w:pStyle w:val="BodyText"/>
      </w:pPr>
      <w:r>
        <w:t xml:space="preserve">Có lẽ là gió đêm lao nhanh, Kiều Dịch không thể nắm giữ được khí tức lung tung không thôi của thiếu niên bên người.</w:t>
      </w:r>
    </w:p>
    <w:p>
      <w:pPr>
        <w:pStyle w:val="BodyText"/>
      </w:pPr>
      <w:r>
        <w:t xml:space="preserve">Trong đại điện một bầu áp lực cổ quái, cách ly với tiếng chém giết bên ngoài, các Đường chủ cùng ảnh vệ, Mộc Lan Mộc Cận toàn bộ tập trung ở đây, còn có vị trưởng lão hành tung thần bí. Ngoại trừ Dạ.</w:t>
      </w:r>
    </w:p>
    <w:p>
      <w:pPr>
        <w:pStyle w:val="BodyText"/>
      </w:pPr>
      <w:r>
        <w:t xml:space="preserve">Thiên Phong xử lý tốt vết thương trên người cho Lạc Cửu Tiêu, âm thầm dấu đi dị sắc nơi đáy mắt, thiếu niên kia không dùng “Táng linh”, đây xem như là lương tâm trỗi dậy?</w:t>
      </w:r>
    </w:p>
    <w:p>
      <w:pPr>
        <w:pStyle w:val="BodyText"/>
      </w:pPr>
      <w:r>
        <w:t xml:space="preserve">Bọn họ đều biết cái kế hoạch này, cũng như khoanh tay đứng nhìn thiếu niên cùng kẻ thù bên ngoài nội ứng ngoại hợp, đem tên nam nhân sủng hắn sủng đến cực kỳ không bình thường kia làm bị thương.</w:t>
      </w:r>
    </w:p>
    <w:p>
      <w:pPr>
        <w:pStyle w:val="BodyText"/>
      </w:pPr>
      <w:r>
        <w:t xml:space="preserve">Đáng căm giận lắm, nhưng bọn họ càng nguyện ý nhìn chủ tử cách xa thiếu niên kia.</w:t>
      </w:r>
    </w:p>
    <w:p>
      <w:pPr>
        <w:pStyle w:val="BodyText"/>
      </w:pPr>
      <w:r>
        <w:t xml:space="preserve">Lạc Cửu Tiêu một gương mặt trắng bệch khiến người ta sợ hãi, rũ mắt xuống nhìn tay trái bị vải bó lại, từng trận đau đớn truyền đến, thập chỉ liên tâm*, cho nên nơi ***g ngực như bị đao sắc rạch thật nhiều đường, máu chảy không ngừng. [thập chỉ liên tâm: mười ngón tay nối liền với tim, ý chỉ tay đau thì tim cũng đau theo]</w:t>
      </w:r>
    </w:p>
    <w:p>
      <w:pPr>
        <w:pStyle w:val="BodyText"/>
      </w:pPr>
      <w:r>
        <w:t xml:space="preserve">Vẫn là chạy đi, tại sao không thể ngoan ngoãn ở bên cạnh y…</w:t>
      </w:r>
    </w:p>
    <w:p>
      <w:pPr>
        <w:pStyle w:val="BodyText"/>
      </w:pPr>
      <w:r>
        <w:t xml:space="preserve">Điều duy nhất đáng mừng chính là, Lạc Cửu Tiêu cong môi, “Trưởng lão, bổn tọa đánh cuộc thắng rồi.” Y đánh cuộc người thiếu niên kia sẽ tại một khắc cuối cùng thay đổi chủ ý.</w:t>
      </w:r>
    </w:p>
    <w:p>
      <w:pPr>
        <w:pStyle w:val="BodyText"/>
      </w:pPr>
      <w:r>
        <w:t xml:space="preserve">Một khắc thanh đao đâm vào ***g ngực kia, biết rõ sẽ không chết, nhưng là lần đầu tiên từ khi sinh ra đến nay y hiểu được cái gì gọi là đau lòng.</w:t>
      </w:r>
    </w:p>
    <w:p>
      <w:pPr>
        <w:pStyle w:val="BodyText"/>
      </w:pPr>
      <w:r>
        <w:t xml:space="preserve">Hoa Tiểu Mạc, sai là sai bởi quyết định ngươi ra trong ý niệm. Ngươi không nỡ giết ta, đủ để chứng minh trong lòng ngươi, có ta.</w:t>
      </w:r>
    </w:p>
    <w:p>
      <w:pPr>
        <w:pStyle w:val="BodyText"/>
      </w:pPr>
      <w:r>
        <w:t xml:space="preserve">Thanh âm khàn khàn của người mặc hắc bào chậm rãi phun ra: “Giáo chủ, tình là thuốc độc không giải được, sớm cắt đứt, còn kịp bảo toàn.”</w:t>
      </w:r>
    </w:p>
    <w:p>
      <w:pPr>
        <w:pStyle w:val="BodyText"/>
      </w:pPr>
      <w:r>
        <w:t xml:space="preserve">“Trễ rồi.” Lạc Cửu Tiêu khép mắt, thản nhiên nói: “Đi đi, mang hắn trở về.”</w:t>
      </w:r>
    </w:p>
    <w:p>
      <w:pPr>
        <w:pStyle w:val="BodyText"/>
      </w:pPr>
      <w:r>
        <w:t xml:space="preserve">“Chủ tử, nhưng hắn muốn…” Thiên Dương vẻ mặt căm giận, những người khác cũng đều nắm chặt nắm tay.</w:t>
      </w:r>
    </w:p>
    <w:p>
      <w:pPr>
        <w:pStyle w:val="BodyText"/>
      </w:pPr>
      <w:r>
        <w:t xml:space="preserve">Nam nhân hơi mở mắt, trong mắt hiện lên nhu hòa nhàn nhạt, “Bởi vì là hắn.”</w:t>
      </w:r>
    </w:p>
    <w:p>
      <w:pPr>
        <w:pStyle w:val="BodyText"/>
      </w:pPr>
      <w:r>
        <w:t xml:space="preserve">Cho nên được tha thứ, được cho phép.</w:t>
      </w:r>
    </w:p>
    <w:p>
      <w:pPr>
        <w:pStyle w:val="BodyText"/>
      </w:pPr>
      <w:r>
        <w:t xml:space="preserve">Chỉ có Thiên Phong lưu lại chăm sóc Lạc Cửu Tiêu, Thiên Dương, Thiên Thanh, Thiên Lam, Thiên Nguyệt, Tu Trúc, Mộc Lan, Mộc Cận đều lên đường đến cùng một nơi.</w:t>
      </w:r>
    </w:p>
    <w:p>
      <w:pPr>
        <w:pStyle w:val="BodyText"/>
      </w:pPr>
      <w:r>
        <w:t xml:space="preserve">Lạc Cửu Tiêu vẫn là tính toán không chu toàn, y đoán chắc rằng Hoa Tiểu Mạc chạy không thoát, nhưng y không đoán được sự che chở của mấy tên thủ hạ dành cho y, không đoán được quyết tâm không tha cho Hoa Tiểu Mạc của bọn họ, thà rằng chết.</w:t>
      </w:r>
    </w:p>
    <w:p>
      <w:pPr>
        <w:pStyle w:val="BodyText"/>
      </w:pPr>
      <w:r>
        <w:t xml:space="preserve">Chờ đến khi y đuổi đến, tập hồng y bay lên thật cao hướng về phía khe núi mà rơi xuống kia trong nháy mắt đoạt đi hô hấp của y, tay chân lạnh băng, quá khứ có gian khổ hơn, hành hạ có thống khổ hơn cũng không thể khiến y cúi đầu, nhưng thời khắc này, y sợ hãi.</w:t>
      </w:r>
    </w:p>
    <w:p>
      <w:pPr>
        <w:pStyle w:val="BodyText"/>
      </w:pPr>
      <w:r>
        <w:t xml:space="preserve">Huyết sắc chói mắt xuất ra, thần sắc đều là hung ác, giống như điên loạn mà xông về phía đó, vùng ngực thấm ra mảng đỏ tươi thật lớn, tựa như la sát địa ngục, một màn máu tanh chọc vào trong mắt tất cả mọi người.</w:t>
      </w:r>
    </w:p>
    <w:p>
      <w:pPr>
        <w:pStyle w:val="BodyText"/>
      </w:pPr>
      <w:r>
        <w:t xml:space="preserve">Ló nửa người ra khỏi khe núi, nam nhân vẫn luôn tà mị cao ngạo trước sau như một, như là toàn bộ thiên hạ đều chưa từng rơi vào trong mắt y giờ phút này toàn thân run rẩy, biểu tình trên mặt giống như ngay khắc sau sẽ khóc lên.</w:t>
      </w:r>
    </w:p>
    <w:p>
      <w:pPr>
        <w:pStyle w:val="BodyText"/>
      </w:pPr>
      <w:r>
        <w:t xml:space="preserve">Y sai rồi, không nên đánh cuộc, không nên quá mức tự tin, không thể mất đi thiếu niên kia, trong miệng Lạc Cửu Tiêu phun ra một búng máu, mắt đỏ lòm muốn nứt ra, mái tóc ngân sắc bay múa, toàn thân bao phủ ma khí đen tối, sát khí điên cuồng nổi lên bốn phía.</w:t>
      </w:r>
    </w:p>
    <w:p>
      <w:pPr>
        <w:pStyle w:val="BodyText"/>
      </w:pPr>
      <w:r>
        <w:t xml:space="preserve">Mọi người sợ hãi lui về phía sau, Thiên Nguyệt cùng Thiên Thanh tới gần, bị chấn thổ huyết hôn mê ngay tại chỗ.</w:t>
      </w:r>
    </w:p>
    <w:p>
      <w:pPr>
        <w:pStyle w:val="BodyText"/>
      </w:pPr>
      <w:r>
        <w:t xml:space="preserve">Không khí vào giờ khắc này ngưng trọng, tất cả mọi người đều không dám thở ra tiếng, ánh mắt khẩn trương dừng cùng một nơi.</w:t>
      </w:r>
    </w:p>
    <w:p>
      <w:pPr>
        <w:pStyle w:val="BodyText"/>
      </w:pPr>
      <w:r>
        <w:t xml:space="preserve">Tiếng y phục xé rách vang lên một cách vô tình, đại não căn bản không hề nghĩ ngợi, Lạc Cửu Tiêu thả người nhảy một cái, không chút do dự bay về nơi Hoa Tiểu Mạc rơi xuống.</w:t>
      </w:r>
    </w:p>
    <w:p>
      <w:pPr>
        <w:pStyle w:val="BodyText"/>
      </w:pPr>
      <w:r>
        <w:t xml:space="preserve">Ở nơi bí ẩn một đạo bóng đen từ một bên khác nhảy xuống, không ai phát giác.</w:t>
      </w:r>
    </w:p>
    <w:p>
      <w:pPr>
        <w:pStyle w:val="BodyText"/>
      </w:pPr>
      <w:r>
        <w:t xml:space="preserve">“Mạt nhi —–” Trong tiếng gào thanh lãnh lộ ra sợ hãi cắt ngang trời đêm, một bộ bạch y từ đàng xa mà đến, gió mạnh cuồn cuộn nổi lên nhảy xuống khe núi.</w:t>
      </w:r>
    </w:p>
    <w:p>
      <w:pPr>
        <w:pStyle w:val="BodyText"/>
      </w:pPr>
      <w:r>
        <w:t xml:space="preserve">Một bàn tay nắm lấy đá núi, một kẻ tung người bay lên, chính là Kiều Dịch đã cùng Hoa Tiểu Mạc té xuống, một khắc kia kỳ thật gã có thể bắt được Hoa Tiểu Mạc, có lẽ là do nhân tính ích kỷ, gã do dự trong chớp mắt, đến khi muốn vươn tay đã không còn kịp.</w:t>
      </w:r>
    </w:p>
    <w:p>
      <w:pPr>
        <w:pStyle w:val="BodyText"/>
      </w:pPr>
      <w:r>
        <w:t xml:space="preserve">Từ trên vách núi đá bò lên, Kiều Dịch đặt mông ngồi dưới đất, ***g ngực phập phồng lên xuống, hai mắt bình tĩnh nhìn khe núi tối như mực.</w:t>
      </w:r>
    </w:p>
    <w:p>
      <w:pPr>
        <w:pStyle w:val="BodyText"/>
      </w:pPr>
      <w:r>
        <w:t xml:space="preserve">Gã phái người báo cho Bạch Thần, lộ trình ba đến năm ngày mà đuổi tới trong một ngày, chỉ sợ đã tâm lực giao tụy*. [lao lực quá độ]</w:t>
      </w:r>
    </w:p>
    <w:p>
      <w:pPr>
        <w:pStyle w:val="BodyText"/>
      </w:pPr>
      <w:r>
        <w:t xml:space="preserve">Hết rồi, Hoa Tiểu Mạc không còn nữa.</w:t>
      </w:r>
    </w:p>
    <w:p>
      <w:pPr>
        <w:pStyle w:val="BodyText"/>
      </w:pPr>
      <w:r>
        <w:t xml:space="preserve">Thiên hạ sắp loạn rồi, không ai hiểu rõ sự đáng sợ của Bạch Thần hơn gã, còn có tên điên kia nữa.</w:t>
      </w:r>
    </w:p>
    <w:p>
      <w:pPr>
        <w:pStyle w:val="BodyText"/>
      </w:pPr>
      <w:r>
        <w:t xml:space="preserve">“Thiếu chủ, đi nhanh đi.” Vân Cẩm chịu đựng vết thương trên vai khuyên nhủ Kiều Dịch. Những người khác của Thiên Tâm các rất nhanh tụ tập xung quanh Kiều Dịch, đề phòng nắm chặt ám khí trong tay.</w:t>
      </w:r>
    </w:p>
    <w:p>
      <w:pPr>
        <w:pStyle w:val="BodyText"/>
      </w:pPr>
      <w:r>
        <w:t xml:space="preserve">Lực lượng chủ yếu của Thiên Tà giáo đều tập hợp tại đây, nếu còn không đi, bọn họ chỉ sợ…</w:t>
      </w:r>
    </w:p>
    <w:p>
      <w:pPr>
        <w:pStyle w:val="BodyText"/>
      </w:pPr>
      <w:r>
        <w:t xml:space="preserve">“Uuuuu…” Cô lang* tru lên, bi thương từng tiếng. [cô lang: sói cô độc]</w:t>
      </w:r>
    </w:p>
    <w:p>
      <w:pPr>
        <w:pStyle w:val="BodyText"/>
      </w:pPr>
      <w:r>
        <w:t xml:space="preserve">Tất cả mọi người trên núi cũng nghe được tiếng gào thét khủng bố truyền đến từ khe núi phía dưới, bi thương nhưng cũng khiến người kinh hãi.</w:t>
      </w:r>
    </w:p>
    <w:p>
      <w:pPr>
        <w:pStyle w:val="BodyText"/>
      </w:pPr>
      <w:r>
        <w:t xml:space="preserve">Hơn ngàn đệ tử Thiên Tà giáo còn có cả hơn mười cao thủ Thiên Tâm các, vô số phi trùng màu đen đem toàn bộ sơn cốc mà tìm kiếm mấy lần, tất cả dòng nước, tuyết vực, rừng rậm không sót một nơi.</w:t>
      </w:r>
    </w:p>
    <w:p>
      <w:pPr>
        <w:pStyle w:val="BodyText"/>
      </w:pPr>
      <w:r>
        <w:t xml:space="preserve">Toàn bộ những nơi có thể nghĩ đến, mà ngay cả nơi không có khả năng ẩn thân cũng đã tìm kiếm, nhưng kết quả khiến những hán tử cứng cỏi đó vô pháp tiếp thu, không có dấu vết người ngã xuống, ngay cả trên ngọn cây cũng không có một vật.</w:t>
      </w:r>
    </w:p>
    <w:p>
      <w:pPr>
        <w:pStyle w:val="BodyText"/>
      </w:pPr>
      <w:r>
        <w:t xml:space="preserve">Xác thực là sống không thấy người, chết không thấy xác, bốc hơi vô cớ.</w:t>
      </w:r>
    </w:p>
    <w:p>
      <w:pPr>
        <w:pStyle w:val="BodyText"/>
      </w:pPr>
      <w:r>
        <w:t xml:space="preserve">Tháng ba xuân đến, hoa nở chim hót.</w:t>
      </w:r>
    </w:p>
    <w:p>
      <w:pPr>
        <w:pStyle w:val="BodyText"/>
      </w:pPr>
      <w:r>
        <w:t xml:space="preserve">Sắp đến Đại hội võ lâm, nhưng mà thiên hạ này lại như đứng trên vực thẩm, Thiên Tà giáo, Thiên Tâm các, Địch Hoa phái, chính tà các phái từ tháng mười một đến tháng ba, cuốn toàn bộ võ lâm vào một tràng gió bão, ruồi bọ không ai dẫn đầu lục lọi khắp Trung Nguyên, Nam Cương, hoang mạc Tây Bắc, băng nguyên Bắc cực.</w:t>
      </w:r>
    </w:p>
    <w:p>
      <w:pPr>
        <w:pStyle w:val="BodyText"/>
      </w:pPr>
      <w:r>
        <w:t xml:space="preserve">Triều đình ba lần bốn lượt phái quan viên đi hiệp đàm, không một thành quả, Thiên Tà giáo là nhân gian địa ngục, có đi không có về, Thiên Tâm các đường xá xa xôi, nơi Tây Bắc hoang dã sâu hút mà thế lực triều đình đơn bạc, còn Địch Hoa phái đứng đầu tam đại chính phái đóng cửa không tiếp khách.</w:t>
      </w:r>
    </w:p>
    <w:p>
      <w:pPr>
        <w:pStyle w:val="BodyText"/>
      </w:pPr>
      <w:r>
        <w:t xml:space="preserve">Dưới trướng đương kim thiên tử Tần Đức có ba đứa con, Thái tử Tần Nghiễm, Bình Vương Tần Bình, Nghị Vương Tần Nghị, trong ba người văn thuộc về Thái tử, võ lại là Nghị Vương chưởng quản thế lực Tây Hán.</w:t>
      </w:r>
    </w:p>
    <w:p>
      <w:pPr>
        <w:pStyle w:val="BodyText"/>
      </w:pPr>
      <w:r>
        <w:t xml:space="preserve">Bởi vậy, Tần Đức không để ý phản đối của các đại thần, đem toàn quyền việc này giao cho người con thứ ba của ông xử lý.</w:t>
      </w:r>
    </w:p>
    <w:p>
      <w:pPr>
        <w:pStyle w:val="BodyText"/>
      </w:pPr>
      <w:r>
        <w:t xml:space="preserve">Người của những môn phái khác thông qua dò la mới biết được những tên đó đang tìm một thiếu niên, cũng không cách nào biết thêm gì nữa.</w:t>
      </w:r>
    </w:p>
    <w:p>
      <w:pPr>
        <w:pStyle w:val="BodyText"/>
      </w:pPr>
      <w:r>
        <w:t xml:space="preserve">Mà những lão bách tính kia chỉ biết là thiên hạ loạn rồi.</w:t>
      </w:r>
    </w:p>
    <w:p>
      <w:pPr>
        <w:pStyle w:val="BodyText"/>
      </w:pPr>
      <w:r>
        <w:t xml:space="preserve">Còn kẻ đầu sỏ khiến võ lâm rối loạn lật trời giờ phút này đang ngồi xổm trong chuồng gà cầm cái chuông cũ nát lắc lắc, âm thanh thanh thúy kỳ ảo phát ra, giống như đến từ chân trời xa xôi xưa cũ.</w:t>
      </w:r>
    </w:p>
    <w:p>
      <w:pPr>
        <w:pStyle w:val="BodyText"/>
      </w:pPr>
      <w:r>
        <w:t xml:space="preserve">Mà trên đất chú gà trống đập cánh phành phạch lắc lư trái phải một cách quỷ dị, móng vuốt liều mạng cào bới tảng đá.</w:t>
      </w:r>
    </w:p>
    <w:p>
      <w:pPr>
        <w:pStyle w:val="BodyText"/>
      </w:pPr>
      <w:r>
        <w:t xml:space="preserve">“Sao còn chưa ngã?” Hoa Tiểu Mạc lảm nhảm: “Ngã xuống, ngã xuống.”</w:t>
      </w:r>
    </w:p>
    <w:p>
      <w:pPr>
        <w:pStyle w:val="BodyText"/>
      </w:pPr>
      <w:r>
        <w:t xml:space="preserve">Phía sau có tiếng bước chân tới gần, thanh âm ôn hòa truyền đến: “Tiểu Mạc.”</w:t>
      </w:r>
    </w:p>
    <w:p>
      <w:pPr>
        <w:pStyle w:val="BodyText"/>
      </w:pPr>
      <w:r>
        <w:t xml:space="preserve">Tiếng chuông dừng, gà trống lại hoạt bát vui vẻ, Hoa Tiểu Mạc đứng lên phủi bụi trên tay, xoay người ngoảnh lại, trên mặt treo nụ cười cực kỳ tươi tắn.</w:t>
      </w:r>
    </w:p>
    <w:p>
      <w:pPr>
        <w:pStyle w:val="BodyText"/>
      </w:pPr>
      <w:r>
        <w:t xml:space="preserve">Người tới một bộ trường sam mang màu trời, mái tóc đen như mực dài đến thắt lưng, hà tư nguyệt vận*, phong thần tuấn lãng, ôn nhuận như ngọc, phảng phất phiêu dật không nhiễm bụi trần, đôi mắt mang ý cười dừng lại trên người thiếu niên, càng lộ ra nét nhu hòa. [hà tư nguyệt vận: dung mạo cùng phong độ tuấn mỹ thanh nhã]</w:t>
      </w:r>
    </w:p>
    <w:p>
      <w:pPr>
        <w:pStyle w:val="BodyText"/>
      </w:pPr>
      <w:r>
        <w:t xml:space="preserve">Hoa Tiểu Mạc chạy nhanh tới, cong khóe mắt ngưỡng đầu hỏi: “A Thất, có mua cổ vịt cho ta không?”</w:t>
      </w:r>
    </w:p>
    <w:p>
      <w:pPr>
        <w:pStyle w:val="BodyText"/>
      </w:pPr>
      <w:r>
        <w:t xml:space="preserve">==============</w:t>
      </w:r>
    </w:p>
    <w:p>
      <w:pPr>
        <w:pStyle w:val="BodyText"/>
      </w:pPr>
      <w:r>
        <w:t xml:space="preserve">Tác giả: *chọt chọt ngón tay* đột nhiên có hơi chút thấp thỏm, nếu như giáo chủ có bệnh, Vương gia e rằng đã nguy kịch.</w:t>
      </w:r>
    </w:p>
    <w:p>
      <w:pPr>
        <w:pStyle w:val="BodyText"/>
      </w:pPr>
      <w:r>
        <w:t xml:space="preserve">Giáo chủ thân thể có bệnh, Vương gia tâm lý có bệnh, ╮(╯▽╰)╭ cũng may bọn họ đều không có bỏ trị liệu.</w:t>
      </w:r>
    </w:p>
    <w:p>
      <w:pPr>
        <w:pStyle w:val="Compact"/>
      </w:pPr>
      <w:r>
        <w:t xml:space="preserve">Phốc, thần y hoàn hảo đến trước</w:t>
      </w: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CHƯƠNG 28</w:t>
      </w:r>
    </w:p>
    <w:p>
      <w:pPr>
        <w:pStyle w:val="BodyText"/>
      </w:pPr>
      <w:r>
        <w:t xml:space="preserve">Trên bàn gỗ đặt một đĩa cổ vịt, một đĩa rau xanh, một chén canh chay.</w:t>
      </w:r>
    </w:p>
    <w:p>
      <w:pPr>
        <w:pStyle w:val="BodyText"/>
      </w:pPr>
      <w:r>
        <w:t xml:space="preserve">Suy nghĩ trên bàn cơm rất dễ thả rông, Hoa Tiểu Mạc cũng không ngoại lệ, cúi đầu và cơm trong chén, trong đầu bay ra đủ thứ hình ảnh loạn thất bát tao, từng màn từng màn cứ như được nhấn nút khởi động.</w:t>
      </w:r>
    </w:p>
    <w:p>
      <w:pPr>
        <w:pStyle w:val="BodyText"/>
      </w:pPr>
      <w:r>
        <w:t xml:space="preserve">Toàn bộ đều thực quỷ dị, dù việc đã qua hơn ba tháng, nhưng hắn vẫn nhớ như in, lần đó khi rớt xuống khe núi rõ ràng cảm thấy có đôi bàn tay to vô hình kéo hắn xuống dưới.</w:t>
      </w:r>
    </w:p>
    <w:p>
      <w:pPr>
        <w:pStyle w:val="BodyText"/>
      </w:pPr>
      <w:r>
        <w:t xml:space="preserve">Khi đó Lạc Cửu Tiêu giữ chặt quần áo hắn, phản ứng đầu tiên chính là giãy dụa, bởi vì nếu bị túm trở về, chắc chắn sẽ không có kết cục tốt.</w:t>
      </w:r>
    </w:p>
    <w:p>
      <w:pPr>
        <w:pStyle w:val="BodyText"/>
      </w:pPr>
      <w:r>
        <w:t xml:space="preserve">Nhưng ấn tượng cuối cùng trong đầu hắn ngoại trừ tiếng kêu gào của Bạch Thần, cũng chỉ có tiếng rên rĩ tê liệt của nam nhân kia.</w:t>
      </w:r>
    </w:p>
    <w:p>
      <w:pPr>
        <w:pStyle w:val="BodyText"/>
      </w:pPr>
      <w:r>
        <w:t xml:space="preserve">Nhắc tới cũng kỳ quái, A Thất nói là nhặt được hắn trong con sông của thôn, còn nói hắn hôn mê hơn một tháng, Hoa Tiểu Mạc ngậm một cọng cải xanh, tóp tép tóp tép nhai xong nuốt xuống, mới hơn một tháng, vì quái gì tóc hắn dài nhanh như vậy, đã qua vai rồi! Cứ như là tăng hoóc môn vậy.</w:t>
      </w:r>
    </w:p>
    <w:p>
      <w:pPr>
        <w:pStyle w:val="BodyText"/>
      </w:pPr>
      <w:r>
        <w:t xml:space="preserve">Càng kỳ quái hơn chính là hắn không dám ra bờ sông nhìn ảnh ngược trong nước, hiện tại gương mặt này đã lệch khỏi phạm vi thuần gia môn*, nếu đứng trước mặt Lạc Cửu Tiêu và Bạch Thần, bọn họ nhất định không nhận ra. [thuần gia môn: người đàn ông có khí khái mạnh mẽ, hào sảng, bla bla… nói chung là mang đàn ông tính]</w:t>
      </w:r>
    </w:p>
    <w:p>
      <w:pPr>
        <w:pStyle w:val="BodyText"/>
      </w:pPr>
      <w:r>
        <w:t xml:space="preserve">Hoa Tiểu Mạc thổn thức không thôi, nhân sinh chết tiệt biết bao nhiêu!</w:t>
      </w:r>
    </w:p>
    <w:p>
      <w:pPr>
        <w:pStyle w:val="BodyText"/>
      </w:pPr>
      <w:r>
        <w:t xml:space="preserve">Bên tai vang lên âm thanh ôn nhuận: “Tiểu Mạc.”</w:t>
      </w:r>
    </w:p>
    <w:p>
      <w:pPr>
        <w:pStyle w:val="BodyText"/>
      </w:pPr>
      <w:r>
        <w:t xml:space="preserve">Hoa Tiểu Mạc đang thất thần ngẩng đầu lên, phồng má nhai đồ ăn trong miệng, chớp chớp mắt hỏi.</w:t>
      </w:r>
    </w:p>
    <w:p>
      <w:pPr>
        <w:pStyle w:val="BodyText"/>
      </w:pPr>
      <w:r>
        <w:t xml:space="preserve">“Cơm ăn lên tới mũi rồi kia.” Lan Thất mỉm cười vươn ngón tay làm rơi hạt cơm trên chóp mũi Hoa Tiểu Mạc, lại múc cho hắn một chén canh nhỏ nóng hổi đưa qua.</w:t>
      </w:r>
    </w:p>
    <w:p>
      <w:pPr>
        <w:pStyle w:val="BodyText"/>
      </w:pPr>
      <w:r>
        <w:t xml:space="preserve">Ngốc ngốc nhìn khuôn mặt tuấn nhã đoan chính đối diện, Hoa Tiểu Mạc hơi hơi nghiêng mình sáp tới gần mấy phần, một bộ dạng hoa si*: “A Thất, ngươi cười lên thật là đẹp mắt.” [hoa si: mê trai (gái)]</w:t>
      </w:r>
    </w:p>
    <w:p>
      <w:pPr>
        <w:pStyle w:val="BodyText"/>
      </w:pPr>
      <w:r>
        <w:t xml:space="preserve">Lan Thất thu mắt cười nhạt.</w:t>
      </w:r>
    </w:p>
    <w:p>
      <w:pPr>
        <w:pStyle w:val="BodyText"/>
      </w:pPr>
      <w:r>
        <w:t xml:space="preserve">Nhai đi nhai lại sạch sẽ thức ăn trong miệng, Hoa Tiểu Mạc bưng chén nhỏ lên ừng ực uống hết, lúc này mới ợ một cái.</w:t>
      </w:r>
    </w:p>
    <w:p>
      <w:pPr>
        <w:pStyle w:val="BodyText"/>
      </w:pPr>
      <w:r>
        <w:t xml:space="preserve">Trong sân chạy vào một cô gái, mặc váy hoa, tuổi chừng hai mươi, diện mạo đoan chính phóng khoáng, bước chân gấp gáp rối loạn.</w:t>
      </w:r>
    </w:p>
    <w:p>
      <w:pPr>
        <w:pStyle w:val="BodyText"/>
      </w:pPr>
      <w:r>
        <w:t xml:space="preserve">“Lan đại ca, cha muội ông ấy ngã rồi.” Cô gái mặt đầy lo lắng bắt lấy cánh tay Lan Thất, nói năng lộn xộn: “Muội không dám động vào ông, ông ấy cứ luôn kêu đau…”</w:t>
      </w:r>
    </w:p>
    <w:p>
      <w:pPr>
        <w:pStyle w:val="BodyText"/>
      </w:pPr>
      <w:r>
        <w:t xml:space="preserve">“Thanh Mai, bây giờ ta qua liền.” Thanh âm ôn hòa làm cho đối phương an tâm, Lan Thất nghiêng đầu nhìn về phía thiếu niên còn ngồi trên ghế ăn cơm.</w:t>
      </w:r>
    </w:p>
    <w:p>
      <w:pPr>
        <w:pStyle w:val="BodyText"/>
      </w:pPr>
      <w:r>
        <w:t xml:space="preserve">Hoa Tiểu Mạc lầm bầm một câu: “Tới liền.” Đúng là tự tìm đường chết mà, mấy ngày trước tùy ý mở miệng nói muốn học y thuật, thành ra A Thất cứ để trong lòng hoài, mỗi lần đi chẩn bệnh đều không quên mang hắn theo.</w:t>
      </w:r>
    </w:p>
    <w:p>
      <w:pPr>
        <w:pStyle w:val="BodyText"/>
      </w:pPr>
      <w:r>
        <w:t xml:space="preserve">Tối rồi còn phải vác sách thuốc!</w:t>
      </w:r>
    </w:p>
    <w:p>
      <w:pPr>
        <w:pStyle w:val="BodyText"/>
      </w:pPr>
      <w:r>
        <w:t xml:space="preserve">Tự nhiên lấy hòm thuốc trên vai thiếu niên đặt lên vai mình, Lan Thất theo Thanh Mai đi nhanh ở phía trước, phía sau Hoa Tiểu Mạc chậm rì rì ở ven đường nhổ cọng cỏ ngậm trong miệng.</w:t>
      </w:r>
    </w:p>
    <w:p>
      <w:pPr>
        <w:pStyle w:val="BodyText"/>
      </w:pPr>
      <w:r>
        <w:t xml:space="preserve">Nơi này gọi là Đào Hoa thôn, tổng cộng cũng chỉ hơn chục hộ, tựa núi kề sông, chim hót hoa thơm, cách tuyệt với đời, ban đầu ánh mắt người trong thôn nhìn hắn không mang thiện cảm, thậm chí có vài người còn vây ở cửa viện muốn đuổi hắn ra khỏi thôn, mãi đến hơn nửa tháng sau bọn họ mới buông xuống đề phòng đối với hắn.</w:t>
      </w:r>
    </w:p>
    <w:p>
      <w:pPr>
        <w:pStyle w:val="BodyText"/>
      </w:pPr>
      <w:r>
        <w:t xml:space="preserve">Hoa Tiểu Mạc nhìn bầu trời xanh biếc, trong mắt là nghi hoặc sâu đậm, mỗi lần hắn đề cập muốn cùng A Thất xuất thôn đều không chiếm được sự đồng ý của đối phương.</w:t>
      </w:r>
    </w:p>
    <w:p>
      <w:pPr>
        <w:pStyle w:val="BodyText"/>
      </w:pPr>
      <w:r>
        <w:t xml:space="preserve">Ai…</w:t>
      </w:r>
    </w:p>
    <w:p>
      <w:pPr>
        <w:pStyle w:val="BodyText"/>
      </w:pPr>
      <w:r>
        <w:t xml:space="preserve">Thở một hơi thật dài, muốn vào thành nhìn nhìn chút thôi, nghe người trong thôn nói Ô thành rất lớn rất phồn vinh.</w:t>
      </w:r>
    </w:p>
    <w:p>
      <w:pPr>
        <w:pStyle w:val="BodyText"/>
      </w:pPr>
      <w:r>
        <w:t xml:space="preserve">Thu hồi tầm mắt, Hoa Tiểu Mạc nhìn hai bóng lưng cách đó không xa, tăng nhanh cước bộ đuổi theo đi không dấu vết tiêu sái mà đi chen giữa Lan Thất và Thanh Mai.</w:t>
      </w:r>
    </w:p>
    <w:p>
      <w:pPr>
        <w:pStyle w:val="BodyText"/>
      </w:pPr>
      <w:r>
        <w:t xml:space="preserve">Thanh Mai cha nàng là lão thợ mộc trong thôn, ngày thường thì mê buôn bán, giữa trưa không thèm ăn cơm liền cầm bản vẽ đi tìm Hoa Tiểu Mạc, đi vội vàng, trượt một cái, chỉ một cú ngã như vậy, đã xảy ra chuyện.</w:t>
      </w:r>
    </w:p>
    <w:p>
      <w:pPr>
        <w:pStyle w:val="BodyText"/>
      </w:pPr>
      <w:r>
        <w:t xml:space="preserve">Lan Thất trước tiên chỉnh lại xương cốt chân trái của lão nhân, sau đó đắp ít thảo dược, tìm tấm ván gỗ cố định lại, thông thường Hoa Tiểu Mạc lúc này đều rất ngoan, không nói tiếng nào giúp một tay, sự ăn ý giữa hai người không chứa được kẻ thứ ba.</w:t>
      </w:r>
    </w:p>
    <w:p>
      <w:pPr>
        <w:pStyle w:val="BodyText"/>
      </w:pPr>
      <w:r>
        <w:t xml:space="preserve">“Tiểu Mạc à, trong cái bánh xe kia có mấy chỗ ta không hiểu lắm.” Lão nhân cực kỳ xấu hổ, nói xong thì sờ sờ trên người, thấy không tìm được thứ mình muốn, lập tức hướng về khuê nữ nhà mình thổi râu trừng mắt: “Thanh Mai, tờ giấy kia con cất đâu rồi? Mau đưa cha.”</w:t>
      </w:r>
    </w:p>
    <w:p>
      <w:pPr>
        <w:pStyle w:val="BodyText"/>
      </w:pPr>
      <w:r>
        <w:t xml:space="preserve">Thanh Mai cũng trừng lại: “Con vứt rồi.”</w:t>
      </w:r>
    </w:p>
    <w:p>
      <w:pPr>
        <w:pStyle w:val="BodyText"/>
      </w:pPr>
      <w:r>
        <w:t xml:space="preserve">Lần này lão nhân mặc kệ gì, vịn mép giường thở dốc: “Mất dạy!”</w:t>
      </w:r>
    </w:p>
    <w:p>
      <w:pPr>
        <w:pStyle w:val="BodyText"/>
      </w:pPr>
      <w:r>
        <w:t xml:space="preserve">“Cha, ông đừng giận, lát nữa con nhất định tìm lại cho cha.” Thanh Mai vội vàng chạy tới vỗ lưng lão nhân giúp ông thuận khí.</w:t>
      </w:r>
    </w:p>
    <w:p>
      <w:pPr>
        <w:pStyle w:val="BodyText"/>
      </w:pPr>
      <w:r>
        <w:t xml:space="preserve">Hoa Tiểu Mạc đứng một bên nuốt nuốt nước miếng, có chút áy náy nhìn lão nhân trên giường: “Đại bá, bức vẽ kia con vẽ sai rồi.” Cuối cùng lại bỏ thêm một câu: “Làm không được là bình thường thôi.” Chính là một tờ giấy vẽ ngoệch ngoạc, nếu có thể làm ra xe đạp vậy thì thật thần kì rồi.</w:t>
      </w:r>
    </w:p>
    <w:p>
      <w:pPr>
        <w:pStyle w:val="BodyText"/>
      </w:pPr>
      <w:r>
        <w:t xml:space="preserve">Lão nhân nghe xong sắc mặt liền đổi, tức giận trong mắt nhất thời tan thành mây khói, tràn đầy tự tin: “Vậy con vẽ lại một bức cho ta đi, lần này phải đúng đó.”</w:t>
      </w:r>
    </w:p>
    <w:p>
      <w:pPr>
        <w:pStyle w:val="BodyText"/>
      </w:pPr>
      <w:r>
        <w:t xml:space="preserve">“Khụ, vẽ không được, con quên mất rồi.” Hoa Tiểu Mạc trốn sau lưng Lan Thất túm y phục của y.</w:t>
      </w:r>
    </w:p>
    <w:p>
      <w:pPr>
        <w:pStyle w:val="BodyText"/>
      </w:pPr>
      <w:r>
        <w:t xml:space="preserve">Lan Thất thu dọn hòm thuốc xong, ôn hòa nói: “Đại bá, cái chân này phải dưỡng nửa năm, nhất là mấy chục ngày tới cần chú ý nhiều hơn, trông ngóng xuống giường đi bào gỗ là không có khả năng đâu.”</w:t>
      </w:r>
    </w:p>
    <w:p>
      <w:pPr>
        <w:pStyle w:val="BodyText"/>
      </w:pPr>
      <w:r>
        <w:t xml:space="preserve">Lão nhân tính tình trẻ con trề môi một cái, buồn không lên tiếng.</w:t>
      </w:r>
    </w:p>
    <w:p>
      <w:pPr>
        <w:pStyle w:val="BodyText"/>
      </w:pPr>
      <w:r>
        <w:t xml:space="preserve">Lúc đi ra Hoa Tiểu Mạc liếc Thanh Mai đang muốn nói lại thôi cùng thứ trong tay nàng một cái, lại liếc người bên cạnh một cái, khẽ hừ một tiếng đi lại chỗ đống đá ngoài cửa.</w:t>
      </w:r>
    </w:p>
    <w:p>
      <w:pPr>
        <w:pStyle w:val="BodyText"/>
      </w:pPr>
      <w:r>
        <w:t xml:space="preserve">Nhìn bóng lưng thiếu niên, con ngươi sâu hút của Lan Thất hiện lên một tia lo lắng.</w:t>
      </w:r>
    </w:p>
    <w:p>
      <w:pPr>
        <w:pStyle w:val="BodyText"/>
      </w:pPr>
      <w:r>
        <w:t xml:space="preserve">“Lan đại ca, đây là hài muội làm cho huynh.” Đưa bao vải qua, giọng nói Thanh Mai hạ thấp mấy phần, cắn môi dưới.</w:t>
      </w:r>
    </w:p>
    <w:p>
      <w:pPr>
        <w:pStyle w:val="BodyText"/>
      </w:pPr>
      <w:r>
        <w:t xml:space="preserve">Hoa Tiểu Mạc run bắp chân nhìn trời, khóe mắt lại chọc thẳng nơi Lan Thất, trên người không tự giác tỏa ra một cỗ khí tức chua lè.</w:t>
      </w:r>
    </w:p>
    <w:p>
      <w:pPr>
        <w:pStyle w:val="BodyText"/>
      </w:pPr>
      <w:r>
        <w:t xml:space="preserve">“Hài này…” Nhìn người trước mặt, Lan Thất lặng nhìn trong chớp mắt, âm thanh ôn hòa mang theo vài tia lạnh nhạt: “Ta mang không vừa chân.”</w:t>
      </w:r>
    </w:p>
    <w:p>
      <w:pPr>
        <w:pStyle w:val="BodyText"/>
      </w:pPr>
      <w:r>
        <w:t xml:space="preserve">Thanh Mai nắm chặt hài vải trong tay, ánh mắt ảm đạm, ngay cả thử xem cũng không muốn sao?</w:t>
      </w:r>
    </w:p>
    <w:p>
      <w:pPr>
        <w:pStyle w:val="BodyText"/>
      </w:pPr>
      <w:r>
        <w:t xml:space="preserve">Ngưng mắt nhìn chăm chú vào thiếu niên áo lam xa xa, Lan Thất nửa ngày mới thu hồi tầm mắt nói: “Thanh Mai, muội có còn Tử lan diệp không?” Tử lan diệp chỉ là thảo dược rất bình thường, dùng để hoạt huyết khai thông kinh mạch, người trong thôn sẽ hái rồi tiến hành gia công đơn giản, chờ đến lúc trời rét thì mang ra dùng.</w:t>
      </w:r>
    </w:p>
    <w:p>
      <w:pPr>
        <w:pStyle w:val="BodyText"/>
      </w:pPr>
      <w:r>
        <w:t xml:space="preserve">Thiếu niên mỗi ngày đều phải ngâm mình, cần số lượng khổng lồ, Tử lan diệp trưởng thành trên núi đã không còn bao nhiêu, phải chờ hơn một tháng nữa.</w:t>
      </w:r>
    </w:p>
    <w:p>
      <w:pPr>
        <w:pStyle w:val="BodyText"/>
      </w:pPr>
      <w:r>
        <w:t xml:space="preserve">Mà trong lúc này, nếu thiếu Tử lan diệp, buổi tối thiếu niên sẽ ngủ không thoải mái.</w:t>
      </w:r>
    </w:p>
    <w:p>
      <w:pPr>
        <w:pStyle w:val="BodyText"/>
      </w:pPr>
      <w:r>
        <w:t xml:space="preserve">Chỉ hơi hơi sửng sốt, Thanh Mai liền cười nói: “Lan đại ca huynh chờ một chút.” Vội vàng chạy về phòng, lúc trở ra trong tay xách theo một cái giỏ trúc, bên trong chứa đầy lá cây hình thoi màu tím, phơi khô làm mất đi hơi nước, tản ra mùi hương nhàn nhạt.</w:t>
      </w:r>
    </w:p>
    <w:p>
      <w:pPr>
        <w:pStyle w:val="BodyText"/>
      </w:pPr>
      <w:r>
        <w:t xml:space="preserve">Đưa tay tiếp nhận, Lan Thất cảm kích cười cười: “Cám ơn.”</w:t>
      </w:r>
    </w:p>
    <w:p>
      <w:pPr>
        <w:pStyle w:val="BodyText"/>
      </w:pPr>
      <w:r>
        <w:t xml:space="preserve">Thanh Mai nhìn người trước mặt đôi mắt hàm chứa ý cười, hơi hơi hoảng thần, mãi đến khi người đã đi xa mới hồi thần, nhìn hai bóng hình một lớn một nhỏ xa xa, quả là hài hòa tốt đẹp nói không nên lời, không biết sao, mơ hồ sinh ra vài phần ghen tỵ.</w:t>
      </w:r>
    </w:p>
    <w:p>
      <w:pPr>
        <w:pStyle w:val="BodyText"/>
      </w:pPr>
      <w:r>
        <w:t xml:space="preserve">Trong đêm, cũng y như thường ngày, Hoa Tiểu Mạc ngâm mình trong thùng gỗ thả dược liệu, nước ấm dâng đến ngực hắn, ngay cả tim cũng ấm áp .</w:t>
      </w:r>
    </w:p>
    <w:p>
      <w:pPr>
        <w:pStyle w:val="BodyText"/>
      </w:pPr>
      <w:r>
        <w:t xml:space="preserve">Hai tay cầm sách thuốc đặt trên mép thùng gỗ, Hoa Tiểu Mạc chống mí mắt dòm nùi chữ nhỏ chằng chịt, bên cạnh Lan Thất ngồi trên ghế đọc sách, thỉnh thoảng vươn tay vào trong nước thử nhiệt độ một chút, hễ lạnh liền đứng dậy xách nước ấm đổ thêm vào, sau đó lại thêm chút Tử lan diệp cùng Ngân hạnh hoa.</w:t>
      </w:r>
    </w:p>
    <w:p>
      <w:pPr>
        <w:pStyle w:val="BodyText"/>
      </w:pPr>
      <w:r>
        <w:t xml:space="preserve">“Tiểu Mạc, sau lưng ngươi…” Lan Thất ngưng mắt nhìn nụ hoa sau lưng thiếu niên, thần sắc cổ quái lại mang theo một chút kinh ngạc.</w:t>
      </w:r>
    </w:p>
    <w:p>
      <w:pPr>
        <w:pStyle w:val="BodyText"/>
      </w:pPr>
      <w:r>
        <w:t xml:space="preserve">Đêm qua rõ ràng vẫn là một nụ hoa nguyên vẹn, hôm nay vừa thấy, cư nhiên nở ra một cánh hoa màu đỏ, ánh trên da thịt trắng nõn, càng phát ra yêu nhiêu*. [xinh đẹp mê hoặc lòng người, kiểu yêu nghiệt ý]</w:t>
      </w:r>
    </w:p>
    <w:p>
      <w:pPr>
        <w:pStyle w:val="BodyText"/>
      </w:pPr>
      <w:r>
        <w:t xml:space="preserve">“Hửm?” Hoa Tiểu Mạc nghiêng đầu, tròng mắt chuyển một vòng: “Đó là vết bớt.”</w:t>
      </w:r>
    </w:p>
    <w:p>
      <w:pPr>
        <w:pStyle w:val="BodyText"/>
      </w:pPr>
      <w:r>
        <w:t xml:space="preserve">Nhìn vào con ngươi trong suốt như hồ nước của thiếu niên, Lan Thất giật giật mày, đem câu “Có lẽ hoa sắp nở rồi” nuốt xuống.</w:t>
      </w:r>
    </w:p>
    <w:p>
      <w:pPr>
        <w:pStyle w:val="BodyText"/>
      </w:pPr>
      <w:r>
        <w:t xml:space="preserve">Cách hơn nửa canh giờ sau Hoa Tiểu Mạc ném sách trên đất, rào rào đứng dậy từ trong thùng gỗ, khẽ thở gấp nói: “A Thất, trên người ta nóng quá.” Nói xong liền đưa tay sờ loạn trên người mình, tiểu đồng bọn cũng run run rẩy rẩy ngẩng đầu lên.</w:t>
      </w:r>
    </w:p>
    <w:p>
      <w:pPr>
        <w:pStyle w:val="BodyText"/>
      </w:pPr>
      <w:r>
        <w:t xml:space="preserve">Lan Thất nghe vậy buông sách xuống, trước mắt là thân thể hơi gầy yếu của thiếu niên, vòng eo tinh tế mềm dẻo, đôi chân thon dài cân đối, làn da trắng nõn mang theo thủy quang, khuôn mặt ngày càng ôn nhu xinh đẹp.</w:t>
      </w:r>
    </w:p>
    <w:p>
      <w:pPr>
        <w:pStyle w:val="BodyText"/>
      </w:pPr>
      <w:r>
        <w:t xml:space="preserve">Hai mắt hơi hơi trầm xuống, y đạm dục, nhưng không vô dục*. [ý chỉ Lan Thất tuy dục vọng đạm nhạt, ít ham muốn nhưng không phải là không có dục vọng :”&gt; ]</w:t>
      </w:r>
    </w:p>
    <w:p>
      <w:pPr>
        <w:pStyle w:val="BodyText"/>
      </w:pPr>
      <w:r>
        <w:t xml:space="preserve">Lấy khăn vải lau bọt nước trên người thiếu niên, đầu ngón tay khoát trên cổ tay thiếu niên dừng một chút, Lan Thất áp chế dị dạng trong giọng nói, u u hỏi: “Sau bữa cơm chiều có phải ngươi ăn bậy cái gì không?”</w:t>
      </w:r>
    </w:p>
    <w:p>
      <w:pPr>
        <w:pStyle w:val="BodyText"/>
      </w:pPr>
      <w:r>
        <w:t xml:space="preserve">“Ta thấy trong dược lâu có để rất nhiều quả dại, nên tùy tiện ăn một trái giải khát.” Chịu đựng xúc động muốn đi sờ tiểu đồng bọn, Hoa Tiểu Mạc trừng mắt: “Không phải chỉ là một trái cây dại hay sao? Sao nhỏ mọn vậy.”</w:t>
      </w:r>
    </w:p>
    <w:p>
      <w:pPr>
        <w:pStyle w:val="BodyText"/>
      </w:pPr>
      <w:r>
        <w:t xml:space="preserve">“Đó là Phù hoa quả.” Khóe miệng Lan Thất khẽ động, dở khóc dở cười: “Có một số tác dụng thôi tình.”</w:t>
      </w:r>
    </w:p>
    <w:p>
      <w:pPr>
        <w:pStyle w:val="BodyText"/>
      </w:pPr>
      <w:r>
        <w:t xml:space="preserve">====================================</w:t>
      </w:r>
    </w:p>
    <w:p>
      <w:pPr>
        <w:pStyle w:val="BodyText"/>
      </w:pPr>
      <w:r>
        <w:t xml:space="preserve">Tác giả: Được rồi, tui thừa nhận tui hổng có tiết tháo…</w:t>
      </w:r>
    </w:p>
    <w:p>
      <w:pPr>
        <w:pStyle w:val="BodyText"/>
      </w:pPr>
      <w:r>
        <w:t xml:space="preserve">Tác giả phát rồ lên cơn này lại đào hố mới, vẫn là chủ thụ như cũ, vẫn là NP như cũ, vẫn là vô tiết tháo như cũ, vẫn là tam quan bất chính như cũ…</w:t>
      </w:r>
    </w:p>
    <w:p>
      <w:pPr>
        <w:pStyle w:val="Compact"/>
      </w:pPr>
      <w:r>
        <w:t xml:space="preserve">《Phong lưu quan nhị đại trọng sinh đáo bất cử đích quá khí minh tinh thân thượng》 .. Đây đã định là một tràng bi kịch!!!</w:t>
      </w: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CHƯƠNG 29</w:t>
      </w:r>
    </w:p>
    <w:p>
      <w:pPr>
        <w:pStyle w:val="BodyText"/>
      </w:pPr>
      <w:r>
        <w:t xml:space="preserve">“Nóng, A Thất, ta nóng…” Gương mặt trắng nõn của Hoa Tiểu Mạc đỏ bừng bừng, khóe mắt có chút ướt át, trong miệng không ngừng ồn ào.</w:t>
      </w:r>
    </w:p>
    <w:p>
      <w:pPr>
        <w:pStyle w:val="BodyText"/>
      </w:pPr>
      <w:r>
        <w:t xml:space="preserve">Thân mình Lan Thất căng thẳng mấy phần không dễ nhận ra, cấp tốc di dời tầm mắt ho một tiếng: “Trước tiên nhịn một chút, ta đi ngao dược, rất nhanh là sẽ ổn.”</w:t>
      </w:r>
    </w:p>
    <w:p>
      <w:pPr>
        <w:pStyle w:val="BodyText"/>
      </w:pPr>
      <w:r>
        <w:t xml:space="preserve">Nói xong thì cước bộ hơi loạn ly khai, để lại một mình Hoa Tiểu Mạc trong mộc dũng dục hỏa thiêu đốt.</w:t>
      </w:r>
    </w:p>
    <w:p>
      <w:pPr>
        <w:pStyle w:val="BodyText"/>
      </w:pPr>
      <w:r>
        <w:t xml:space="preserve">Tốc độ Lan Thất rất nhanh, khi trở lại trong tay bưng một chén gì đó đen thui, đập vào mắt chính là thiếu niên cuộn mình nằm trên giường, bởi vì nhiệt độ trong cơ thể, da thịt toàn thân hiện ra ửng hồng, khí tức hỗn loạn, đôi môi hé ra khép lại, thỉnh thoảng lại đưa lưỡi liếm qua cánh môi, bộ dáng khả ái mê người.</w:t>
      </w:r>
    </w:p>
    <w:p>
      <w:pPr>
        <w:pStyle w:val="BodyText"/>
      </w:pPr>
      <w:r>
        <w:t xml:space="preserve">Ngón tay đang giữ chén thuốc xiết chặt, Lan Thất khép cửa rũ mắt đi tới ngồi xuống bên giường, vươn tay nâng thiếu niên dậy, đầu ngón tay chạm vào nhiệt độ nóng bỏng nhượng y hơi hơi sửng sờ.</w:t>
      </w:r>
    </w:p>
    <w:p>
      <w:pPr>
        <w:pStyle w:val="BodyText"/>
      </w:pPr>
      <w:r>
        <w:t xml:space="preserve">“Tiểu Mạc, uống thuốc đi.”</w:t>
      </w:r>
    </w:p>
    <w:p>
      <w:pPr>
        <w:pStyle w:val="BodyText"/>
      </w:pPr>
      <w:r>
        <w:t xml:space="preserve">Chun mũi ngửi ngửi, Hoa Tiểu Mạc mở nửa mắt lầu bầu: “Hôi quá, không uống.” Nói xong còn đưa tay đẩy Lan Thất ra.</w:t>
      </w:r>
    </w:p>
    <w:p>
      <w:pPr>
        <w:pStyle w:val="BodyText"/>
      </w:pPr>
      <w:r>
        <w:t xml:space="preserve">Lan Thất mím mím môi, lại buông ra, hớp một ngụm dược rồi bóp hàm dưới của Hoa Tiểu Mạc rót vào, thanh âm ôn nhuận mang chút khác thường: “Vẫn còn khó chịu?”</w:t>
      </w:r>
    </w:p>
    <w:p>
      <w:pPr>
        <w:pStyle w:val="BodyText"/>
      </w:pPr>
      <w:r>
        <w:t xml:space="preserve">“Ừm.” Liếm liếm môi, Hoa Tiểu Mạc mơ hồ nhìn chằm chằm môi Lan Thất, hai mắt phiếm quang: “Khó chịu.”</w:t>
      </w:r>
    </w:p>
    <w:p>
      <w:pPr>
        <w:pStyle w:val="BodyText"/>
      </w:pPr>
      <w:r>
        <w:t xml:space="preserve">Lại tiếp tục uy vài hớp, Lan Thất cần phải rời đi, Hoa Tiểu Mạc chợt vươn tay kéo vạt áo của y.</w:t>
      </w:r>
    </w:p>
    <w:p>
      <w:pPr>
        <w:pStyle w:val="BodyText"/>
      </w:pPr>
      <w:r>
        <w:t xml:space="preserve">“Tiểu Mạc…” Lan Thất có phần không nghĩ tới Hoa Tiểu Mạc cư nhiên sẽ làm ra hành động như vậy, lập tức trọng tâm không vững ngã lên giường.</w:t>
      </w:r>
    </w:p>
    <w:p>
      <w:pPr>
        <w:pStyle w:val="BodyText"/>
      </w:pPr>
      <w:r>
        <w:t xml:space="preserve">Tiếp đó y còn chưa kịp phản ứng, trên môi đã bị thứ gì đó mềm mềm liếm láp.</w:t>
      </w:r>
    </w:p>
    <w:p>
      <w:pPr>
        <w:pStyle w:val="BodyText"/>
      </w:pPr>
      <w:r>
        <w:t xml:space="preserve">Hoa Tiểu Mạc khóa trên người Lan Thất, xao động chôn giấu trong cơ thể vận sức chờ phát động, chân tình nồng nhiệt sớm đã lan ra bao phủ tất cả suy nghĩ.</w:t>
      </w:r>
    </w:p>
    <w:p>
      <w:pPr>
        <w:pStyle w:val="BodyText"/>
      </w:pPr>
      <w:r>
        <w:t xml:space="preserve">Một đôi mắt ôn nhu lay động trước mắt hắn, hơi thở là vị thảo dược nhàn nhạt, rối loạn khó có thể áp chế cùng nhiệt nóng không ngừng dâng lên từ đáy lòng, điên cuồng kêu gào… muốn… rất muốn…</w:t>
      </w:r>
    </w:p>
    <w:p>
      <w:pPr>
        <w:pStyle w:val="BodyText"/>
      </w:pPr>
      <w:r>
        <w:t xml:space="preserve">“Ngô ~ muốn ~ ta muốn ~~” Hoa Tiểu Mạc híp mắt lại cọ cọ trên người Lan Thất, mơ màng tiến đến khẽ khàng cọ xát cổ Lan Thất, buông xuống từng chiếc hôn nóng bỏng.</w:t>
      </w:r>
    </w:p>
    <w:p>
      <w:pPr>
        <w:pStyle w:val="BodyText"/>
      </w:pPr>
      <w:r>
        <w:t xml:space="preserve">Những lời này không thể nghi ngờ là một trận gió lốc tàn sát bừa bãi thổi qua miệng núi lửa, con ngươi Lan Thất ám trầm, vật cứng đang bị cặp mông tròn vểnh của thiếu niên ma sát, cách lớp y vật cũng có thể làm y tâm loạn, y cảm giác rõ rệt rằng lấy mắt thường cũng có thể thấy được tốc độ tan rã của lý trí cùng lực khống chế.</w:t>
      </w:r>
    </w:p>
    <w:p>
      <w:pPr>
        <w:pStyle w:val="BodyText"/>
      </w:pPr>
      <w:r>
        <w:t xml:space="preserve">Hít sâu một hơi, Lan Thất chậm rãi vươn tay ra xoa lưng Hoa Tiểu Mạc, bàn tay dọc theo xương sống vuốt ve lên xuống, một tay khác từ thắt lưng Hoa Tiểu Mạc, dời qua ngực, nhiệt độ nóng bỏng nơi đầu ngón tay cứ như đang mang theo y cùng nhau thiêu cháy.</w:t>
      </w:r>
    </w:p>
    <w:p>
      <w:pPr>
        <w:pStyle w:val="BodyText"/>
      </w:pPr>
      <w:r>
        <w:t xml:space="preserve">“Ưm…” Hoa Tiểu Mạc nhịn không được rên rỉ, ôm lấy cổ Lan Thất vặn vẹo vòng eo, điểm hồng phấn nổi trước ngực dần dần cứng lên.</w:t>
      </w:r>
    </w:p>
    <w:p>
      <w:pPr>
        <w:pStyle w:val="BodyText"/>
      </w:pPr>
      <w:r>
        <w:t xml:space="preserve">Dục hỏa cháy bỏng muốn làm dịu, Hoa Tiểu Mạc nhịn không được khẩn thiết lấy tay lục lọi vạt áo Lan Thất, lung tung xả đai lưng xuống, dò vào tiết khố bắt lấy vật cứng cáp kia, cảm thụ được khiêu động rất nhỏ ở tầng ngoài, Hoa Tiểu Mạc cười hắc hắc: “Lớn lên rồi …”</w:t>
      </w:r>
    </w:p>
    <w:p>
      <w:pPr>
        <w:pStyle w:val="BodyText"/>
      </w:pPr>
      <w:r>
        <w:t xml:space="preserve">Hô hấp Lan Thất biến dồn dập, đè lại bả vai Hoa Tiểu Mạc xoay người áp lên, căn cứ vào thư tịch đã xem qua trong lúc vô tình trước kia mà hôn vành tai Hoa Tiểu Mạc, thử há miệng ngậm lấy, đầu lưỡi nhẹ nhàng liếm lộng, mang theo một chút thật cẩn thận dè dặt cùng trúc trắc.</w:t>
      </w:r>
    </w:p>
    <w:p>
      <w:pPr>
        <w:pStyle w:val="BodyText"/>
      </w:pPr>
      <w:r>
        <w:t xml:space="preserve">“Ưm</w:t>
      </w:r>
    </w:p>
    <w:p>
      <w:pPr>
        <w:pStyle w:val="BodyText"/>
      </w:pPr>
      <w:r>
        <w:t xml:space="preserve">” lông mi Hoa Tiểu Mạc hơi hơi rung động, hai tay vẫn như cũ gắt gao nắm lấy thứ khiêu động kia, nâng mông lên ma xát, hoàn toàn là thuận theo bản năng ***.</w:t>
      </w:r>
    </w:p>
    <w:p>
      <w:pPr>
        <w:pStyle w:val="BodyText"/>
      </w:pPr>
      <w:r>
        <w:t xml:space="preserve">Cảm giác được tiếp xúc ấm áp giữa đôi môi, môi đỏ của Hoa Tiểu Mạc khẽ nhếch, nhu thuận để lưỡi Lan Thất tham nhập vào trong miệng của hắn, khí tức dây dưa nhau cùng một chỗ.</w:t>
      </w:r>
    </w:p>
    <w:p>
      <w:pPr>
        <w:pStyle w:val="BodyText"/>
      </w:pPr>
      <w:r>
        <w:t xml:space="preserve">Liếm đi chất lỏng trên khóe miệng thiếu niên, Lan Thất hít thở nặng nề, thanh âm hơi khàn: “Tiểu Mạc, ta là ai?”</w:t>
      </w:r>
    </w:p>
    <w:p>
      <w:pPr>
        <w:pStyle w:val="BodyText"/>
      </w:pPr>
      <w:r>
        <w:t xml:space="preserve">Đôi mắt mê mang nhìn gương mặt tuấn tú phóng đại trước mắt, đưa tay sờ sờ mi mày, ánh mắt, cánh mũi, đôi môi của đối phương, khóe mắt Hoa Tiểu Mạc cong lên: “Là A Thất… Trên người A Thất có hương thảo dược, thơm lắm… thích…”</w:t>
      </w:r>
    </w:p>
    <w:p>
      <w:pPr>
        <w:pStyle w:val="BodyText"/>
      </w:pPr>
      <w:r>
        <w:t xml:space="preserve">Vuốt mái tóc mềm mại của thiếu niên, đôi mắt Lan Thất đen đặc, cười khẽ ra tiếng, tiếng nói rất nhẹ, lộ ra một chút dụ hoặc: “Tiểu Mạc thích A Thất?”</w:t>
      </w:r>
    </w:p>
    <w:p>
      <w:pPr>
        <w:pStyle w:val="BodyText"/>
      </w:pPr>
      <w:r>
        <w:t xml:space="preserve">“Thích…” Ánh mắt Hoa Tiểu Mạc mị thành một khe nhỏ, cười hề hề.</w:t>
      </w:r>
    </w:p>
    <w:p>
      <w:pPr>
        <w:pStyle w:val="BodyText"/>
      </w:pPr>
      <w:r>
        <w:t xml:space="preserve">Ý cười nơi đáy mắt Lan Thất dần nồng đậm, hôn lên cặp mắt tinh thuần kia, hôn lên sống mũi của thiếu niên, hôn lên bờ môi còn vương khí tức chính mình của thiếu niên, hôn môi cọ xát từng chút một, có thể cảm nhận được thân thể thiếu niên run rẩy.</w:t>
      </w:r>
    </w:p>
    <w:p>
      <w:pPr>
        <w:pStyle w:val="BodyText"/>
      </w:pPr>
      <w:r>
        <w:t xml:space="preserve">Lĩnh hội cùng rung động chưa từng có qua, tiếng tim đập của người dưới thân cùng của chính mình đan vào cùng nhau, dường như đây chính là cả thế giới.</w:t>
      </w:r>
    </w:p>
    <w:p>
      <w:pPr>
        <w:pStyle w:val="BodyText"/>
      </w:pPr>
      <w:r>
        <w:t xml:space="preserve">Từ khoảnh khắc y cứu thiếu niên kia, liền biết rằng thiếu niên sẽ có ràng buộc cùng y.</w:t>
      </w:r>
    </w:p>
    <w:p>
      <w:pPr>
        <w:pStyle w:val="BodyText"/>
      </w:pPr>
      <w:r>
        <w:t xml:space="preserve">Loại ý niệm ích kỷ bá đạo này từ sớm chiều chung sống càng lúc càng nghiêm trọng, y điên dại rồi, ngọt ngào chịu đựng.</w:t>
      </w:r>
    </w:p>
    <w:p>
      <w:pPr>
        <w:pStyle w:val="BodyText"/>
      </w:pPr>
      <w:r>
        <w:t xml:space="preserve">Thiếu niên trong ngực phát ra tiếng rên rỉ thoải mái như mèo, nụ hôn đi xuống từ rốn, bụng, ngậm lấy vật phấn nộn đang ngẩng lên của thiếu niên.</w:t>
      </w:r>
    </w:p>
    <w:p>
      <w:pPr>
        <w:pStyle w:val="BodyText"/>
      </w:pPr>
      <w:r>
        <w:t xml:space="preserve">“Ha… A…” Thanh âm thoải mái khó nhịn vang lên, Hoa Tiểu Mạc lúng ta lúng túng cong thân người lên, muốn đem dục vọng của mình đi sâu hơn vào địa phương ấm áp kia một chút.</w:t>
      </w:r>
    </w:p>
    <w:p>
      <w:pPr>
        <w:pStyle w:val="BodyText"/>
      </w:pPr>
      <w:r>
        <w:t xml:space="preserve">Dùng môi bao phủ phun ra nuốt vào một cách cực kỳ không thuần thục, khi Lan Thất làm xong động tác này mới hơi hơi sửng sốt một chút, sau đó liền tiêu tan, có khi hành động theo bản năng không phải vì xúc động, mà là một màn chân thật nhất từ đáy lòng.</w:t>
      </w:r>
    </w:p>
    <w:p>
      <w:pPr>
        <w:pStyle w:val="BodyText"/>
      </w:pPr>
      <w:r>
        <w:t xml:space="preserve">Sau một trận thở dốc dồn dập, Hoa Tiểu Mạc run rẩy phun ra tinh hoa, trên mặt là sóng tình chưa rút đi.</w:t>
      </w:r>
    </w:p>
    <w:p>
      <w:pPr>
        <w:pStyle w:val="BodyText"/>
      </w:pPr>
      <w:r>
        <w:t xml:space="preserve">Nuốt xuống không chừa một giọt bạch trọc nào của thiếu niên chảy ra, ngón tay nhẹ nhàng vuốt ve chỗ nếp uốn kia chậm rãi dò vào, thanh âm Lan Thất ám trầm, ánh mắt không còn ôn hòa nữa, là cháy rực trước nay chưa từng có: “Tiểu Mạc, làm một bước này, đời này ngươi cũng đừng nghĩ rời bỏ ta.”</w:t>
      </w:r>
    </w:p>
    <w:p>
      <w:pPr>
        <w:pStyle w:val="BodyText"/>
      </w:pPr>
      <w:r>
        <w:t xml:space="preserve">“Muốn ~ không rời bỏ ~” Hai chân quấn quanh thắt lưng rắn chắc của Lan Thất, Hoa Tiểu Mạc nâng mông phơi bày hậu đình ra, thanh âm mềm nhũn, mang theo ***: “Khó chịu, A Thất, ta khó chịu…”</w:t>
      </w:r>
    </w:p>
    <w:p>
      <w:pPr>
        <w:pStyle w:val="BodyText"/>
      </w:pPr>
      <w:r>
        <w:t xml:space="preserve">Động tác trên tay nhanh dần, Lan Thất tách hai chân Hoa Tiểu Mạc ra, đỡ thắt lưng hắn không chút do dự tiến vào.</w:t>
      </w:r>
    </w:p>
    <w:p>
      <w:pPr>
        <w:pStyle w:val="BodyText"/>
      </w:pPr>
      <w:r>
        <w:t xml:space="preserve">Trút đi quần áo, vết bớt hình cánh hoa hồng sắc nơi thắt lưng theo từng động tác thân thể tựa như sống dậy, bắt đầu từ lúc nào, chỉ muốn đem thiếu niên nhốt lại trong tầm mắt của mình, không muốn để hắn thoát ra.</w:t>
      </w:r>
    </w:p>
    <w:p>
      <w:pPr>
        <w:pStyle w:val="BodyText"/>
      </w:pPr>
      <w:r>
        <w:t xml:space="preserve">“A ~~” Cảm giác tê dại từ xương cụt chạy loạn khắp toàn thân, không ngừng đánh sâu vào Hoa Tiểu Mạc, cảm giác thân thể bị lấp đầy nhượng hắn cực kỳ thỏa mãn, hắn há mồm phát ra tiếng vui thích thoát phá hỗn độn.</w:t>
      </w:r>
    </w:p>
    <w:p>
      <w:pPr>
        <w:pStyle w:val="BodyText"/>
      </w:pPr>
      <w:r>
        <w:t xml:space="preserve">Rong ruổi trong thân thể chặt chẽ ấm áp của thiếu niên, Lan Thất ôm lấy Hoa Tiểu Mạc hôn gò má hắn, khí tức dính ướt quấn quanh cùng nhau, hô hấp đánh nhịp thư sướng, động tác của y dần dần thoát khỏi khống chế.</w:t>
      </w:r>
    </w:p>
    <w:p>
      <w:pPr>
        <w:pStyle w:val="BodyText"/>
      </w:pPr>
      <w:r>
        <w:t xml:space="preserve">Hoa Tiểu Mạc ôm cổ Lan Thất, co thành một đoàn mềm nhũn, trên mặt trên người đều là mồ hôi, mở miệng là “thích” là “muốn nữa”, nếu lúc này có tấm gương, chắc chắn hắn sẽ bị bộ dáng quyến rũ của chính mình hù dọa.</w:t>
      </w:r>
    </w:p>
    <w:p>
      <w:pPr>
        <w:pStyle w:val="BodyText"/>
      </w:pPr>
      <w:r>
        <w:t xml:space="preserve">Khí tức ngọt bùi của thiếu niên phất qua tóc mai, trán rịn mồ hôi, giờ phút này Lan Thất chỉ muốn cướp lấy.</w:t>
      </w:r>
    </w:p>
    <w:p>
      <w:pPr>
        <w:pStyle w:val="BodyText"/>
      </w:pPr>
      <w:r>
        <w:t xml:space="preserve">Từng tiếng rên rỉ sung sướng cùng thở gấp đè nén cắt xé màn đêm, như sóng biển kéo đến vỗ vào nham thạch, tràn ngập cả gian phòng.</w:t>
      </w:r>
    </w:p>
    <w:p>
      <w:pPr>
        <w:pStyle w:val="BodyText"/>
      </w:pPr>
      <w:r>
        <w:t xml:space="preserve">“Bắn sâu … Bắn sâu vào bên trong.” Đầu tựa lên vai Lan Thất, cả người ướt sũng, trong ánh mắt Hoa Tiểu Mạc tràn ngập hơi nước, thở hổn hển đề xuất yêu cầu.</w:t>
      </w:r>
    </w:p>
    <w:p>
      <w:pPr>
        <w:pStyle w:val="BodyText"/>
      </w:pPr>
      <w:r>
        <w:t xml:space="preserve">Dược tính sớm đã tán đi không biết từ khi nào, nhưng hắn vẫn là muốn người nam nhân này, chỉ đơn thuần muốn thôi.</w:t>
      </w:r>
    </w:p>
    <w:p>
      <w:pPr>
        <w:pStyle w:val="BodyText"/>
      </w:pPr>
      <w:r>
        <w:t xml:space="preserve">Lan Thất ôm lấy Hoa Tiểu Mạc, tiết tấu càng lúc càng nhanh, sau từng kích kịch liệt đâm trái đâm phải thì rên lên một tiếng phóng thích ngay trong cơ thể Hoa Tiểu Mạc.</w:t>
      </w:r>
    </w:p>
    <w:p>
      <w:pPr>
        <w:pStyle w:val="BodyText"/>
      </w:pPr>
      <w:r>
        <w:t xml:space="preserve">Hai người run rẩy lẳng lặng ôm nhau cùng thở dốc, hưởng thụ dư ôn sau khoái cảm.</w:t>
      </w:r>
    </w:p>
    <w:p>
      <w:pPr>
        <w:pStyle w:val="BodyText"/>
      </w:pPr>
      <w:r>
        <w:t xml:space="preserve">“Tiểu Mạc.” Chóp mũi của Lan Thất cùng Hoa Tiểu Mạc nhẹ nhàng chạm nhau.</w:t>
      </w:r>
    </w:p>
    <w:p>
      <w:pPr>
        <w:pStyle w:val="BodyText"/>
      </w:pPr>
      <w:r>
        <w:t xml:space="preserve">Trên mặt có thể cảm nhận được nhiệt khí A Thất thở ra, ấm áp, có chút nhột, ngấm vào làn da, dọc theo mạch máu chảy khắp toàn thân, vật còn đang ở trong cơ thể hắn bị hắn thít chặt rõ ràng lớn lên một vòng, Hoa Tiểu Mạc phát ra một thanh âm miễn cưỡng từ xoang mũi: “Ưm ~ “</w:t>
      </w:r>
    </w:p>
    <w:p>
      <w:pPr>
        <w:pStyle w:val="BodyText"/>
      </w:pPr>
      <w:r>
        <w:t xml:space="preserve">Lan Thất vươn tay lau mồ hôi trên trán Hoa Tiểu Mạc, lần thứ hai kêu: “Tiểu Mạc.”</w:t>
      </w:r>
    </w:p>
    <w:p>
      <w:pPr>
        <w:pStyle w:val="BodyText"/>
      </w:pPr>
      <w:r>
        <w:t xml:space="preserve">“… Hửm.” Khóe miệng rút rút, Hoa Tiểu Mạc vẫn là đáp lời.</w:t>
      </w:r>
    </w:p>
    <w:p>
      <w:pPr>
        <w:pStyle w:val="BodyText"/>
      </w:pPr>
      <w:r>
        <w:t xml:space="preserve">Kế tiếp Lan Thất cứ như học nói hết lần này đến lần khác gọi Hoa Tiểu Mạc, mà Hoa Tiểu Mạc một bộ mặt đen thùi lùi.</w:t>
      </w:r>
    </w:p>
    <w:p>
      <w:pPr>
        <w:pStyle w:val="BodyText"/>
      </w:pPr>
      <w:r>
        <w:t xml:space="preserve">Làm như nhận thấy được oán niệm bao phủ trên người thiếu niên, Lan Thất ôn hòa cười cười, trong lòng có chút xấu hổ, ngược lại trên mặt vẫn rất bình tĩnh rút ra đồ vật của mình.</w:t>
      </w:r>
    </w:p>
    <w:p>
      <w:pPr>
        <w:pStyle w:val="BodyText"/>
      </w:pPr>
      <w:r>
        <w:t xml:space="preserve">“A Thất, ngươi bắn thiệt nhiều…” Hoa Tiểu Mạc vuốt dịch thể sềnh sệch chảy xuống bên trong đùi, bĩu môi lầm bầm.</w:t>
      </w:r>
    </w:p>
    <w:p>
      <w:pPr>
        <w:pStyle w:val="BodyText"/>
      </w:pPr>
      <w:r>
        <w:t xml:space="preserve">===================</w:t>
      </w:r>
    </w:p>
    <w:p>
      <w:pPr>
        <w:pStyle w:val="BodyText"/>
      </w:pPr>
      <w:r>
        <w:t xml:space="preserve">Tác giả: bán tiết tháo đây, mười đồng tiền ba ký, khụ, mùi vị tiết tháo rất rất ngon</w:t>
      </w:r>
    </w:p>
    <w:p>
      <w:pPr>
        <w:pStyle w:val="BodyText"/>
      </w:pPr>
      <w:r>
        <w:t xml:space="preserve">~~29</w:t>
      </w:r>
    </w:p>
    <w:p>
      <w:pPr>
        <w:pStyle w:val="BodyText"/>
      </w:pPr>
      <w:r>
        <w:t xml:space="preserve">===================</w:t>
      </w:r>
    </w:p>
    <w:p>
      <w:pPr>
        <w:pStyle w:val="BodyText"/>
      </w:pPr>
      <w:r>
        <w:t xml:space="preserve">Đao:</w:t>
      </w:r>
    </w:p>
    <w:p>
      <w:pPr>
        <w:pStyle w:val="BodyText"/>
      </w:pPr>
      <w:r>
        <w:t xml:space="preserve">~ Em xin lỗi, chứ tiết tháo của chị có vẻ rởm ╮(╯ε╰)╭</w:t>
      </w:r>
    </w:p>
    <w:p>
      <w:pPr>
        <w:pStyle w:val="BodyText"/>
      </w:pPr>
      <w:r>
        <w:t xml:space="preserve">~ Tính ra thì Tiểu Mạc cũng may là gặp được thần y tiểu công đã “vô tình” xem sách người nhớn nhỉ? *cho ta cười phát*</w:t>
      </w:r>
    </w:p>
    <w:p>
      <w:pPr>
        <w:pStyle w:val="Compact"/>
      </w:pPr>
      <w:r>
        <w:t xml:space="preserve">~ Mà anh cũng tài phết, mới xuất hiện có 3 chương (trong đó chương đầu chỉ là một đoạn nhỏ khúc cuối) mà đã ăn em nó trọn vẹn. Chẹp! Ôn nhu có khác, nào như anh đại hiệp nào đó, lên sàn từ đầu tới nay mà còn chưa xi nhê gì =_,=</w:t>
      </w: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CHƯƠNG 30</w:t>
      </w:r>
    </w:p>
    <w:p>
      <w:pPr>
        <w:pStyle w:val="BodyText"/>
      </w:pPr>
      <w:r>
        <w:t xml:space="preserve">Tên Hoa Tiểu Mạc này ánh mắt thiển cận, ngực không chí lớn (chỉ có một điểm chu sa chí nhỏ), sống ở thế kỷ 21 chính là cuộc sống qua một ngày thì một ngày, sống ở dị thế đại lục cũng chỉ có thể nhận sứ mệnh ôm lấy cái chân to. [trong ngoặc tròn là của tác giả, ý tác giả lòng không mang chí lớn, nhưng mà trên ngực có cái nốt ruồi đỏ nhỏ = =, còn cái chân to có lẽ chỉ việc ăn cọ ăn bám]</w:t>
      </w:r>
    </w:p>
    <w:p>
      <w:pPr>
        <w:pStyle w:val="BodyText"/>
      </w:pPr>
      <w:r>
        <w:t xml:space="preserve">Tuy rằng đã cố gắng khiến bản thân thích ứng thế giới này, nhưng thời điểm tận mắt trông thấy cái bớt sau thắt lưng kia của Lan Thất, Hoa Tiểu Mạc vẫn là há hốc sững sờ.</w:t>
      </w:r>
    </w:p>
    <w:p>
      <w:pPr>
        <w:pStyle w:val="BodyText"/>
      </w:pPr>
      <w:r>
        <w:t xml:space="preserve">Hắn thật mãnh liệt cảm nhận được ác ý đến từ thế giới này.</w:t>
      </w:r>
    </w:p>
    <w:p>
      <w:pPr>
        <w:pStyle w:val="BodyText"/>
      </w:pPr>
      <w:r>
        <w:t xml:space="preserve">Đệm chăn tháo ra đã được đổi mới, ngay cả cúc hoa phía sau cũng được chăm sóc quan tâm, Hoa Tiểu Mạc thoải mái híp mắt, phối hợp động tác của Lan Thất mà mân mê mông, sau đó lại phát hiện rất giống khúc dạo đầu của việc ngồi cầu liền ngoan ngoãn ghé vào trên cạnh mộc dũng.</w:t>
      </w:r>
    </w:p>
    <w:p>
      <w:pPr>
        <w:pStyle w:val="BodyText"/>
      </w:pPr>
      <w:r>
        <w:t xml:space="preserve">Lan Thất lấy khăn bông tẩy trừ hậu đình Hoa Tiểu Mạc, ngón trỏ vói đi vào đem dịch thể bên trong móc ra, từ cứng ngắc lúc ban đầu đến tự nhiên của thời khắc này, quá trình thích ứng rất ngắn, nhưng vẫn chưa làm hắn có bao nhiêu khó chịu.</w:t>
      </w:r>
    </w:p>
    <w:p>
      <w:pPr>
        <w:pStyle w:val="BodyText"/>
      </w:pPr>
      <w:r>
        <w:t xml:space="preserve">Tựa hồ có rất nhiều chuyện trước khi chưa phát sinh đều cảm thấy bất khả tư nghị*, một khi đã xảy ra mới phát hiện bản thân vẫn luôn theo đuổi, tỷ như hiện tại đã có được. [bất khả tư nghị: khó tin, không thể tưởng tượng nổi]</w:t>
      </w:r>
    </w:p>
    <w:p>
      <w:pPr>
        <w:pStyle w:val="BodyText"/>
      </w:pPr>
      <w:r>
        <w:t xml:space="preserve">Ngón trỏ bị vách thịt mềm bao bọc chặt chẽ hút lấy, Lan Thất âm thầm điều chỉnh khí tức ngăn chặn dục vọng trong cơ thể, y nhớ rõ trên sách nói lần đầu tiên sẽ có máu, bên thụ sẽ rất đau.</w:t>
      </w:r>
    </w:p>
    <w:p>
      <w:pPr>
        <w:pStyle w:val="BodyText"/>
      </w:pPr>
      <w:r>
        <w:t xml:space="preserve">Thực may mắn y cũng không có làm thiếu niên bị thương, nhưng mà y vẫn là lợi dụng lúc người ta gặp khó khăn, Lan Thất cụp mi mắt xuống, nhẹ giọng nói: “Tiểu Mạc, thực xin lỗi.”</w:t>
      </w:r>
    </w:p>
    <w:p>
      <w:pPr>
        <w:pStyle w:val="BodyText"/>
      </w:pPr>
      <w:r>
        <w:t xml:space="preserve">“Hả?” Đại não Hoa Tiểu Mạc đang thả rông sửng sốt, khi nhìn đến vẻ tự trách trên mặt nam nhân khóe miệng giật giật: “Lần sau ngươi để ta ở mặt trên.”</w:t>
      </w:r>
    </w:p>
    <w:p>
      <w:pPr>
        <w:pStyle w:val="BodyText"/>
      </w:pPr>
      <w:r>
        <w:t xml:space="preserve">Lan Thất hơi cảm thấy kinh ngạc, rồi sau đó tầm mắt trực tiếp dừng ở giữa hai chân Hoa Tiểu Mạc, bên môi giơ lên nụ cười nhu hòa: “Còn nhỏ.”</w:t>
      </w:r>
    </w:p>
    <w:p>
      <w:pPr>
        <w:pStyle w:val="BodyText"/>
      </w:pPr>
      <w:r>
        <w:t xml:space="preserve">“Sẽ lớn thôi!” Hoa Tiểu Mạc phản bác, kiếm cho mình chút mặt mũi.</w:t>
      </w:r>
    </w:p>
    <w:p>
      <w:pPr>
        <w:pStyle w:val="BodyText"/>
      </w:pPr>
      <w:r>
        <w:t xml:space="preserve">Lan Thất khẽ mím môi, dùng thái độ im lặng không nói nữa nói cho Hoa Tiểu Mạc, câu nói kia không có bao nhiêu đáng tin cả.</w:t>
      </w:r>
    </w:p>
    <w:p>
      <w:pPr>
        <w:pStyle w:val="BodyText"/>
      </w:pPr>
      <w:r>
        <w:t xml:space="preserve">“A Thất, ta có khả năng phải rời khỏi, cũng có thể sẽ không, bất quá vạn nhất ta đột nhiên tiêu thất trước mặt ngươi, ngươi ngàn vạn lần đừng đi tìm ta.” Đứng lên tùy ý Lan Thất lau nước trên người cho hắn, Hoa Tiểu Mạc nghiêm túc chuyên chú ngửa đầu nhìn Lan Thất: “Tuy rằng ta rất nhớ nhà, nhưng ta sợ sau khi trở về sẽ không đến đây được nữa, sẽ không còn được gặp lại ngươi nữa.”</w:t>
      </w:r>
    </w:p>
    <w:p>
      <w:pPr>
        <w:pStyle w:val="BodyText"/>
      </w:pPr>
      <w:r>
        <w:t xml:space="preserve">Động tác trong tay đình trệ, Lan Thất ngẩng đầu, bên môi vẫn như cũ treo nụ cười nhạt, nhưng đáy mắt lại không cười.</w:t>
      </w:r>
    </w:p>
    <w:p>
      <w:pPr>
        <w:pStyle w:val="BodyText"/>
      </w:pPr>
      <w:r>
        <w:t xml:space="preserve">Hoa Tiểu Mạc nói rất nhiều, nhưng y chỉ để ý một sự kiện, “Tiểu Mạc, ngươi muốn đi đâu?”</w:t>
      </w:r>
    </w:p>
    <w:p>
      <w:pPr>
        <w:pStyle w:val="BodyText"/>
      </w:pPr>
      <w:r>
        <w:t xml:space="preserve">“Chỉ là một dự đoán, vì để ngừa vạn nhất, ta sợ mình sẽ tiếc nuối, cho nên ta muốn nói một câu với ngươi.” Hoa Tiểu Mạc đặc biệt chân thành lộ ra một nụ cười: “A Thất, ta thích ngươi.”</w:t>
      </w:r>
    </w:p>
    <w:p>
      <w:pPr>
        <w:pStyle w:val="BodyText"/>
      </w:pPr>
      <w:r>
        <w:t xml:space="preserve">Sau khi Hoa Tiểu Mạc kết thúc lời chào từ biệt trường thiên pha chút thâm tình liền ngồi xếp bằng ở trên giường chờ đợi cái vụ xuyên việt không đáng tin mấy kia.</w:t>
      </w:r>
    </w:p>
    <w:p>
      <w:pPr>
        <w:pStyle w:val="BodyText"/>
      </w:pPr>
      <w:r>
        <w:t xml:space="preserve">Mà Lan Thất tựa hồ còn đắm chìm trong câu nói nọ của Hoa Tiểu Mạc còn chưa hoảng thần lại, bồi Hoa Tiểu Mạc ngồi ở đó.</w:t>
      </w:r>
    </w:p>
    <w:p>
      <w:pPr>
        <w:pStyle w:val="BodyText"/>
      </w:pPr>
      <w:r>
        <w:t xml:space="preserve">Đợi rồi lại chờ, nhìn ánh nến cũng sắp nhìn hoa mắt, Hoa Tiểu Mạc nhu nhu ánh mắt ngáp một cái, sau đó một đợt sâu ngủ to tướng bò tới, hắn vẫn duy trì tư thế ngồi xếp bằng, đầu gật xuống, lung lay đung đưa.</w:t>
      </w:r>
    </w:p>
    <w:p>
      <w:pPr>
        <w:pStyle w:val="BodyText"/>
      </w:pPr>
      <w:r>
        <w:t xml:space="preserve">Lan Thất thở dài một tiếng, vươn tay ôm Hoa Tiểu Mạc lên nhẹ nhàng đặt trên giường, bản thân lại ngồi ở bên giường nhìn ánh trăng ngoài cửa sổ lâm vào trầm tư.</w:t>
      </w:r>
    </w:p>
    <w:p>
      <w:pPr>
        <w:pStyle w:val="BodyText"/>
      </w:pPr>
      <w:r>
        <w:t xml:space="preserve">Ba ngày sau Hoa Tiểu Mạc nhận định hai việc, một, trên đời này khó tránh khỏi còn có kẻ mang cái bớt kia trên người, hai, hắn sống chết cũng không trở về được.</w:t>
      </w:r>
    </w:p>
    <w:p>
      <w:pPr>
        <w:pStyle w:val="BodyText"/>
      </w:pPr>
      <w:r>
        <w:t xml:space="preserve">Phía trong giường có bài trí một ô gỗ phủ đệm êm, trên đó có một cái hộp nhỏ đang mở ra, bên trong là một cái kén màu trắng tròn trịa, Hoa Tiểu Mạc chìa ngón tay chọt chọt.</w:t>
      </w:r>
    </w:p>
    <w:p>
      <w:pPr>
        <w:pStyle w:val="BodyText"/>
      </w:pPr>
      <w:r>
        <w:t xml:space="preserve">Cái kén trắng trước mặt này quả đúng là Đại Bạch, sau khi hắn tỉnh lại ở đây thì trông thấy chính là cái dạng này, Đại Bạch chẳng lẽ sẽ giống mấy con sâu róm, phá kén thành bướm sao?</w:t>
      </w:r>
    </w:p>
    <w:p>
      <w:pPr>
        <w:pStyle w:val="BodyText"/>
      </w:pPr>
      <w:r>
        <w:t xml:space="preserve">“Tiểu Mạc, đi thôi.” Phía sau lúc Lan Thất nhìn đến cái hộp gỗ kia thần sắc hơi thu liễm, con vật chết người kia cư nhiên lại có màu trắng hiếm thấy, từng lấy một giọt máu để quan sát, đúc kết từ mấy chục loại độc tố, nếu trúng phải loại độc này, thế gian trừ y ra, chỉ sợ sẽ không có người thứ hai có thể giải.</w:t>
      </w:r>
    </w:p>
    <w:p>
      <w:pPr>
        <w:pStyle w:val="BodyText"/>
      </w:pPr>
      <w:r>
        <w:t xml:space="preserve">Cũng như thường ngày, Hoa Tiểu Mạc đi theo Lan Thất cùng vào núi hái chút dược liệu và chút rau dại tươi mới.</w:t>
      </w:r>
    </w:p>
    <w:p>
      <w:pPr>
        <w:pStyle w:val="BodyText"/>
      </w:pPr>
      <w:r>
        <w:t xml:space="preserve">Lưng mang giỏ trúc, tay cầm một thanh đao lưỡi liềm rất nhỏ, Hoa Tiểu Mạc vừa đi vừa ồn ào: “A Thất, trong núi này vì sao không có độc xà ha?” Trong những bụi cỏ um tùm không phải đều có độc trùng độc xà sao? Muốn bắt vài con trở về thử thí nghiệm thuốc.</w:t>
      </w:r>
    </w:p>
    <w:p>
      <w:pPr>
        <w:pStyle w:val="BodyText"/>
      </w:pPr>
      <w:r>
        <w:t xml:space="preserve">Sau lần câu thông đó, quan hệ giữa hai người tựa hồ càng thêm hài hòa, có đôi khi chỉ một ánh mắt của Hoa Tiểu Mạc, Lan Thất đã biết suy nghĩ của hắn.</w:t>
      </w:r>
    </w:p>
    <w:p>
      <w:pPr>
        <w:pStyle w:val="BodyText"/>
      </w:pPr>
      <w:r>
        <w:t xml:space="preserve">“Muốn thí nghiệm thuốc có thể dùng biện pháp khác.” Lan Thất tách ra nhánh cây hai bên, ôn thanh nói: “Thử trên người của ta.”</w:t>
      </w:r>
    </w:p>
    <w:p>
      <w:pPr>
        <w:pStyle w:val="BodyText"/>
      </w:pPr>
      <w:r>
        <w:t xml:space="preserve">Bịch —</w:t>
      </w:r>
    </w:p>
    <w:p>
      <w:pPr>
        <w:pStyle w:val="BodyText"/>
      </w:pPr>
      <w:r>
        <w:t xml:space="preserve">Tảng đá trong tay Hoa Tiểu Mạc rơi xuống đất, hoảng tới nổi cả cằm cũng muốn rớt theo, run rẩy khóe miệng đi qua sờ trán Lan Thất: “Không có phát sốt a, sao lại ăn nói điên khùng thế này.”</w:t>
      </w:r>
    </w:p>
    <w:p>
      <w:pPr>
        <w:pStyle w:val="BodyText"/>
      </w:pPr>
      <w:r>
        <w:t xml:space="preserve">“Tiểu Mạc, trên đời này không có độc nào mà ta không giải được.” Âm thanh Lan Thất ôn hòa mà trong trẻo, nụ cười ung dung hòa nhã trên mặt như gió xuân ấm áp thổi qua.</w:t>
      </w:r>
    </w:p>
    <w:p>
      <w:pPr>
        <w:pStyle w:val="BodyText"/>
      </w:pPr>
      <w:r>
        <w:t xml:space="preserve">Hoa Tiểu Mạc lại nhìn ngây người, trộm bĩu môi, đại phu ở tiểu sơn thôn, chỉ có thể trị tiểu bệnh tiểu thương, chữa chạy heo ngựa bò vân vân, A Thất thật đúng là nói bậy bạ.</w:t>
      </w:r>
    </w:p>
    <w:p>
      <w:pPr>
        <w:pStyle w:val="BodyText"/>
      </w:pPr>
      <w:r>
        <w:t xml:space="preserve">Trên rễ cây tùng mọc đầy một loại nấm tròn nhỏ màu trắng, hình dạng giống khoai lang, vỏ ngài màu nâu, bên trong màu trắng hoặc màu phấn hồng, nấu canh, hay rang lên ăn hương vị đều rất ngon, là thức ăn mà thôn dân Đào Hoa thôn tương đối yêu thích.</w:t>
      </w:r>
    </w:p>
    <w:p>
      <w:pPr>
        <w:pStyle w:val="BodyText"/>
      </w:pPr>
      <w:r>
        <w:t xml:space="preserve">Hoa Tiểu Mạc dịch chuyển bước chân ngồi xổm xuống lấy đao lưỡi liềm hái toàn bộ nấm xung quanh cho vào trong giỏ trúc, ăn không hết thì cắt thành sợi phơi khô, có thể để rất lâu.</w:t>
      </w:r>
    </w:p>
    <w:p>
      <w:pPr>
        <w:pStyle w:val="BodyText"/>
      </w:pPr>
      <w:r>
        <w:t xml:space="preserve">“Ngươi ở đây chớ đi loạn, ta đi hái vài bụi Linh hoa.” Vươn tay sửa lại mấy sợi tóc hơi loạn của Hoa Tiểu Mạc, Lan Thất mới cất bước đi về phía tây.</w:t>
      </w:r>
    </w:p>
    <w:p>
      <w:pPr>
        <w:pStyle w:val="BodyText"/>
      </w:pPr>
      <w:r>
        <w:t xml:space="preserve">Linh hoa sinh trưởng ở bên trong khe đá, vách núi thẳng đứng, y chưa bao giờ để Hoa Tiểu Mạc tới gần.</w:t>
      </w:r>
    </w:p>
    <w:p>
      <w:pPr>
        <w:pStyle w:val="BodyText"/>
      </w:pPr>
      <w:r>
        <w:t xml:space="preserve">Chỉ mất một hồi công phu, lúc Lan Thất trở lại thì nhìn thấy mấy người xa lạ đang vây quanh Hoa Tiểu Mạc, ý cười trên mặt y nháy mắt đông lại, trong mắt xẹt qua một tia hàn mang, rồi lại rất nhanh rút đi.</w:t>
      </w:r>
    </w:p>
    <w:p>
      <w:pPr>
        <w:pStyle w:val="BodyText"/>
      </w:pPr>
      <w:r>
        <w:t xml:space="preserve">Hoa Tiểu Mạc đang ôm giỏ trúc giả vờ trấn định chạy đến trước mặt Lan Thất, không ngừng nháy mắt nhắc Lan Thất: bọn họ là người của triều đình.</w:t>
      </w:r>
    </w:p>
    <w:p>
      <w:pPr>
        <w:pStyle w:val="BodyText"/>
      </w:pPr>
      <w:r>
        <w:t xml:space="preserve">Có thể nhìn ra được điểm ấy, Hoa Tiểu Mạc không thể không lần thứ hai cảm tạ những cái kịch cung đình xuyên việt kia, giày quan cùng với lệnh bài, tuyệt đối không sai được.</w:t>
      </w:r>
    </w:p>
    <w:p>
      <w:pPr>
        <w:pStyle w:val="BodyText"/>
      </w:pPr>
      <w:r>
        <w:t xml:space="preserve">Lan Thất bất động thanh sắc đem Hoa Tiểu Mạc bảo hộ sau người, hơi ngẩng đầu: “Các vị có chuyện gì?”</w:t>
      </w:r>
    </w:p>
    <w:p>
      <w:pPr>
        <w:pStyle w:val="BodyText"/>
      </w:pPr>
      <w:r>
        <w:t xml:space="preserve">Cầm đầu là một nam tử áo xám ôm quyền với Lan Thất: “Xin hỏi tiên sinh có phải là hậu nhân của thần y Minh Dương?”</w:t>
      </w:r>
    </w:p>
    <w:p>
      <w:pPr>
        <w:pStyle w:val="BodyText"/>
      </w:pPr>
      <w:r>
        <w:t xml:space="preserve">Lan Thất động đậy ngón tay vài cái không thấy rõ, sắc mặt bình thản: “Tại hạ chỉ là một thôn phu sơn dã, không hề biết người trong miệng các hạ nói đến.”</w:t>
      </w:r>
    </w:p>
    <w:p>
      <w:pPr>
        <w:pStyle w:val="BodyText"/>
      </w:pPr>
      <w:r>
        <w:t xml:space="preserve">Hoa Tiểu Mạc đứng một bên nhìn nhìn Lan Thất, lại nhìn nhìn những người áo xám đó, ngờ vực mù mịt.</w:t>
      </w:r>
    </w:p>
    <w:p>
      <w:pPr>
        <w:pStyle w:val="BodyText"/>
      </w:pPr>
      <w:r>
        <w:t xml:space="preserve">“Linh hoa là thuốc dẫn chủ yếu của Mê điệt hương, nếu như lúc thu hái không chú ý nín thở, tất nhiên sẽ bị phấn hoa mang độc tố làm hôn mê, điểm ấy ngay cả đại phu phổ thông cũng không nhất định biết đâu.”</w:t>
      </w:r>
    </w:p>
    <w:p>
      <w:pPr>
        <w:pStyle w:val="BodyText"/>
      </w:pPr>
      <w:r>
        <w:t xml:space="preserve">Âm thanh lạnh như băng không chút lưu tình từ đàng xa truyền đến, lá cây vang lên xào xạc, một nam tử phiêu nhiên hạ xuống từ giữa không trung.</w:t>
      </w:r>
    </w:p>
    <w:p>
      <w:pPr>
        <w:pStyle w:val="BodyText"/>
      </w:pPr>
      <w:r>
        <w:t xml:space="preserve">Bị đương trường vạch trần, Lan Thất vẫn như trước duy trì biểu tình bình tĩnh, không hoảng không loạn.</w:t>
      </w:r>
    </w:p>
    <w:p>
      <w:pPr>
        <w:pStyle w:val="BodyText"/>
      </w:pPr>
      <w:r>
        <w:t xml:space="preserve">Người tới có một gương mặt tuấn mỹ cực kỳ có tính xâm lược, mắt đen sắc bén kinh người, sống mũi cao thẳng, đường nét góc cạnh phân minh, khóe môi hơi hơi nhếch lên, tự tiếu phi tiếu, tuổi chừng hai mươi lăm hai mươi sáu, dáng người thon dài cao ngất, mặc một bộ cẩm bào màu đen, bên hông tam xích thanh phong, tua kếm màu đen theo gió mà lay động, tóc đen cương ngạnh tùy ý dùng lụa đen cột lại sau đầu, khoanh tay đứng đó, tự mang một loại thần thái hoa quý, ánh mắt lộ ra một cỗ lệ khí cùng ngạo nghễ, giống như là tướng làm người khác e ngại.</w:t>
      </w:r>
    </w:p>
    <w:p>
      <w:pPr>
        <w:pStyle w:val="BodyText"/>
      </w:pPr>
      <w:r>
        <w:t xml:space="preserve">Hay cho một tên phách khí trắc lậu*! [nhuệ khí và tài hoa đều hiển lộ ra ngoài, tỏ ra không thành thục nhưng kiêu ngạo, thậm chí hung hăng ngang ngược. Hoặc hình dung người có ngạo khí bức người, cậy mạnh háo thắng – dịch từ Baike]</w:t>
      </w:r>
    </w:p>
    <w:p>
      <w:pPr>
        <w:pStyle w:val="BodyText"/>
      </w:pPr>
      <w:r>
        <w:t xml:space="preserve">Hoa Tiểu Mạc vô thức ngẩng đầu nhìn đỉnh đầu của nam tử, ý đồ tìm kiếm mấy chữ khốc huyễn cuồng phách* to tướng.</w:t>
      </w:r>
    </w:p>
    <w:p>
      <w:pPr>
        <w:pStyle w:val="BodyText"/>
      </w:pPr>
      <w:r>
        <w:t xml:space="preserve">[khốc: lãnh khốc, tàn khốc | huyễn: phách lối, khoe khoang | cuồng: điên cuồng | phách: bá chủ, trùm]</w:t>
      </w:r>
    </w:p>
    <w:p>
      <w:pPr>
        <w:pStyle w:val="BodyText"/>
      </w:pPr>
      <w:r>
        <w:t xml:space="preserve">========================================</w:t>
      </w:r>
    </w:p>
    <w:p>
      <w:pPr>
        <w:pStyle w:val="BodyText"/>
      </w:pPr>
      <w:r>
        <w:t xml:space="preserve">Tác giả:</w:t>
      </w:r>
    </w:p>
    <w:p>
      <w:pPr>
        <w:pStyle w:val="BodyText"/>
      </w:pPr>
      <w:r>
        <w:t xml:space="preserve">[lược bớt phần không hiểu _ ___”]</w:t>
      </w:r>
    </w:p>
    <w:p>
      <w:pPr>
        <w:pStyle w:val="BodyText"/>
      </w:pPr>
      <w:r>
        <w:t xml:space="preserve">Thiên văn này về sau có thể sẽ bị đủ loại phun, *cười u buồn*, tác giả mồm cá nhám phần trước viết hơi loạn chút, chờ có thời gian sẽ sửa chút đỉnh 【 khụ, cũng có có thể sẽ không sửa, lười quá mòa 】… đi chết</w:t>
      </w:r>
    </w:p>
    <w:p>
      <w:pPr>
        <w:pStyle w:val="Compact"/>
      </w:pPr>
      <w:r>
        <w:t xml:space="preserve">Nên thả ra đại hiệp ra thôi…</w:t>
      </w:r>
      <w:r>
        <w:br w:type="textWrapping"/>
      </w:r>
      <w:r>
        <w:br w:type="textWrapping"/>
      </w:r>
    </w:p>
    <w:p>
      <w:pPr>
        <w:pStyle w:val="Heading2"/>
      </w:pPr>
      <w:bookmarkStart w:id="52" w:name="chương-31"/>
      <w:bookmarkEnd w:id="52"/>
      <w:r>
        <w:t xml:space="preserve">31. Chương 31</w:t>
      </w:r>
    </w:p>
    <w:p>
      <w:pPr>
        <w:pStyle w:val="Compact"/>
      </w:pPr>
      <w:r>
        <w:br w:type="textWrapping"/>
      </w:r>
      <w:r>
        <w:br w:type="textWrapping"/>
      </w:r>
      <w:r>
        <w:t xml:space="preserve">CHƯƠNG 31</w:t>
      </w:r>
    </w:p>
    <w:p>
      <w:pPr>
        <w:pStyle w:val="BodyText"/>
      </w:pPr>
      <w:r>
        <w:t xml:space="preserve">Đường nhìn không dễ phát hiện lướt qua trường kiếm ngân sắc đeo bên hông hắc y nam tử, thần sắc Lan Thất ngưng đọng, Huyền Ngân kiếm, khắp thiên hạ hiện nay, chỉ một người mang.</w:t>
      </w:r>
    </w:p>
    <w:p>
      <w:pPr>
        <w:pStyle w:val="BodyText"/>
      </w:pPr>
      <w:r>
        <w:t xml:space="preserve">Nghị vương Tần Nghị.</w:t>
      </w:r>
    </w:p>
    <w:p>
      <w:pPr>
        <w:pStyle w:val="BodyText"/>
      </w:pPr>
      <w:r>
        <w:t xml:space="preserve">Lan Thất rũ mắt, nội lực toàn thân bắt đầu vận chuyển. Bầu không khí xung quanh bỗng khẩn trương lên, như dây cung bị kéo căng, tùy thời đều có thể biến thành tràng cảnh chém giết.</w:t>
      </w:r>
    </w:p>
    <w:p>
      <w:pPr>
        <w:pStyle w:val="BodyText"/>
      </w:pPr>
      <w:r>
        <w:t xml:space="preserve">Từ trong một bụi cỏ dại, giữa lằn ranh nghìn cân treo sợi tóc, một âm thanh rất nhỏ vang lên. Hoa Tiểu Mạc ôm bụng xấu hổ mím mím môi.</w:t>
      </w:r>
    </w:p>
    <w:p>
      <w:pPr>
        <w:pStyle w:val="BodyText"/>
      </w:pPr>
      <w:r>
        <w:t xml:space="preserve">Tròng mắt đen sâu hút của Lan Thất phiếm lên một tia ấm áp, Tần Nghị không bỏ lỡ sự biến hóa khí tức trong nháy mắt, nhìn về người thiếu niên kia, đôi mắt híp lại một độ cung rất nhỏ.</w:t>
      </w:r>
    </w:p>
    <w:p>
      <w:pPr>
        <w:pStyle w:val="BodyText"/>
      </w:pPr>
      <w:r>
        <w:t xml:space="preserve">Bị mục quang khắc nghiệt sắc bén như dao chú mục, Hoa Tiêu Mạc hoảng sợ, chật vật nuốt một ngụm nước bọt, nếu như tên giáo chủ điên kia bị bệnh thần kinh, thì người này nhất định là phần tử nguy hiểm cấp cao.</w:t>
      </w:r>
    </w:p>
    <w:p>
      <w:pPr>
        <w:pStyle w:val="BodyText"/>
      </w:pPr>
      <w:r>
        <w:t xml:space="preserve">Song tầm mắt Tần Nghị cũng không có lưu lại trên người Hoa Tiểu Mạc, chỉ thản nhiên lướt qua một cái, rồi đem đường nhìn đặt trở lại người Lan Thất lần nữa.</w:t>
      </w:r>
    </w:p>
    <w:p>
      <w:pPr>
        <w:pStyle w:val="BodyText"/>
      </w:pPr>
      <w:r>
        <w:t xml:space="preserve">Tần Nghị hơi nâng tay, mấy tên thủ hạ lập tức biến mất tại chỗ.</w:t>
      </w:r>
    </w:p>
    <w:p>
      <w:pPr>
        <w:pStyle w:val="BodyText"/>
      </w:pPr>
      <w:r>
        <w:t xml:space="preserve">“Đào Hoa thôn quả thật đủ hẻo lánh.” Tần Nghị kéo khóe miệng, lộ ra một nụ cười không mấy hòa thiện.</w:t>
      </w:r>
    </w:p>
    <w:p>
      <w:pPr>
        <w:pStyle w:val="BodyText"/>
      </w:pPr>
      <w:r>
        <w:t xml:space="preserve">Lan Thất hơi thoáng hạ hạ mắt, nhàn nhạt nói: “Mục đích.” Người trong Đào Hoa thôn sống cả đời an ổn, y không có quyền tước đi.</w:t>
      </w:r>
    </w:p>
    <w:p>
      <w:pPr>
        <w:pStyle w:val="BodyText"/>
      </w:pPr>
      <w:r>
        <w:t xml:space="preserve">Càng không nguyện trông thấy cuộc sống chừng mười năm nay biến thành địa ngục.</w:t>
      </w:r>
    </w:p>
    <w:p>
      <w:pPr>
        <w:pStyle w:val="BodyText"/>
      </w:pPr>
      <w:r>
        <w:t xml:space="preserve">“Theo bản vương trở về Biện Châu chữa trị một người.” Tần Nghị vuốt cằm: “Sau tất có hậu tạ.”</w:t>
      </w:r>
    </w:p>
    <w:p>
      <w:pPr>
        <w:pStyle w:val="BodyText"/>
      </w:pPr>
      <w:r>
        <w:t xml:space="preserve">Biện Châu, dưới chân thiên tử, Lan Thất căng cứng hàm dưới, trong lòng than thầm, khó khăn lắm mới trốn được khỏi nơi đó, cũng được, chung quy vẫn là phải trở về thôi.</w:t>
      </w:r>
    </w:p>
    <w:p>
      <w:pPr>
        <w:pStyle w:val="BodyText"/>
      </w:pPr>
      <w:r>
        <w:t xml:space="preserve">“Nguyên nhân làm sao?”</w:t>
      </w:r>
    </w:p>
    <w:p>
      <w:pPr>
        <w:pStyle w:val="BodyText"/>
      </w:pPr>
      <w:r>
        <w:t xml:space="preserve">Ngẩng đầu nhìn cây tùng cao to, Tần Nghị mặt trầm mắt lạnh: “Là Thiên yểm.”</w:t>
      </w:r>
    </w:p>
    <w:p>
      <w:pPr>
        <w:pStyle w:val="BodyText"/>
      </w:pPr>
      <w:r>
        <w:t xml:space="preserve">Lời vừa xuất ra, Hoa Tiểu Mạc đứng bên cạnh Lan Thất bỗng nhận thấy thân thể y nhất thời cứng đờ, mà nét mặt Lan Thất chỉ là hơi hơi nhíu mày, khó xử: “Thiên yểm không có dược nào giải được.”</w:t>
      </w:r>
    </w:p>
    <w:p>
      <w:pPr>
        <w:pStyle w:val="BodyText"/>
      </w:pPr>
      <w:r>
        <w:t xml:space="preserve">Tần Nghị cúi đầu thâm trầm nhìn thiếu niên bên người Lan Thất một cái, càng chắc nịch phán đoán của mình là không sai: “Không quá hai ngày, ngươi sẽ thay đổi chủ ý.”</w:t>
      </w:r>
    </w:p>
    <w:p>
      <w:pPr>
        <w:pStyle w:val="BodyText"/>
      </w:pPr>
      <w:r>
        <w:t xml:space="preserve">Mũi chân điểm nhẹ, hắc y tung bay, mãi đến khi lá cây rơi xuống, rừng cây khôi phục yên tĩnh, thanh âm trương cuồng mới dần dần tán đi.</w:t>
      </w:r>
    </w:p>
    <w:p>
      <w:pPr>
        <w:pStyle w:val="BodyText"/>
      </w:pPr>
      <w:r>
        <w:t xml:space="preserve">Lan Thất nghiêng đầu nhìn thiếu niên cúi đầu không biết đang nghĩ gì, khẽ gọi: “Tiểu Mạc?”</w:t>
      </w:r>
    </w:p>
    <w:p>
      <w:pPr>
        <w:pStyle w:val="BodyText"/>
      </w:pPr>
      <w:r>
        <w:t xml:space="preserve">Hồi thần lại, trước tiên là nhìn xung quanh một vòng, xác định người nọ đã đi, Hoa Tiểu Mạc mới thở dài nhẹ nhõm một hơi, nâng tay áo lau lau cái trán rịn đầy mồ hôi: “A Thất, ngươi rốt cuộc là ai?” Nhất định là đại BOSS đang ẩn tàng!</w:t>
      </w:r>
    </w:p>
    <w:p>
      <w:pPr>
        <w:pStyle w:val="BodyText"/>
      </w:pPr>
      <w:r>
        <w:t xml:space="preserve">Dắt tay Hoa Tiểu Mạc xuống núi, Lan Thất nhẹ giọng nói: “Vô luận có thêm bao nhiêu thân phận, ta thủy chung vẫn là A Thất của ngươi.” Cũng không cho ra đáp án, không phải y không thể nói, mà là y không muốn.</w:t>
      </w:r>
    </w:p>
    <w:p>
      <w:pPr>
        <w:pStyle w:val="BodyText"/>
      </w:pPr>
      <w:r>
        <w:t xml:space="preserve">Giữa trần thế đầy bó buộc, trách nhiệm, u ám quá nhiều, y không muốn để Hoa Tiểu Mạc dính vào.</w:t>
      </w:r>
    </w:p>
    <w:p>
      <w:pPr>
        <w:pStyle w:val="BodyText"/>
      </w:pPr>
      <w:r>
        <w:t xml:space="preserve">Khóe môi Hoa Tiểu Mạc hơi vểnh, mi mày cong cong: “Lời này ta thích nghe.” Nếu A Thất đã không muốn nói, vậy thì không hỏi, có lẽ một ngày nào đó A Thất sẽ chủ động nói với hắn cũng không chừng.</w:t>
      </w:r>
    </w:p>
    <w:p>
      <w:pPr>
        <w:pStyle w:val="BodyText"/>
      </w:pPr>
      <w:r>
        <w:t xml:space="preserve">Đường xuống núi cũng không phải là con đường lúc đi, sẽ đi ngang một dòng suối nhỏ, bởi Hoa Tiểu Mạc bảo hắn muốn ăn cá, cho nên Lan Thất tiện thể chọn con đường này.</w:t>
      </w:r>
    </w:p>
    <w:p>
      <w:pPr>
        <w:pStyle w:val="BodyText"/>
      </w:pPr>
      <w:r>
        <w:t xml:space="preserve">Hoa Tiểu Mạc vừa đi vừa hiếu kỳ hỏi: “A Thất à, lai lịch người vừa này là gì?”</w:t>
      </w:r>
    </w:p>
    <w:p>
      <w:pPr>
        <w:pStyle w:val="BodyText"/>
      </w:pPr>
      <w:r>
        <w:t xml:space="preserve">Bước chân mơ hồ hơi dừng lại, Lan Thất nén nén khóe môi: “Nghị vương.”</w:t>
      </w:r>
    </w:p>
    <w:p>
      <w:pPr>
        <w:pStyle w:val="BodyText"/>
      </w:pPr>
      <w:r>
        <w:t xml:space="preserve">Hoa Tiểu Mạc mở to hai mắt, nặng nề chép chép miệng: “Vương gia? Sao ta lại thấy giống Diêm vương gia a?” Mùi máu tươi trên người không nồng như tên điên kia, nhưng càng đáng sợ hơn, sợ hãi tràn lên từ sâu trong linh hồn.</w:t>
      </w:r>
    </w:p>
    <w:p>
      <w:pPr>
        <w:pStyle w:val="BodyText"/>
      </w:pPr>
      <w:r>
        <w:t xml:space="preserve">“Không khác mấy.” Thanh âm dịu dàng của Lan Thất mang theo vài phần tiếu ý, chôn giấu bên trong lại là một tia đề phòng, là một đối thủ rất mạnh a.</w:t>
      </w:r>
    </w:p>
    <w:p>
      <w:pPr>
        <w:pStyle w:val="BodyText"/>
      </w:pPr>
      <w:r>
        <w:t xml:space="preserve">.</w:t>
      </w:r>
    </w:p>
    <w:p>
      <w:pPr>
        <w:pStyle w:val="BodyText"/>
      </w:pPr>
      <w:r>
        <w:t xml:space="preserve">Một chốn biệt viện con đường phía đông Ô thành.</w:t>
      </w:r>
    </w:p>
    <w:p>
      <w:pPr>
        <w:pStyle w:val="BodyText"/>
      </w:pPr>
      <w:r>
        <w:t xml:space="preserve">Hai người Hứa Mậu đệ nhất thống lĩnh cẩm y vệ cùng Yến Tiểu Ất thiếp thân hộ vệ của Tần Nghị đang mắt to nhìn mắt nhỏ, vô thanh truyền lại tin tức.</w:t>
      </w:r>
    </w:p>
    <w:p>
      <w:pPr>
        <w:pStyle w:val="BodyText"/>
      </w:pPr>
      <w:r>
        <w:t xml:space="preserve">Làm việc dưới tay Tần Nghị, nhất định phải dùng một trăm hai mươi phần tinh thần, để tránh khỏi tay chân hai nơi.</w:t>
      </w:r>
    </w:p>
    <w:p>
      <w:pPr>
        <w:pStyle w:val="BodyText"/>
      </w:pPr>
      <w:r>
        <w:t xml:space="preserve">Tần Nghị không tàn bạo, y chỉ vô tâm.</w:t>
      </w:r>
    </w:p>
    <w:p>
      <w:pPr>
        <w:pStyle w:val="BodyText"/>
      </w:pPr>
      <w:r>
        <w:t xml:space="preserve">Mười một tuổi theo đại quân xuất chinh nơi hoang dã, mười ba tuổi được Lý Huy lão tướng quân coi trọng trở thành dũng tương dưới trướng ông, mười lăm tuổi đảm nhiệm Phiêu Kỵ tướng quân, mười sáu tuổi tích lũy vô số chiến công, mười chín tuổi phong Vương, nắm giữ lãnh thổ Ba Thục thành, hai mươi ba tuổi nắm quyền Tây Hán.</w:t>
      </w:r>
    </w:p>
    <w:p>
      <w:pPr>
        <w:pStyle w:val="BodyText"/>
      </w:pPr>
      <w:r>
        <w:t xml:space="preserve">Đến nay, hai mươi sáu tuổi, Ba Thục thành mà y cai quản là một đường phòng hộ nghiêm cẩn nhất của Vân Thiên vương triều, hết thảy bộ binh, chỉ cần một hiệu lệnh của y, quan viên nghe lời y có thể chen chúc chín toà thành, những cẩm y vệ Tây Hán đó, trừ bỏ Tần Nghị, không ai có thể áp chế, đây cũng là nguyên nhân vì sao đương kim Thái tử kiêng kỵ nhưng lại không dám động đến y.</w:t>
      </w:r>
    </w:p>
    <w:p>
      <w:pPr>
        <w:pStyle w:val="BodyText"/>
      </w:pPr>
      <w:r>
        <w:t xml:space="preserve">Hơn nữa nguyên nhân duy nhất mà Thiên Khải hoàng Tần Đức không giao thiên hạ cho y là vì, trị quốc chỉ có thể là nhân quân*, mà không phải bạo quân. Vô tâm vô tình, chỉ có thể làm một thanh kiếm để mà chém. [nhân trong nhân ái, quân: vua]</w:t>
      </w:r>
    </w:p>
    <w:p>
      <w:pPr>
        <w:pStyle w:val="BodyText"/>
      </w:pPr>
      <w:r>
        <w:t xml:space="preserve">Cuộc đời trên lưng ngựa chiến của Tần Nghị từ lâu đã là một truyền kỳ ở cả Vân Thiên vương triều.</w:t>
      </w:r>
    </w:p>
    <w:p>
      <w:pPr>
        <w:pStyle w:val="BodyText"/>
      </w:pPr>
      <w:r>
        <w:t xml:space="preserve">Nhưng lại tồn tại như Diêm La vương trong mắt những lão bách tính đó, phụ nữ quản giáo con cái thường dùng câu cửa miệng “Tần Diêm Vương chuyên ăn thịt con nít khóc nhè”, những đứa trẻ khóc lóc đó sẽ ngoan ngoãn ngay lập tức.</w:t>
      </w:r>
    </w:p>
    <w:p>
      <w:pPr>
        <w:pStyle w:val="BodyText"/>
      </w:pPr>
      <w:r>
        <w:t xml:space="preserve">Mà cả cái Nghị Vương phủ không một ai dám nhìn thẳng Tần Nghị, ngay cả những đồng liêu cũng hữu ý vô ý cách xa tránh né y, càng không dám đắc tội, thế lực Tây Hán quá lớn, những người thủ hạ kia cũng là sống qua ngày trên lưỡi dao, nói một tay che trời cũng không quá.</w:t>
      </w:r>
    </w:p>
    <w:p>
      <w:pPr>
        <w:pStyle w:val="BodyText"/>
      </w:pPr>
      <w:r>
        <w:t xml:space="preserve">Ngồi trên ghế hình vuông, Tần Nghị ngưng mắt nhìn tờ giấy trắng tinh, trầm mặc hồi lâu, bút lông sói hạ trên giấy, vẽ ra một đôi mắt.</w:t>
      </w:r>
    </w:p>
    <w:p>
      <w:pPr>
        <w:pStyle w:val="BodyText"/>
      </w:pPr>
      <w:r>
        <w:t xml:space="preserve">Đặt bút xuống, Tần Nghị chỉ chỉ, nói với Hứa Mậu và Yến Tiểu Ất: “Các người tới xem đôi mắt này có gì khác biệt?”</w:t>
      </w:r>
    </w:p>
    <w:p>
      <w:pPr>
        <w:pStyle w:val="BodyText"/>
      </w:pPr>
      <w:r>
        <w:t xml:space="preserve">Hứa Mậu cùng Yến Tiểu Ất tới gần hai bước duỗi cổ nhìn, hai người dị khẩu đồng thanh*: “Giống như là cùng một người.” [trăm miệng một lời]</w:t>
      </w:r>
    </w:p>
    <w:p>
      <w:pPr>
        <w:pStyle w:val="BodyText"/>
      </w:pPr>
      <w:r>
        <w:t xml:space="preserve">“Thả tin tức ra ngoài, nói là ngoài Ô thành mười dặm có một thôn dân thấy một thiếu niên mười bốn mười lăm tuổi lui tới.” Tần Nghị híp híp mắt, trầm ngâm nói: “Đầu tóc rất ngắn, cử chỉ kỳ lạ.”</w:t>
      </w:r>
    </w:p>
    <w:p>
      <w:pPr>
        <w:pStyle w:val="BodyText"/>
      </w:pPr>
      <w:r>
        <w:t xml:space="preserve">Tuy không hiểu, hai người Hứa Mậu Yến Tiểu Ất vẫn lĩnh mệnh nói: “Vâng.”</w:t>
      </w:r>
    </w:p>
    <w:p>
      <w:pPr>
        <w:pStyle w:val="BodyText"/>
      </w:pPr>
      <w:r>
        <w:t xml:space="preserve">Chân mày Tần Nghị xoắn lại, sau đó trầm giọng nói: “Hứa Mậu, Yến Tiểu Ất, các ngươi cầm lệnh bài của ta cùng bọn người Mã Chiêu tập hợp lại sau đó lập tức lên đường trở về Biện Châu, điều động ba trăm nhân mã trong nom Tây Uyển bảo hộ Vô Ưu.”</w:t>
      </w:r>
    </w:p>
    <w:p>
      <w:pPr>
        <w:pStyle w:val="BodyText"/>
      </w:pPr>
      <w:r>
        <w:t xml:space="preserve">“Người đó mất một cọng tóc, các người cứ mang đầu đến gặp ta.” Âm thanh lăng liệt lộ ra một cỗ tàn nhẫn.</w:t>
      </w:r>
    </w:p>
    <w:p>
      <w:pPr>
        <w:pStyle w:val="BodyText"/>
      </w:pPr>
      <w:r>
        <w:t xml:space="preserve">“Gia, người không lên đường cùng chúng ta sao?” Hứa Mậu nuốt nuốt nước bọt: “Nơi đây thực sự không thích hợp ở lâu.”</w:t>
      </w:r>
    </w:p>
    <w:p>
      <w:pPr>
        <w:pStyle w:val="BodyText"/>
      </w:pPr>
      <w:r>
        <w:t xml:space="preserve">“Vô phương.” Tầm mắt Tần Nghị rơi lên đôi mắt trên giấy, biểu tình u ám khó lường: “Sẽ là một tràng kịch hay.”</w:t>
      </w:r>
    </w:p>
    <w:p>
      <w:pPr>
        <w:pStyle w:val="BodyText"/>
      </w:pPr>
      <w:r>
        <w:t xml:space="preserve">Hôm ấy chưa đến trưa, vô số tin tức truyền ra bốn phương tám hướng, cứ như không khí tùy theo gió mà xôn xôn xao xao truyền khắp Trung Nguyên.</w:t>
      </w:r>
    </w:p>
    <w:p>
      <w:pPr>
        <w:pStyle w:val="BodyText"/>
      </w:pPr>
      <w:r>
        <w:t xml:space="preserve">Thiên Tà giáo Huy thành, Địch Hoa phái Lan Châu một trước một sau tiếp nhận tin tức, nhất thời gió nổi mây vần, cát bụi tung bay.</w:t>
      </w:r>
    </w:p>
    <w:p>
      <w:pPr>
        <w:pStyle w:val="BodyText"/>
      </w:pPr>
      <w:r>
        <w:t xml:space="preserve">Trong viện, Hoa Tiểu Mạc đang ngồi trong ghế trúc đảo dược hắt hơi một cái, chưa đợi hắn lấy hơi xong, lại thêm cái nữa.</w:t>
      </w:r>
    </w:p>
    <w:p>
      <w:pPr>
        <w:pStyle w:val="Compact"/>
      </w:pPr>
      <w:r>
        <w:t xml:space="preserve">Ai đang nhớ hắn đây?</w:t>
      </w:r>
      <w:r>
        <w:br w:type="textWrapping"/>
      </w:r>
      <w:r>
        <w:br w:type="textWrapping"/>
      </w:r>
    </w:p>
    <w:p>
      <w:pPr>
        <w:pStyle w:val="Heading2"/>
      </w:pPr>
      <w:bookmarkStart w:id="53" w:name="chương-32"/>
      <w:bookmarkEnd w:id="53"/>
      <w:r>
        <w:t xml:space="preserve">32. Chương 32</w:t>
      </w:r>
    </w:p>
    <w:p>
      <w:pPr>
        <w:pStyle w:val="Compact"/>
      </w:pPr>
      <w:r>
        <w:br w:type="textWrapping"/>
      </w:r>
      <w:r>
        <w:br w:type="textWrapping"/>
      </w:r>
      <w:r>
        <w:t xml:space="preserve">CHƯƠNG 32</w:t>
      </w:r>
    </w:p>
    <w:p>
      <w:pPr>
        <w:pStyle w:val="BodyText"/>
      </w:pPr>
      <w:r>
        <w:t xml:space="preserve">Trời xanh nước biếc, mây trắng bồng bềnh, thiên không ngàn dặm.</w:t>
      </w:r>
    </w:p>
    <w:p>
      <w:pPr>
        <w:pStyle w:val="BodyText"/>
      </w:pPr>
      <w:r>
        <w:t xml:space="preserve">Tiếng vui đùa khoan khoái bên dòng suối cùng với tiếng nước ào ào và tiếng chày gỗ nện bang bang trên tảng đá vang lên đan xen nhau, những thiếu nữ thanh xuân của Đào Hoa thôn ngồi bên dòng suối giặt giũ quần áo, trong đó một nam tử tuấn lãng mặc một bộ áo lam thật nổi bật.</w:t>
      </w:r>
    </w:p>
    <w:p>
      <w:pPr>
        <w:pStyle w:val="BodyText"/>
      </w:pPr>
      <w:r>
        <w:t xml:space="preserve">Thanh Mai vắt ngoại sam trong tay, nhu thanh nói với Lan Thất đang rũ mắt giặt y sam: “Lan đại ca, để muội tới giúp huynh giặt nha.”</w:t>
      </w:r>
    </w:p>
    <w:p>
      <w:pPr>
        <w:pStyle w:val="BodyText"/>
      </w:pPr>
      <w:r>
        <w:t xml:space="preserve">Cách đó không xa lỗ tai Hoa Tiểu Mạc nhúc nhích, ném một cục đá vào trong mặt hồ xa xa, nhìn từng vòng gợn sóng tán ra bốn phía, khóe miệng nhếch lại nhếch, sãi bước thật to đi qua không nói hai lời liền sắn tay áo, vén vạt áo lên ngồi xổm xuống ra lệnh: “A Thất, đưa y phục cho ta.”</w:t>
      </w:r>
    </w:p>
    <w:p>
      <w:pPr>
        <w:pStyle w:val="BodyText"/>
      </w:pPr>
      <w:r>
        <w:t xml:space="preserve">Khỉ nó chứ, nhỏ có vớ tất, lớn có áo bông, cái nào hắn chưa giặt qua chớ, này bất quá chỉ là nhớ lại những thói quen ngày còn khổ sở thôi, xem ra sau này vẫn là phải chịu khó chút, đề phòng người khác tới thọc gậy bánh xe.</w:t>
      </w:r>
    </w:p>
    <w:p>
      <w:pPr>
        <w:pStyle w:val="BodyText"/>
      </w:pPr>
      <w:r>
        <w:t xml:space="preserve">“A Thất?” Nhìn nam tử đang nhòm hắn chăm chăm có phần ngẩn ra, Hoa Tiểu Mạc mài răng cấm, kéo dài âm thanh, giọng âm cuối càng bị hắn kéo dài lê thê.</w:t>
      </w:r>
    </w:p>
    <w:p>
      <w:pPr>
        <w:pStyle w:val="BodyText"/>
      </w:pPr>
      <w:r>
        <w:t xml:space="preserve">Lan Thất ho một tiếng, đem cảm xúc sủng nịch trong mắt thu liễm lại, nhẹ giọng nói: “Tiểu Mạc, ngươi đứng sang bên, nước ở đây sâu lắm.”</w:t>
      </w:r>
    </w:p>
    <w:p>
      <w:pPr>
        <w:pStyle w:val="BodyText"/>
      </w:pPr>
      <w:r>
        <w:t xml:space="preserve">Liếc Thanh Mai đang nhìn qua bên này, lưng Hoa Tiểu Mạc ưỡn thẳng trong nháy mắt, không thể thua người càng không thể thua trận: “Khỏi, y phục ta tới giặt, ta giặt rất nhanh.”</w:t>
      </w:r>
    </w:p>
    <w:p>
      <w:pPr>
        <w:pStyle w:val="BodyText"/>
      </w:pPr>
      <w:r>
        <w:t xml:space="preserve">Vừa nói vừa lấy một gốc cây màu trắng đặt bên trong hộp gỗ nhỏ bên cạnh, vò nát nơi có một tý vết bẩn, Hoa Tiểu Mạc nắm chặt chày gỗ, lần nện thứ nhất mém chút nữa nện xuống chân, nội tâm thổ tào* đủ kiểu, trên mặt lại thực bình tĩnh: “Ngươi đứng một bên chờ ta.” [thổ tào: trong trường hợp này là phát tiết, chửi rủa; còn nghĩa chính gốc là tìm trong lời nói hành vi của đối phương 1 sơ hở để chọt vào, mang ý trêu đùa hoặc nghi vấn – dịch từ Baike]</w:t>
      </w:r>
    </w:p>
    <w:p>
      <w:pPr>
        <w:pStyle w:val="BodyText"/>
      </w:pPr>
      <w:r>
        <w:t xml:space="preserve">“Còn không mau đi.” Thấy Lan Thất không động đậy, Hoa Tiểu Mạc trừng mắt, mặt cũng sắp tái xanh.</w:t>
      </w:r>
    </w:p>
    <w:p>
      <w:pPr>
        <w:pStyle w:val="BodyText"/>
      </w:pPr>
      <w:r>
        <w:t xml:space="preserve">Lan Thất mím môi, lần đầu tiên nhìn thấy Hoa Tiểu Mạc phát hỏa, không hiểu nguyên nhân gì, quét mắt nhìn tư thế hắn cầm chày gỗ, than nhẹ ra tiếng: “Mệt thì nói cho ta biết.”</w:t>
      </w:r>
    </w:p>
    <w:p>
      <w:pPr>
        <w:pStyle w:val="BodyText"/>
      </w:pPr>
      <w:r>
        <w:t xml:space="preserve">Cơ hồ là Lan Thất mới vừa bước đi, Thanh Mai đã nghiêng đầu sáp lại, nhẹ giọng nói: “Tiểu Mạc, Lan đại ca đối với đệ thật tốt.”</w:t>
      </w:r>
    </w:p>
    <w:p>
      <w:pPr>
        <w:pStyle w:val="BodyText"/>
      </w:pPr>
      <w:r>
        <w:t xml:space="preserve">Lan Thất tao nhã, tuấn dật, không thể nghi ngờ gì, y là đối tượng lý tưởng nhất của những thiếu nữ chưa chồng ở Đào Hoa thôn này, nhưng y lại như sen trong hồ, chỉ có thể đứng xa xa ngóng nhìn.</w:t>
      </w:r>
    </w:p>
    <w:p>
      <w:pPr>
        <w:pStyle w:val="BodyText"/>
      </w:pPr>
      <w:r>
        <w:t xml:space="preserve">Mà Thanh Mai lớn lên xinh đẹp, ôn lương cung kiệm nhượng*, tri thư đạt lễ, hiếu thuận, thiện lương, những từ ngữ ưu tú đó tất cả đều cài trên người nàng, còn thiếu việc trao tặng nàng một đóa hoa hồng nhỏ, cài thêm một chiếc khăn quàng đỏ nữa thôi. [ôn: hiền hòa, ấm áp | lương: hiền lương | cung: cung kính, lễ phép | kiệm: tiết kiệm, khiêm nhường | nhượng: biết nhường nhịn]</w:t>
      </w:r>
    </w:p>
    <w:p>
      <w:pPr>
        <w:pStyle w:val="BodyText"/>
      </w:pPr>
      <w:r>
        <w:t xml:space="preserve">Trai tài gái sắc, cho nên thôn dân Đào Hoa thôn đều âm thầm ghép Lan Thất và Thanh Mai thành một đôi, chờ uống rượu mừng, nào biết mấy năm nay Lan Thất vẫn luôn không phản ứng gì, mấy tháng trước còn mang về một thiếu niên xa lạ, chiếu cố từng li từng tí.</w:t>
      </w:r>
    </w:p>
    <w:p>
      <w:pPr>
        <w:pStyle w:val="BodyText"/>
      </w:pPr>
      <w:r>
        <w:t xml:space="preserve">Không khí giữa hai người rơi vào trong mắt các thôn dân, nhìn thế nào cũng cảm thấy quái dị.</w:t>
      </w:r>
    </w:p>
    <w:p>
      <w:pPr>
        <w:pStyle w:val="BodyText"/>
      </w:pPr>
      <w:r>
        <w:t xml:space="preserve">“Ừa.” Miễn cưỡng trả lời, khóe miệng Hoa Tiểu Mạc không kiềm lại được nhếch lên, phía sau cứ như có một cái đuôi thật to đang ngoe nguẩy qua lại, vừa đắc ý chày gỗ trong tay liền nện đặc biệt vang dội, mấy người chung quanh nghe tiếng đều lắc đầu, lục mạnh như vậy, quần áo sẽ không bị nện nát chứ?</w:t>
      </w:r>
    </w:p>
    <w:p>
      <w:pPr>
        <w:pStyle w:val="BodyText"/>
      </w:pPr>
      <w:r>
        <w:t xml:space="preserve">“Ta. . . ta mấy ngày trước biểu lộ tâm ý với Lan đại ca.” Đưa tay lau mồ hôi trên trán, giọng Thanh Mai rất nhẹ, không chú ý lắng nghe thì sẽ bị lơ là: “Huynh ấy nói huynh ấy đã có người trong lòng.”</w:t>
      </w:r>
    </w:p>
    <w:p>
      <w:pPr>
        <w:pStyle w:val="BodyText"/>
      </w:pPr>
      <w:r>
        <w:t xml:space="preserve">Mặt nước phản chiếu lại gương mặt mang nét cô đơn buồn bã của Thanh Mai: “Tiểu Mạc, đệ có biết người trong lòng của Lan đại ca là nữ tử nhà ai không?”</w:t>
      </w:r>
    </w:p>
    <w:p>
      <w:pPr>
        <w:pStyle w:val="BodyText"/>
      </w:pPr>
      <w:r>
        <w:t xml:space="preserve">Hoa Tiểu Mạc đỉnh đầu bốc khói hơi buông tay, chày gỗ rơi xuống trên tảng đá.</w:t>
      </w:r>
    </w:p>
    <w:p>
      <w:pPr>
        <w:pStyle w:val="BodyText"/>
      </w:pPr>
      <w:r>
        <w:t xml:space="preserve">“… … …” Sao hắn không biết A Thất có người thương rồi.</w:t>
      </w:r>
    </w:p>
    <w:p>
      <w:pPr>
        <w:pStyle w:val="BodyText"/>
      </w:pPr>
      <w:r>
        <w:t xml:space="preserve">Thấy thần sắc Hoa Tiểu Mạc không đúng lắm, Thanh Mai tưởng lầm là có liên quan đến cô gái kia, “Có phải Vân Hề hay không?” Đào Hoa thôn trừ bỏ Vân Hề có thể biết chữ đánh đàn, nàng nghĩ không ra còn ai có thể lọt vào mắt Lan đại ca.</w:t>
      </w:r>
    </w:p>
    <w:p>
      <w:pPr>
        <w:pStyle w:val="BodyText"/>
      </w:pPr>
      <w:r>
        <w:t xml:space="preserve">“Thanh Mai, A Thất không có người trong lòng.” Nhìn trên mặt nữ nhân đối diện hiện lên sắc thái vui mừng, Hoa Tiểu Mạc nhướng mày, thuần túy nói trắng ra, tựa như đang thở dài, đập nát một điểm mơ mộng cuối cùng trong lòng cô gái: “Y sẽ ở cùng ta cả đời.”</w:t>
      </w:r>
    </w:p>
    <w:p>
      <w:pPr>
        <w:pStyle w:val="BodyText"/>
      </w:pPr>
      <w:r>
        <w:t xml:space="preserve">Âm thanh thiếu niên trong trẻo, mang theo tính trẻ con chưa tán đi, thổi qua bên tai, Thanh Mai sợ run hồi lâu, hết thảy bí ẩn vẫn luôn quấy nhiễu nàng vào giờ khắc này đều rõ ràng.</w:t>
      </w:r>
    </w:p>
    <w:p>
      <w:pPr>
        <w:pStyle w:val="BodyText"/>
      </w:pPr>
      <w:r>
        <w:t xml:space="preserve">Vì sao lúc trước người trong Đào Hoa thôn yêu cầu đuổi Hoa Tiểu Mạc đi, Lan đại ca lại có phản ứng mãnh liệt như vậy.</w:t>
      </w:r>
    </w:p>
    <w:p>
      <w:pPr>
        <w:pStyle w:val="BodyText"/>
      </w:pPr>
      <w:r>
        <w:t xml:space="preserve">Rất nhiều chi tiết nhỏ cũng đều đã có giải thích, tỷ như ánh mắt Lan đại ca nhìn chăm chú Hoa Tiểu Mạc, mặc dù vẫn là ý cười nhàn nhạt không thay đổi, nhưng đáy mắt đã có thêm nhu tình.</w:t>
      </w:r>
    </w:p>
    <w:p>
      <w:pPr>
        <w:pStyle w:val="BodyText"/>
      </w:pPr>
      <w:r>
        <w:t xml:space="preserve">Đáp án đột nhiên xé nước mà hiện ra, đúng là làm cho nàng không tưởng tượng được, có chút buồn cười mà thở dài, nàng nhận biết Lan đại ca năm năm bại rồi, bại bởi một thiếu niên chỉ mới vào Đào Hoa thôn được mấy tháng.</w:t>
      </w:r>
    </w:p>
    <w:p>
      <w:pPr>
        <w:pStyle w:val="BodyText"/>
      </w:pPr>
      <w:r>
        <w:t xml:space="preserve">Thanh Mai bưng bồn gỗ đứng dậy rời đi, lúc đi ngang qua Lan Thất cũng không ngẩng đầu nhìn một cái, nàng sợ Lan Thất nhìn thấy bộ dáng chật vật của mình.</w:t>
      </w:r>
    </w:p>
    <w:p>
      <w:pPr>
        <w:pStyle w:val="BodyText"/>
      </w:pPr>
      <w:r>
        <w:t xml:space="preserve">Phía sau ánh mắt Lan Thất vẫn luôn dừng trên người Hoa Tiểu Mạc, nội lực hùng hậu y đương nhiên nhe rõ ràng đối thoại giữa Thanh Mai cùng Hoa Tiểu Mạc, lúc này y mới hiểu được khác thường vừa rồi của Hoa Tiểu Mạc là bởi vì sao, trong mắt không còn là biểu tình ôn hòa nữa, mà là tình ý thật sâu đậm.</w:t>
      </w:r>
    </w:p>
    <w:p>
      <w:pPr>
        <w:pStyle w:val="BodyText"/>
      </w:pPr>
      <w:r>
        <w:t xml:space="preserve">Từng tia tình cảm ấm áp và xa lạ đan vào nhau rồi dâng lên.</w:t>
      </w:r>
    </w:p>
    <w:p>
      <w:pPr>
        <w:pStyle w:val="BodyText"/>
      </w:pPr>
      <w:r>
        <w:t xml:space="preserve">Đem y sam chải lại chải trong nước như là trét hồ, tốc độ của Hoa Tiểu Mạc làm mấy người chung quanh líu lưỡi, vội vàng giặt xong kiện y sam cuối cùng, tùy ý chùi chùi tay lên người, liền đi chạy nhanh đến trước mặt Lan Thất.</w:t>
      </w:r>
    </w:p>
    <w:p>
      <w:pPr>
        <w:pStyle w:val="BodyText"/>
      </w:pPr>
      <w:r>
        <w:t xml:space="preserve">“A Thất, người thương trong lòng ngươi có phải là ta không?” Chớp chớp mắt, Hoa Tiểu Mạc cười hắc hắc nói: “Đúng không.” Dù câu hỏi ra chính là câu khẳng định, nhưng nội tâm của hắn nhiều ít vẫn có chút thấp thỏm, vạn nhất không phải. . . . . cái mặt dày này của hắn phải ném đi đâu đây.</w:t>
      </w:r>
    </w:p>
    <w:p>
      <w:pPr>
        <w:pStyle w:val="BodyText"/>
      </w:pPr>
      <w:r>
        <w:t xml:space="preserve">Lấy khăn ra lau sạch những giọt nước đọng trên tay Hoa Tiểu Mạc, Lan Thất cười khẽ ra tiếng: “Đúng, là ngươi.”</w:t>
      </w:r>
    </w:p>
    <w:p>
      <w:pPr>
        <w:pStyle w:val="BodyText"/>
      </w:pPr>
      <w:r>
        <w:t xml:space="preserve">Một trận gió thổi qua, trong không khí lưu động cất chứa một tia máu tươi cực nhạt, Hoa Tiểu Mạc đang cùng Lan Thất không da không mặt nói chuyện yêu đương sắc mặt bỗng đại biến, huyết sắc trên mặt nhất thời rút đi sạch sẽ, nắm chặt cánh tay Lan Thất nói năng lộn xộn: “Tới rồi, y tới rồi, A Thất, làm sao đây? Y tìm đến rồi, muốn bắt ta về, làm sao đây?”</w:t>
      </w:r>
    </w:p>
    <w:p>
      <w:pPr>
        <w:pStyle w:val="BodyText"/>
      </w:pPr>
      <w:r>
        <w:t xml:space="preserve">“Tiểu Mạc?” Đè lại thiếu niên đang khủng hoảng bất an như chim sợ cành cong, Lan Thất nhìn theo tầm mắt của hắn, liền ngưng mắt quát mấy nữ tử bên bờ suối kia: “Các người mau đi ngay.”</w:t>
      </w:r>
    </w:p>
    <w:p>
      <w:pPr>
        <w:pStyle w:val="BodyText"/>
      </w:pPr>
      <w:r>
        <w:t xml:space="preserve">Ngày thường trong mắt các nàng, Lan Thất vĩnh viễn đều mang theo nụ cười nhàn nhạt, thanh âm ôn hòa, chưa từng gặp qua y nghiêm khắc như vậy, mặc dù không rõ nguyên nhân, nhưng bởi vì luồng tín nhiệm kia nên không dám hỏi nhiều, vội vàng bưng bồn gỗ nhanh chóng chạy đi.</w:t>
      </w:r>
    </w:p>
    <w:p>
      <w:pPr>
        <w:pStyle w:val="BodyText"/>
      </w:pPr>
      <w:r>
        <w:t xml:space="preserve">Xa xa một điểm hồng sắc giống như một phiến lá phong lửa đỏ theo gió lướt nhè nhẹ trên mặt nước, thân hình phiêu dật, đạp nước không gợn, trong phút chốc, đã xuất hiện ở trước mắt.</w:t>
      </w:r>
    </w:p>
    <w:p>
      <w:pPr>
        <w:pStyle w:val="BodyText"/>
      </w:pPr>
      <w:r>
        <w:t xml:space="preserve">Người tới một tập áo bào rộng đỏ tươi, mặc mi tinh mục*, màu da tuyết trắng, gió thổi qua, phất bay lọn tóc bên gò má, dưới khóe mắt một vết bớt hình cánh hoa hồng diễm như ẩn như hiện, tôn lên cho dung nhan như họa yêu mị mê hoặc nhân tâm, khiến người khác nhịn không được muốn nhìn thêm vài lần. [mặc mi tinh mục: mày đen như mực mắt sáng như sao]</w:t>
      </w:r>
    </w:p>
    <w:p>
      <w:pPr>
        <w:pStyle w:val="BodyText"/>
      </w:pPr>
      <w:r>
        <w:t xml:space="preserve">Mà thần thái bễ nghễ thiên hạ và màu sắc yêu dị như máu trong mắt nam tử lại làm người ta sợ hãi.</w:t>
      </w:r>
    </w:p>
    <w:p>
      <w:pPr>
        <w:pStyle w:val="BodyText"/>
      </w:pPr>
      <w:r>
        <w:t xml:space="preserve">Gầy đi, Hoa Tiểu Mạc cảm thấy bản thân mình đặc biệt nhị, rõ ràng là sợ muốn chết, kết quả khi nhìn thấy lần đầu thì trong não lại vang lên hai từ này.</w:t>
      </w:r>
    </w:p>
    <w:p>
      <w:pPr>
        <w:pStyle w:val="BodyText"/>
      </w:pPr>
      <w:r>
        <w:t xml:space="preserve">Lạc Cửu Tiêu trước mặt gầy đến nhượng hắn nhận không ra, thần tình tiều tụy, ánh mắt nhuốm vẻ mệt mỏi, mái tóc màu bạc hơi lộn xộn, làn da tái nhợt giống như quỷ hồn mất đi sinh khí đi ra từ địa ngục, nhưng hắn vẫn chỉ dựa vào khí tức liền có thể kết luận người này chính là tên điên yêu nghiệt kia.</w:t>
      </w:r>
    </w:p>
    <w:p>
      <w:pPr>
        <w:pStyle w:val="BodyText"/>
      </w:pPr>
      <w:r>
        <w:t xml:space="preserve">Đón nhận kinh hỉ, kích động, nồng nhiệt trong mắt Lạc Cửu Tiêu, Hoa Tiểu Mạc há miệng thở dốc, lại phát hiện cũng không biết nên nói gì, dứt khoát ngậm miệng lại.</w:t>
      </w:r>
    </w:p>
    <w:p>
      <w:pPr>
        <w:pStyle w:val="BodyText"/>
      </w:pPr>
      <w:r>
        <w:t xml:space="preserve">Nhớ lại một màn kia mấy tháng trước, Hoa Tiểu Mạc vô thức nhìn cánh tay phải rũ xuống bên eo của Lạc Cửu Tiêu, ngay sau đó đồng tử hơi co rụt lại, mãnh liệt cúi đầu xuống, như là bị thứ gì đó đánh một phát, ánh mắt có chút đau đớn, không mấy dễ chịu.</w:t>
      </w:r>
    </w:p>
    <w:p>
      <w:pPr>
        <w:pStyle w:val="BodyText"/>
      </w:pPr>
      <w:r>
        <w:t xml:space="preserve">Thu tất cả ưu tư trên mặt Hoa Tiểu Mạc vào đáy mắt, bao gồm một khắc tự trách cùng lo lắng kia, khóe môi Lạc Cửu Tiêu khẽ nhếch, thuốc trị thương ở Thiên Tà giáo tuy nói không đứng đầu thiên hạ, nhưng cũng không thiếu các vị thuốc thượng đẳng, y vẫn chưa đem vết sẹo trên tay phải xóa đi, khi đó lại cứ lựa chọn thuận theo tự nhiên.</w:t>
      </w:r>
    </w:p>
    <w:p>
      <w:pPr>
        <w:pStyle w:val="BodyText"/>
      </w:pPr>
      <w:r>
        <w:t xml:space="preserve">Cho nên hiện giờ Hoa Tiểu Mạc nhìn thấy chính là cánh tay phải đầy vết sẹo xấu xí của y.</w:t>
      </w:r>
    </w:p>
    <w:p>
      <w:pPr>
        <w:pStyle w:val="BodyText"/>
      </w:pPr>
      <w:r>
        <w:t xml:space="preserve">Quá trình cùng kết quả, y càng nghiêng về vế sau.</w:t>
      </w:r>
    </w:p>
    <w:p>
      <w:pPr>
        <w:pStyle w:val="BodyText"/>
      </w:pPr>
      <w:r>
        <w:t xml:space="preserve">Ánh nắng tươi sáng, cỏ thơm rậm rạp, ba người vô thanh đối mặt nhau, trừ bỏ tiếng nước suối chảy rất nhỏ, hết thảy đều im ắng, trong không khí tựa hồ có một cỗ khí âm lãnh đáng sợ âm đang cuộn trào.</w:t>
      </w:r>
    </w:p>
    <w:p>
      <w:pPr>
        <w:pStyle w:val="BodyText"/>
      </w:pPr>
      <w:r>
        <w:t xml:space="preserve">Bình tĩnh nhìn Hoa Tiểu Mạc, tầm mắt quét qua y sam xanh thắm trên người hắn, chân mày Lạc Cửu Tiêu hơi nhíu lại một cách khó phát giác, giọng nói có chút khàn khàn: “Lạc Cửu Tiêu.”</w:t>
      </w:r>
    </w:p>
    <w:p>
      <w:pPr>
        <w:pStyle w:val="BodyText"/>
      </w:pPr>
      <w:r>
        <w:t xml:space="preserve">Lan Thất gật đầu, cũng nhàn nhạt đáp lại: “Lan Thất.”</w:t>
      </w:r>
    </w:p>
    <w:p>
      <w:pPr>
        <w:pStyle w:val="BodyText"/>
      </w:pPr>
      <w:r>
        <w:t xml:space="preserve">Đệch, sao lại tiến hành lời chào đầu thế này? Hoa Tiểu Mạc ngẩng đầu nhìn nhìn Lạc Cửu Tiêu, lại nhìn nhìn Lan Thất, mù mịt.</w:t>
      </w:r>
    </w:p>
    <w:p>
      <w:pPr>
        <w:pStyle w:val="BodyText"/>
      </w:pPr>
      <w:r>
        <w:t xml:space="preserve">Hồng quang chợt lóe, Lạc Cửu Tiêu phất tay áo, một cỗ kình phong vút lên, Hoa Tiểu Mạc đứng ở bên người Lan Thất giống như con rối gỗ bay về phía Lạc Cửu Tiêu.</w:t>
      </w:r>
    </w:p>
    <w:p>
      <w:pPr>
        <w:pStyle w:val="BodyText"/>
      </w:pPr>
      <w:r>
        <w:t xml:space="preserve">Thắt lưng bị giữ chặt, một bàn tay to ôm lấy Hoa Tiểu Mạc, hơi dùng nội lực, Lan Thất đưa Hoa Tiểu Mạc ra xa mấy trượng.</w:t>
      </w:r>
    </w:p>
    <w:p>
      <w:pPr>
        <w:pStyle w:val="BodyText"/>
      </w:pPr>
      <w:r>
        <w:t xml:space="preserve">Lạc Cửu Tiêu chuyển động, thân hình như gió, mang theo một luồng khí mãnh liệt, một cỗ khí lửa hắc sắc hủy thiên diệt địa nổ lên bài sơn đảo hải, nó đi đến đâu, hoa cỏ, thạch đá, bụi đất đều bị cuốn bay lên trời, như mây đen dồn ép tụ tập về hướng Lan Thất.</w:t>
      </w:r>
    </w:p>
    <w:p>
      <w:pPr>
        <w:pStyle w:val="BodyText"/>
      </w:pPr>
      <w:r>
        <w:t xml:space="preserve">Lan Thất vươn tay, bên hông một đường tơ lụa lam sắc linh hoạt xuất hiện trên tay y, thong dong bình tĩnh đối phó.</w:t>
      </w:r>
    </w:p>
    <w:p>
      <w:pPr>
        <w:pStyle w:val="BodyText"/>
      </w:pPr>
      <w:r>
        <w:t xml:space="preserve">“Lam Linh”, đứng thứ năm trong bảng binh khí giang hồ, binh khí của thần y Minh Dương, nhìn thì mềm mại uyển chuyển, kì thực lại cứng cỏi cường lệ, như roi như lụa, làm nên từ tơ tằm của Thiên tàm, đã ngâm trong “Hắc viêm hoa” bảy bảy bốn mươi chín ngày, duỗi được co được, thường giấu dưới đai lưng, trừ bỏ người biết rõ, ai cũng vô pháp nhận biết.</w:t>
      </w:r>
    </w:p>
    <w:p>
      <w:pPr>
        <w:pStyle w:val="BodyText"/>
      </w:pPr>
      <w:r>
        <w:t xml:space="preserve">Lấy chỗ đứng của hai người làm trung tâm, trong phạm vi mười trượng cứ như có lốc xoáy, y quyết xanh đỏ lóe lên lượn vòng, nhanh đến nỗi chỉ lưu lại từng đạo tàn ảnh, một kẻ mặt mang cười tà, tựa như La sát, xuất chiêu tàn nhẫn, trong thời gian ngắn tinh phong huyết vũ, một kẻ khác thản nhiên bình tĩnh, không chậm không hoãn, mỗi khi phất tay áo đất trời biến sắc.</w:t>
      </w:r>
    </w:p>
    <w:p>
      <w:pPr>
        <w:pStyle w:val="BodyText"/>
      </w:pPr>
      <w:r>
        <w:t xml:space="preserve">Hai cỗ kình lực va chạm nhau trên không trung, “ầm” một tiếng vang thật lớn, cát bụi tung bay, đá vụn như những lưỡi dao sắc bén bay ra bốn phía, phía sau một cột nước phóng lên cao, ngay cả cá trong nước cũng không thể tránh khỏi khó khăn này.</w:t>
      </w:r>
    </w:p>
    <w:p>
      <w:pPr>
        <w:pStyle w:val="BodyText"/>
      </w:pPr>
      <w:r>
        <w:t xml:space="preserve">Địa phương vốn ý xuân dạt dào giờ phút này chỉ còn một mảnh hỗn độn.</w:t>
      </w:r>
    </w:p>
    <w:p>
      <w:pPr>
        <w:pStyle w:val="BodyText"/>
      </w:pPr>
      <w:r>
        <w:t xml:space="preserve">Xa xa Hoa Tiểu Mạc trốn đằng sau một tảng đá bị loại sức mạnh khủng bố này liên lụy, tảng đá trước mặt tan nát chia năm xẻ bảy, lục phủ ngũ tạng của hắn bị chấn đau rát.</w:t>
      </w:r>
    </w:p>
    <w:p>
      <w:pPr>
        <w:pStyle w:val="BodyText"/>
      </w:pPr>
      <w:r>
        <w:t xml:space="preserve">Hoa Tiểu Mạc mặt xám mày tro đứng lên lau tơ máu nơi khóe miệng, há mồm muốn oán giận vài câu, “ộc” một tiếng phun ra một ngụm máu tươi, máu bắn đầy người Lạc Cửu Tiêu đã chạy tới trước một bước.</w:t>
      </w:r>
    </w:p>
    <w:p>
      <w:pPr>
        <w:pStyle w:val="BodyText"/>
      </w:pPr>
      <w:r>
        <w:t xml:space="preserve">Mọe nó, tại sao luôn là ta thụ thương?!</w:t>
      </w:r>
    </w:p>
    <w:p>
      <w:pPr>
        <w:pStyle w:val="Compact"/>
      </w:pPr>
      <w:r>
        <w:br w:type="textWrapping"/>
      </w:r>
      <w:r>
        <w:br w:type="textWrapping"/>
      </w:r>
    </w:p>
    <w:p>
      <w:pPr>
        <w:pStyle w:val="Heading2"/>
      </w:pPr>
      <w:bookmarkStart w:id="54" w:name="chương-33"/>
      <w:bookmarkEnd w:id="54"/>
      <w:r>
        <w:t xml:space="preserve">33. Chương 33</w:t>
      </w:r>
    </w:p>
    <w:p>
      <w:pPr>
        <w:pStyle w:val="Compact"/>
      </w:pPr>
      <w:r>
        <w:br w:type="textWrapping"/>
      </w:r>
      <w:r>
        <w:br w:type="textWrapping"/>
      </w:r>
      <w:r>
        <w:t xml:space="preserve">CHƯƠNG 33</w:t>
      </w:r>
    </w:p>
    <w:p>
      <w:pPr>
        <w:pStyle w:val="BodyText"/>
      </w:pPr>
      <w:r>
        <w:t xml:space="preserve">Bàn tay Lạc Cửu Tiêu áp trên lưng Hoa Tiểu Mạc, truyền vào một cỗ chân khí cho hắn.</w:t>
      </w:r>
    </w:p>
    <w:p>
      <w:pPr>
        <w:pStyle w:val="BodyText"/>
      </w:pPr>
      <w:r>
        <w:t xml:space="preserve">“Tiểu Mạc, dùng cái này.” Lan Thất cầm một viên dược hoàn đưa đến bên miệng Hoa Tiểu Mạc, thanh âm ôn nhuận hơi khẩn trương.</w:t>
      </w:r>
    </w:p>
    <w:p>
      <w:pPr>
        <w:pStyle w:val="BodyText"/>
      </w:pPr>
      <w:r>
        <w:t xml:space="preserve">Hoa Tiểu Mạc há mồm, dược hoàn bên miệng bỗng nhiên mất tiêu, ngẩng đầu liền nhìn thấy Lạc Cửu Tiêu cầm viên thuốc kia cắn một miếng, làm như đang xác định gì đó, tiếp theo mới động đậy ngón tay, viên thuốc kia liền bay vào cái miệng bởi vì ngốc lăng mà há ra của Hoa Tiểu Mạc.</w:t>
      </w:r>
    </w:p>
    <w:p>
      <w:pPr>
        <w:pStyle w:val="BodyText"/>
      </w:pPr>
      <w:r>
        <w:t xml:space="preserve">Trong đầu có hố, còn là hố to!</w:t>
      </w:r>
    </w:p>
    <w:p>
      <w:pPr>
        <w:pStyle w:val="BodyText"/>
      </w:pPr>
      <w:r>
        <w:t xml:space="preserve">Ực ực hoạt động yết hầu, từ khoang miệng nuốt xuống mùi tanh kim loại, liếc mắt nhìn vết máu trên người Lạc Cửu Tiêu, thổ riết thổ* thành thói quen luôn rồi, Hoa Tiểu Mạc tự an ủi mình như vậy. [thổ máu, hộc máu]</w:t>
      </w:r>
    </w:p>
    <w:p>
      <w:pPr>
        <w:pStyle w:val="BodyText"/>
      </w:pPr>
      <w:r>
        <w:t xml:space="preserve">Sau khi nhìn thấy Hoa Tiểu Mạc nuốt dược hoàn xuống, trong mắt Lạc Cửu Tiêu hiện lên một tia ý cười.</w:t>
      </w:r>
    </w:p>
    <w:p>
      <w:pPr>
        <w:pStyle w:val="BodyText"/>
      </w:pPr>
      <w:r>
        <w:t xml:space="preserve">Mà biểu tình trên gương mặt ôn hòa của Lan Thất lại hơi hơi cứng đờ, rũ mắt thu lại thần sắc phức tạp nơi đáy mắt, y đã sớm biết thiếu niên mà Thiên Tà giáo và Địch Hoa phái đang tìm kiếm là Hoa Tiểu Mạc, ngay khi thấy vết bớt kia trên mặt Lạc Cửu Tiêu có một số việc cho dù không suy nghĩ cũng sáng tỏ, lại không thể không đối mặt.Lúc y còn rất nhỏ sư mẫu đã nhắc nhở y, suốt cả cuộc đời, cũng chỉ có thể động tình một lần, có quan hệ với vết bớt trên người y.</w:t>
      </w:r>
    </w:p>
    <w:p>
      <w:pPr>
        <w:pStyle w:val="BodyText"/>
      </w:pPr>
      <w:r>
        <w:t xml:space="preserve">Hiện tại xem ra, sự tình còn muốn phức tạp khác xa so với dự đoán của mình.</w:t>
      </w:r>
    </w:p>
    <w:p>
      <w:pPr>
        <w:pStyle w:val="BodyText"/>
      </w:pPr>
      <w:r>
        <w:t xml:space="preserve">Hoa Tiểu Mạc liếm liếm cánh môi, đột nhiên nhãn tình sáng lên, dạo bước đi tới bạch y nam tử phiêu nhiên như vũ, mắt đen trầm tĩnh thanh lãnh, cùng Hoa Tiểu Mạc cách đó không xa nhìn nhau, trên gương mặt không đổi sắc chợt lóe lên một tâm tình nào đó.</w:t>
      </w:r>
    </w:p>
    <w:p>
      <w:pPr>
        <w:pStyle w:val="BodyText"/>
      </w:pPr>
      <w:r>
        <w:t xml:space="preserve">Đại não Hoa Tiểu Mạc cũng không kịp phản ứng, đã chạy vội về phía bạch y nam tử kia.</w:t>
      </w:r>
    </w:p>
    <w:p>
      <w:pPr>
        <w:pStyle w:val="BodyText"/>
      </w:pPr>
      <w:r>
        <w:t xml:space="preserve">Phía sau Lạc Cửu Tiêu cùng Lan Thất một nhướng mày, một nhíu mày, hai người đều nén lại tức giận, đứng tại chỗ đánh giá người tới, nhìn như trầm ổn bình tĩnh, kì thực đều đang tính xem nếu ra trận thì tỷ lệ thắng là bao lớn.</w:t>
      </w:r>
    </w:p>
    <w:p>
      <w:pPr>
        <w:pStyle w:val="BodyText"/>
      </w:pPr>
      <w:r>
        <w:t xml:space="preserve">Khắc trước đọ sức với Lan Thất, Lạc Cửu Tiêu đáng ra sẽ không bị thương, đổi lại trước kia, dễ như chơi, nhưng nội phủ của y sớm đã hủy hoại hầu như không còn, nếu không tu luyện Luân hồi quyết có thể tu sửa nội phủ, chắc chắn trước khi tìm được Hoa Tiểu Mạc, mạng đã về cửu tuyền, nhưng dù vậy, cũng lì lợm kéo dài hơi tàn, đại nạn buông xuống tử cục.</w:t>
      </w:r>
    </w:p>
    <w:p>
      <w:pPr>
        <w:pStyle w:val="BodyText"/>
      </w:pPr>
      <w:r>
        <w:t xml:space="preserve">Mà võ công Lan Thất giữa ba người chỉ sợ không thể thoải mái ứng đối, trước kia hành tẩu giang hồ, tuổi trẻ khinh cuồng, một thân một mình đi khiêu chiến cao thủ các đại môn phái, trong lớp người trẻ tuy chưa từng bại qua, nhưng cũng vô pháp dễ dàng thắng được vài người trong thiên hạ.</w:t>
      </w:r>
    </w:p>
    <w:p>
      <w:pPr>
        <w:pStyle w:val="BodyText"/>
      </w:pPr>
      <w:r>
        <w:t xml:space="preserve">Trong thiên hạ, cũng chỉ một Lạc Cửu Tiêu, một Bạch Thần, một Tần Nghị.</w:t>
      </w:r>
    </w:p>
    <w:p>
      <w:pPr>
        <w:pStyle w:val="BodyText"/>
      </w:pPr>
      <w:r>
        <w:t xml:space="preserve">Tầm mắt thanh lãnh xẹt qua bả vai Hoa Tiểu Mạc quét tới Lạc Cửu Tiêu cùng Lan Thất, cuối cùng không dấu vết lướt qua điểm đỏ tươi kia trên mặt Lạc Cửu Tiêu, Bạch Thần mím mím môi, từ trong lòng lấy ra một bình ngọc trắng tinh xảo, đút Hoa Tiểu Mạc ăn một viên dược hoàn.</w:t>
      </w:r>
    </w:p>
    <w:p>
      <w:pPr>
        <w:pStyle w:val="BodyText"/>
      </w:pPr>
      <w:r>
        <w:t xml:space="preserve">Đương sự còn lại ngoan ngoãn phối hợp, không một tia phản kháng.</w:t>
      </w:r>
    </w:p>
    <w:p>
      <w:pPr>
        <w:pStyle w:val="BodyText"/>
      </w:pPr>
      <w:r>
        <w:t xml:space="preserve">Một màn này rơi vào trong mắt hai nam nhân khác, họ không bình tĩnh nổi nữa, tín nhiệm không hề hoài nghi và ỷ lại như vậy khiến cả hai người đều cảm thấy được nguy cơ.</w:t>
      </w:r>
    </w:p>
    <w:p>
      <w:pPr>
        <w:pStyle w:val="BodyText"/>
      </w:pPr>
      <w:r>
        <w:t xml:space="preserve">Hoa Tiểu Mạc ngửa đầu nhìn Bạch Thần: “Đại hiệp, sao ngươi cũng tới nữa?” Kỳ thật hắn càng muốn hỏi, nếu bây giờ có thể đến, lúc trước vì cớ gì không lên Thương Mang sơn tìm hắn.</w:t>
      </w:r>
    </w:p>
    <w:p>
      <w:pPr>
        <w:pStyle w:val="BodyText"/>
      </w:pPr>
      <w:r>
        <w:t xml:space="preserve">Còn muốn hỏi, khi đó mạt màu trắng ở khe núi kia có phải là ngươi hay không…</w:t>
      </w:r>
    </w:p>
    <w:p>
      <w:pPr>
        <w:pStyle w:val="BodyText"/>
      </w:pPr>
      <w:r>
        <w:t xml:space="preserve">Chân mày Bạch Thần hơi hơi cau lại một xíu, nhàn nhạt nói: “Tên.”</w:t>
      </w:r>
    </w:p>
    <w:p>
      <w:pPr>
        <w:pStyle w:val="BodyText"/>
      </w:pPr>
      <w:r>
        <w:t xml:space="preserve">“Bạch Thần.” Hoa Tiểu Mạc đột nhiên khịt khịt mũi, mở to hai mắt đi lay vạt áo Bạch Thần giống như ngày trước: “Không đúng a, trên người của ngươi sao lại có mùi đầu vịt cay?”</w:t>
      </w:r>
    </w:p>
    <w:p>
      <w:pPr>
        <w:pStyle w:val="BodyText"/>
      </w:pPr>
      <w:r>
        <w:t xml:space="preserve">Mặt than đại hiệp im lặng từ trong tay áo lấy ra một túi giấy dầu không lớn lắm đưa qua.</w:t>
      </w:r>
    </w:p>
    <w:p>
      <w:pPr>
        <w:pStyle w:val="BodyText"/>
      </w:pPr>
      <w:r>
        <w:t xml:space="preserve">“Ngươi tới đây chính là để đặc biệt đưa đầu vịt cay cho ta?” Tuy rằng rất muốn ăn, nhưng Hoa Tiểu Mạc vẫn bày ra biểu tình bình tĩnh nghiêm mặt nói.</w:t>
      </w:r>
    </w:p>
    <w:p>
      <w:pPr>
        <w:pStyle w:val="BodyText"/>
      </w:pPr>
      <w:r>
        <w:t xml:space="preserve">Bạch Thần trầm mặc chốc lát, nói: “Hắc khâm*.” [hắc: đen | khâm: chăn, mền, vải liệm người chết | hắc khâm gợi tới u ám đen tối chết chóc]</w:t>
      </w:r>
    </w:p>
    <w:p>
      <w:pPr>
        <w:pStyle w:val="BodyText"/>
      </w:pPr>
      <w:r>
        <w:t xml:space="preserve">“Ngươi nói chính là Đại Bạch? Nó biến thành một cái kén trắng rồi.” Sau một hồi Hoa Tiểu Mạc mới bừng tỉnh: “Thì ra ngươi tìm tới đây là vì Đại Bạch à.”</w:t>
      </w:r>
    </w:p>
    <w:p>
      <w:pPr>
        <w:pStyle w:val="BodyText"/>
      </w:pPr>
      <w:r>
        <w:t xml:space="preserve">Cổ quái liếc nhìn Hoa Tiểu Mạc, Bạch Thần không nói gì, như có giác ngộ.</w:t>
      </w:r>
    </w:p>
    <w:p>
      <w:pPr>
        <w:pStyle w:val="BodyText"/>
      </w:pPr>
      <w:r>
        <w:t xml:space="preserve">Một tên là có quá nhiều vấn đề nhất thời không biết mở miệng như thế nào, mà một kẻ khác vĩnh viễn đều là trầm mặc, vài giây sau, Hoa Tiểu Mạc mở bao giấy dầu ra, cầm một cái đầu vịt lên ăn, dù cho ai nhìn cũng đều biết thiếu niên ăn rất vui vẻ.</w:t>
      </w:r>
    </w:p>
    <w:p>
      <w:pPr>
        <w:pStyle w:val="BodyText"/>
      </w:pPr>
      <w:r>
        <w:t xml:space="preserve">Phía sau sắc mặt Lạc Cửu Tiêu thực khó coi, thất sách* rồi. [thất sách: tính sai, hỏng kế hoạch]</w:t>
      </w:r>
    </w:p>
    <w:p>
      <w:pPr>
        <w:pStyle w:val="BodyText"/>
      </w:pPr>
      <w:r>
        <w:t xml:space="preserve">Lan Thất cất bước đi tới quét mắt nhìn Bạch Thần, cười nhàn nhạt: “Tiểu Mạc, không giới thiệu một chút?”</w:t>
      </w:r>
    </w:p>
    <w:p>
      <w:pPr>
        <w:pStyle w:val="BodyText"/>
      </w:pPr>
      <w:r>
        <w:t xml:space="preserve">Giáo chủ tìm kiếm cảm giác tồn tại cũng ném qua ánh mắt tò mò, tuy rằng nội tâm không có một tí tò mò, nhiều hơn là địch ý.</w:t>
      </w:r>
    </w:p>
    <w:p>
      <w:pPr>
        <w:pStyle w:val="BodyText"/>
      </w:pPr>
      <w:r>
        <w:t xml:space="preserve">“Đây là Bạch Thần, ta. . . .” Hoa Tiểu Mạc nghiêng đầu nghĩ nghĩ mới phun ra hai chữ: “bằng hữu.”</w:t>
      </w:r>
    </w:p>
    <w:p>
      <w:pPr>
        <w:pStyle w:val="BodyText"/>
      </w:pPr>
      <w:r>
        <w:t xml:space="preserve">Lời này vừa nói ra, nụ cười bên môi Lan Thất ấm dần, hàn ý trong mắt Lạc Cửu Tiêu bớt đi vài phần, mà khí tức bốn phía Bạch Thần khó phát giác lãnh liệt lên không ít.</w:t>
      </w:r>
    </w:p>
    <w:p>
      <w:pPr>
        <w:pStyle w:val="BodyText"/>
      </w:pPr>
      <w:r>
        <w:t xml:space="preserve">Vì thế, trên đường Hoa Tiểu Mạc cùng Lan Thất trở về, phía sau đi theo hai cái đuôi.</w:t>
      </w:r>
    </w:p>
    <w:p>
      <w:pPr>
        <w:pStyle w:val="BodyText"/>
      </w:pPr>
      <w:r>
        <w:t xml:space="preserve">Cứ như vào nhà mình, Lạc Cửu Tiêu trực tiếp tìm vị trí ngồi xuống, Bạch Thần cũng đã chiếm một cái ghế tựa, chủ nhân căn phòng thực lạnh nhạt pha vài chén trà.</w:t>
      </w:r>
    </w:p>
    <w:p>
      <w:pPr>
        <w:pStyle w:val="BodyText"/>
      </w:pPr>
      <w:r>
        <w:t xml:space="preserve">Ba tên nam nhân lần đầu tiên chạm mặt, hai tên trong đó đã giao thủ một hồi, tựa hồ ngay từ đầu đã định trước là một cuộc sống chung không quá hòa bình.</w:t>
      </w:r>
    </w:p>
    <w:p>
      <w:pPr>
        <w:pStyle w:val="BodyText"/>
      </w:pPr>
      <w:r>
        <w:t xml:space="preserve">Hoa Tiểu Mạc cúi đầu gặm đầu vịt cay, nhìn mặt là hoàn toàn đặt tâm tư lên chuyện ăn, kỳ thật hắn vẫn luôn lưu ý động tĩnh trên bàn, đợi đánh nhau hắn nhất định phải tìm một chỗ an toàn.</w:t>
      </w:r>
    </w:p>
    <w:p>
      <w:pPr>
        <w:pStyle w:val="BodyText"/>
      </w:pPr>
      <w:r>
        <w:t xml:space="preserve">“Không nóng sao?” Dư quang nhìn thấy Lạc Cửu Tiêu ngồi đối diện cũng không thổi thổi nước trà, đã bưng lên uống, Hoa Tiểu Mạc buộc miệng thốt ra.</w:t>
      </w:r>
    </w:p>
    <w:p>
      <w:pPr>
        <w:pStyle w:val="BodyText"/>
      </w:pPr>
      <w:r>
        <w:t xml:space="preserve">Lúc A Thất pha trà y đặc biệt đưa chén trà nóng hổi cho Lạc Cửu Tiêu, Hoa Tiểu Mạc không tin Lạc Cửu Tiêu không sợ nóng.</w:t>
      </w:r>
    </w:p>
    <w:p>
      <w:pPr>
        <w:pStyle w:val="BodyText"/>
      </w:pPr>
      <w:r>
        <w:t xml:space="preserve">“Vừa rồi quên mất.” Lạc Cửu Tiêu cong cong môi, đưa mắt nhìn về phía Lan Thất, thấy y rũ mi mắt, bàn tay đặt trên bàn lại giật giật, liền cười nhẹ ra tiếng: “Trà này mùi vị không tệ.”</w:t>
      </w:r>
    </w:p>
    <w:p>
      <w:pPr>
        <w:pStyle w:val="BodyText"/>
      </w:pPr>
      <w:r>
        <w:t xml:space="preserve">“Lá trà là ta tự mình. . . .” Quýnh lên, Hoa Tiểu Mạc bi đát bị sặc, ba chén trà trước mắt, hắn vươn tay tùy tiện tiếp lấy một chém trong đó, há mồm to uống nước trà.</w:t>
      </w:r>
    </w:p>
    <w:p>
      <w:pPr>
        <w:pStyle w:val="BodyText"/>
      </w:pPr>
      <w:r>
        <w:t xml:space="preserve">Chờ cỗ cay xè trong dạ dày kia giảm đi, hắn mới thở phào một cái, hậu tri hậu giác biết được chén trà mình vừa uống nọ là của đại hiệp mặt than người ta, Hoa Tiểu Mạc xấu hổ trả chén trà lại.</w:t>
      </w:r>
    </w:p>
    <w:p>
      <w:pPr>
        <w:pStyle w:val="BodyText"/>
      </w:pPr>
      <w:r>
        <w:t xml:space="preserve">“Cái đó ta. . . . .” Nuốt nước miếng một cái, Hoa Tiểu Mạc cười gượng: “Vừa rồi không chú ý, lấy nhầm.”</w:t>
      </w:r>
    </w:p>
    <w:p>
      <w:pPr>
        <w:pStyle w:val="BodyText"/>
      </w:pPr>
      <w:r>
        <w:t xml:space="preserve">Kỳ thật trước kia hắn cũng không chú ý, thường xuyên cùng Bạch Thần dùng chung một cái chén trà, chiếc đũa, ngay cả giường, chăn cũng đã xài chung qua, xuyên đến từ thế kỷ hai mươi mốt, nắm vững tư tưởng yêu thương tích cực xã hội chính là một đại gia đình, tương thân tương ái, hắn sống ở cái dị thế đại lục phong kiến bảo thủ này, tuyệt đối là một ngọn cờ riêng biệt.</w:t>
      </w:r>
    </w:p>
    <w:p>
      <w:pPr>
        <w:pStyle w:val="BodyText"/>
      </w:pPr>
      <w:r>
        <w:t xml:space="preserve">Nhưng bây giờ nà, một kẻ là ái nhân vừa xác định quan hệ, hoan ái hữu tình, một kẻ khác là người gặp nhau giết nhau, còn lăn giường hai lần, Hoa Tiểu Mạc thực sự không được tự nhiên.</w:t>
      </w:r>
    </w:p>
    <w:p>
      <w:pPr>
        <w:pStyle w:val="BodyText"/>
      </w:pPr>
      <w:r>
        <w:t xml:space="preserve">Không được tự nhiên.</w:t>
      </w:r>
    </w:p>
    <w:p>
      <w:pPr>
        <w:pStyle w:val="BodyText"/>
      </w:pPr>
      <w:r>
        <w:t xml:space="preserve">Con mắt đen như mực nhìn Hoa Tiểu Mạc, nhìn vào mắt hết quẫn bách trên mặt hắn, Bạch Thần đột nhiên mở miệng: “Vô phương.”</w:t>
      </w:r>
    </w:p>
    <w:p>
      <w:pPr>
        <w:pStyle w:val="BodyText"/>
      </w:pPr>
      <w:r>
        <w:t xml:space="preserve">Nhiệt độ thấp đến nỗi ngay cả Lạc Cửu Tiêu cùng Lan Thất ở hai bên đều nhận ra, hai người làm ra động tác giống nhau, bưng chén trà nhấp một ngụm, âm thầm thưởng thức: trà ngon.</w:t>
      </w:r>
    </w:p>
    <w:p>
      <w:pPr>
        <w:pStyle w:val="BodyText"/>
      </w:pPr>
      <w:r>
        <w:t xml:space="preserve">Hoa Tiểu Mạc mặt mày hớn hở, nửa ngày mới thu lại nụ cười, nghiêm túc nói: “Lần trước Kiều Dịch nói ngươi gặp chuyện khó giải quyết, gã còn nói Địch Hoa phái lọt vào công kích, mọi chuyện đều giải quyết hết rồi sao?”</w:t>
      </w:r>
    </w:p>
    <w:p>
      <w:pPr>
        <w:pStyle w:val="BodyText"/>
      </w:pPr>
      <w:r>
        <w:t xml:space="preserve">Bạch Thần lẳng lặng mà nói: “Ngươi là quan trọng nhất.”</w:t>
      </w:r>
    </w:p>
    <w:p>
      <w:pPr>
        <w:pStyle w:val="BodyText"/>
      </w:pPr>
      <w:r>
        <w:t xml:space="preserve">“Phốc” “Phanh”hai cái âm thanh vang lên, cơ thịt trên mặt Lạc Cửu Tiêu co giật, Lan Thất lại là hơi ngẩn ra, Tiểu Mạc rốt cuộc còn có bao nhiêu bí mật y không biết. . . .</w:t>
      </w:r>
    </w:p>
    <w:p>
      <w:pPr>
        <w:pStyle w:val="BodyText"/>
      </w:pPr>
      <w:r>
        <w:t xml:space="preserve">Hoa Tiểu Mạc trừng hai mắt, âm thanh có chút run rẩy, hai cái tay chế trụ góc bàn cũng đang run rẩy: “Bạch Thần, ngươi chỉ chính là ta?”</w:t>
      </w:r>
    </w:p>
    <w:p>
      <w:pPr>
        <w:pStyle w:val="BodyText"/>
      </w:pPr>
      <w:r>
        <w:t xml:space="preserve">Bạch Thần chuyển mắt nhìn hắn, vẻ mặt có chút kỳ dị, làm như không hiểu tại sao lại phản ứng như vậy, hơi gật đầu nói: “Đương nhiên.”</w:t>
      </w:r>
    </w:p>
    <w:p>
      <w:pPr>
        <w:pStyle w:val="BodyText"/>
      </w:pPr>
      <w:r>
        <w:t xml:space="preserve">“Ha ha. . . . . Ha ha ha ha” Hoa Tiểu Mạc cười gượng, vậy lúc trước sao người không lên sơn dẫn ta đi, nghĩ như vậy, miệng hắn cũng không giữ được liền hỏi ra.</w:t>
      </w:r>
    </w:p>
    <w:p>
      <w:pPr>
        <w:pStyle w:val="BodyText"/>
      </w:pPr>
      <w:r>
        <w:t xml:space="preserve">Bạch Thần cúi đầu chăm chú nhìn hắn, trầm mặc hồi lâu, mím khóe môi chậm rãi mở ra một độ cung rất nhỏ, rồi lại rất nhanh khôi phục: “Ngốc.”</w:t>
      </w:r>
    </w:p>
    <w:p>
      <w:pPr>
        <w:pStyle w:val="BodyText"/>
      </w:pPr>
      <w:r>
        <w:t xml:space="preserve">Nghe đến cái từ này, Hoa Tiểu Mạc khó hiểu mà có chút thất thần, trước kia Bạch Thần cũng nói hắn “ngốc” như vậy, tựa như thoáng cái lại trở về lúc mới vừa xuyên qua, hết thảy đều thực mờ mịt, cô độc bất lực, lại bởi vì bên cạnh có một người mà an tâm sống.</w:t>
      </w:r>
    </w:p>
    <w:p>
      <w:pPr>
        <w:pStyle w:val="BodyText"/>
      </w:pPr>
      <w:r>
        <w:t xml:space="preserve">Mà lúc này Hoa Tiểu Mạc không hiểu cái từ đó, cho nên không để ý, chờ đến khi hắn hiểu, khi đó, rất nhiều chuyện đều đi đã đến cuối cùng, trả giá cao đến nỗi nhượng hắn bi phẫn mấy lần.</w:t>
      </w:r>
    </w:p>
    <w:p>
      <w:pPr>
        <w:pStyle w:val="BodyText"/>
      </w:pPr>
      <w:r>
        <w:t xml:space="preserve">“Ta là nhặt được Tiểu Mạc trên sông.” Lan Thất vẫn luôn trầm mặc không nói chậm rãi mở miệng, giọng nói thanh nhuận nói ra lời nói lại có thể lệnh bầu không khí chung quanh biến nặng nề dị thường.</w:t>
      </w:r>
    </w:p>
    <w:p>
      <w:pPr>
        <w:pStyle w:val="BodyText"/>
      </w:pPr>
      <w:r>
        <w:t xml:space="preserve">“Khi đó cả người hắn toàn là máu, xoay chuyển trời đất cũng không có phương pháp, ta cho hắn dùng một viên Ngưng hồn đan.” Cũng không giấu diếm, Lan Thất kể ra tình hình ngày đó, trong mắt mang theo một chút đau thương: “Mặc dù như vậy, hắn vẫn ngủ say một tháng có thừa.”</w:t>
      </w:r>
    </w:p>
    <w:p>
      <w:pPr>
        <w:pStyle w:val="BodyText"/>
      </w:pPr>
      <w:r>
        <w:t xml:space="preserve">Lạc Cửu Tiêu hô hấp chợt căng thẳng, chung trà trong tay xuất hiện một vết rạn, nhưng mà cơn đau nơi ngực cơ hồ dìm y chịu không nổi.</w:t>
      </w:r>
    </w:p>
    <w:p>
      <w:pPr>
        <w:pStyle w:val="BodyText"/>
      </w:pPr>
      <w:r>
        <w:t xml:space="preserve">Huyết cổ có khả năng kéo dài mạng của y, lại không thể động tình, nếu không đó là đau đớn trùy tâm*. [trùy: khoan, dùi | trùy tâm: đau như bị khoan vào tim]</w:t>
      </w:r>
    </w:p>
    <w:p>
      <w:pPr>
        <w:pStyle w:val="BodyText"/>
      </w:pPr>
      <w:r>
        <w:t xml:space="preserve">Cũng đúng, nhân quả tuần hoàn.</w:t>
      </w:r>
    </w:p>
    <w:p>
      <w:pPr>
        <w:pStyle w:val="BodyText"/>
      </w:pPr>
      <w:r>
        <w:t xml:space="preserve">Mà Bạch Thần chỉ lẳng lặng nghe, khóe môi mím chặt cùng thân thể căng cứng cho thấy cảm xúc của chủ nhân dao động.</w:t>
      </w:r>
    </w:p>
    <w:p>
      <w:pPr>
        <w:pStyle w:val="BodyText"/>
      </w:pPr>
      <w:r>
        <w:t xml:space="preserve">Đương sự Hoa Tiểu Mạc ngạc nhiên, hắn thấy trên sách y thuật ghi lại, Ngưng hồn đan là trân phẩm hiếm có trên đời, cho người chết ăn một viên lại có thể khởi tử hồi sinh, người luyện võ ăn một viên thì công lực có thể tăng mười năm.</w:t>
      </w:r>
    </w:p>
    <w:p>
      <w:pPr>
        <w:pStyle w:val="BodyText"/>
      </w:pPr>
      <w:r>
        <w:t xml:space="preserve">Sớm đã tuyệt hậu thế, A Thất ngay cả loại bảo bối này cũng cho hắn ăn, Hoa Tiểu Mạc cảm động rối tinh rối mù.</w:t>
      </w:r>
    </w:p>
    <w:p>
      <w:pPr>
        <w:pStyle w:val="BodyText"/>
      </w:pPr>
      <w:r>
        <w:t xml:space="preserve">Lan Thất nắm chặt tay Hoa Tiểu Mạc tinh tế vuốt ve: “Thân mình Tiểu Mạc bệnh căn không dứt, đến bây giờ, mỗi ngày hắn vẫn cần ngâm trong dược thảo mới có thể khơi thông huyết mạch.”</w:t>
      </w:r>
    </w:p>
    <w:p>
      <w:pPr>
        <w:pStyle w:val="BodyText"/>
      </w:pPr>
      <w:r>
        <w:t xml:space="preserve">Không khí càng phát ra áp lực, lúc Hoa Tiểu Mạc nhìn Lạc Cửu Tiêu đầu tiên, cũng không biết xảy ra chuyện gì, hắn cứ cảm thấy mình có thể bắt giữ chuẩn xác biến hóa cảm xúc của Lạc Cửu Tiêu, tỷ như giờ phút này người nọ đang bi ai và đau xót.</w:t>
      </w:r>
    </w:p>
    <w:p>
      <w:pPr>
        <w:pStyle w:val="BodyText"/>
      </w:pPr>
      <w:r>
        <w:t xml:space="preserve">“Nghĩ các ngươi sớm nhất cũng phải chạng vạng mới đến.” Ngoài cửa một âm thanh trầm thấp vang lên, Tần Nghị bước vào dựa lên cửa, mắt nhìn ba nam nhân, một thiếu niên ngồi quanh bàn.</w:t>
      </w:r>
    </w:p>
    <w:p>
      <w:pPr>
        <w:pStyle w:val="BodyText"/>
      </w:pPr>
      <w:r>
        <w:t xml:space="preserve">Một nhà bốn miệng?</w:t>
      </w:r>
    </w:p>
    <w:p>
      <w:pPr>
        <w:pStyle w:val="BodyText"/>
      </w:pPr>
      <w:r>
        <w:t xml:space="preserve">“Ngươi thả tin đồn, dẫn bọn ta đến vậy, khổ tâm sắp xếp như vậy, vì cái gì?” Lạc Cửu Tiêu cong môi, cười như không cười.</w:t>
      </w:r>
    </w:p>
    <w:p>
      <w:pPr>
        <w:pStyle w:val="BodyText"/>
      </w:pPr>
      <w:r>
        <w:t xml:space="preserve">Đại hiệp mặt than chỉ thản nhiên liếc nhìn Tần Nghị, liền rũ mắt, không biết suy nghĩ gì.</w:t>
      </w:r>
    </w:p>
    <w:p>
      <w:pPr>
        <w:pStyle w:val="BodyText"/>
      </w:pPr>
      <w:r>
        <w:t xml:space="preserve">Tần Nghị tùy ý nhìn về hướng Lan Thất, cười nhạo: “Vì tên đó.”</w:t>
      </w:r>
    </w:p>
    <w:p>
      <w:pPr>
        <w:pStyle w:val="BodyText"/>
      </w:pPr>
      <w:r>
        <w:t xml:space="preserve">Có lẽ là Lan Thất ngồi gần Hoa Tiểu Mạc, từ góc độ của Bạch Thần và Lạc Cửu Tiêu thực dễ dàng sinh ra lệch lạc, nghĩ lầm Tần Nghị là chỉ Hoa Tiểu Mạc.</w:t>
      </w:r>
    </w:p>
    <w:p>
      <w:pPr>
        <w:pStyle w:val="Compact"/>
      </w:pPr>
      <w:r>
        <w:t xml:space="preserve">Nhất thời, hàn ý cùng sát ý trong không khí mãnh liệt lên mấy phần, đương nhiên, xui xẻo nhất vẫn là Hoa Tiểu Mạc hoàn toàn không có nội lực, dưới tình huống Lan Thất đưa vào chân khí bình ổn xuống mới không có hộc máu.</w:t>
      </w:r>
      <w:r>
        <w:br w:type="textWrapping"/>
      </w:r>
      <w:r>
        <w:br w:type="textWrapping"/>
      </w:r>
    </w:p>
    <w:p>
      <w:pPr>
        <w:pStyle w:val="Heading2"/>
      </w:pPr>
      <w:bookmarkStart w:id="55" w:name="chương-34"/>
      <w:bookmarkEnd w:id="55"/>
      <w:r>
        <w:t xml:space="preserve">34. Chương 34</w:t>
      </w:r>
    </w:p>
    <w:p>
      <w:pPr>
        <w:pStyle w:val="Compact"/>
      </w:pPr>
      <w:r>
        <w:br w:type="textWrapping"/>
      </w:r>
      <w:r>
        <w:br w:type="textWrapping"/>
      </w:r>
      <w:r>
        <w:t xml:space="preserve">CHƯƠNG 34</w:t>
      </w:r>
    </w:p>
    <w:p>
      <w:pPr>
        <w:pStyle w:val="BodyText"/>
      </w:pPr>
      <w:r>
        <w:t xml:space="preserve">Đầu tiên Tần Nghị nhìn Hoa Tiểu Mạc nhiều hơn vài cái, bộ dáng so với mấy quan kỹ trong quân doanh có lẽ xuất sắc hơn, nhưng không sánh bằng tiểu quan của nam phong quán ở Biện Châu, có lẽ nói chỗ xuất chúng duy nhất, chắc là sạch sẽ hiếm thấy, mang theo vài phần khí tức linh động.</w:t>
      </w:r>
    </w:p>
    <w:p>
      <w:pPr>
        <w:pStyle w:val="BodyText"/>
      </w:pPr>
      <w:r>
        <w:t xml:space="preserve">Nhưng một khi mở miệng nói chuyện. . . .</w:t>
      </w:r>
    </w:p>
    <w:p>
      <w:pPr>
        <w:pStyle w:val="BodyText"/>
      </w:pPr>
      <w:r>
        <w:t xml:space="preserve">“Phốc ha ha ha.” Hoa Tiểu Mạc nắm tay Lan Thất cười nghiêng ngả: “A Thất, ngươi xem cái tổ chim trên ngọn cây ngoài phòng có con chim sẻ đang xoay vòng vòng.”</w:t>
      </w:r>
    </w:p>
    <w:p>
      <w:pPr>
        <w:pStyle w:val="BodyText"/>
      </w:pPr>
      <w:r>
        <w:t xml:space="preserve">Tần Nghị vươn tay đè lại gân xanh đang giật giật trên trán, ánh mắt đồng cảm mà nghi hoặc xẹt qua trên người ba nam nhân Lạc Cửu Tiêu, Lan Thất, Bạch Thần.</w:t>
      </w:r>
    </w:p>
    <w:p>
      <w:pPr>
        <w:pStyle w:val="BodyText"/>
      </w:pPr>
      <w:r>
        <w:t xml:space="preserve">“Đó là đang tìm nơi thích hợp để đậu.” Lan Thất kiên nhẫn giải thích.</w:t>
      </w:r>
    </w:p>
    <w:p>
      <w:pPr>
        <w:pStyle w:val="BodyText"/>
      </w:pPr>
      <w:r>
        <w:t xml:space="preserve">“Ặc. . . . Ta không thấy rõ.” Tiếng cười của Hoa Tiểu Mạc ngừng lại, bả vai vẫn còn đang run run.</w:t>
      </w:r>
    </w:p>
    <w:p>
      <w:pPr>
        <w:pStyle w:val="BodyText"/>
      </w:pPr>
      <w:r>
        <w:t xml:space="preserve">“Khi nào khởi hành?” Tầm mắt đối nhau, chợt lóe lên, Lan Thất rũ mắt, y chỉ có thể đi đánh cuộc.</w:t>
      </w:r>
    </w:p>
    <w:p>
      <w:pPr>
        <w:pStyle w:val="BodyText"/>
      </w:pPr>
      <w:r>
        <w:t xml:space="preserve">Tần Nghị khẽ nhướng mày: “Sáng sớm ngày mai.”</w:t>
      </w:r>
    </w:p>
    <w:p>
      <w:pPr>
        <w:pStyle w:val="BodyText"/>
      </w:pPr>
      <w:r>
        <w:t xml:space="preserve">“Đi đâu?” Hoa Tiểu Mạc quay đầu hỏi: “A Thất, chúng ta thật phải đi Biện Châu sao?”</w:t>
      </w:r>
    </w:p>
    <w:p>
      <w:pPr>
        <w:pStyle w:val="BodyText"/>
      </w:pPr>
      <w:r>
        <w:t xml:space="preserve">Sờ sờ tóc Hoa Tiểu Mạc, Lan Thất mỉm cười nhàn nhạt: “Tiểu Mạc, không phải ngươi vẫn đòi đi ra ngoài một chút sao, Biện Châu là đô thành, nhân hữu tẫn hữu*.”[muốn cái gì cũng có, hình dung thập phần đầy dủ – dịch từ Baike]</w:t>
      </w:r>
    </w:p>
    <w:p>
      <w:pPr>
        <w:pStyle w:val="BodyText"/>
      </w:pPr>
      <w:r>
        <w:t xml:space="preserve">Lạc Cửu Tiêu cùng Bạch Thần ở một bên như có điều suy nghĩ.</w:t>
      </w:r>
    </w:p>
    <w:p>
      <w:pPr>
        <w:pStyle w:val="BodyText"/>
      </w:pPr>
      <w:r>
        <w:t xml:space="preserve">Không đợi lâu, sau khi đạt được mục đích Tần Nghị liền đứng dậy rời đi, lập tức Bạch Thần cũng rời đi, trước khi đi nói một câu rất dài: “Sáng sớm mai, ta sẽ lại đây, cùng các ngươi đi ng Biện Châu.” Lời này dọa sợ Hoa Tiểu Mạc, Lan Thất ngược lại cũng tàm tạm, y đã dự liệu được hành trình đi Biện Châu chính là như vậy.</w:t>
      </w:r>
    </w:p>
    <w:p>
      <w:pPr>
        <w:pStyle w:val="BodyText"/>
      </w:pPr>
      <w:r>
        <w:t xml:space="preserve">Lạc Cửu Tiêu không đi, dạo qua một vòng trước sau gian nhà, lúc trở lại sắc mặt càng kém thêm mấy phần.</w:t>
      </w:r>
    </w:p>
    <w:p>
      <w:pPr>
        <w:pStyle w:val="BodyText"/>
      </w:pPr>
      <w:r>
        <w:t xml:space="preserve">“Cầm cái này thoa lên tay.” Đưa qua một bình sứ trắng, Hoa Tiểu Mạc rũ mắt xuống, nhẹ giọng nói: “Rất nhanh sẽ khỏi hẳn.”</w:t>
      </w:r>
    </w:p>
    <w:p>
      <w:pPr>
        <w:pStyle w:val="BodyText"/>
      </w:pPr>
      <w:r>
        <w:t xml:space="preserve">Lạc Cửu Tiêu nhướng mày, vươn tay tiếp nhận, ngắm nghía trong tay một hồi rồi lại cho vào trong tay áo.</w:t>
      </w:r>
    </w:p>
    <w:p>
      <w:pPr>
        <w:pStyle w:val="BodyText"/>
      </w:pPr>
      <w:r>
        <w:t xml:space="preserve">Im lặng một lúc, Hoa Tiểu Mạc mở miệng, thanh âm thấp hơn vài phần: “Ta chỉ là muốn sống tự do một chút.”</w:t>
      </w:r>
    </w:p>
    <w:p>
      <w:pPr>
        <w:pStyle w:val="BodyText"/>
      </w:pPr>
      <w:r>
        <w:t xml:space="preserve">“Được.” Làn môi sắc sảo phân minh của Lạc Cửu Tiêu hơi hơi cong lên độ cung ưu mỹ, cơ hồ đáp lại không có ngừng nghỉ nào.</w:t>
      </w:r>
    </w:p>
    <w:p>
      <w:pPr>
        <w:pStyle w:val="BodyText"/>
      </w:pPr>
      <w:r>
        <w:t xml:space="preserve">Giương mắt chống lại đôi con ngươi thâm thúy của y, đáy mắt là quang mang mãnh liệt không chút che dấu nào, Hoa Tiểu Mạc không khỏi ngây người chớp mắt một cái.</w:t>
      </w:r>
    </w:p>
    <w:p>
      <w:pPr>
        <w:pStyle w:val="BodyText"/>
      </w:pPr>
      <w:r>
        <w:t xml:space="preserve">“Ngươi đã để y đụng vào ngươi?” Tầm mắt chộp đến nơi nào đó, Lạc Cửu Tiêu đột nhiên gắt gao chế trụ cổ tay Hoa Tiểu Mạc, mắt lạnh âm u, từ kẻ răng rít ra mấy chữ: “Hoa, Tiểu, Mạc.” Đôi mắt hàn lệ như kiếm, giọng nói đông lạnh như băng.</w:t>
      </w:r>
    </w:p>
    <w:p>
      <w:pPr>
        <w:pStyle w:val="BodyText"/>
      </w:pPr>
      <w:r>
        <w:t xml:space="preserve">“Đau.” Hoa Tiểu Mạc hít một hơi khí lạnh, cổ tay bị nắm muốn gãy ra, hắn đang muốn há mồm mắng to, đã thấy nam nhân một khắc trước còn đang phẫn nộ đáng sợ ngã vào trên người hắn, máu tươi nhỏ xuống từ bả vai.</w:t>
      </w:r>
    </w:p>
    <w:p>
      <w:pPr>
        <w:pStyle w:val="BodyText"/>
      </w:pPr>
      <w:r>
        <w:t xml:space="preserve">Hơn nửa canh giờ sau, Hoa Tiểu Mạc ngồi ở trên cánh cửa, áo lam loang lổ vết máu, Lan Thất đứng bên cạnh, hai người đều trầm mặc.</w:t>
      </w:r>
    </w:p>
    <w:p>
      <w:pPr>
        <w:pStyle w:val="BodyText"/>
      </w:pPr>
      <w:r>
        <w:t xml:space="preserve">Sinh mệnh Lạc Cửu Tiêu đã đi tới tận cùng, hiện tại hoàn toàn là mạnh mẽ chống đỡ, Hoa Tiểu Mạc dùng sức vuốt mặt, ba tháng, còn lại ba tháng để sống, đại não nổ ầm ầm, cho tới bây giờ hắn chưa từng nghĩ qua Lạc Cửu Tiêu sẽ chết, ma quỷ thì sẽ không chết được, tâm tư rối loạn, nửa ngày sau, hắn nghe được thanh âm của chính mình: “A Thất, có hi vọng không?”</w:t>
      </w:r>
    </w:p>
    <w:p>
      <w:pPr>
        <w:pStyle w:val="BodyText"/>
      </w:pPr>
      <w:r>
        <w:t xml:space="preserve">Lan Thất rũ mắt xuống, nhìn chằm chằm bàn tay Hoa Tiểu Mạc đặt trên đầu gối, trắng nõn non mềm như thân hình, hơi hơi run rẩy.</w:t>
      </w:r>
    </w:p>
    <w:p>
      <w:pPr>
        <w:pStyle w:val="BodyText"/>
      </w:pPr>
      <w:r>
        <w:t xml:space="preserve">“Thiếu một vị thuốc dẫn mấu chốt.” Ngữ khí dừng một chút: “Một giọt máu tươi của Hỏa Hoàng.”</w:t>
      </w:r>
    </w:p>
    <w:p>
      <w:pPr>
        <w:pStyle w:val="BodyText"/>
      </w:pPr>
      <w:r>
        <w:t xml:space="preserve">Hoa Tiểu Mạc sửng sốt, đi đâu để tìm thần thú thượng cổ đây, “Phải làm sao mới có thể giúp y giảm bớt chút thống khổ?”</w:t>
      </w:r>
    </w:p>
    <w:p>
      <w:pPr>
        <w:pStyle w:val="BodyText"/>
      </w:pPr>
      <w:r>
        <w:t xml:space="preserve">“Không có huyết cổ, y đã chết lâu rồi.” Lan Thất nhìn thật sâu vào mắt Hoa Tiểu Mạc, gục đầu xuống sau một lúc trầm mặc thật lâu: “Cổ trong cơ thể y là Nam Cương vu thuật Vong sinh.” [vu thuật: thuật của thầy mo, phù thủy… | vong: quên | sinh: sống, sinh đẻ, sinh trưởng]</w:t>
      </w:r>
    </w:p>
    <w:p>
      <w:pPr>
        <w:pStyle w:val="BodyText"/>
      </w:pPr>
      <w:r>
        <w:t xml:space="preserve">Không đợi Hoa Tiểu Mạc thanh tỉnh lại từ trong mờ mịt, Lan Thất lại một lần nữa mở miệng: “Tiểu Mạc, ngươi nghe qua Luân hồi quyết chưa? Sinh tử luân hồi, hai cái cực đoan, dồn vào tử địa mới có thể sinh.”</w:t>
      </w:r>
    </w:p>
    <w:p>
      <w:pPr>
        <w:pStyle w:val="BodyText"/>
      </w:pPr>
      <w:r>
        <w:t xml:space="preserve">“Chỉ cần y đoạn tình, liền có thể đỡ phải chịu cơn đau trùy tâm.”</w:t>
      </w:r>
    </w:p>
    <w:p>
      <w:pPr>
        <w:pStyle w:val="BodyText"/>
      </w:pPr>
      <w:r>
        <w:t xml:space="preserve">Hoa Tiểu Mạc ngơ ngẩn, Lạc Cửu Tiêu vừa rồi là động tình ư? Bởi vì hắn?</w:t>
      </w:r>
    </w:p>
    <w:p>
      <w:pPr>
        <w:pStyle w:val="BodyText"/>
      </w:pPr>
      <w:r>
        <w:t xml:space="preserve">“Ngày ấy cứu ngươi. . . . .” Lan Thất ngưng mắt nhìn Hoa Tiểu Mạc: “Trên người ngươi trừ bỏ những vết thương đó, còn có những dấu vết khác, là y?”</w:t>
      </w:r>
    </w:p>
    <w:p>
      <w:pPr>
        <w:pStyle w:val="BodyText"/>
      </w:pPr>
      <w:r>
        <w:t xml:space="preserve">Nơi ngực giống như bị thót một cái, Hoa Tiểu Mạc đột nhiên bừng tỉnh, ngẩng đầu nhìn Lan Thất, muốn giải thích, muốn nói rõ ràng nguyên do trong đó, lại phát hiện có nói đi nói lại cũng không thay đổi được sự thực.</w:t>
      </w:r>
    </w:p>
    <w:p>
      <w:pPr>
        <w:pStyle w:val="BodyText"/>
      </w:pPr>
      <w:r>
        <w:t xml:space="preserve">Thấy Lan Thất muốn đi, Hoa Tiểu Mạc quýnh lên, hô: “A Thất, ngươi đi đâu?”</w:t>
      </w:r>
    </w:p>
    <w:p>
      <w:pPr>
        <w:pStyle w:val="BodyText"/>
      </w:pPr>
      <w:r>
        <w:t xml:space="preserve">Dừng bước lại, Lan Thất xoay người, trong mắt bao hàm nhu ý, che lấp chua sót nơi đáy mắt, an ủi nói: “Ta đi ra ngoài một chút, rất nhanh sẽ về.”</w:t>
      </w:r>
    </w:p>
    <w:p>
      <w:pPr>
        <w:pStyle w:val="BodyText"/>
      </w:pPr>
      <w:r>
        <w:t xml:space="preserve">Lan Thất nói rất nhanh sẽ về, nhưng Hoa Tiểu Mạc chờ đến mặt trời lặn cũng không thấy thân ảnh của y, thẳng đến sáng sớm ngày thứ hai, lúc trời sắp sáng, Lan Thất mới trở về, đi cùng với Tần Nghị, phía sau là một chiếc xe ngựa.</w:t>
      </w:r>
    </w:p>
    <w:p>
      <w:pPr>
        <w:pStyle w:val="BodyText"/>
      </w:pPr>
      <w:r>
        <w:t xml:space="preserve">Chỉ đơn giản mang theo vài kiện y sam để tắm rửa thay đổi, và một ít dược liệu trân quý, Hoa Tiểu Mạc và Lan Thất cùng nhau đi chào từ biệt thôn dân Đào hoa thôn, trên đường mấy lần muốn mở miệng hỏi gì đó cũng đều không thành công.</w:t>
      </w:r>
    </w:p>
    <w:p>
      <w:pPr>
        <w:pStyle w:val="BodyText"/>
      </w:pPr>
      <w:r>
        <w:t xml:space="preserve">Mãi kéo dài tới gần trưa mấy người mới động thân xuất phát, mắt thấy Hoa Tiểu Mạc sẽ lên xe ngựa, Lạc Cửu Tiêu thoáng cái sắc mặt khẽ biến, thân mình nhoáng lên, quanh mình là khí tức ngang ngược, phun ra một ngụm máu tươi.</w:t>
      </w:r>
    </w:p>
    <w:p>
      <w:pPr>
        <w:pStyle w:val="BodyText"/>
      </w:pPr>
      <w:r>
        <w:t xml:space="preserve">Hoa Tiểu Mạc không biết rằng Lạc Cửu Tiêu vì để có thể cùng hắn ngồi xe ngựa, cưỡng chế vận hành chân khí, nghịch chuyển kinh mạch toàn thân, tự tổn hại nội lực.</w:t>
      </w:r>
    </w:p>
    <w:p>
      <w:pPr>
        <w:pStyle w:val="BodyText"/>
      </w:pPr>
      <w:r>
        <w:t xml:space="preserve">Nói kiên quyết, còn không bằng nói là tên điên.</w:t>
      </w:r>
    </w:p>
    <w:p>
      <w:pPr>
        <w:pStyle w:val="BodyText"/>
      </w:pPr>
      <w:r>
        <w:t xml:space="preserve">Vô luận là Bạch Thần, hay là Lan Thất, đều bại bởi ngoan độc của Lạc Cửu Tiêu, sau khi giáo chủ đại nhân tự hại mình, mặt mang ý cười nằm ở trong xe ngựa.</w:t>
      </w:r>
    </w:p>
    <w:p>
      <w:pPr>
        <w:pStyle w:val="BodyText"/>
      </w:pPr>
      <w:r>
        <w:t xml:space="preserve">Liếc mắt nhìn Lạc Cửu Tiêu đang ngồi chữa thương, Hoa Tiểu Mạc từ túi gấm bên hông lấy ra bảo bối của mình: “Ăn cái này vào.” Xong còn nói nhỏ: “Ta tổng cộng chỉ nghiên cứu ra hai viên.” Viên còn lại hắn lỡ ăn mất, đây là viên cuối cùng, bên trong ngoài vài loại được liệu hiếm có, còn cho thêm máu của hắn, lúc ấy tham khảo y thuật gạt A Thất lén nghiên cứu “Huyền nguyên đan”, chích không ít màu từ đầu ngón tay.</w:t>
      </w:r>
    </w:p>
    <w:p>
      <w:pPr>
        <w:pStyle w:val="BodyText"/>
      </w:pPr>
      <w:r>
        <w:t xml:space="preserve">Nhưng hắn chỉ thành công hai lần.</w:t>
      </w:r>
    </w:p>
    <w:p>
      <w:pPr>
        <w:pStyle w:val="BodyText"/>
      </w:pPr>
      <w:r>
        <w:t xml:space="preserve">Tiếp nhận viên thuốc màu vàng, không chút do dự nuốt xuống, một cỗ cảm giác mát lạnh lại ấm áp tràn khắp toàn thân, khí tức lung tung trong cơ thể bị dòng nước ấm kia bao lấy, dần dần bình ổn, trong lòng Lạc Cửu Tiêu hơi kinh ngạc, mặc dù không hiểu điều chế thuốc, nhưng vừa rồi dùng tuyệt đối là cực phẩm đan dược.</w:t>
      </w:r>
    </w:p>
    <w:p>
      <w:pPr>
        <w:pStyle w:val="BodyText"/>
      </w:pPr>
      <w:r>
        <w:t xml:space="preserve">Hơn nữa, nếu y đoán không nhầm, trong đó có trộn lẫn thứ máu mà y quen thuộc tham lam, nhịn xuống dục vọng nơi đáy lòng, Lạc Cửu Tiêu không hé môi.</w:t>
      </w:r>
    </w:p>
    <w:p>
      <w:pPr>
        <w:pStyle w:val="BodyText"/>
      </w:pPr>
      <w:r>
        <w:t xml:space="preserve">Còn tưởng sẽ nhận được vài câu ca ngợi, ai ngờ đối phương trực tiếp khép mắt, cũng không chíp một tiếng, Hoa Tiểu Mạc nắm chặt nắm tay, tự bảo mình nhẫn nại, chân mày vẫn là chế trụ không được mà nhướng cao.</w:t>
      </w:r>
    </w:p>
    <w:p>
      <w:pPr>
        <w:pStyle w:val="BodyText"/>
      </w:pPr>
      <w:r>
        <w:t xml:space="preserve">Phía trước xe ngựa hai con ngựa đi song song.</w:t>
      </w:r>
    </w:p>
    <w:p>
      <w:pPr>
        <w:pStyle w:val="BodyText"/>
      </w:pPr>
      <w:r>
        <w:t xml:space="preserve">“Ánh mắt Lạc Cửu Tiêu nhìn Hoa Tiểu Mạc, giống như là dã lang nhìn thấy thỏ con, tùy thời đều có thể nhào tới.” Tần Nghị liếc xéo qua Lan Thất ở bên cạnh: “Ngươi không lo lắng?”</w:t>
      </w:r>
    </w:p>
    <w:p>
      <w:pPr>
        <w:pStyle w:val="BodyText"/>
      </w:pPr>
      <w:r>
        <w:t xml:space="preserve">“Hắn tự do mà.” Lan Thất đá đá bụng ngựa, nắm chặt dây cương, ánh mắt sâu xa nhu hòa: “Vô luận cuối cùng hắn lựa chọn ai, mọi thứ cũng sẽ không thay đổi.” Y vẫn như cũ sẽ không rời đi. Tốn thời gian một đêm, y đã rõ ràng tất cả mọi tâm tư trong lòng, kết quả có được chính là, mọi thứ so ra đều không bằng Tiểu Mạc vui vẻ.</w:t>
      </w:r>
    </w:p>
    <w:p>
      <w:pPr>
        <w:pStyle w:val="BodyText"/>
      </w:pPr>
      <w:r>
        <w:t xml:space="preserve">Biểu tình trên mặt Tần Nghị có chút không đúng lắm, lộ ra một chút điên cuồng dữ tợn: “Nếu như là đồ của ta, nhất định phải đóng dấu lên, còn sống, là của ta, chết đi, cũng là của ta.”</w:t>
      </w:r>
    </w:p>
    <w:p>
      <w:pPr>
        <w:pStyle w:val="Compact"/>
      </w:pPr>
      <w:r>
        <w:t xml:space="preserve">Lan Thất nhíu chặt chân mày, không hiểu loại ham muốn chiếm hữu cố chấp này của Tần Nghị, nhưng cũng không mở miệng, chỉ là quay đầu ngựa lại, chạy về phía Bạch Thần đi phía sau xe. [há, bị bo bo xì &gt;”&lt;] mắt="" nhìn="" bạch="" thần,="" lan="" thất="" hỏi:="" “thanh="" thành="" có="" thể="" thuận="" lợi="" đi="" qua="" không?”="" bạch="" thần="" hơi="" hơi="" ngẩng="" đầu.="" “ngươi="" khác="" rất="" nhiều="" so="" với="" hai="" mươi="" năm="" trước.”="" lan="" thất="" cười="" nhạt:="" “sư="" huynh.”="" giang="" hồ="" không="" ai="" biết,="" minh="" dương="" có="" hai="" đệ="" tử,="" một="" độc="" một="" y.="" hai="" mươi="" năm="" không="" gặp,="" cuối="" cùng="" lại="" gặp="" nhau="" dưới="" loại="" cơ="" duyên="" này.="" bạch="" thần="" nghiêng="" đầu,="" con="" mắt="" tối="" đen="" không="" gợn="" sóng,="" nét="" lạnh="" lùng="" trên="" mặt="" vẫn="" không="" có="" bao="" nhiêu="" biểu="" tình,="" thanh="" âm="" thanh="" lãnh:="" “khi="" nào?”="" “hôm="" qua="" thấy="" ngươi="" cho="" tiểu="" mạc="" viên="" thuốc="" kia,="" ta="" gửi="" thấy="" hương="" niễng*.”="" lan="" thất="" trên="" mặt="" tươi="" cười="" không="" giảm.="" [niễng:="" niễng="" trông="" giống="" lau,="" sậy,="" mọc="" ở="" dưới="" nước="" hay="" ở="" đất="" nhiều="" bùn,="" cao="" tới="" 1–2="" m,="" rễ="" nhiều="" –="" wikipedia]="" niễng="" cực="" kỳ="" hiếm="" thấy,="" có="" thể="" sử="" dụng="" trong="" thuốc="" ngoại="" trừ="" minh="" dương="" đã="" chết,="" chỉ="" có="" y="" cùng="" sư="" huynh="" đã="" mất="" tích="" hai="" mươi="" năm,="" không="" còn="" người="" khác.="" trong="" xe="" ngựa="" hoa="" tiểu="" mạc="" ngồi="" trên="" ghế="" kiểm="" tra="" đồ="" vật="" trong="" túi="" một="" lần,="" sau="" khi="" xác="" định="" những="" dược="" liệu="" đó="" đều="" mang="" theo="" mới="" làm="" bộ="" như="" tùy="" ý="" hỏi:="" “mộc="" lan="" mộc="" cẩn="" còn="" sống="" không?="" dung="" mặc="" vũ,="" thanh="" vũ="" thì="" sao?”="" “ngươi="" thật="" quan="" tâm.”="" lạc="" cửu="" tiêu="" tựa="" vào="" trên="" vách="" xe="" miễn="" cưỡng="" nói:="" “đã="" truyền="" tin="" tức="" ra,="" bọn="" họ="" sẽ="" từ="" một="" đường="" khác="" đi="" biện="" châu,="" khi="" đó="" ngươi="" sẽ="" gặp="" thôi.”="" “sao="" không="" mang="" mặt="" nạ="" nữa,="" còn="" có,="" ngươi="" ra="" ngoài="" sao="" không="" dịch="" dung="" một="" chút?”="" hoa="" tiểu="" mạc="" nghiêng="" người="" xuống,="" nhìn="" thẳng="" băng="" vào="" điểm="" hồng="" sắc="" ở="" khóe="" mắt="" lạc="" cửu="" tiêu,="" than="" thở="" một="" câu:="" “vậy="" mà="" không="" sợ="" khuôn="" mặt="" này="" sẽ="" gây="" sự.”="" “dong="" dài.”="" ngữ="" khí="" không="" kiên="" nhẫn,="" khóe="" môi="" lại="" hơi="" hơi="" cong="" lên.="" hoa="" tiểu="" mạc="" hít="" một="" ngụm="" khí,="" trấn="" định,="" tên="" đó="" là="" kẻ="" điên,="" là="" một="" kẻ="" đáng="" thương.="" thanh="" thành="" trước="" khi="" trời="" tối,="" một="" chiếc="" xe="" ngựa="" vào="" thành,="" cùng="" với="" ba="" con="" ngựa,="" nam="" tử="" trên="" ngựa="" người="" nào="" cũng="" tướng="" mạo="" xuất="" chúng,="" một="" màn="" này="" khiến="" người="" qua="" đường="" kinh="" ngạc="" dữ="" dội,="" rồi="" lại="" rất="" nhanh="" tiêu="" tan,="" chắc="" là="" tới="" tham="" gia="" việc="" lớn="" ngày="" mai.="" khách="" ***="" vãn="" lai="" nằm="" phía="" đông="" đường="" lớn="" ở="" vị="" trí="" trung="" tâm,="" địa="" thế="" tốt,="" mặt="" tiền="" cực="" lớn,="" nhìn="" từ="" bên="" ngoài="" sẽ="" cho="" người="" ta="" một="" loại="" cảm="" giác="" lộng="" lẫy.="" thu="" xếp="" ngựa="" xong,="" năm="" người="" hoa="" tiểu="" mạc="" vào="" khách="" ***,="" ngửa="" đầu="" nhìn="" lên="" từ="" bên="" dưới,="" cả="" thảy="" bốn="" tầng,="" bài="" trí="" đẹp="" đẽ,="" khí="" phái="" phi="" phàm.="" khách="" khứa="" đầy="" cả="" sảnh="" đường,="" tiểu="" nhị="" qua="" lại="" như="" thoi="" đưa,="" tiếng="" thét="" to="" không="" ngừng,="" rất="" náo="" nhiệt.="" nhưng="" mà="" năm="" người="" hoa="" tiểu="" mạc="" xuất="" hiện,="" làm="" khách="" khứa="" trong="" khách="" ***="" ngẩn="" người,="" có="" lẽ="" là="" bởi="" vì="" khí="" tức="" tỏa="" ra="" trên="" người="" mấy="" người="" này="" làm="" cho="" người="" ta="" sợ="" hãi,="" bọn="" họ="" cũng="" chỉ="" lén="" liếc="" mắt="" liền="" thu="" hồi="" tầm="" nhìn="" ngay="" lập="" tức.="" trước="" quầy="" là="" một="" nam="" tử="" trung="" niên="" mập="" mạp,="" đang="" gõ="" bàn="" tính="" cạch="" cạch,="" giơ="" tay="" nhấc="" chân="" liền="" thấy="" là="" một="" thương="" nhân="" khôn="" khéo="" sắc="" bén.="" tần="" nghị="" đi="" qua,="" nói:="" “năm="" gian="" phòng="" hảo="" hạng.”="" “thiên="" kim="" của="" thành="" chủ="" ngày="" mai="" trên="" lầu="" ném="" tú="" cầu="" chiêu="" thân,="" oanh="" động="" cả="" mấy="" thành="" xung="" quanh,="" người="" tới="" tham="" dự="" và="" vây="" xem="" đều="" rất="" nhiều.”="" đột="" nhiên="" bị="" cắt="" ngang,="" biểu="" tình="" trên="" mặt="" nam="" tử="" trung="" niên="" nháy="" mắt="" từ="" ngạo="" mạn="" biến="" thành="" hèn="" mọn,="" mơ="" hồ="" lộ="" ra="" cẩn="" trọng,="" gã="" cố="" chống="" lại="" áp="" lực="" cực="" lớn,="" nuốt="" ngụm="" nước="" miếng:="" “các="" vị="" khách="" quan,="" thật="" sự="" xin="" lỗi,="" hiện="" phòng="" trống="" còn="" lại="" chỉ="" có="" bốn="" gian.”="" hoa="" tiểu="" mạc="" đảo="" đảo="" mắt="" tròn,="" sờ="" sờ="" cằm:="" “ta="" cùng="" a="" thất="" ngủ="" một="" phòng,="" ba="" người="" các="" ngươi="" mỗi="" người="" ngủ="" một="" phòng,="" vừa="" đủ.”="" lời="" vừa="" nói="" ra,="" không="" khí="" liền="" thay="" đổi,="" thực="" quỷ="" dị.="" tầm="" mắt="" nam="" tử="" trung="" niên="" hữu="" ý="" vô="" ý="" dừng="" tại="" chỗ="" bạch="" thần,="" sau="" khi="" nhìn="" thấy="" động="" tác="" mím="" môi="" của="" bạch="" thần,="" cả="" thân="" mình="" phì="" nhiêu="" run="" lên,="" cẩn="" cẩn="" dực="" dực="" thăm="" dò:="" “cũng="" có="" thể="" là="" ba="" gian?”="" nếu="" như="" nói="" là="" sợ="" hãi,="" càng="" giống="" như="" là="" thuộc="" hạ="" đang="" trưng="" cầu="" ý="" kiến="" của="" chủ="" tử="" hơn.="" 34.="" đao:="" có="" ai="" giống="" ta="" thấy="" nhọ="" cho="" bạn="" vương="" gia="" hôn??="" tụ="" tập="" đủ="" 5="" miệng="" rồi="" mà="" cứ="" tự="" kỷ="" nghĩ="" mình="" đứng="" ngoài="" cuộc!="" sau="" này="" coi="" đứa="" nào="" share="" vợ="" với="" người="" ta,="" haha,="" haha…="" *cười="" man=""&gt;</w:t>
      </w:r>
      <w:r>
        <w:br w:type="textWrapping"/>
      </w:r>
      <w:r>
        <w:br w:type="textWrapping"/>
      </w:r>
    </w:p>
    <w:p>
      <w:pPr>
        <w:pStyle w:val="Heading2"/>
      </w:pPr>
      <w:bookmarkStart w:id="56" w:name="chương-35"/>
      <w:bookmarkEnd w:id="56"/>
      <w:r>
        <w:t xml:space="preserve">35. Chương 35</w:t>
      </w:r>
    </w:p>
    <w:p>
      <w:pPr>
        <w:pStyle w:val="Compact"/>
      </w:pPr>
      <w:r>
        <w:br w:type="textWrapping"/>
      </w:r>
      <w:r>
        <w:br w:type="textWrapping"/>
      </w:r>
      <w:r>
        <w:t xml:space="preserve">CHƯƠNG 35</w:t>
      </w:r>
    </w:p>
    <w:p>
      <w:pPr>
        <w:pStyle w:val="BodyText"/>
      </w:pPr>
      <w:r>
        <w:t xml:space="preserve">Dưới cơn giằng co cổ quái, nam tử trung niên mặt tươi cười, không chút mảy may xấu hổ mà phủ định câu nói một khắc trước của chính mình: “Thật xin lỗi, vừa nãy nhất thời nói bậy, kỳ thật có năm gian phòng hảo hạng.”</w:t>
      </w:r>
    </w:p>
    <w:p>
      <w:pPr>
        <w:pStyle w:val="BodyText"/>
      </w:pPr>
      <w:r>
        <w:t xml:space="preserve">“Chúng ta chỉ cần bốn gian.” Hoa Tiểu Mạc chau chau mày, nhãn lực người này sao mà kém như vậy, chẳng lẽ nhìn không ra hắn cùng A Thất là một đôi sao?</w:t>
      </w:r>
    </w:p>
    <w:p>
      <w:pPr>
        <w:pStyle w:val="BodyText"/>
      </w:pPr>
      <w:r>
        <w:t xml:space="preserve">Vẻ mặt trên mặt nam tử trung niên thực phong phú, lại một lần nữa hữu ý vô ý liếc trộm Bạch Thần đứng ở phía sau, thấy đối phương nhíu mày một cái, gã nâng tay áo lau lau mồ hôi trên mặt, dưới tình thế cấp bách thốt ra: “Chúng ta chỉ cung cấp số phòng lẻ thôi, ba hoặc là năm.”</w:t>
      </w:r>
    </w:p>
    <w:p>
      <w:pPr>
        <w:pStyle w:val="BodyText"/>
      </w:pPr>
      <w:r>
        <w:t xml:space="preserve">… …</w:t>
      </w:r>
    </w:p>
    <w:p>
      <w:pPr>
        <w:pStyle w:val="BodyText"/>
      </w:pPr>
      <w:r>
        <w:t xml:space="preserve">Hoa Tiểu Mạc có nhị hơn nữa cũng biết sự tình có chỗ kỳ quái, hắn lấy dư quang nhìn chằm chằm nam nhân trung niên, bỗng nhiên mở miệng: “Ông biết thổi tiêu?” Bởi vì duyên cớ mập mạp, đai lưng quấn quanh hông cũng không có dư được bao nhiêu chỗ, một thanh tiêu dài để ở đó có chút tức cười, có lẽ là gần giống với màu sắc y bào, chợt nhìn sẽ rất dễ dàng bị bỏ qua.</w:t>
      </w:r>
    </w:p>
    <w:p>
      <w:pPr>
        <w:pStyle w:val="BodyText"/>
      </w:pPr>
      <w:r>
        <w:t xml:space="preserve">Làm như không ngờ được sẽ đề cập đến chuyện này, nam tử trung niên đầu tiên là sửng sốt, rồi sau đó trên mặt chợt lóe lên chút khẩn trương: “Chính là lúc rãnh rỗi ngẫu nhiên tự mình giải khuây.”</w:t>
      </w:r>
    </w:p>
    <w:p>
      <w:pPr>
        <w:pStyle w:val="BodyText"/>
      </w:pPr>
      <w:r>
        <w:t xml:space="preserve">Hoa Tiểu Mạc có thâm ý khác ồ một tiếng, lại có thâm ý khác quay đầu nhìn Bạch Thần: “Không muốn năm gian?”</w:t>
      </w:r>
    </w:p>
    <w:p>
      <w:pPr>
        <w:pStyle w:val="BodyText"/>
      </w:pPr>
      <w:r>
        <w:t xml:space="preserve">Đại hiệp, thuộc tính của ngươi là mặt than, không phải phúc hắc được chứ.</w:t>
      </w:r>
    </w:p>
    <w:p>
      <w:pPr>
        <w:pStyle w:val="BodyText"/>
      </w:pPr>
      <w:r>
        <w:t xml:space="preserve">Lan Thất, Lạc Cửu Tiêu, tính cả Tần Nghị đứng xem bên cạnh, ba người đều đã sớm rõ ràng bí ẩn bên trong, chuyện không liên quan mình thì ngậm miệng không nói.</w:t>
      </w:r>
    </w:p>
    <w:p>
      <w:pPr>
        <w:pStyle w:val="BodyText"/>
      </w:pPr>
      <w:r>
        <w:t xml:space="preserve">Chân mày Bạch Thần mơ hồ khẽ nhướng một chút, mím khóe môi trầm mặc không nói gì, chỉ lấy ánh mắt thâm trầm đối diện với Hoa Tiểu Mạc.</w:t>
      </w:r>
    </w:p>
    <w:p>
      <w:pPr>
        <w:pStyle w:val="BodyText"/>
      </w:pPr>
      <w:r>
        <w:t xml:space="preserve">Không biết có phải là ảo giác hay không, Hoa Tiểu Mạc vậy mà lại thấy đại hiệp mặt than lộ ra loại biểu tình quật cường của tiểu hài tử.</w:t>
      </w:r>
    </w:p>
    <w:p>
      <w:pPr>
        <w:pStyle w:val="BodyText"/>
      </w:pPr>
      <w:r>
        <w:t xml:space="preserve">Đại hiệp, ngươi muốn nháo thế nào đây?!</w:t>
      </w:r>
    </w:p>
    <w:p>
      <w:pPr>
        <w:pStyle w:val="BodyText"/>
      </w:pPr>
      <w:r>
        <w:t xml:space="preserve">Một thiếu niên, bốn nam nhân cứ như vậy cắm cọc ở trước quầy, trong đó một tên còn mặc khoan bào* đỏ tươi rất phách lối, tóc bạc thực chói mắt, gương mặt yêu nghiệt, khiến cho khách đến ở trọ cũng không dám tiến vào. [khoan: rộng, thùng thình]</w:t>
      </w:r>
    </w:p>
    <w:p>
      <w:pPr>
        <w:pStyle w:val="BodyText"/>
      </w:pPr>
      <w:r>
        <w:t xml:space="preserve">Cuối cùng bọn họ vẫn là đòi năm gian, bi đát nhất chính là Lan Thất, đột nhiên tăng thêm hai tên cường địch, một tên mặc dù là sư huynh đồng môn, nhưng hai mươi năm không gặp, có chăng chính là xa lạ, hơn nữa, vĩnh viễn cũng đừng hy vọng trên gương mặt băng tảng kia nhìn ra bất luận biểu tình gì. Một tên khác lại càng không bình thường, y không chỉ một lần thấy Tiểu Mạc nhìn khuôn mặt kia của đối phương nhìn đến thất thần, rõ ràng chỉ còn sống có mấy tháng, nhưng cho y nguy cơ cũng là lớn nhất.</w:t>
      </w:r>
    </w:p>
    <w:p>
      <w:pPr>
        <w:pStyle w:val="BodyText"/>
      </w:pPr>
      <w:r>
        <w:t xml:space="preserve">Sau khi mấy người điền đầy bụng thì trở về từng phòng nghỉ ngơi.</w:t>
      </w:r>
    </w:p>
    <w:p>
      <w:pPr>
        <w:pStyle w:val="BodyText"/>
      </w:pPr>
      <w:r>
        <w:t xml:space="preserve">Một đêm yên ổn.</w:t>
      </w:r>
    </w:p>
    <w:p>
      <w:pPr>
        <w:pStyle w:val="BodyText"/>
      </w:pPr>
      <w:r>
        <w:t xml:space="preserve">Sáng sớm ngày thứ hai, Hoa Tiểu Mạc mơ mơ màng màng cảm thấy cả người không thoải mái, ngực giống như bị vật gì đó đè lên, tay chân cũng bị quấn chặt, hắn mở đôi mắt mông lung, chỉ thấy trên ngực có một cái đầu trắng bạc, dùng sức dụi dụi mắt, xác định không phải ảo giác, hắn nhất thời thanh tỉnh, níu một lọn tóc bạc dùng sức kéo xuống.</w:t>
      </w:r>
    </w:p>
    <w:p>
      <w:pPr>
        <w:pStyle w:val="BodyText"/>
      </w:pPr>
      <w:r>
        <w:t xml:space="preserve">Tiếng kêu rên trầm thấp khàn khàn phát ra, Lạc Cửu Tiêu rất là bình tĩnh làm trò trước mắt Hoa Tiểu Mạc sắp hóa đá, xốc chăn lên xuống giường, thong thả ung dung mặc ngoại bào vào.</w:t>
      </w:r>
    </w:p>
    <w:p>
      <w:pPr>
        <w:pStyle w:val="BodyText"/>
      </w:pPr>
      <w:r>
        <w:t xml:space="preserve">Nhanh nhẹn nhảy xuống giường, Hoa Tiểu Mạc chạy đến trước mặt Lạc Cửu Tiêu, đen mặt ngửa đầu hỏi: “Sao ngươi lại ở đây?”</w:t>
      </w:r>
    </w:p>
    <w:p>
      <w:pPr>
        <w:pStyle w:val="BodyText"/>
      </w:pPr>
      <w:r>
        <w:t xml:space="preserve">“Quên rồi.” Ánh mắt dừng lại trên bàn chân xích lõa của thiếu niên, Lạc Cửu Tiêu nhướng mày, làm ra động tác giống trước kia, xách vạt áo Hoa Tiểu Mạc như xách gà con ném hắn trở lại giường, khống chế lực đạo vừa vặn, vẫn chưa làm té đau Hoa Tiểu Mạc.</w:t>
      </w:r>
    </w:p>
    <w:p>
      <w:pPr>
        <w:pStyle w:val="BodyText"/>
      </w:pPr>
      <w:r>
        <w:t xml:space="preserve">Hoa Tiểu Mạc chổng vó: “…”</w:t>
      </w:r>
    </w:p>
    <w:p>
      <w:pPr>
        <w:pStyle w:val="BodyText"/>
      </w:pPr>
      <w:r>
        <w:t xml:space="preserve">Phủi bụi trên chân Hoa Tiểu Mạc, Lạc Cửu Tiêu lấy vớ gấm đỏ chót mang vào cho Hoa Tiểu Mạc, tổng cộng chừng một phút đồng hồ, ánh mắt Hoa Tiểu Mạc cứ như thấy quái vật mà nhìn Lạc Cửu Tiêu.</w:t>
      </w:r>
    </w:p>
    <w:p>
      <w:pPr>
        <w:pStyle w:val="BodyText"/>
      </w:pPr>
      <w:r>
        <w:t xml:space="preserve">Ánh mắt rơi lên cánh tay phải, Hoa Tiểu Mạc chợt ngồi dậy: “Ngươi không thoa thuốc?” Sắc mặt Hoa Tiểu Mạc thực khó coi, thuốc kia là hắn tự mình nghiên cứu chế tạo, hiệu quả cũng đã thử nghiệm qua trên người mình, nếu dùng, không có khả năng một chút biến hóa cũng không có.</w:t>
      </w:r>
    </w:p>
    <w:p>
      <w:pPr>
        <w:pStyle w:val="BodyText"/>
      </w:pPr>
      <w:r>
        <w:t xml:space="preserve">Lạc Cửu Tiêu kéo kéo khóe miệng, lộ ra biểu tình chẳng thèm để ý: “Ném rồi.”</w:t>
      </w:r>
    </w:p>
    <w:p>
      <w:pPr>
        <w:pStyle w:val="BodyText"/>
      </w:pPr>
      <w:r>
        <w:t xml:space="preserve">“Ném rồi?” Hoa Tiểu Mạc trợn tròn hai mắt, mặt lúc trắng lúc xanh: “Mạng chỉ có một cái, không còn thì xong luôn.” Nói xong thì nắm lấy tay phải Lạc Cửu Tiêu, mười ngón tay ở trên vết sẹo gồ ghề đâm vào trong mắt, hắn ngay cả con gà cũng không dám giết, những vết thương tàn nhẫn khủng bố này thế nào lại do chính hắn lưu lại.</w:t>
      </w:r>
    </w:p>
    <w:p>
      <w:pPr>
        <w:pStyle w:val="BodyText"/>
      </w:pPr>
      <w:r>
        <w:t xml:space="preserve">Toong —</w:t>
      </w:r>
    </w:p>
    <w:p>
      <w:pPr>
        <w:pStyle w:val="BodyText"/>
      </w:pPr>
      <w:r>
        <w:t xml:space="preserve">Một giọt chất lỏng ấm áp rơi lên tay phải Lạc Cửu Tiêu, lại làm cho tim của y cũng cháy bỏng theo.</w:t>
      </w:r>
    </w:p>
    <w:p>
      <w:pPr>
        <w:pStyle w:val="BodyText"/>
      </w:pPr>
      <w:r>
        <w:t xml:space="preserve">Lạc Cửu Tiêu đột nhiên lộ ra vẻ mặt thống khổ, một tay ôm ngực, môi tái nhợt như giấy, không chờ Hoa Tiểu Mạc kịp phản ứng, y đã thi triển khinh công bay ra khỏi cửa sổ.</w:t>
      </w:r>
    </w:p>
    <w:p>
      <w:pPr>
        <w:pStyle w:val="BodyText"/>
      </w:pPr>
      <w:r>
        <w:t xml:space="preserve">Chớp chớp mắt, Hoa Tiểu Mạc cúi đầu nhìn đôi vớ trên chân, trong lòng như bị chận một tảng đá, khó chịu đến kỳ quái.</w:t>
      </w:r>
    </w:p>
    <w:p>
      <w:pPr>
        <w:pStyle w:val="BodyText"/>
      </w:pPr>
      <w:r>
        <w:t xml:space="preserve">Luân hồi quyết nếu bá đạo như vậy, vì cớ gì Lạc Cửu Tiêu muốn tu luyện, Huyết Trì kia, thiếu niên trong Xuân viên, đòi hỏi máu của hắn. . . . .</w:t>
      </w:r>
    </w:p>
    <w:p>
      <w:pPr>
        <w:pStyle w:val="BodyText"/>
      </w:pPr>
      <w:r>
        <w:t xml:space="preserve">Tựa hồ có cái gì đó đã phá tan mây mù xuất hiện trước mặt hắn, nhưng hắn vẫn cứ không thấy rõ, như là mắt bị vải bịt kín, trong vô hình thứ gì đó đã tồn tại một cách cố tình.</w:t>
      </w:r>
    </w:p>
    <w:p>
      <w:pPr>
        <w:pStyle w:val="BodyText"/>
      </w:pPr>
      <w:r>
        <w:t xml:space="preserve">Bên ngoài có tiếng đập cửa vang lên, Hoa Tiểu Mạc cấp tốc mặc y phục gãi gãi tóc, đi mở cửa.</w:t>
      </w:r>
    </w:p>
    <w:p>
      <w:pPr>
        <w:pStyle w:val="BodyText"/>
      </w:pPr>
      <w:r>
        <w:t xml:space="preserve">Đi vào là *** tiểu nhị, thiếu niên mười một mười hai tuổi, động tác nhanh nhẹn bưng chậu rửa mặt vào, lúc nhìn đến Hoa Tiểu Mạc bỗng há to mồm, lộ ra biểu tình kỳ quái.</w:t>
      </w:r>
    </w:p>
    <w:p>
      <w:pPr>
        <w:pStyle w:val="BodyText"/>
      </w:pPr>
      <w:r>
        <w:t xml:space="preserve">Hoa Tiểu Mạc đưa tay sờ sờ mặt, dò hỏi: “Mặt ta làm sao vậy?”</w:t>
      </w:r>
    </w:p>
    <w:p>
      <w:pPr>
        <w:pStyle w:val="BodyText"/>
      </w:pPr>
      <w:r>
        <w:t xml:space="preserve">Tiểu nhị lắc đầu mãnh liệt, lui về sau rời đi.</w:t>
      </w:r>
    </w:p>
    <w:p>
      <w:pPr>
        <w:pStyle w:val="BodyText"/>
      </w:pPr>
      <w:r>
        <w:t xml:space="preserve">Ngoài cửa Lan Thất sãi bước tiến vào, ánh mắt hơi có vẻ ám trầm dời đi từ trên mặt Hoa Tiểu Mạc, đưa cho hắn một cái khăn lông.</w:t>
      </w:r>
    </w:p>
    <w:p>
      <w:pPr>
        <w:pStyle w:val="BodyText"/>
      </w:pPr>
      <w:r>
        <w:t xml:space="preserve">Hoa Tiểu Mạc nhận lấy, còn đắm chìm trong ánh mắt cổ quái của *** tiểu nhị vừa rồi, ngây ngốc hỏi: “Ngươi đưa ta cái này làm gì?”</w:t>
      </w:r>
    </w:p>
    <w:p>
      <w:pPr>
        <w:pStyle w:val="BodyText"/>
      </w:pPr>
      <w:r>
        <w:t xml:space="preserve">Lan Thất liếc mắt nhìn Hoa Tiểu Mạc một cái: “Lau mặt.”</w:t>
      </w:r>
    </w:p>
    <w:p>
      <w:pPr>
        <w:pStyle w:val="BodyText"/>
      </w:pPr>
      <w:r>
        <w:t xml:space="preserve">“A Thất, hồi sáng lúc ta thức dậy nhìn thấy Lạc Cửu Tiêu.” Hoa Tiểu Mạc lấy khăn chùi loạn trên mặt một trận, thuận tiện che đi chột dạ trên mặt, nói hàm hồ không rõ ràng.</w:t>
      </w:r>
    </w:p>
    <w:p>
      <w:pPr>
        <w:pStyle w:val="BodyText"/>
      </w:pPr>
      <w:r>
        <w:t xml:space="preserve">Không muốn giấu diếm, cho nên mới nói ra.</w:t>
      </w:r>
    </w:p>
    <w:p>
      <w:pPr>
        <w:pStyle w:val="BodyText"/>
      </w:pPr>
      <w:r>
        <w:t xml:space="preserve">“Đêm qua giờ tý, ta với Bạch Thần đều thấy.” Lấy lược chải tóc Hoa Tiểu Mạc, giọng Lan Thất cũng không một tia tức giận, tựa hồ còn nhẹ nhàng thở ra.</w:t>
      </w:r>
    </w:p>
    <w:p>
      <w:pPr>
        <w:pStyle w:val="BodyText"/>
      </w:pPr>
      <w:r>
        <w:t xml:space="preserve">Vậy mà các ngươi còn mở to mắt nhìn y vào phòng ta, lên giường ta? Rộng lượng như vậy?</w:t>
      </w:r>
    </w:p>
    <w:p>
      <w:pPr>
        <w:pStyle w:val="BodyText"/>
      </w:pPr>
      <w:r>
        <w:t xml:space="preserve">Nhất là Bạch Thần, trước đó còn kiên trì như thế!</w:t>
      </w:r>
    </w:p>
    <w:p>
      <w:pPr>
        <w:pStyle w:val="BodyText"/>
      </w:pPr>
      <w:r>
        <w:t xml:space="preserve">“Trong ba người chúng ta, chỉ có y tu luyện công pháp mang khí long dương.” Lan Thất ôn hòa nói: “Tiểu Mạc, khí hậu Biện Châu ẩm ướt, nơi đó không thích hợp cho bệnh tình của ngươi khôi phục, chờ yên ổn bớt, ta sẽ pha chế cho ngươi một phương thuốc mới, lại điều trị thật tốt, sau này sẽ khá hơn.”</w:t>
      </w:r>
    </w:p>
    <w:p>
      <w:pPr>
        <w:pStyle w:val="BodyText"/>
      </w:pPr>
      <w:r>
        <w:t xml:space="preserve">Động tác trên tay Hoa Tiểu Mạc ngừng lại, ánh mắt có chút căng đau, hắn dùng sức lau mặt, nghĩ thầm rằng, vậy nếu Lạc Cửu Tiêu không có đây? Cả đời này hắn đều là cái ấm sắc thuốc?</w:t>
      </w:r>
    </w:p>
    <w:p>
      <w:pPr>
        <w:pStyle w:val="BodyText"/>
      </w:pPr>
      <w:r>
        <w:t xml:space="preserve">Hoạt động lớn ở Thanh thành Hoa Tiểu Mạc không có đường nào tới vây xem, mọi người đơn giản ăn điểm tâm liền chuẩn bị khởi hành rời đi.</w:t>
      </w:r>
    </w:p>
    <w:p>
      <w:pPr>
        <w:pStyle w:val="BodyText"/>
      </w:pPr>
      <w:r>
        <w:t xml:space="preserve">Điều khiển xe là một tiểu tử trẻ tuổi, dọc đường đi đều không mở miệng nói chuyện, gương mặt chất phác lúc nhìn thấy Hoa Tiểu Mạc lần đầu có lộ ra biểu tình, tuy rằng rất quái dị.</w:t>
      </w:r>
    </w:p>
    <w:p>
      <w:pPr>
        <w:pStyle w:val="BodyText"/>
      </w:pPr>
      <w:r>
        <w:t xml:space="preserve">Hoa Tiểu Mạc đầu óc mờ mịt đứng cạnh xe ngựa, vì Bạch Thần lấy ánh mắt rét lạnh nhìn chằm chằm mặt hắn, lãnh ý từ trên mặt lướt quá, thân mình hắn run lên.</w:t>
      </w:r>
    </w:p>
    <w:p>
      <w:pPr>
        <w:pStyle w:val="BodyText"/>
      </w:pPr>
      <w:r>
        <w:t xml:space="preserve">Lạc Cửu Tiêu đứng một bên chống lại ánh mắt Bạch Thần nhìn qua, cười như không cười, vẻ mặt âm lãnh phá lệ, âm dương quái khí* mở miệng: “Sao, muốn động thủ?” [âm dương quái khí: quái gỡ, kỳ quái]</w:t>
      </w:r>
    </w:p>
    <w:p>
      <w:pPr>
        <w:pStyle w:val="BodyText"/>
      </w:pPr>
      <w:r>
        <w:t xml:space="preserve">Bạch Thần nhếch môi, ánh mắt lạnh như băng, không nói một lời, cả người từ từ tản ra hàn khí, mang theo khí tức lãnh liệt đáng sợ, xung quanh giống như vùng đất băng tuyết.</w:t>
      </w:r>
    </w:p>
    <w:p>
      <w:pPr>
        <w:pStyle w:val="BodyText"/>
      </w:pPr>
      <w:r>
        <w:t xml:space="preserve">Xem loại khiêu khích ấu trĩ này, Hoa Tiểu Mạc ngửa đầu nhìn trời, yên lặng không còn gì để nói.</w:t>
      </w:r>
    </w:p>
    <w:p>
      <w:pPr>
        <w:pStyle w:val="BodyText"/>
      </w:pPr>
      <w:r>
        <w:t xml:space="preserve">“Không đi nữa, lát nữa đường phố sẽ không đi được.” Lan Thất nhìn trên đường càng ngày càng nhiều người, nhạt nhẽo nói.</w:t>
      </w:r>
    </w:p>
    <w:p>
      <w:pPr>
        <w:pStyle w:val="BodyText"/>
      </w:pPr>
      <w:r>
        <w:t xml:space="preserve">Tần Nghị biến mất nãy giờ xuất hiện, hờ hững lên ngựa: “Trước khi trời tối phải đến Khánh thành.”</w:t>
      </w:r>
    </w:p>
    <w:p>
      <w:pPr>
        <w:pStyle w:val="BodyText"/>
      </w:pPr>
      <w:r>
        <w:t xml:space="preserve">Đích xác như lời Lan Thất nói, ngoài đường kín người chen chúc, tốc độ xe ngựa đi qua giảm xuống rất nhiều, Hoa Tiểu Mạc kiềm chế không được lòng hiếu kỳ vén rèm lên nhìn nữ tử chiêu thân trên lầu, ngay sau đó liền thất vọng thu hồi tầm mắt.</w:t>
      </w:r>
    </w:p>
    <w:p>
      <w:pPr>
        <w:pStyle w:val="BodyText"/>
      </w:pPr>
      <w:r>
        <w:t xml:space="preserve">Kỳ thật nàng kia lớn lên coi như xinh đẹp, con gái cưng, nhưng mỹ nam tử bên cạnh hắn mỗi một tên đều xuất chúng hơn người, bên cạnh còn tồn tại một tên thuộc cấp yêu nghiệt nữa chứ.</w:t>
      </w:r>
    </w:p>
    <w:p>
      <w:pPr>
        <w:pStyle w:val="BodyText"/>
      </w:pPr>
      <w:r>
        <w:t xml:space="preserve">Xe ngựa mới vừa ra khỏi thành không bao lâu, đã bị ép dừng lại, bên ngoài truyền đến một giọng nam ngạo mạn: “Tiểu thư nhà ta muốn mời các vị trở về thành gặp mặt một chút.”</w:t>
      </w:r>
    </w:p>
    <w:p>
      <w:pPr>
        <w:pStyle w:val="BodyText"/>
      </w:pPr>
      <w:r>
        <w:t xml:space="preserve">Hoa Tiểu Mạc ngồi trong xe ngựa trề mỏ, nhất định là lúc nãy đi ngang qua bị nữ tử kia nhìn thấy, nhìn trúng một tên trong mấy người bọn họ rồi.</w:t>
      </w:r>
    </w:p>
    <w:p>
      <w:pPr>
        <w:pStyle w:val="BodyText"/>
      </w:pPr>
      <w:r>
        <w:t xml:space="preserve">Gió lay động màn xe, Hoa Tiểu Mạc vô ý nhìn thoáng qua.</w:t>
      </w:r>
    </w:p>
    <w:p>
      <w:pPr>
        <w:pStyle w:val="BodyText"/>
      </w:pPr>
      <w:r>
        <w:t xml:space="preserve">Trường kiếm ra khỏi vỏ, quét ngang, máu tươi bắn ra, nhuộm đầy đất.</w:t>
      </w:r>
    </w:p>
    <w:p>
      <w:pPr>
        <w:pStyle w:val="BodyText"/>
      </w:pPr>
      <w:r>
        <w:t xml:space="preserve">Mấy người còn đang sống sờ sờ còn chưa chớp mắt một cái đã xuống suối vàng.</w:t>
      </w:r>
    </w:p>
    <w:p>
      <w:pPr>
        <w:pStyle w:val="BodyText"/>
      </w:pPr>
      <w:r>
        <w:t xml:space="preserve">Hoa Tiểu Mạc vô thức đi sờ cổ mình, độ ấm cùng nhịp mạch đập dưới ngón tay khiến hắn chậm rãi hồi thần, thật là đáng sợ.</w:t>
      </w:r>
    </w:p>
    <w:p>
      <w:pPr>
        <w:pStyle w:val="BodyText"/>
      </w:pPr>
      <w:r>
        <w:t xml:space="preserve">“Lại có một nhóm người đuổi tới nữa, hơn hai mươi tên.” Lại qua một lát, Lạc Cửu Tiêu bỗng nhiên lên tiếng: “Cầm đầu chính là một nữ tử.”</w:t>
      </w:r>
    </w:p>
    <w:p>
      <w:pPr>
        <w:pStyle w:val="BodyText"/>
      </w:pPr>
      <w:r>
        <w:t xml:space="preserve">Nhưng vào lúc này, tiếng sáo du dương vang lên, mặt Hoa Tiểu Mạc liền biến sắc, mới vừa đứng dậy định đi theo Bạch Thần nói vài câu, đã bị kéo trở về.</w:t>
      </w:r>
    </w:p>
    <w:p>
      <w:pPr>
        <w:pStyle w:val="BodyText"/>
      </w:pPr>
      <w:r>
        <w:t xml:space="preserve">“Có lẽ chỉ là gây trở ngại, cũng không phải giết người.”</w:t>
      </w:r>
    </w:p>
    <w:p>
      <w:pPr>
        <w:pStyle w:val="BodyText"/>
      </w:pPr>
      <w:r>
        <w:t xml:space="preserve">Hoa Tiểu Mạc ngẫm lại cũng đúng, đại hiệp chỉ là mặt than mà thôi, sẽ không lạm sát kẻ vô tội.</w:t>
      </w:r>
    </w:p>
    <w:p>
      <w:pPr>
        <w:pStyle w:val="BodyText"/>
      </w:pPr>
      <w:r>
        <w:t xml:space="preserve">Trên đùi nặng xuống, Hoa Tiểu Mạc nhìn nam nhân lấy chân mình làm gối đầu, giật giật khóe miệng: “Bên kia có đệm kìa.”</w:t>
      </w:r>
    </w:p>
    <w:p>
      <w:pPr>
        <w:pStyle w:val="BodyText"/>
      </w:pPr>
      <w:r>
        <w:t xml:space="preserve">“Đừng ồn.” Một lát sau, truyền ra tiếng hít thở đều đều.</w:t>
      </w:r>
    </w:p>
    <w:p>
      <w:pPr>
        <w:pStyle w:val="BodyText"/>
      </w:pPr>
      <w:r>
        <w:t xml:space="preserve">Hoa Tiểu Mạc trợn trắng mắt, té ra tên này ngoại trừ bệnh thần kinh với thị huyết ra, còn có thuộc tính ẩn tàng. Da mặt so với hắn còn dày hơn.</w:t>
      </w:r>
    </w:p>
    <w:p>
      <w:pPr>
        <w:pStyle w:val="BodyText"/>
      </w:pPr>
      <w:r>
        <w:t xml:space="preserve">Vài ngày sau, bọn họ xuất hiện ở Biện Châu.</w:t>
      </w:r>
    </w:p>
    <w:p>
      <w:pPr>
        <w:pStyle w:val="BodyText"/>
      </w:pPr>
      <w:r>
        <w:t xml:space="preserve">Hoa Tiểu Mạc một bộ dáng ủ rũ, mà giáo chủ đại nhân vốn khí tức suy yếu ngược lại tinh thần thực tốt.</w:t>
      </w:r>
    </w:p>
    <w:p>
      <w:pPr>
        <w:pStyle w:val="BodyText"/>
      </w:pPr>
      <w:r>
        <w:t xml:space="preserve">Ước chừng sau thời gian một nén nhang xe ngựa dừng lại, Hoa Tiểu Mạc đẩy Lạc Cửu Tiêu đang ngủ say.</w:t>
      </w:r>
    </w:p>
    <w:p>
      <w:pPr>
        <w:pStyle w:val="BodyText"/>
      </w:pPr>
      <w:r>
        <w:t xml:space="preserve">Mặt Lạc Cửu Tiêu treo biểu tình thoả mãn, đã rất lâu rồi y không ngủ yên ổn như vậy, lần trước là lúc còn ở Hiên Vũ lâu, khi đó Hoa Tiểu Mạc còn ở đấy.</w:t>
      </w:r>
    </w:p>
    <w:p>
      <w:pPr>
        <w:pStyle w:val="BodyText"/>
      </w:pPr>
      <w:r>
        <w:t xml:space="preserve">Vén rèm lên, Hoa Tiểu Mạc nhảy xuống xe ngựa nhanh chóng nhìn cảnh vật xa lạ chung quanh một vòng, cả con đường đều rất an tĩnh, có vẻ tịch liêu hoang vu, hắn vô thức căng cứng thần kinh.</w:t>
      </w:r>
    </w:p>
    <w:p>
      <w:pPr>
        <w:pStyle w:val="BodyText"/>
      </w:pPr>
      <w:r>
        <w:t xml:space="preserve">Lạc Cửu Tiêu cùng Bạch Thần, Lan Thất liếc mắt nhìn nhau một cái, rồi tự mỗi người thu hồi tầm mắt, hết thảy đều diễn ra không một tiếng động.</w:t>
      </w:r>
    </w:p>
    <w:p>
      <w:pPr>
        <w:pStyle w:val="BodyText"/>
      </w:pPr>
      <w:r>
        <w:t xml:space="preserve">Hộ vệ gác cửa trông thấy Tần Nghị, thần tình nghiêm nghị kính sợ mà hành lễ: “Vương gia.”</w:t>
      </w:r>
    </w:p>
    <w:p>
      <w:pPr>
        <w:pStyle w:val="BodyText"/>
      </w:pPr>
      <w:r>
        <w:t xml:space="preserve">Tần Nghị hơi gật đầu, cất bước đi tới, mấy người Hoa Tiểu Mạc theo sau.</w:t>
      </w:r>
    </w:p>
    <w:p>
      <w:pPr>
        <w:pStyle w:val="BodyText"/>
      </w:pPr>
      <w:r>
        <w:t xml:space="preserve">Phủ đệ thực lớn, vừa vào chỉ thấy hơn mười nha hoàn cùng người hầu đứng trong sân, dẫn đầu chính là một bà lão, mỗi người bọn họ đều mang thần sắc nghiêm nghị, động tác đồng loạt khom người hành lễ.</w:t>
      </w:r>
    </w:p>
    <w:p>
      <w:pPr>
        <w:pStyle w:val="Compact"/>
      </w:pPr>
      <w:r>
        <w:t xml:space="preserve">Bốn phía im ắng, ngay cả con chim tước cũng không có, nếu như nói là nơi ở, ngược lại càng giống nhà hoang hơn.</w:t>
      </w:r>
      <w:r>
        <w:br w:type="textWrapping"/>
      </w:r>
      <w:r>
        <w:br w:type="textWrapping"/>
      </w:r>
    </w:p>
    <w:p>
      <w:pPr>
        <w:pStyle w:val="Heading2"/>
      </w:pPr>
      <w:bookmarkStart w:id="57" w:name="chương-36"/>
      <w:bookmarkEnd w:id="57"/>
      <w:r>
        <w:t xml:space="preserve">36. Chương 36</w:t>
      </w:r>
    </w:p>
    <w:p>
      <w:pPr>
        <w:pStyle w:val="Compact"/>
      </w:pPr>
      <w:r>
        <w:br w:type="textWrapping"/>
      </w:r>
      <w:r>
        <w:br w:type="textWrapping"/>
      </w:r>
      <w:r>
        <w:t xml:space="preserve">CHƯƠNG 36</w:t>
      </w:r>
    </w:p>
    <w:p>
      <w:pPr>
        <w:pStyle w:val="BodyText"/>
      </w:pPr>
      <w:r>
        <w:t xml:space="preserve">Lê viên</w:t>
      </w:r>
    </w:p>
    <w:p>
      <w:pPr>
        <w:pStyle w:val="BodyText"/>
      </w:pPr>
      <w:r>
        <w:t xml:space="preserve">Ngày mới vừa ló ra một mạt sắc trắng, ở phía nam một cánh cửa gỗ khắc đồ án hoa lan mở ra từ bên trong, Hoa Tiểu Mạc quần áo xốc xếch đội một đầu tóc rối bù, hai vành mắt đen thui, mặt mày mệt mỏi thở dài, tòa trạch này nhất định có vấn đề.</w:t>
      </w:r>
    </w:p>
    <w:p>
      <w:pPr>
        <w:pStyle w:val="BodyText"/>
      </w:pPr>
      <w:r>
        <w:t xml:space="preserve">Lén lén lút lút nhìn nhìn xung quanh, sau khi xác định không có gì dị thường, Hoa Tiểu Mạc len lén khép cửa nhón mình chạy nhanh đến cột trụ bên cạnh.</w:t>
      </w:r>
    </w:p>
    <w:p>
      <w:pPr>
        <w:pStyle w:val="BodyText"/>
      </w:pPr>
      <w:r>
        <w:t xml:space="preserve">Từ cái cảm giác cổ quái trong lòng kia, Hoa Tiểu Mạc né tránh hộ vệ tuần tra nép vào vách tường hành lang xuyên qua từ sau hòn giả sơn, Hoa Tiểu Mạc còn đang đắc chí hí hửng hoàn toàn không biết từ lúc mình vừa bước ra đã rơi vào trong mắt một người, mà đạo tầm mắt nọ vẫn luôn đuổi theo thân ảnh của hắn, đong đầy bên trong chỉ có mỗi ôn nhu.</w:t>
      </w:r>
    </w:p>
    <w:p>
      <w:pPr>
        <w:pStyle w:val="BodyText"/>
      </w:pPr>
      <w:r>
        <w:t xml:space="preserve">Cẩn thận thả nhẹ cước bộ, vừa đi vừa chú ý động tĩnh bốn phía, nhằm tùy thời có thể bỏ chạy, trốn ở phía sau một cây đại thụ, Hoa Tiểu Mạc di chuyển xung quanh cây, tránh né nha hoàn tình cờ đi qua.</w:t>
      </w:r>
    </w:p>
    <w:p>
      <w:pPr>
        <w:pStyle w:val="BodyText"/>
      </w:pPr>
      <w:r>
        <w:t xml:space="preserve">Âm thầm cân nhắc làm sao vòng qua vườn trúc kia, nếu như hắn không cảm giác sai mà nói, phía sau vườn trúc chính là nơi hắn muốn đi.</w:t>
      </w:r>
    </w:p>
    <w:p>
      <w:pPr>
        <w:pStyle w:val="BodyText"/>
      </w:pPr>
      <w:r>
        <w:t xml:space="preserve">Có lẽ vì trời còn chưa sáng lắm, hết thảy đều bao phủ một tầng không khí u lãnh, Hoa Tiểu Mạc đột nhiên sợ run cả người, cỗ cảm giác cổ quái kia lại một lần nữa trỗi dậy, lông tơ toàn thân đều dựng thẳng cả lên.</w:t>
      </w:r>
    </w:p>
    <w:p>
      <w:pPr>
        <w:pStyle w:val="BodyText"/>
      </w:pPr>
      <w:r>
        <w:t xml:space="preserve">Phía sau truyền đến một âm thanh âm lãnh khàn khàn: “Tiểu công tử làm gì ở đây?”</w:t>
      </w:r>
    </w:p>
    <w:p>
      <w:pPr>
        <w:pStyle w:val="BodyText"/>
      </w:pPr>
      <w:r>
        <w:t xml:space="preserve">Thân mình Hoa Tiểu Mạc chấn động, lòng bàn tay đổ đầy mồ hôi, hắn nuốt ngụm nước miếng, khi xoay người lại trên mặt mang theo biểu tình trấn định: “Ta bị lạc đường.”</w:t>
      </w:r>
    </w:p>
    <w:p>
      <w:pPr>
        <w:pStyle w:val="BodyText"/>
      </w:pPr>
      <w:r>
        <w:t xml:space="preserve">Vẫn là kiện áo vải thô hôm qua, bà lão không lên tiếng nhìn chằm chằm Hoa Tiểu Mạc, hai mắt vốn đục ngầu phát ra ánh sáng chói lóa, có vẻ quỷ dị phá lệ, Hoa Tiểu Mạc vặn vặn tay, cười gượng xoay người bước đi, bước chân càng lúc càng nhanh, chạy vội khỏi đó.</w:t>
      </w:r>
    </w:p>
    <w:p>
      <w:pPr>
        <w:pStyle w:val="BodyText"/>
      </w:pPr>
      <w:r>
        <w:t xml:space="preserve">“Mạc nhi.”</w:t>
      </w:r>
    </w:p>
    <w:p>
      <w:pPr>
        <w:pStyle w:val="BodyText"/>
      </w:pPr>
      <w:r>
        <w:t xml:space="preserve">Hoa Tiểu Mạc đang cúi đầu chạy như điên nghe được tiếng gọi trầm thấp bên tai, bị giật mình, giương mắt nhìn nam tử thanh tuấn mặc cẩm bào màu trắng hoa quý đang đi tới, hắn nhẹ nhàng thở ra, lau mồ hôi trên trán chạy nhanh đến trước mặt Bạch Thần, thở hổn hển nói: “Ta. . . ta có thể sẽ bị diệt khẩu.” Mợ nó, hắn căn bản không muốn đi hậu viện, mạc danh kỳ diệu liền không khống chế được.</w:t>
      </w:r>
    </w:p>
    <w:p>
      <w:pPr>
        <w:pStyle w:val="BodyText"/>
      </w:pPr>
      <w:r>
        <w:t xml:space="preserve">Trong kịch truyền hình vẫn luôn một kiểu, đã biết quá nhiều, đi đâu cũng sẽ bị giết khẩu.</w:t>
      </w:r>
    </w:p>
    <w:p>
      <w:pPr>
        <w:pStyle w:val="BodyText"/>
      </w:pPr>
      <w:r>
        <w:t xml:space="preserve">Bạch Thần nhíu mày lại, ánh mắt thanh lãnh nhìn chăm chú vào Hoa Tiểu Mạc, nửa ngày, y đưa tay dừng ở đỉnh đầu Hoa Tiểu Mạc, hơi không thành thạo mà sờ sờ tóc Hoa Tiểu Mạc, khẽ mở đôi môi mỏng: “Chớ sợ.”</w:t>
      </w:r>
    </w:p>
    <w:p>
      <w:pPr>
        <w:pStyle w:val="BodyText"/>
      </w:pPr>
      <w:r>
        <w:t xml:space="preserve">Bị loại động tác như vuốt lông của Bạch Thần ảnh hưởng, Hoa Tiểu Mạc an tâm rất nhiều, hắn thở dài, đặc biệt u buồn gãi gãi mũi: “Ba người các ngươi tuy là cao thủ đỉnh của đỉnh trên giang hồ, nhưng vẫn không thể khinh địch, nơi này là đô thành, phạm vi thế lực của y, một tiếng hiệu lệnh, toàn bộ Tây Hán đều nghe theo, tóm lại, một người có cường thịnh hơn cũng không địch lại một đội quân.”</w:t>
      </w:r>
    </w:p>
    <w:p>
      <w:pPr>
        <w:pStyle w:val="BodyText"/>
      </w:pPr>
      <w:r>
        <w:t xml:space="preserve">Bạch Thần ngưng mắt trong chốc lát, tựa hồ như rất bất ngờ.</w:t>
      </w:r>
    </w:p>
    <w:p>
      <w:pPr>
        <w:pStyle w:val="BodyText"/>
      </w:pPr>
      <w:r>
        <w:t xml:space="preserve">“Đừng dùng thứ ánh mắt này nhìn ta.” Hoa Tiểu Mạc nguýt y một cái: “Ta không ngốc, chỉ là thỉnh thoảng lười động não mà thôi.”</w:t>
      </w:r>
    </w:p>
    <w:p>
      <w:pPr>
        <w:pStyle w:val="BodyText"/>
      </w:pPr>
      <w:r>
        <w:t xml:space="preserve">Thỉnh thoảng? Đuôi mày Bạch Thần nhướng lên, nhìn Hoa Tiểu Mạc một hồi lâu mới dời tầm mắt.</w:t>
      </w:r>
    </w:p>
    <w:p>
      <w:pPr>
        <w:pStyle w:val="BodyText"/>
      </w:pPr>
      <w:r>
        <w:t xml:space="preserve">Hai người vừa trở lại Lê viên, đã thấy ở chỗ cửa hình cánh quạt có dựa hai tên thần giữ cửa, một đỏ một xanh, một yêu nghiệt một tuấn nhã.</w:t>
      </w:r>
    </w:p>
    <w:p>
      <w:pPr>
        <w:pStyle w:val="BodyText"/>
      </w:pPr>
      <w:r>
        <w:t xml:space="preserve">Hoa Tiểu Mạc đi qua, ngữ khí trầm trọng: “Ta nghĩ chúng ta cần nói chuyện.”</w:t>
      </w:r>
    </w:p>
    <w:p>
      <w:pPr>
        <w:pStyle w:val="BodyText"/>
      </w:pPr>
      <w:r>
        <w:t xml:space="preserve">Mẹ nó chứ, lão tử không dám ngủ một mình được chưa?! Cái chỗ quỷ quái này buổi tối luôn có thể nghe được tiếng xích sắt mài trên nền đất, giống như là phát ra từ dưới giường, càng khủng bố chính là còn mơ hồ nghe được tiếng kêu thê thảm.</w:t>
      </w:r>
    </w:p>
    <w:p>
      <w:pPr>
        <w:pStyle w:val="BodyText"/>
      </w:pPr>
      <w:r>
        <w:t xml:space="preserve">Vô luận là những hạ nhân, hộ vệ, hay là bà lão kia, hành vi cử chỉ đều thật quái dị, đi đường không tiếng động, cũng không hít thở, căn bản không giống người sống, mà giống tử sĩ.</w:t>
      </w:r>
    </w:p>
    <w:p>
      <w:pPr>
        <w:pStyle w:val="BodyText"/>
      </w:pPr>
      <w:r>
        <w:t xml:space="preserve">Bốn người ngồi trong đại sảnh, tâm tư khác nhau rất nhiều. Lan Thất rót chén trà đưa cho Hoa Tiểu Mạc, âm thanh ôn nhuận như ngọc nói: “Tiểu Mạc, sau này chớ đi loạn nữa, nơi này không phải Đào Hoa thôn, mấy người chúng ta cho dù muốn đi theo ngươi nửa bước không dời, cũng sẽ có nhiều bất tiện.”</w:t>
      </w:r>
    </w:p>
    <w:p>
      <w:pPr>
        <w:pStyle w:val="BodyText"/>
      </w:pPr>
      <w:r>
        <w:t xml:space="preserve">“A Thất, tối này ngươi ngủ trong. . .” Gật mạnh đầu, Hoa Tiểu Mạc nắm tay Lan Thất, bị nước trà trong miệng sặc một cái, ngữ khí dừng một chút: “Phòng ta.”</w:t>
      </w:r>
    </w:p>
    <w:p>
      <w:pPr>
        <w:pStyle w:val="BodyText"/>
      </w:pPr>
      <w:r>
        <w:t xml:space="preserve">Khóe môi Lan Thất câu lên nụ cười nhu hòa: “Được.”</w:t>
      </w:r>
    </w:p>
    <w:p>
      <w:pPr>
        <w:pStyle w:val="BodyText"/>
      </w:pPr>
      <w:r>
        <w:t xml:space="preserve">“Ngày mai tới bổn tọa.” Mỗ giáo chủ đại nhân lại một lần nữa phát huy thuộc tính che dấu của y, vô lại ngút trời.</w:t>
      </w:r>
    </w:p>
    <w:p>
      <w:pPr>
        <w:pStyle w:val="BodyText"/>
      </w:pPr>
      <w:r>
        <w:t xml:space="preserve">… … …</w:t>
      </w:r>
    </w:p>
    <w:p>
      <w:pPr>
        <w:pStyle w:val="BodyText"/>
      </w:pPr>
      <w:r>
        <w:t xml:space="preserve">Thái dương Hoa Tiểu Mạc trợt xuống một loạt hắc tuyến, len lén nhìn đại hiệp mặt than cho dù một thân không lên tiếng, cũng vô pháp bị xem nhẹ, kết quả tầm mắt đụng tới, lại thấy trong mạt sâu thẳm kia mang theo nhu ý nhàn nhạt, nhìn lần nữa, lại chỉ còn khoảng không.</w:t>
      </w:r>
    </w:p>
    <w:p>
      <w:pPr>
        <w:pStyle w:val="BodyText"/>
      </w:pPr>
      <w:r>
        <w:t xml:space="preserve">“Ha ha ha.” Hoa Tiểu Mạc cười gượng không ngừng, bưng chung trà lên, môi còn chưa đụng tới miệng chén, trong tay đột nhiên trống không, quay đầu nhìn về phía Lạc Cửu Tiêu, y ngưỡng cổ một cái uống cạn nửa chung trà còn lại.</w:t>
      </w:r>
    </w:p>
    <w:p>
      <w:pPr>
        <w:pStyle w:val="BodyText"/>
      </w:pPr>
      <w:r>
        <w:t xml:space="preserve">“Sao điểm tâm còn chưa đưa tới?” Hoa Tiểu Mạc rất nhanh nói sang chuyện khác, cố lộ ra biểu tình thâm trầm: “Bắt đầu từ hôm qua, cái tên Nghị vương kia cũng không thấy ló mặt ra, các ngươi không thấy chuyện này kỳ quặc?”</w:t>
      </w:r>
    </w:p>
    <w:p>
      <w:pPr>
        <w:pStyle w:val="BodyText"/>
      </w:pPr>
      <w:r>
        <w:t xml:space="preserve">Lan Thất một lần nữa đổi chén trà rót thêm trà cho Hoa Tiểu Mạc: “Đến lúc, gặp mặt sẽ biết.”</w:t>
      </w:r>
    </w:p>
    <w:p>
      <w:pPr>
        <w:pStyle w:val="BodyText"/>
      </w:pPr>
      <w:r>
        <w:t xml:space="preserve">Tiếng bước chân tới gần, tiếng nói chuyện trong đại sảnh ngừng bặt, ngoài cửa đi tới một nam tử cao gầy: “Vương gia phân phó tiểu nhân đến truyền lời, hôm nay là lễ Hoa Thần mười năm một lần, thần miếu sẽ có trăm hoa đua nở, các vị nếu có chút hứng thú, có thể đi tham quan.”</w:t>
      </w:r>
    </w:p>
    <w:p>
      <w:pPr>
        <w:pStyle w:val="BodyText"/>
      </w:pPr>
      <w:r>
        <w:t xml:space="preserve">“Có thể đi ra ngoài?” Hoa Tiểu Mạc lập tức đứng dậy, hai mắt phiếm quang.</w:t>
      </w:r>
    </w:p>
    <w:p>
      <w:pPr>
        <w:pStyle w:val="BodyText"/>
      </w:pPr>
      <w:r>
        <w:t xml:space="preserve">Người nọ mặt lộ vẻ tươi cười: “Đương nhiên.”</w:t>
      </w:r>
    </w:p>
    <w:p>
      <w:pPr>
        <w:pStyle w:val="BodyText"/>
      </w:pPr>
      <w:r>
        <w:t xml:space="preserve">Biện Châu thành là đô thành của Vân Thiên vương triều, rường cột chạm trổ, từ nam chí bắc thương khách nối liền không dứt, chung quanh đều là cảnh tượng phồn hoa hưng thịnh.</w:t>
      </w:r>
    </w:p>
    <w:p>
      <w:pPr>
        <w:pStyle w:val="BodyText"/>
      </w:pPr>
      <w:r>
        <w:t xml:space="preserve">“Đô thành quả nhiên không giống nhau.” Hoa Tiểu Mạc vừa đi vừa cảm thán: “Trường An, Kinh Thành, Lạc Dương trước kia khẳng định cũng phồn hoa như vậy.”</w:t>
      </w:r>
    </w:p>
    <w:p>
      <w:pPr>
        <w:pStyle w:val="BodyText"/>
      </w:pPr>
      <w:r>
        <w:t xml:space="preserve">Mấy người nam nhân đi bên cạnh đều lộ ra vẻ mặt mang chút suy tư, bọn họ thực thấy xa lạ với những cái tên thiếu niên đề cập tới trong miệng, lại sĩ diện, không mở miệng hỏi thăm.</w:t>
      </w:r>
    </w:p>
    <w:p>
      <w:pPr>
        <w:pStyle w:val="BodyText"/>
      </w:pPr>
      <w:r>
        <w:t xml:space="preserve">Ăn miếng khóm Lan Thất mua cho, Hoa Tiểu Mạc đứng trước một cửa hàng trang phục, hướng một kiện trường bào màu đỏ thẫm trong đó bĩu bĩu môi: “Y phục này không tồi.” Sau đó lại nhìn Lạc Cửu Tiêu: “Đổi bộ đồ đỏ của ngươi đi.”</w:t>
      </w:r>
    </w:p>
    <w:p>
      <w:pPr>
        <w:pStyle w:val="BodyText"/>
      </w:pPr>
      <w:r>
        <w:t xml:space="preserve">Lạc Cửu Tiêu híp híp mắt, cự tuyệt không chút che dấu, rồi sau đó trực tiếp không nhìn. [tôi có thể xem đây là ngạo kiều không =.= ???]</w:t>
      </w:r>
    </w:p>
    <w:p>
      <w:pPr>
        <w:pStyle w:val="BodyText"/>
      </w:pPr>
      <w:r>
        <w:t xml:space="preserve">“Lão bản, bao nhiêu tiền?” Trong mắt hiện lên quang mang giảo hoạt, Hoa Tiểu Mạc hỏi người bán hàng.</w:t>
      </w:r>
    </w:p>
    <w:p>
      <w:pPr>
        <w:pStyle w:val="BodyText"/>
      </w:pPr>
      <w:r>
        <w:t xml:space="preserve">Bán hàng là một thanh niên, tầm mắt lướt qua trên người bọn Hoa Tiểu Mạc, nói ra một cái giá: “Năm lượng bạc.”</w:t>
      </w:r>
    </w:p>
    <w:p>
      <w:pPr>
        <w:pStyle w:val="BodyText"/>
      </w:pPr>
      <w:r>
        <w:t xml:space="preserve">Hoa Tiểu Mạc hơi nâng cằm: “Hai lượng.”</w:t>
      </w:r>
    </w:p>
    <w:p>
      <w:pPr>
        <w:pStyle w:val="BodyText"/>
      </w:pPr>
      <w:r>
        <w:t xml:space="preserve">“Thấp nhất ba lượng.” Thanh niên cắn răng.</w:t>
      </w:r>
    </w:p>
    <w:p>
      <w:pPr>
        <w:pStyle w:val="BodyText"/>
      </w:pPr>
      <w:r>
        <w:t xml:space="preserve">Cắn chết không thả ta mấy từ khác, Hoa Tiểu Mạc bình tĩnh lặp lại: “Hai lượng.”</w:t>
      </w:r>
    </w:p>
    <w:p>
      <w:pPr>
        <w:pStyle w:val="BodyText"/>
      </w:pPr>
      <w:r>
        <w:t xml:space="preserve">“Tiểu ca cũng thật biết trả giá.” Thanh niên thở dài, tháo xuống kiện trường bào đỏ thẫm kia ôm lên đưa cho Hoa Tiểu Mạc: “Làm ăn trở lại.”</w:t>
      </w:r>
    </w:p>
    <w:p>
      <w:pPr>
        <w:pStyle w:val="BodyText"/>
      </w:pPr>
      <w:r>
        <w:t xml:space="preserve">Thanh toán tiền xong, Hoa Tiểu Mạc đắc ý cầm y phục vừa quay người lại đã thấy ba nam nhân lấy đủ loại ánh mắt cổ quái mà nhìn hắn.</w:t>
      </w:r>
    </w:p>
    <w:p>
      <w:pPr>
        <w:pStyle w:val="BodyText"/>
      </w:pPr>
      <w:r>
        <w:t xml:space="preserve">Hừ hừ hai tiếng, Hoa Tiểu Mạc chỉ cao khí ngang* lướt qua bọn họ, đi đến một quầy trưng bày đồ gỗ khác. [chỉ cao khí ngang: lúc đi đường chân nâng rất cao, thập phần oai vệ. Hình dung bộ dạng kiêu ngạo tự mãn, đắc ý vênh váo]</w:t>
      </w:r>
    </w:p>
    <w:p>
      <w:pPr>
        <w:pStyle w:val="BodyText"/>
      </w:pPr>
      <w:r>
        <w:t xml:space="preserve">“Bộ trên người của ta rất xấu?” Giáo chủ do dự một phen, vẫn là hỏi ra vấn đề làm y bối rối, chỉ là giọng nói có chút lạnh, sắc mặt thực khó coi.</w:t>
      </w:r>
    </w:p>
    <w:p>
      <w:pPr>
        <w:pStyle w:val="BodyText"/>
      </w:pPr>
      <w:r>
        <w:t xml:space="preserve">“Tạm được.” Lan Thất đắn đo nói: “Chính là màu sắc có chút diễm*.” Câu nói khá uyển chuyển lại làm sắc mặt Lạc Cửu Tiêu càng thêm âm trầm. [diễm: tươi, đẹp tươi; bộ trên người giáo chủ đỏ tươi, bộ siđa Tiểu Mạc mua đỏ thẫm, đỡ chói hơn :”&gt;]</w:t>
      </w:r>
    </w:p>
    <w:p>
      <w:pPr>
        <w:pStyle w:val="BodyText"/>
      </w:pPr>
      <w:r>
        <w:t xml:space="preserve">Mà Bạch Thần sớm đã đuổi theo Hoa Tiểu Mạc.</w:t>
      </w:r>
    </w:p>
    <w:p>
      <w:pPr>
        <w:pStyle w:val="BodyText"/>
      </w:pPr>
      <w:r>
        <w:t xml:space="preserve">“Yo, không nghĩ tới trên đời còn có mỹ nhân bực này a.” Âm thanh ngả ngớn vang lên từ bên trái, nam tử một tay chấp quạt, nụ cười lỗ mãng ngông nghênh đẩy người đi đường phía trước ra, dẫn một đám người hướng đến gần bọn Hoa Tiểu Mạc.</w:t>
      </w:r>
    </w:p>
    <w:p>
      <w:pPr>
        <w:pStyle w:val="BodyText"/>
      </w:pPr>
      <w:r>
        <w:t xml:space="preserve">“Chậc chậc, thiếu gia, mỹ nhân kia so với hoa khôi Nam Phong quán còn muốn đẹp hơn, nhất định là tiên nhân từ trên trời xuống.” Tùy tùng đi theo sau gã cũng không hạ giọng, ngược lại thực lớn tiếng ồn ào.</w:t>
      </w:r>
    </w:p>
    <w:p>
      <w:pPr>
        <w:pStyle w:val="BodyText"/>
      </w:pPr>
      <w:r>
        <w:t xml:space="preserve">“Thiếu gia, ngài muốn nạp vợ bé phòng mười ba, lão thiên liền đưa tới cho ngài một đại mỹ nhân như vậy, đây là thiên ý.” Mấy tên đi theo khác ồn ào.</w:t>
      </w:r>
    </w:p>
    <w:p>
      <w:pPr>
        <w:pStyle w:val="BodyText"/>
      </w:pPr>
      <w:r>
        <w:t xml:space="preserve">“Mấy người còn lại cũng không tệ, đều bắt về hết, chơi chán thì có mà đổi.” Các loại thanh âm xấu xa liên tiếp vang lên.</w:t>
      </w:r>
    </w:p>
    <w:p>
      <w:pPr>
        <w:pStyle w:val="BodyText"/>
      </w:pPr>
      <w:r>
        <w:t xml:space="preserve">Ở đây sau khi mấy người này xuất hiện, người đi đường bốn phía đều dạt ra, giống như tránh né ôn thần, không khó nhìn ra những người này bình thường có bao nhiêu ác bá.</w:t>
      </w:r>
    </w:p>
    <w:p>
      <w:pPr>
        <w:pStyle w:val="BodyText"/>
      </w:pPr>
      <w:r>
        <w:t xml:space="preserve">“Mỹ nhân, có nguyện làm vợ nhỏ thứ mười ba của ta?” Ánh mắt tham lam của nam tử nhìn chằm chằm Lạc Cửu Tiêu, còn đáng khinh nuốt nước miếng một cái: “Chỉ cần hầu hạ gia ta thật tốt, gia sẽ cho ngươi ăn ngon uống thỏa.”</w:t>
      </w:r>
    </w:p>
    <w:p>
      <w:pPr>
        <w:pStyle w:val="BodyText"/>
      </w:pPr>
      <w:r>
        <w:t xml:space="preserve">“Tên đó muốn bắt ngươi về làm vợ bé phòng mười ba.” Đưa hộp thuốc đã xem xong cho Lan Thất, âm thanh Hoa Tiểu Mạc cổ quái, run run bả vai nín cười.</w:t>
      </w:r>
    </w:p>
    <w:p>
      <w:pPr>
        <w:pStyle w:val="BodyText"/>
      </w:pPr>
      <w:r>
        <w:t xml:space="preserve">“Mỹ nhân nếu không nguyện ý, ta có thể đuổi hết mấy nữ nhân đó ra ngoài.” Nam tử liếm liếm môi, lộ ra nụ cười tự cho là ôn nhu: “Về sau ta chỉ sủng ngươi, được không?”</w:t>
      </w:r>
    </w:p>
    <w:p>
      <w:pPr>
        <w:pStyle w:val="BodyText"/>
      </w:pPr>
      <w:r>
        <w:t xml:space="preserve">Không biết sống chết, khóe miệng Hoa Tiểu Mạc rút gân lui về phía sau, đồng tình nhìn nam tử kia, động thổ trên đầu lão hổ, đây không phải là muốn tìm chết sao?</w:t>
      </w:r>
    </w:p>
    <w:p>
      <w:pPr>
        <w:pStyle w:val="BodyText"/>
      </w:pPr>
      <w:r>
        <w:t xml:space="preserve">Mà Lan Thất chính là dựng dựng mày, Bạch Thần vẫn như trước mặt không đổi sắc, hai người rất có ăn ý lui ra sau.</w:t>
      </w:r>
    </w:p>
    <w:p>
      <w:pPr>
        <w:pStyle w:val="BodyText"/>
      </w:pPr>
      <w:r>
        <w:t xml:space="preserve">Giáo chủ đại nhân bị đùa giỡn thực bình tĩnh, khóe miệng gợi lên một mạt cười khẽ nhàn nhạt, khiến cho người đi đường xung quanh si dại, mà tên nam tử kia càng nhìn ngây người, thế cho nên không phát hiện thị huyết trong mắt đối phương.</w:t>
      </w:r>
    </w:p>
    <w:p>
      <w:pPr>
        <w:pStyle w:val="BodyText"/>
      </w:pPr>
      <w:r>
        <w:t xml:space="preserve">Mái tóc ngân bạch tung bay, dáng vẻ kiêu ngạo như ma quỷ nhảy lên cao, hồng ảnh chợt lóe, Lạc Cửu Tiêu đứng bên người Hoa Tiểu Mạc, cứ như một khắc cũng chưa từng rời đi.</w:t>
      </w:r>
    </w:p>
    <w:p>
      <w:pPr>
        <w:pStyle w:val="BodyText"/>
      </w:pPr>
      <w:r>
        <w:t xml:space="preserve">Chân trước bọn người Hoa Tiểu Mạc mới vừa nhấc không bao lâu, nam tử cùng đồng bọn của gã một khắc còn đứng đó kiêu ngạo đều xuất hiện một đạo vết máu trên cổ, dần dần rớt ra, đầu người quỷ dị rơi xuống, lăn lộc cộc vài vòng, mấy thân người thiếu đầu giống như búp bê vải rách nặng nề té xuống, trong nháy mắt máu đỏ tanh nồng đặc vấy ra tung tóe, người đi đường chung quanh đều bị dọa thét chói tai.</w:t>
      </w:r>
    </w:p>
    <w:p>
      <w:pPr>
        <w:pStyle w:val="BodyText"/>
      </w:pPr>
      <w:r>
        <w:t xml:space="preserve">Mua y phục cho Lạc Cửu Tiêu, hòm thuốc cho Lan Thất, Hoa Tiểu Mạc lại mua cho Bạch Thần một cái tượng đất, dựa theo hình đầu của hắn mà nặn ra.</w:t>
      </w:r>
    </w:p>
    <w:p>
      <w:pPr>
        <w:pStyle w:val="BodyText"/>
      </w:pPr>
      <w:r>
        <w:t xml:space="preserve">Thật sự không phải là hắn tự luyến, nhưng mà cái bộ dạng nếu như hắn dám cự tuyệt sẽ hóa thân thành hầm băng kia của đại hiệp ngay cả chủ quán cũng nhìn thấy.</w:t>
      </w:r>
    </w:p>
    <w:p>
      <w:pPr>
        <w:pStyle w:val="BodyText"/>
      </w:pPr>
      <w:r>
        <w:t xml:space="preserve">Ngoại trừ Hoa Tiểu Mạc, trong tay ba người Lan Thất, Lạc Cửu Tiêu, Bạch Thần đều xách không ít đồ vật, ăn có dùng có chơi có, đi lại trong vô số tầm mắt chỉa vào, còn phải thời khắc lưu tâm, để ngừa Hoa Tiểu Mạc gặp phải nguy hiểm. [thê nô =,,=]</w:t>
      </w:r>
    </w:p>
    <w:p>
      <w:pPr>
        <w:pStyle w:val="BodyText"/>
      </w:pPr>
      <w:r>
        <w:t xml:space="preserve">Bùm bùm bùm –</w:t>
      </w:r>
    </w:p>
    <w:p>
      <w:pPr>
        <w:pStyle w:val="BodyText"/>
      </w:pPr>
      <w:r>
        <w:t xml:space="preserve">Những tiếng pháo mừng đột nhiên vang lên, nhất thời đoạt đi ánh mắt của người đang đi trên đường, tất cả mọi người lập tức chen chúc tới, ngã tư đường nguyên bản cũng đã rất chật chội giờ phút này càng xe ngựa đông đúc.</w:t>
      </w:r>
    </w:p>
    <w:p>
      <w:pPr>
        <w:pStyle w:val="Compact"/>
      </w:pPr>
      <w:r>
        <w:t xml:space="preserve">Tọa lạc tại đầu đường phía Tây chính là một lầu các ba tầng, giờ phút này trên đài cao lầu hai đang đứng một hàng thiếu niên diện mạo tuấn tú, nhỏ chỉ chừng mười tuổi, lớn cũng không quá mười lăm mười sáu tuổi.</w:t>
      </w:r>
      <w:r>
        <w:br w:type="textWrapping"/>
      </w:r>
      <w:r>
        <w:br w:type="textWrapping"/>
      </w:r>
    </w:p>
    <w:p>
      <w:pPr>
        <w:pStyle w:val="Heading2"/>
      </w:pPr>
      <w:bookmarkStart w:id="58" w:name="chương-37"/>
      <w:bookmarkEnd w:id="58"/>
      <w:r>
        <w:t xml:space="preserve">37. Chương 37</w:t>
      </w:r>
    </w:p>
    <w:p>
      <w:pPr>
        <w:pStyle w:val="Compact"/>
      </w:pPr>
      <w:r>
        <w:br w:type="textWrapping"/>
      </w:r>
      <w:r>
        <w:br w:type="textWrapping"/>
      </w:r>
      <w:r>
        <w:t xml:space="preserve">CHƯƠNG 37</w:t>
      </w:r>
    </w:p>
    <w:p>
      <w:pPr>
        <w:pStyle w:val="BodyText"/>
      </w:pPr>
      <w:r>
        <w:t xml:space="preserve">Trong nháy mắt, dân chúng vây xem hô nhẹ một trận, chỉ thấy vài tên đại hán xách ra một cái trống to đặt ở khoảng đất trống phía trước, cùng lúc đó một thân ảnh mảnh khảnh từ trên lầu hai nhảy xuống, xoay chuyển giữa không trung, lọn tóc màu mực tung bay, hai chân trần rơi trên mặt trống, nhẹ nhàng như chim yến.</w:t>
      </w:r>
    </w:p>
    <w:p>
      <w:pPr>
        <w:pStyle w:val="BodyText"/>
      </w:pPr>
      <w:r>
        <w:t xml:space="preserve">Thanh niên ước chừng hai mươi tuổi mặc một thân cẩm bào dài màu xanh*, dáng người thon dài như trúc xanh, dung nhan tuấn mỹ tuyệt luân, giữa ấn đường một điểm chu sa, trong nét quyến rũ mang theo vài phần thanh nhã, một chút cũng không đột ngột, trái lại còn mang cho người ta một loại cảm giác vốn phải như vậy.[xanh lá nhé, A Thất xanh lam]</w:t>
      </w:r>
    </w:p>
    <w:p>
      <w:pPr>
        <w:pStyle w:val="BodyText"/>
      </w:pPr>
      <w:r>
        <w:t xml:space="preserve">Ngay sau đó tiếng đàn lay động hồn người khẽ vút lên, ống tay áo thanh niên bay múa, vô số cánh hoa kiều diễm từ trong ống tay áo bay ra, hương hoa ngấm vào tận đáy lòng khiến người ta mê luyến.</w:t>
      </w:r>
    </w:p>
    <w:p>
      <w:pPr>
        <w:pStyle w:val="BodyText"/>
      </w:pPr>
      <w:r>
        <w:t xml:space="preserve">Tiếng đàn lay chuyển, thanh niên cũng theo đó mềm mại ưu mỹ, dáng múa lơ lửng như tiên, váy dài phóng khoáng khép mở che giấu, tình cờ ngoảnh đầu, mị nhãn như tơ, ba đào lưu chuyển, tạo nên vô hạn phong tình.</w:t>
      </w:r>
    </w:p>
    <w:p>
      <w:pPr>
        <w:pStyle w:val="BodyText"/>
      </w:pPr>
      <w:r>
        <w:t xml:space="preserve">Tất cả những người ở đây đều không chớp mắt ngắm nhìn điệu múa ưu mỹ của thanh niên, thần tình như si như dại, ngoại trừ mấy người Hoa Tiểu Mạc.</w:t>
      </w:r>
    </w:p>
    <w:p>
      <w:pPr>
        <w:pStyle w:val="BodyText"/>
      </w:pPr>
      <w:r>
        <w:t xml:space="preserve">Lúc này tiếng đàn bỗng nhiên biến đổi, khí thế lôi đình như bão giật điếc tai, mọi người chỉ thấy thanh niên dùng chân phải làm trụ, khẽ phất tay áo dài, thân thể mềm dẻo theo tiếng đàn tăng nhanh tốc độ xoay tròn, khiến người ta như có loại ảo giác, thanh niên là tinh linh ngộ nhập phàm trần, phía sau có một đôi cánh, tùy thời sẽ bay đi.</w:t>
      </w:r>
    </w:p>
    <w:p>
      <w:pPr>
        <w:pStyle w:val="BodyText"/>
      </w:pPr>
      <w:r>
        <w:t xml:space="preserve">Tiếng đàn càng lúc càng nhanh, hơn mười đoạn tơ lụa bay lên từ lầu hai, mũi chân thanh niên khẽ điểm, lăng không bay lên đoạn tơ lụa kia.</w:t>
      </w:r>
    </w:p>
    <w:p>
      <w:pPr>
        <w:pStyle w:val="BodyText"/>
      </w:pPr>
      <w:r>
        <w:t xml:space="preserve">“Nô gia Nam Phong chủ quán Nam Phong quán, vì hôm nay là lễ Hoa Thần, để cảm kích Hoa Thần chiếu cố, lần này chi phí khách đến đều ưu đãi một nửa.” Âm thanh dễ nghe như nước suối trong vang lên, không nhanh không chậm, từ từ nói ra.</w:t>
      </w:r>
    </w:p>
    <w:p>
      <w:pPr>
        <w:pStyle w:val="BodyText"/>
      </w:pPr>
      <w:r>
        <w:t xml:space="preserve">Trong nháy mắt, đám người như nổ tung, tiểu quan của Biện Châu Nam Phong quán diễm danh thiên hạ, các loại tiểu quan loại nào cũng có, chủ quán kiêm hoa khôi Nam Phong càng là yêu mị tuyệt diễm.</w:t>
      </w:r>
    </w:p>
    <w:p>
      <w:pPr>
        <w:pStyle w:val="BodyText"/>
      </w:pPr>
      <w:r>
        <w:t xml:space="preserve">Ngày thường vào Nam Phong quán không phải là quan to, thì là thương nhân phú giáp một phương, giá cả đắt vô cùng, lúc này cho ra ưu đãi như vậy đã là trước nay chưa từng có, rất nhiều nam tử vây xem đều không kịp chời đợi tiến vào.</w:t>
      </w:r>
    </w:p>
    <w:p>
      <w:pPr>
        <w:pStyle w:val="BodyText"/>
      </w:pPr>
      <w:r>
        <w:t xml:space="preserve">“Giảm năm mươi phần trăm…” Hoa Tiểu Mạc liếc mắt nhìn thanh niên thanh tú đẹp đẽ tuyệt luân kia: “Chúng ta có nên đi vào ngồi một chút hay không?”</w:t>
      </w:r>
    </w:p>
    <w:p>
      <w:pPr>
        <w:pStyle w:val="BodyText"/>
      </w:pPr>
      <w:r>
        <w:t xml:space="preserve">Đôi mắt Lan Thất hàm ý cười: “Không đi Thần miếu ngắm hoa nữa?”</w:t>
      </w:r>
    </w:p>
    <w:p>
      <w:pPr>
        <w:pStyle w:val="BodyText"/>
      </w:pPr>
      <w:r>
        <w:t xml:space="preserve">Thần miếu đối với Hoa Tiểu Mạc còn có lực hấp dẫn hơn, lúc rời đi cảm giác có đạo tầm mắt rơi lên người hắn. tuy không có ác ý, nhưng Hoa Tiểu Mạc vẫn dùng dư quan liếc một cái, quả nhiên là thanh niên nọ.</w:t>
      </w:r>
    </w:p>
    <w:p>
      <w:pPr>
        <w:pStyle w:val="BodyText"/>
      </w:pPr>
      <w:r>
        <w:t xml:space="preserve">Kỳ quái, lông mày Hoa Tiểu Mạc nhíu lại nhíu, âm thầm đè xuống hoang mang trong lòng.</w:t>
      </w:r>
    </w:p>
    <w:p>
      <w:pPr>
        <w:pStyle w:val="BodyText"/>
      </w:pPr>
      <w:r>
        <w:t xml:space="preserve">Trong đám người vẫn đang chen chúc truyền ra từng tiếng kinh hô, “Xem kìa, hoa khôi đang nhìn ta” “Rõ ràng là đang nhìn ta” “Ta thấy y là đang nhìn ta”.</w:t>
      </w:r>
    </w:p>
    <w:p>
      <w:pPr>
        <w:pStyle w:val="BodyText"/>
      </w:pPr>
      <w:r>
        <w:t xml:space="preserve">Hoa Tiểu Mạc lặng lẽ nuốt xuống câu “Hình như y đang nhìn ta”, sau khi ra khỏi đám người hắn mạc danh quay đầu lại nhìn một cái, thấy mặt mày thanh niên kia vẫn chứa ý cười như trước, hắn nháy nháy mắt, trong lòng điên cuồng đào bới, thật sự là đang nhìn hắn a!</w:t>
      </w:r>
    </w:p>
    <w:p>
      <w:pPr>
        <w:pStyle w:val="BodyText"/>
      </w:pPr>
      <w:r>
        <w:t xml:space="preserve">“Thiếu niên xinh đẹp biết bao.” Đi được hai bước lại ngừng lại, Hoa Tiểu Mạc một bộ dáng tiếc nuối, ngữ khí bàn bạc: “Kỳ thực vào ngồi một chút rồi ra cũng không trễ vụ ngắm hoa.”</w:t>
      </w:r>
    </w:p>
    <w:p>
      <w:pPr>
        <w:pStyle w:val="BodyText"/>
      </w:pPr>
      <w:r>
        <w:t xml:space="preserve">Lan Thất cười nhạt, trên gương mặt tuấn nhã hiện lên dáng cười ôn nhuận tựa gió xuân, Lạc Cửu Tiêu nửa khép hờ mắt, u ám ngưng mắt nhìn Hoa Tiểu Mạc, Bạch Thần chỉ nhàn nhạt liếc Hoa Tiểu Mạc một cái, mắt đen thâm thẩm như đầm sâu, dưới đôi mi dài là một tia thanh lãnh âm trầm bất biến.</w:t>
      </w:r>
    </w:p>
    <w:p>
      <w:pPr>
        <w:pStyle w:val="BodyText"/>
      </w:pPr>
      <w:r>
        <w:t xml:space="preserve">Khóe miệng Hoa Tiểu Mạc giật một hồi, hắn cảm thấy mình bị chia ra làm ba dưới ba đạo tầm mắt này.</w:t>
      </w:r>
    </w:p>
    <w:p>
      <w:pPr>
        <w:pStyle w:val="BodyText"/>
      </w:pPr>
      <w:r>
        <w:t xml:space="preserve">Sau khi hỏi người qua dường, bốn người đi về hướng miếu thờ thần bí kia, trên đường ngẫu nhiên có thể đụng phải mấy thiếu nữ ôm những đóa hoa đủ mọi màu sắc, âm thanh vốn đang trò chuyện khi nhìn thấy mấy người Hoa Tiểu Mạc, đình chỉ ngay tức khắc, đều lộ ra nụ cười ngượng ngùng, giống như những bông hoa nở rộ đang chờ được hái.</w:t>
      </w:r>
    </w:p>
    <w:p>
      <w:pPr>
        <w:pStyle w:val="BodyText"/>
      </w:pPr>
      <w:r>
        <w:t xml:space="preserve">Hoa Tiểu Mạc xất một tiếng, tặng ba người Bạch Thần một cái liếc, cả người đều tản ra khí tức u oán ghen ghét.</w:t>
      </w:r>
    </w:p>
    <w:p>
      <w:pPr>
        <w:pStyle w:val="BodyText"/>
      </w:pPr>
      <w:r>
        <w:t xml:space="preserve">Ánh mặt trời xuyên qua mây mù rắc xuống một tầng ánh sáng, cây già hai bên đường nảy ra không ít chồi non, khe khẽ đong đưa trong gió nhẹ, mang theo bóng cây nhàn nhạt.</w:t>
      </w:r>
    </w:p>
    <w:p>
      <w:pPr>
        <w:pStyle w:val="BodyText"/>
      </w:pPr>
      <w:r>
        <w:t xml:space="preserve">Đã là tiết cuối xuân, phóng mắt trông ra, một mảnh xanh tươi ấm áp.</w:t>
      </w:r>
    </w:p>
    <w:p>
      <w:pPr>
        <w:pStyle w:val="BodyText"/>
      </w:pPr>
      <w:r>
        <w:t xml:space="preserve">Hôm nay năm Thiên Khải mưa thuận gió hòa, quốc thái dân an, là thời thế hưng thịnh ý nghĩa chân chính của Vân Thiên vương triều, mấy người đang đứng bên ngoài đại điện vàng son lộng lẫy, ánh mắt đuổi tới khối bảng hiệu màu đen ở ngoài cùng, khảm vào là thể chữ “Thần miếu” màu vàng, màu sắc khác nhau.</w:t>
      </w:r>
    </w:p>
    <w:p>
      <w:pPr>
        <w:pStyle w:val="BodyText"/>
      </w:pPr>
      <w:r>
        <w:t xml:space="preserve">Tuy là miếu thờ cúng tế của hoàng gia, nhưng cũng không quản chế nghiêm ngặt, trái lại còn mở ra cho dân chúng tự do ra vào, chỉ có điều loại địa phương trang nghiêm thần bí này, những lúc thông thường lão bách tính không muốn đến đây, một là kính sợ thần linh, hai là sợ hãi hai chữ lớn màu vàng kia.</w:t>
      </w:r>
    </w:p>
    <w:p>
      <w:pPr>
        <w:pStyle w:val="BodyText"/>
      </w:pPr>
      <w:r>
        <w:t xml:space="preserve">Ở trung tâm bày một chiếc bàn thờ, bàn cực kì rộng rãi, trải lụa vàng nhạt, buông thẳng xuống mặt đất.</w:t>
      </w:r>
    </w:p>
    <w:p>
      <w:pPr>
        <w:pStyle w:val="BodyText"/>
      </w:pPr>
      <w:r>
        <w:t xml:space="preserve">Trên bàn thờ đặt lư hương tinh mỹ bằng sứ, trong đó cắm rất nhiều nhang, đã cháy hết có, vừa mới dấy lửa có, khắp đại điện hương thơm vấn vít.</w:t>
      </w:r>
    </w:p>
    <w:p>
      <w:pPr>
        <w:pStyle w:val="BodyText"/>
      </w:pPr>
      <w:r>
        <w:t xml:space="preserve">Thần sắc Bạch Thần băng lãnh, dựa trên cột đá bên ngoài, cũng không đi vào, không lên tiếng tỏ vẻ kháng cự đối với Thần miếu, Lạc Cửu Tiêu cùng Hoa Tiểu Mạc tiến vào, chỉ có điều từ nháy mắt đặt chân bước vào kia, sắc mặt liền biến đổi rất đáng sợ, hai đầu mày mơ hồ lộ ra lệ khí.</w:t>
      </w:r>
    </w:p>
    <w:p>
      <w:pPr>
        <w:pStyle w:val="BodyText"/>
      </w:pPr>
      <w:r>
        <w:t xml:space="preserve">Đáng ra nên vào nhất là Lan Thất cư nhiên đứng dưới cây tùng bách ở bên ngoài, như là đang sợ gì đó.</w:t>
      </w:r>
    </w:p>
    <w:p>
      <w:pPr>
        <w:pStyle w:val="BodyText"/>
      </w:pPr>
      <w:r>
        <w:t xml:space="preserve">Hoa Tiểu Mạc không hiểu nổi nên tiện tay đơn giản vứt ra sau đầu, hắn luôn cảm thấy cái Thần miếu này có thứ gì đó đang kêu gọi hắn, bước chân không tự chủ được dừng lại, ánh mắt rơi lên những màu vẽ trên tường, giống na ná như tranh sơn dầu, nhưng không hoàn toàn giống, xem một hồi cũng xem không hiểu, hắn cầm kinh thư bên cạnh lên lật lật, những chữ nhỏ chằng chịt ngắn gọn hợp lại cùng một chỗ.</w:t>
      </w:r>
    </w:p>
    <w:p>
      <w:pPr>
        <w:pStyle w:val="BodyText"/>
      </w:pPr>
      <w:r>
        <w:t xml:space="preserve">Bên tai đột nhiên vang lên tiếng kêu thấp: “Đừng xem nữa.”</w:t>
      </w:r>
    </w:p>
    <w:p>
      <w:pPr>
        <w:pStyle w:val="BodyText"/>
      </w:pPr>
      <w:r>
        <w:t xml:space="preserve">Hoa Tiểu Mạc dời tầm mắt, khi nhìn thấy gương mặt tuyệt sắc phóng đại trước mặt thì hơi kinh hãi, lập tức buông kinh thư xuống sờ trán Lạc Cửu Tiêu, lại sờ sờ mặt y, cảm xúc trên tay là nhiệt độ lạnh lẽo không bình thường, khẩn trương hỏi: “Sắc mặt ngươi sao lại khó cói như vậy? Khó chịu chỗ nào?”</w:t>
      </w:r>
    </w:p>
    <w:p>
      <w:pPr>
        <w:pStyle w:val="BodyText"/>
      </w:pPr>
      <w:r>
        <w:t xml:space="preserve">“Sao người không kỳ quái việc Lan Thất cùng Bạch Thần không vào.” Lạc Cửu Tiêu cũng không trả lời, mà tự mình nói: “Ở đây, sẽ làm bọn ta khó chịu.”</w:t>
      </w:r>
    </w:p>
    <w:p>
      <w:pPr>
        <w:pStyle w:val="BodyText"/>
      </w:pPr>
      <w:r>
        <w:t xml:space="preserve">Y chỉ là “bọn ta”, bao gồm cả Lan Thất và Bạch Thần, Hoa Tiểu Mạc ngây ngốc, trên mặt mang vẻ kinh ngạc, không thoải mái?</w:t>
      </w:r>
    </w:p>
    <w:p>
      <w:pPr>
        <w:pStyle w:val="BodyText"/>
      </w:pPr>
      <w:r>
        <w:t xml:space="preserve">“Ta quỳ lạy một chút rồi đi ngay.” Hoa Tiểu Mạc tìm được một cái bồ đoàn*, quỳ xuống hai tay chấp lại nhắm mắt đối với lư hương khói xanh lượn lờ bay nhấp nháy môi nói ra cầu xin của mình. [bồ đoàn: đệm lót để quỳ]</w:t>
      </w:r>
    </w:p>
    <w:p>
      <w:pPr>
        <w:pStyle w:val="BodyText"/>
      </w:pPr>
      <w:r>
        <w:t xml:space="preserve">Muốn tiền, muốn thật nhiều tiền, thật nhiều thật nhiều tiền.</w:t>
      </w:r>
    </w:p>
    <w:p>
      <w:pPr>
        <w:pStyle w:val="BodyText"/>
      </w:pPr>
      <w:r>
        <w:t xml:space="preserve">Lạc Cửu Tiêu ở bên cạnh đứng chắp tay, thân mình căng cứng không dễ phát hiện, cả người sát khí bốn phía, như là đang đối kháng với một sự tồn tại cường đại nào đó trong vô hình.</w:t>
      </w:r>
    </w:p>
    <w:p>
      <w:pPr>
        <w:pStyle w:val="BodyText"/>
      </w:pPr>
      <w:r>
        <w:t xml:space="preserve">Hoa Tiểu Mạc sau khi nói ra nguyện vọng nửa đời trước nửa đời sau đều không đổi của mình liền cùng Lạc Cửu Tiêu đi ra ngoài, bỗng nhiên sau lưng truyền đến một giọng nói: “Tiểu thí chủ, chậm đã.”</w:t>
      </w:r>
    </w:p>
    <w:p>
      <w:pPr>
        <w:pStyle w:val="BodyText"/>
      </w:pPr>
      <w:r>
        <w:t xml:space="preserve">Hai mắt Lạc Cửu Tiêu lạnh xuống, nắm lấy tay Hoa Tiểu Mạc thu chặt lực đạo, bỗng buông tay ra, xoay người biểu tình lạnh lùng.</w:t>
      </w:r>
    </w:p>
    <w:p>
      <w:pPr>
        <w:pStyle w:val="BodyText"/>
      </w:pPr>
      <w:r>
        <w:t xml:space="preserve">“Thanh Hòa đại sư.” Những khách hành hương khác trong đại điện đều chắp hai tay thành tín kêu lên.</w:t>
      </w:r>
    </w:p>
    <w:p>
      <w:pPr>
        <w:pStyle w:val="BodyText"/>
      </w:pPr>
      <w:r>
        <w:t xml:space="preserve">Hoa Tiểu Mạc xoay người nhìn lão nhân đang đi qua, bảo tương* trang nghiêm, nhìn lần đầu, rất quái dị, bởi vì cặp mắt kia quá sáng rực, nơi đó hình như nên có sắc thái già cỗi mới phải. [bảo tương: hình tượng trang nghiêm của Phật – Baike]</w:t>
      </w:r>
    </w:p>
    <w:p>
      <w:pPr>
        <w:pStyle w:val="BodyText"/>
      </w:pPr>
      <w:r>
        <w:t xml:space="preserve">Thanh Hòa đại sư lướt qua những người khác, đi đến trước mặt Hoa Tiểu Mạc, chắp tay, nét mặt hiền từ, ngắm nhìn Hoa Tiểu Mạc, thanh âm bình tĩnh xa xăm: “Xin hỏi tiểu thí chủ, là nhân có trước hay quả có trước?”</w:t>
      </w:r>
    </w:p>
    <w:p>
      <w:pPr>
        <w:pStyle w:val="BodyText"/>
      </w:pPr>
      <w:r>
        <w:t xml:space="preserve">Đây không phải là cùng một loại não tàn với câu con gà có trước hay trứng gà có trước sao? Hoa Tiểu Mạc nhướng mày, tỏ ý đối với cái vấn đề đột nhiên xuất hiện này thật không còn gì để nói.</w:t>
      </w:r>
    </w:p>
    <w:p>
      <w:pPr>
        <w:pStyle w:val="BodyText"/>
      </w:pPr>
      <w:r>
        <w:t xml:space="preserve">Mọi người chỉ thấy thiếu niên trầm mặc không nói, sắc mặt biến đổi khó lường, không khỏi xùy ra tiếng, vấn đề đơn giản như vậy, ngay cả con nít ba tuổi cũng biết.</w:t>
      </w:r>
    </w:p>
    <w:p>
      <w:pPr>
        <w:pStyle w:val="BodyText"/>
      </w:pPr>
      <w:r>
        <w:t xml:space="preserve">Nhân quả, nhân quả, đương nhiên là có nhân trước rồi mới có quả.</w:t>
      </w:r>
    </w:p>
    <w:p>
      <w:pPr>
        <w:pStyle w:val="BodyText"/>
      </w:pPr>
      <w:r>
        <w:t xml:space="preserve">Nói bậy một câu, trên mặt Hoa Tiểu Mạc lại lộ ra biểu tình cao thâm khó lường: “Không nhân không quả.”</w:t>
      </w:r>
    </w:p>
    <w:p>
      <w:pPr>
        <w:pStyle w:val="BodyText"/>
      </w:pPr>
      <w:r>
        <w:t xml:space="preserve">Sau một khắc đôi mắt Hoa Tiểu Mạc bỗng nhiên sáng lên, đầu óc một trận choáng váng, lúc tỉnh lại, kinh hãi đến ngay cả cằm cũng sắp rớt ra, nhìn về sau một cái, Bạch Thần không thấy, A Thất cùng Lạc Cửu Tiêu cũng không ở đây, chỉ có một mình hắn, rõ ràng là đang ở trong miếu ngắm tranh, sao lại thành ở cái sa mạc chim không thèm ị này, Hoa Tiểu Mạc đứng tại chỗ gào thét rất lâu.</w:t>
      </w:r>
    </w:p>
    <w:p>
      <w:pPr>
        <w:pStyle w:val="BodyText"/>
      </w:pPr>
      <w:r>
        <w:t xml:space="preserve">Đi trong sa mạc, đỉnh đầu là thái dương nóng bức, hắn không biết là mộng hay là cái gì, loại cảm giác da bị cháy bỏng đau đớn này rất rõ ràng, đi được một hồi, sa mạc bao la biến mất, biến thành đại dương, hắn đạp nước hoạt động tứ chi, nước biển mặn chát tiến vào trong miệng, há mồm khó khăn thở dốc, đương lúc hắn sắp chìm vào trong biển, lại phát hiện mình đang đi trên thảo nguyên, trời xanh mây trắng, ánh nắng tươi sáng, theo mỗi bước đi cảnh vật đều biến đổi, sau cùng biến thành một biển hoa.</w:t>
      </w:r>
    </w:p>
    <w:p>
      <w:pPr>
        <w:pStyle w:val="BodyText"/>
      </w:pPr>
      <w:r>
        <w:t xml:space="preserve">Thời gian giống như ngừng lại, hình ảnh đứng yên, biển hoa trước mắt giống như đã từng quen biết, cảm giác quen thuộc theo hương hoa dần dần rõ ràng, nhưng sau một khác lại đột nhiên không còn tung tích.</w:t>
      </w:r>
    </w:p>
    <w:p>
      <w:pPr>
        <w:pStyle w:val="BodyText"/>
      </w:pPr>
      <w:r>
        <w:t xml:space="preserve">Trong đầu bỗng nhiên truyền đến một giọng nam, “Người đã gặp qua mấy loại màu sắc?”</w:t>
      </w:r>
    </w:p>
    <w:p>
      <w:pPr>
        <w:pStyle w:val="BodyText"/>
      </w:pPr>
      <w:r>
        <w:t xml:space="preserve">Hoa Tiểu Mạc vô thức cho ra một đáp án: “Bốn loại.”</w:t>
      </w:r>
    </w:p>
    <w:p>
      <w:pPr>
        <w:pStyle w:val="BodyText"/>
      </w:pPr>
      <w:r>
        <w:t xml:space="preserve">“Bốn loại nào?”</w:t>
      </w:r>
    </w:p>
    <w:p>
      <w:pPr>
        <w:pStyle w:val="BodyText"/>
      </w:pPr>
      <w:r>
        <w:t xml:space="preserve">Biển hoa biến mất, Hoa Tiểu Mạc đang đứng ngay vách đá, chỉ kém một tấc nữa là vực sâu vạn trượng, hắn theo bản năng lùi về sau, đất đá từ bên chân hắn rơi ra rớt xuống vách núi, phía xa sương trắng vấn vít, như tiên cảnh, nhưng lại hư vô.</w:t>
      </w:r>
    </w:p>
    <w:p>
      <w:pPr>
        <w:pStyle w:val="BodyText"/>
      </w:pPr>
      <w:r>
        <w:t xml:space="preserve">Âm thanh nọ vẫn bay lượn, không một tia gấp gáp: “Hửm?”</w:t>
      </w:r>
    </w:p>
    <w:p>
      <w:pPr>
        <w:pStyle w:val="BodyText"/>
      </w:pPr>
      <w:r>
        <w:t xml:space="preserve">“Trắng, đỏ, xanh.” Trong lòng Hoa Tiểu Mạc rất nhanh nói tiếp: “Còn có màu đen.”</w:t>
      </w:r>
    </w:p>
    <w:p>
      <w:pPr>
        <w:pStyle w:val="BodyText"/>
      </w:pPr>
      <w:r>
        <w:t xml:space="preserve">Sau một hồi im ắng như chết, trong đầu lại vang lên giọng nói kia, mang theo một chút cổ quái: “Trên đời này có thần linh không?”</w:t>
      </w:r>
    </w:p>
    <w:p>
      <w:pPr>
        <w:pStyle w:val="BodyText"/>
      </w:pPr>
      <w:r>
        <w:t xml:space="preserve">Hoa Tiểu Mạc rũ mắt, hắn là kẻ theo chủ nghĩa duy vật, không tin thần, không tin linh hồn, càng không tin số miệnh.</w:t>
      </w:r>
    </w:p>
    <w:p>
      <w:pPr>
        <w:pStyle w:val="BodyText"/>
      </w:pPr>
      <w:r>
        <w:t xml:space="preserve">Vậy hắn từ thế kỷ 21 xuyên qua thì nên giải thích thế nào? Thời không chảy ngược? Còn có cái giọng nói trong ngôi miêu đổ kia, bây giờ nghe được lại là cái gì?</w:t>
      </w:r>
    </w:p>
    <w:p>
      <w:pPr>
        <w:pStyle w:val="BodyText"/>
      </w:pPr>
      <w:r>
        <w:t xml:space="preserve">Nhưng nếu như có thần, vậy tất nhiên sẽ có a tì địa ngục, sinh tử luân hồi, gọi là sinh tử bộ.</w:t>
      </w:r>
    </w:p>
    <w:p>
      <w:pPr>
        <w:pStyle w:val="BodyText"/>
      </w:pPr>
      <w:r>
        <w:t xml:space="preserve">Lần trước hắn thật sự chết rồi, hắc ám lạnh lẽo thấu xương, lang thang đi trên đường, hoa đăng huyền ảo từng ngọn từng ngọn sáng bừng, dường như đi đến cùng chính là cầu Nại Hà, nhưng nửa đường hắn bị một sức mạnh quỷ dị kéo về, hắn lại sống đến giờ, vậy là không hợp quy tắc.</w:t>
      </w:r>
    </w:p>
    <w:p>
      <w:pPr>
        <w:pStyle w:val="BodyText"/>
      </w:pPr>
      <w:r>
        <w:t xml:space="preserve">Giọng nói mờ ảo kia lại vang lên lần nữa: “Có hay là không?”</w:t>
      </w:r>
    </w:p>
    <w:p>
      <w:pPr>
        <w:pStyle w:val="BodyText"/>
      </w:pPr>
      <w:r>
        <w:t xml:space="preserve">Đến tột cùng có thần hay không? Trứng Hoa Tiểu Mạc thật đau.</w:t>
      </w:r>
    </w:p>
    <w:p>
      <w:pPr>
        <w:pStyle w:val="Compact"/>
      </w:pPr>
      <w:r>
        <w:br w:type="textWrapping"/>
      </w:r>
      <w:r>
        <w:br w:type="textWrapping"/>
      </w:r>
    </w:p>
    <w:p>
      <w:pPr>
        <w:pStyle w:val="Heading2"/>
      </w:pPr>
      <w:bookmarkStart w:id="59" w:name="chương-38"/>
      <w:bookmarkEnd w:id="59"/>
      <w:r>
        <w:t xml:space="preserve">38. Chương 38</w:t>
      </w:r>
    </w:p>
    <w:p>
      <w:pPr>
        <w:pStyle w:val="Compact"/>
      </w:pPr>
      <w:r>
        <w:br w:type="textWrapping"/>
      </w:r>
      <w:r>
        <w:br w:type="textWrapping"/>
      </w:r>
      <w:r>
        <w:t xml:space="preserve">CHƯƠNG 38</w:t>
      </w:r>
    </w:p>
    <w:p>
      <w:pPr>
        <w:pStyle w:val="BodyText"/>
      </w:pPr>
      <w:r>
        <w:t xml:space="preserve">“Không biết, ta không biết.”</w:t>
      </w:r>
    </w:p>
    <w:p>
      <w:pPr>
        <w:pStyle w:val="BodyText"/>
      </w:pPr>
      <w:r>
        <w:t xml:space="preserve">Hoa Tiểu Mạc ôm đầu thống khổ thì thào, mặt đất dưới chân bắt đầu xuất hiện vô số khe nứt, sau đó chia năm xẻ bảy như mạng nhện với tốc độ có thể thấy bằng mắt thường.</w:t>
      </w:r>
    </w:p>
    <w:p>
      <w:pPr>
        <w:pStyle w:val="BodyText"/>
      </w:pPr>
      <w:r>
        <w:t xml:space="preserve">“A—-”</w:t>
      </w:r>
    </w:p>
    <w:p>
      <w:pPr>
        <w:pStyle w:val="BodyText"/>
      </w:pPr>
      <w:r>
        <w:t xml:space="preserve">La to một tiếng, Hoa Tiểu Mạc cảm giác mình đang rơi xuống, trước mắt tối sầm, ngay cả đất đá không thể chống cự cũng rơi vào vực sâu không đáy.</w:t>
      </w:r>
    </w:p>
    <w:p>
      <w:pPr>
        <w:pStyle w:val="BodyText"/>
      </w:pPr>
      <w:r>
        <w:t xml:space="preserve">Bên tai đột nhiên có một tiếng kêu ôn nhu: “Tiểu Mạc, tỉnh lại.”</w:t>
      </w:r>
    </w:p>
    <w:p>
      <w:pPr>
        <w:pStyle w:val="BodyText"/>
      </w:pPr>
      <w:r>
        <w:t xml:space="preserve">Tiếp đến là một giọng nói hơi u ám, mang theo mấy phần phẫn nộ: “Lan Thất không phải ngươi nói hắn không có chuyện gì sao? Sao ngất lâu như vậy còn chưa tỉnh?”</w:t>
      </w:r>
    </w:p>
    <w:p>
      <w:pPr>
        <w:pStyle w:val="BodyText"/>
      </w:pPr>
      <w:r>
        <w:t xml:space="preserve">Ánh mắt được thứ gì đó mát lạnh vuốt ve, hơi thở quen thuộc an tâm bao vây lấy hắn, trong đầu Hoa Tiểu Mạc chợt đau buốt, giống như một cây ngân châm châm vào não, mở mắt ra ngây ngốc một hồi mới lấy lại tinh thần, đập vào mắt là ba nam nhân mặt mũi đầy vẻ tiều tụy.</w:t>
      </w:r>
    </w:p>
    <w:p>
      <w:pPr>
        <w:pStyle w:val="BodyText"/>
      </w:pPr>
      <w:r>
        <w:t xml:space="preserve">Dưới thân là đệm chăn ấm áp mềm mại, hai tay đặt trong tay một người, trên mặt còn có một bàn tay khác vuốt ve, hết thảy đều nói cho hắn biết, đã trở về từ nơi quỷ dị kia.</w:t>
      </w:r>
    </w:p>
    <w:p>
      <w:pPr>
        <w:pStyle w:val="BodyText"/>
      </w:pPr>
      <w:r>
        <w:t xml:space="preserve">Hai mắt Lạc Cửu Tiêu đỏ ngầu, trên mặt không chút huyết sắc, giống như đã rất lâu rồi chưa nghỉ ngơi, tâm tình có chút kích động, đưa tay Hoa Tiểu Mạc lên bên môi dùng sức cắn một cái.</w:t>
      </w:r>
    </w:p>
    <w:p>
      <w:pPr>
        <w:pStyle w:val="BodyText"/>
      </w:pPr>
      <w:r>
        <w:t xml:space="preserve">“Nếu không phải ngươi hô hấp đều đặn, cái miếu nát kia đã sớm bị ta hủy.”</w:t>
      </w:r>
    </w:p>
    <w:p>
      <w:pPr>
        <w:pStyle w:val="BodyText"/>
      </w:pPr>
      <w:r>
        <w:t xml:space="preserve">Hoa Tiểu Mạc muốn rút tay về lại càng bị nắm chặt hơn, hắn khép khép mắt, nếu như không phải cái bàn tay đang nắm lấy hắn ấm áp mạnh mẽ, rất khó để nghĩ tới tên nam nhân này không còn sống được bao lâu nữa.</w:t>
      </w:r>
    </w:p>
    <w:p>
      <w:pPr>
        <w:pStyle w:val="BodyText"/>
      </w:pPr>
      <w:r>
        <w:t xml:space="preserve">Có lẽ vì đã lâu không có mở miệng nói chuyện, giọng nói hơi khàn: “Ta bị sao vậy?”</w:t>
      </w:r>
    </w:p>
    <w:p>
      <w:pPr>
        <w:pStyle w:val="BodyText"/>
      </w:pPr>
      <w:r>
        <w:t xml:space="preserve">Cọ lòng bàn tay Hoa Tiểu Mạc, Lan Thất nhẹ giọng nói: “Hôm trước ngươi đột nhiên ngất xỉu trong miếu, cũng may thân thể không việc gì.”</w:t>
      </w:r>
    </w:p>
    <w:p>
      <w:pPr>
        <w:pStyle w:val="BodyText"/>
      </w:pPr>
      <w:r>
        <w:t xml:space="preserve">Bàn tay trên mặt di chuyển đến trán, vén lên vài lọn tóc, Hoa Tiểu Mạc nhìn chủ nhân cái tay kia, hình như đại hiệp vừa cười.</w:t>
      </w:r>
    </w:p>
    <w:p>
      <w:pPr>
        <w:pStyle w:val="BodyText"/>
      </w:pPr>
      <w:r>
        <w:t xml:space="preserve">Bạch Thần đưa tay của mình ra đặt dưới ót Hoa Tiểu Mạc, cho hắn gối đầu lên, bàn tay vuốt tóc hắn, cái động tác này làm cực kỳ thành thạo, ánh mắt bình tĩnh không gợn sóng.</w:t>
      </w:r>
    </w:p>
    <w:p>
      <w:pPr>
        <w:pStyle w:val="BodyText"/>
      </w:pPr>
      <w:r>
        <w:t xml:space="preserve">Hoa Tiểu Mạc: … …</w:t>
      </w:r>
    </w:p>
    <w:p>
      <w:pPr>
        <w:pStyle w:val="BodyText"/>
      </w:pPr>
      <w:r>
        <w:t xml:space="preserve">“Ta đã mơ một giấc mộng rất dài, rất khủng bố.” Hoa Tiểu Mạc vẫn còn sợ hãi hít một hơi, run rẩy, cũng may chỉ là mộng.</w:t>
      </w:r>
    </w:p>
    <w:p>
      <w:pPr>
        <w:pStyle w:val="BodyText"/>
      </w:pPr>
      <w:r>
        <w:t xml:space="preserve">Trong phòng bỗng dưng rơi vào trong yên tĩnh cổ quái, chỉ có tiếng hít thở của bốn người cùng đàn hương lưu động trong không khí.</w:t>
      </w:r>
    </w:p>
    <w:p>
      <w:pPr>
        <w:pStyle w:val="BodyText"/>
      </w:pPr>
      <w:r>
        <w:t xml:space="preserve">Một lúc lâu sau, Lạc Cửu Tiêu cất giọng nhàn nhạt: “Mơ cái gì?”</w:t>
      </w:r>
    </w:p>
    <w:p>
      <w:pPr>
        <w:pStyle w:val="BodyText"/>
      </w:pPr>
      <w:r>
        <w:t xml:space="preserve">Hoa Tiểu Mạc yên lặng, bỗng nhiên hắn phát hiện mình không cách nào miêu tả được những hình ảnh đó, suy nghĩ lại suy nghĩ cũng không sắp xếp được từ ngữ, đành phải bỏ qua.</w:t>
      </w:r>
    </w:p>
    <w:p>
      <w:pPr>
        <w:pStyle w:val="BodyText"/>
      </w:pPr>
      <w:r>
        <w:t xml:space="preserve">Lan Thất kiểm tra cơ thể Hoa Tiểu Mạc một hồi, sau khi xác định không có gì đáng ngại mới ném cho Bạch Thần cùng Lạc Cửu Tiêu một ánh mắt an tâm.</w:t>
      </w:r>
    </w:p>
    <w:p>
      <w:pPr>
        <w:pStyle w:val="BodyText"/>
      </w:pPr>
      <w:r>
        <w:t xml:space="preserve">Nhìn một màn như vậy, Hoa Tiểu Mạc chớp chớp mắt, trong mấy ngày hắn hôn mê, phải chăng giữa ba nam nhân này đã phát sinh bí mật gì đó không thể nói? Trước đây cũng không thấy tương thân tương ái hài hòa với nhau như vậy a.</w:t>
      </w:r>
    </w:p>
    <w:p>
      <w:pPr>
        <w:pStyle w:val="BodyText"/>
      </w:pPr>
      <w:r>
        <w:t xml:space="preserve">Điều chỉnh thân thể một chút, Hoa Tiểu Mạc đột ngột hỏi ra một câu: “Các ngươi nói trên đời này có thần không?”</w:t>
      </w:r>
    </w:p>
    <w:p>
      <w:pPr>
        <w:pStyle w:val="BodyText"/>
      </w:pPr>
      <w:r>
        <w:t xml:space="preserve">Vừa nói ra, bầu không khí đang ấm áp lên trong phòng bỗng trở nên áp lực, Hoa Tiểu Mạc không có phát hiện sau khi hắn hỏi câu này, trong nháy mắt ba người Bạch Thần cứng đờ cùng với thần sắc cổ quái trên mặt bọn họ.</w:t>
      </w:r>
    </w:p>
    <w:p>
      <w:pPr>
        <w:pStyle w:val="BodyText"/>
      </w:pPr>
      <w:r>
        <w:t xml:space="preserve">“Thôi đi, ta cũng chỉ tùy tiện hỏi chút thôi.” Hoa Tiểu Mạc lại hỏi: “Mấy ngày nay ta hôn mê có xảy ra chuyện gì không?”</w:t>
      </w:r>
    </w:p>
    <w:p>
      <w:pPr>
        <w:pStyle w:val="BodyText"/>
      </w:pPr>
      <w:r>
        <w:t xml:space="preserve">Lại là một trận trầm mặc lặng ngắt như tờ.</w:t>
      </w:r>
    </w:p>
    <w:p>
      <w:pPr>
        <w:pStyle w:val="BodyText"/>
      </w:pPr>
      <w:r>
        <w:t xml:space="preserve">Thần sắc Lạc Cửu Tiêu có chút u ám khó lường, cúi đầu nắm ngón tay Hoa Tiểu Mạc, hơi khép mi dài che đi gợn sóng tâm tình trong đáy mắt.</w:t>
      </w:r>
    </w:p>
    <w:p>
      <w:pPr>
        <w:pStyle w:val="BodyText"/>
      </w:pPr>
      <w:r>
        <w:t xml:space="preserve">Nửa ngày, Lan Thất thở dài: “Thần miếu trăm hoa đua nở.”</w:t>
      </w:r>
    </w:p>
    <w:p>
      <w:pPr>
        <w:pStyle w:val="BodyText"/>
      </w:pPr>
      <w:r>
        <w:t xml:space="preserve">Vừa nghe mấy từ hoa, sắc mặt Hoa Tiểu Mạc liền thay đổi, hắn thốt ra: “Hoa có mấy loại, mấy loại màu sắc?”</w:t>
      </w:r>
    </w:p>
    <w:p>
      <w:pPr>
        <w:pStyle w:val="BodyText"/>
      </w:pPr>
      <w:r>
        <w:t xml:space="preserve">Liếc nhìn Hoa Tiểu Mạc, Lan Thất mím khóe môi vạch ra một nụ cười nhạt: “Đỏ cam vàng lục xanh lam tím đen trắng xám, màu nào cũng có.”</w:t>
      </w:r>
    </w:p>
    <w:p>
      <w:pPr>
        <w:pStyle w:val="BodyText"/>
      </w:pPr>
      <w:r>
        <w:t xml:space="preserve">Hoa Tiểu Mạc len lén thở phào một hơi, cũng không biết tại sao, chỉ cảm thấy đoạn dây cung trong đầu được nới lỏng, hắn phát hiện sau khi mơ một giấc mơ, bản thân biến thành nghi thần nghi quỷ.</w:t>
      </w:r>
    </w:p>
    <w:p>
      <w:pPr>
        <w:pStyle w:val="BodyText"/>
      </w:pPr>
      <w:r>
        <w:t xml:space="preserve">Dư quang liếc đến một chỗ, Hoa Tiểu Mạc cất cao giọng hỏi: “Lỗ tai ngươi sao lại rách.”</w:t>
      </w:r>
    </w:p>
    <w:p>
      <w:pPr>
        <w:pStyle w:val="BodyText"/>
      </w:pPr>
      <w:r>
        <w:t xml:space="preserve">Đương sự Bạch Thần nhìn Hoa Tiểu Mạc một cái, hồi lâu sau mới dời tầm mắt, nhàn nhạt nói: “Té dập đầu.”</w:t>
      </w:r>
    </w:p>
    <w:p>
      <w:pPr>
        <w:pStyle w:val="BodyText"/>
      </w:pPr>
      <w:r>
        <w:t xml:space="preserve">Lan Thất và Lạc Cửu Tiêu ở một bên đồng thời nhìn Bạch Thần, vẻ mặt kinh ngạc, giải thích tệ như vậy, ai sẽ tin đây?</w:t>
      </w:r>
    </w:p>
    <w:p>
      <w:pPr>
        <w:pStyle w:val="BodyText"/>
      </w:pPr>
      <w:r>
        <w:t xml:space="preserve">“Ngươi té ở đâu, có thể làm tai người thành thế này?” Hoa Tiểu Mạc giãy giụa cố ngồi dậy, trong ánh mắt như muốn nuốt chửng hắn của Lạc Cửu Tiêu rút tay ra đi rờ lỗ tai Bạch Thần.</w:t>
      </w:r>
    </w:p>
    <w:p>
      <w:pPr>
        <w:pStyle w:val="BodyText"/>
      </w:pPr>
      <w:r>
        <w:t xml:space="preserve">Rõ ràng là vết quào.</w:t>
      </w:r>
    </w:p>
    <w:p>
      <w:pPr>
        <w:pStyle w:val="BodyText"/>
      </w:pPr>
      <w:r>
        <w:t xml:space="preserve">Hoa Tiểu Mạc run run mí mắt, đại hiệp cũng biết nói xạo, thật thất vọng, cũng thật hoang mang, có ai có thể ở gần mà lưu lại dấu vết trên người y.</w:t>
      </w:r>
    </w:p>
    <w:p>
      <w:pPr>
        <w:pStyle w:val="BodyText"/>
      </w:pPr>
      <w:r>
        <w:t xml:space="preserve">Trong đầu hiện lên gương mặt của Kim Vân, Hoa Tiểu Mạc kéo kéo khóe miệng, chắc không phải đâu. [nhắc cho ai quên, Kim Vân là sư muội của đại hiệp]</w:t>
      </w:r>
    </w:p>
    <w:p>
      <w:pPr>
        <w:pStyle w:val="BodyText"/>
      </w:pPr>
      <w:r>
        <w:t xml:space="preserve">“Tiểu Mạc, sắc trời đã tối, bọn ta ra ngoài trước, dược thảo đã chuẩn bị đầy đủ hết rồi, lát nữa Bạch Thần sẽ sắp xếp, sáng mai Vương phủ sẽ có khách đến, chúng ta phải có mặt, ngươi nghỉ ngơi sớm một chút.”</w:t>
      </w:r>
    </w:p>
    <w:p>
      <w:pPr>
        <w:pStyle w:val="BodyText"/>
      </w:pPr>
      <w:r>
        <w:t xml:space="preserve">Há há mồm, Hoa Tiểu Mạc bừng tỉnh, đến phiên Bạch Thần? Cái loại cảm giác ký kết ngầm thay phiên nhau leo lên giường hắn này quá đột ngột, hắn còn chưa chuẩn bị xong.</w:t>
      </w:r>
    </w:p>
    <w:p>
      <w:pPr>
        <w:pStyle w:val="BodyText"/>
      </w:pPr>
      <w:r>
        <w:t xml:space="preserve">Hoa Tiểu Mạc vô ý đụng tới cánh tay Lạc Cửu Tiêu, Lạc Cửu Tiêu mím chặt môi, mày nhíu một cái liền buông ra, trên trán chảy ra một ít mồ hôi, cứ như là đang nhẫn nhịn đau đớn.</w:t>
      </w:r>
    </w:p>
    <w:p>
      <w:pPr>
        <w:pStyle w:val="BodyText"/>
      </w:pPr>
      <w:r>
        <w:t xml:space="preserve">Khép cửa, Lan Thất cùng Lạc Cửu Tiêu liếc nhìn nhau, “Vết thương trên cánh tay ngươi…”</w:t>
      </w:r>
    </w:p>
    <w:p>
      <w:pPr>
        <w:pStyle w:val="BodyText"/>
      </w:pPr>
      <w:r>
        <w:t xml:space="preserve">“Không có gì đáng ngại.” Lạc Cửu Tiêu nheo mắt nhìn vầng trăng tròn sắp thành hình trên đỉnh đầu: “Đừng để hắn biết.”</w:t>
      </w:r>
    </w:p>
    <w:p>
      <w:pPr>
        <w:pStyle w:val="BodyText"/>
      </w:pPr>
      <w:r>
        <w:t xml:space="preserve">Hai người đều tự về chỗ của mình, chuyện phát sinh hôm trước giống như còn ngay trước mắt, thiếu niên mất đi lý trí giống như cuồng ma thị huyết phá hủy tất cả những thứ chạm đến tay.</w:t>
      </w:r>
    </w:p>
    <w:p>
      <w:pPr>
        <w:pStyle w:val="BodyText"/>
      </w:pPr>
      <w:r>
        <w:t xml:space="preserve">Ba người bọn họ vì ngăn cản, trên người đều mang theo không ít thương tích.</w:t>
      </w:r>
    </w:p>
    <w:p>
      <w:pPr>
        <w:pStyle w:val="BodyText"/>
      </w:pPr>
      <w:r>
        <w:t xml:space="preserve">Mà lão nhân trong cái thần miếu kia vì trừ khử sát niệm, bình tức oán khí cho thiếu niên, trong thời gian một ngày một đêm, ngày thứ hai thì viên tịch, nếu nói là bị hại, càng giống như là hiến thân, phục tùng cùng cam nguyện của tôi tớ dành cho chủ nhân.</w:t>
      </w:r>
    </w:p>
    <w:p>
      <w:pPr>
        <w:pStyle w:val="BodyText"/>
      </w:pPr>
      <w:r>
        <w:t xml:space="preserve">Biến cố trong Thần miếu kinh động đến triều đình, cũng làm kinh động cái vị trong cung kia, tiếp theo chỉ sợ sẽ là một hồi phiền phức.</w:t>
      </w:r>
    </w:p>
    <w:p>
      <w:pPr>
        <w:pStyle w:val="BodyText"/>
      </w:pPr>
      <w:r>
        <w:t xml:space="preserve">“Người của ta hôm sau sẽ tới.” Lạc Cửu Tiêu vô ý quét mắt nhìn nam tử trong bóng tối, rất nhanh đã thu hồi tâm mắt, truyền âm thuật: “Người mà Tần Nghị muốn ngươi trị bệnh là ai?”</w:t>
      </w:r>
    </w:p>
    <w:p>
      <w:pPr>
        <w:pStyle w:val="BodyText"/>
      </w:pPr>
      <w:r>
        <w:t xml:space="preserve">Bước chân Lan Thất không dừng lại, trên mặt không một tia khác biệt, cũng dùng truyền âm thuật trả lời: “Chỉ biết trúng Thiên yểm, thứ khác cũng không biết.”</w:t>
      </w:r>
    </w:p>
    <w:p>
      <w:pPr>
        <w:pStyle w:val="BodyText"/>
      </w:pPr>
      <w:r>
        <w:t xml:space="preserve">“Hậu viện có cổ quái.” Bước chân chậm lại vài phần, Lạc Cửu Tiêu ngẩng đầu nhìn hành lang uốn lượn vắng vẻ: “Mấy trăm người núp trong gốc tối, ở đây canh giữ vật gì đó, hay là người nào đó.”</w:t>
      </w:r>
    </w:p>
    <w:p>
      <w:pPr>
        <w:pStyle w:val="BodyText"/>
      </w:pPr>
      <w:r>
        <w:t xml:space="preserve">“Giữa khuya có chân khí chập chờn, bên dưới căn phòng của Tiểu Mạc có manh mối.”</w:t>
      </w:r>
    </w:p>
    <w:p>
      <w:pPr>
        <w:pStyle w:val="BodyText"/>
      </w:pPr>
      <w:r>
        <w:t xml:space="preserve">Hai người trở lại phòng mình, trong bóng tối mơ hồ có động tĩnh rất nhỏ, trong nháy mắt liền khôi phục yên tĩnh.</w:t>
      </w:r>
    </w:p>
    <w:p>
      <w:pPr>
        <w:pStyle w:val="BodyText"/>
      </w:pPr>
      <w:r>
        <w:t xml:space="preserve">.</w:t>
      </w:r>
    </w:p>
    <w:p>
      <w:pPr>
        <w:pStyle w:val="BodyText"/>
      </w:pPr>
      <w:r>
        <w:t xml:space="preserve">Một nơi phía Đông trong khu vườn, ánh nến chập chờn chiếu lên từng hàng kệ sách lúc sáng lúc tối, trước bàn một nam nhân mặc hắc sắc cẩm bào dùng ngón trỏ gõ mặt bàn, ánh mắt như có điều suy nghĩ.</w:t>
      </w:r>
    </w:p>
    <w:p>
      <w:pPr>
        <w:pStyle w:val="BodyText"/>
      </w:pPr>
      <w:r>
        <w:t xml:space="preserve">Đứng trước mặt là một người áo xám, thần sắc lãnh ngạnh*, một thân hàn khí.[lãnh: lạnh lùng | ngạnh: cứng]</w:t>
      </w:r>
    </w:p>
    <w:p>
      <w:pPr>
        <w:pStyle w:val="BodyText"/>
      </w:pPr>
      <w:r>
        <w:t xml:space="preserve">“Buổi tối y ăn nhiều hay ít?”</w:t>
      </w:r>
    </w:p>
    <w:p>
      <w:pPr>
        <w:pStyle w:val="BodyText"/>
      </w:pPr>
      <w:r>
        <w:t xml:space="preserve">“Hồi vương gia, là một đĩa rau xanh nhỏ cùng một vài ngụm cơm.” Người áo xám thành thực trả lời: “Công tử còn uống hai chén rượu trái cây.”</w:t>
      </w:r>
    </w:p>
    <w:p>
      <w:pPr>
        <w:pStyle w:val="BodyText"/>
      </w:pPr>
      <w:r>
        <w:t xml:space="preserve">“Lượng thuốc giảm bớt hai phần.” Tần Nghị nhìn ánh nến không ngừng lay động theo gió, trầm giọng nói: “Cho Hứa Mậu vào đây.”</w:t>
      </w:r>
    </w:p>
    <w:p>
      <w:pPr>
        <w:pStyle w:val="BodyText"/>
      </w:pPr>
      <w:r>
        <w:t xml:space="preserve">“Dạ.” Người áo xám cung kính cáo lui, sau đó một đại hán mặt đen đi vào, chính là Hứa Mậu hôm trước truyền lời cho Hoa Tiểu Mạc.</w:t>
      </w:r>
    </w:p>
    <w:p>
      <w:pPr>
        <w:pStyle w:val="BodyText"/>
      </w:pPr>
      <w:r>
        <w:t xml:space="preserve">Trong lòng Hứa Mậu bất ổn, mặt thì cứng miệng hỏi: “Gia, ngài tìm ta có chuyện gì?”</w:t>
      </w:r>
    </w:p>
    <w:p>
      <w:pPr>
        <w:pStyle w:val="BodyText"/>
      </w:pPr>
      <w:r>
        <w:t xml:space="preserve">“Chuyện ở Thần miếu có lộ tin tức.” Thần tình Tần Nghị lạnh lẽo: “Lão già Thanh Hòa kia chết dưới mí mắt các ngươi, chuyện này không thể xong xuôi như vậy.”</w:t>
      </w:r>
    </w:p>
    <w:p>
      <w:pPr>
        <w:pStyle w:val="BodyText"/>
      </w:pPr>
      <w:r>
        <w:t xml:space="preserve">Sau lưng Hứa Mậu chợt lạnh, nâng tay lên vuốt mặt, bịch một tiếng quỳ xuống đất: “Thuộc hạ có tội.”</w:t>
      </w:r>
    </w:p>
    <w:p>
      <w:pPr>
        <w:pStyle w:val="BodyText"/>
      </w:pPr>
      <w:r>
        <w:t xml:space="preserve">“Trong ba ngày tìm ra mật thám, phía trong cung cứ án binh bất động.” Trong mắt Tần Nghị hiện ra hàn mang: “Mười sáu tháng này là sinh thần Trần Uyển, phải chuẩn bị đại lễ.”</w:t>
      </w:r>
    </w:p>
    <w:p>
      <w:pPr>
        <w:pStyle w:val="BodyText"/>
      </w:pPr>
      <w:r>
        <w:t xml:space="preserve">Tay sờ trên cổ một cái, Hứa Mậu lộ ra thần tình tàn nhẫn: “Gia, đã làm thì làm cho tới, trực tiếp một đao là xong.”</w:t>
      </w:r>
    </w:p>
    <w:p>
      <w:pPr>
        <w:pStyle w:val="BodyText"/>
      </w:pPr>
      <w:r>
        <w:t xml:space="preserve">“Nàng ta càng có cách chết thích hợp hơn.” Tần Nghị cong khóe môi, ánh mắt lóe lên, giống như nhớ lại gì đó, trên mặt đầy vẻ lo lắng.</w:t>
      </w:r>
    </w:p>
    <w:p>
      <w:pPr>
        <w:pStyle w:val="BodyText"/>
      </w:pPr>
      <w:r>
        <w:t xml:space="preserve">“Bên phía Lê viên có khác thường không?”</w:t>
      </w:r>
    </w:p>
    <w:p>
      <w:pPr>
        <w:pStyle w:val="BodyText"/>
      </w:pPr>
      <w:r>
        <w:t xml:space="preserve">Hứa Mậu lộ ra biểu tình dị thường khó hiểu: “Mấy người kia suốt ngày vây quanh bên người thiếu niên không ăn không ngủ, người nào cũng giống như tên điên vậy.”</w:t>
      </w:r>
    </w:p>
    <w:p>
      <w:pPr>
        <w:pStyle w:val="BodyText"/>
      </w:pPr>
      <w:r>
        <w:t xml:space="preserve">Tựa lưng vào ghế, Tần Nghị nhìn vào bóng đêm ngoài cửa sổ: “Rút lui.”</w:t>
      </w:r>
    </w:p>
    <w:p>
      <w:pPr>
        <w:pStyle w:val="BodyText"/>
      </w:pPr>
      <w:r>
        <w:t xml:space="preserve">“Hả?” Hứa Mậu hơi ngẩn người: “Không giám thị nữa?”</w:t>
      </w:r>
    </w:p>
    <w:p>
      <w:pPr>
        <w:pStyle w:val="BodyText"/>
      </w:pPr>
      <w:r>
        <w:t xml:space="preserve">Tần Nghị phất tay, không muốn nhiều lời.</w:t>
      </w:r>
    </w:p>
    <w:p>
      <w:pPr>
        <w:pStyle w:val="BodyText"/>
      </w:pPr>
      <w:r>
        <w:t xml:space="preserve">“Vậy, gia, thuộc hạ lui xuống trước.” Hứa Mậu sờ sờ đầu, lên tiếng rời đi.</w:t>
      </w:r>
    </w:p>
    <w:p>
      <w:pPr>
        <w:pStyle w:val="BodyText"/>
      </w:pPr>
      <w:r>
        <w:t xml:space="preserve">.</w:t>
      </w:r>
    </w:p>
    <w:p>
      <w:pPr>
        <w:pStyle w:val="BodyText"/>
      </w:pPr>
      <w:r>
        <w:t xml:space="preserve">Trong phòng, Hoa Tiểu Mạc dựa trên giường nhìn đại hiệp mặt than hết chuyến này tới chuyến khác thêm nước nóng vào bồn gỗ, thả thảo dược, lấy khăn vải, lại tới bên giường đụng vào y phục hắn, hắn sợ hãi mở to hai mắt: “Cái đó, ta, ta tự làm.”</w:t>
      </w:r>
    </w:p>
    <w:p>
      <w:pPr>
        <w:pStyle w:val="BodyText"/>
      </w:pPr>
      <w:r>
        <w:t xml:space="preserve">Hoa Tiểu Mạc nuốt ngụm nước miếng, không mấy tự nhiên cởi đi áo đơn trên người mình.</w:t>
      </w:r>
    </w:p>
    <w:p>
      <w:pPr>
        <w:pStyle w:val="BodyText"/>
      </w:pPr>
      <w:r>
        <w:t xml:space="preserve">Ôm lấy eo Hoa Tiểu Mạc, Hoa Tiểu Mạc cứng ngắc vùi trong ngực y, ửng hồng trên mặt lan tràn tới tận vành tai, giống như một con tôm luộc. Ánh mắt Bạch Thần nhìn sang bên, lập lòe bất định, khóe môi không thể không câu lên.</w:t>
      </w:r>
    </w:p>
    <w:p>
      <w:pPr>
        <w:pStyle w:val="BodyText"/>
      </w:pPr>
      <w:r>
        <w:t xml:space="preserve">Ngồi vào trong thùng gỗ, nước nóng xâm nhập lên da, ấm áp nhẹ nhàng hòa vào trong máu, Hoa Tiểu Mạc thoải mái ngâm nga một tiếng, nhìn thấy người đứng một bên như cái cọc gỗ: “Ta tự tắm được rồi.”</w:t>
      </w:r>
    </w:p>
    <w:p>
      <w:pPr>
        <w:pStyle w:val="BodyText"/>
      </w:pPr>
      <w:r>
        <w:t xml:space="preserve">Bạch Thần liếc nhìn hắn một cái, không nhúc nhích.</w:t>
      </w:r>
    </w:p>
    <w:p>
      <w:pPr>
        <w:pStyle w:val="BodyText"/>
      </w:pPr>
      <w:r>
        <w:t xml:space="preserve">Nhìn thiếu niên trần trụi ở trong thùng, ánh mắt xẹt qua đóa hoa như sắp nở rộ kia, nhãn thần Bạch Thần trong nháy mắt trầm xuống.</w:t>
      </w:r>
    </w:p>
    <w:p>
      <w:pPr>
        <w:pStyle w:val="BodyText"/>
      </w:pPr>
      <w:r>
        <w:t xml:space="preserve">Đầu tiên Hoa Tiểu Mạc che hạ thân của mình, sau đó phát hiện cái động tác này rất quái dị, lúng túng ho một tiếng, thoải mái tùy ý Bạch Thần nhìn. [không phải cố ý dụ dỗ thì là gì??? =_,=]</w:t>
      </w:r>
    </w:p>
    <w:p>
      <w:pPr>
        <w:pStyle w:val="BodyText"/>
      </w:pPr>
      <w:r>
        <w:t xml:space="preserve">“Có phải các ngươi có chuyện gì giấu ta không?” Nhíu mày nhìn Bạch Thần, nhìn thẳng vào đôi mắt đen như mực của đối phương.</w:t>
      </w:r>
    </w:p>
    <w:p>
      <w:pPr>
        <w:pStyle w:val="BodyText"/>
      </w:pPr>
      <w:r>
        <w:t xml:space="preserve">Bạch Thần rũ mi mắt, dựa theo căn dặn của Lan Thất, thả mấy loại dược thảo vào, bình tĩnh nói: “Chớ nghĩ nhiều.”</w:t>
      </w:r>
    </w:p>
    <w:p>
      <w:pPr>
        <w:pStyle w:val="BodyText"/>
      </w:pPr>
      <w:r>
        <w:t xml:space="preserve">Nghe giọng nói bình thường thanh lãnh nay có chút khàn khàn, Hoa Tiểu Mạc chuyển đề tài: “Cổ họng ngươi không thoải mái?”</w:t>
      </w:r>
    </w:p>
    <w:p>
      <w:pPr>
        <w:pStyle w:val="BodyText"/>
      </w:pPr>
      <w:r>
        <w:t xml:space="preserve">“Cũng không.” Đôi mắt đen mực của Bạch Thần nhìn chăm chú Hoa Tiểu Mạc, thanh âm càng khàn, xắn tay áo bắt đầu lau cho thân thể đơn bạc trước mắt, lại thêm một chút nước nóng, hỏi: “Được chưa?”</w:t>
      </w:r>
    </w:p>
    <w:p>
      <w:pPr>
        <w:pStyle w:val="BodyText"/>
      </w:pPr>
      <w:r>
        <w:t xml:space="preserve">“Ừa.” Cầm tới khăn vải ẩm ướt, ghé vào mép thùng, nhìn Bạch Thần thần sắc nghiêm nghị, thân thể căng cứng, một bộ dạng sắp lên chiến trường, Hoa Tiểu Mạc sáp lại gần chút, sắp dán lên chóp mũi Bạch Thần: “Ngươi có được hay không a?”</w:t>
      </w:r>
    </w:p>
    <w:p>
      <w:pPr>
        <w:pStyle w:val="Compact"/>
      </w:pPr>
      <w:r>
        <w:br w:type="textWrapping"/>
      </w:r>
      <w:r>
        <w:br w:type="textWrapping"/>
      </w:r>
    </w:p>
    <w:p>
      <w:pPr>
        <w:pStyle w:val="Heading2"/>
      </w:pPr>
      <w:bookmarkStart w:id="60" w:name="chương-39"/>
      <w:bookmarkEnd w:id="60"/>
      <w:r>
        <w:t xml:space="preserve">39. Chương 39</w:t>
      </w:r>
    </w:p>
    <w:p>
      <w:pPr>
        <w:pStyle w:val="Compact"/>
      </w:pPr>
      <w:r>
        <w:br w:type="textWrapping"/>
      </w:r>
      <w:r>
        <w:br w:type="textWrapping"/>
      </w:r>
      <w:r>
        <w:t xml:space="preserve">CHƯƠNG 39</w:t>
      </w:r>
    </w:p>
    <w:p>
      <w:pPr>
        <w:pStyle w:val="BodyText"/>
      </w:pPr>
      <w:r>
        <w:t xml:space="preserve">Bạch Thần lặng yên không nói, ánh mắt thâm thúy lẳng lặng nhìn thiếu niên, đôi mắt trong suốt của hắn dưới ánh nến phiếm lên ánh sáng rực rỡ mê người, trong nhất thời quên mất nên nói gì cho phải.</w:t>
      </w:r>
    </w:p>
    <w:p>
      <w:pPr>
        <w:pStyle w:val="BodyText"/>
      </w:pPr>
      <w:r>
        <w:t xml:space="preserve">Thấy đối phương không lên tiếng, Hoa Tiểu Mạc đảo đảo mắt tròn, bắt đầu lóng ngóng vụng về: “Bạch Thần, người thấy ta như thế nào?”</w:t>
      </w:r>
    </w:p>
    <w:p>
      <w:pPr>
        <w:pStyle w:val="BodyText"/>
      </w:pPr>
      <w:r>
        <w:t xml:space="preserve">“Kích động dễ nóng nảy.” Bạch Thần liếc hắn một cái, thản nhiên nói.</w:t>
      </w:r>
    </w:p>
    <w:p>
      <w:pPr>
        <w:pStyle w:val="BodyText"/>
      </w:pPr>
      <w:r>
        <w:t xml:space="preserve">“Ta không có hỏi ngươi cái đó.” Hoa Tiểu Mạc nổi đóa, vuốt đi bọt nước trên mặt, lại sửa tóc tai một chút, nghiêm túc hỏi: “Ta là hỏi ngươi, con người của ta thế nào?”</w:t>
      </w:r>
    </w:p>
    <w:p>
      <w:pPr>
        <w:pStyle w:val="BodyText"/>
      </w:pPr>
      <w:r>
        <w:t xml:space="preserve">“Rất tốt.” Câu trả lời của Bạch Thần cũng không nửa phần do dự, giọng nói tuy nhạt, nhưng mơ hồ lại mềm mại mấy phần.</w:t>
      </w:r>
    </w:p>
    <w:p>
      <w:pPr>
        <w:pStyle w:val="BodyText"/>
      </w:pPr>
      <w:r>
        <w:t xml:space="preserve">Hoa Tiểu Mạc ngẩng đầu, lăng lăng nhìn Bạch Thần, lúc lâu sau, khóe môi cong lên, cười ha hả, cười một hồi lại tự thấy mình đặc biệt ngáo, vì cớ gì lại vui vẻ như vậy…</w:t>
      </w:r>
    </w:p>
    <w:p>
      <w:pPr>
        <w:pStyle w:val="BodyText"/>
      </w:pPr>
      <w:r>
        <w:t xml:space="preserve">“Ngươi kỳ lưng giúp ta đi.”</w:t>
      </w:r>
    </w:p>
    <w:p>
      <w:pPr>
        <w:pStyle w:val="BodyText"/>
      </w:pPr>
      <w:r>
        <w:t xml:space="preserve">“Được.” Bạch Thần cong môi, nụ cười trên mặt thu lại, nhưng nhu hòa trong đáy mắt hãy còn.</w:t>
      </w:r>
    </w:p>
    <w:p>
      <w:pPr>
        <w:pStyle w:val="BodyText"/>
      </w:pPr>
      <w:r>
        <w:t xml:space="preserve">Cầm khăn vải ướt chà lau trên đóa hoa nọ sau lưng thiếu niên, Bạch Thần đột nhiên cau mày, tay còn lại bất động thanh sắc sờ về phía ngực, sắc mặt thần tình phức tạp khó phân biệt.</w:t>
      </w:r>
    </w:p>
    <w:p>
      <w:pPr>
        <w:pStyle w:val="BodyText"/>
      </w:pPr>
      <w:r>
        <w:t xml:space="preserve">Có lẽ vì an tâm khoan khoái, Hoa Tiểu Mạc thả lỏng cơ thể ghé vào mép thùng gỗ nhắm mắt phát ra một tiếng thở dài thỏa mãn, căn bản không nghĩ tới Bạch Thần cũng là một nam nhân bình thường, cũng sẽ có nhu cầu, đương nhiên hắn cũng không biết ẩn nhẫn giờ khắc này của Bạch Thần, càng không biết đối phương vẫn luôn một mực vận nội lực hóa giải dục vọng.</w:t>
      </w:r>
    </w:p>
    <w:p>
      <w:pPr>
        <w:pStyle w:val="BodyText"/>
      </w:pPr>
      <w:r>
        <w:t xml:space="preserve">Hai người lại nói chuyện với nhau một hồi, cơ bản đều là Hoa Tiểu Mạc nói một mình, Bạch Thần ngẫu nhiên sẽ phun ra một vài từ ngắn gọn.</w:t>
      </w:r>
    </w:p>
    <w:p>
      <w:pPr>
        <w:pStyle w:val="BodyText"/>
      </w:pPr>
      <w:r>
        <w:t xml:space="preserve">“Buồn ngủ?” Vén lên lọn tóc hơi ướt của hắn, dùng khăn vải lau khô, Bạch Thần nhìn thiếu niên ngâm trong thùng dược liệu, vừa nhìn đã thấy một bộ dáng cực độ mệt mỏi.</w:t>
      </w:r>
    </w:p>
    <w:p>
      <w:pPr>
        <w:pStyle w:val="BodyText"/>
      </w:pPr>
      <w:r>
        <w:t xml:space="preserve">“Ngô.” Hoa Tiểu Mạc hàm hồ trả lời.</w:t>
      </w:r>
    </w:p>
    <w:p>
      <w:pPr>
        <w:pStyle w:val="BodyText"/>
      </w:pPr>
      <w:r>
        <w:t xml:space="preserve">Buông khăn vải xuống, Bạch Thần khom người ôm lấy Hoa Tiểu Mạc, một tay nâng lên, một tay khác vỗ nhẹ lưng hắn, vận dụng nội lực loại trừ bọt nước trên người hắn.</w:t>
      </w:r>
    </w:p>
    <w:p>
      <w:pPr>
        <w:pStyle w:val="BodyText"/>
      </w:pPr>
      <w:r>
        <w:t xml:space="preserve">Môi xẹt qua nhau một cái, Hoa Tiểu Mạc cực kì buồn ngủ phản ứng chậm chạp không phát hiện, vô thức cọ cọ trong ngực Bạch Thần, mà thân thể Bạch Thần thì cứng đờ.</w:t>
      </w:r>
    </w:p>
    <w:p>
      <w:pPr>
        <w:pStyle w:val="BodyText"/>
      </w:pPr>
      <w:r>
        <w:t xml:space="preserve">Thiếu niên giống như đang mơ thấy gì đó, chân mày nhíu chặt, Bạch Thần tựa bên giường, lấy sáo ra thổi, tiếng sáo mềm mại như nước, như từng sợi tơ nhè nhẹ bay lên, tô lên cho màn đêm vài tia nhu ý.</w:t>
      </w:r>
    </w:p>
    <w:p>
      <w:pPr>
        <w:pStyle w:val="BodyText"/>
      </w:pPr>
      <w:r>
        <w:t xml:space="preserve">Còn thiếu niên trên giường cũng chậm rãi thả lỏng đầu mày, khóe môi khẽ nhếch.</w:t>
      </w:r>
    </w:p>
    <w:p>
      <w:pPr>
        <w:pStyle w:val="BodyText"/>
      </w:pPr>
      <w:r>
        <w:t xml:space="preserve">Giờ Dần ban đêm</w:t>
      </w:r>
    </w:p>
    <w:p>
      <w:pPr>
        <w:pStyle w:val="BodyText"/>
      </w:pPr>
      <w:r>
        <w:t xml:space="preserve">Hoa Tiểu Mạc đang ngủ say trên giường bỗng nhiên cảm thấy vành tai mơ hồ tiếng gọi đè nén kèm theo tiếng thở dốc thống khổ, một tiếng rồi lại một tiếng, âm thanh dính nhớp mà lại chuyên chú truyền vào màng nhĩ mỏng manh, dần dần đan thành một tấm lưới lớn chiếm cứ cả đầu óc.</w:t>
      </w:r>
    </w:p>
    <w:p>
      <w:pPr>
        <w:pStyle w:val="BodyText"/>
      </w:pPr>
      <w:r>
        <w:t xml:space="preserve">Mùi máu tươi tràn vào khoang mũi, từ từ nồng đặc dần, Hoa Tiểu Mạc bỗng tỉnh lại, đầu tiên là giang tay sang ngang, muốn chạm vào người bên cạnh, nhưng lại đập vào một khoảng không, trong nháy mắt hắn bật dậy khỏi giường, hoảng hốt vén chăn xuống giường, nương theo ánh trăng mò tới chỗ ngọn đèn dùng hỏa chiết đốt lên, trong phòng chậm rãi sáng lên.</w:t>
      </w:r>
    </w:p>
    <w:p>
      <w:pPr>
        <w:pStyle w:val="BodyText"/>
      </w:pPr>
      <w:r>
        <w:t xml:space="preserve">Mọi thứ vẫn như cũ, duy chỉ thiếu cái người đáng ra phải ngủ với hắn trên giường.</w:t>
      </w:r>
    </w:p>
    <w:p>
      <w:pPr>
        <w:pStyle w:val="BodyText"/>
      </w:pPr>
      <w:r>
        <w:t xml:space="preserve">Bóng cây ngoài song cửa đong đưa, đánh vào trên giấy dán cửa, từ bên trong nhìn ra, giống như bóng đen sừng sững, nhưng mà, chỉ trong nháy mắt Hoa Tiểu Mạc cúi đầu chỉnh chỉnh vạt áo, ngoài cửa sổ gió lớn thổi qua, xung quanh bóng cây lắc lư đung đưa, phút chốc đã khôi phục yên ả.</w:t>
      </w:r>
    </w:p>
    <w:p>
      <w:pPr>
        <w:pStyle w:val="BodyText"/>
      </w:pPr>
      <w:r>
        <w:t xml:space="preserve">Trên môi tê tê, Hoa Tiểu Mạc lấy tay sờ sờ, khí tức ngửi được lúc nãy sao giống như tên điên kia vậy.</w:t>
      </w:r>
    </w:p>
    <w:p>
      <w:pPr>
        <w:pStyle w:val="BodyText"/>
      </w:pPr>
      <w:r>
        <w:t xml:space="preserve">Còn có, đã trễ thế này, Bạch Thần đi đâu?</w:t>
      </w:r>
    </w:p>
    <w:p>
      <w:pPr>
        <w:pStyle w:val="BodyText"/>
      </w:pPr>
      <w:r>
        <w:t xml:space="preserve">Cửa chi nha một tiếng, nam tử mặc một bộ bạch y tiến vào, kéo theo hàn khí đầy đất.</w:t>
      </w:r>
    </w:p>
    <w:p>
      <w:pPr>
        <w:pStyle w:val="BodyText"/>
      </w:pPr>
      <w:r>
        <w:t xml:space="preserve">“Đã xảy ra chuyện gì phải không?” Ngửi được không khí bất bình thường, Hoa Tiểu Mạc chạy qua hỏi.</w:t>
      </w:r>
    </w:p>
    <w:p>
      <w:pPr>
        <w:pStyle w:val="BodyText"/>
      </w:pPr>
      <w:r>
        <w:t xml:space="preserve">Bạch Thần mím môi, bình tĩnh nói: “Chỉ là mấy con mèo đêm đi lạc.”</w:t>
      </w:r>
    </w:p>
    <w:p>
      <w:pPr>
        <w:pStyle w:val="BodyText"/>
      </w:pPr>
      <w:r>
        <w:t xml:space="preserve">Thấy Hoa Tiểu Mạc đực mặt đứng đó, Bạch Thần khép cửa trút đi ngoại sam, ôm Hoa Tiểu Mạc lên, đi tới bên giường vươn tay vén chăn, sau đó tự mình nghiêng người nằm xuống, phất tay tắt đèn.</w:t>
      </w:r>
    </w:p>
    <w:p>
      <w:pPr>
        <w:pStyle w:val="BodyText"/>
      </w:pPr>
      <w:r>
        <w:t xml:space="preserve">Trong chăn vẫn còn không ít hơi ấm, rét lạnh khắp thân Hoa Tiểu Mạc tan biến, hắn chống người trong hắc ám đối diện với Bạch Thần: “Thật sự không có chuyện gì?” Lập lại một lần nữa, thanh âm dị thường ngưng trọng.</w:t>
      </w:r>
    </w:p>
    <w:p>
      <w:pPr>
        <w:pStyle w:val="BodyText"/>
      </w:pPr>
      <w:r>
        <w:t xml:space="preserve">Rất lâu sau, từ trong hắc ám mới nghe một giọng đáp trả: “Ừ.”</w:t>
      </w:r>
    </w:p>
    <w:p>
      <w:pPr>
        <w:pStyle w:val="BodyText"/>
      </w:pPr>
      <w:r>
        <w:t xml:space="preserve">Gương mặt bình tĩnh gần trong gang tấc này, dung mạo phổ thông bình thường, đôi mắt hẹp dài thâm thúy, trong ấn tượng là một tập bạch y bất biến, thanh lãnh như gió, phảng phất như vạn vật trên thế gian đều vô pháp hòa tan băng sương trên người.</w:t>
      </w:r>
    </w:p>
    <w:p>
      <w:pPr>
        <w:pStyle w:val="BodyText"/>
      </w:pPr>
      <w:r>
        <w:t xml:space="preserve">Bạch Thần, A Thất, Lạc Cửu Tiêu đều đang gạt hắn, vì cớ gì khi gặp chuyện bọn họ không lựa chọn thổ lộ với hắn mà lại bịa chuyện giấu diếm?</w:t>
      </w:r>
    </w:p>
    <w:p>
      <w:pPr>
        <w:pStyle w:val="BodyText"/>
      </w:pPr>
      <w:r>
        <w:t xml:space="preserve">Có ai tới hỏi qua cảm thụ của hắn chưa, hắn sống hai kiếp, chuyện từng trải còn nhiều hơn so với người bình thường, nhân tình, nhân tâm, nhân tính, loại nào không phải tự bản thân lĩnh hội qua. Mặc dù vũ lực giá trị như vậy, nhưng nội tâm hắn đủ cường đại.</w:t>
      </w:r>
    </w:p>
    <w:p>
      <w:pPr>
        <w:pStyle w:val="BodyText"/>
      </w:pPr>
      <w:r>
        <w:t xml:space="preserve">Còn hơn được bọn họ bảo hộ sau lưng, hắn càng muốn sóng vai mà đứng với họ.</w:t>
      </w:r>
    </w:p>
    <w:p>
      <w:pPr>
        <w:pStyle w:val="BodyText"/>
      </w:pPr>
      <w:r>
        <w:t xml:space="preserve">Trong lòng thở một hơi thật dài, Hoa Tiểu Mạc nằm trở lại giường, khép mắt rơi vào trầm tư.</w:t>
      </w:r>
    </w:p>
    <w:p>
      <w:pPr>
        <w:pStyle w:val="BodyText"/>
      </w:pPr>
      <w:r>
        <w:t xml:space="preserve">Hắn ở cái nơi dị thế đại lục này trước hết chọn tin tưởng Bạch Thần, lúc mới đến hoàn cảnh xa lạ, trong lòng và suy nhĩ đều vô pháp khôi phục như thường, lo được lo mất, bắt bóng bắt gió, luôn mang tâm phòng bị yếu ớt nhất, cho nên người và vật gặp được khi đó có ấn tượng sâu nhất với mình.</w:t>
      </w:r>
    </w:p>
    <w:p>
      <w:pPr>
        <w:pStyle w:val="BodyText"/>
      </w:pPr>
      <w:r>
        <w:t xml:space="preserve">Bạch Thần có thể làm hắn an tâm, điểm ấy không còn gì để hoài nghi, quá khứ như vậy, hiện tại cũng thế. Mà Lạc Cửu Tiêu… nói không rõ là cảm giác gì, sợ hãi, khủng bố, nhưng khi biết tin y không còn tại thế được bao lâu, một khắc đó, ngoại trừ lo lắng vô tận, không còn gì khác.</w:t>
      </w:r>
    </w:p>
    <w:p>
      <w:pPr>
        <w:pStyle w:val="BodyText"/>
      </w:pPr>
      <w:r>
        <w:t xml:space="preserve">Về phần A Thất, là thích, những ngày ở Đào Hoa thôn đó rất vui vẻ, không buồn không lo.</w:t>
      </w:r>
    </w:p>
    <w:p>
      <w:pPr>
        <w:pStyle w:val="BodyText"/>
      </w:pPr>
      <w:r>
        <w:t xml:space="preserve">Có người cưng chiều hắn, thỏa mãn những nhu cầu vô lý của hắn, cần phải quý trọng, cho nên hắn sẽ quý trọng thật nhiều.</w:t>
      </w:r>
    </w:p>
    <w:p>
      <w:pPr>
        <w:pStyle w:val="BodyText"/>
      </w:pPr>
      <w:r>
        <w:t xml:space="preserve">Hoa Tiểu Mạc đột nhiên cả kinh, phải chăng mình quá tham lam rồi?</w:t>
      </w:r>
    </w:p>
    <w:p>
      <w:pPr>
        <w:pStyle w:val="BodyText"/>
      </w:pPr>
      <w:r>
        <w:t xml:space="preserve">“Lạnh?” Bên tai vang lên giọng nói thanh lãnh.</w:t>
      </w:r>
    </w:p>
    <w:p>
      <w:pPr>
        <w:pStyle w:val="BodyText"/>
      </w:pPr>
      <w:r>
        <w:t xml:space="preserve">“Có một chút.” Hoa Tiểu Mạc thuận theo mà trả lời, kéo chăn trùm kín mặt, “Ngủ thôi.”</w:t>
      </w:r>
    </w:p>
    <w:p>
      <w:pPr>
        <w:pStyle w:val="BodyText"/>
      </w:pPr>
      <w:r>
        <w:t xml:space="preserve">Nói xong liền hơi nghiêng đầu, còn Bạch Thần thì dời qua mấy phần, cho Hoa Tiểu Mạc tựa trong ngực y.</w:t>
      </w:r>
    </w:p>
    <w:p>
      <w:pPr>
        <w:pStyle w:val="BodyText"/>
      </w:pPr>
      <w:r>
        <w:t xml:space="preserve">Sáng ngày hôm sau, Hoa Tiểu Mạc bị đánh thức, ngay cả điểm tâm cũng chưa ăn, đã cùng Lan Thất đi theo sau một nam tử mi thanh mục tú, vừa đi vừa ngáp, nguyên bản còn đang hết sức buồn ngủ, cố kéo đầu óc khỏi ủ rũ, nhưng khi thấy cái vườn trúc kia thì bỗng nhiên thanh tỉnh.</w:t>
      </w:r>
    </w:p>
    <w:p>
      <w:pPr>
        <w:pStyle w:val="BodyText"/>
      </w:pPr>
      <w:r>
        <w:t xml:space="preserve">Đứng gác ở cửa là vài tên hộ vệ thần tình nghiêm túc, mắt nhìn thẳng không chớp, Hoa Tiểu Mạc ngẩng đầu nhìn một lúc rồi thu hồi tầm mắt, trong lòng lên xuống không yên, thật sự là không giống người sống.</w:t>
      </w:r>
    </w:p>
    <w:p>
      <w:pPr>
        <w:pStyle w:val="BodyText"/>
      </w:pPr>
      <w:r>
        <w:t xml:space="preserve">Hậu viện so với tiền viện còn muốn tịch mịch lạnh lẽo hơn mấy phần, đá xếp hai bên đường cũng bị mài phẳng, chỉ chừa lại đá giữa đường ghập ghềnh lồi lõm, có chút giống như đường cho người mù ở kiếp trước.</w:t>
      </w:r>
    </w:p>
    <w:p>
      <w:pPr>
        <w:pStyle w:val="BodyText"/>
      </w:pPr>
      <w:r>
        <w:t xml:space="preserve">Hai bên là mấy khỏa cây bạch quả, sắp xếp rất kỳ quái, vườn hoa ở bên trái được xử lý rất sạch sẽ, tu bổ cũng rất đúng chỗ, phía bên phải là một đình nghỉ mát, lẻ loi nằm đó.</w:t>
      </w:r>
    </w:p>
    <w:p>
      <w:pPr>
        <w:pStyle w:val="BodyText"/>
      </w:pPr>
      <w:r>
        <w:t xml:space="preserve">Ở giữa rất trống trải, viện tử lớn như vậy mà chỉ có một con đường đá.</w:t>
      </w:r>
    </w:p>
    <w:p>
      <w:pPr>
        <w:pStyle w:val="BodyText"/>
      </w:pPr>
      <w:r>
        <w:t xml:space="preserve">Càng đi vào trong, trong lòng Hoa Tiểu Mạc càng khẩn trương, từ bốn phương tám hướng tràn tới cảm giác cổ quái khiến hắn không khống chế được mà run rẩy, đưa tay ra đụng Lan Thất.</w:t>
      </w:r>
    </w:p>
    <w:p>
      <w:pPr>
        <w:pStyle w:val="BodyText"/>
      </w:pPr>
      <w:r>
        <w:t xml:space="preserve">Mãi đến khi tay được một tầng ấm áp bao bọc, hơi ấm truyền đến mới làm hắn không bất an như thế nữa.</w:t>
      </w:r>
    </w:p>
    <w:p>
      <w:pPr>
        <w:pStyle w:val="BodyText"/>
      </w:pPr>
      <w:r>
        <w:t xml:space="preserve">Nam tử dẫn đường đột nhiên dừng bước trước một cánh cửa, “Gia, người đã đưa tới.”</w:t>
      </w:r>
    </w:p>
    <w:p>
      <w:pPr>
        <w:pStyle w:val="BodyText"/>
      </w:pPr>
      <w:r>
        <w:t xml:space="preserve">“Vào đi.” Từ trong cửa truyền ra một giọng nói, hình như vì một nguyên nhân nào đó, mà cực kỳ khản đặc nứt nẻ.</w:t>
      </w:r>
    </w:p>
    <w:p>
      <w:pPr>
        <w:pStyle w:val="BodyText"/>
      </w:pPr>
      <w:r>
        <w:t xml:space="preserve">Lời vừa dứt, thân hình tên nam tử kia liền lóe lên, biến mất, Hoa Tiểu Mạc nuốt ngụm nước bọt, nhìn Lan Thất, mắt lộ ra hoảng loạn.</w:t>
      </w:r>
    </w:p>
    <w:p>
      <w:pPr>
        <w:pStyle w:val="BodyText"/>
      </w:pPr>
      <w:r>
        <w:t xml:space="preserve">Lan Thất vỗ vỗ tay hắn, cong môi cười yếu ớt, yên lặng an ủi.</w:t>
      </w:r>
    </w:p>
    <w:p>
      <w:pPr>
        <w:pStyle w:val="BodyText"/>
      </w:pPr>
      <w:r>
        <w:t xml:space="preserve">Cửa đột nhiên mở ra, sau khi Hoa Tiểu Mạc và Lan Thất đi vào thì đóng lại cái rầm.</w:t>
      </w:r>
    </w:p>
    <w:p>
      <w:pPr>
        <w:pStyle w:val="BodyText"/>
      </w:pPr>
      <w:r>
        <w:t xml:space="preserve">Một màn bên trong làm dạ dày Hoa Tiểu Mạc quay cuồng, trực tiếp vịn khung cửa nôn khan, sắc mặt Lan Thất cũng không tốt lắm, nâng tay vỗ lưng Hoa Tiểu Mạc, dán bên tai nói mấy câu, lại lấy từ trong lòng ra một viên thuốc cho hắn nuốt vào.</w:t>
      </w:r>
    </w:p>
    <w:p>
      <w:pPr>
        <w:pStyle w:val="BodyText"/>
      </w:pPr>
      <w:r>
        <w:t xml:space="preserve">Bên trong ***g sắt cực đại trải một tấm thảm lông hoa quý, một người tóc tai bù xù cuộn mình núp trong góc ***g run lẩy bẩy, trên lỗ tai lộ ra ngoài phủ đầy dấu vết bị ngược đãi.</w:t>
      </w:r>
    </w:p>
    <w:p>
      <w:pPr>
        <w:pStyle w:val="BodyText"/>
      </w:pPr>
      <w:r>
        <w:t xml:space="preserve">Trong phòng ngoại trừ mùi nôn mửa ra, còn có mùi xạ hương *** mỹ, mùi xú uế.</w:t>
      </w:r>
    </w:p>
    <w:p>
      <w:pPr>
        <w:pStyle w:val="BodyText"/>
      </w:pPr>
      <w:r>
        <w:t xml:space="preserve">Nam tử đứng bên ***g vẫn một tập hắc bào như cũ, đầu mày lại nhiễm lệ khí còn đậm hơn so với thường ngày, toàn thân phát ra khí tức đáng sợ lệnh cho người ta run rẩy, nhìn chăm chú vào người trong ***g, ánh mắt chuyên chú mà lại đen tối.</w:t>
      </w:r>
    </w:p>
    <w:p>
      <w:pPr>
        <w:pStyle w:val="BodyText"/>
      </w:pPr>
      <w:r>
        <w:t xml:space="preserve">Hoa Tiểu Mạc hoảng hốt lùi về sau mấy bước nắm chặt cánh tay Lan Thất, Lan Thất khẽ nâng hàm dưới: “Vương gia.”</w:t>
      </w:r>
    </w:p>
    <w:p>
      <w:pPr>
        <w:pStyle w:val="BodyText"/>
      </w:pPr>
      <w:r>
        <w:t xml:space="preserve">“Y không nhận ra bổn vương nữa.” Thanh âm mang theo sắc bén kinh người, tầm mắt Tần Nghị chưa từng rời đi.</w:t>
      </w:r>
    </w:p>
    <w:p>
      <w:pPr>
        <w:pStyle w:val="BodyText"/>
      </w:pPr>
      <w:r>
        <w:t xml:space="preserve">Lan Thất thần sắc lãnh tĩnh đi qua ngồi bên ***g sắt, lạnh nhạt nói: “Cho ta xem ánh mắt y một chút.”</w:t>
      </w:r>
    </w:p>
    <w:p>
      <w:pPr>
        <w:pStyle w:val="BodyText"/>
      </w:pPr>
      <w:r>
        <w:t xml:space="preserve">Với tay ôm kẻ đang run rẩy vào ngực, ngón tay giở mấy sợi tóc trên mặt y lên, hé ra gương mặt đầy dấu hôn xanh tím, không khó để nhìn ra là một người xinh đẹp.</w:t>
      </w:r>
    </w:p>
    <w:p>
      <w:pPr>
        <w:pStyle w:val="BodyText"/>
      </w:pPr>
      <w:r>
        <w:t xml:space="preserve">Chẳng qua đôi mắt trống rỗng và cánh môi huyết nhục mơ hồ kia làm cho người ta sinh ra thương cảm.</w:t>
      </w:r>
    </w:p>
    <w:p>
      <w:pPr>
        <w:pStyle w:val="BodyText"/>
      </w:pPr>
      <w:r>
        <w:t xml:space="preserve">Tần Nghị đè lại thân thể loạn động trong ngực, giọng nói ôn nhu lại phun ra lời nói phảng phất như tới từ chỗ sâu nhất trong địa ngục: “Vô Ưu, ngươi ngoan một chút.”</w:t>
      </w:r>
    </w:p>
    <w:p>
      <w:pPr>
        <w:pStyle w:val="BodyText"/>
      </w:pPr>
      <w:r>
        <w:t xml:space="preserve">Thanh niên được gọi là Vô Ưu nức nở đáng thương, càng dùng sức giãy dụa, đôi mắt trống rỗng bỗng nhiên trở nên đen đặc, nhìn thẳng chằm chằm vào Hoa Tiểu Mạc, banh cổ họng kêu to a a.</w:t>
      </w:r>
    </w:p>
    <w:p>
      <w:pPr>
        <w:pStyle w:val="BodyText"/>
      </w:pPr>
      <w:r>
        <w:t xml:space="preserve">Tiếng kêu chói tai cùng ánh mắt quỷ dị của thanh niên khiến toàn thân Hoa Tiểu Mạc đều không ổn, da đầu dựng tóc gáy, nếu không phải A Thất còn ở đây, hắn đã sớm nhanh chân chạy mất.</w:t>
      </w:r>
    </w:p>
    <w:p>
      <w:pPr>
        <w:pStyle w:val="BodyText"/>
      </w:pPr>
      <w:r>
        <w:t xml:space="preserve">Cái hành động này không chỉ Lan Thất, ngay cả Tần Nghị cũng lộ ra ngạc nhiên, y thần sắc nghiêm nghị lạnh lùng, giơ tay lên tát Vô Ưu một cái.</w:t>
      </w:r>
    </w:p>
    <w:p>
      <w:pPr>
        <w:pStyle w:val="BodyText"/>
      </w:pPr>
      <w:r>
        <w:t xml:space="preserve">Khóe miệng Vô Ưu chảy máu, ánh mắt vẫn như cũ nhìn Hoa Tiểu Mạc chòng chọc, như kiên trì giữ lấy gì đó, như đang ai cầu gì đó, tựa hồ mang theo kích động.</w:t>
      </w:r>
    </w:p>
    <w:p>
      <w:pPr>
        <w:pStyle w:val="BodyText"/>
      </w:pPr>
      <w:r>
        <w:t xml:space="preserve">Hoa Tiểu Mạc đứng dán dính vào cửa chộp được dấu ấn sau gáy thanh niên, loang lổ vết máu, mơ hồ là một kí hiệu, việc này làm hắn nhớ lại những con gà nuôi nơi vùng quê ở kiếp trước, để không lẫn lộn với nhà hàng xóm, họ sẽ vẽ dấu đỏ lên cánh con gà.</w:t>
      </w:r>
    </w:p>
    <w:p>
      <w:pPr>
        <w:pStyle w:val="BodyText"/>
      </w:pPr>
      <w:r>
        <w:t xml:space="preserve">Coi một con người như súc sinh mà đối đãi, Hoa Tiểu Mạc bấm bấm lòng bàn tay, ánh mắt nhìn Tần Nghị cực kỳ chán ghét, tên giáo chủ điên nhà hắn còn đáng yêu hơn nhiều. [yeah, giáo chủ num bờ one :”&gt;]</w:t>
      </w:r>
    </w:p>
    <w:p>
      <w:pPr>
        <w:pStyle w:val="BodyText"/>
      </w:pPr>
      <w:r>
        <w:t xml:space="preserve">Lan Thất nhìn thấy trong đồng tử Vô Ưu nhiều hơn một tia màu trắng, cau mày nói: “Độc ngấm đã sâu, ta không dám cam đoan có thể trị hết.”</w:t>
      </w:r>
    </w:p>
    <w:p>
      <w:pPr>
        <w:pStyle w:val="BodyText"/>
      </w:pPr>
      <w:r>
        <w:t xml:space="preserve">“Trị hết?” Tần Nghị cười một tiếng, âm lãnh phá lệ: “Ta không có ý định để người trị hết cho y.”</w:t>
      </w:r>
    </w:p>
    <w:p>
      <w:pPr>
        <w:pStyle w:val="BodyText"/>
      </w:pPr>
      <w:r>
        <w:t xml:space="preserve">“Cho y tiếp tục làm mộng đẹp, đừng để y chết là được.”</w:t>
      </w:r>
    </w:p>
    <w:p>
      <w:pPr>
        <w:pStyle w:val="Compact"/>
      </w:pPr>
      <w:r>
        <w:br w:type="textWrapping"/>
      </w:r>
      <w:r>
        <w:br w:type="textWrapping"/>
      </w:r>
    </w:p>
    <w:p>
      <w:pPr>
        <w:pStyle w:val="Heading2"/>
      </w:pPr>
      <w:bookmarkStart w:id="61" w:name="chương-40"/>
      <w:bookmarkEnd w:id="61"/>
      <w:r>
        <w:t xml:space="preserve">40. Chương 40</w:t>
      </w:r>
    </w:p>
    <w:p>
      <w:pPr>
        <w:pStyle w:val="Compact"/>
      </w:pPr>
      <w:r>
        <w:br w:type="textWrapping"/>
      </w:r>
      <w:r>
        <w:br w:type="textWrapping"/>
      </w:r>
      <w:r>
        <w:t xml:space="preserve">CHƯƠNG 40</w:t>
      </w:r>
    </w:p>
    <w:p>
      <w:pPr>
        <w:pStyle w:val="BodyText"/>
      </w:pPr>
      <w:r>
        <w:t xml:space="preserve">Bầu không khí vắng vẻ, trong không trung hòa lẫn mùi vị hư thối ẩm ướt lệnh kẻ khác muốn nôn mửa, tụ lại cùng nhau, từng chút từng chút đập vào trong não, dường như ngay cả tiếng tim đập cũng bị xóa đi.</w:t>
      </w:r>
    </w:p>
    <w:p>
      <w:pPr>
        <w:pStyle w:val="BodyText"/>
      </w:pPr>
      <w:r>
        <w:t xml:space="preserve">Lan Thất quay đầu kêu thiếu niên đứng bên cửa: “Tiểu Mạc.”</w:t>
      </w:r>
    </w:p>
    <w:p>
      <w:pPr>
        <w:pStyle w:val="BodyText"/>
      </w:pPr>
      <w:r>
        <w:t xml:space="preserve">“Nga, tới ngay.” Hoa Tiểu Mạc ôm hòm thuốc đi tới, hít sâu một hơi lấy túi châm mở ra, một hàng ngân châm sắp xếp ngay ngắn.</w:t>
      </w:r>
    </w:p>
    <w:p>
      <w:pPr>
        <w:pStyle w:val="BodyText"/>
      </w:pPr>
      <w:r>
        <w:t xml:space="preserve">“Cầm ngược lại.” Nhìn ngân châm trước mắt, Lan Thất khẽ động khóe môi, cố cười, đáy mắt lướt qua vẻ buồn rầu, một màn mới vừa rồi kia thật cổ quái.</w:t>
      </w:r>
    </w:p>
    <w:p>
      <w:pPr>
        <w:pStyle w:val="BodyText"/>
      </w:pPr>
      <w:r>
        <w:t xml:space="preserve">Khóe miệng Hoa Tiểu Mạc giật một cái, vội vàng đổi qua cầm bên khác, khóe mắt chọt chọt tới Tần Nghị đứng cách hắn hơn mười tấc, hắn thấy cả nửa người đều nổi da gà.</w:t>
      </w:r>
    </w:p>
    <w:p>
      <w:pPr>
        <w:pStyle w:val="BodyText"/>
      </w:pPr>
      <w:r>
        <w:t xml:space="preserve">“Sợ ta?” Tần Nghị đột nhiên lên tiếng, liếc thiếu niên đang trốn y như trốn sài lang hổ báo.</w:t>
      </w:r>
    </w:p>
    <w:p>
      <w:pPr>
        <w:pStyle w:val="BodyText"/>
      </w:pPr>
      <w:r>
        <w:t xml:space="preserve">“Không, không có.” Nói xong còn cười ha ha hai tiếng, Hoa Tiểu Mạc dịch người tới gần Lan Thất, cũng không dám để ý Tần Nghị nữa.</w:t>
      </w:r>
    </w:p>
    <w:p>
      <w:pPr>
        <w:pStyle w:val="BodyText"/>
      </w:pPr>
      <w:r>
        <w:t xml:space="preserve">Trán Lan Thất ứa ra một tầng mô hôi lạnh, mặc dù không biết thanh niên bị dày vò thê thảm trước mắt vì cớ gì lại đắc tội Tần Nghị, nhưng lương y như từ mẫu, nội tâm y hiện lên mấy phần không đành lòng, ngân châm trong tay chần chừ nửa nhịp rồi lại tiếp tục đưa xuống.</w:t>
      </w:r>
    </w:p>
    <w:p>
      <w:pPr>
        <w:pStyle w:val="BodyText"/>
      </w:pPr>
      <w:r>
        <w:t xml:space="preserve">Nếu như bởi vì chuyện này mà phát sinh dị đoan, vậy y tình nguyện đắc tội người trong thiên hạ, cũng phải bảo toàn thiếu niên bên cạnh.</w:t>
      </w:r>
    </w:p>
    <w:p>
      <w:pPr>
        <w:pStyle w:val="BodyText"/>
      </w:pPr>
      <w:r>
        <w:t xml:space="preserve">Nhân tính vốn phức tạp, giữa ích kỷ và không tư lợi, y lựa chọn điều đầu tiên.</w:t>
      </w:r>
    </w:p>
    <w:p>
      <w:pPr>
        <w:pStyle w:val="BodyText"/>
      </w:pPr>
      <w:r>
        <w:t xml:space="preserve">Tầm mắt chăm chú đôi môi đầy đặn của Lan Thất, Hoa Tiểu Mạc biết nếu như Lan Thất căng thẳng sẽ vô ý thức mà hơi mím môi, tuy không thấy nhiều nhưng đủ để biết.</w:t>
      </w:r>
    </w:p>
    <w:p>
      <w:pPr>
        <w:pStyle w:val="BodyText"/>
      </w:pPr>
      <w:r>
        <w:t xml:space="preserve">Lan Thất cau mày, một châm cuối cùng đừng lại giữa không trung: “Đè y lại.”</w:t>
      </w:r>
    </w:p>
    <w:p>
      <w:pPr>
        <w:pStyle w:val="BodyText"/>
      </w:pPr>
      <w:r>
        <w:t xml:space="preserve">Đưa tay kềm lại Vô Ưu đang trừng mắt hai chân ngọ nguậy, từng sợi gân xanh trên cổ Tần Nghị đều nổi lên, mắt cũng tuôn ra sát khí dày đặc.</w:t>
      </w:r>
    </w:p>
    <w:p>
      <w:pPr>
        <w:pStyle w:val="BodyText"/>
      </w:pPr>
      <w:r>
        <w:t xml:space="preserve">Hoa Tiểu Mạc ở bên cạnh giúp Lan Thất hạ châm, sau đó lại theo phân phó đi viết đơn thuốc, nét chữ vốn đã không dễ nhìn là mấy lại vì nội tâm mất bình tĩnh, mà càng xiêu xiêu vẹo vẹo như kiến bò, không dám nhìn thẳng.</w:t>
      </w:r>
    </w:p>
    <w:p>
      <w:pPr>
        <w:pStyle w:val="BodyText"/>
      </w:pPr>
      <w:r>
        <w:t xml:space="preserve">Gian phòng lãnh tĩnh, tiếng nức nở nghẹn ngào cực nhỏ của thanh niên phá lệ thảm thiết, kéo theo trận trận đau buốt nơi thần kinh, Hoa Tiểu Mạc nghe mà lòng cũng thắt lại, hắn cắn răng đưa mắt qua, mà thanh niên nguyên bản đang thống khổ cực độ bất an bỗng nhiên an tĩnh lại, chỉ lấy ánh mắt chứa hơi nước nhìn Hoa Tiểu Mạc.</w:t>
      </w:r>
    </w:p>
    <w:p>
      <w:pPr>
        <w:pStyle w:val="BodyText"/>
      </w:pPr>
      <w:r>
        <w:t xml:space="preserve">Như một chú thỏ mà hắn từng nuôi, trong đầu Hoa Tiểu Mạc không hiểu sao nổi lên cảm giác này, tâm trạng thấp thỏm hoảng hốt, có chút kinh hãi.</w:t>
      </w:r>
    </w:p>
    <w:p>
      <w:pPr>
        <w:pStyle w:val="BodyText"/>
      </w:pPr>
      <w:r>
        <w:t xml:space="preserve">Uậy, kiếp trước kiếp này, hắn không có nuôi con vật nhỏ nào hết a, ngoại trừ Đại Bạch, hơn nữa Đại Bạch cũng không cần hắn nuôi.</w:t>
      </w:r>
    </w:p>
    <w:p>
      <w:pPr>
        <w:pStyle w:val="BodyText"/>
      </w:pPr>
      <w:r>
        <w:t xml:space="preserve">Nghĩ như vậy, trong ngực lại một trận khó chịu.</w:t>
      </w:r>
    </w:p>
    <w:p>
      <w:pPr>
        <w:pStyle w:val="BodyText"/>
      </w:pPr>
      <w:r>
        <w:t xml:space="preserve">Trong khoảnh khắc, Vô Ưu xé họng la to một tiếng, âm thanh khàn đặc kia giống như từ trong yết hầu nghiền nát ra, mang theo mùi máu tươi nhè nhẹ, làm Hoa Tiểu Mạc sợ tới tim đập sót một nhịp.</w:t>
      </w:r>
    </w:p>
    <w:p>
      <w:pPr>
        <w:pStyle w:val="BodyText"/>
      </w:pPr>
      <w:r>
        <w:t xml:space="preserve">Lấy khăn ra lau đi vết máu vô tình dính trên tay, Lan Thất thản nhiên nói: “Cứ theo đà này, không mất nửa tháng, y nhất định sẽ nhập mộng không tỉnh lại nữa, phát điên phát đần, tự chấm dứt mình.”</w:t>
      </w:r>
    </w:p>
    <w:p>
      <w:pPr>
        <w:pStyle w:val="BodyText"/>
      </w:pPr>
      <w:r>
        <w:t xml:space="preserve">Tần Nghị cúi đầu nhìn kẻ đang co giật từng cơn ánh mắt rã rời, đáy mắt trào ra đủ loại tâm tình, đoạn thời gian dây dưa nhiều năm trước bị mở ra, máu tươi đầm đìa.</w:t>
      </w:r>
    </w:p>
    <w:p>
      <w:pPr>
        <w:pStyle w:val="BodyText"/>
      </w:pPr>
      <w:r>
        <w:t xml:space="preserve">“Vương gia, ngươi muốn để y sống bao lâu?” Lan Thất khẽ nâng mí mắt: “Nếu như là một hai tháng, ta có thể thử một lần.”</w:t>
      </w:r>
    </w:p>
    <w:p>
      <w:pPr>
        <w:pStyle w:val="BodyText"/>
      </w:pPr>
      <w:r>
        <w:t xml:space="preserve">“Mà nếu như muốn y sống thêm vài năm, hoặc vài chục năm, ta cần dùng đến một giọt máu trên người kẻ đã chế Thiên yểm.”</w:t>
      </w:r>
    </w:p>
    <w:p>
      <w:pPr>
        <w:pStyle w:val="BodyText"/>
      </w:pPr>
      <w:r>
        <w:t xml:space="preserve">Cách nửa ngày, Tần Nghị thần tình hung ác, mở miệng: “Đã chết.”</w:t>
      </w:r>
    </w:p>
    <w:p>
      <w:pPr>
        <w:pStyle w:val="BodyText"/>
      </w:pPr>
      <w:r>
        <w:t xml:space="preserve">“Vậy thì nghĩ biện pháp tìm người có huyết thống thân thích đánh cược một cuộc.” Lan Thất nhướng mày nhìn y: “Bằng không, xin thứ cho tại hạ bất lực.”</w:t>
      </w:r>
    </w:p>
    <w:p>
      <w:pPr>
        <w:pStyle w:val="BodyText"/>
      </w:pPr>
      <w:r>
        <w:t xml:space="preserve">Nhìn gương mặt dính đầy vết máu của Vô Ưu, đường nhìn lướt qua gò má trái sưng vù của y, Tần Nghị ghét bỏ nhíu nhíu mày, một khắc sau lại ở trước mắt Lan Thất và Hoa Tiểu Mạc xuất ra chủy thủ mang theo bên người vẽ một đường vết thương trong lòng bàn tay mình, nhất thời máu tuôn trào, y sắc mặt bình thản nói với Hoa Tiểu Mạc đang ngớ ra: “Lấy đi.”</w:t>
      </w:r>
    </w:p>
    <w:p>
      <w:pPr>
        <w:pStyle w:val="BodyText"/>
      </w:pPr>
      <w:r>
        <w:t xml:space="preserve">Hoa Tiểu Mạc run run khóe môi, tìm trong hòm thuốc ra một cái bình sứ trắng tiếp vài giọt máu, rồi lấy dược phấn vẩy lên miệng vết thương của Tần Nghị.</w:t>
      </w:r>
    </w:p>
    <w:p>
      <w:pPr>
        <w:pStyle w:val="BodyText"/>
      </w:pPr>
      <w:r>
        <w:t xml:space="preserve">Có chút ngoài ý muốn liếc nhìn Tần Nghị, Lan Thất không có tinh lực đi suy đoán giữa hai người có dây mơ rễ má gì, cúi đầu lại thêm vài câu trên phương thuốc Hoa Tiểu Mạc viết, tầm mắt đảo qua nùi chữ không ra hình gì nọ, cố nén khóe môi.</w:t>
      </w:r>
    </w:p>
    <w:p>
      <w:pPr>
        <w:pStyle w:val="BodyText"/>
      </w:pPr>
      <w:r>
        <w:t xml:space="preserve">Vô Ưu nguyên bản đang hư nhược đột nhiên mở to mắt, nhúc nhích cánh môi đầy máu, làm như cấp thiết muốn kể lể gì đó, thế nhưng trong cổ họng chỉ có thể phát ra âm điệu vỡ nát đáng thương.</w:t>
      </w:r>
    </w:p>
    <w:p>
      <w:pPr>
        <w:pStyle w:val="BodyText"/>
      </w:pPr>
      <w:r>
        <w:t xml:space="preserve">Sợ hãi ngẩng đầu, Hoa Tiểu Mạc nhìn chằm chằm khuôn mặt xanh tím đầy nước mắt trước mặt, nuốt một ngụm nước bọt, người này câm rồi.</w:t>
      </w:r>
    </w:p>
    <w:p>
      <w:pPr>
        <w:pStyle w:val="BodyText"/>
      </w:pPr>
      <w:r>
        <w:t xml:space="preserve">Không khí bốn bề bỗng nhiên đóng băng, đôi mắt Tần Nghị liếc xéo như đao, sắc mặt âm trầm, lộ ra một cổ cố chấp điên cuồng đáng sợ hơn cả, nhìn tới nỗi Hoa Tiểu Mạc hết hồn, len lén chùi chùi mồ hôi lạnh trong lòng bàn tay vào áo.</w:t>
      </w:r>
    </w:p>
    <w:p>
      <w:pPr>
        <w:pStyle w:val="BodyText"/>
      </w:pPr>
      <w:r>
        <w:t xml:space="preserve">Có chút đồng tình nhìn Vô Ưu thần tình điên loạn không mở miệng được, mỗi người một mệnh, kẻ khác không quản được, chỉ có thể tự mình đấu với trời.</w:t>
      </w:r>
    </w:p>
    <w:p>
      <w:pPr>
        <w:pStyle w:val="BodyText"/>
      </w:pPr>
      <w:r>
        <w:t xml:space="preserve">Lan Thất sửa soạn hòm thuốc xong, đứng dậy nói: “Vương gia, nếu không có việc gì, bọn ta đi trước.”</w:t>
      </w:r>
    </w:p>
    <w:p>
      <w:pPr>
        <w:pStyle w:val="BodyText"/>
      </w:pPr>
      <w:r>
        <w:t xml:space="preserve">Tất nhiên là không có trả lời, Lan Thất xách hòm thuốc, một tay khác dắt Hoa Tiểu Mạc rời đi, trong chớp mắt mà cánh cửa khép lại, y nghe trong phòng vang lên tiếng quần áo bị xé rách.</w:t>
      </w:r>
    </w:p>
    <w:p>
      <w:pPr>
        <w:pStyle w:val="BodyText"/>
      </w:pPr>
      <w:r>
        <w:t xml:space="preserve">Trong lòng than nhẹ, nghiệt duyên cũng là duyên.</w:t>
      </w:r>
    </w:p>
    <w:p>
      <w:pPr>
        <w:pStyle w:val="BodyText"/>
      </w:pPr>
      <w:r>
        <w:t xml:space="preserve">Mãi đến khi rời khỏi hậu viện, Hoa Tiểu Mạc mới thở phào một cái, hung hăng chà chà mặt, hắn tự biết mình có bao nhiêu phân lượng, cho nên tuyệt sẽ không não tàn tới nỗi tự cho là đúng mà đi giữ chức anh hùng.</w:t>
      </w:r>
    </w:p>
    <w:p>
      <w:pPr>
        <w:pStyle w:val="BodyText"/>
      </w:pPr>
      <w:r>
        <w:t xml:space="preserve">Biện Châu tuy tốt, nhưng không bằng Đào Hoa thôn, chờ A Thất luyện ra giải dược, bọn hắn sẽ gấp rút về nhà. [cưng về được sao??? còn 3 cái đuôi khác… không dễ đâu :v ]</w:t>
      </w:r>
    </w:p>
    <w:p>
      <w:pPr>
        <w:pStyle w:val="BodyText"/>
      </w:pPr>
      <w:r>
        <w:t xml:space="preserve">“Lạc Cửu Tiêu đi đâu rồi?” Hoa Tiểu Mạc phát hiện ra chuyện không đúng, đổi lại là bình thường, Lạc Cửu Tiêu sẽ dính theo sau mông hắn mà lởn vởn, đuổi cũng đuổi không đi.</w:t>
      </w:r>
    </w:p>
    <w:p>
      <w:pPr>
        <w:pStyle w:val="BodyText"/>
      </w:pPr>
      <w:r>
        <w:t xml:space="preserve">Lan Thất nhìn hắn một cái, dùng thanh âm chỉ có mình có thể nghe thấy lẩm bẩm một mình: “Lại đến ngày mười lăm của tháng, ngày trăng tròn.”</w:t>
      </w:r>
    </w:p>
    <w:p>
      <w:pPr>
        <w:pStyle w:val="BodyText"/>
      </w:pPr>
      <w:r>
        <w:t xml:space="preserve">Không nghe được, Hoa Tiểu Mạc xích lại gần một chút hỏi: “A Thất, ngươi đang nói cái gì?”</w:t>
      </w:r>
    </w:p>
    <w:p>
      <w:pPr>
        <w:pStyle w:val="BodyText"/>
      </w:pPr>
      <w:r>
        <w:t xml:space="preserve">“Không có gì, chỉ là cảm khái ngày trôi qua thật nhanh mà thôi.” Lan Thất buông mắt: “Lúc y đi rất vội, chỉ đề cập với ta ra ngoài làm việc, khoảng chừng mười sáu sẽ về.”</w:t>
      </w:r>
    </w:p>
    <w:p>
      <w:pPr>
        <w:pStyle w:val="BodyText"/>
      </w:pPr>
      <w:r>
        <w:t xml:space="preserve">Để lại lời nhắn cho A Thất, sao lại không đi tìm hắn, không hiểu sao, trong lòng Hoa Tiểu Mạc dâng lên một dự cảm bất an.</w:t>
      </w:r>
    </w:p>
    <w:p>
      <w:pPr>
        <w:pStyle w:val="BodyText"/>
      </w:pPr>
      <w:r>
        <w:t xml:space="preserve">Nghĩ đến sinh mạng khô cạn của người ấy, cổ bất an kia dần dần lan rộng, chôn giấu tất cả tâm tư, trong não chỉ còn lại duy nhất gương mặt tà mị kia, làn môi tái nhợt cùng đôi mắt nồng đậm như mực.</w:t>
      </w:r>
    </w:p>
    <w:p>
      <w:pPr>
        <w:pStyle w:val="BodyText"/>
      </w:pPr>
      <w:r>
        <w:t xml:space="preserve">Trong khoang mũi, bỗng nhiên chua xót không chịu nổi.</w:t>
      </w:r>
    </w:p>
    <w:p>
      <w:pPr>
        <w:pStyle w:val="BodyText"/>
      </w:pPr>
      <w:r>
        <w:t xml:space="preserve">“Tiểu Mạc.” Đưa tay kéo hắn vào ngực, Lan Thất ôn nhu kêu lên.</w:t>
      </w:r>
    </w:p>
    <w:p>
      <w:pPr>
        <w:pStyle w:val="BodyText"/>
      </w:pPr>
      <w:r>
        <w:t xml:space="preserve">“Hả? Cái, cái gì?” Hoa Tiểu Mạc trong lòng không yên, huyết sắc trên mặt trút đi mấy phần.</w:t>
      </w:r>
    </w:p>
    <w:p>
      <w:pPr>
        <w:pStyle w:val="BodyText"/>
      </w:pPr>
      <w:r>
        <w:t xml:space="preserve">Lan Thất nâng tay sờ sờ đỉnh đầu Hoa Tiểu Mạc, mắt đen ôn nhu hàm ý cười, trấn an nói: “Đừng nghĩ nhiều.”</w:t>
      </w:r>
    </w:p>
    <w:p>
      <w:pPr>
        <w:pStyle w:val="BodyText"/>
      </w:pPr>
      <w:r>
        <w:t xml:space="preserve">Từ xa mơ hồ có tiếng vui đùa truyền tới, thanh thúy như chuông bạc: “Hứ, đừng cản ta.”</w:t>
      </w:r>
    </w:p>
    <w:p>
      <w:pPr>
        <w:pStyle w:val="BodyText"/>
      </w:pPr>
      <w:r>
        <w:t xml:space="preserve">Hoa Tiểu Mạc và Lan Thất theo thanh âm đi qua thì thấy một thiếu nữ mặc một tập y phục rực rỡ, khuôn mặt tinh xảo, tuổi chừng mười lăm mười sáu đang ngưỡng cổ lớn giọng ồn ào với nam tử thanh tuấn nằm nghiêng trên cây, mặt đầy phẫn hận.</w:t>
      </w:r>
    </w:p>
    <w:p>
      <w:pPr>
        <w:pStyle w:val="BodyText"/>
      </w:pPr>
      <w:r>
        <w:t xml:space="preserve">Thanh âm giòn tan lộ ra vài tia uy hiếp: “Ngươi còn không xuống, ta sẽ kêu Phụ hoàng hạ chỉ nhốt ngươi vào đại lao!”</w:t>
      </w:r>
    </w:p>
    <w:p>
      <w:pPr>
        <w:pStyle w:val="BodyText"/>
      </w:pPr>
      <w:r>
        <w:t xml:space="preserve">Nam tử trên cây ngay cả khóe mắt cũng không thèm cho nàng ta, dư quang miết đến một chỗ, bỗng từ trên cây tung người xuống, thân hình như gió, trong thời gian chớp mắt đã đáp trên đất.</w:t>
      </w:r>
    </w:p>
    <w:p>
      <w:pPr>
        <w:pStyle w:val="BodyText"/>
      </w:pPr>
      <w:r>
        <w:t xml:space="preserve">“Ngươi mới sáng sớm leo lên cây làm dáng đẹp trai dụ hoặc thiếu nữ vị thành niên?” Hoa Tiểu Mạc lưu manh vỗ vai Bạch Thần, liếc liếc nguýt qua chỗ thiếu nữ, ngữ khí khỏi phải nói có bao nhiêu chua.</w:t>
      </w:r>
    </w:p>
    <w:p>
      <w:pPr>
        <w:pStyle w:val="BodyText"/>
      </w:pPr>
      <w:r>
        <w:t xml:space="preserve">Bạch Thần không chớp mắt nhìn Hoa Tiểu Mạc, mím môi không nói gì, đầu mày đầy vẻ bất đắc dĩ.</w:t>
      </w:r>
    </w:p>
    <w:p>
      <w:pPr>
        <w:pStyle w:val="BodyText"/>
      </w:pPr>
      <w:r>
        <w:t xml:space="preserve">“Ê, các ngươi là ai hả?” Thiếu nữ sãi bước chạy qua, trên dưới đánh giá Hoa Tiểu Mạc, “Vì sao y thấy ngươi là từ trên cây nhảy xuống ngay? Ngươi lớn lên còn không đẹp bằng ta.”</w:t>
      </w:r>
    </w:p>
    <w:p>
      <w:pPr>
        <w:pStyle w:val="BodyText"/>
      </w:pPr>
      <w:r>
        <w:t xml:space="preserve">Trong đám thái giám cung nữ đi theo sau, một thái giám nhỏ giọng nói: “To gan, dám vô lễ trước mặt công chúa…” Quang quác nói ra một đống.</w:t>
      </w:r>
    </w:p>
    <w:p>
      <w:pPr>
        <w:pStyle w:val="BodyText"/>
      </w:pPr>
      <w:r>
        <w:t xml:space="preserve">Trong lòng từng trận từng trận mặc niệm đồng ngôn vô kỵ*, nụ tười trên mặt Hoa Tiểu Mạc cứng ngắc, lập tức khôi phục lại: “Tham kiến công chúa.” [đồng ngôn vô kỵ: lời con nít không nên chấp nhất, để ý]</w:t>
      </w:r>
    </w:p>
    <w:p>
      <w:pPr>
        <w:pStyle w:val="BodyText"/>
      </w:pPr>
      <w:r>
        <w:t xml:space="preserve">Công chúa? Lục lọi đủ thứ ký ức tạp nham trong đầu ra, Hoa Tiểu Mạc nhìn thiếu nữ không cách biệt tuổi tác với mình lắm, thì ra là con Hoàng hậu sinh, viên ngọc quý trên tay đương kim thiên tử, bảo bối phiền phức, Tần Uyển. Hèn chi yêu kiều dữ dội như vậy, đi đường hoàn toàn có thể ngang tàng như thế.</w:t>
      </w:r>
    </w:p>
    <w:p>
      <w:pPr>
        <w:pStyle w:val="BodyText"/>
      </w:pPr>
      <w:r>
        <w:t xml:space="preserve">Lan Thất và Bạch Thần chỉ hơi nâng đầu, cũng không hành lễ. [hỗn bây! …..giỏi, em thích :v]</w:t>
      </w:r>
    </w:p>
    <w:p>
      <w:pPr>
        <w:pStyle w:val="BodyText"/>
      </w:pPr>
      <w:r>
        <w:t xml:space="preserve">“Ui, ngươi lớn lên đẹp mắt đó.” Nhìn Lan Thất, Tần Uyển dẩu môi, lắc lắc đầu: “Bất quá vẫn là thua tam ca một chút xíu.” Lời nói hàm chứa đáng tiếc.</w:t>
      </w:r>
    </w:p>
    <w:p>
      <w:pPr>
        <w:pStyle w:val="BodyText"/>
      </w:pPr>
      <w:r>
        <w:t xml:space="preserve">Lan Thất cười mà không nói.</w:t>
      </w:r>
    </w:p>
    <w:p>
      <w:pPr>
        <w:pStyle w:val="BodyText"/>
      </w:pPr>
      <w:r>
        <w:t xml:space="preserve">Hoa Tiểu Mạc mím mím môi, người trong cung không phải là nên cẩn thận từ lời nói đến hành động mọi lúc mọi nơi sao? Cái đứa tiểu bất điểm* trước mặt này sao mà nói toàn lời không giữ mồm như thế. [tiểu bất điểm: chỉ mấy đứa nhỏ, con nít cực kỳ nhỏ]</w:t>
      </w:r>
    </w:p>
    <w:p>
      <w:pPr>
        <w:pStyle w:val="BodyText"/>
      </w:pPr>
      <w:r>
        <w:t xml:space="preserve">Tựa hồ rất là cảm thấy hứng thú đối với Bạch Thần, Tần Uyển chu mỏ: “Cái cây sáo ngọc của ngươi thật là đẹp, có thể cho ta mượn thổi chơi chút không?”</w:t>
      </w:r>
    </w:p>
    <w:p>
      <w:pPr>
        <w:pStyle w:val="BodyText"/>
      </w:pPr>
      <w:r>
        <w:t xml:space="preserve">Thần sắc Bạch Thần lạnh lùng, ánh mắt thủy chung vẫn rơi trên người Hoa Tiểu Mạc.</w:t>
      </w:r>
    </w:p>
    <w:p>
      <w:pPr>
        <w:pStyle w:val="BodyText"/>
      </w:pPr>
      <w:r>
        <w:t xml:space="preserve">“Thật nhỏ mọn.” Tần Uyển bĩu môi, không mảy may sợ hơi thở lạnh như băng tản ra từ trên người Bạch thần, đến gần vài bước ngẩng đầu thật cao nhìn Bạch Thần, quan sát không chút kiêng kỵ.</w:t>
      </w:r>
    </w:p>
    <w:p>
      <w:pPr>
        <w:pStyle w:val="BodyText"/>
      </w:pPr>
      <w:r>
        <w:t xml:space="preserve">Lại thấy đối phương căn bản không để ý tới nàng ta, có lẽ là được nuông chiều quen, thói hoa quý cùng kiêu ngạo nhà đế vương nổi lên, đó giờ chưa từng bị người xem nhẹ, Tần Uyển phát ra tiếng hừ mũi nặng nề.</w:t>
      </w:r>
    </w:p>
    <w:p>
      <w:pPr>
        <w:pStyle w:val="BodyText"/>
      </w:pPr>
      <w:r>
        <w:t xml:space="preserve">Chỉ tiếc uy nghiêm quá nhỏ, không khiến ba người Hoa Tiểu Mạc sợ, chỉ hù được mấy tên thái giám cung nữ phía sau, bịch bịch quỳ xuống đất nơm nớp lo sợ.</w:t>
      </w:r>
    </w:p>
    <w:p>
      <w:pPr>
        <w:pStyle w:val="BodyText"/>
      </w:pPr>
      <w:r>
        <w:t xml:space="preserve">“Bản công chúa ra lệnh cho ngươi mở miệng nói!” Lời nói làm người khác vô lực thổ tào* phát ra từ trong miệng Tần Uyển, gương mặt bạch ngọc nhỏ nghiêm túc.[thổ tào: chửi rủa trong bụng chứ không dám nói ra ngoài]</w:t>
      </w:r>
    </w:p>
    <w:p>
      <w:pPr>
        <w:pStyle w:val="BodyText"/>
      </w:pPr>
      <w:r>
        <w:t xml:space="preserve">Bạch Thần liếc xéo nàng ta một cái, lại đi nhìn Hoa Tiểu Mạc, làm như nhìn cả đời cũng không đủ.</w:t>
      </w:r>
    </w:p>
    <w:p>
      <w:pPr>
        <w:pStyle w:val="BodyText"/>
      </w:pPr>
      <w:r>
        <w:t xml:space="preserve">Lần nữa khiến Hoa Tiểu Mạc bội phục, Tần Uyển hồi sinh đầy máu, cười híp mắt sáp mặt qua: “Có phải ngươi không biết nói hay không?”</w:t>
      </w:r>
    </w:p>
    <w:p>
      <w:pPr>
        <w:pStyle w:val="BodyText"/>
      </w:pPr>
      <w:r>
        <w:t xml:space="preserve">Thấy Bạch Thần không đáp lại, Tần Uyển đột nhiên mếu máo, vành mắt ửng đỏ: “Ta mang ngươi tiến cung có được hay không, mấy lão già trong thái y viện rất lợi hại, nhất định có thể chữa giọng cho ngươi.”</w:t>
      </w:r>
    </w:p>
    <w:p>
      <w:pPr>
        <w:pStyle w:val="BodyText"/>
      </w:pPr>
      <w:r>
        <w:t xml:space="preserve">Hoa Tiểu Mạc ngẩng đầu nhìn trời, diễn kỹ phái, thực lực phái tuyệt đối, quả nhiên người của hoàng gia không thể khinh thường.</w:t>
      </w:r>
    </w:p>
    <w:p>
      <w:pPr>
        <w:pStyle w:val="BodyText"/>
      </w:pPr>
      <w:r>
        <w:t xml:space="preserve">Chen vào giữa Bạch Thần và Tần Uyển, Hoa Tiểu Mạc cười khan một tiếng: “Công chúa. Nếu không có việc gì, bọn ta đi trước.”</w:t>
      </w:r>
    </w:p>
    <w:p>
      <w:pPr>
        <w:pStyle w:val="BodyText"/>
      </w:pPr>
      <w:r>
        <w:t xml:space="preserve">Bá đạo giang hai tay cản lại, Tần Uyển thần bí hề hề cười nói: “Ta mang theo một con chim có thể nói chuyện, các ngươi hiếu kỳ không, có muốn đi xem kỳ quan không?”</w:t>
      </w:r>
    </w:p>
    <w:p>
      <w:pPr>
        <w:pStyle w:val="BodyText"/>
      </w:pPr>
      <w:r>
        <w:t xml:space="preserve">“Khỏi đi, bọn ta không thấy hứng thú với con chim đó.” Hoa Tiểu Mạc khoát khoát tay nói.</w:t>
      </w:r>
    </w:p>
    <w:p>
      <w:pPr>
        <w:pStyle w:val="Compact"/>
      </w:pPr>
      <w:r>
        <w:t xml:space="preserve">Tần Uyển nhíu nhíu đôi mày xinh đẹp, tung một câu với Bạch Thần: “Ta muốn ngươi.”</w:t>
      </w:r>
      <w:r>
        <w:br w:type="textWrapping"/>
      </w:r>
      <w:r>
        <w:br w:type="textWrapping"/>
      </w:r>
    </w:p>
    <w:p>
      <w:pPr>
        <w:pStyle w:val="Heading2"/>
      </w:pPr>
      <w:bookmarkStart w:id="62" w:name="chương-41"/>
      <w:bookmarkEnd w:id="62"/>
      <w:r>
        <w:t xml:space="preserve">41. Chương 41</w:t>
      </w:r>
    </w:p>
    <w:p>
      <w:pPr>
        <w:pStyle w:val="Compact"/>
      </w:pPr>
      <w:r>
        <w:br w:type="textWrapping"/>
      </w:r>
      <w:r>
        <w:br w:type="textWrapping"/>
      </w:r>
      <w:r>
        <w:t xml:space="preserve">CHƯƠNG 41</w:t>
      </w:r>
    </w:p>
    <w:p>
      <w:pPr>
        <w:pStyle w:val="BodyText"/>
      </w:pPr>
      <w:r>
        <w:t xml:space="preserve">Lời vừa nói ra, bốn phía lặng ngắt như tờ.</w:t>
      </w:r>
    </w:p>
    <w:p>
      <w:pPr>
        <w:pStyle w:val="BodyText"/>
      </w:pPr>
      <w:r>
        <w:t xml:space="preserve">Hoa Tiểu Mạc vô thức nhìn Bạch Thần, Bạch Thần cũng đang nhìn hắn, ánh mắt vẫn thanh lãnh như thế, lại không khỏi làm hắn ấm áp.</w:t>
      </w:r>
    </w:p>
    <w:p>
      <w:pPr>
        <w:pStyle w:val="BodyText"/>
      </w:pPr>
      <w:r>
        <w:t xml:space="preserve">“Việc đó, công chúa, ta nói cho cô mấy chuyện.” Chỉ chỉ Bạch Thần, Hoa Tiểu Mạc nghiêm mặt nói: “Có liên quan tới y.”</w:t>
      </w:r>
    </w:p>
    <w:p>
      <w:pPr>
        <w:pStyle w:val="BodyText"/>
      </w:pPr>
      <w:r>
        <w:t xml:space="preserve">Tần Uyển vểnh cái miệng nhỏ hồng nộn, một bộ dáng do dự lưỡng lự làm đầu Hoa Tiểu Mạc cũng nhức theo.</w:t>
      </w:r>
    </w:p>
    <w:p>
      <w:pPr>
        <w:pStyle w:val="BodyText"/>
      </w:pPr>
      <w:r>
        <w:t xml:space="preserve">Ngay lúc Hoa Tiểu Mạc tính thôi đi, Tần Uyển dịch bước chân nhỏ không tình nguyện đi qua, hất cằm: “Nói đi.”</w:t>
      </w:r>
    </w:p>
    <w:p>
      <w:pPr>
        <w:pStyle w:val="BodyText"/>
      </w:pPr>
      <w:r>
        <w:t xml:space="preserve">Liếc mắt nhìn Bạch Thần tựa hồ lạnh lùng thêm mấy phần so với lúc trước, Hoa Tiểu Mạc cúi đầu nói nhỏ bên tai Tần Uyển.</w:t>
      </w:r>
    </w:p>
    <w:p>
      <w:pPr>
        <w:pStyle w:val="BodyText"/>
      </w:pPr>
      <w:r>
        <w:t xml:space="preserve">Trước mắt bao người, một thiếu niên linh động cùng một thiếu nữ xinh đẹp kề tai sáp nhau cực gần, cử chỉ thân mật rơi vào trong mắt ngoại nhân, khó tránh có chút suy nghĩ lệch lạc.</w:t>
      </w:r>
    </w:p>
    <w:p>
      <w:pPr>
        <w:pStyle w:val="BodyText"/>
      </w:pPr>
      <w:r>
        <w:t xml:space="preserve">Hoa Tiểu Mạc đang tẩy não cho Tần Uyển đột nhiên dừng lại, hai đạo ánh mắt sau lưng quá cường liệt, muốn bỏ qua cũng không được, hắn nuốt nuốt nước miếng, không dám quay đầu lại.</w:t>
      </w:r>
    </w:p>
    <w:p>
      <w:pPr>
        <w:pStyle w:val="BodyText"/>
      </w:pPr>
      <w:r>
        <w:t xml:space="preserve">Tần Uyển quay đầu trừng Bạch Thần một cái, chu môi nói: “Quả là nhìn không ra, thì ra y là người như thế!”</w:t>
      </w:r>
    </w:p>
    <w:p>
      <w:pPr>
        <w:pStyle w:val="BodyText"/>
      </w:pPr>
      <w:r>
        <w:t xml:space="preserve">“Đừng trách y.” Đã nói đến mức này, Hoa Tiểu Mạc thấy mình nhất định phải có chút ngoan độc, hắn lộ ra một mạt đau thương, nhẹ giọng nói: “Công chúa, thực không dám giấu diếm, ta định sẽ nỗ lực thêm lần nữa, nếu như y còn không nguyện tiếp nhận ta…”</w:t>
      </w:r>
    </w:p>
    <w:p>
      <w:pPr>
        <w:pStyle w:val="BodyText"/>
      </w:pPr>
      <w:r>
        <w:t xml:space="preserve">Vỗ vỗ ngực, Tần Uyển hào sảng phất tay: “Ngươi yên tâm, chuyện cứ để ta, ta giúp ngươi.”</w:t>
      </w:r>
    </w:p>
    <w:p>
      <w:pPr>
        <w:pStyle w:val="BodyText"/>
      </w:pPr>
      <w:r>
        <w:t xml:space="preserve">“Đa tạ công chúa, bất quá dù sao tình cảm miễn cưỡng cũng không được, ai, ta vẫn cứ muốn hỏi y một câu, nếu như ta thừa nhận với y, y sẽ nguyện ý bên ta đến già hay không?” Hoa Tiểu Mạc cảm kích mém nữa rơi lệ, cô công chúa này cũng dễ tiếp thu quá.</w:t>
      </w:r>
    </w:p>
    <w:p>
      <w:pPr>
        <w:pStyle w:val="BodyText"/>
      </w:pPr>
      <w:r>
        <w:t xml:space="preserve">Bạch Thần ở phía sau rũ rũ mắt, nơi sâu trong con ngươi thanh lãnh là một mảnh nhu hòa, lộ ra kinh ngạc cùng mừng rỡ, không ai biết rằng, tim của y đập với tần suất nhanh đến nỗi y trở tay không kịp, trong ngực phảng phất như bị thứ gì đó huých một cái, đôi môi mỏng nhợt màu nhúc nhích, rồi sau đó lại thấy thân thể Hoa Tiểu Mạc đang huyên thuyên với Tần Uyển bỗng chấn động, cả người đều ngây dại.</w:t>
      </w:r>
    </w:p>
    <w:p>
      <w:pPr>
        <w:pStyle w:val="BodyText"/>
      </w:pPr>
      <w:r>
        <w:t xml:space="preserve">“Ê.” Tần Uyển đẩy đẩy Hoa Tiểu Mạc: “Ngươi bị choáng hả?”</w:t>
      </w:r>
    </w:p>
    <w:p>
      <w:pPr>
        <w:pStyle w:val="BodyText"/>
      </w:pPr>
      <w:r>
        <w:t xml:space="preserve">Hoa Tiểu Mạc không quan tâm Tần Uyển, mà chuyển thân nhìn về phía Bạch Thần, tầm mắt khiếp hãi, hắn xoắn xuýt đứng đực ra chừng đôi ba giây rồi cắn răng chạy tới.</w:t>
      </w:r>
    </w:p>
    <w:p>
      <w:pPr>
        <w:pStyle w:val="BodyText"/>
      </w:pPr>
      <w:r>
        <w:t xml:space="preserve">“Là thật?”</w:t>
      </w:r>
    </w:p>
    <w:p>
      <w:pPr>
        <w:pStyle w:val="BodyText"/>
      </w:pPr>
      <w:r>
        <w:t xml:space="preserve">Bạch Thần hơi gật đầu, khóe môi tràn ra một tia cười khẽ, nhưng chỉ trong chớp mắt đã biến mất tăm: “Ừ.”</w:t>
      </w:r>
    </w:p>
    <w:p>
      <w:pPr>
        <w:pStyle w:val="BodyText"/>
      </w:pPr>
      <w:r>
        <w:t xml:space="preserve">“Không có đùa?” Hoa Tiểu Mạc ngẩn ngơ, cảm giác thanh âm đều đang run rẩy: “Không gạt ta?”</w:t>
      </w:r>
    </w:p>
    <w:p>
      <w:pPr>
        <w:pStyle w:val="BodyText"/>
      </w:pPr>
      <w:r>
        <w:t xml:space="preserve">“Vẫn chưa.” Ngữ khí Bạch Thần mềm mại hơn, ánh mắt rực sáng, không băng lãnh nữa.</w:t>
      </w:r>
    </w:p>
    <w:p>
      <w:pPr>
        <w:pStyle w:val="BodyText"/>
      </w:pPr>
      <w:r>
        <w:t xml:space="preserve">Hoa Tiểu Mạc run run đầu mày, chỉ bất quá là tìm lời để giúp Bạch Thần thoát khó khăn, làm Tần Uyển di dời lực chú ý, sao lại biến thành cái dạng này?</w:t>
      </w:r>
    </w:p>
    <w:p>
      <w:pPr>
        <w:pStyle w:val="BodyText"/>
      </w:pPr>
      <w:r>
        <w:t xml:space="preserve">Lén nhéo đùi một cái, Hoa Tiểu Mạc đau tới hít một ngụm khí lạnh, thế này là xong, Bạch Thần nói nguyện ý.</w:t>
      </w:r>
    </w:p>
    <w:p>
      <w:pPr>
        <w:pStyle w:val="BodyText"/>
      </w:pPr>
      <w:r>
        <w:t xml:space="preserve">Sao giờ? Nói cho Bạch Thần, vừa nãy chỉ là kế tạm thời, đừng tưởng thật? Làm như thế liệu có quá ngược hay không?</w:t>
      </w:r>
    </w:p>
    <w:p>
      <w:pPr>
        <w:pStyle w:val="BodyText"/>
      </w:pPr>
      <w:r>
        <w:t xml:space="preserve">Hơn nữa, hình như chính hắn cũng sẽ không vui.</w:t>
      </w:r>
    </w:p>
    <w:p>
      <w:pPr>
        <w:pStyle w:val="BodyText"/>
      </w:pPr>
      <w:r>
        <w:t xml:space="preserve">Trong đầu bỗng nhiên hiện lên gì đó, sắc mặt Hoa Tiểu Mạc trắng nhợt, thần sắc khẩn trương nhìn Lan Thất, nhưng nào ngờ đụng phải một đôi mắt nhu hòa trong vắt như nước.</w:t>
      </w:r>
    </w:p>
    <w:p>
      <w:pPr>
        <w:pStyle w:val="BodyText"/>
      </w:pPr>
      <w:r>
        <w:t xml:space="preserve">Bên tai vang lên một đạo âm thanh ôn nhu: “Tiểu Mạc, hài lòng là được.”</w:t>
      </w:r>
    </w:p>
    <w:p>
      <w:pPr>
        <w:pStyle w:val="BodyText"/>
      </w:pPr>
      <w:r>
        <w:t xml:space="preserve">Khóe môi mang nụ cười mỉm nhu hòa, nhưng tên nam tử phong thần tuấn lãng này lại cho người ta cái loại cảm giác muốn rơi lệ. Tần Uyển nhìn Lan Thất, không bỏ lỡ cái cứng ngắc chợt thoáng trên mặt y, rõ ràng rất miễn cưỡng, còn ráng bày ra biểu tình không để ý.</w:t>
      </w:r>
    </w:p>
    <w:p>
      <w:pPr>
        <w:pStyle w:val="BodyText"/>
      </w:pPr>
      <w:r>
        <w:t xml:space="preserve">Tần Uyển tinh quái sờ sờ cằm, lại nhìn Hoa Tiểu Mạc và Bạch Thần, chẳng biết đang đánh cái chủ ý quỷ gì.</w:t>
      </w:r>
    </w:p>
    <w:p>
      <w:pPr>
        <w:pStyle w:val="BodyText"/>
      </w:pPr>
      <w:r>
        <w:t xml:space="preserve">Nghe thấy A Thất nói như thế, nhất thời Hoa Tiểu Mạc thấy mình thật tra, những lời hắn vừa nói với Tần Uyển ban nãy nếu Bạch Thần có thể nghe, vậy A Thất khẳng định cũng nghe không sót một chữ, chắc là rất khó chịu nhỉ.</w:t>
      </w:r>
    </w:p>
    <w:p>
      <w:pPr>
        <w:pStyle w:val="BodyText"/>
      </w:pPr>
      <w:r>
        <w:t xml:space="preserve">Trong lòng Hoa Tiểu Mạc không có tư vị, ăn trong chén thì lo nhìn trong chén đi, còn nghĩ tới bên ngoài nữa.</w:t>
      </w:r>
    </w:p>
    <w:p>
      <w:pPr>
        <w:pStyle w:val="BodyText"/>
      </w:pPr>
      <w:r>
        <w:t xml:space="preserve">Lúc Hoa Tiểu Mạc còn đang khổ não xem xét cái vấn đề rốt cuộc mình có tra hay là không tra, phía trước có tiếng cước bộ đến gần, vài người đi tới.</w:t>
      </w:r>
    </w:p>
    <w:p>
      <w:pPr>
        <w:pStyle w:val="BodyText"/>
      </w:pPr>
      <w:r>
        <w:t xml:space="preserve">Thấy người vừa đến, Tần Uyển vội vã chạy tới, vui vẻ nói: “Tam ca.”</w:t>
      </w:r>
    </w:p>
    <w:p>
      <w:pPr>
        <w:pStyle w:val="BodyText"/>
      </w:pPr>
      <w:r>
        <w:t xml:space="preserve">Mắt Tần Nghị trầm trầm: “Qua đây sao không thông báo trước một tiếng?”</w:t>
      </w:r>
    </w:p>
    <w:p>
      <w:pPr>
        <w:pStyle w:val="BodyText"/>
      </w:pPr>
      <w:r>
        <w:t xml:space="preserve">“Cho huynh ngạc nhiên.” Tần Uyển nghịch ngợm le lưỡi, ôm cánh tay Tần Nghị, nửa người dán lên: “Hôm qua muội gặp tam tẩu ở chỗ mẫu hậu, sắc mặt tẩu ấy hình như không tốt lắm, tam ca, mấy ngày nay sao huynh không về nhà hả?”</w:t>
      </w:r>
    </w:p>
    <w:p>
      <w:pPr>
        <w:pStyle w:val="BodyText"/>
      </w:pPr>
      <w:r>
        <w:t xml:space="preserve">Tam tẩu? Về nhà?</w:t>
      </w:r>
    </w:p>
    <w:p>
      <w:pPr>
        <w:pStyle w:val="BodyText"/>
      </w:pPr>
      <w:r>
        <w:t xml:space="preserve">Trong nháy mắt Hoa Tiểu Mạc tự hiểu rõ chân tướng.</w:t>
      </w:r>
    </w:p>
    <w:p>
      <w:pPr>
        <w:pStyle w:val="BodyText"/>
      </w:pPr>
      <w:r>
        <w:t xml:space="preserve">Chả trách sao tòa trạch này lại ít hạ nhân, hơn nữa còn hoang vu, nhà ở xung quanh cũng rất ít ỏi, thì ra là nhà riêng của Tần Nghị, nơi chuyên dùng để giấu người.</w:t>
      </w:r>
    </w:p>
    <w:p>
      <w:pPr>
        <w:pStyle w:val="BodyText"/>
      </w:pPr>
      <w:r>
        <w:t xml:space="preserve">Nói vậy, Vô Ưu là tiểu tam? Hoa Tiểu Mạc giật giật khóe miệng, thế cũng quá bi thương rồi!</w:t>
      </w:r>
    </w:p>
    <w:p>
      <w:pPr>
        <w:pStyle w:val="BodyText"/>
      </w:pPr>
      <w:r>
        <w:t xml:space="preserve">“Tam ca, mùi vị trên người huynh kỳ quá.” Tần Uyển sáp lại ngửi ngửi, bĩu môi chê: “Không dễ ngửi.”</w:t>
      </w:r>
    </w:p>
    <w:p>
      <w:pPr>
        <w:pStyle w:val="BodyText"/>
      </w:pPr>
      <w:r>
        <w:t xml:space="preserve">Tần Nghị trầm mặc không nói, từ góc độ của Hoa Tiểu Mạc vừa vặn trông thấy cái cằm lãnh ngạnh của y.</w:t>
      </w:r>
    </w:p>
    <w:p>
      <w:pPr>
        <w:pStyle w:val="BodyText"/>
      </w:pPr>
      <w:r>
        <w:t xml:space="preserve">Mãi đến khi bốn phía đều an tĩnh lại, người cũng đã đi hết, Hoa Tiểu Mạc hung hăng xoa xoa mặt: “A Thất, chúng ta nói chuyện một chút.”</w:t>
      </w:r>
    </w:p>
    <w:p>
      <w:pPr>
        <w:pStyle w:val="BodyText"/>
      </w:pPr>
      <w:r>
        <w:t xml:space="preserve">“Được.” Lan Thất yếu ớt cười nhạt.</w:t>
      </w:r>
    </w:p>
    <w:p>
      <w:pPr>
        <w:pStyle w:val="BodyText"/>
      </w:pPr>
      <w:r>
        <w:t xml:space="preserve">Lúc Hoa Tiểu Mạc đi lướt qua Bạch Thần, chớp chớp mắt với y, truyền qua tin tức ngay cả hắn cũng không hiểu nổi, lại thấy đường cong trên mặt Bạch Thần mềm mại đi mấy phần.</w:t>
      </w:r>
    </w:p>
    <w:p>
      <w:pPr>
        <w:pStyle w:val="BodyText"/>
      </w:pPr>
      <w:r>
        <w:t xml:space="preserve">Phòng đại thính [phòng khách]</w:t>
      </w:r>
    </w:p>
    <w:p>
      <w:pPr>
        <w:pStyle w:val="BodyText"/>
      </w:pPr>
      <w:r>
        <w:t xml:space="preserve">Tần Uyển đang ngồi ngay ngắn, nâng chung trà nhấp một ngụm nhỏ lại nhẹ nhàng buông xuống, hình dáng ung dung hoa quý, hoàn toàn không có bộ dạng hoạt bát sởi lởi như lúc nãy.</w:t>
      </w:r>
    </w:p>
    <w:p>
      <w:pPr>
        <w:pStyle w:val="BodyText"/>
      </w:pPr>
      <w:r>
        <w:t xml:space="preserve">Liếc mắt nhìn người bên dưới mặt làm ra biểu tình nghiêm túc, lông mày Tần Nghị giương lên: “Nói đi, có chuyện gì?”</w:t>
      </w:r>
    </w:p>
    <w:p>
      <w:pPr>
        <w:pStyle w:val="BodyText"/>
      </w:pPr>
      <w:r>
        <w:t xml:space="preserve">“Đến sinh thần mẫu hậu rồi, muội muốn tìm cho bà một phần thọ lễ mới lạ ở dân gian.” Tần Uyển dòm Tần Nghị: “Phụ hoàng cho phép rồi, muội muốn ở chỗ huynh mấy ngày.”</w:t>
      </w:r>
    </w:p>
    <w:p>
      <w:pPr>
        <w:pStyle w:val="BodyText"/>
      </w:pPr>
      <w:r>
        <w:t xml:space="preserve">Tần là quốc tính*, Uyển là lấy từ tên tự của đương kim hoàng hậu, cái vị muội muội trên danh nghĩa này của y từ khi sinh ra đã nhận được muôn vàn sủng ái. [quốc tính: họ quốc gia, hay họ hoàng tộc]</w:t>
      </w:r>
    </w:p>
    <w:p>
      <w:pPr>
        <w:pStyle w:val="BodyText"/>
      </w:pPr>
      <w:r>
        <w:t xml:space="preserve">Không như y, mang mệnh diệt quốc thí phụ sát mẫu*, bốn chữ thiên sát cô tinh* dường như là một lời nguyền cứ quấn lấy y, cho dù sau này đã lọc hết những lời bậy bạ, y vẫn không thoát khỏi số phận bị xa lánh. [diệt quốc thí phụ sát mẫu: hại nước giết cha giết mẹ | thiên sát cô tinh: điềm xấu, sao chổi, xúi quẩy; phi thường hung ác tàn bạo]</w:t>
      </w:r>
    </w:p>
    <w:p>
      <w:pPr>
        <w:pStyle w:val="BodyText"/>
      </w:pPr>
      <w:r>
        <w:t xml:space="preserve">Ngày hôm nay đã đứng trên vị trí mà ngay cả cái vị ngồi trên long ỷ kia cũng không dám tùy tiện động đến y, có lẽ là đến lúc rồi.</w:t>
      </w:r>
    </w:p>
    <w:p>
      <w:pPr>
        <w:pStyle w:val="BodyText"/>
      </w:pPr>
      <w:r>
        <w:t xml:space="preserve">Trong mắt Tần Nghị chớp động lên quang mang nghiên cứu: “Chắc không riêng gì chuyện này chứ.”</w:t>
      </w:r>
    </w:p>
    <w:p>
      <w:pPr>
        <w:pStyle w:val="BodyText"/>
      </w:pPr>
      <w:r>
        <w:t xml:space="preserve">“Kỳ thực muội còn muốn đi xem thử đại hội võ lâm.” Tần Uyển cười hi hi nói: “Muội rất là hiếu kỳ với âm luật của Địch Hoa phái.”</w:t>
      </w:r>
    </w:p>
    <w:p>
      <w:pPr>
        <w:pStyle w:val="BodyText"/>
      </w:pPr>
      <w:r>
        <w:t xml:space="preserve">Liếc Tần Uyển mang nụ cười đơn thuần, không chút tâm cơ, Tần Nghị trầm giọng nói: “Chiều nay ta phải trở về.” Đại ý chính là chỉ rõ Tần Uyển phải rời khỏi đây.</w:t>
      </w:r>
    </w:p>
    <w:p>
      <w:pPr>
        <w:pStyle w:val="BodyText"/>
      </w:pPr>
      <w:r>
        <w:t xml:space="preserve">Cũng không biết có thật là nghe không hiểu hay không, Tần Uyển đứng dậy phủi phủi vụn bánh ngọt rơi trên người: “Vậy muội chờ huynh cùng về.”</w:t>
      </w:r>
    </w:p>
    <w:p>
      <w:pPr>
        <w:pStyle w:val="BodyText"/>
      </w:pPr>
      <w:r>
        <w:t xml:space="preserve">Sau khi Tần Uyển nói chuyện với Tần Nghị xong thì liền bỏ rơi mấy cung nữ kia một thân một mình đi loạn trong tòa trạch.</w:t>
      </w:r>
    </w:p>
    <w:p>
      <w:pPr>
        <w:pStyle w:val="BodyText"/>
      </w:pPr>
      <w:r>
        <w:t xml:space="preserve">Đi đến khu vườn trúc nọ, còn chưa kịp tới gần đã bị cản lại: “Vương gia có lệnh, bất cứ ai cũng không được vào.”</w:t>
      </w:r>
    </w:p>
    <w:p>
      <w:pPr>
        <w:pStyle w:val="BodyText"/>
      </w:pPr>
      <w:r>
        <w:t xml:space="preserve">“Bên trong có cái gì?” Tần Uyển chớp mắt, duỗi cổ nhòm vào trong, tò mò hỏi.</w:t>
      </w:r>
    </w:p>
    <w:p>
      <w:pPr>
        <w:pStyle w:val="BodyText"/>
      </w:pPr>
      <w:r>
        <w:t xml:space="preserve">“Công chúa, bên trong là từ đường.”</w:t>
      </w:r>
    </w:p>
    <w:p>
      <w:pPr>
        <w:pStyle w:val="BodyText"/>
      </w:pPr>
      <w:r>
        <w:t xml:space="preserve">Thần sắc Tần Uyển hoảng hốt, xoay người lại thấy một nam tử anh tuấn không biết đã đứng đó từ lúc nào, ánh dương quang chiếu rọi xuyên qua phiến phiến lá cây, rải rác những dấu vết loang lổ nhiều màu, y quết màu tím tung bay, sáng đẹp như trăng.</w:t>
      </w:r>
    </w:p>
    <w:p>
      <w:pPr>
        <w:pStyle w:val="BodyText"/>
      </w:pPr>
      <w:r>
        <w:t xml:space="preserve">“Yến Tiểu Ất.” Tần Uyển cười vui vẻ chạy qua, thân hình Yến Tiểu Ất hơi nghiêng, tránh thoát Tần Uyển đang nhào tới.</w:t>
      </w:r>
    </w:p>
    <w:p>
      <w:pPr>
        <w:pStyle w:val="BodyText"/>
      </w:pPr>
      <w:r>
        <w:t xml:space="preserve">Cơ mặt giật giật mấy cái không dễ nhận thấy, gia đối với gã thật “tốt”, cái mỹ nam kế này hoàn toàn có thể để Vân Diệc tới, vì cớ gì lại đặt lên người gã? Yến Tiểu Ất duy trì nụ cười anh tuấn mê người, nội âm lại là đủ loại oán khí.</w:t>
      </w:r>
    </w:p>
    <w:p>
      <w:pPr>
        <w:pStyle w:val="BodyText"/>
      </w:pPr>
      <w:r>
        <w:t xml:space="preserve">Tần Uyển nhón chân lên chọt chọt gò má Yến Tiểu Ất: “Ý, sắc mặt ngươi sao khó coi vậy?”</w:t>
      </w:r>
    </w:p>
    <w:p>
      <w:pPr>
        <w:pStyle w:val="BodyText"/>
      </w:pPr>
      <w:r>
        <w:t xml:space="preserve">“Bên trong toàn đặt bài vị của người xưa.” Yến Tiểu Ất lườm nàng ta một cái, nói: “Ai tới tâm tình cũng sẽ không vui.”</w:t>
      </w:r>
    </w:p>
    <w:p>
      <w:pPr>
        <w:pStyle w:val="BodyText"/>
      </w:pPr>
      <w:r>
        <w:t xml:space="preserve">Tần Uyển bị gã nói làm lòng nao nao, vội vàng kéo Yến Tiểu Ất rời đi, đi được mấy bước lại quay đầu nhìn một cái, biểu tình có chút cổ quái.</w:t>
      </w:r>
    </w:p>
    <w:p>
      <w:pPr>
        <w:pStyle w:val="BodyText"/>
      </w:pPr>
      <w:r>
        <w:t xml:space="preserve">.</w:t>
      </w:r>
    </w:p>
    <w:p>
      <w:pPr>
        <w:pStyle w:val="BodyText"/>
      </w:pPr>
      <w:r>
        <w:t xml:space="preserve">Trong phòng Hoa Tiểu Mạc ngồi mặt đối mặt với Lan Thất đã được hồi lâu, nước nóng trong trà cũng đã nguội lạnh.</w:t>
      </w:r>
    </w:p>
    <w:p>
      <w:pPr>
        <w:pStyle w:val="BodyText"/>
      </w:pPr>
      <w:r>
        <w:t xml:space="preserve">“A Thất, những lời vừa nãy ngươi đều nghe thấy hết?” Hoa Tiểu Mạc không khỏi đổ mồ hôi lạnh rần rần, bàn tay để dưới bàn khẩn trương nắm chặt cùng nhau.</w:t>
      </w:r>
    </w:p>
    <w:p>
      <w:pPr>
        <w:pStyle w:val="BodyText"/>
      </w:pPr>
      <w:r>
        <w:t xml:space="preserve">Chần chừ một hồi, ánh mắt Lan Thất bình tĩnh nhìn Hoa Tiểu Mạc: “Tiểu Mạc, ngươi đối với ta…”</w:t>
      </w:r>
    </w:p>
    <w:p>
      <w:pPr>
        <w:pStyle w:val="BodyText"/>
      </w:pPr>
      <w:r>
        <w:t xml:space="preserve">“Thích.” Hoa Tiểu Mạc nóng lòng muốn chứng minh bản thân, ôm lấy cổ Lan Thất gặm cái bẹp lên môi y, nghiêm túc nói: “Là thật sự yêu thích.”</w:t>
      </w:r>
    </w:p>
    <w:p>
      <w:pPr>
        <w:pStyle w:val="BodyText"/>
      </w:pPr>
      <w:r>
        <w:t xml:space="preserve">Thấy Lan Thất không tỏ thái độ, Hoa Tiểu Mạc kéo tay Lan Thất đặt nơi ngực của mình: “Người sờ thử đi, có phải đập rất nhanh hay không.”</w:t>
      </w:r>
    </w:p>
    <w:p>
      <w:pPr>
        <w:pStyle w:val="BodyText"/>
      </w:pPr>
      <w:r>
        <w:t xml:space="preserve">Bị loại động tác thuần túy muốn biểu lộ tâm ý của thiếu niên làm giật mình, Lan Thất cầm ngược lấy tay Hoa Tiểu Mạc, buông mí mắt: “Tiểu Mạc, ngươi thích ta, thích Bạch Thần, còn thích Lạc Cửu Tiêu, phải hay không?”</w:t>
      </w:r>
    </w:p>
    <w:p>
      <w:pPr>
        <w:pStyle w:val="BodyText"/>
      </w:pPr>
      <w:r>
        <w:t xml:space="preserve">Hoa Tiểu Mạc quýnh lên, bị vạch trần cái điểm bí mật nhỏ trong lòng kia ngay tại trận, mặt mo của hắn đỏ muốn nhỏ máu, ấp a ấp úng nửa ngày mới nghẹn ra được mấy chữ: “Nếu có thể khống chế, sẽ không gọi là thích nữa.”</w:t>
      </w:r>
    </w:p>
    <w:p>
      <w:pPr>
        <w:pStyle w:val="BodyText"/>
      </w:pPr>
      <w:r>
        <w:t xml:space="preserve">Đúng vậy, nếu như có thể khống chế…</w:t>
      </w:r>
    </w:p>
    <w:p>
      <w:pPr>
        <w:pStyle w:val="BodyText"/>
      </w:pPr>
      <w:r>
        <w:t xml:space="preserve">Cánh môi Lan Thất chậm rãi tách ra một nụ cười mỉm: “Tiểu Mạc, với ta mà nói, có thể nhìn thấy ngươi, giữ lấy ngươi, chính là tất cả.”</w:t>
      </w:r>
    </w:p>
    <w:p>
      <w:pPr>
        <w:pStyle w:val="BodyText"/>
      </w:pPr>
      <w:r>
        <w:t xml:space="preserve">Nhìn mạt ôn nhu kia trong mắt nam tử tuấn dật trước mặt, chóp mũi không khỏi xót xa, trong lòng Hoa Tiểu Mạc cảm thán thật sâu, có được ái nhân thế này, tuyệt đối là ân đức kiếp trước tích được.</w:t>
      </w:r>
    </w:p>
    <w:p>
      <w:pPr>
        <w:pStyle w:val="BodyText"/>
      </w:pPr>
      <w:r>
        <w:t xml:space="preserve">Hắn đưa tay sờ sờ tóc Lan Thất, lại dán lên cọ cọ mũi y, khe khẽ nói ra lời thề đối với hắn mà nói là chân thành nhất trọng yếu nhất: “A Thất, ta sẽ đối với ngươi thật tốt.”</w:t>
      </w:r>
    </w:p>
    <w:p>
      <w:pPr>
        <w:pStyle w:val="BodyText"/>
      </w:pPr>
      <w:r>
        <w:t xml:space="preserve">Thoáng cái lại qua hai ngày, đảo mắt đã đến ngày khai mạc đại hội võ lâm, cả Biện Châu thành canh phòng nghiêm ngặt, để phòng ngừa các môn phái tranh đấu.</w:t>
      </w:r>
    </w:p>
    <w:p>
      <w:pPr>
        <w:pStyle w:val="BodyText"/>
      </w:pPr>
      <w:r>
        <w:t xml:space="preserve">Ba người Hoa Tiểu Mạc xuất hiện ở tửu lâu Tường Vân, chọn một gian phòng trên lầu ba, vừa có thể được yên tĩnh lại có thể thấy toàn bộ đại hội.</w:t>
      </w:r>
    </w:p>
    <w:p>
      <w:pPr>
        <w:pStyle w:val="BodyText"/>
      </w:pPr>
      <w:r>
        <w:t xml:space="preserve">Lúc lên lầu thì đối diện đi tới là một nam tử, tóc buộc, đầu mang ngọc quan, tuổi tác ước chừng hai mươi, một tập cẩm bào hoa quý, khí độ bất phàm, bên người là hai nữ tử diễm lệ đều thân mang lăng la tơ lụa, bước đi ưu nhã.</w:t>
      </w:r>
    </w:p>
    <w:p>
      <w:pPr>
        <w:pStyle w:val="BodyText"/>
      </w:pPr>
      <w:r>
        <w:t xml:space="preserve">Lúc đi ngang qua Hoa Tiểu Mạc cước bộ lảo đảo một cái, hắn cảm nhận được địch ý từ nam tử kia.</w:t>
      </w:r>
    </w:p>
    <w:p>
      <w:pPr>
        <w:pStyle w:val="BodyText"/>
      </w:pPr>
      <w:r>
        <w:t xml:space="preserve">Lập tức liền quay đầu nhìn lại, nhưng chỉ thấy một đại hán say bí tỉ nghiêng ngả lảo đảo đi tới, nữ tử áo hồng phấn đưa tay thay nữ tử áo trắng cản tên đại hán kia tới gần, thuần thục như đã làm qua vô số lần.</w:t>
      </w:r>
    </w:p>
    <w:p>
      <w:pPr>
        <w:pStyle w:val="BodyText"/>
      </w:pPr>
      <w:r>
        <w:t xml:space="preserve">Dù động tác có đơn giản, nhưng lại cho người ngoài một loại cảm giác như đang tuyên thệ quyền độc hữu và chiếm giữ.</w:t>
      </w:r>
    </w:p>
    <w:p>
      <w:pPr>
        <w:pStyle w:val="BodyText"/>
      </w:pPr>
      <w:r>
        <w:t xml:space="preserve">Hoa Tiểu Mạc nhướn nhướn mắt, trong đầu đinh một tiếng, hắn trợn mắt há mồm, bách… bách hợp?</w:t>
      </w:r>
    </w:p>
    <w:p>
      <w:pPr>
        <w:pStyle w:val="Compact"/>
      </w:pPr>
      <w:r>
        <w:br w:type="textWrapping"/>
      </w:r>
      <w:r>
        <w:br w:type="textWrapping"/>
      </w:r>
    </w:p>
    <w:p>
      <w:pPr>
        <w:pStyle w:val="Heading2"/>
      </w:pPr>
      <w:bookmarkStart w:id="63" w:name="chương-42"/>
      <w:bookmarkEnd w:id="63"/>
      <w:r>
        <w:t xml:space="preserve">42. Chương 42</w:t>
      </w:r>
    </w:p>
    <w:p>
      <w:pPr>
        <w:pStyle w:val="Compact"/>
      </w:pPr>
      <w:r>
        <w:br w:type="textWrapping"/>
      </w:r>
      <w:r>
        <w:br w:type="textWrapping"/>
      </w:r>
      <w:r>
        <w:t xml:space="preserve">CHƯƠNG 42</w:t>
      </w:r>
    </w:p>
    <w:p>
      <w:pPr>
        <w:pStyle w:val="BodyText"/>
      </w:pPr>
      <w:r>
        <w:t xml:space="preserve">“Tiểu muội, chớ gây sự.” Bạch y nữ tử nhíu mày, ngữ khí khiển trách, ánh mắt thì lại lộ ra sủng nịch.</w:t>
      </w:r>
    </w:p>
    <w:p>
      <w:pPr>
        <w:pStyle w:val="BodyText"/>
      </w:pPr>
      <w:r>
        <w:t xml:space="preserve">Nữ tử áo hồng phấn bĩu môi: “Tỷ, mới xuất môn không bao lâu, những lời này tỷ đã nói qua không dưới năm lần rồi.”</w:t>
      </w:r>
    </w:p>
    <w:p>
      <w:pPr>
        <w:pStyle w:val="BodyText"/>
      </w:pPr>
      <w:r>
        <w:t xml:space="preserve">Té ra là hai người tỷ muội, Hoa Tiểu Mạc đáng tiếc chậc lưỡi, quả nhiên bách hợp không phải muốn gặp là gặp được.</w:t>
      </w:r>
    </w:p>
    <w:p>
      <w:pPr>
        <w:pStyle w:val="BodyText"/>
      </w:pPr>
      <w:r>
        <w:t xml:space="preserve">Ba người ngồi trong phòng riêng pha trà khí định thần nhàn trò chuyện, thỉnh thoảng lại liếc mắt xem tình hình trên đài đối diện.</w:t>
      </w:r>
    </w:p>
    <w:p>
      <w:pPr>
        <w:pStyle w:val="BodyText"/>
      </w:pPr>
      <w:r>
        <w:t xml:space="preserve">Đại hội võ lâm đơn giản chỉ là con đường tắt để triều đình chiêu mộ nhân tài mà thôi, minh chủ võ lâm Lăng Thiên Khiếu rất phối hợp, kỳ thực cũng là đang bố cáo cho bên ngoài biết quyết định của gã, quan hệ với triều đình.</w:t>
      </w:r>
    </w:p>
    <w:p>
      <w:pPr>
        <w:pStyle w:val="BodyText"/>
      </w:pPr>
      <w:r>
        <w:t xml:space="preserve">Hai sư huynh đệ Bạch Thần và Lan Thất thấp giọng trao đổi gì đó, Hoa Tiểu Mạc ghé vào trên song cửa sổ, nhàm chán ngáp một cái.</w:t>
      </w:r>
    </w:p>
    <w:p>
      <w:pPr>
        <w:pStyle w:val="BodyText"/>
      </w:pPr>
      <w:r>
        <w:t xml:space="preserve">Luận võ này nọ không có cái đặc sắc mà mình mong đợi, phóng mắt ra xa, có già, có trẻ, có tùm lum, không một ai có thể lọt vào mắt.</w:t>
      </w:r>
    </w:p>
    <w:p>
      <w:pPr>
        <w:pStyle w:val="BodyText"/>
      </w:pPr>
      <w:r>
        <w:t xml:space="preserve">Đặt tay lên một chậu cây bên cạnh, không để ý, ngón trỏ bị gai nhọn trên cành đâm trúng, một giọt máu đỏ tươi nhỏ lên chỗ bị gãy của một cành cây kế bên.</w:t>
      </w:r>
    </w:p>
    <w:p>
      <w:pPr>
        <w:pStyle w:val="BodyText"/>
      </w:pPr>
      <w:r>
        <w:t xml:space="preserve">Đau nhức trên ngón trỏ kéo tầm mắt Hoa Tiểu Mạc trở về, hắn tức thì trợn to mắt, cổ quái nhìn chằm chằm một cái chồi nhỏ bé xanh nhạt trên nhánh cây gãy kia, trước đó đâu có thấy cái nhánh nhỏ xanh lục này a, lẽ nào xuất hiện ảo giác, Hoa Tiểu Mạc hút máu trên ngón tay lâm vào trầm tư.</w:t>
      </w:r>
    </w:p>
    <w:p>
      <w:pPr>
        <w:pStyle w:val="BodyText"/>
      </w:pPr>
      <w:r>
        <w:t xml:space="preserve">Bên ngoài bỗng nhiên vang lên tiếng ồn ào lớn, Hoa Tiểu Mạc nhìn người đột nhiên xuất hiện trên đài, thiếu chút nữa phun ra một ngụm lão huyết, đệt mợ đệt mợ đệt mợ!</w:t>
      </w:r>
    </w:p>
    <w:p>
      <w:pPr>
        <w:pStyle w:val="BodyText"/>
      </w:pPr>
      <w:r>
        <w:t xml:space="preserve">Cái thiếu niên mặc một thân bạch bào viền hoa hình thoi kia không phải là Tần Uyển sao?!</w:t>
      </w:r>
    </w:p>
    <w:p>
      <w:pPr>
        <w:pStyle w:val="BodyText"/>
      </w:pPr>
      <w:r>
        <w:t xml:space="preserve">“Nhóc con, ngươi tới lộn chỗ rồi.” Đại hán cường tráng cười to: “Mau đi xuống.”</w:t>
      </w:r>
    </w:p>
    <w:p>
      <w:pPr>
        <w:pStyle w:val="BodyText"/>
      </w:pPr>
      <w:r>
        <w:t xml:space="preserve">Tần Uyển hừ một tiếng, bạch y phiêu phiêu, gió nổi lên, vung song đao trên tay, thân hình xinh xắn mạnh mẽ như gió, bước đầu tiên liền đánh về phía đại hán lộ vẻ khinh miệt trên mặt.</w:t>
      </w:r>
    </w:p>
    <w:p>
      <w:pPr>
        <w:pStyle w:val="BodyText"/>
      </w:pPr>
      <w:r>
        <w:t xml:space="preserve">Đao kiếm chớp lóe, chỉ chốc lát, tên đại hán kia đã bị Tần Uyển đánh rơi trường kiếm, té xuống đài.</w:t>
      </w:r>
    </w:p>
    <w:p>
      <w:pPr>
        <w:pStyle w:val="BodyText"/>
      </w:pPr>
      <w:r>
        <w:t xml:space="preserve">Hoa Tiểu Mạc nặng nề chậc một tiếng, thật sắc bén.</w:t>
      </w:r>
    </w:p>
    <w:p>
      <w:pPr>
        <w:pStyle w:val="BodyText"/>
      </w:pPr>
      <w:r>
        <w:t xml:space="preserve">“Nghe nói hậu nhân của thần y Minh Dương đến Biện Châu, gia ta không mời mà tới vậy.” Thanh âm bất cần đời từ ngoài cửa truyền đến, nam tử ngũ quan âm nhu*, một đôi mắt đào hoa gợn sóng ấm áp, bên môi mang ý cười, hiện ra đều là phong lưu, tầm mắt nhẹ nhàng lướt qua từ trên người ba người Hoa Tiểu Mạc. [âm nhu: gương mặt mang nét nhu hòa như nữ tử]</w:t>
      </w:r>
    </w:p>
    <w:p>
      <w:pPr>
        <w:pStyle w:val="BodyText"/>
      </w:pPr>
      <w:r>
        <w:t xml:space="preserve">“Không biết Bình vương tới đây có chuyện gì?” Thanh âm Lan Thất không chậm không hoãn từ từ nói ra.</w:t>
      </w:r>
    </w:p>
    <w:p>
      <w:pPr>
        <w:pStyle w:val="BodyText"/>
      </w:pPr>
      <w:r>
        <w:t xml:space="preserve">Mâu quang Bạch Thần chuyển chuyển, cả người thanh lãnh, Hoa Tiểu Mạc cũng ngồi trở lại giữa Bạch Thần và Lan Thất, ngẩng đầu đánh giá nam tử xa lạ.</w:t>
      </w:r>
    </w:p>
    <w:p>
      <w:pPr>
        <w:pStyle w:val="BodyText"/>
      </w:pPr>
      <w:r>
        <w:t xml:space="preserve">Bị dễ dàng biết rõ thân phận, Tần Bình cũng không lộ ra một tia biểu tình không tự nhiên nào, rất tùy ý mà ngồi lên chiếc ghế trống mở nắp trà vừa được chêm thêm hớp một ngụm.</w:t>
      </w:r>
    </w:p>
    <w:p>
      <w:pPr>
        <w:pStyle w:val="BodyText"/>
      </w:pPr>
      <w:r>
        <w:t xml:space="preserve">“Bổn vương muốn mời thần y tiến cung một chuyến.”</w:t>
      </w:r>
    </w:p>
    <w:p>
      <w:pPr>
        <w:pStyle w:val="BodyText"/>
      </w:pPr>
      <w:r>
        <w:t xml:space="preserve">“Nga? Không biết là người phương nào?” Lan Thất cười một cái, bình tĩnh ứng phó.</w:t>
      </w:r>
    </w:p>
    <w:p>
      <w:pPr>
        <w:pStyle w:val="BodyText"/>
      </w:pPr>
      <w:r>
        <w:t xml:space="preserve">Tần Bình khẽ nhướng lông mày, nhàn nhạt nói: “Vị kia trong cung trúng độc đã nhiều ngày, bọn thái y thúc thủ vô sách, nếu còn kéo dài nữa, có lật trời cũng hết cách.”</w:t>
      </w:r>
    </w:p>
    <w:p>
      <w:pPr>
        <w:pStyle w:val="BodyText"/>
      </w:pPr>
      <w:r>
        <w:t xml:space="preserve">Lời này vừa dứt, trực tiếp cắt đứt cơ hội lảng tránh của Lan Thất.</w:t>
      </w:r>
    </w:p>
    <w:p>
      <w:pPr>
        <w:pStyle w:val="BodyText"/>
      </w:pPr>
      <w:r>
        <w:t xml:space="preserve">Thiên hạ rộng lớn, trên đất của vương, thiên tử có bệnh, làm thần dân đương nhiên dốc hết sức mình. Lan Thất và Bạch Thần âm thầm dùng mắt trao đổi một hồi, lại trấn an vài câu với Hoa Tiểu Mạc rồi cùng Tần Bình ly khai.</w:t>
      </w:r>
    </w:p>
    <w:p>
      <w:pPr>
        <w:pStyle w:val="BodyText"/>
      </w:pPr>
      <w:r>
        <w:t xml:space="preserve">.</w:t>
      </w:r>
    </w:p>
    <w:p>
      <w:pPr>
        <w:pStyle w:val="BodyText"/>
      </w:pPr>
      <w:r>
        <w:t xml:space="preserve">Một vầng trăng treo trên cao, tròn vành vạnh.</w:t>
      </w:r>
    </w:p>
    <w:p>
      <w:pPr>
        <w:pStyle w:val="BodyText"/>
      </w:pPr>
      <w:r>
        <w:t xml:space="preserve">Một gian phòng trong tửu lâu Tường Vân, hơi thở ái muội phóng đãng đan xen cùng với tiếng hoan lạc thoát ra, hai thân thể trên giường chồng lên nhau tăng nhanh tiết tấu hoạt động.</w:t>
      </w:r>
    </w:p>
    <w:p>
      <w:pPr>
        <w:pStyle w:val="BodyText"/>
      </w:pPr>
      <w:r>
        <w:t xml:space="preserve">Người nằm bên dưới dường như là một thanh niên dung mạo cực kỳ xinh đẹp, mà ở bên trên không ngừng chạy nước rút không phải ai khác, chính là công tử phong lưu ban sáng Bình vương Tần Bình.</w:t>
      </w:r>
    </w:p>
    <w:p>
      <w:pPr>
        <w:pStyle w:val="BodyText"/>
      </w:pPr>
      <w:r>
        <w:t xml:space="preserve">Dưới ánh trăng hai thân ảnh không một tiếng động xuất hiện trên nóc nhà, nhẹ nhàng đẩy ra một phiến ngói, hết thảy trong phòng lập tức tơi vào đáy mắt.</w:t>
      </w:r>
    </w:p>
    <w:p>
      <w:pPr>
        <w:pStyle w:val="BodyText"/>
      </w:pPr>
      <w:r>
        <w:t xml:space="preserve">Đại khái là không nghĩ tới sẽ gặp một hình ảnh hoạt sắc sinh hương kinh diễm như vậy, hô hấp hai người đều ngừng lại nửa nhịp, mặc y phục dạ hành lén la lén lút mà tới chính là Hoa Tiểu Mạc và Bạch Thần.</w:t>
      </w:r>
    </w:p>
    <w:p>
      <w:pPr>
        <w:pStyle w:val="BodyText"/>
      </w:pPr>
      <w:r>
        <w:t xml:space="preserve">Hai người vốn tính theo dõi Tần Bình, muốn xem tối nay gã có dị động gì không, ai dè lại gặp phải một màn này.</w:t>
      </w:r>
    </w:p>
    <w:p>
      <w:pPr>
        <w:pStyle w:val="BodyText"/>
      </w:pPr>
      <w:r>
        <w:t xml:space="preserve">Thấy rõ mặt mũi của người còn lại, Hoa Tiểu Mạc phát ra một tiếng kinh thán cực nhỏ, là Nam Phong.</w:t>
      </w:r>
    </w:p>
    <w:p>
      <w:pPr>
        <w:pStyle w:val="BodyText"/>
      </w:pPr>
      <w:r>
        <w:t xml:space="preserve">Ánh mắt dời khỏi trên người Nam Phong, chuyển lên trên thân thể sung mãn phát lực của Tần Bình, tấm lưng rắn rỏi bởi vì hao lực là chảy ra không ít mồ hôi, mông rất cong, còn rất trắng, Hoa Tiểu Mạc phỉ báng trong lòng, thật nhìn không ra, tên này lớn lên một gương mặt nữ nhân, bên dưới lại sung sức như vậy.</w:t>
      </w:r>
    </w:p>
    <w:p>
      <w:pPr>
        <w:pStyle w:val="BodyText"/>
      </w:pPr>
      <w:r>
        <w:t xml:space="preserve">“A… ưm ưm…”</w:t>
      </w:r>
    </w:p>
    <w:p>
      <w:pPr>
        <w:pStyle w:val="BodyText"/>
      </w:pPr>
      <w:r>
        <w:t xml:space="preserve">Từ góc độ này của Hoa Tiểu Mạc có thể thấy rõ, trong miệng Nam Phong tràn ra tiếng rên rỉ thoải mái, nhưng trong mắt lại bình tĩnh trấn định, không một tia mê mang.</w:t>
      </w:r>
    </w:p>
    <w:p>
      <w:pPr>
        <w:pStyle w:val="BodyText"/>
      </w:pPr>
      <w:r>
        <w:t xml:space="preserve">Quay đầu chuẩn bị nháy mắt ra hiệu cho Bạch Thần ở sau lưng, lại không ngờ Bạch Thần đang vừa lúc tiến lại gần, môi hai người dán vào nhau, nhìn nhau chốc lát, Hoa Tiểu Mạc nháy nháy mắt, ý là: Đừng ở đây, trở về rồi tiếp tục.</w:t>
      </w:r>
    </w:p>
    <w:p>
      <w:pPr>
        <w:pStyle w:val="BodyText"/>
      </w:pPr>
      <w:r>
        <w:t xml:space="preserve">Mi phong Bạch Thần nhướng nhướng, ánh trăng bao phủ đôi mắt thanh lãnh của y, nhu hòa đi mấy phần, y giang tay ôm lấy Hoa Tiểu Mạc, cách một hồi mới rời đi.</w:t>
      </w:r>
    </w:p>
    <w:p>
      <w:pPr>
        <w:pStyle w:val="BodyText"/>
      </w:pPr>
      <w:r>
        <w:t xml:space="preserve">Trong phòng khí thế ngất trời, trên nóc nhà không biết là ai đã loạn tâm mất đi bình tĩnh, bóng đêm không biết từ lúc nào đã nhuốm một tầng sắc đẹp đẽ say mê.</w:t>
      </w:r>
    </w:p>
    <w:p>
      <w:pPr>
        <w:pStyle w:val="BodyText"/>
      </w:pPr>
      <w:r>
        <w:t xml:space="preserve">Mặt Hoa Tiểu Mạc nổi lên ửng đỏ, ***g ngực dán sau lưng hắn dày rộng nóng bừng, cách lớp y phục cũng có thể lệnh tâm thần hắn nhộn nhạo, hơi thở là khí tức mát lạnh an tâm, gió nhẹ lướt qua, thổi tung mái tóc người phía sau, xẹt qua gò má hắn, nhồn nhột.</w:t>
      </w:r>
    </w:p>
    <w:p>
      <w:pPr>
        <w:pStyle w:val="BodyText"/>
      </w:pPr>
      <w:r>
        <w:t xml:space="preserve">Tim hắn đập rất nhanh, dần dần miệng khô lưỡi rát.</w:t>
      </w:r>
    </w:p>
    <w:p>
      <w:pPr>
        <w:pStyle w:val="BodyText"/>
      </w:pPr>
      <w:r>
        <w:t xml:space="preserve">Trở về trong phòng, hô hấp Hoa Tiểu Mạc rối loạn, thân thể khô nóng lợi hại, thằng bạn nhỏ cũng bắt đầu rục rịch ngóc đầu, cúc hoa phía sau càng ngứa ngáy dữ dội, hắn đã chuẩn bị xong xuôi, lại nghe bên tai một đạo thanh âm trầm ổn bình tĩnh: “Ngủ.”</w:t>
      </w:r>
    </w:p>
    <w:p>
      <w:pPr>
        <w:pStyle w:val="BodyText"/>
      </w:pPr>
      <w:r>
        <w:t xml:space="preserve">Hoa Tiểu Mạc ngẩng đầu, hai mắt trừng trừng, cho rằng nghe lầm, cất cao giọng hỏi: “Ngủ?”</w:t>
      </w:r>
    </w:p>
    <w:p>
      <w:pPr>
        <w:pStyle w:val="BodyText"/>
      </w:pPr>
      <w:r>
        <w:t xml:space="preserve">Thế mà Bạch Thần chỉ dùng đôi mắt càng đen hơn so với bình thường liếc hắn một cái.</w:t>
      </w:r>
    </w:p>
    <w:p>
      <w:pPr>
        <w:pStyle w:val="BodyText"/>
      </w:pPr>
      <w:r>
        <w:t xml:space="preserve">“Giờ này rồi mà còn ngủ?” Hoa Tiểu Mạc cà răng cấm, một bộ dạng chỉ hận rèn sắt không thành thép: “Cài giờ này nè, chỉ cần là một nam nhân bình thường, không phải đều nghĩ làm thế nào để ba ba ba sao?”</w:t>
      </w:r>
    </w:p>
    <w:p>
      <w:pPr>
        <w:pStyle w:val="BodyText"/>
      </w:pPr>
      <w:r>
        <w:t xml:space="preserve">“Ba ba ba?” Gương mặt than của đại hiệp mặt than lần đầu tiên xuất hiện chấn động một cách rõ ràng.</w:t>
      </w:r>
    </w:p>
    <w:p>
      <w:pPr>
        <w:pStyle w:val="BodyText"/>
      </w:pPr>
      <w:r>
        <w:t xml:space="preserve">Mặt mo Hoa Tiểu Mạc đỏ lên, lúng túng hắng giọng, nhanh chóng cởi ngoại sam nằm nghiêng trên giường hướng Bạch Thần ngoắc ngoắc ngón tay: “Ngươi qua đây.”</w:t>
      </w:r>
    </w:p>
    <w:p>
      <w:pPr>
        <w:pStyle w:val="BodyText"/>
      </w:pPr>
      <w:r>
        <w:t xml:space="preserve">Tầm mắt xẹt qua từ chiếc áo trong rộng lùng thùng của thiếu niên, Bạch Thần không thể không mím môi mấy cái, lẳng lặng nhìn chăm chú hồi lâu, cất bước đến gần.</w:t>
      </w:r>
    </w:p>
    <w:p>
      <w:pPr>
        <w:pStyle w:val="BodyText"/>
      </w:pPr>
      <w:r>
        <w:t xml:space="preserve">“Muốn?” Hoa Tiểu Mạc lấy chân cọ cọ cái chỗ hơi gồ lên kia của Bạch Thần, cưới híp mắt hỏi: “Hay là không muốn?”</w:t>
      </w:r>
    </w:p>
    <w:p>
      <w:pPr>
        <w:pStyle w:val="BodyText"/>
      </w:pPr>
      <w:r>
        <w:t xml:space="preserve">Thân thể Bạch Thần cứng đờ, hô hấp gấp thêm mấy phần, đôi mắt sâu như mực, tiếng nói có chút khác thường: “Mạc nhi.”</w:t>
      </w:r>
    </w:p>
    <w:p>
      <w:pPr>
        <w:pStyle w:val="BodyText"/>
      </w:pPr>
      <w:r>
        <w:t xml:space="preserve">“Chúng ta chơi trò chơi đi.” Hoa Tiểu Mạc trịnh trọng trang nghiêm, động tác trên tay lại tương phản rõ ràng, vén lên mái tóc dài của Bạch Thần, hai tay rờ bộ ngực của y, nghiễm nhiên một bộ dạng nóng lòng muốn thử.</w:t>
      </w:r>
    </w:p>
    <w:p>
      <w:pPr>
        <w:pStyle w:val="BodyText"/>
      </w:pPr>
      <w:r>
        <w:t xml:space="preserve">Bàn tay hơi lạnh phủ lên xoa bóp eo Hoa Tiểu Mạc, sau đó trợt vào y sam, làm làn da ấm áp của hắn không khỏi run lên, nhưng vẫn cứ dán lại gần.</w:t>
      </w:r>
    </w:p>
    <w:p>
      <w:pPr>
        <w:pStyle w:val="BodyText"/>
      </w:pPr>
      <w:r>
        <w:t xml:space="preserve">Hoa Tiểu Mạc cũng không chịu thua kém đưa tay luồn vào trong y sam Bạch Thần, nhéo điểm nổi lên trên ngực y vặn một cái, còn khiêu khích nhướng nhướng mày.</w:t>
      </w:r>
    </w:p>
    <w:p>
      <w:pPr>
        <w:pStyle w:val="BodyText"/>
      </w:pPr>
      <w:r>
        <w:t xml:space="preserve">Hơi thở Bạch Thần chợt gấp gáp, vươn ngón tay lạnh ngắc nâng cằm dưới Hoa Tiểu Mạc lên, ngưng mắt nhìn hắn trong chốc lát, chậm rãi cúi người tập kích lên môi của hắn.</w:t>
      </w:r>
    </w:p>
    <w:p>
      <w:pPr>
        <w:pStyle w:val="BodyText"/>
      </w:pPr>
      <w:r>
        <w:t xml:space="preserve">Hoa Tiểu Mạc ngây ngốc trong chớp mắt, sau đó tranh thủ nhắm mắt mở miệng, tùy ý đầu lưỡi Bạch Thần tiến nhập vào khoang miệng của hắn, vươn lưỡi ra cuốn lấy.</w:t>
      </w:r>
    </w:p>
    <w:p>
      <w:pPr>
        <w:pStyle w:val="BodyText"/>
      </w:pPr>
      <w:r>
        <w:t xml:space="preserve">Không giống như nụ hôn chuồn chuồn lướt nước lúc trước, nụ hôn này tràn đầy chuyên chế nóng bỏng, Hoa Tiểu Mạc tựa vào ngực Bạch Thần ngửa đầu đáp lại kích tình của y.</w:t>
      </w:r>
    </w:p>
    <w:p>
      <w:pPr>
        <w:pStyle w:val="BodyText"/>
      </w:pPr>
      <w:r>
        <w:t xml:space="preserve">Có điều, tuy đại hiệp thân mang tuyệt kỹ, thổi thổi sáo một phát là có một làn sóng bạn nhỏ ra trợ oai, nhưng cũng vô pháp cản trở những phát sinh ngoài ý muốn này nọ. Lúc này, hai người đang hôn đến cái bờ vực khó phân khó bỏ, thanh âm bị ăn đau vang lên, Hoa Tiểu Mạc bưng mõm trừng Bạch Thần.</w:t>
      </w:r>
    </w:p>
    <w:p>
      <w:pPr>
        <w:pStyle w:val="BodyText"/>
      </w:pPr>
      <w:r>
        <w:t xml:space="preserve">Cùng đại hiệp hôn một cái cũng có thể sứt miệng, thật không biết là nên khóc hay nên cười.</w:t>
      </w:r>
    </w:p>
    <w:p>
      <w:pPr>
        <w:pStyle w:val="BodyText"/>
      </w:pPr>
      <w:r>
        <w:t xml:space="preserve">Thấy vẻ xấu hổ và áy náy trong mắt Bạch Thần, Hoa Tiểu Mạc thả tay xuống cong cong khóe môi với y: “Kỳ thực kỹ thuật hôn của ta cũng không tốt mấy.”</w:t>
      </w:r>
    </w:p>
    <w:p>
      <w:pPr>
        <w:pStyle w:val="BodyText"/>
      </w:pPr>
      <w:r>
        <w:t xml:space="preserve">Bạch Thần bình tĩnh nhìn Hoa Tiểu Mạc, im lặng.</w:t>
      </w:r>
    </w:p>
    <w:p>
      <w:pPr>
        <w:pStyle w:val="BodyText"/>
      </w:pPr>
      <w:r>
        <w:t xml:space="preserve">Than nhẹ một tiếng, Hoa Tiểu Mạc tiến tới hôn Bạch Thần, nỉ non nói: “Cho nên sau này chúng ta phải luyện tập nhiều hơn.”</w:t>
      </w:r>
    </w:p>
    <w:p>
      <w:pPr>
        <w:pStyle w:val="BodyText"/>
      </w:pPr>
      <w:r>
        <w:t xml:space="preserve">Bạch Thần không đáp, đôi môi nhợt màu khẽ nhếch, ngậm lấy cánh môi phấn nộn của thiếu niên, cấp thiết hút lấy nhưng lại không mất đi ôn nhu, đầu lưỡi mát lạnh thay đổi góc độ xâm nhập khoang miệng thiếu niên, ngón tay thon dài chạy loạn trên làn da trơn tuột nhẵn mịn của thiếu niên, hài lòng nghe trong cổ họng thiếu niên phát ra tiến rên rỉ sung sướng mơ hồ không rõ.</w:t>
      </w:r>
    </w:p>
    <w:p>
      <w:pPr>
        <w:pStyle w:val="BodyText"/>
      </w:pPr>
      <w:r>
        <w:t xml:space="preserve">Ánh nến chập chờn, bóng người ủng nhau cùng chiếu lên song cửa, tuy hai mà một.</w:t>
      </w:r>
    </w:p>
    <w:p>
      <w:pPr>
        <w:pStyle w:val="BodyText"/>
      </w:pPr>
      <w:r>
        <w:t xml:space="preserve">Nhanh như vậy đã lĩnh hội được tinh túy?! Cái này không khoa học.</w:t>
      </w:r>
    </w:p>
    <w:p>
      <w:pPr>
        <w:pStyle w:val="BodyText"/>
      </w:pPr>
      <w:r>
        <w:t xml:space="preserve">“Tiến… tiến vào…” Hoa Tiểu Mạc khó chịu vặn vẹo vòng eo, giống như một con mèo lớn phát tình, ánh mắt khép hờ tràn ngập động tình há miệng thở dốc.</w:t>
      </w:r>
    </w:p>
    <w:p>
      <w:pPr>
        <w:pStyle w:val="BodyText"/>
      </w:pPr>
      <w:r>
        <w:t xml:space="preserve">Áo quần không biết từ bao giờ đã trút hết, hai kẻ xích lõa gặp nhau, sóng nhiệt từ da thịt kề sát tẩm nhập vào đáy lòng, Hoa Tiểu Mạc ôm cổ Bạch Thần phát ra một tiếng thở dài khoan khoái.</w:t>
      </w:r>
    </w:p>
    <w:p>
      <w:pPr>
        <w:pStyle w:val="BodyText"/>
      </w:pPr>
      <w:r>
        <w:t xml:space="preserve">Thân thể này của hắn hình như càng ngày càng cơ khát.</w:t>
      </w:r>
    </w:p>
    <w:p>
      <w:pPr>
        <w:pStyle w:val="BodyText"/>
      </w:pPr>
      <w:r>
        <w:t xml:space="preserve">Ánh mắt giống như kim đâm ở ngực Bạch Thần, đôi mắt Hoa Tiểu Mạc trợn to, đầu óc như nằm mơ, lăng lăng vươn tay sờ vết bớt kia, bên dưới đầu ngón tay là tiếng tim đập mạnh mẽ hữu lực cùng cơ thịt căng đầy mát lạnh, biểu tình của hắn thay đổi rồi lại thay đổi.</w:t>
      </w:r>
    </w:p>
    <w:p>
      <w:pPr>
        <w:pStyle w:val="BodyText"/>
      </w:pPr>
      <w:r>
        <w:t xml:space="preserve">“Đã sớm biết rồi?” Y hệt như vết bớt cánh hoa sau lưng hắn, dường như là được khắc ra từ cùng một bàn tay, lại giống như đóa hoa gieo nên từ cùng một hạt giống.</w:t>
      </w:r>
    </w:p>
    <w:p>
      <w:pPr>
        <w:pStyle w:val="BodyText"/>
      </w:pPr>
      <w:r>
        <w:t xml:space="preserve">Bạch Thần vươn tay đè ngón tay dán nơi tim y của Hoa Tiểu Mạc, một loại cảm giác gọi là hạnh phúc dâng lên, giống như một thứ đã ngủ say mấy trăm năm nay được đánh thức, càng không thể vãn hồi, bồi hồi ở ngực, thật lâu sau cũng vô pháp tán đi.</w:t>
      </w:r>
    </w:p>
    <w:p>
      <w:pPr>
        <w:pStyle w:val="BodyText"/>
      </w:pPr>
      <w:r>
        <w:t xml:space="preserve">Thôi đi, ký lai chi tắc an chi* vậy, có trời mới biết sau này còn có kinh hỉ cỡ nào đang chờ hắn. Hoa Tiểu Mạc phiền muộn nhắm nhắm mắt, buộc mình không nghĩ mấy chuyện quái lạ kia nữa. [ký lai chi tắc an chi: nếu đã đến đây rồi thì an ổn mà sống và hưởng thụ ở đây thôi]</w:t>
      </w:r>
    </w:p>
    <w:p>
      <w:pPr>
        <w:pStyle w:val="BodyText"/>
      </w:pPr>
      <w:r>
        <w:t xml:space="preserve">Cách một hồi, Hoa Tiểu Mạc cuối đầu lưu lại chuỗi chuỗi vệt nước trên đóa bớt màu đỏ trên ngực Bạch Thần, hàm răng thỉnh thoảng cắn một cái.</w:t>
      </w:r>
    </w:p>
    <w:p>
      <w:pPr>
        <w:pStyle w:val="BodyText"/>
      </w:pPr>
      <w:r>
        <w:t xml:space="preserve">Vốn đang trên đỉnh hỏa nhiệt trực tiếp nổ tung, đặt một nụ hôn lên vai hắn, con mắt trầm trầm của Bạch Thần dừng nơi Hoa Tiểu Mạc, giọng nói không còn băng lãnh nữa, bởi vì dục vọng mà lộ ra chút khàn khàn:</w:t>
      </w:r>
    </w:p>
    <w:p>
      <w:pPr>
        <w:pStyle w:val="BodyText"/>
      </w:pPr>
      <w:r>
        <w:t xml:space="preserve">“Chớ sợ.”</w:t>
      </w:r>
    </w:p>
    <w:p>
      <w:pPr>
        <w:pStyle w:val="BodyText"/>
      </w:pPr>
      <w:r>
        <w:t xml:space="preserve">Sợ con khỉ, ngươi mau tiến vào a! Thời gian tiền hí đã lố rồi có được không? Trong lòng Hoa Tiểu Mạc đủ loại gầm gừ hắc ám, trên mặt duy trì biểu tình xấu hổ khát khao, nhìn kỹ chút là thấy bên dưới đã muốn rút gân rồi.</w:t>
      </w:r>
    </w:p>
    <w:p>
      <w:pPr>
        <w:pStyle w:val="BodyText"/>
      </w:pPr>
      <w:r>
        <w:t xml:space="preserve">Nhưng mà đại hiệp mặt than còn đang ẩn nhẩn không hề nghe thấy tiếng lòng không có điểm dừng của Hoa Tiểu Mạc, từ trong y sam tán loạn lấy ra một cái bình ngọc trắng, tháo nắp bình đổ ra một viên thuốc màu trắng.</w:t>
      </w:r>
    </w:p>
    <w:p>
      <w:pPr>
        <w:pStyle w:val="BodyText"/>
      </w:pPr>
      <w:r>
        <w:t xml:space="preserve">Trong thấy viên thuốc đó, lổ mũi hơi nhúc nhích, ngửi ra một vài loại dược thảo hắn quen thuộc, Hoa Tiểu Mạc ngốc ngốc: “Ngươi chuẩn bị từ hồi nào vậy?”</w:t>
      </w:r>
    </w:p>
    <w:p>
      <w:pPr>
        <w:pStyle w:val="BodyText"/>
      </w:pPr>
      <w:r>
        <w:t xml:space="preserve">“Từ sớm.” Bạch Thần mặt không đổi sắc trả lời, đem dược hoàn nhét vào chỗ tư mật thít chặt ở phía sau Hoa Tiểu Mạc.</w:t>
      </w:r>
    </w:p>
    <w:p>
      <w:pPr>
        <w:pStyle w:val="BodyText"/>
      </w:pPr>
      <w:r>
        <w:t xml:space="preserve">Vậy là sớm cỡ nào? Hoa Tiểu Mạc nhìn ánh mắt Bạch Thần nhất thời đã thay đổi, cực hèn mọn mà nháy mắt, tiểu nhân.</w:t>
      </w:r>
    </w:p>
    <w:p>
      <w:pPr>
        <w:pStyle w:val="BodyText"/>
      </w:pPr>
      <w:r>
        <w:t xml:space="preserve">Viên thuốc kia được đưa vào, rất nhanh liền được nhiệt độ dung hóa thành dịch thể màu trắng, bên trong không còn khô khốc nữa, trở nên ướt át trơn mịn, miệng nhỏ hé ra khép lại tiết ra chất lỏng, rơi vào bộ vị kết hợp của hai người, hết sức *** mỹ.</w:t>
      </w:r>
    </w:p>
    <w:p>
      <w:pPr>
        <w:pStyle w:val="BodyText"/>
      </w:pPr>
      <w:r>
        <w:t xml:space="preserve">Phía sau bị đồ vật nóng hổi cứng như sắt ma sát, Hoa Tiểu Mạc lòng ngứa khó nhịn, cả người đều đang run rẩy, cấp thiết đưa tay sờ vật đang ở nơi đó của hắn, khẽ nắm lấy muốn đưa vào trong cơ thể mình, đôi mắt mê ly nhìn Bạch Thần, dường như hắn thấy tiết tháo huynh của mình đang hẹn gặp lại với hắn.</w:t>
      </w:r>
    </w:p>
    <w:p>
      <w:pPr>
        <w:pStyle w:val="BodyText"/>
      </w:pPr>
      <w:r>
        <w:t xml:space="preserve">Sau đó hắn phất phất tay, vĩnh viễn không gặp lại.</w:t>
      </w:r>
    </w:p>
    <w:p>
      <w:pPr>
        <w:pStyle w:val="BodyText"/>
      </w:pPr>
      <w:r>
        <w:t xml:space="preserve">Bạch Thần xoay Hoa Tiểu Mạc lại mặt đối mặt dán vào nhau, vật bành trướng thuận theo ẩm ướt chầm chậm đẩy vào, “phốc” một tiếng, đi vào đến tận cùng bên trong.</w:t>
      </w:r>
    </w:p>
    <w:p>
      <w:pPr>
        <w:pStyle w:val="BodyText"/>
      </w:pPr>
      <w:r>
        <w:t xml:space="preserve">Đôi mắt thâm thúy gom lấy từng biểu tình biến hóa trên mặt Hoa Tiểu Mạc.</w:t>
      </w:r>
    </w:p>
    <w:p>
      <w:pPr>
        <w:pStyle w:val="BodyText"/>
      </w:pPr>
      <w:r>
        <w:t xml:space="preserve">Nếp uốn bị kéo căng ra, dị vật trong nháy mắt lấp đầy khu vực ấm áp, không chừa một khe hở nào, Hoa Tiểu Mạc nhanh chóng kéo căng thân thể, nhíu chặt chân mày phát ra một thanh âm thống khổ.</w:t>
      </w:r>
    </w:p>
    <w:p>
      <w:pPr>
        <w:pStyle w:val="BodyText"/>
      </w:pPr>
      <w:r>
        <w:t xml:space="preserve">Thật lớn!</w:t>
      </w:r>
    </w:p>
    <w:p>
      <w:pPr>
        <w:pStyle w:val="Compact"/>
      </w:pPr>
      <w:r>
        <w:br w:type="textWrapping"/>
      </w:r>
      <w:r>
        <w:br w:type="textWrapping"/>
      </w:r>
    </w:p>
    <w:p>
      <w:pPr>
        <w:pStyle w:val="Heading2"/>
      </w:pPr>
      <w:bookmarkStart w:id="64" w:name="chương-43"/>
      <w:bookmarkEnd w:id="64"/>
      <w:r>
        <w:t xml:space="preserve">43. Chương 43</w:t>
      </w:r>
    </w:p>
    <w:p>
      <w:pPr>
        <w:pStyle w:val="Compact"/>
      </w:pPr>
      <w:r>
        <w:br w:type="textWrapping"/>
      </w:r>
      <w:r>
        <w:br w:type="textWrapping"/>
      </w:r>
      <w:r>
        <w:t xml:space="preserve">CHƯƠNG 43</w:t>
      </w:r>
    </w:p>
    <w:p>
      <w:pPr>
        <w:pStyle w:val="BodyText"/>
      </w:pPr>
      <w:r>
        <w:t xml:space="preserve">“Chờ… chờ chút…” Hoa Tiểu Mạc hít hít thở thở, vịn vai Bạch Thần nhẹ nhàng nâng mông lên, lại từ từ ngồi xuống, cái động tác nhìn qua đơn giản này kỳ thực hao tổn không ít tinh lực của hắn, đệt mợ, lớn quá trời, kích cỡ không bình thường a!</w:t>
      </w:r>
    </w:p>
    <w:p>
      <w:pPr>
        <w:pStyle w:val="BodyText"/>
      </w:pPr>
      <w:r>
        <w:t xml:space="preserve">Bạch Thần mím chặt đôi môi mỏng, nhìn thái dương Hoa Tiểu Mạc chảy nhiều mồ hôi, y vươn tay ôm Hoa Tiểu Mạc, sau đó áp xuống, cái tư thế này không có sâu như tư thế trước.</w:t>
      </w:r>
    </w:p>
    <w:p>
      <w:pPr>
        <w:pStyle w:val="BodyText"/>
      </w:pPr>
      <w:r>
        <w:t xml:space="preserve">Nghĩ có lẽ có thể giảm đi không ít đau đớn.</w:t>
      </w:r>
    </w:p>
    <w:p>
      <w:pPr>
        <w:pStyle w:val="BodyText"/>
      </w:pPr>
      <w:r>
        <w:t xml:space="preserve">Y không động đậy, chỉ nhẹ nhàng hôn gò má, cần cổ, hai điểm màu hồng trên ngực Hoa Tiểu Mạc, không có kỹ xảo, chỉ là thuận theo bản năng mà hôn, nhưng mà cái kiểu hôn ngấu nghiến thuần túy như vậy lại nhượng thân thể Hoa Tiểu Mạc khó chịu dị thường, từng tia nhiệt lưu tuôn ra, thuận theo cột sống tập trung xuống cái nơi phía sau kia, hắn câu cổ Bạch Thần, hai chân kẹp lại quấn lấy eo y, khẽ hổn hển: “Có thể rồi.”</w:t>
      </w:r>
    </w:p>
    <w:p>
      <w:pPr>
        <w:pStyle w:val="BodyText"/>
      </w:pPr>
      <w:r>
        <w:t xml:space="preserve">Bạch Thần chầm chậm lui ra ngoài, lại chợt chui mạnh vào cơ thể hắn, làm cho Hoa Tiểu Mạc rùng mình từng trận, trong tiếng thở dốc dồn dập kèm theo thư sướng vỡ vụn.</w:t>
      </w:r>
    </w:p>
    <w:p>
      <w:pPr>
        <w:pStyle w:val="BodyText"/>
      </w:pPr>
      <w:r>
        <w:t xml:space="preserve">Dưới bộ mặt thanh lãnh là biểu tình cháy bỏng như hỏa sơn, mái tóc màu mực tán lạc xuống, có chút lộn xộn, tăng thêm vài tia nhu hòa, Bạch Thần cúi người hôn Hoa Tiểu Mạc, ôn nhu xoay giã dây dưa.</w:t>
      </w:r>
    </w:p>
    <w:p>
      <w:pPr>
        <w:pStyle w:val="BodyText"/>
      </w:pPr>
      <w:r>
        <w:t xml:space="preserve">Hoa Tiểu Mạc vươn lưỡi trêu ghẹo trong miệng Bạch Thần nửa ngày, vài sợi chi bạc nhỏ xuống từ khóe miệng, hắn cuốn lưỡi về trong miệng mình, lại dùng lực hút đầu lưỡi của Bạch Thần, cứ như làm thế nào cũng không đủ.</w:t>
      </w:r>
    </w:p>
    <w:p>
      <w:pPr>
        <w:pStyle w:val="BodyText"/>
      </w:pPr>
      <w:r>
        <w:t xml:space="preserve">Luật động dần dần tăng nhanh, đã mất đi chừng mực, Hoa Tiểu Mạc mở to ánh mắt rã rời đầy sương mù nhìn nam tử thanh tuấn mi mắt nhắm hờ đang phục trên người hắn ra sức cày bừa, tầm mắt dừng trên đôi môi mỏng nhợt màu đang mím chặt của đối phương, hắn ngẩng đầu dùng răng cùng lưỡi chạm vào cắn cắn liếm láp, chỉ chốc lát sau đã làm cho cánh môi Bạch Thần nhiều thêm vài phần hồng sắc.</w:t>
      </w:r>
    </w:p>
    <w:p>
      <w:pPr>
        <w:pStyle w:val="BodyText"/>
      </w:pPr>
      <w:r>
        <w:t xml:space="preserve">Bạch Thần dành ra một tay chiếu cố vật nhỏ hồng nhạt đang dựng thẳng của Hoa Tiểu Mạc, vật đang chôn trong thân thể hắn dừng tại một điểm nào đó chậm rãi hoạt động, thong thả mà kiên định hướng vào con đường ẩm ướt trơn trợt kia thúc vào, một lần lại một lần, vào sâu ra cạn, liên tục tiến về trước, Hoa Tiểu Mạc ngay cả kêu cũng kêu không ra tiếng, chỉ há miệng, ngưỡng khuôn mặt trắng nõn lên, thân thể run rẩy một trận, mạnh mẽ co rút, rồi phát hiện dị vật trong cơ thể hắn hoạt động thần tốc, ra vào mãnh liệt làm hắn thiếu chút nữa kêu lớn lên, từng cổ dịch thể nóng bỏng phun vào trong cơ thể hắn, mà bản thân hắn cũng bởi vì khoái cảm mà phóng thích ra.</w:t>
      </w:r>
    </w:p>
    <w:p>
      <w:pPr>
        <w:pStyle w:val="BodyText"/>
      </w:pPr>
      <w:r>
        <w:t xml:space="preserve">Hoa Tiểu Mạc mệt mỏi bất kham mở ra mi mắt bị mồ hôi thấm ướt, nâng tay vén ra những lọn tóc bết trên mặt, sờ sờ gương mặt đầy mồ hôi của Bạch Thần, đoạn, nhanh nhẹn vùi vào trong ngực Bạch Thần ngủ say.</w:t>
      </w:r>
    </w:p>
    <w:p>
      <w:pPr>
        <w:pStyle w:val="BodyText"/>
      </w:pPr>
      <w:r>
        <w:t xml:space="preserve">Luận võ vào ngày thứ hai vẫn y vậy, eo Hoa Tiểu Mạc rất mỏi, cúc hoa cũng không mấy thoải mái, dù chỉ cùng Bạch Thần tới một lần, nhưng kích cỡ quá lớn, thế nên, bị thương luôn.</w:t>
      </w:r>
    </w:p>
    <w:p>
      <w:pPr>
        <w:pStyle w:val="BodyText"/>
      </w:pPr>
      <w:r>
        <w:t xml:space="preserve">Sợ Bạch Thần lo lắng, cho nên hắn tự mình len lén thoa thuốc, ngay cả đi đường cũng không dám lộ ra sơ hở.</w:t>
      </w:r>
    </w:p>
    <w:p>
      <w:pPr>
        <w:pStyle w:val="BodyText"/>
      </w:pPr>
      <w:r>
        <w:t xml:space="preserve">Tần Uyển vẫn là lấy thực lực kinh người thắng lợi, môn phái để ý nàng ta cũng nhiều lắm, Hoa Tiểu Mạc muốn tìm nàng ta nói chuyện chút lại không ngờ tới một vị khách ngoài ý muốn.</w:t>
      </w:r>
    </w:p>
    <w:p>
      <w:pPr>
        <w:pStyle w:val="BodyText"/>
      </w:pPr>
      <w:r>
        <w:t xml:space="preserve">Kim Vân tựa hồ gặp phải chuyển nan giải gì đó, dung nhan tuyệt diễm nay nhiễm một tầng mệt mỏi cùng bi thương sâu sắc, chỉ giao cho Bạch Thần một lênh bài màu đen, Hoa Tiểu Mạc liền thấy trên gương mặt Bạch Thần trước nay vẫn vân đạm phong khinh hiện lên vẻ sửng sốt, hắn nhìn ra được Bạch Thần rất gấp, lại không yên lòng về hắn, cho nên đành phải chủ động xoa dịu.</w:t>
      </w:r>
    </w:p>
    <w:p>
      <w:pPr>
        <w:pStyle w:val="BodyText"/>
      </w:pPr>
      <w:r>
        <w:t xml:space="preserve">“Có A Thất mà, ta không có việc gì đâu.”</w:t>
      </w:r>
    </w:p>
    <w:p>
      <w:pPr>
        <w:pStyle w:val="BodyText"/>
      </w:pPr>
      <w:r>
        <w:t xml:space="preserve">Bạch Thần mím chặt môi, ngay trước mặt Kim Vân cúi người chạm Hoa Tiểu Mạc một cái: “Ta sẽ nhanh chóng trở về.”</w:t>
      </w:r>
    </w:p>
    <w:p>
      <w:pPr>
        <w:pStyle w:val="BodyText"/>
      </w:pPr>
      <w:r>
        <w:t xml:space="preserve">Khiến Hoa Tiểu Mạc không ngờ đến chính là, chân trước Bạch Thần vừa đi, Tần Nghị đã tìm tới, đúng chóc như là đã hẹn trước vậy.</w:t>
      </w:r>
    </w:p>
    <w:p>
      <w:pPr>
        <w:pStyle w:val="BodyText"/>
      </w:pPr>
      <w:r>
        <w:t xml:space="preserve">“Hoàng Thượng muốn gặp ngươi.”</w:t>
      </w:r>
    </w:p>
    <w:p>
      <w:pPr>
        <w:pStyle w:val="BodyText"/>
      </w:pPr>
      <w:r>
        <w:t xml:space="preserve">Hoa Tiểu Mạc há to mồm, rất nhanh đã tiêu hóa xong hàm nghĩa của câu nói kia, nhất định là ý của A Thất, nếu không làm sao hoàng đế có khả năng hứng thú với hắn một tên tiểu thị dân không tên không tuổi.</w:t>
      </w:r>
    </w:p>
    <w:p>
      <w:pPr>
        <w:pStyle w:val="BodyText"/>
      </w:pPr>
      <w:r>
        <w:t xml:space="preserve">Trong lòng có bóng ma với Tần Nghị, Hoa Tiểu Mạc dán cho y cái nhãn là phần tử nguy hiểm cao độ, cho nên hắn cơ hồ là tim vọt tới cuống họng khi cùng Tần Nghị ngồi chung một cỗ xe ngựa.</w:t>
      </w:r>
    </w:p>
    <w:p>
      <w:pPr>
        <w:pStyle w:val="BodyText"/>
      </w:pPr>
      <w:r>
        <w:t xml:space="preserve">Cũng may xe ngựa không những xa hoa, mà không gian còn rất rộng rãi.</w:t>
      </w:r>
    </w:p>
    <w:p>
      <w:pPr>
        <w:pStyle w:val="BodyText"/>
      </w:pPr>
      <w:r>
        <w:t xml:space="preserve">Không bao lâu sau, bánh xe ngựa đột nhiên xóc nảy một trận, Hoa Tiểu Mạc đang rúc trong góc liền cảm thấy một trận thiên toàn địa chuyển, chờ sau khi trong xe an tĩnh lại hắn mới phát hiện bị vật thể lạnh như băng đụng vào, nghiêng đầu nhìn một cái, thân của trường kiếm đen tuyền đang ở ngay đỉnh đầu hắn, mà vị trí nằm hiện tại của mình lại là cái nơi nào đó chỗ bụng dưới của Tần Nghị mới chết, nhất thời mặt mo khô nóng lợi hại, tay chân luống cuống rời khỏi người Tần Nghị, hắn không phát hiện thân thể cương cứng của Tần Nghị.</w:t>
      </w:r>
    </w:p>
    <w:p>
      <w:pPr>
        <w:pStyle w:val="BodyText"/>
      </w:pPr>
      <w:r>
        <w:t xml:space="preserve">Khóe mắt liếc liếc gương mặt đều là mây đen dày đặc của Tần Nghị, Hoa Tiểu Mạc nuốt ngụm ngụm nước miếng, hai tay bắt chéo đặt trên đùi, mắt nhìn mũi mũi nhìn tim, trên mặt làm bộ bình tĩnh, kỳ thực trong lòng một mực bồn chồn.</w:t>
      </w:r>
    </w:p>
    <w:p>
      <w:pPr>
        <w:pStyle w:val="BodyText"/>
      </w:pPr>
      <w:r>
        <w:t xml:space="preserve">“Mới vừa nãy là xe ngựa đột nhiên bị xóc, không liên quan tới ta.” Hoa Tiểu Mạc tìm một cái cớ cho mình.</w:t>
      </w:r>
    </w:p>
    <w:p>
      <w:pPr>
        <w:pStyle w:val="BodyText"/>
      </w:pPr>
      <w:r>
        <w:t xml:space="preserve">Sắc mặt Tần Nghị cực kỳ khó coi, còn có một tia sát khí không dễ nhận ra, trầm mặt quét mắt nhìn thiếu niên đang nơm nớp lo sợ, hừ lạnh một tiếng.</w:t>
      </w:r>
    </w:p>
    <w:p>
      <w:pPr>
        <w:pStyle w:val="BodyText"/>
      </w:pPr>
      <w:r>
        <w:t xml:space="preserve">“Vương gia, chỗ đó của ngươi…” Liếc bộ vị gồ lên bên dưới y bào Tần Nghị một cái, Hoa Tiểu Mạc bình tĩnh đưa tay chỉ chỉ: “Cứng rồi.”</w:t>
      </w:r>
    </w:p>
    <w:p>
      <w:pPr>
        <w:pStyle w:val="BodyText"/>
      </w:pPr>
      <w:r>
        <w:t xml:space="preserve">Tần Nghị nghe vậy, trước tiên là không rõ cho nên cúi đầu nhìn, sau đó biểu tình trên mặt bỗng biến đổi, cứ như trông thấy chuyện đáng sợ biết bao, chấn kinh ngỡ ngàng, ngồi tại chỗ không nhúc nhích.</w:t>
      </w:r>
    </w:p>
    <w:p>
      <w:pPr>
        <w:pStyle w:val="BodyText"/>
      </w:pPr>
      <w:r>
        <w:t xml:space="preserve">Hoa Tiểu Mạc đực mặt, trơ mắt nhìn vị vương gia nghiêm cẩn khốc duệ lấy tư thế cổ quái bay ra ngoài, tốc độ nhanh đến nỗi làm hắn líu lưỡi.</w:t>
      </w:r>
    </w:p>
    <w:p>
      <w:pPr>
        <w:pStyle w:val="BodyText"/>
      </w:pPr>
      <w:r>
        <w:t xml:space="preserve">Màn xe bởi vì cổ lực đạo kia phản ngược lại, mang vào một mảng tro bụi, ta lặc cái sát!</w:t>
      </w:r>
    </w:p>
    <w:p>
      <w:pPr>
        <w:pStyle w:val="BodyText"/>
      </w:pPr>
      <w:r>
        <w:t xml:space="preserve">Chỉ cứng lên thôi mà, có cần kinh hách đến như vậy không?</w:t>
      </w:r>
    </w:p>
    <w:p>
      <w:pPr>
        <w:pStyle w:val="BodyText"/>
      </w:pPr>
      <w:r>
        <w:t xml:space="preserve">Không chỉ Hoa Tiểu Mạc bạo phát, mà Yến Tiểu Ất đang lái xe cũng không hiểu ra sao, giữa thanh thiên bạch nhật, gia như vậy là sao? Cứ y như là bị lửa xém tới mông vậy.</w:t>
      </w:r>
    </w:p>
    <w:p>
      <w:pPr>
        <w:pStyle w:val="BodyText"/>
      </w:pPr>
      <w:r>
        <w:t xml:space="preserve">Tiến vào cửa ngoại hoàng cung, Yến Tiểu Ất mang Hoa Tiểu Mạc vào, thông báo một chút với mấy tên thị vệ rồi tự động ly khai, Hoa Tiểu Mạc ngồi trên lan can nhàm chán phơi nắng, lộ ra nụ cười thân thiết với các tiểu cung nữ đi ngang qua.</w:t>
      </w:r>
    </w:p>
    <w:p>
      <w:pPr>
        <w:pStyle w:val="BodyText"/>
      </w:pPr>
      <w:r>
        <w:t xml:space="preserve">Cười cười, xinh xinh, chậc chậc, hoàng đế quả thật là hưởng hết tề nhân chi phúc*.[đủ loại phúc phần của con người]</w:t>
      </w:r>
    </w:p>
    <w:p>
      <w:pPr>
        <w:pStyle w:val="BodyText"/>
      </w:pPr>
      <w:r>
        <w:t xml:space="preserve">Chờ một hồi lâu mới thấy một lão thái giám đi tới, hỏi vài câu, Hoa Tiểu Mạc thành thật trả lời, bộ dáng thành khẩn hiền lành làm lão thái giám thả nhẹ ngữ khí không ít.</w:t>
      </w:r>
    </w:p>
    <w:p>
      <w:pPr>
        <w:pStyle w:val="BodyText"/>
      </w:pPr>
      <w:r>
        <w:t xml:space="preserve">Một đường cùng lão thái giám đi vào trong nội môn, Hoa Tiểu Mạc vừa đi vừa ngó, mồm không ngừng há to, xem ti vi cùng với đi một lần trong hiện thực hoàn toàn là hai khái niệm.</w:t>
      </w:r>
    </w:p>
    <w:p>
      <w:pPr>
        <w:pStyle w:val="BodyText"/>
      </w:pPr>
      <w:r>
        <w:t xml:space="preserve">Dừng lại một nơi ngoài cung điện, lão thái giám mở miệng: “Ở đây chờ chút đi.”</w:t>
      </w:r>
    </w:p>
    <w:p>
      <w:pPr>
        <w:pStyle w:val="BodyText"/>
      </w:pPr>
      <w:r>
        <w:t xml:space="preserve">“Đa tạ công công.” Hoa Tiểu Mạc cảm kích đáp tạ.</w:t>
      </w:r>
    </w:p>
    <w:p>
      <w:pPr>
        <w:pStyle w:val="BodyText"/>
      </w:pPr>
      <w:r>
        <w:t xml:space="preserve">Trước khi lão thái giám đi còn quay đầu nhìn Hoa Tiểu Mạc một cái, làm cả người Hoa Tiểu Mạc không được tự nhiên.</w:t>
      </w:r>
    </w:p>
    <w:p>
      <w:pPr>
        <w:pStyle w:val="BodyText"/>
      </w:pPr>
      <w:r>
        <w:t xml:space="preserve">Không chờ lâu lắm đã nghe được một thanh âm nhọn hoắc: “Tuyên.”</w:t>
      </w:r>
    </w:p>
    <w:p>
      <w:pPr>
        <w:pStyle w:val="BodyText"/>
      </w:pPr>
      <w:r>
        <w:t xml:space="preserve">Hoa Tiểu Mạc thả nhẹ bước chân đi vào, cả người cứ như lung lay, sắp gặp được hoàng đế rồi, ha ha ha, gặp hoàng đế rồi.</w:t>
      </w:r>
    </w:p>
    <w:p>
      <w:pPr>
        <w:pStyle w:val="BodyText"/>
      </w:pPr>
      <w:r>
        <w:t xml:space="preserve">Nhưng các loại hân hỉ trong lòng hắn sau khi trông thấy bức màn trong tẩm điện nọ nhất thời đều tan thành mây khói, hắn bị đả kích trở tay không kịp, ánh mắt phẫn nộ đóng lên tấm màn mấy giây, trong lòng gào thét mấy câu trút giận sau đó ngoan ngoãn đứng bên người Lan Thất.</w:t>
      </w:r>
    </w:p>
    <w:p>
      <w:pPr>
        <w:pStyle w:val="BodyText"/>
      </w:pPr>
      <w:r>
        <w:t xml:space="preserve">Phía sau màn che truyền ra một âm thanh già yếu: “Nếu người đã tới rồi, vậy thì bắt đầu đi.”</w:t>
      </w:r>
    </w:p>
    <w:p>
      <w:pPr>
        <w:pStyle w:val="BodyText"/>
      </w:pPr>
      <w:r>
        <w:t xml:space="preserve">Lan Thất trả lời: “Vâng.” Sau đó nhìn Hoa Tiểu Mạc một cái.</w:t>
      </w:r>
    </w:p>
    <w:p>
      <w:pPr>
        <w:pStyle w:val="BodyText"/>
      </w:pPr>
      <w:r>
        <w:t xml:space="preserve">Hoa Tiểu Mạc vội vã xắn tay áo đi hỗ trợ.</w:t>
      </w:r>
    </w:p>
    <w:p>
      <w:pPr>
        <w:pStyle w:val="BodyText"/>
      </w:pPr>
      <w:r>
        <w:t xml:space="preserve">Từ trong màn vươn ra một cánh tay, gầy đét như que củi da dẻ mang màu đen thùi quỷ dị, sau lưng Hoa Tiểu Mạc chợt lạnh, là cổ độc, hắn lau mồ hôi trên trán cẩn cẩn dực dực trợ thủ cho Lan Thất.</w:t>
      </w:r>
    </w:p>
    <w:p>
      <w:pPr>
        <w:pStyle w:val="BodyText"/>
      </w:pPr>
      <w:r>
        <w:t xml:space="preserve">Bầu không khí trong đại điện áp lực kinh người, kèm theo tiếng hô hấp thận trọng là từng trận tiếng kéo xé chăn đệm chói tai truyền ra từ trong màn, theo thời gian trôi qua, mồ hôi trên mặt Hoa Tiểu Mạc cũng càng lúc càng nhiều, hắn vừa phải bận rộn lau mồ hôi cho Lan Thất, vừa phải lưu ý màu máu đen từ cánh tay kia không bị không khí xâm thực, nhất tâm nhị dụng, mệt quá chừng.</w:t>
      </w:r>
    </w:p>
    <w:p>
      <w:pPr>
        <w:pStyle w:val="BodyText"/>
      </w:pPr>
      <w:r>
        <w:t xml:space="preserve">Chờ đến lúc Hoa Tiểu Mạc cùng Lan Thất đi ra, hắn có loại cảm giác sống sót sau tai nạn, cho dù sinh mệnh kẻ kia khô héo, nhưng uy nghiêm của đế vương vẫn tồn tại như cũ, không phải ai cũng có thể thoải mái đối mặt.</w:t>
      </w:r>
    </w:p>
    <w:p>
      <w:pPr>
        <w:pStyle w:val="BodyText"/>
      </w:pPr>
      <w:r>
        <w:t xml:space="preserve">“A Thất, độc trên người lão đã xâm nhập vào tâm mạch, cũng đã là chuyện mấy ngày rồi, có phải là sắp…”</w:t>
      </w:r>
    </w:p>
    <w:p>
      <w:pPr>
        <w:pStyle w:val="BodyText"/>
      </w:pPr>
      <w:r>
        <w:t xml:space="preserve">“Tiểu Mạc.”</w:t>
      </w:r>
    </w:p>
    <w:p>
      <w:pPr>
        <w:pStyle w:val="BodyText"/>
      </w:pPr>
      <w:r>
        <w:t xml:space="preserve">Thanh âm trầm thấp bên tai làm Hoa Tiểu Mạc ngây người, hắn cúi người nhìn mũi chân nhỏ giọng nói: “Đầu ta bị cửa kẹp.” Còn chưa xuất cung đã nghị luận về cái vị trên long ỷ kia, nếu như bị những ám vệ kia nge được, phỏng chừng bị lôi vào đại ngục ngay tại chỗ, sau đó sẽ nhanh chóng bị đẩy ra chợ để người ta ném đồ ăn.[câu này là chém, chém không thấy đường luôn, hãy thông cảm cho ta huhu]</w:t>
      </w:r>
    </w:p>
    <w:p>
      <w:pPr>
        <w:pStyle w:val="BodyText"/>
      </w:pPr>
      <w:r>
        <w:t xml:space="preserve">Lan Thất than nhẹ: “Lần này không nên mang ngươi đến Biện Châu.” Để bị cuốn vào trong cuộc cung biến không chút liên hệ gì với họ.</w:t>
      </w:r>
    </w:p>
    <w:p>
      <w:pPr>
        <w:pStyle w:val="BodyText"/>
      </w:pPr>
      <w:r>
        <w:t xml:space="preserve">Hai người một đường không nói gì, đến khi vào xe ngựa, khuôn mặt banh cứng của Hoa Tiểu Mạc mới chậm rãi trở lại như cũ.</w:t>
      </w:r>
    </w:p>
    <w:p>
      <w:pPr>
        <w:pStyle w:val="BodyText"/>
      </w:pPr>
      <w:r>
        <w:t xml:space="preserve">“Ngươi cho rằng ngươi không mang ta đi theo, ta có thể an ổn chờ ở Đào Hoa thôn?”</w:t>
      </w:r>
    </w:p>
    <w:p>
      <w:pPr>
        <w:pStyle w:val="BodyText"/>
      </w:pPr>
      <w:r>
        <w:t xml:space="preserve">Vén rèm xe nhìn ra phố xá, một lát sau Lan Thất mới hạ rèm xuống tựa vào trên vách nghiêng đầu nhìn Hoa Tiểu Mạc, mắt mang ý cười.</w:t>
      </w:r>
    </w:p>
    <w:p>
      <w:pPr>
        <w:pStyle w:val="BodyText"/>
      </w:pPr>
      <w:r>
        <w:t xml:space="preserve">“Nếu như không có gì ngoài ý muốn, hoàng đế vừa chết, thái tử sẽ theo di chiếu lên ngôi, sau đó đăng cơ, sửa đổi quốc hiệu.” Hoa Tiểu Mạc híp híp mắt, trên mặt ngưng trọng hiếm thấy: “Nhưng rất hiển nhiên là sẽ xảy ra chuyện ngoài ý muốn.”</w:t>
      </w:r>
    </w:p>
    <w:p>
      <w:pPr>
        <w:pStyle w:val="BodyText"/>
      </w:pPr>
      <w:r>
        <w:t xml:space="preserve">“Cổ độc kim tằm*, độc vật độc nhất thiên hạ, vô hình vô sắc, vô tích không thể tìm, lấy trứng trùng của độc cổ nghiền thành bột phấn, rải lên trên y phục gần người, nếu không biết mà lỡ tiếp xúc, vậy liền trúng cổ độc.” Không để ý đến biểu tình kinh ngạc trên mặt Lan Thất, Hoa Tiểu Mạc suy tư nói: “Triệu chứng như là mệt nhọc khí hư thông thường mà ra, kẻ không biết không thể nào kê đơn, một ngày độc tính chui vào cơ thể, kẻ trúng độc sẽ như bị hàng ngàn vạn con trùng tằm cùng nhau gặm cắn toàn thân, đau đớn không chịu nổi, toàn thân vô lực, nhưng thần trí vẫn bảo trì minh mẫn, mười ngày sau liền trở thành công cụ nuôi cưỡng cổ trùng, chịu dày vò bảy bảy bốn mươi chín ngày, thịt rữa thấy xương mà chết.” [kim tằm: tằm vàng]</w:t>
      </w:r>
    </w:p>
    <w:p>
      <w:pPr>
        <w:pStyle w:val="BodyText"/>
      </w:pPr>
      <w:r>
        <w:t xml:space="preserve">Người đều sợ chết, càng huống chi là kẻ nắm giữ thiên hạ, dục vọng nắm quyền lực trong tay. Cho dù chỉ có một tia hy vọng, cũng sẽ không bỏ qua.</w:t>
      </w:r>
    </w:p>
    <w:p>
      <w:pPr>
        <w:pStyle w:val="BodyText"/>
      </w:pPr>
      <w:r>
        <w:t xml:space="preserve">Lan Thất thu mắt cười nói: “Ngươi chỉ nhìn qua một chút vị thuốc ta dùng và lời nói phiến diện đã có thể kết luận triệu chứng người bệnh, mà lại còn phân tích thấu triệt, Tiểu Mạc, nếu như sư phụ còn trên đời, ngươi nhất định sẽ là đệ tử quan môn* của người.” Chỉ mấy tháng thời gian ngắn ngủi, đã có thành tựu thế này, ngay cả y và Bạch Thần cũng đều không làm được. [đệ tử quan môn: đệ tử đóng cửa, đệ tử cuối cùng]</w:t>
      </w:r>
    </w:p>
    <w:p>
      <w:pPr>
        <w:pStyle w:val="BodyText"/>
      </w:pPr>
      <w:r>
        <w:t xml:space="preserve">Nhìn vui mừng cùng tán thưởng trong mắt nam tử trước mặt, khóe miệng Hoa Tiểu Mạc co giật, không hiểu sao trứng đau, sao lại thấy cứ như cái loại kỳ vọng cùng trông đợi mà phụ mẫu nhìn hài tử nhà mình?</w:t>
      </w:r>
    </w:p>
    <w:p>
      <w:pPr>
        <w:pStyle w:val="BodyText"/>
      </w:pPr>
      <w:r>
        <w:t xml:space="preserve">“A, ta là thiên tài.” Hoa Tiểu Mạc hôn lên môi Lan Thất một ngụm: “Có thể mang tâm tư như vậy, có lẽ Tần Nghị không mưu đồ với cái ghế kia, rất có khả năng là vì cừu hận.” Tỷ như khi còn bé bị biếm lãnh cung chịu đủ đau khổ, sau lại tức giận phấn đấu trở nên nổi bật, trước mặt thì trung hiếu, sau lưng là đủ loại âm mưu quỷ kế.</w:t>
      </w:r>
    </w:p>
    <w:p>
      <w:pPr>
        <w:pStyle w:val="BodyText"/>
      </w:pPr>
      <w:r>
        <w:t xml:space="preserve">Hoa Tiểu Mạc tự động bổ sung thêm trong đầu một đoạn cố sự đẫm nước mắt cảm động lòng người, tê tâm liệt phế về vị hoàng tử trong lãnh cung bị người lạnh nhạt, sau đó nội tâm y dần hóa đen.</w:t>
      </w:r>
    </w:p>
    <w:p>
      <w:pPr>
        <w:pStyle w:val="BodyText"/>
      </w:pPr>
      <w:r>
        <w:t xml:space="preserve">Một bộ sách sử cung đình thông thường đều như vậy, không khác mấy.</w:t>
      </w:r>
    </w:p>
    <w:p>
      <w:pPr>
        <w:pStyle w:val="BodyText"/>
      </w:pPr>
      <w:r>
        <w:t xml:space="preserve">Sờ sờ tóc Hoa Tiểu Mạc, Lan Thất ngưng mắt: “Những lời nay chớ có đề cập trước mặt người ngoài.”</w:t>
      </w:r>
    </w:p>
    <w:p>
      <w:pPr>
        <w:pStyle w:val="BodyText"/>
      </w:pPr>
      <w:r>
        <w:t xml:space="preserve">“Ký lai chi tắc an chi*, A Thất, sự tình không có tốt hay xấu tuyệt đối.” Hoa Tiểu Mạc lên mặt cụ non vỗ vỗ vai Lan Thất. [chương trước có giải thích rồi, sợ không nhớ nên t nói lại: nếu đã đến đây rồi thì an ổn mà sống và hưởng thụ ở đây thôi]</w:t>
      </w:r>
    </w:p>
    <w:p>
      <w:pPr>
        <w:pStyle w:val="BodyText"/>
      </w:pPr>
      <w:r>
        <w:t xml:space="preserve">Ngưng mắt nhìn thiếu niên trước mắt không biết trở nên xuất sắc từ khi nào, nửa ngày, nụ cười bên môi Lan Thất càng sâu: “Tối nay ngủ với ta, được không?”</w:t>
      </w:r>
    </w:p>
    <w:p>
      <w:pPr>
        <w:pStyle w:val="BodyText"/>
      </w:pPr>
      <w:r>
        <w:t xml:space="preserve">Hoa Tiểu Mạc: “……” Nhất thời liền cảm thấy cúc hoa đau rát.</w:t>
      </w:r>
    </w:p>
    <w:p>
      <w:pPr>
        <w:pStyle w:val="BodyText"/>
      </w:pPr>
      <w:r>
        <w:t xml:space="preserve">Trở về chỗ ở, lúc trời tối Bạch Thần đã trở lại, mặc dù Hoa Tiểu Mạc có đầy nghi vấn, nhưng hắn lại không hỏi ra tiếng, bởi vì hắn thấy mi mày Bạch Thần lộ ra mệt nhọc.</w:t>
      </w:r>
    </w:p>
    <w:p>
      <w:pPr>
        <w:pStyle w:val="BodyText"/>
      </w:pPr>
      <w:r>
        <w:t xml:space="preserve">Ba người rất an tĩnh ăn cơm tối, Bạch Thần gắp không ít rau xanh đậu hủ cho Hoa Tiểu Mạc, Lan Thất múc cho Hoa Tiểu Mạc một muỗng canh lớn, gỡ hết xương cá đưa thịt vào trong chén Hoa Tiểu Mạc.</w:t>
      </w:r>
    </w:p>
    <w:p>
      <w:pPr>
        <w:pStyle w:val="BodyText"/>
      </w:pPr>
      <w:r>
        <w:t xml:space="preserve">Ăn cơm nát không giống ăn cháo, Hoa Tiểu Mạc khóc không ra nước mắt, hai mắt ngoắc thẳng tới đầu vịt cay và cổ vịt cách hắn rất xa, không cho hắn ăn, vậy mang lên đây làm gì? Đây không phải là làm hắn thèm rành rành ra sao?!</w:t>
      </w:r>
    </w:p>
    <w:p>
      <w:pPr>
        <w:pStyle w:val="BodyText"/>
      </w:pPr>
      <w:r>
        <w:t xml:space="preserve">“Có thể ăn một cái hay không?” Hoa Tiểu Mạc nhai xong lá rau xanh trong miệng, đáng thương mong đợi mà nhìn nhìn Lan Thất, lại nhìn nhìn Bạch Thần, khóe miệng cũng sắp chảy nước miếng rồi.</w:t>
      </w:r>
    </w:p>
    <w:p>
      <w:pPr>
        <w:pStyle w:val="BodyText"/>
      </w:pPr>
      <w:r>
        <w:t xml:space="preserve">Người trước mặt mỉm cười lắc đầu, kẻ sau lặng lẽ, lại cho thêm vào chén hắn một đũa rau xanh.</w:t>
      </w:r>
    </w:p>
    <w:p>
      <w:pPr>
        <w:pStyle w:val="BodyText"/>
      </w:pPr>
      <w:r>
        <w:t xml:space="preserve">“Mông của ta đã hết đau rồi.” Hoa Tiểu Mạc thử thuyết phục, ánh mắt vẫn như cũ không rời mâm đồ ăn cay nửa phân: “Thuốc cũng thoa rồi, bây giờ một chút cảm giác cũng không có, không tin các ngươi có thể kiểm tra.”</w:t>
      </w:r>
    </w:p>
    <w:p>
      <w:pPr>
        <w:pStyle w:val="BodyText"/>
      </w:pPr>
      <w:r>
        <w:t xml:space="preserve">“Hồi chập tối thấy ngươi ngủ say, ta tiện thể kiểm tra một lần rồi, sưng đỏ chưa tan.” Lan Thất liếc Bạch Thần đang buông mắt ăn cơm, mơ hồ mang theo trách cứ, lại còn nói thêm: “Chỗ kia cực kỳ mỏng manh, cần phải chú ý không được lơ là.” Từ trong cơ thể Tiểu Mạc phát hiện đỏ tươi, đã làm tốt chuẩn bị, thế mà còn xuất hiện xé rách nho nhỏ, y không thể không đối mặt một cái sự thật, kích cỡ của Bạch Thần rất kinh người, chí ít lớn hơn y.</w:t>
      </w:r>
    </w:p>
    <w:p>
      <w:pPr>
        <w:pStyle w:val="BodyText"/>
      </w:pPr>
      <w:r>
        <w:t xml:space="preserve">Nghĩ vậy y lại cảm thấy buồn cười, trước nay chưa bao giờ nghĩ sẽ có ngày bởi vì chuyện này mà đi so sánh.</w:t>
      </w:r>
    </w:p>
    <w:p>
      <w:pPr>
        <w:pStyle w:val="BodyText"/>
      </w:pPr>
      <w:r>
        <w:t xml:space="preserve">Mà khí tức trên người Bạch Thần càng lạnh hơn mấy phần, mi mày cau lại cau, như là đang ảo não gì đó.</w:t>
      </w:r>
    </w:p>
    <w:p>
      <w:pPr>
        <w:pStyle w:val="BodyText"/>
      </w:pPr>
      <w:r>
        <w:t xml:space="preserve">Cạch —</w:t>
      </w:r>
    </w:p>
    <w:p>
      <w:pPr>
        <w:pStyle w:val="BodyText"/>
      </w:pPr>
      <w:r>
        <w:t xml:space="preserve">Đôi đũa trong tay Hoa Tiểu Mạc rơi xuống bàn, không nói gì đông cứng nghẹn họng, mọe nó, chỉ là muốn ăn chút đầu với cổ vịt cay, sao lại khó khăn như vậy?</w:t>
      </w:r>
    </w:p>
    <w:p>
      <w:pPr>
        <w:pStyle w:val="BodyText"/>
      </w:pPr>
      <w:r>
        <w:t xml:space="preserve">Bởi vì cúc hoa thụ thương, hai người Hoa Tiểu Mạc và Lan Thất đành phải lẳng lặng lẳng lặng ôm nhau ngủ.</w:t>
      </w:r>
    </w:p>
    <w:p>
      <w:pPr>
        <w:pStyle w:val="BodyText"/>
      </w:pPr>
      <w:r>
        <w:t xml:space="preserve">Giờ Thìn, Hoa Tiểu Mạc đau bụng, nhịn lại nhịn, cuối cũng vẫn là rón rén xuống giường khoác áo ngoài đi mao xí.</w:t>
      </w:r>
    </w:p>
    <w:p>
      <w:pPr>
        <w:pStyle w:val="BodyText"/>
      </w:pPr>
      <w:r>
        <w:t xml:space="preserve">Từ trong mao xí lết ra, lúc đến khúc ngoặt hành lang Hoa Tiểu Mạc sợ hết hồn, hai hắc y nhân đột nhiên xuất hiện trước mặt hắn.</w:t>
      </w:r>
    </w:p>
    <w:p>
      <w:pPr>
        <w:pStyle w:val="BodyText"/>
      </w:pPr>
      <w:r>
        <w:t xml:space="preserve">Theo lý hắn phải xả họng ra gào một tiếng, như hắn không cảm thấy địch ý trên người đối phương, cho nên hắn không đánh tiếng.</w:t>
      </w:r>
    </w:p>
    <w:p>
      <w:pPr>
        <w:pStyle w:val="BodyText"/>
      </w:pPr>
      <w:r>
        <w:t xml:space="preserve">Thanh âm đè thấp bên tai có chút nặng nề: “Hoa công tử.”</w:t>
      </w:r>
    </w:p>
    <w:p>
      <w:pPr>
        <w:pStyle w:val="BodyText"/>
      </w:pPr>
      <w:r>
        <w:t xml:space="preserve">“Thiên Thanh, Thiên Lam?” Nghe cái xưng hô này, Hoa Tiểu Mạc xích lại gần nhìn rõ người tới, hắn kinh ngạc nói: “Sao các ngươi đến đây? Y đâu, có phải y ở gần đây hay không?” Nói xong nhìn ra sau lưng, lại nhìn bốn phía.</w:t>
      </w:r>
    </w:p>
    <w:p>
      <w:pPr>
        <w:pStyle w:val="Compact"/>
      </w:pPr>
      <w:r>
        <w:t xml:space="preserve">Thiên Thanh, Thiên Lam đột nhiên gập gối, bịch một tiếng quỳ trước mặt Hoa Tiểu Mạc: “Hoa công tử, xin người cứu chủ tử nhà ta.”</w:t>
      </w:r>
      <w:r>
        <w:br w:type="textWrapping"/>
      </w:r>
      <w:r>
        <w:br w:type="textWrapping"/>
      </w:r>
    </w:p>
    <w:p>
      <w:pPr>
        <w:pStyle w:val="Heading2"/>
      </w:pPr>
      <w:bookmarkStart w:id="65" w:name="chương-44"/>
      <w:bookmarkEnd w:id="65"/>
      <w:r>
        <w:t xml:space="preserve">44. Chương 44</w:t>
      </w:r>
    </w:p>
    <w:p>
      <w:pPr>
        <w:pStyle w:val="Compact"/>
      </w:pPr>
      <w:r>
        <w:br w:type="textWrapping"/>
      </w:r>
      <w:r>
        <w:br w:type="textWrapping"/>
      </w:r>
      <w:r>
        <w:t xml:space="preserve">CHƯƠNG 44</w:t>
      </w:r>
    </w:p>
    <w:p>
      <w:pPr>
        <w:pStyle w:val="BodyText"/>
      </w:pPr>
      <w:r>
        <w:t xml:space="preserve">Ngực Hoa Tiểu Mạc bỗng nhiên căng cứng, sắc mặt nhất thời trắng bệch, hắn nghe thấy thanh âm biến hóa của mình: “Y làm sao vậy?”</w:t>
      </w:r>
    </w:p>
    <w:p>
      <w:pPr>
        <w:pStyle w:val="BodyText"/>
      </w:pPr>
      <w:r>
        <w:t xml:space="preserve">“Chân khí trong người chủ tử nghịch chuyển, huyết cổ nhân cơ hội xâm nhập vào cắn nuốt, nhưng chủ tử tự nhốt mình lại, chúng ta ai cũng không vào được.” Cổ họng Thiên Thanh kéo căng.</w:t>
      </w:r>
    </w:p>
    <w:p>
      <w:pPr>
        <w:pStyle w:val="BodyText"/>
      </w:pPr>
      <w:r>
        <w:t xml:space="preserve">Tay chân Hoa Tiểu Mạc lạnh ngắt, sao lại vậy? Hắn rõ ràng đã cho Lạc Cửu Tiêu ăn huyền nguyên đan…</w:t>
      </w:r>
    </w:p>
    <w:p>
      <w:pPr>
        <w:pStyle w:val="BodyText"/>
      </w:pPr>
      <w:r>
        <w:t xml:space="preserve">Kình phong xẹt qua bên tai, hai người Thiên Lam Thiên Thanh đang quỳ trên đất cùng nhau xuất ra vũ khí đánh về phía sau, tiếng binh khí va chạm vang lên, chỉ trong nháy mắt đã khôi phục yên tĩnh.</w:t>
      </w:r>
    </w:p>
    <w:p>
      <w:pPr>
        <w:pStyle w:val="BodyText"/>
      </w:pPr>
      <w:r>
        <w:t xml:space="preserve">“Hai vị, có lỗi.” Thiên Lam phun ra một búng máu, nâng Thiên Thanh trên đất dậy.</w:t>
      </w:r>
    </w:p>
    <w:p>
      <w:pPr>
        <w:pStyle w:val="BodyText"/>
      </w:pPr>
      <w:r>
        <w:t xml:space="preserve">Hoa Tiểu Mạc xoay người liền thấy Bạch Thần và Lan Thất đứng ở đó, hắn nhất thời á khẩu, mặt mày nhuốm vẻ kiên định và dứt khoát.</w:t>
      </w:r>
    </w:p>
    <w:p>
      <w:pPr>
        <w:pStyle w:val="BodyText"/>
      </w:pPr>
      <w:r>
        <w:t xml:space="preserve">“Nhớ trở về.” Lan Thất nhợt nhạt cười, đôi mắt nhu hòa.</w:t>
      </w:r>
    </w:p>
    <w:p>
      <w:pPr>
        <w:pStyle w:val="BodyText"/>
      </w:pPr>
      <w:r>
        <w:t xml:space="preserve">Bạch Thần cũng ngẩng đầu, thần tình lạnh nhạt, nhưng mà mím đôi môi mỏng còn lãnh liệt hơn mấy phần so với bình thường.</w:t>
      </w:r>
    </w:p>
    <w:p>
      <w:pPr>
        <w:pStyle w:val="BodyText"/>
      </w:pPr>
      <w:r>
        <w:t xml:space="preserve">Khóe miệng Hoa Tiểu Mạc giật một cái, hắn đương nhiên sẽ trở về, liếc sắc mặt ngưng trọng của Lan Thất và Bạch Thần một cái, chỉ là đi cứu người, sao cảm giác như hắn ra chiến trường vậy.</w:t>
      </w:r>
    </w:p>
    <w:p>
      <w:pPr>
        <w:pStyle w:val="BodyText"/>
      </w:pPr>
      <w:r>
        <w:t xml:space="preserve">Nhận thấy bầu không khí không đúng lắm, Thiên Lam ôm quyền: “Các vị yên tâm, bọn ta sẽ dốc toàn lực bảo vệ Hoa công tử.”</w:t>
      </w:r>
    </w:p>
    <w:p>
      <w:pPr>
        <w:pStyle w:val="BodyText"/>
      </w:pPr>
      <w:r>
        <w:t xml:space="preserve">Bạch Thần mở miệng, giọng nói nhuốm lạnh: “Dốc toàn lực?”</w:t>
      </w:r>
    </w:p>
    <w:p>
      <w:pPr>
        <w:pStyle w:val="BodyText"/>
      </w:pPr>
      <w:r>
        <w:t xml:space="preserve">“Bọn ta đem mạng ra bảo vệ.” Thiên Lam nghiêm mặt, trầm giọng nói: “Chủ tử cũng nhất định sẽ không để Hoa công tử chịu thương tổn.”</w:t>
      </w:r>
    </w:p>
    <w:p>
      <w:pPr>
        <w:pStyle w:val="BodyText"/>
      </w:pPr>
      <w:r>
        <w:t xml:space="preserve">Thiên Thanh cũng ở một bên gật đầu, gương mặt trẻ con nghiêm nghị hiếm thấy.</w:t>
      </w:r>
    </w:p>
    <w:p>
      <w:pPr>
        <w:pStyle w:val="BodyText"/>
      </w:pPr>
      <w:r>
        <w:t xml:space="preserve">“Chờ ta trở về.” Hoa Tiểu Mạc phẩy tay, lưu lại một bóng lưng oanh liệt hào hiệp.</w:t>
      </w:r>
    </w:p>
    <w:p>
      <w:pPr>
        <w:pStyle w:val="BodyText"/>
      </w:pPr>
      <w:r>
        <w:t xml:space="preserve">Vừa ra tới cổng, Hoa Tiểu Mạc thấy dưới cây hòe đối diện có một bóng đen, trong gió truyền đến một tia mùi hương thanh viêm không dễ nhận ra, đây là khí vị thường thấy nhất trên người y, vì hầu như ngày nào cũng phải chạm vào thanh viêm thảo, cho nên trên người nhiễm phải mùi vị rất nồng, người cùng y tiếp xúc qua không được mấy tên, dùng phép loại trừ, rất nhanh đã kết luận ra cái bóng đen kia là ai.</w:t>
      </w:r>
    </w:p>
    <w:p>
      <w:pPr>
        <w:pStyle w:val="BodyText"/>
      </w:pPr>
      <w:r>
        <w:t xml:space="preserve">Tròng mắt Hoa Tiểu Mạc trợn tròn, ngọa tào, vương gia, hơn nửa đêm không ngủ, ngươi đứng dưới cây làm gì?</w:t>
      </w:r>
    </w:p>
    <w:p>
      <w:pPr>
        <w:pStyle w:val="BodyText"/>
      </w:pPr>
      <w:r>
        <w:t xml:space="preserve">Nhưng mà, Tần Nghị chỉ là thản nhiên nhìn Hoa Tiểu Mạc một cái rồi xoay người rời đi, thân ảnh nhanh chóng dung nhập vào hắc ám, cứ như chỉ trùng hợp đi ngang qua mà thôi.</w:t>
      </w:r>
    </w:p>
    <w:p>
      <w:pPr>
        <w:pStyle w:val="BodyText"/>
      </w:pPr>
      <w:r>
        <w:t xml:space="preserve">Ba người lên ngựa, một đường không ngừng nghỉ, chờ đến lúc Hoa Tiểu Mạc chạy đến, trông thấy cảnh trước mắt thì không khỏi ngẩn người.</w:t>
      </w:r>
    </w:p>
    <w:p>
      <w:pPr>
        <w:pStyle w:val="BodyText"/>
      </w:pPr>
      <w:r>
        <w:t xml:space="preserve">Dung Mạc Vũ vẫn là thanh niên đoan nhã trong ký ức, mái tóc hơi loạn, trên mặt dính không ít máu đông, ánh mắt rã rời cắn đôi môi đã chảy máu loang lổ, Thanh Vũ ở bên, còn có mấy thiếu niên hắn không quen đang khóc.</w:t>
      </w:r>
    </w:p>
    <w:p>
      <w:pPr>
        <w:pStyle w:val="BodyText"/>
      </w:pPr>
      <w:r>
        <w:t xml:space="preserve">Cả đại đường đều bị bầu không khí bi ai trầm trọng vây lấy, tử khí nặng nề, ót Hoa Tiểu Mạc đau, khóc tang sao?</w:t>
      </w:r>
    </w:p>
    <w:p>
      <w:pPr>
        <w:pStyle w:val="BodyText"/>
      </w:pPr>
      <w:r>
        <w:t xml:space="preserve">“Tất cả đừng khóc nữa!” Hoa Tiểu Mạc lạnh lùng cười: “Có cái gì mà khóc, y sẽ không chết.”</w:t>
      </w:r>
    </w:p>
    <w:p>
      <w:pPr>
        <w:pStyle w:val="BodyText"/>
      </w:pPr>
      <w:r>
        <w:t xml:space="preserve">Lời vừa ra, âm thanh khóc nháo ngừng bặt, tất cả mọi người chuyển tầm mắt lên trên người thiếu niên đứng ở cửa, mấy người Thiên Dương mặt lộ vui mừng, người mặc hắc bào ngồi ở một góc ngẩng đầu nhìn lướt qua, nhãn thần cổ quái, bỗng nhiên sắc mặt đại biến, kích động đứng dậy, cứ như thấy được vật thần kỳ biết bao, đương lúc Hoa Tiểu Mạc cho rằng đối phương lên cơn động kinh, người nọ lại ngồi trở về ghế, nhìn chằm chằm vật hình bán nguyệt màu xanh trên tay.</w:t>
      </w:r>
    </w:p>
    <w:p>
      <w:pPr>
        <w:pStyle w:val="BodyText"/>
      </w:pPr>
      <w:r>
        <w:t xml:space="preserve">Dung Mặc Vũ đi đến trước mặt Hoa Tiểu Mạc nắm lấy tay hắn, run rẩy nói: “Cứu y, trưởng lão nói ngươi có thể cứu y, mau cứu y.”</w:t>
      </w:r>
    </w:p>
    <w:p>
      <w:pPr>
        <w:pStyle w:val="BodyText"/>
      </w:pPr>
      <w:r>
        <w:t xml:space="preserve">“Ta sẽ cứu.” Hoa Tiểu Mạc khẽ nâng cằm, hắn thật nhìn không rõ người thanh niên trước mắt, đến tột cùng là vì sao chấp mê với Lạc Cửu Tiêu.</w:t>
      </w:r>
    </w:p>
    <w:p>
      <w:pPr>
        <w:pStyle w:val="BodyText"/>
      </w:pPr>
      <w:r>
        <w:t xml:space="preserve">Thiên Phong nhanh chóng cho Thiên Thanh Thiên Lam nuốt một viên dược, hai người liền ngồi xuống một bên trị thương.</w:t>
      </w:r>
    </w:p>
    <w:p>
      <w:pPr>
        <w:pStyle w:val="BodyText"/>
      </w:pPr>
      <w:r>
        <w:t xml:space="preserve">“Hoa công tử, lần này sống chết của chủ thử đều chỉ nằm trong một ý niệm của ngài.”</w:t>
      </w:r>
    </w:p>
    <w:p>
      <w:pPr>
        <w:pStyle w:val="BodyText"/>
      </w:pPr>
      <w:r>
        <w:t xml:space="preserve">Tất cả mọi người đều đồng loạt quỳ gối trước mặt Hoa Tiểu Mạc, ngoại trừ lão giả mặc hắc bào kia.</w:t>
      </w:r>
    </w:p>
    <w:p>
      <w:pPr>
        <w:pStyle w:val="BodyText"/>
      </w:pPr>
      <w:r>
        <w:t xml:space="preserve">Hoa Tiểu Mạc lui về sau một bước nghiêng người né tránh, không việc gì quỳ xuống làm chi, xui xẻo lắm.</w:t>
      </w:r>
    </w:p>
    <w:p>
      <w:pPr>
        <w:pStyle w:val="BodyText"/>
      </w:pPr>
      <w:r>
        <w:t xml:space="preserve">Đi được vài bước, từ trong đại môn hắc sắc mơ hồ truyền ra tiếng gào thét khủng bố rơi vào trong tai, có thể làm người khác toàn thân run rẩy, sinh ra cỗ hoảng sợ đến ngạt thở.</w:t>
      </w:r>
    </w:p>
    <w:p>
      <w:pPr>
        <w:pStyle w:val="BodyText"/>
      </w:pPr>
      <w:r>
        <w:t xml:space="preserve">“Có nước uống không?” Không để ý tới ánh mắt kinh ngạc của vài người, Hoa Tiểu Mạc tự nói: “Lúc đến quá gấp, cổ họng rất khó chịu.”</w:t>
      </w:r>
    </w:p>
    <w:p>
      <w:pPr>
        <w:pStyle w:val="BodyText"/>
      </w:pPr>
      <w:r>
        <w:t xml:space="preserve">Dung Mặc Vũ rót một chén trà đưa qua, nhìn Hoa Tiểu Mạc, muốn nói lại thôi.</w:t>
      </w:r>
    </w:p>
    <w:p>
      <w:pPr>
        <w:pStyle w:val="BodyText"/>
      </w:pPr>
      <w:r>
        <w:t xml:space="preserve">“Một hồi vô luận các ngươi nghe thấy gì, cũng đừng vào.” Hoa Tiểu Mạc đưa chén trà lên hớp một ngụm, thở hắt ra một hơi thật dài, nói với những người khác: “Nhớ chưa?”</w:t>
      </w:r>
    </w:p>
    <w:p>
      <w:pPr>
        <w:pStyle w:val="BodyText"/>
      </w:pPr>
      <w:r>
        <w:t xml:space="preserve">Mọi người hai mặt nhìn nhau, cho dù bọn họ muốn vào cũng vào không được a, ánh mắt nhất tề rơi lên người Dung Mặc Vũ muốn vào nhưng bị đả thương.</w:t>
      </w:r>
    </w:p>
    <w:p>
      <w:pPr>
        <w:pStyle w:val="BodyText"/>
      </w:pPr>
      <w:r>
        <w:t xml:space="preserve">“Lạc Cửu Tiêu, ta đi vào à, là ta Hoa Tiểu Mạc, người đừng có tùy tiện ném đao ném kiếm tới á…” Trong miệng Hoa Tiểu Mạc nói không ngừng, lên tinh thần cho mình, bước chân không chần chờ đến gần, đẩy cửa ra một cái khe nhỏ, không có gì, lại đẩy thêm chút nữa, vẫn không có gì, hắn nuốt ngụm nước miếng, bất chấp tiến vào, một khắc sau đại môn sau lưng đóng lại cái rầm.</w:t>
      </w:r>
    </w:p>
    <w:p>
      <w:pPr>
        <w:pStyle w:val="BodyText"/>
      </w:pPr>
      <w:r>
        <w:t xml:space="preserve">Dung Mặc Vũ thấy người thiếu niên kia có thể dễ dàng đi vào, thần sắc ảm đạm, nam nhân bên trong cho dù thần trí không rõ cũng chỉ nhận thức thiếu niên kia.</w:t>
      </w:r>
    </w:p>
    <w:p>
      <w:pPr>
        <w:pStyle w:val="BodyText"/>
      </w:pPr>
      <w:r>
        <w:t xml:space="preserve">Nhìn đại môn khép lại, mọi người không hiểu sao thấy yên tâm, tiềm thức đã nhận định Hoa Tiểu Mạc có thể cứu chủ tử bọn họ.</w:t>
      </w:r>
    </w:p>
    <w:p>
      <w:pPr>
        <w:pStyle w:val="BodyText"/>
      </w:pPr>
      <w:r>
        <w:t xml:space="preserve">Hoa Tiểu Mạc đi rất chậm, bốn phía đen như mực, chỉ có thể dựa vào thính giác và khứu giác, tựa hồ như ngoại trừ hô hấp của hắn, tất cả đều là vật chết.</w:t>
      </w:r>
    </w:p>
    <w:p>
      <w:pPr>
        <w:pStyle w:val="BodyText"/>
      </w:pPr>
      <w:r>
        <w:t xml:space="preserve">Hắn có chút bất an la lên: “Lạc Cửu Tiêu, ta tới rồi.”</w:t>
      </w:r>
    </w:p>
    <w:p>
      <w:pPr>
        <w:pStyle w:val="BodyText"/>
      </w:pPr>
      <w:r>
        <w:t xml:space="preserve">Trong bóng tối vang lên tiếng vật nặng ngã xuống, sau đó là tiếng thở dốc nặng nề, không khí càng nồng nặc mùi máu tươi.</w:t>
      </w:r>
    </w:p>
    <w:p>
      <w:pPr>
        <w:pStyle w:val="BodyText"/>
      </w:pPr>
      <w:r>
        <w:t xml:space="preserve">Hoa Tiểu Mạc tìm theo âm thanh đó mà chạy qua, bước chân bị sẩy, nghênh đón hắn không phải là mặt đất lạnh như băng mà là một thân thể dính ướt.</w:t>
      </w:r>
    </w:p>
    <w:p>
      <w:pPr>
        <w:pStyle w:val="BodyText"/>
      </w:pPr>
      <w:r>
        <w:t xml:space="preserve">Thân thể hắn cứng đờ, không nhúc nhích, mặc cho hô hấp đầy mùi máu tanh gay mũi phả vào trên má, xúc cảm trơn nhẵn ẩm ướt quét qua từ trên cổ.</w:t>
      </w:r>
    </w:p>
    <w:p>
      <w:pPr>
        <w:pStyle w:val="BodyText"/>
      </w:pPr>
      <w:r>
        <w:t xml:space="preserve">“Mạc…” Vành tai lướt qua một thanh âm khàn khàn khó phân biệt, kèm theo khí tức âm lãnh làm da đầu người tê dại.</w:t>
      </w:r>
    </w:p>
    <w:p>
      <w:pPr>
        <w:pStyle w:val="BodyText"/>
      </w:pPr>
      <w:r>
        <w:t xml:space="preserve">Mắt nhìn không thấy, vươn tay không thấy được năm ngón, Hoa Tiểu Mạc lấy hỏa chiết từ trong ngực ra đốt lên, kẻ núp ở trên chân hắn đầu tóc rối bù, y bào hồng sắc lộn xộn không chịu nổi, dung nhan gầy gò phủ màu máu, bên đôi môi không chút huyết sắc treo vài tia đỏ tươi kinh tâm, đôi mắt một mảnh đỏ ngầu, đồng tử có mấy vạch màu đen lúc nhúc, lộ ra vẻ dữ tợn đáng sợ.</w:t>
      </w:r>
    </w:p>
    <w:p>
      <w:pPr>
        <w:pStyle w:val="BodyText"/>
      </w:pPr>
      <w:r>
        <w:t xml:space="preserve">Từ toàn thân chi chít mồ hôi bởi vì có phần sợ sệt, Hoa Tiểu Mạc vươn cánh tay có chút run rẩy đến giữa mũi Lạc Cửu Tiêu, hô hấp mỏng manh lúc có lúc không, lại ngừng lại trên cổ tay hắn vài cái chớp mắt, thân thể không kiềm nén được nữa mà run rẩy.</w:t>
      </w:r>
    </w:p>
    <w:p>
      <w:pPr>
        <w:pStyle w:val="BodyText"/>
      </w:pPr>
      <w:r>
        <w:t xml:space="preserve">Tim của tên này đã bị ăn mòn hơn một nửa, xong rồi…</w:t>
      </w:r>
    </w:p>
    <w:p>
      <w:pPr>
        <w:pStyle w:val="BodyText"/>
      </w:pPr>
      <w:r>
        <w:t xml:space="preserve">Hỏa chiết rơi trên mặt đất, văng những đốm lửa nhỏ, rọi sáng cái bàn bị phá hủy, Hoa Tiểu Mạc ôm Lạc Cửu Tiêu, từ trong cổ họng tràn ra tiếng nghẹn ngào bi thống, mờ mịt bất lực.</w:t>
      </w:r>
    </w:p>
    <w:p>
      <w:pPr>
        <w:pStyle w:val="BodyText"/>
      </w:pPr>
      <w:r>
        <w:t xml:space="preserve">Không thể được, lần đó hắn và A Thất cùng nhau kiểm tra qua, nhất định là mấy ngày Lạc Cửu Tiêu biến mất đã phát sinh chuyện gì đó, đến tột cùng là thế nào…</w:t>
      </w:r>
    </w:p>
    <w:p>
      <w:pPr>
        <w:pStyle w:val="BodyText"/>
      </w:pPr>
      <w:r>
        <w:t xml:space="preserve">Lạc Cửu Tiêu như là đang nhẫn nhịn thứ gì, cổ nổi lên từng cọng gân xanh, thanh âm đứt quãng từng hồi: “Là… là… phải không…”</w:t>
      </w:r>
    </w:p>
    <w:p>
      <w:pPr>
        <w:pStyle w:val="BodyText"/>
      </w:pPr>
      <w:r>
        <w:t xml:space="preserve">“Là ta.” Ngón tay Hoa Tiểu Mạc phát run đút cho Lạc Cửu Tiêu một viên thuốc: “Không có việc gì, ta nghĩ biện pháp, nghĩ biện pháp.”</w:t>
      </w:r>
    </w:p>
    <w:p>
      <w:pPr>
        <w:pStyle w:val="BodyText"/>
      </w:pPr>
      <w:r>
        <w:t xml:space="preserve">Ôm chặt thân thể co giật, dần dần băng lãnh vào lòng, bình tĩnh, Hoa Tiểu Mạc, mi phải bình tĩnh, hắn nhắm mắt, trong đầu hoạt động xoay tít, những sách thuốc đã đọc qua từng tờ từng tờ lật lật trong não hắn, thời gian từng giây từng phút trôi qua, nhưng hắn vẫn không có đầu mối như cũ.</w:t>
      </w:r>
    </w:p>
    <w:p>
      <w:pPr>
        <w:pStyle w:val="BodyText"/>
      </w:pPr>
      <w:r>
        <w:t xml:space="preserve">Trong vô ý đôi môi bị cắn nát chảy xuống vài giọt máu, rơi lên trán Lạc Cửu Tiêu, hiện tượng quỷ dị phát sinh, vết sẹo nguyên bản nhìn thấy là đau lòng tản ra quang mang màu đỏ, Hoa Tiểu Mạc mở to mắt nhìn vết sẹo kia ngừng chảy máu, miệng vết thương rõ ràng không còn nguy hiểm, chỉ dại ra mấy giây, hắn liền cười ha ha.</w:t>
      </w:r>
    </w:p>
    <w:p>
      <w:pPr>
        <w:pStyle w:val="BodyText"/>
      </w:pPr>
      <w:r>
        <w:t xml:space="preserve">Nếu như lần này không dốc toàn lực, vậy nửa đời sau này của hắn nhất định sẽ sống trong hối hận. Thế nên hắn phải tin tưởng một màn thần kỳ đột nhiên xuất hiện này.</w:t>
      </w:r>
    </w:p>
    <w:p>
      <w:pPr>
        <w:pStyle w:val="BodyText"/>
      </w:pPr>
      <w:r>
        <w:t xml:space="preserve">Đôi mắt đỏ ngầu tan rã của Lạc Cửu Tiêu như muốn nói gì đó nhưng lại không thành công, không thể phát ra âm thanh nào, chỉ có thể lắc lắc đầu rất khẽ, muốn ngăn cản thiếu niên trước mặt làm chuyện hiểm.</w:t>
      </w:r>
    </w:p>
    <w:p>
      <w:pPr>
        <w:pStyle w:val="BodyText"/>
      </w:pPr>
      <w:r>
        <w:t xml:space="preserve">“Lạc Cửu Tiêu, ta đem bản thân ta ra đánh cược.” Khẽ hít vào, Hoa Tiểu Mạc cong khóe miệng, cắn nát cánh tay đưa đến bên môi Lạc Cửu Tiêu, nhìn dịch thể đỏ tươi càng ngày càng nhiều được dẫn dắt không ngừng tràn vào trong miệng Lạc Cửu Tiêu.</w:t>
      </w:r>
    </w:p>
    <w:p>
      <w:pPr>
        <w:pStyle w:val="BodyText"/>
      </w:pPr>
      <w:r>
        <w:t xml:space="preserve">Đặt Lạc Cửu Tiêu trên đất, bản thân núp vào trong ngực y, dùng một tay khác vòng chặt eo y, khép mắt lại.</w:t>
      </w:r>
    </w:p>
    <w:p>
      <w:pPr>
        <w:pStyle w:val="BodyText"/>
      </w:pPr>
      <w:r>
        <w:t xml:space="preserve">Trong phòng một mảnh hỗn độn, thiếu niên nằm trong lòng nam tử, vẻ mặt lộ nét an tường, lấy họ làm trung tâm, một tầng ánh sáng hồng sắc mỏng manh càng lúc càng rõ nét, càng lúc càng chói mắt, đỏ đến yêu dị.</w:t>
      </w:r>
    </w:p>
    <w:p>
      <w:pPr>
        <w:pStyle w:val="BodyText"/>
      </w:pPr>
      <w:r>
        <w:t xml:space="preserve">Theo thời gian trôi qua, sắc mặt thiếu niên trắng như giấy, mi mày đen như mực, một đầu tóc đen tuyền dần dần biến thành màu vàng, không ai biết nụ hoa nguyên bản sắp nở rộ sau lưng thiếu niên kia đang lặng yên không tiếng động phát ra quang mang hồng sắc, mở ra từng vòng từng vòng, dung tiến vào cơ thể thiếu niên.</w:t>
      </w:r>
    </w:p>
    <w:p>
      <w:pPr>
        <w:pStyle w:val="BodyText"/>
      </w:pPr>
      <w:r>
        <w:t xml:space="preserve">Trên chín tầng trời, nam tử anh tuấn ngồi xếp bằng nhìn tất thảy đóa hoa trong biển hoa cách đó không xa đều đang chậm rãi diêu động, một khắc sau cả biển hoa biến hoang vu, không một tia linh khí.</w:t>
      </w:r>
    </w:p>
    <w:p>
      <w:pPr>
        <w:pStyle w:val="BodyText"/>
      </w:pPr>
      <w:r>
        <w:t xml:space="preserve">Y nhíu nhíu mày, thần tình mang một tia thương cảm: “Vất vả biết bao chờ hai trăm năm mới lớn thành một biển hoa, cứ như vậy mà không còn, Vương, người mau mau trở về a, ta thật tịch mịch.”</w:t>
      </w:r>
    </w:p>
    <w:p>
      <w:pPr>
        <w:pStyle w:val="BodyText"/>
      </w:pPr>
      <w:r>
        <w:t xml:space="preserve">Từ đêm khuya đến tảng sáng, huyết quang* phai đi, Lạc Cửu Tiêu mệt mỏi mở hai mắt, nghiêng đầu nhìn thiếu niên tựa trên ngực y, tầm mắt dừng lại trên mái tóc màu vàng, ánh mắt hơi thoáng mê mang vài giây, sau đó chợt biến sắc, lo lắng chạm vào mũi thiếu niên, sau khi xác định chỉ là có chút hư nhược mới chậm rãi thở phào. [huyết quang: ánh sáng màu máu]</w:t>
      </w:r>
    </w:p>
    <w:p>
      <w:pPr>
        <w:pStyle w:val="BodyText"/>
      </w:pPr>
      <w:r>
        <w:t xml:space="preserve">Hoa Tiểu Mạc mơ mơ hồ hồ mở mắt ra, cảm thấy vừa ngủ một giấc thật sâu, cả người khoan khoái, hắn nâng mắt nhìn một gương mặt gần trong gang tấc, đưa tay bẹo bẹo gò má, cánh mũi của đối phương, còn sống, không chết, hắn bật ngồi dậy: “Lạc Cửu Tiêu, cái mạng này của ngươi về sau là của ta.” Bá đạo nói.</w:t>
      </w:r>
    </w:p>
    <w:p>
      <w:pPr>
        <w:pStyle w:val="BodyText"/>
      </w:pPr>
      <w:r>
        <w:t xml:space="preserve">Lạc Cửu Tiêu câu lên cánh môi không có bao nhiêu huyết sắc bày ra một mặt cười: “Ừ, tất cả của ta đều là của ngươi.”</w:t>
      </w:r>
    </w:p>
    <w:p>
      <w:pPr>
        <w:pStyle w:val="BodyText"/>
      </w:pPr>
      <w:r>
        <w:t xml:space="preserve">Bắt mạch cho Lạc Cửu Tiêu xong, Hoa Tiểu Mạc khiếp sợ đầy mặt, kẻ trước đó còn suy yếu đến sống không nổi giờ đây khí tức bình ổn, nội lực hùng hậu, lục phủ ngũ tạng càng hoàn hảo không có tổn hao gì.</w:t>
      </w:r>
    </w:p>
    <w:p>
      <w:pPr>
        <w:pStyle w:val="BodyText"/>
      </w:pPr>
      <w:r>
        <w:t xml:space="preserve">Hắn cúi đầu nhìn cổ tay mình chằm chằm, ngọa tào! Nghịch thiên rồi, lẽ nào hắn là đại la thần tiên* chuyển thế? Chỉ có cách nói này mới có thể chứng minh vì sao máu của hắn có thể cứu sống người chết, lại vì sao vết thương trên cổ tay hắn đã khỏi hẳn vào ngày thứ hai, ngay cả một dấu vết cũng không. [đại la thần tiên: cảnh giới thần tiên cao nhất trong Đạo giáo]</w:t>
      </w:r>
    </w:p>
    <w:p>
      <w:pPr>
        <w:pStyle w:val="BodyText"/>
      </w:pPr>
      <w:r>
        <w:t xml:space="preserve">Bàn tay vàng thật bự! Phải chăng là có thể xông pha ngang dọc?!</w:t>
      </w:r>
    </w:p>
    <w:p>
      <w:pPr>
        <w:pStyle w:val="BodyText"/>
      </w:pPr>
      <w:r>
        <w:t xml:space="preserve">Ánh mắt chạm đến lọn tóc kim sắc trước ngực, sắc mặt Hoa Tiểu Mạc biến lại biến, kêu gào ra tiếng: “Ai đem tóc ta đi nhuộm?”</w:t>
      </w:r>
    </w:p>
    <w:p>
      <w:pPr>
        <w:pStyle w:val="Compact"/>
      </w:pPr>
      <w:r>
        <w:br w:type="textWrapping"/>
      </w:r>
      <w:r>
        <w:br w:type="textWrapping"/>
      </w:r>
    </w:p>
    <w:p>
      <w:pPr>
        <w:pStyle w:val="Heading2"/>
      </w:pPr>
      <w:bookmarkStart w:id="66" w:name="chương-45"/>
      <w:bookmarkEnd w:id="66"/>
      <w:r>
        <w:t xml:space="preserve">45. Chương 45</w:t>
      </w:r>
    </w:p>
    <w:p>
      <w:pPr>
        <w:pStyle w:val="Compact"/>
      </w:pPr>
      <w:r>
        <w:br w:type="textWrapping"/>
      </w:r>
      <w:r>
        <w:br w:type="textWrapping"/>
      </w:r>
      <w:r>
        <w:t xml:space="preserve">CHƯƠNG 45</w:t>
      </w:r>
    </w:p>
    <w:p>
      <w:pPr>
        <w:pStyle w:val="BodyText"/>
      </w:pPr>
      <w:r>
        <w:t xml:space="preserve">Cả đại đường bầu không khí vui mừng, mọi người đều đang vì chủ tử bọn họ bình yên vô sự mà cao hứng, chỉ có một mình Hoa Tiểu Mạc nhún nhún vai, mặt mày nhăn nhó, đỉnh đầu một đám mây đen, sấm sét đùng đùng, mưa ào ào rơi xuống.</w:t>
      </w:r>
    </w:p>
    <w:p>
      <w:pPr>
        <w:pStyle w:val="BodyText"/>
      </w:pPr>
      <w:r>
        <w:t xml:space="preserve">Mọe nó, thế này thì trở lại có hù Bạch Thần và A Thất hay không đây?</w:t>
      </w:r>
    </w:p>
    <w:p>
      <w:pPr>
        <w:pStyle w:val="BodyText"/>
      </w:pPr>
      <w:r>
        <w:t xml:space="preserve">Một đầu tóc vàng chói lóa như vầy quá không có theo xu hướng, qua tao bao* rồi được chứ?! [tao bao: thiển cận, nói túm lại không hợp mốt của ẻm ‘ ‘~]</w:t>
      </w:r>
    </w:p>
    <w:p>
      <w:pPr>
        <w:pStyle w:val="BodyText"/>
      </w:pPr>
      <w:r>
        <w:t xml:space="preserve">Trước mắt đưa tới một chung trà, Hoa Tiểu Mạc cúi đầu tiến tới hớp một ngụm, một khắc sau nhướn mày một cái, mấy đạo tầm mắt không rõ ý tứ chọc lên người hắn.</w:t>
      </w:r>
    </w:p>
    <w:p>
      <w:pPr>
        <w:pStyle w:val="BodyText"/>
      </w:pPr>
      <w:r>
        <w:t xml:space="preserve">Hoa Tiểu Mạc hơi hơi nghiêng đầu liếc Lạc Cửu Tiêu một cái, nhíu nhíu mày, từ sau khi hai người bọn họ đánh với nhau một pháo hắn đã biết người trong Xuân viên không phải là bạn giường của Lạc Cửu Tiêu.</w:t>
      </w:r>
    </w:p>
    <w:p>
      <w:pPr>
        <w:pStyle w:val="BodyText"/>
      </w:pPr>
      <w:r>
        <w:t xml:space="preserve">Hiện giờ trong thân thể Lạc Cửu Tiêu chảy máu của hắn, chân khí dồi dào, huyết cổ đã tiêu, cũng đã thoát khỏi khả năng bị ma hóa, nhưng những người này tuổi đều rất nhỏ, thả họ trở về đoàn viên với người nhà không phải càng tốt sao.</w:t>
      </w:r>
    </w:p>
    <w:p>
      <w:pPr>
        <w:pStyle w:val="BodyText"/>
      </w:pPr>
      <w:r>
        <w:t xml:space="preserve">Hắn chưa đề cập, nhưng Lạc Cửu Tiêu đã đọc thấu tình tự biến hóa trong đáy mắt hắn.</w:t>
      </w:r>
    </w:p>
    <w:p>
      <w:pPr>
        <w:pStyle w:val="BodyText"/>
      </w:pPr>
      <w:r>
        <w:t xml:space="preserve">Lạc Cửu Tiêu buông chén trà, phun ra thanh âm từ tính khàn khàn: “Phượng Khanh, Lưu Nguyệt, Hoa Mộc, Thu Danh, Thanh Vũ, Mặc Vũ.”</w:t>
      </w:r>
    </w:p>
    <w:p>
      <w:pPr>
        <w:pStyle w:val="BodyText"/>
      </w:pPr>
      <w:r>
        <w:t xml:space="preserve">Mấy người được gọi tên đều bước đến quỳ trên đất, cúi đầu rất thấp: “Giáo chủ.”</w:t>
      </w:r>
    </w:p>
    <w:p>
      <w:pPr>
        <w:pStyle w:val="BodyText"/>
      </w:pPr>
      <w:r>
        <w:t xml:space="preserve">“Lời nói năm đó của bổn tọa hôm nay sẽ làm tròn, mấy người các ngươi từ nay về sau không còn liên quan Thiên Tà giáo.” Lạc Cửu Tiêu nhàn nhạt liếc nhìn những người quỳ trên đất, ánh mắt đối diện với Dung Mặc Vũ đang ngẩng đầu nhìn y.</w:t>
      </w:r>
    </w:p>
    <w:p>
      <w:pPr>
        <w:pStyle w:val="BodyText"/>
      </w:pPr>
      <w:r>
        <w:t xml:space="preserve">Dung Mặc Vũ kinh hãi, vội vã phủ phục trên đất, tuy không chấn kinh như lần đầu tiên nhìn thấy, nhưng vẫn hút lấy tâm hồn người, phảng phất như nhìn nhiều hơn một cái sẽ bị đầu độc mê hoặc.</w:t>
      </w:r>
    </w:p>
    <w:p>
      <w:pPr>
        <w:pStyle w:val="BodyText"/>
      </w:pPr>
      <w:r>
        <w:t xml:space="preserve">Sống chung mấy năm, y chưa bao giờ biết người nam nhân này có dung mạo tuyệt sắc như vậy, không thể thuộc về cõi trần.</w:t>
      </w:r>
    </w:p>
    <w:p>
      <w:pPr>
        <w:pStyle w:val="BodyText"/>
      </w:pPr>
      <w:r>
        <w:t xml:space="preserve">Vốn là vì ân tình, cho nên cam nguyện, giờ khắc này lại muốn thả bọn họ đi? Thiên hạ to lớn, bọn họ còn có thể đi về đâu?</w:t>
      </w:r>
    </w:p>
    <w:p>
      <w:pPr>
        <w:pStyle w:val="BodyText"/>
      </w:pPr>
      <w:r>
        <w:t xml:space="preserve">Mặt Dung Mặc Vũ lộ vẻ bi thương, bên tai là mấy tiếng khóc nho nhỏ, y bỗng cảm thấy, nếu cứ vậy mà rời đi, chi bằng dứt bỏ phàm trần nhập vào cửa Phật cho xong.</w:t>
      </w:r>
    </w:p>
    <w:p>
      <w:pPr>
        <w:pStyle w:val="BodyText"/>
      </w:pPr>
      <w:r>
        <w:t xml:space="preserve">Lời vừa ra, Hoa Tiểu Mạc lập tức nhìn Lạc Cửu Tiêu, gương mặt yêu mị như la sát mang nét giảo hoạt, chớp chớp mắt với hắn, khóe mắt Hoa Tiểu Mạc giật giật, cảm giác bị khí phách của đối phương chấn động vừa nãy đột nhiên mất tiêu.</w:t>
      </w:r>
    </w:p>
    <w:p>
      <w:pPr>
        <w:pStyle w:val="BodyText"/>
      </w:pPr>
      <w:r>
        <w:t xml:space="preserve">Lạc Cửu Tiêu nghe tiếng thút thít bên dưới, chân mày cau lại: “Bổn tọa sẽ phái người cho các ngươi chút lộ phí, tiễn các ngươi ly khai.”</w:t>
      </w:r>
    </w:p>
    <w:p>
      <w:pPr>
        <w:pStyle w:val="BodyText"/>
      </w:pPr>
      <w:r>
        <w:t xml:space="preserve">“Giáo chủ, đệ… đệ không muốn ly khai.” Thanh Vũ vặn ngón tay thút tha thút thít, trong đôi mắt to đầy nước, cực kỳ đáng thương.</w:t>
      </w:r>
    </w:p>
    <w:p>
      <w:pPr>
        <w:pStyle w:val="BodyText"/>
      </w:pPr>
      <w:r>
        <w:t xml:space="preserve">Cùng với câu nói này của Thanh Vũ, bầu không khí trong đại đường bỗng dưng ngưng kết, không nói tới bọn Thiên Dương ở một bên xem kịch vui, ngay cả Hoa Tiểu Mạc cũng căng thẳng thần kinh.</w:t>
      </w:r>
    </w:p>
    <w:p>
      <w:pPr>
        <w:pStyle w:val="BodyText"/>
      </w:pPr>
      <w:r>
        <w:t xml:space="preserve">Hoa Tiểu Mạc len lén liếc liếc hồng y nam tử ở bên cạnh trán tràn khói mù, hai mắt đỏ máu cuồn cuộn, làm như tùy thời đều sẽ đại khai sát giới, gấp gáp đứng dậy đi đến trước mặt tiểu thiếu niên quỳ rạp trên đất cả người phát run, đến gần bên tai nhóc nói: “Thanh Vũ, đệ muốn học chữ hay không?”</w:t>
      </w:r>
    </w:p>
    <w:p>
      <w:pPr>
        <w:pStyle w:val="BodyText"/>
      </w:pPr>
      <w:r>
        <w:t xml:space="preserve">“Muốn làm đại hiệp hay không? Thế giới bên ngoài rất đặc sắc, đồ ăn ngon, đồ chơi vui, cảnh đẹp mắt, cái gì cũng có.” Hoa Tiểu Mạc còn muốn nói thêm chút gì nữa, thắt lưng bỗng thít chặt, thân thể bay lên không, một khắc sau đã bị giam trong lòng Lạc Cửu Tiêu.</w:t>
      </w:r>
    </w:p>
    <w:p>
      <w:pPr>
        <w:pStyle w:val="BodyText"/>
      </w:pPr>
      <w:r>
        <w:t xml:space="preserve">“Ta muốn nói vài câu với Dung Mặc Vũ.” Hoa Tiểu Mạc vỗ vỗ cánh tay còn đang trên eo hắn: “Chỉ mấy câu.”</w:t>
      </w:r>
    </w:p>
    <w:p>
      <w:pPr>
        <w:pStyle w:val="BodyText"/>
      </w:pPr>
      <w:r>
        <w:t xml:space="preserve">Nhưng Lạc Cửu Tiêu không những không buông tay, trái lại dùng lực nhiều hơn, còn ôm chân hắn lên, tư thế nhìn kiểu gì cũng ái muội, Hoa Tiểu Mạc thấy đường nhìn cổ quái của mấy người Thiên Lam Thiên Thanh chạy trên người hắn, mỗi một người đều nháy mắt với hắn, hắn xấu hổ ho khan một tiếng, dùng thanh âm chỉ có hai người hắn và Lạc Cửu Tiêu nghe được mà nói: “Nhiều người nhìn như vậy kìa, ngươi tốt xấu cũng phải chừa ta chút mặt mũi.”</w:t>
      </w:r>
    </w:p>
    <w:p>
      <w:pPr>
        <w:pStyle w:val="BodyText"/>
      </w:pPr>
      <w:r>
        <w:t xml:space="preserve">Lạc Cửu Tiêu nhướn mày, giọng nói rất miễn cưỡng phun ra một câu: “Đừng đến quá gần.”</w:t>
      </w:r>
    </w:p>
    <w:p>
      <w:pPr>
        <w:pStyle w:val="BodyText"/>
      </w:pPr>
      <w:r>
        <w:t xml:space="preserve">“Biết rồi biết rồi.” Hoa Tiểu Mạc giật khóe miệng bá đạo mà thuận mao cho giáo chủ, nhảy xuống chạy tới ngồi xổm trước mặt Dung Mặc Vũ.</w:t>
      </w:r>
    </w:p>
    <w:p>
      <w:pPr>
        <w:pStyle w:val="BodyText"/>
      </w:pPr>
      <w:r>
        <w:t xml:space="preserve">“Dung Mặc Vũ, trên người ngươi có phải có khối ngọc bội không?” Hoa Tiểu Mạc vừa mới tới gần chút, đã bị đạo tầm mắt sắc nhọn sau lưng làm dừng lại, hắn hạ giọng bổ sung: “Dưới góc phải có một chỗ màu xanh.”</w:t>
      </w:r>
    </w:p>
    <w:p>
      <w:pPr>
        <w:pStyle w:val="BodyText"/>
      </w:pPr>
      <w:r>
        <w:t xml:space="preserve">Thân mình Dung Mặc Vũ khẽ run không dễ nhận ra, mạnh mẽ ngẩng đầu, thốt ra: “Làm sao ngươi biết?”</w:t>
      </w:r>
    </w:p>
    <w:p>
      <w:pPr>
        <w:pStyle w:val="BodyText"/>
      </w:pPr>
      <w:r>
        <w:t xml:space="preserve">Y cùng thiếu niên trước mặt chỉ gặp qua lác đác vài lần, không thể nào biết được vật thiếp thân của y.</w:t>
      </w:r>
    </w:p>
    <w:p>
      <w:pPr>
        <w:pStyle w:val="BodyText"/>
      </w:pPr>
      <w:r>
        <w:t xml:space="preserve">“Ta thấy qua một cái ngọc bội giống như đúc trên người người khác.” Hoa Tiểu Mạc không trả lời mà là tự biên tự diễn nói: “Quán chủ Nam Phong quán, Nam Phong.”</w:t>
      </w:r>
    </w:p>
    <w:p>
      <w:pPr>
        <w:pStyle w:val="BodyText"/>
      </w:pPr>
      <w:r>
        <w:t xml:space="preserve">Cái gì nên nói đều nói cả rồi, Hoa Tiểu Mạc thấy biểu tình thay đổi trên gương mặt Dung Mặc Vũ, như kinh hỉ, lại như kích động, hắn âm thầm tin tưởng mình suy đoán là thật.</w:t>
      </w:r>
    </w:p>
    <w:p>
      <w:pPr>
        <w:pStyle w:val="BodyText"/>
      </w:pPr>
      <w:r>
        <w:t xml:space="preserve">Nam Phong khẳng định là có quan hệ gì đó với Dung Mặc Vũ, xem tuổi tác, có thể là huynh đệ thất lạc nhiều năm? Mặc dù dung mạo không giống lắm.</w:t>
      </w:r>
    </w:p>
    <w:p>
      <w:pPr>
        <w:pStyle w:val="BodyText"/>
      </w:pPr>
      <w:r>
        <w:t xml:space="preserve">Hơn nửa canh giờ sau, trước một chiếc xe ngựa, hai người Thiên Dương và Thiên Phong đổi một thân trang phục, Hoa Tiểu Mạc lén lén lút lút đi tìm Thiên Phong: “Có phương thuốc nào đem đầu nhuộm đen lại không?”</w:t>
      </w:r>
    </w:p>
    <w:p>
      <w:pPr>
        <w:pStyle w:val="BodyText"/>
      </w:pPr>
      <w:r>
        <w:t xml:space="preserve">Thiên Phong đón lấy thần tình trông mong của thiếu niên, cười nói: “Hẳn là có.”</w:t>
      </w:r>
    </w:p>
    <w:p>
      <w:pPr>
        <w:pStyle w:val="BodyText"/>
      </w:pPr>
      <w:r>
        <w:t xml:space="preserve">Nhìn nụ cười hiện ra trên mặt thiếu niên, gã chậm rì rì mở miệng: “Nhưng mà thuộc hạ vẫn chưa nghiên cứu ra.”</w:t>
      </w:r>
    </w:p>
    <w:p>
      <w:pPr>
        <w:pStyle w:val="BodyText"/>
      </w:pPr>
      <w:r>
        <w:t xml:space="preserve">Bịch, Hoa Tiểu Mạc nghe thấy tiếng trái tim pha lê của hắn vỡ nát, hắn chưa chết tâm hỏi: “Có y thư* không? Ta muốn xem chút.” [y thư: sách thuốc, sách y dược]</w:t>
      </w:r>
    </w:p>
    <w:p>
      <w:pPr>
        <w:pStyle w:val="BodyText"/>
      </w:pPr>
      <w:r>
        <w:t xml:space="preserve">Thiên Phong nhướn mày, từ trong cái túi bên người lấy ra hai bản y thư đưa qua, Hoa Tiểu Mạc ôm trong tay ủ rũ cúi đầu lên xe ngựa.</w:t>
      </w:r>
    </w:p>
    <w:p>
      <w:pPr>
        <w:pStyle w:val="BodyText"/>
      </w:pPr>
      <w:r>
        <w:t xml:space="preserve">Trong xe ngựa Hoa Tiểu Mạc ngồi một bên cúi đầu rất nghiêm túc lật y thư, giáo chủ bị xem nhẹ vươn tay ra sờ má Hoa Tiểu Mạc, lại sờ sau gáy hắn, ngón trỏ và ngón cái ma sát vành tai.</w:t>
      </w:r>
    </w:p>
    <w:p>
      <w:pPr>
        <w:pStyle w:val="BodyText"/>
      </w:pPr>
      <w:r>
        <w:t xml:space="preserve">Hoa Tiểu Mạc hất tay vỗ lên trên đầu Lạc Cửu Tiêu: “Ta đang đọc sách.”</w:t>
      </w:r>
    </w:p>
    <w:p>
      <w:pPr>
        <w:pStyle w:val="BodyText"/>
      </w:pPr>
      <w:r>
        <w:t xml:space="preserve">“Ta đẹp hơn sách.” Mỗ giáo chủ giật lấy y thư trong tay Hoa Tiểu Mạc ném xuống, hô hấp nóng rực phun bên tai Hoa Tiểu Mạc, bàn tay ấm áp cũng rất không đàng hoàng mà dò vào cổ chậm rãi vuốt ve xuống dưới.</w:t>
      </w:r>
    </w:p>
    <w:p>
      <w:pPr>
        <w:pStyle w:val="BodyText"/>
      </w:pPr>
      <w:r>
        <w:t xml:space="preserve">Tình dục của Hoa Tiểu Mạc cũng rất nhanh được khơi mào, thích ý híp mắt lại, thoải mái hừ hừ.</w:t>
      </w:r>
    </w:p>
    <w:p>
      <w:pPr>
        <w:pStyle w:val="BodyText"/>
      </w:pPr>
      <w:r>
        <w:t xml:space="preserve">Trong mắt Lạc Cửu Tiêu lập lòe hỏa diễm, hầu kết chuyển động lên xuống, ngưng mắt nhìn thiếu niên ý loạn tình mê trước mặt, gò má trắng nõn cũng vì động tình mà nhộm chút ửng đỏ, vạt áo hơi loạn lộ ra xương quai xanh tinh tế, từ trong cánh môi khẽ nhếch tràn ra tiếng vui thích không có kềm chế, dụ hoặc khó nói nên lời.</w:t>
      </w:r>
    </w:p>
    <w:p>
      <w:pPr>
        <w:pStyle w:val="BodyText"/>
      </w:pPr>
      <w:r>
        <w:t xml:space="preserve">Ngón tay kẹp lấy một điểm đỏ xoay vòng ngắt một cái, lại thấy cần cổ thon dài của thiếu niên ngưỡng ra độ cung động lòng người, khố hạ Lạc Cửu Tiêu nóng lên, màu mắt tối đi, môi lấp kín hô hấp của thiếu niên.</w:t>
      </w:r>
    </w:p>
    <w:p>
      <w:pPr>
        <w:pStyle w:val="BodyText"/>
      </w:pPr>
      <w:r>
        <w:t xml:space="preserve">Môi lưỡi quấn quít, thóa dịch* dung hòa vang lên âm thanh chép chép trong không gian nhỏ hẹp. [thóa dịch: nước bọt]</w:t>
      </w:r>
    </w:p>
    <w:p>
      <w:pPr>
        <w:pStyle w:val="BodyText"/>
      </w:pPr>
      <w:r>
        <w:t xml:space="preserve">Lạc Cửu Tiêu chưa thỏa mãn liếm liếm đôi môi bóng ướt của Hoa Tiểu Mạc, đưa ngón tay vói vào trong miệng hắn, câu lấy đầu lưỡi muốn tránh thoát của hắn.</w:t>
      </w:r>
    </w:p>
    <w:p>
      <w:pPr>
        <w:pStyle w:val="BodyText"/>
      </w:pPr>
      <w:r>
        <w:t xml:space="preserve">Hoa Tiểu Mạc trừng Lạc Cửu Tiêu, thóa dịch mà khoang miệng tiết ra thuận theo khóe môi chảy xuống, dính ướt vạt áo, hiện ra hết thảy tình sắc.</w:t>
      </w:r>
    </w:p>
    <w:p>
      <w:pPr>
        <w:pStyle w:val="BodyText"/>
      </w:pPr>
      <w:r>
        <w:t xml:space="preserve">Hắn cắn ngón tay loạn động trong miệng, hung hăng khiêu khích, nào ngờ một màn này càng làm Lạc Cửu Tiêu dục hỏa thiêu đốt.</w:t>
      </w:r>
    </w:p>
    <w:p>
      <w:pPr>
        <w:pStyle w:val="BodyText"/>
      </w:pPr>
      <w:r>
        <w:t xml:space="preserve">Lạc Cửu Tiêu khe khẽ nở nụ cười, ôn nhu quyến luyến, rút ngón tay bị thóa dịch thấm ướt ra, bỏ vào trong miệng mình, đầu lưỡi liếm láp, lại phối hợp với gương mặt yêu nghiệt kia, lực trùng kích cực đại làm Hoa Tiểu Mạc ngây dại.</w:t>
      </w:r>
    </w:p>
    <w:p>
      <w:pPr>
        <w:pStyle w:val="BodyText"/>
      </w:pPr>
      <w:r>
        <w:t xml:space="preserve">Cái đệch! Giáo chủ, làm ơn mau nhặt tiết tháo! Hoa Tiểu Mạc cảm thấy cái thứ để tại đùi cứng tới nỗi làm tay chân hắn như nhũn ra.</w:t>
      </w:r>
    </w:p>
    <w:p>
      <w:pPr>
        <w:pStyle w:val="BodyText"/>
      </w:pPr>
      <w:r>
        <w:t xml:space="preserve">Lạc Cửu Tiêu vén vạt áo lên, ngón tay ướt thóa dịch từ phía sau tiết khố Hoa Tiểu Mạc thăm dò, thuận theo khe đùi đi vào.</w:t>
      </w:r>
    </w:p>
    <w:p>
      <w:pPr>
        <w:pStyle w:val="BodyText"/>
      </w:pPr>
      <w:r>
        <w:t xml:space="preserve">Thiên Dương ở bên ngoài lái xe đột nhiên mở miệng: “Cái xe ngựa này sao mà lắc lợi hại như vậy?”</w:t>
      </w:r>
    </w:p>
    <w:p>
      <w:pPr>
        <w:pStyle w:val="BodyText"/>
      </w:pPr>
      <w:r>
        <w:t xml:space="preserve">Vóc người Thiên Dương khôi ngô cường tráng, giọng nói thô kệch, không thể so với Thiên Phong ôn thanh tế ngữ*, một câu nói vừa ra, làm Lạc Cửu Tiêu đang chạy nước rút thiếu chút nữa buông vũ khí đầu hàng. [ôn thanh tế ngữ: giọng nói ôn hòa, ngữ điệu nhỏ nhẹ]</w:t>
      </w:r>
    </w:p>
    <w:p>
      <w:pPr>
        <w:pStyle w:val="BodyText"/>
      </w:pPr>
      <w:r>
        <w:t xml:space="preserve">Nắm chặt dây cương, Thiên Phong mở to mắt nói xạo: “Không có a.”</w:t>
      </w:r>
    </w:p>
    <w:p>
      <w:pPr>
        <w:pStyle w:val="BodyText"/>
      </w:pPr>
      <w:r>
        <w:t xml:space="preserve">Đầu óc Thiên Dương thiếu dây thần kinh, hoài nghi quay đầu, chuẩn bị vén rèm xe lên, Thiên Phong ngăn cản kịp thời: “Ta đảm bảo, trước khi ngươi vén rèm lên, cánh tay đó của ngươi sẽ đứt ngay tại chỗ.”</w:t>
      </w:r>
    </w:p>
    <w:p>
      <w:pPr>
        <w:pStyle w:val="BodyText"/>
      </w:pPr>
      <w:r>
        <w:t xml:space="preserve">Thiên Dương nghe vậy không khỏi xùy một tiếng, nhưng gã lại không dám đụng vào màn xe nữa.</w:t>
      </w:r>
    </w:p>
    <w:p>
      <w:pPr>
        <w:pStyle w:val="BodyText"/>
      </w:pPr>
      <w:r>
        <w:t xml:space="preserve">Trong xe ngựa Hoa Tiểu Mạc thở phào nhẹ nhõm, đích xác như lời Thiên Phong nói, cắt ngang đại nghiệp chạy đua của giáo chủ đại nhân, hậu quả rất nghiêm trọng.</w:t>
      </w:r>
    </w:p>
    <w:p>
      <w:pPr>
        <w:pStyle w:val="BodyText"/>
      </w:pPr>
      <w:r>
        <w:t xml:space="preserve">“Sao… sao mà còn chưa ra…” Hoa Tiểu Mạc trợn trắng mắt, mệt đến đầu đầy mồ hôi, ta sát, này cũng lâu quá rồi, hắn cũng đã phóng thích hai lần rồi, cái cây gì đó đang chôn trong người hắn kia vẫn còn cứng như gậy sắt.</w:t>
      </w:r>
    </w:p>
    <w:p>
      <w:pPr>
        <w:pStyle w:val="BodyText"/>
      </w:pPr>
      <w:r>
        <w:t xml:space="preserve">Hôn cổ Hoa Tiểu Mạc, Lạc Cửu Tiêu hướng lên đụng một cái, âm thanh khàn khàn mang ý cười: “”Để ta ở bên trong lâu một hồi.”</w:t>
      </w:r>
    </w:p>
    <w:p>
      <w:pPr>
        <w:pStyle w:val="BodyText"/>
      </w:pPr>
      <w:r>
        <w:t xml:space="preserve">Hoa Tiểu Mạc: …</w:t>
      </w:r>
    </w:p>
    <w:p>
      <w:pPr>
        <w:pStyle w:val="BodyText"/>
      </w:pPr>
      <w:r>
        <w:t xml:space="preserve">Xe ngựa dừng lại trước một tửu lâu, Hoa Tiểu Mạc ngơ ngác xuống xe, gót chân giữ vững, bắp chân trực tiếp run lên, trên mặt còn mang theo ửng đỏ chưa rút đi, đôi mắt nhuốm một tầng hơi nước, đại khái là làm nhiều lần, quá tập trung, cho nên ánh mắt trừng qua mỗ giáo chủ đại nhân đã ăn no thỏa mãn cũng mang một tia quyến rũ khó có thể che giấu.</w:t>
      </w:r>
    </w:p>
    <w:p>
      <w:pPr>
        <w:pStyle w:val="BodyText"/>
      </w:pPr>
      <w:r>
        <w:t xml:space="preserve">“Thiên Dương, đi hỏi thăm một chút.” Bàn tay to của Lạc Cửu Tiêu đặt trên eo Hoa Tiểu Mạc nhẹ nhàng xoa vuốt, liếc nhìn Thiên Dương đang sững sờ mà phân phó.</w:t>
      </w:r>
    </w:p>
    <w:p>
      <w:pPr>
        <w:pStyle w:val="BodyText"/>
      </w:pPr>
      <w:r>
        <w:t xml:space="preserve">Thiên Dương nga một tiếng, nhìn bốn phía, lập tức lấy lại tinh thần, quá trà, tửu lâu, cửa hàng, các loại sạp nhỏ, phía trước tất cả đều mang một lá cờ trắng dài, gã bước nhanh tới quầy bánh bao gần nhất.</w:t>
      </w:r>
    </w:p>
    <w:p>
      <w:pPr>
        <w:pStyle w:val="BodyText"/>
      </w:pPr>
      <w:r>
        <w:t xml:space="preserve">Hoa Tiểu Mạc cũng phát hiện chuyện không đúng lắm, người đi ngang qua đều bước vội vội vàng vàng, bên tóc mai các cô gái đều mang một đóa hoa trắng, mà trên cánh tay cái nam nhân đều quấn một vòng vải trắng, màu trắng chiếm cứ toàn bộ tầm mắt.</w:t>
      </w:r>
    </w:p>
    <w:p>
      <w:pPr>
        <w:pStyle w:val="BodyText"/>
      </w:pPr>
      <w:r>
        <w:t xml:space="preserve">Thiên Dương biết được tình hình, chạy tới trầm giọng nói: “Tối qua Hoàng hậu về trời rồi.”</w:t>
      </w:r>
    </w:p>
    <w:p>
      <w:pPr>
        <w:pStyle w:val="BodyText"/>
      </w:pPr>
      <w:r>
        <w:t xml:space="preserve">“Các ngươi đi phía tây ngoài Hoa uyển trước.” Lạc Cửu Tiêu ôm Hoa Tiểu Mạc, không để ý ánh mắt tò mò của người đi đường, trực tiếp thi triển khinh không phi lên nóc nhà, trong chớp mắt liền biến mất.</w:t>
      </w:r>
    </w:p>
    <w:p>
      <w:pPr>
        <w:pStyle w:val="BodyText"/>
      </w:pPr>
      <w:r>
        <w:t xml:space="preserve">Không mất bao lâu, Lạc Cửu Tiêu đã mang Hoa Tiểu Mạc xuất hiện ở Lê viên, một tòa nhà lớn như vậy thật yên tĩnh, ngay cả một hạ nhân đi qua cũng không có, sắc mặt Hoa Tiểu Mạc trắng bệch, tìm qua một lượt nơi Lan Thất và Bạch Thần ở, hắn ngửa đầu lo lắng hỏi: “Có cách nào tìm được bọn họ không?”</w:t>
      </w:r>
    </w:p>
    <w:p>
      <w:pPr>
        <w:pStyle w:val="BodyText"/>
      </w:pPr>
      <w:r>
        <w:t xml:space="preserve">Bỗng nhiên, lông mày Lạc Cửu Tiêu động động, khóe môi câu ra một độ cung cổ quái, năm ngón tay phải hơi cong, khói mù màu đen tụ lại, mang theo kình phong cuồng bạo đáng sợ, khối đá hoa bên dưới kia vỡ tung, rơi vào trong mắt Hoa Tiểu Mạc, không khác gì động đất.</w:t>
      </w:r>
    </w:p>
    <w:p>
      <w:pPr>
        <w:pStyle w:val="BodyText"/>
      </w:pPr>
      <w:r>
        <w:t xml:space="preserve">Lúc khe nứt nhanh chóng lan tới chân hắn liền cấp tốc nhào lên người Lạc Cửu Tiêu, ầm lên một tiếng, trong khoảnh khắc, tảng đá vỡ nát lại bị kình phong dịch chuyển qua hai bên, lộ ra một tầng đá phiến màu xám.</w:t>
      </w:r>
    </w:p>
    <w:p>
      <w:pPr>
        <w:pStyle w:val="BodyText"/>
      </w:pPr>
      <w:r>
        <w:t xml:space="preserve">“Bọn họ ở bên dưới.” Lạc Cửu Tiêu vỗ tay lên phiến đá nọ.</w:t>
      </w:r>
    </w:p>
    <w:p>
      <w:pPr>
        <w:pStyle w:val="BodyText"/>
      </w:pPr>
      <w:r>
        <w:t xml:space="preserve">45.</w:t>
      </w:r>
    </w:p>
    <w:p>
      <w:pPr>
        <w:pStyle w:val="BodyText"/>
      </w:pPr>
      <w:r>
        <w:t xml:space="preserve">Tác giả: La la la, mấy thým nói bánh bao [em bé] một đứa là được, hay bốn đứa mới được?</w:t>
      </w:r>
    </w:p>
    <w:p>
      <w:pPr>
        <w:pStyle w:val="BodyText"/>
      </w:pPr>
      <w:r>
        <w:t xml:space="preserve">Đau trứng…</w:t>
      </w:r>
    </w:p>
    <w:p>
      <w:pPr>
        <w:pStyle w:val="BodyText"/>
      </w:pPr>
      <w:r>
        <w:t xml:space="preserve">.</w:t>
      </w:r>
    </w:p>
    <w:p>
      <w:pPr>
        <w:pStyle w:val="Compact"/>
      </w:pPr>
      <w:r>
        <w:t xml:space="preserve">Đao: Đoạn cuối tình tiết hơi nhanh tý, nói chung là mụ Hoàng hậu chết → cung biến → mấy anh công mất tích ở dưới cục đá! :3 (hình như ta nói cũng như không thì phải _ __” )</w:t>
      </w:r>
      <w:r>
        <w:br w:type="textWrapping"/>
      </w:r>
      <w:r>
        <w:br w:type="textWrapping"/>
      </w:r>
    </w:p>
    <w:p>
      <w:pPr>
        <w:pStyle w:val="Heading2"/>
      </w:pPr>
      <w:bookmarkStart w:id="67" w:name="chương-46"/>
      <w:bookmarkEnd w:id="67"/>
      <w:r>
        <w:t xml:space="preserve">46. Chương 46</w:t>
      </w:r>
    </w:p>
    <w:p>
      <w:pPr>
        <w:pStyle w:val="Compact"/>
      </w:pPr>
      <w:r>
        <w:br w:type="textWrapping"/>
      </w:r>
      <w:r>
        <w:br w:type="textWrapping"/>
      </w:r>
      <w:r>
        <w:t xml:space="preserve">CHƯƠNG 46</w:t>
      </w:r>
    </w:p>
    <w:p>
      <w:pPr>
        <w:pStyle w:val="BodyText"/>
      </w:pPr>
      <w:r>
        <w:t xml:space="preserve">Phiến đá màu xám bỗng nhiên phát ra âm thanh chấn động, với thế long trời lở đất, “ầm” một tiếng, phiến đá tách rời ra hai bên, cư nhiên là một thông đạo tối đen.</w:t>
      </w:r>
    </w:p>
    <w:p>
      <w:pPr>
        <w:pStyle w:val="BodyText"/>
      </w:pPr>
      <w:r>
        <w:t xml:space="preserve">Hoa Tiểu Mạc và Lạc Cửu Tiêu liếc nhìn nhau, hai người liền nhảy vào.</w:t>
      </w:r>
    </w:p>
    <w:p>
      <w:pPr>
        <w:pStyle w:val="BodyText"/>
      </w:pPr>
      <w:r>
        <w:t xml:space="preserve">Trong giây phút chạm đất, nham thạch trên đỉnh đầu nháy mắt khép lại, hoàn hảo không một khe hở, có bụi rơi xuống, rơi đầy mình Hoa Tiểu Mạc và Lạc Cửu Tiêu.</w:t>
      </w:r>
    </w:p>
    <w:p>
      <w:pPr>
        <w:pStyle w:val="BodyText"/>
      </w:pPr>
      <w:r>
        <w:t xml:space="preserve">Bầu không khí chung quanh khô hanh mà lại loãng, Hoa Tiểu Mạc dấy lên hỏa chiết trên tay, nhập vào mắt là vách tường xây từ cẩm thạch, đối diện là mười cánh cửa mở rộng, hắc ám thần bí, chẳng biết dẫn đến đâu.</w:t>
      </w:r>
    </w:p>
    <w:p>
      <w:pPr>
        <w:pStyle w:val="BodyText"/>
      </w:pPr>
      <w:r>
        <w:t xml:space="preserve">Dưới lòng đất lại có huyền cơ thế này, rắc rối phức tạp như mê cung, đi theo những cánh cửa này, thật sự sẽ ra đến hoàng cung?</w:t>
      </w:r>
    </w:p>
    <w:p>
      <w:pPr>
        <w:pStyle w:val="BodyText"/>
      </w:pPr>
      <w:r>
        <w:t xml:space="preserve">Hoa Tiểu Mạc huy động đủ loại phỏng đoán trong đầu, từ trong ngực lấy ra một bình ngọc đổ ra hai viên dược hoàn màu trắng, mình nuốt một viên, viên còn lại đưa cho Lạc Cửu Tiêu dùng.</w:t>
      </w:r>
    </w:p>
    <w:p>
      <w:pPr>
        <w:pStyle w:val="BodyText"/>
      </w:pPr>
      <w:r>
        <w:t xml:space="preserve">“Đi đâu đây?”</w:t>
      </w:r>
    </w:p>
    <w:p>
      <w:pPr>
        <w:pStyle w:val="BodyText"/>
      </w:pPr>
      <w:r>
        <w:t xml:space="preserve">“Ta cứ cho rằng người sẽ đề xuất rời khỏi đây trước.” Tùy ý chọn một cánh cửa cất bước đi vào, bước chân Lạc Cửu Tiêu không nhanh không chậm, cứ như đang tản bộ ở đình viện, Hoa Tiểu Mạc siết chặt tay y, hô hấp hơi gấp, khẩn trương mà lại có điểm hưng phấn, cái này còn kích thích hơn vào nhà ma nữa.</w:t>
      </w:r>
    </w:p>
    <w:p>
      <w:pPr>
        <w:pStyle w:val="BodyText"/>
      </w:pPr>
      <w:r>
        <w:t xml:space="preserve">Ánh lửa di động theo hai người bọn họ chiếu sáng đường đi phía trước, quang mang u ám, bao phủ tầng tầng lãnh quang.</w:t>
      </w:r>
    </w:p>
    <w:p>
      <w:pPr>
        <w:pStyle w:val="BodyText"/>
      </w:pPr>
      <w:r>
        <w:t xml:space="preserve">Đi đến cuối đường, lại là mười cánh cửa, cũng mở toang y như vậy, tựa hồ như đang nghênh tiếp bọn hắn.</w:t>
      </w:r>
    </w:p>
    <w:p>
      <w:pPr>
        <w:pStyle w:val="BodyText"/>
      </w:pPr>
      <w:r>
        <w:t xml:space="preserve">“Ngươi ở bên trên làm ra động tĩnh lớn như vậy, không lý do gì một chút ảnh hưởng cũng không có.” Hoa Tiểu Mạc đi một vòng trước mười cánh cửa rồi trở lại điểm ban đầu: “Chỉ có hai loại khả năng, một, người ở đây đều gặp khó khăn, bản thân khó bảo toàn, hai, bọn họ không nhận được thông tri từ người bên trên truyền xuống, cho nên không có manh động gì.”</w:t>
      </w:r>
    </w:p>
    <w:p>
      <w:pPr>
        <w:pStyle w:val="BodyText"/>
      </w:pPr>
      <w:r>
        <w:t xml:space="preserve">“Hoặc giả như còn có một loại khả năng, họ cố ý để chúng ta tiến vào.”</w:t>
      </w:r>
    </w:p>
    <w:p>
      <w:pPr>
        <w:pStyle w:val="BodyText"/>
      </w:pPr>
      <w:r>
        <w:t xml:space="preserve">“Không sai, thông minh.” Bàn tay to sờ sờ đỉnh đầu Hoa Tiểu Mạc, Lạc Cửu Tiêu câu môi cười cười.</w:t>
      </w:r>
    </w:p>
    <w:p>
      <w:pPr>
        <w:pStyle w:val="BodyText"/>
      </w:pPr>
      <w:r>
        <w:t xml:space="preserve">Hoa Tiểu Mạc trợn trắng mắt, nội tâm rít gào, đây là kiến thức phổ thông có được không?! Vì quái gì mấy người bọn y đều hoài nghi chỉ số thông minh của hắn.</w:t>
      </w:r>
    </w:p>
    <w:p>
      <w:pPr>
        <w:pStyle w:val="BodyText"/>
      </w:pPr>
      <w:r>
        <w:t xml:space="preserve">Lại tùy ý chọn một cánh cửa, đi được khá xa, trong không khí tràn ngập mùi máu tanh cùng thối rữa nhàn nhạt, khiến người buồn nôn.</w:t>
      </w:r>
    </w:p>
    <w:p>
      <w:pPr>
        <w:pStyle w:val="BodyText"/>
      </w:pPr>
      <w:r>
        <w:t xml:space="preserve">Hoa Tiểu Mạc nuốt ngụm nước miếng, quay đầu nhìn Lạc Cửu Tiêu mi mày khẽ cau, vẻ mặt chán ghét.</w:t>
      </w:r>
    </w:p>
    <w:p>
      <w:pPr>
        <w:pStyle w:val="BodyText"/>
      </w:pPr>
      <w:r>
        <w:t xml:space="preserve">“Ngươi ghét mùi máu?” Hoa Tiểu Mạc cứ như trông thấy chuyện gì đó khó tin lắm, trợn to mắt: “Cái hồi lần đầu tiên chúng ta gặp nhau đó, không phải ngươi đang ăn tim sao?”</w:t>
      </w:r>
    </w:p>
    <w:p>
      <w:pPr>
        <w:pStyle w:val="BodyText"/>
      </w:pPr>
      <w:r>
        <w:t xml:space="preserve">“Đó là Hồng diễn quả.” Bước chân Lạc Cửu Tiêu đảo một cái, khóe miệng giật giật không dễ nhận ra: “Ta chỉ nếm qua máu của ngươi.” [search không thấy quả Hồng diễn này nên chắc chỉ có trong đây, hồng là đỏ, nên nhìn giống trái tim, chắc vậy :v ]</w:t>
      </w:r>
    </w:p>
    <w:p>
      <w:pPr>
        <w:pStyle w:val="BodyText"/>
      </w:pPr>
      <w:r>
        <w:t xml:space="preserve">Sát! Cảm giác thế giới quan trong nháy mắt đảo điên mạc danh kì diệu làm hắn đau trứng, Hoa Tiểu Mạc dở khóc dở cười, nói như vậy giáo chủ kỳ thật rất thuần lương? “Máu trong huyết trì kia ngươi làm sao giải thích? Những người ngươi nuôi trong Xuân viên kia không phải là vì máu trên người họ sao?” Hoa Tiểu Mạc lúc này đã teo não rồi, phun ra từng cổ nghi hoặc đã chôn thật sâu trong đầu, cũng không quản giáo chủ đại nhân có thể tiếp thụ hay không.</w:t>
      </w:r>
    </w:p>
    <w:p>
      <w:pPr>
        <w:pStyle w:val="BodyText"/>
      </w:pPr>
      <w:r>
        <w:t xml:space="preserve">Lạc Cửu Tiêu liếc xéo hắn một cái, bình tĩnh nói: “Bọn chúng đều là người dưới tình huống cơ duyên xảo hợp mà bổn tọa ra tay cứu giúp, nếu như không gặp được bổn tọa, chúng đã sớm phơi thây ngoài đồng, lại nói, bổn tọa chưa từng bức bách chúng một lần nào, về phần cái huyết trì kia, bổn tọa tự biết đuối lý, không gì để nói.”</w:t>
      </w:r>
    </w:p>
    <w:p>
      <w:pPr>
        <w:pStyle w:val="BodyText"/>
      </w:pPr>
      <w:r>
        <w:t xml:space="preserve">Ngon, ngay cả bổn tọa cũng lấy ra xài, xem ra là đã giận, Hoa Tiểu Mạc hả họng cười ha ha, mau chóng vuốt vuốt lông: “Ta cũng chỉ là tùy tiện hỏi chút thôi, không có ý gì hết.” Vẫn là thừa nhận cái công pháp kia của ngươi bị trời phạt đi.</w:t>
      </w:r>
    </w:p>
    <w:p>
      <w:pPr>
        <w:pStyle w:val="BodyText"/>
      </w:pPr>
      <w:r>
        <w:t xml:space="preserve">Lạc Cửu Tiêu kéo khóe miệng một cái không dễ nhìn ra được, rất nhanh liền biến mất.</w:t>
      </w:r>
    </w:p>
    <w:p>
      <w:pPr>
        <w:pStyle w:val="BodyText"/>
      </w:pPr>
      <w:r>
        <w:t xml:space="preserve">“Ngươi có phát hiện không, cái thông đạo này càng đi càng hẹp.” Không biết đi bao lâu, Hoa Tiểu Mạc tinh bì lực tẫn, hắn bóp bóp lòng bàn tay Lạc Cửu Tiêu, ngạc nhiên hỏi.</w:t>
      </w:r>
    </w:p>
    <w:p>
      <w:pPr>
        <w:pStyle w:val="BodyText"/>
      </w:pPr>
      <w:r>
        <w:t xml:space="preserve">Nheo mắt nhìn thẳng hắc ám phía trước, Lạc Cửu Tiêu thấp giọng nói: “Đối diện có khí tức lạ.”</w:t>
      </w:r>
    </w:p>
    <w:p>
      <w:pPr>
        <w:pStyle w:val="BodyText"/>
      </w:pPr>
      <w:r>
        <w:t xml:space="preserve">Hoa Tiểu Mạc đột nhiên hưng phấn la to: “Là A Thất, ta ngửi được hương dược thảo trên người A Thất.”</w:t>
      </w:r>
    </w:p>
    <w:p>
      <w:pPr>
        <w:pStyle w:val="BodyText"/>
      </w:pPr>
      <w:r>
        <w:t xml:space="preserve">“Vậy sao?” Mỗ giáo chủ đại nhân âm dương quái khí mở miệng: “Vậy vị đạo trên người ta thì sao?”</w:t>
      </w:r>
    </w:p>
    <w:p>
      <w:pPr>
        <w:pStyle w:val="BodyText"/>
      </w:pPr>
      <w:r>
        <w:t xml:space="preserve">“Vị đạo trên người ngươi ta cũng ngửi ra được.” Hoa Tiểu Mạc tăng nhanh bước chân chạy về cuối đường, tùy miệng nói: “Mùi máu tanh rất nồng, rất không dễ chịu, muốn bỏ qua cũng không được.”</w:t>
      </w:r>
    </w:p>
    <w:p>
      <w:pPr>
        <w:pStyle w:val="BodyText"/>
      </w:pPr>
      <w:r>
        <w:t xml:space="preserve">Mỗ giáo chủ đại nhân đuổi theo kịp sắc mặt nhất thời trầm xuống, cả người đều tản ra khí tức hắc ám.</w:t>
      </w:r>
    </w:p>
    <w:p>
      <w:pPr>
        <w:pStyle w:val="BodyText"/>
      </w:pPr>
      <w:r>
        <w:t xml:space="preserve">Tiếng bước chân “bịch bịch bịch” vang lên trong thông đạo tịch lãnh càng làm người ta cực kỳ không thoải mái, Hoa Tiểu Mạc chạy rất nhanh, chạy theo mùi hương dược thảo cực nhạt kia, hỏa chiết trong tay lay động lắc lư theo bước chân hắn.</w:t>
      </w:r>
    </w:p>
    <w:p>
      <w:pPr>
        <w:pStyle w:val="BodyText"/>
      </w:pPr>
      <w:r>
        <w:t xml:space="preserve">Phía sau Lạc Cửu Tiêu một tấc cũng không rời canh bên người, cái thông đạo này còn muốn dài muốn hẹp hơn so với bọn hắn dự liệu, chốc lát sau, Hoa Tiểu Mạc không thể không dừng bước, thở hổn hển hô to: “A Thất, nghe tiếng ta thì trả lời một câu.”</w:t>
      </w:r>
    </w:p>
    <w:p>
      <w:pPr>
        <w:pStyle w:val="BodyText"/>
      </w:pPr>
      <w:r>
        <w:t xml:space="preserve">Tiếng vang dội về từ bốn phương tám hướng, chấn màng nhĩ hắn phát đau.</w:t>
      </w:r>
    </w:p>
    <w:p>
      <w:pPr>
        <w:pStyle w:val="BodyText"/>
      </w:pPr>
      <w:r>
        <w:t xml:space="preserve">“Tiểu Mạc?” Một đầu khác của thông đạo cực hẹp truyền đến một thanh âm quen thuộc, không ôn nhuận như trước kia, nhiều hơn là mệt mỏi: “Tiểu Mạc, đừng tới đây, mau tìm cách ra ngoài.”</w:t>
      </w:r>
    </w:p>
    <w:p>
      <w:pPr>
        <w:pStyle w:val="BodyText"/>
      </w:pPr>
      <w:r>
        <w:t xml:space="preserve">Lạc Cửu Tiêu khoanh hai tay, nhìn thiếu niên sắp phát điên, khẽ nhướng mày: “Lo cho y như vậy? Nhất định phải vào?”</w:t>
      </w:r>
    </w:p>
    <w:p>
      <w:pPr>
        <w:pStyle w:val="BodyText"/>
      </w:pPr>
      <w:r>
        <w:t xml:space="preserve">“Nếu như là ngươi ở bên trong, ta nhất định cũng sẽ đi vào.” Hoa Tiểu Mạc chà chà mặt, sâu sắc ngưng mắt nhìn Lạc Cửu Tiêu, lập tức không do dự nghiêng người chậm rãi cất bước tiến về trước.</w:t>
      </w:r>
    </w:p>
    <w:p>
      <w:pPr>
        <w:pStyle w:val="BodyText"/>
      </w:pPr>
      <w:r>
        <w:t xml:space="preserve">Tiếng thở dài thật thấp vang lên, bao hàm cả bất đắc dĩ cùng thoải mái, Lạc Cửu Tiêu nhấc chân đi theo, không thể quá tham lam, bằng không sẽ chỉ còn đôi bàn tay trắng.</w:t>
      </w:r>
    </w:p>
    <w:p>
      <w:pPr>
        <w:pStyle w:val="BodyText"/>
      </w:pPr>
      <w:r>
        <w:t xml:space="preserve">Biết người phía sau cũng nối bước, Hoa Tiểu Mạc len lén thở phào một hơi, đột nhiên hắn cảm thấy mình trở thành chủ một gia đình, hi vọng gia hòa vạn sự hưng.[gia đình hòa thuận vạn sự hưng thịnh]</w:t>
      </w:r>
    </w:p>
    <w:p>
      <w:pPr>
        <w:pStyle w:val="BodyText"/>
      </w:pPr>
      <w:r>
        <w:t xml:space="preserve">“Lan Thất, miêu tả tình huống chỗ ngươi một chút.” Lạc Cửu Tiêu vận khí điều chỉnh khí tức, hướng về đầu hắc ám kia mở miệng.</w:t>
      </w:r>
    </w:p>
    <w:p>
      <w:pPr>
        <w:pStyle w:val="BodyText"/>
      </w:pPr>
      <w:r>
        <w:t xml:space="preserve">Đầu kia trầm mặc một hồi lâu mới chậm rãi vang lên một âm thanh: “Vị trí chỗ ta là một tòa đại điện.”</w:t>
      </w:r>
    </w:p>
    <w:p>
      <w:pPr>
        <w:pStyle w:val="BodyText"/>
      </w:pPr>
      <w:r>
        <w:t xml:space="preserve">Nhừng từ này như đại chùy đập vào mặt Hoa Tiểu Mạc, hắn quay đầu nhìn Lạc Cửu Tiêu, ánh sáng leo lắt của hỏa chiết chiếu vào đôi mắt mê mang bất an của hắn, dưới cái nhìn của Lạc Cửu Tiêu, phảng phất như trong mắt Hoa Tiểu Mạc có ánh lửa đang cháy.</w:t>
      </w:r>
    </w:p>
    <w:p>
      <w:pPr>
        <w:pStyle w:val="BodyText"/>
      </w:pPr>
      <w:r>
        <w:t xml:space="preserve">Hoa Tiểu Mạc lên tinh thần, vứt đi hỏa chiết đã sắp cháy rụi, liền nhìn rõ con đường phía trước, hắn thở nhẹ, lần nữa lấy ra hỏa chiết mới lại dấy lửa lên tiến về trước, trên đường vẫn luôn giữ liên hệ với Lan Thất, lại đổi thông đạo một lần nữa, thông đạo ngoằn ngoèo bảy quẹo tám ngoặt khiến hắn cực kì chóng mặt.</w:t>
      </w:r>
    </w:p>
    <w:p>
      <w:pPr>
        <w:pStyle w:val="BodyText"/>
      </w:pPr>
      <w:r>
        <w:t xml:space="preserve">Một lát sau, hắn vừa ra khỏi cái thông đạo chật hẹp kia liền bị khí tức âm hàn đập vào mặt làm hắn run sợ, nơi này lạnh quá.</w:t>
      </w:r>
    </w:p>
    <w:p>
      <w:pPr>
        <w:pStyle w:val="BodyText"/>
      </w:pPr>
      <w:r>
        <w:t xml:space="preserve">Nhập vào mắt là cung điện cực kỳ huy hoàng, cột trụ bằng thép tinh* tổng cộng ba mươi sáu cây, sừng sững nguy nga, điêu khắc đồ án cổ xưa, có chim có thú, hình dạng khác nhau, hai cây cột bạch ngọc ở giữa chạm khắc kim long lượn quanh bay lên, sinh động như thật, thần thánh uy nghiêm, cứ như trong chớp mắt sẽ phá tan nham thạch mà phi lên tận trời. [thép tinh: thép tinh khiết, nguyên chất]</w:t>
      </w:r>
    </w:p>
    <w:p>
      <w:pPr>
        <w:pStyle w:val="BodyText"/>
      </w:pPr>
      <w:r>
        <w:t xml:space="preserve">Trung tâm nhất là một đầm nước, nam tử áo lam ngồi trên tảng đá bên cạnh, nét mặt tiều tụy, như đang lãnh tĩnh trầm tư gì đó, khi nhìn thấy người xuất hiện, bật dậy chạy tới, ôm thiếu niên vào lòng, nhẹ giọng kêu: “Tiểu Mạc.”</w:t>
      </w:r>
    </w:p>
    <w:p>
      <w:pPr>
        <w:pStyle w:val="BodyText"/>
      </w:pPr>
      <w:r>
        <w:t xml:space="preserve">Cảm nhận được thân thể run nhè nhẹ của đối phương, Hoa Tiểu Mạc giơ tay vỗ vỗ lưng y: “A Thất, là ta xung động, không cách nào không quan tâm ngươi.”</w:t>
      </w:r>
    </w:p>
    <w:p>
      <w:pPr>
        <w:pStyle w:val="BodyText"/>
      </w:pPr>
      <w:r>
        <w:t xml:space="preserve">Lan Thất cũng không mở miệng nói gì nữa, mà cúi đầu hôn Hoa Tiểu Mạc, cánh môi khô nứt bởi vì dùng lực ma sát, thấm ra chút tơ máu, hòa vào trong miệng nhau.</w:t>
      </w:r>
    </w:p>
    <w:p>
      <w:pPr>
        <w:pStyle w:val="BodyText"/>
      </w:pPr>
      <w:r>
        <w:t xml:space="preserve">Sắc mặt Lạc Cửu Tiêu hết lạnh lại lạnh, chẳng nói câu nào, y nhẫn nhịn sát ý đang cuộn trào lên trong nội tâm, đi nghiên cứu mấy chục cây cột nổ lực di dời lực chú ý.</w:t>
      </w:r>
    </w:p>
    <w:p>
      <w:pPr>
        <w:pStyle w:val="BodyText"/>
      </w:pPr>
      <w:r>
        <w:t xml:space="preserve">Thế nhưng y càng muốn xem nhẹ, âm thanh nước bọt quấn quít càng rõ ràng, bỗng dưng y mở miệng: “Sao ngươi lại ở đây?”</w:t>
      </w:r>
    </w:p>
    <w:p>
      <w:pPr>
        <w:pStyle w:val="BodyText"/>
      </w:pPr>
      <w:r>
        <w:t xml:space="preserve">“Đêm qua hai người ta và Bạch Thần cùng Tần Nghị đi vào thông đạo, chia nhau ra.” Lan Thất lau sạch dịch thể bên môi Hoa Tiểu Mạc, chậm rãi nói: “Gặp phải huyễn cảnh*, chờ đến lúc ta thoát ra được thì đã ở đây.” [huyễn cảnh: cảnh không thực, ảo ảnh]</w:t>
      </w:r>
    </w:p>
    <w:p>
      <w:pPr>
        <w:pStyle w:val="BodyText"/>
      </w:pPr>
      <w:r>
        <w:t xml:space="preserve">Nhìn ra nghi hoặc của Lạc Cửu Tiêu, Lan Thất than nhẹ: “Nơi đây chính là điểm ranh giới của huyễn cảnh.”</w:t>
      </w:r>
    </w:p>
    <w:p>
      <w:pPr>
        <w:pStyle w:val="BodyText"/>
      </w:pPr>
      <w:r>
        <w:t xml:space="preserve">Nói cách khác căn bản là không ra được? Vậy sao bọn hắn tiến vào được? Lạc Cửu Tiêu không nói hai lời liền xoay đầu đi về phía cái thông đạo lúc họ vào, kết quả chưa đi được mấy bước đã dừng lại, cái thông đạo kia đã thây đổi, rất rộng rãi, căn bản không phải cái bọn họ đã đi.</w:t>
      </w:r>
    </w:p>
    <w:p>
      <w:pPr>
        <w:pStyle w:val="BodyText"/>
      </w:pPr>
      <w:r>
        <w:t xml:space="preserve">Trong nhất thời, trên mặt giáo chủ đại nhân hiện lên một tầng ma khí, y âm thầm hối hận không để ý ghi nhớ lịch sử về cái Hoàng lăng này.</w:t>
      </w:r>
    </w:p>
    <w:p>
      <w:pPr>
        <w:pStyle w:val="BodyText"/>
      </w:pPr>
      <w:r>
        <w:t xml:space="preserve">“Có khi nào Bạch Thần đã đi ra rồi hay không?” Đại hiệp có một đám bạn nhỏ, cũng không biết mấy bạn nhỏ kia có thể xuống đất hay không. [bạn nhỏ là mấy bé trùng tử á :v ]</w:t>
      </w:r>
    </w:p>
    <w:p>
      <w:pPr>
        <w:pStyle w:val="BodyText"/>
      </w:pPr>
      <w:r>
        <w:t xml:space="preserve">Lan Thất lắc đầu.</w:t>
      </w:r>
    </w:p>
    <w:p>
      <w:pPr>
        <w:pStyle w:val="BodyText"/>
      </w:pPr>
      <w:r>
        <w:t xml:space="preserve">“Vậy chúng ta làm sao đây? Ngồi chờ?” Hoa Tiểu Mạc moi moi trong ngực, cũng không móc ra chút lương thực nào.</w:t>
      </w:r>
    </w:p>
    <w:p>
      <w:pPr>
        <w:pStyle w:val="BodyText"/>
      </w:pPr>
      <w:r>
        <w:t xml:space="preserve">Lạc Cửu Tiêu đi qua cũng ngồi lên tảng đá xanh, nhìn đầm nước, suy tư nói: “Lan Thất, ngươi biết bao nhiêu?”</w:t>
      </w:r>
    </w:p>
    <w:p>
      <w:pPr>
        <w:pStyle w:val="BodyText"/>
      </w:pPr>
      <w:r>
        <w:t xml:space="preserve">“Tần Nghị âm thầm sai khiến một đội Cẩm y vệ vơ vét công nhân ngày đêm không ngừng làm việc, từ dưới lòng đất Hoàng lăng đào ra một cái thông đạo nối liền về phía tòa trạch kia.”</w:t>
      </w:r>
    </w:p>
    <w:p>
      <w:pPr>
        <w:pStyle w:val="BodyText"/>
      </w:pPr>
      <w:r>
        <w:t xml:space="preserve">Nói như vậy, đây là dưới lòng Hoàng lăng? Hoa Tiểu Mạc hít thở một hơi, dựa theo tuyến phát triển của mấy cái tiểu thuyết, vai chính sẽ gặp kỳ ngộ, kế thừa y bát* của Kiếm thánh nào đó đã mai danh ẩn tích khỏi giang hồ, ngày sau tu luyện công pháp, khí phách đủ thứ. [y bát: truyền từ đời này sang đời khác]</w:t>
      </w:r>
    </w:p>
    <w:p>
      <w:pPr>
        <w:pStyle w:val="BodyText"/>
      </w:pPr>
      <w:r>
        <w:t xml:space="preserve">“Tần Nghị không phải kẻ phàm tục, không đến nỗi vì vàng bạc tài bảo mà làm như vậy, nghe đâu bên dưới Hoàng lăng có cửa vào bí cảnh, có thể thông đến nơi thần bí, nơi đó có tồn tại thuật có thể làm người chết sống lại.”</w:t>
      </w:r>
    </w:p>
    <w:p>
      <w:pPr>
        <w:pStyle w:val="BodyText"/>
      </w:pPr>
      <w:r>
        <w:t xml:space="preserve">Khóe mắt Hoa Tiểu Mạc giật giật: “Vậy y là vì điều này?” Cứu sống người chết? Tần Nghị không giống kẻ sẽ đi tin cái loại thuyết pháp hoang đường này a.</w:t>
      </w:r>
    </w:p>
    <w:p>
      <w:pPr>
        <w:pStyle w:val="BodyText"/>
      </w:pPr>
      <w:r>
        <w:t xml:space="preserve">“Sinh mẫu của Tần Nghị là nha hoàn thiếp thân của Hoàng hậu.” Lan Thất rũ mi mắt nhẹ giọng nói: “Sau đó mẫu bằng tử quý được sắc phong làm Thục tần*, hậu cung vốn là chốn thị phi, không gia thế không thủ đoạn, chỉ có thể làm một con cá chịu người cắt xẻ.” [tần: cũng là 1 chức vị của phi trong hậu cung]</w:t>
      </w:r>
    </w:p>
    <w:p>
      <w:pPr>
        <w:pStyle w:val="BodyText"/>
      </w:pPr>
      <w:r>
        <w:t xml:space="preserve">“Thiên Khải năm thứ nhất, Thục tần mang thai được bảy tháng bởi vì tin đồn mắc bệnh phong mà bị giam vào lãnh cung.” Lan Thất nhíu nhíu mày: “Nghe nói sau khi Tần Nghị sinh ra không bao lâu thì bà đã điên loạn.”</w:t>
      </w:r>
    </w:p>
    <w:p>
      <w:pPr>
        <w:pStyle w:val="BodyText"/>
      </w:pPr>
      <w:r>
        <w:t xml:space="preserve">Lan Thất giương mắt nhìn Lạc Cửu Tiêu: “Mấy năm sau, Thục tần chết một cách quỷ dị, thi thể không tung tích.”</w:t>
      </w:r>
    </w:p>
    <w:p>
      <w:pPr>
        <w:pStyle w:val="BodyText"/>
      </w:pPr>
      <w:r>
        <w:t xml:space="preserve">Nói như vậy Tần Nghị là một đứa con hiếu thuận? Tìm bí cảnh là để cứu người mẹ đã chết nhiều năm của y? Hoa Tiểu Mạc chép miệng không dám tin, thế giới quan lại nghiêng ngã lần nữa.</w:t>
      </w:r>
    </w:p>
    <w:p>
      <w:pPr>
        <w:pStyle w:val="BodyText"/>
      </w:pPr>
      <w:r>
        <w:t xml:space="preserve">Không đúng a, thi thể không phải đã biến mất rồi sao?! Hơn nữa, cho dù không biến mất thì cũng phải thối rữa hết rồi chứ.</w:t>
      </w:r>
    </w:p>
    <w:p>
      <w:pPr>
        <w:pStyle w:val="BodyText"/>
      </w:pPr>
      <w:r>
        <w:t xml:space="preserve">“Vô Ưu là thị đồng của Tần Nghị, bị giam giữ ở đây chính là phụ thân của Vô Ưu, là kẻ duy nhất sống sót trong nhóm công nhân khai quật Hoàng lăng năm đó.”</w:t>
      </w:r>
    </w:p>
    <w:p>
      <w:pPr>
        <w:pStyle w:val="BodyText"/>
      </w:pPr>
      <w:r>
        <w:t xml:space="preserve">“Vô Ưu là thái giám?” Hoa Tiểu Mạc kêu lên kinh ngạc, vẻ mặt sợ hãi.</w:t>
      </w:r>
    </w:p>
    <w:p>
      <w:pPr>
        <w:pStyle w:val="BodyText"/>
      </w:pPr>
      <w:r>
        <w:t xml:space="preserve">“Ừ.” Vẻ mặt Lan Thất có chút dị dạng, tiếp tục không mấy tự nhiên: “Vô Ưu và phụ thân y có quan hệ tình cảm.” [*v* phụ tử văn, ngộ khoái phụ tử văn *v* ]</w:t>
      </w:r>
    </w:p>
    <w:p>
      <w:pPr>
        <w:pStyle w:val="BodyText"/>
      </w:pPr>
      <w:r>
        <w:t xml:space="preserve">Hoa Tiểu Mạc rất bình tĩnh mở miệng: “Sau đó thì sao?” Cấm kỵ phụ tử ba ba quá cảm động, Vô Ưu, tốt lắm.</w:t>
      </w:r>
    </w:p>
    <w:p>
      <w:pPr>
        <w:pStyle w:val="BodyText"/>
      </w:pPr>
      <w:r>
        <w:t xml:space="preserve">Lần này Lan Thất cùng Lạc Cửu Tiêu đồng thời nhìn Hoa Tiểu Mạc, không khỏi than trong lòng, là năng lực tiếp thu của bọn họ giảm sao?</w:t>
      </w:r>
    </w:p>
    <w:p>
      <w:pPr>
        <w:pStyle w:val="BodyText"/>
      </w:pPr>
      <w:r>
        <w:t xml:space="preserve">“Tần Nghị muốn từ trong miệng phụ thân Vô Ưu hỏi ra bí mật của Hoàng lăng, nhưng đối phương ngậm miệng không nói.” Lan Thất ôn hòa nói: “Ta với Bạch Thần suy đoán, hẳn là Tần Nghị cho ông ta dùng một số loại dược, lúc thanh tỉnh lúc điên loạn.”</w:t>
      </w:r>
    </w:p>
    <w:p>
      <w:pPr>
        <w:pStyle w:val="BodyText"/>
      </w:pPr>
      <w:r>
        <w:t xml:space="preserve">“Những vết tích nọ trên người Vô Ưu cũng đều do người đó khi phát điên lưu lại.”</w:t>
      </w:r>
    </w:p>
    <w:p>
      <w:pPr>
        <w:pStyle w:val="BodyText"/>
      </w:pPr>
      <w:r>
        <w:t xml:space="preserve">Hoa Tiểu Mạc sờ sờ cằm, quan hệ nhân vật thật rối, Tần Nghị quá ác rồi, e rằng phụ thân Vô Ưu sau mỗi lần thanh tỉnh trông thấy những thứ mình đã làm với ái nhân, chỉ sợ sẽ giận dữ công tâm, hối hận vạn phần. Dày vò còn khó chịu hơn chết, thà rằng chịu đựng cũng không chịu nói ra cái bí mật kia, có thể là gì? Đổi lại hắn cũng sẽ có lòng hiếu kỳ cực lớn.</w:t>
      </w:r>
    </w:p>
    <w:p>
      <w:pPr>
        <w:pStyle w:val="BodyText"/>
      </w:pPr>
      <w:r>
        <w:t xml:space="preserve">Lạc Cửu Tiêu thuận tay vỗ vào một chỗ bên đầm nước, nhíu mày tư lự tin tức vừa biết được, bọn Thiên Phong sẽ rất nhanh tìm đến đây, nếu như có địa đồ của Hoàng lăng, không khó tìm được lối ra.</w:t>
      </w:r>
    </w:p>
    <w:p>
      <w:pPr>
        <w:pStyle w:val="BodyText"/>
      </w:pPr>
      <w:r>
        <w:t xml:space="preserve">“Ầm ầm” như tiếng nước, nhưng lại không giống, âm thanh cổ quái không biết từ đâu tràn tới.</w:t>
      </w:r>
    </w:p>
    <w:p>
      <w:pPr>
        <w:pStyle w:val="BodyText"/>
      </w:pPr>
      <w:r>
        <w:t xml:space="preserve">Lan Thất biến sắc, nắm chặt tay Hoa Tiểu Mạc, Lạc Cửu Tiêu cũng bắt được một tay khác của Hoa Tiểu Mạc, thần sắc đề phòng liếc nhìn bốn phía.</w:t>
      </w:r>
    </w:p>
    <w:p>
      <w:pPr>
        <w:pStyle w:val="BodyText"/>
      </w:pPr>
      <w:r>
        <w:t xml:space="preserve">Từng tia khí tức âm hàn đến gần, đó là một loại khí chí âm nơi sâu nhất vùng băng nguyên bắc cực mới có, giống như sương trắng nhàn nhạt che lấp, kêu gọi nhau tràn lên, những nơi đi qua, đống băng tất thảy.</w:t>
      </w:r>
    </w:p>
    <w:p>
      <w:pPr>
        <w:pStyle w:val="BodyText"/>
      </w:pPr>
      <w:r>
        <w:t xml:space="preserve">Dưới tình thế cấp bách, trong nháy mắt Hoa Tiểu Mạc biến thành vua sức mạnh, lôi Lan Thất và Lạc Cửu Tiêu nhảy vào trong đầm nước.</w:t>
      </w:r>
    </w:p>
    <w:p>
      <w:pPr>
        <w:pStyle w:val="Compact"/>
      </w:pPr>
      <w:r>
        <w:t xml:space="preserve">Lạnh quá, đây là đâu? Help!</w:t>
      </w:r>
      <w:r>
        <w:br w:type="textWrapping"/>
      </w:r>
      <w:r>
        <w:br w:type="textWrapping"/>
      </w:r>
    </w:p>
    <w:p>
      <w:pPr>
        <w:pStyle w:val="Heading2"/>
      </w:pPr>
      <w:bookmarkStart w:id="68" w:name="chương-47"/>
      <w:bookmarkEnd w:id="68"/>
      <w:r>
        <w:t xml:space="preserve">47. Chương 47</w:t>
      </w:r>
    </w:p>
    <w:p>
      <w:pPr>
        <w:pStyle w:val="Compact"/>
      </w:pPr>
      <w:r>
        <w:br w:type="textWrapping"/>
      </w:r>
      <w:r>
        <w:br w:type="textWrapping"/>
      </w:r>
      <w:r>
        <w:t xml:space="preserve">CHƯƠNG 47</w:t>
      </w:r>
    </w:p>
    <w:p>
      <w:pPr>
        <w:pStyle w:val="BodyText"/>
      </w:pPr>
      <w:r>
        <w:t xml:space="preserve">Bầu trời thênh thang, đen như nhuộm mực, đêm khuya dần.</w:t>
      </w:r>
    </w:p>
    <w:p>
      <w:pPr>
        <w:pStyle w:val="BodyText"/>
      </w:pPr>
      <w:r>
        <w:t xml:space="preserve">“Oạc — oạc –” tiếng quạ đen khàn đặc thê lương, trong cánh rừng đủ loại đại thụ trụi lũi khác nhau, lơ thơ vài nhành cỏ khô trong khe đất cằn cỗi, quỷ dị cong về một hướng, gió Bắc, thổi bay bụi đất mịt mù, cành cây ngọn cỏ lay động theo gió, gió ngừng, rừng cây vạn vật lại khôi phục như trước, tất thảy chưa từng thay đổi qua, phảng phất như ở nơi đó có một sự tồn tại khiến chúng nó không dám nhìn thẳng.</w:t>
      </w:r>
    </w:p>
    <w:p>
      <w:pPr>
        <w:pStyle w:val="BodyText"/>
      </w:pPr>
      <w:r>
        <w:t xml:space="preserve">Mà cái nơi cây cối cỏ dại nhìn về thì bình thường không có gì lạ, chỉ có một cái đầm nước lẻ lơi ở đấy, hoang vu, nhưng lại lộ vài nét thần bí.</w:t>
      </w:r>
    </w:p>
    <w:p>
      <w:pPr>
        <w:pStyle w:val="BodyText"/>
      </w:pPr>
      <w:r>
        <w:t xml:space="preserve">Mặt nước không một gợn sóng đột nhiên nổi lên lăn tăn, dần dần tản ra, một cái tay từ trong nước vươn ra, bắt được một rễ cây thấp bên bờ, lại thấy một thiếu niên áo lam từ trong nước bò lên, nằm trên mặt đất hả họng thở hồng hộc, trong miệng không ngừng chửi bới: “Fuck, thật mụ nó gặp quỷ.”</w:t>
      </w:r>
    </w:p>
    <w:p>
      <w:pPr>
        <w:pStyle w:val="BodyText"/>
      </w:pPr>
      <w:r>
        <w:t xml:space="preserve">Y phục ướt chèm nhẹp dán trên người, Hoa Tiểu Mạc đánh một cái hắc xì vang dội, sắc mặt khó coi vắt nước trên vạt áo.</w:t>
      </w:r>
    </w:p>
    <w:p>
      <w:pPr>
        <w:pStyle w:val="BodyText"/>
      </w:pPr>
      <w:r>
        <w:t xml:space="preserve">Sau khi ba người bọn hắn nhảy vào đầm nước mới phát hiện bên dưới mở ra một địa phương khác, Hoàng lăng dưới lòng đất hết một tầng còn có một tầng khác, đan xen phức tạp một cách tài tình cẩn mật căn bản không giống như được tạo ra từ bàn tay người bình thường, phảng phất như là quá khứ cổ xưa, từ thời khai thiên lập địa mà thành.</w:t>
      </w:r>
    </w:p>
    <w:p>
      <w:pPr>
        <w:pStyle w:val="BodyText"/>
      </w:pPr>
      <w:r>
        <w:t xml:space="preserve">Vì để tiết kiệm thời gian, ba người quyết định mỗi người chọn một con đường để thăm dò, sau thời gian một nén hương sẽ trở lại tập hợp, Lan Thất và Lạc Cửu Tiêu nhường con đường duy nhất nhìn ra có rất nhiều dấu vết, rất nhiều người đi qua cho Hoa Tiểu Mạc, họ cho rằng con đường kia an toàn, ngờ đâu thật thật giả giả vốn khó lường.</w:t>
      </w:r>
    </w:p>
    <w:p>
      <w:pPr>
        <w:pStyle w:val="BodyText"/>
      </w:pPr>
      <w:r>
        <w:t xml:space="preserve">Chuyện sau đó không có quỷ dị nhất, chỉ có càng quỷ dị, hắn cứ luôn cảm thấy có người dẫn hắn đến đây.</w:t>
      </w:r>
    </w:p>
    <w:p>
      <w:pPr>
        <w:pStyle w:val="BodyText"/>
      </w:pPr>
      <w:r>
        <w:t xml:space="preserve">Hoa Tiểu Mạc chán chường thở dài, xách tay áo ướt nhẹp lau nước trên mặt, cảm giác dính ướt thật không dễ chịu.</w:t>
      </w:r>
    </w:p>
    <w:p>
      <w:pPr>
        <w:pStyle w:val="BodyText"/>
      </w:pPr>
      <w:r>
        <w:t xml:space="preserve">“A Thất!” Không có đáp lại, tiếp tục la, “Giáo chủ? Lạc Cửu Tiêu?” Vẫn như cũ không có hồi đáp, Hoa Tiểu Mạc nhụt chí ném đi một cục đá.</w:t>
      </w:r>
    </w:p>
    <w:p>
      <w:pPr>
        <w:pStyle w:val="BodyText"/>
      </w:pPr>
      <w:r>
        <w:t xml:space="preserve">Cục đá rơi xuống, không có, không có một tiếng vọng “lỏm bỏm” nào, nhìn xuống dưới chỉ sót lại một mảnh hắc ám sâu không thấy đáy.</w:t>
      </w:r>
    </w:p>
    <w:p>
      <w:pPr>
        <w:pStyle w:val="BodyText"/>
      </w:pPr>
      <w:r>
        <w:t xml:space="preserve">Từng tia cảm giác quỷ dị bao lấy toàn thân, Hoa Tiểu Mạc run sợ, trong miệng niệm “Phật tổ phù hộ.”</w:t>
      </w:r>
    </w:p>
    <w:p>
      <w:pPr>
        <w:pStyle w:val="BodyText"/>
      </w:pPr>
      <w:r>
        <w:t xml:space="preserve">Sau khi tự ép mình tỉnh táo lại, Hoa Tiểu Mạc bắt đầu nhìn khắp bốn phía, rừng cây xa lạ, chỉ có quạ đen kêu to oạc oạc, rất giống cái loại không khí thường thấy trong phim kinh dị.</w:t>
      </w:r>
    </w:p>
    <w:p>
      <w:pPr>
        <w:pStyle w:val="BodyText"/>
      </w:pPr>
      <w:r>
        <w:t xml:space="preserve">“Chẳng lẽ lần này xuyên tới một cái thế giới khác rồi?” Hoa Tiểu Mạc nuốt nước miếng, nhìn bầu trời đêm u tối mờ mịt thở dài một tiếng, kiếp trước hoặc là kiếp trước trước nữa của hắn nhất định phạm tội ác nhiều lắm, giờ gặp báo ứng rồi.</w:t>
      </w:r>
    </w:p>
    <w:p>
      <w:pPr>
        <w:pStyle w:val="BodyText"/>
      </w:pPr>
      <w:r>
        <w:t xml:space="preserve">Tìm một phương hướng thoạt nhìn tương đối trống trải, Hoa Tiểu Mạc đi được mấy bước lại liếc mắt ra sau nhìn ký hiệu mình lưu lại, một đạo lãnh quang từ chính diện ập tới, thế tới hung mãnh, hắn còn chưa kịp phản ứng, đạo lãnh quang kia đã xẹt qua sát vành tai hắn.</w:t>
      </w:r>
    </w:p>
    <w:p>
      <w:pPr>
        <w:pStyle w:val="BodyText"/>
      </w:pPr>
      <w:r>
        <w:t xml:space="preserve">Lỗ tai đau rát, Hoa Tiểu Mạc nghiêng đầu nhìn một cái, lại thấy trên đất một con tiểu xà màu đen, chỗ tấc thứ bảy bị một cành cây ghim trúng, đang quắn quéo co giật, hàm răng sắt nhọn nhe ra chất lỏng đặc sệt.</w:t>
      </w:r>
    </w:p>
    <w:p>
      <w:pPr>
        <w:pStyle w:val="BodyText"/>
      </w:pPr>
      <w:r>
        <w:t xml:space="preserve">Hoa Tiểu Mạc không chút nghĩ ngợi ném qua chủy thủ tùy thân, đầu xà bị chém xuống đất, miệng to sắc bén đóng lại cái phập, độc xà bắn ra, rơi vào vị trí Hoa Tiểu Mạc đứng trước đó, trong nháy mắt cỏ dại bốn phía nhanh chóng héo rũ hòa tan thành dịch màu đen, làm mặt đất xung quanh lõm xuống một khối.</w:t>
      </w:r>
    </w:p>
    <w:p>
      <w:pPr>
        <w:pStyle w:val="BodyText"/>
      </w:pPr>
      <w:r>
        <w:t xml:space="preserve">Độc thật đáng sợ.</w:t>
      </w:r>
    </w:p>
    <w:p>
      <w:pPr>
        <w:pStyle w:val="BodyText"/>
      </w:pPr>
      <w:r>
        <w:t xml:space="preserve">Hoa Tiểu Mạc khiếp đảm hít một hơi, bên tai vang lên một âm thanh trầm thấp: “Không tệ, còn biết cắt đầu rắn.”</w:t>
      </w:r>
    </w:p>
    <w:p>
      <w:pPr>
        <w:pStyle w:val="BodyText"/>
      </w:pPr>
      <w:r>
        <w:t xml:space="preserve">Âm thanh này…</w:t>
      </w:r>
    </w:p>
    <w:p>
      <w:pPr>
        <w:pStyle w:val="BodyText"/>
      </w:pPr>
      <w:r>
        <w:t xml:space="preserve">Hoa Tiểu Mạc nhất thời cảm thấy hai người lớn cùng một cái đầu*, xa xa có một người đi tới, một bộ y bào đen tuyền, cầm trong tay trường kiếm màu bạc, gương mặt lạnh lùng nghiêm nghị, ánh mắt âm trầm, đáy mắt là tối tăm vô ngần. [nguyên văn “nhất cá dầu, lưỡng cá đại liễu”, thứ cho ta ngu muội, không hiểu nổi, nói chung là chém Ọ Ọ ai biết có thể giúp ta không? Ọ Ọ]</w:t>
      </w:r>
    </w:p>
    <w:p>
      <w:pPr>
        <w:pStyle w:val="BodyText"/>
      </w:pPr>
      <w:r>
        <w:t xml:space="preserve">Đến gần cùng với người kia, một cổ khí tức giết chóc không dung cho kẻ nào xem nhẹ tràn đến, Hoa Tiểu Mạc ha ha cười gượng: “Vương gia, thật trùng hợp a.”</w:t>
      </w:r>
    </w:p>
    <w:p>
      <w:pPr>
        <w:pStyle w:val="BodyText"/>
      </w:pPr>
      <w:r>
        <w:t xml:space="preserve">Mụ nội, trùng hợp tới nổi làm hắn muốn chết cho rồi.</w:t>
      </w:r>
    </w:p>
    <w:p>
      <w:pPr>
        <w:pStyle w:val="BodyText"/>
      </w:pPr>
      <w:r>
        <w:t xml:space="preserve">Khí sắc Tần Nghị không tốt lắm, vành môi mơ hồ tím bầm, chỉ hơi ngẩng đầu xem như là đáp trả lại.</w:t>
      </w:r>
    </w:p>
    <w:p>
      <w:pPr>
        <w:pStyle w:val="BodyText"/>
      </w:pPr>
      <w:r>
        <w:t xml:space="preserve">“Trễ thế này rồi, đang tản bộ? Vừa nãy đa tạ Vương gia cứu giúp.” Hoa Tiểu Mạc mặt dày cười cười: “Ta vừa mới tới đây, không ngại lập thành một nhóm chứ.”</w:t>
      </w:r>
    </w:p>
    <w:p>
      <w:pPr>
        <w:pStyle w:val="BodyText"/>
      </w:pPr>
      <w:r>
        <w:t xml:space="preserve">Lườm thiếu niên toàn thân ướt chèm nhẹp một cái, đường nhìn xẹt qua mái tóc kim sắc nọ, Tần Nghị nhíu mi: “Từ đâu đến?”</w:t>
      </w:r>
    </w:p>
    <w:p>
      <w:pPr>
        <w:pStyle w:val="BodyText"/>
      </w:pPr>
      <w:r>
        <w:t xml:space="preserve">“Trong nước.” Chỉ chỉ đầm nước ở phía sau, Hoa Tiểu Mạc ngồi xổm xuống rút chủy thủ ra, cấp tốc lấy từ trong lòng ra một bình nhỏ, rắc chút bột màu trắng lên trên lưỡi đao, lại lấy cỏ khô lau lau mới thu hồi vào trong ống tay áo.</w:t>
      </w:r>
    </w:p>
    <w:p>
      <w:pPr>
        <w:pStyle w:val="BodyText"/>
      </w:pPr>
      <w:r>
        <w:t xml:space="preserve">Tần Nghị híp mắt nhìn đầm nước, một lúc lâu sau mới thu hồi tầm mắt, ý vị thâm trường mà liếc Hoa Tiểu Mạc, bí hiểm khó lường.</w:t>
      </w:r>
    </w:p>
    <w:p>
      <w:pPr>
        <w:pStyle w:val="BodyText"/>
      </w:pPr>
      <w:r>
        <w:t xml:space="preserve">Trong rừng cây hoang vu trống vắng, vang lên tiếng ùng ục ùng ục và tiếng than thở của thiếu niên.</w:t>
      </w:r>
    </w:p>
    <w:p>
      <w:pPr>
        <w:pStyle w:val="BodyText"/>
      </w:pPr>
      <w:r>
        <w:t xml:space="preserve">Hoa Tiểu Mạc nhai cỏ lót dạ, hàm hồ hỏi: “Đây là đâu?”</w:t>
      </w:r>
    </w:p>
    <w:p>
      <w:pPr>
        <w:pStyle w:val="BodyText"/>
      </w:pPr>
      <w:r>
        <w:t xml:space="preserve">“Không biết.” Tần Nghị mím mím đôi môi ngày càng phiếm đen.</w:t>
      </w:r>
    </w:p>
    <w:p>
      <w:pPr>
        <w:pStyle w:val="BodyText"/>
      </w:pPr>
      <w:r>
        <w:t xml:space="preserve">“Làm sao ngươi đến đây được?” Qua một lúc, Hoa Tiểu Mạc lại hỏi: “Còn đang ở vùng Trung Nguyên chứ?”</w:t>
      </w:r>
    </w:p>
    <w:p>
      <w:pPr>
        <w:pStyle w:val="BodyText"/>
      </w:pPr>
      <w:r>
        <w:t xml:space="preserve">Vẫn hai chữ, chỉ là Hoa Tiểu Mạc không phát hiện giọng nói đã có chút trầm thấp hơi khàn: “Không biết.”</w:t>
      </w:r>
    </w:p>
    <w:p>
      <w:pPr>
        <w:pStyle w:val="BodyText"/>
      </w:pPr>
      <w:r>
        <w:t xml:space="preserve">“Làm sao chúng ta trở về?”</w:t>
      </w:r>
    </w:p>
    <w:p>
      <w:pPr>
        <w:pStyle w:val="BodyText"/>
      </w:pPr>
      <w:r>
        <w:t xml:space="preserve">Tần Nghị nắm chặt kiếm trong tay: “Không biết.”</w:t>
      </w:r>
    </w:p>
    <w:p>
      <w:pPr>
        <w:pStyle w:val="BodyText"/>
      </w:pPr>
      <w:r>
        <w:t xml:space="preserve">Phun bã cỏ ra, Hoa Tiểu Mạc tức tới lỗ mũi bốc khói, dừng bước vừa mới muốn nghiêng người phun lên người Tần Nghị vài giọt nước bọt, lại thấy Tần Nghị cứng đơ như một cây cột mà ngã xuống, Hoa Tiểu Mạc trước tiên lắc mình tránh ra, hắn đâu muốn làm đệm thịt người.</w:t>
      </w:r>
    </w:p>
    <w:p>
      <w:pPr>
        <w:pStyle w:val="BodyText"/>
      </w:pPr>
      <w:r>
        <w:t xml:space="preserve">Phịch một tiếng, bụi đất bay lên.</w:t>
      </w:r>
    </w:p>
    <w:p>
      <w:pPr>
        <w:pStyle w:val="BodyText"/>
      </w:pPr>
      <w:r>
        <w:t xml:space="preserve">Hoa Tiểu Mạc không khỏi mở to mắt, hắn nhấc chân đạp đạp Tần Nghị, không động tĩnh, lại dùng sức đá vài cái, vẫn không chút động tĩnh.</w:t>
      </w:r>
    </w:p>
    <w:p>
      <w:pPr>
        <w:pStyle w:val="BodyText"/>
      </w:pPr>
      <w:r>
        <w:t xml:space="preserve">Nuốt ngụm nước bọt, Hoa Tiểu Mạc ngồi xổm xuống lật Tần Nghị lại, trong nháy mắt liền ngớ ra.</w:t>
      </w:r>
    </w:p>
    <w:p>
      <w:pPr>
        <w:pStyle w:val="BodyText"/>
      </w:pPr>
      <w:r>
        <w:t xml:space="preserve">Lấy chủy thủ rạch một đường xé xuống một mảnh vạt áo đi lau vết máu trên khóe miệng Tần Nghị, cau mày quơ quơ trước mũi, sắc mặt Hoa Tiểu Mạc biến biến, vươn tay đặt trên cổ tay Tần Nghị, mi mày run run.</w:t>
      </w:r>
    </w:p>
    <w:p>
      <w:pPr>
        <w:pStyle w:val="BodyText"/>
      </w:pPr>
      <w:r>
        <w:t xml:space="preserve">Thất nhật túy, không phải kịch độc gì, chỉ là hôn mê bảy ngày, ngoại trừ giải dược, không thứ gì có thể lay tỉnh kẻ trúng độc.</w:t>
      </w:r>
    </w:p>
    <w:p>
      <w:pPr>
        <w:pStyle w:val="BodyText"/>
      </w:pPr>
      <w:r>
        <w:t xml:space="preserve">Vương gia, đôi ta đã chú định là không thể kết bạn mà đi, ngài ở đây hảo hảo nằm bảy ngày, ta đi trước nha.</w:t>
      </w:r>
    </w:p>
    <w:p>
      <w:pPr>
        <w:pStyle w:val="BodyText"/>
      </w:pPr>
      <w:r>
        <w:t xml:space="preserve">Hoa Tiểu Mạc tìm một ít cành cây khô đắp lên người Tần Nghị, hài lòng nhìn kiệt tác của mình, gật đầu, xoay người nhanh chóng ly khai.</w:t>
      </w:r>
    </w:p>
    <w:p>
      <w:pPr>
        <w:pStyle w:val="BodyText"/>
      </w:pPr>
      <w:r>
        <w:t xml:space="preserve">Ngao uuuuuu ——</w:t>
      </w:r>
    </w:p>
    <w:p>
      <w:pPr>
        <w:pStyle w:val="BodyText"/>
      </w:pPr>
      <w:r>
        <w:t xml:space="preserve">Chưa đi được bao xa đã nghe từ sâu trong rừng cây mênh mông truyền đến từng trận tiếng tru, da đầu Hoa Tiểu Mạc tê dại, sói… sói tru?! Hắn xoay người nhanh chân chạy, nhanh như chớp chạy trở lại chỗ Tần Nghị.</w:t>
      </w:r>
    </w:p>
    <w:p>
      <w:pPr>
        <w:pStyle w:val="BodyText"/>
      </w:pPr>
      <w:r>
        <w:t xml:space="preserve">Cứu hay không cứu? Không cứu, cặp giò của hắn chạy không qua được một con sói, cứu cái kẻ võ công rất cao này, sói thì khỏi sợ nữa, nhưng phần tử nguy hiểm này vĩnh viễn đừng hy vọng dùng lẽ thường để suy đoán.</w:t>
      </w:r>
    </w:p>
    <w:p>
      <w:pPr>
        <w:pStyle w:val="BodyText"/>
      </w:pPr>
      <w:r>
        <w:t xml:space="preserve">Thời gian từng giây từng phút trôi qua, tiếng tru làm người ta sợ hãi kéo dài liên tục, Hoa Tiểu Mạc nghiến răng, hạ quyết tâm, cuốn tay áo lên nhịn đau rút chủy thủ rạch một đường trên cánh tay, đau đến nhe răng trợn mắt.</w:t>
      </w:r>
    </w:p>
    <w:p>
      <w:pPr>
        <w:pStyle w:val="BodyText"/>
      </w:pPr>
      <w:r>
        <w:t xml:space="preserve">Mọe nó chứ, bàn tay vàng của lão tử sao mà bi đát như vậy, quá ngược rồi.</w:t>
      </w:r>
    </w:p>
    <w:p>
      <w:pPr>
        <w:pStyle w:val="BodyText"/>
      </w:pPr>
      <w:r>
        <w:t xml:space="preserve">Lúc Tần Nghị tỉnh lại, thì cảm thấy cổ đau đớn nọ trong cơ thể đã tiêu tan thành mây khói, nội lực cả người khôi phục lại trạng thái tốt nhất, bình ổn vững chắc, trong cổ họng là vị đạo máu tươi, ánh mắt vô ý đảo qua trên vết thương ở cánh tay Hoa Tiểu Mạc, nhất thời ngưng lại.</w:t>
      </w:r>
    </w:p>
    <w:p>
      <w:pPr>
        <w:pStyle w:val="BodyText"/>
      </w:pPr>
      <w:r>
        <w:t xml:space="preserve">Cúi đầu thoa thuốc lên miệng vết thương trên cánh tay, Hoa Tiểu Mạc lại cầm sợi vải đã chuẩn bị tốt bọc lên, một tay bị phế đi làm mất rất nhiều thời gian mới cột xong hai nút thắt, dùng răng cắn lấy rồi siết chặt.</w:t>
      </w:r>
    </w:p>
    <w:p>
      <w:pPr>
        <w:pStyle w:val="BodyText"/>
      </w:pPr>
      <w:r>
        <w:t xml:space="preserve">Biểu tình trên mặt Tần Nghị thay đổi liên tục, cổ quái lại âm trầm nhìn hắn, Hoa Tiểu Mạc không khỏi lệ rơi đầy mặt, Vương gia, xin đừng động não quá nhiều!!</w:t>
      </w:r>
    </w:p>
    <w:p>
      <w:pPr>
        <w:pStyle w:val="BodyText"/>
      </w:pPr>
      <w:r>
        <w:t xml:space="preserve">“Ngươi cắt tay cho bổn vương uống máu?”</w:t>
      </w:r>
    </w:p>
    <w:p>
      <w:pPr>
        <w:pStyle w:val="BodyText"/>
      </w:pPr>
      <w:r>
        <w:t xml:space="preserve">Cảm giác áp bách quá mạnh mẽ, ánh mắt tối đen quá bén nhọn, Hoa Tiểu Mạc nghiêng đầu, căng cứng thần kinh trả lời: “Phải.”</w:t>
      </w:r>
    </w:p>
    <w:p>
      <w:pPr>
        <w:pStyle w:val="BodyText"/>
      </w:pPr>
      <w:r>
        <w:t xml:space="preserve">Âm thanh bên tai trầm xuống mấy phần, bá đạo phun ra: “Nhìn bổn vương.”</w:t>
      </w:r>
    </w:p>
    <w:p>
      <w:pPr>
        <w:pStyle w:val="BodyText"/>
      </w:pPr>
      <w:r>
        <w:t xml:space="preserve">Ta biết ngươi rất đẹp trai, Hoa Tiểu Mạc bĩu môi, quay đầu nhìn gương mặt đột nhiên sáp lại gần, hắn bị hù thiếu chút nữa tát tới một cái.</w:t>
      </w:r>
    </w:p>
    <w:p>
      <w:pPr>
        <w:pStyle w:val="BodyText"/>
      </w:pPr>
      <w:r>
        <w:t xml:space="preserve">“Bổn vương chưa bao giờ thiếu nợ nhân tình.” Tần Nghị híp híp mắt, rút trường kiếm vung lên trên tay mình, tiếng y phục bị xé rách cùng với tiếng Hoa Tiểu Mạc hít khí.</w:t>
      </w:r>
    </w:p>
    <w:p>
      <w:pPr>
        <w:pStyle w:val="BodyText"/>
      </w:pPr>
      <w:r>
        <w:t xml:space="preserve">Bắt ngang cánh tay trước mặt Hoa Tiểu Mạc, Tần Nghị nhướng mày: “Uống.”</w:t>
      </w:r>
    </w:p>
    <w:p>
      <w:pPr>
        <w:pStyle w:val="BodyText"/>
      </w:pPr>
      <w:r>
        <w:t xml:space="preserve">Nhìn nhìn dòng máu đỏ tươi phún phún chảy ra từ trong y phục bị rách, lại nhìn nhìn gương mặt tuấn mỹ nghiêm nghị của Tần Nghị, đỉnh đầu Hoa Tiểu Mạc bốc ra từng chuỗi chuỗi dấu chấm hỏi, há to mồm hả một tiếng.</w:t>
      </w:r>
    </w:p>
    <w:p>
      <w:pPr>
        <w:pStyle w:val="BodyText"/>
      </w:pPr>
      <w:r>
        <w:t xml:space="preserve">Bộ dáng ngốc lăng trong mắt Tần Nghị, có chút hoang mang, chuyện rõ ràng như vậy người có chút đầu óc đều hiểu rõ đi chứ? Thần sắc y không kiên nhẫn:</w:t>
      </w:r>
    </w:p>
    <w:p>
      <w:pPr>
        <w:pStyle w:val="BodyText"/>
      </w:pPr>
      <w:r>
        <w:t xml:space="preserve">“Như vậy liền thanh toán xong.”</w:t>
      </w:r>
    </w:p>
    <w:p>
      <w:pPr>
        <w:pStyle w:val="BodyText"/>
      </w:pPr>
      <w:r>
        <w:t xml:space="preserve">Mụ nội chớ, đầu óc tên này bị lõm sao! Thanh… thanh toán xong? Máu của lão tử với máu ngươi giống nhau sao?! Máu của ngươi có thể cứu người chết? Máu của ngươi có thể giải độc? Máu của ngươi thơm lắm hả?</w:t>
      </w:r>
    </w:p>
    <w:p>
      <w:pPr>
        <w:pStyle w:val="BodyText"/>
      </w:pPr>
      <w:r>
        <w:t xml:space="preserve">Nội tâm đấm ngực dậm chân phẫn nộ, mặt Hoa Tiểu Mạc lại chỉ nhàn nhạt nhíu mày: “Ta không có sở thích này.”</w:t>
      </w:r>
    </w:p>
    <w:p>
      <w:pPr>
        <w:pStyle w:val="BodyText"/>
      </w:pPr>
      <w:r>
        <w:t xml:space="preserve">“Uống.” Niết chặt hàm dưới Hoa Tiểu Mạc, cưỡng bách kéo lại gần, sắc mặt Tần Nghị âm trầm.</w:t>
      </w:r>
    </w:p>
    <w:p>
      <w:pPr>
        <w:pStyle w:val="BodyText"/>
      </w:pPr>
      <w:r>
        <w:t xml:space="preserve">Hoa Tiểu Mạc bị đau nhíu nhíu mày nhìn Tần Nghị, nỗ lực tìm ra một kẽ hở từ trên mặt y, kết quả làm hắn thất vọng, tên này không phải đang nói chơi.</w:t>
      </w:r>
    </w:p>
    <w:p>
      <w:pPr>
        <w:pStyle w:val="BodyText"/>
      </w:pPr>
      <w:r>
        <w:t xml:space="preserve">Nhất thời, một đoàn thảo nê mã phi nước đại qua nội tâm Hoa Tiểu Mạc, biểu tình lãnh tĩnh duy trì trên mặt bùm bùm vỡ vụn.</w:t>
      </w:r>
    </w:p>
    <w:p>
      <w:pPr>
        <w:pStyle w:val="BodyText"/>
      </w:pPr>
      <w:r>
        <w:t xml:space="preserve">“Ngươi trúng độc, ta không muốn một mình bị sói ăn vào bụng ở cái nơi hoang dã này, cho nên mới cho ngươi uống máu.” Hoa Tiểu Mạc nỗ lực đẩy bàn tay đang bóp cằm hắn ra, nhưng không thành công, hắn đen mặt lớn tiếng rít gào: “Mụ nội đầu ngươi bị móp hả? Chỉ bất quá là chút máu mà thôi, ăn chút gan heo là bổ lại biết chưa? Cứng nhắc như thế làm cái gì? Lão tử có để ý đâu.”</w:t>
      </w:r>
    </w:p>
    <w:p>
      <w:pPr>
        <w:pStyle w:val="BodyText"/>
      </w:pPr>
      <w:r>
        <w:t xml:space="preserve">“Mẹ nó ngươi buông tay ra cho lão tử.” Hoa Tiểu Mạc trợn tròn mắt, như một chú mèo lớn đang xù lông ác liệt mắng chửi.</w:t>
      </w:r>
    </w:p>
    <w:p>
      <w:pPr>
        <w:pStyle w:val="BodyText"/>
      </w:pPr>
      <w:r>
        <w:t xml:space="preserve">Khóe miệng Tần Nghị rút một cái không dễ nhận ra, buông tay đen mặt lau sạch nước miếng trên mặt, đôi mắt ám trầm: “Độc trên người bổn vương dùng máu của ngươi là giải được?”</w:t>
      </w:r>
    </w:p>
    <w:p>
      <w:pPr>
        <w:pStyle w:val="BodyText"/>
      </w:pPr>
      <w:r>
        <w:t xml:space="preserve">“Ta đã dùng rất nhiều dược thảo, mỗi ngày ngâm dược thảo, bách độc bất xâm.” Cấp tốc ném ra một cái cớ, nét mặt Hoa Tiểu Mạc bình tĩnh, trong ngực ít nhiều lại cho chút khẩn trương, vạn nhất bị người khác biết máu của hắn so với kỳ trân dị bảo còn hữu hiệu hơn, không chừng hắn sẽ thành đại quốc bảo bị xách ra nghiên cứu nữa.</w:t>
      </w:r>
    </w:p>
    <w:p>
      <w:pPr>
        <w:pStyle w:val="BodyText"/>
      </w:pPr>
      <w:r>
        <w:t xml:space="preserve">Thấy Tần Nghị chỉ nhìn chằm chằm hắn một hồi rồi thu hồi tầm mắt, Hoa Tiểu Mạc thở phào một hơi.</w:t>
      </w:r>
    </w:p>
    <w:p>
      <w:pPr>
        <w:pStyle w:val="BodyText"/>
      </w:pPr>
      <w:r>
        <w:t xml:space="preserve">Một khắc sau, hai người trầm mặc nhích người ly khai, vừa đi vừa tìm đường xuống núi.</w:t>
      </w:r>
    </w:p>
    <w:p>
      <w:pPr>
        <w:pStyle w:val="BodyText"/>
      </w:pPr>
      <w:r>
        <w:t xml:space="preserve">Trời không biết đã sáng từ lúc nào, y phục ướt sũng trên người Hoa Tiểu Mạc được nhiệt độ cơ thể hắn hong khô, hắn cùng Tần Nghị đứng dưới chân núi nhìn đất vàng, trong nhất thời cảm khái muôn vàn.</w:t>
      </w:r>
    </w:p>
    <w:p>
      <w:pPr>
        <w:pStyle w:val="BodyText"/>
      </w:pPr>
      <w:r>
        <w:t xml:space="preserve">“Vương gia, ngươi có thể tới thôn trước mặt kiếm chút gì ăn không?” Hoa Tiểu Mạc đau khổ cầu xin: “Chân ta đi hết nổi.”</w:t>
      </w:r>
    </w:p>
    <w:p>
      <w:pPr>
        <w:pStyle w:val="BodyText"/>
      </w:pPr>
      <w:r>
        <w:t xml:space="preserve">Tần Nghị trông về cái thôn cách đó không xa, nhíu nhíu mày: “Không có khói bếp.”</w:t>
      </w:r>
    </w:p>
    <w:p>
      <w:pPr>
        <w:pStyle w:val="BodyText"/>
      </w:pPr>
      <w:r>
        <w:t xml:space="preserve">Lời vừa ra, Hoa Tiểu Mạc cũng phát hiện chuyện không đúng lắm, lúc này đáng lẽ phải là thời gian nấu cơm sáng, không thể nào không có khói bếp a, lẽ nào là không có người? Hoa Tiểu Mạc một bộ dạng thê thảm, trời muốn diệt ta.</w:t>
      </w:r>
    </w:p>
    <w:p>
      <w:pPr>
        <w:pStyle w:val="BodyText"/>
      </w:pPr>
      <w:r>
        <w:t xml:space="preserve">Nhìn thấy Tần Nghị cất bước đi về hướng thôn, Hoa Tiểu Mạc không thể không nuốt ngụm lão huyết bước chân cật lực đi theo.</w:t>
      </w:r>
    </w:p>
    <w:p>
      <w:pPr>
        <w:pStyle w:val="BodyText"/>
      </w:pPr>
      <w:r>
        <w:t xml:space="preserve">Chờ đến khi xuất hiện trước cổng thôn, Hoa Tiểu Mạc đã té xuống đất không dậy nổi, mệt mỏi bất kham thở phì phò, ánh mắt rơi lên mấy chữ “Cát Tường thôn” cũ nát, hắn chuyển động tầm mắt nhìn khắp bốn phía, thôn dân hoặc ngồi hoặc nằm, mỗi người quần áo tả tơi, sắc mặt vàng vọt, gầy như củi, đi đường cũng lung lay sắp bay.</w:t>
      </w:r>
    </w:p>
    <w:p>
      <w:pPr>
        <w:pStyle w:val="BodyText"/>
      </w:pPr>
      <w:r>
        <w:t xml:space="preserve">Thật đúng là thôn “cát tường”.</w:t>
      </w:r>
    </w:p>
    <w:p>
      <w:pPr>
        <w:pStyle w:val="BodyText"/>
      </w:pPr>
      <w:r>
        <w:t xml:space="preserve">Tần Nghị ngăn lại một lão già đi ngang qua, còn chưa mở miệng, cái cổ túc sát*trên người dọa đối phương sợ hãi, y nóng nảy nắm y phục lão nhân, sắp nắm rách ra luôn, Hoa Tiểu Mạc kịp thời kéo gấu quần Tần Nghị, lắc lắc đầu. [túc: nghiêm túc, cứng ngắc | sát: giết, sát khí]</w:t>
      </w:r>
    </w:p>
    <w:p>
      <w:pPr>
        <w:pStyle w:val="BodyText"/>
      </w:pPr>
      <w:r>
        <w:t xml:space="preserve">Trầm mặt buông tay ra, Tần Nghị hừ lạnh một tiếng, ngân kiếm rời vỏ, hàn quang lóe lên, chém ngang một cây đại thụ ven đường, vừa nhanh vừa bén.</w:t>
      </w:r>
    </w:p>
    <w:p>
      <w:pPr>
        <w:pStyle w:val="BodyText"/>
      </w:pPr>
      <w:r>
        <w:t xml:space="preserve">Lão nhân kia cả người phát run, dưới đáy quần thấm ướt, tản ra một cổ mùi khai.</w:t>
      </w:r>
    </w:p>
    <w:p>
      <w:pPr>
        <w:pStyle w:val="BodyText"/>
      </w:pPr>
      <w:r>
        <w:t xml:space="preserve">Hoa Tiểu Mạc thấy một màn như vậy, lê lết bò dậy từ dưới đất, kéo khóe miệng khô nứt lộ ra nụ cười hữu hảo: “Ông ơi, ông đừng giận, bằng hữu con lúc còn nhỏ từng qua một trận bệnh nặng, đầu óc vẫn luôn có vấn đề.”</w:t>
      </w:r>
    </w:p>
    <w:p>
      <w:pPr>
        <w:pStyle w:val="BodyText"/>
      </w:pPr>
      <w:r>
        <w:t xml:space="preserve">Răng rắc, lại một cây đại thụ bị chém đứt, ngay sau đó, ầm một tiếng, tảng đá bên chân Hoa Tiểu Mạc chia năm xẻ bảy.</w:t>
      </w:r>
    </w:p>
    <w:p>
      <w:pPr>
        <w:pStyle w:val="BodyText"/>
      </w:pPr>
      <w:r>
        <w:t xml:space="preserve">Miết mắt nhìn phần tử nguy hiểm cao độ gây ra tai nạn, Hoa Tiểu Mạc rút rút mặt lánh ra xa.</w:t>
      </w:r>
    </w:p>
    <w:p>
      <w:pPr>
        <w:pStyle w:val="BodyText"/>
      </w:pPr>
      <w:r>
        <w:t xml:space="preserve">Lão nhân lộ ra nhãn thần hóa ra là vậy, ánh mắt nhìn Tần Nghị càng thêm khủng bố, run giọng nói: “Tiểu tử, ngươi muốn biết gì?”</w:t>
      </w:r>
    </w:p>
    <w:p>
      <w:pPr>
        <w:pStyle w:val="BodyText"/>
      </w:pPr>
      <w:r>
        <w:t xml:space="preserve">“Chuyện là như vầy, con với bằng hữu con nhất thời lạc đường, giờ muốn trở về nhưng không biết phải đi thế nào, ông có thể nói cho con biết đây là địa phương nào không?”</w:t>
      </w:r>
    </w:p>
    <w:p>
      <w:pPr>
        <w:pStyle w:val="BodyText"/>
      </w:pPr>
      <w:r>
        <w:t xml:space="preserve">“Nơi đây là Lương Châu Phục Hi sơn.” Lão nhân nói xong liền phát huy tốc độ không thích hợp với tuổi tác mà chạy, cái đó gọi là nhanh một đời.</w:t>
      </w:r>
    </w:p>
    <w:p>
      <w:pPr>
        <w:pStyle w:val="BodyText"/>
      </w:pPr>
      <w:r>
        <w:t xml:space="preserve">Hoa Tiểu Mạc đứng tại chỗ trợn trắng mắt, còn tưởng rằng đi tới địa phương thần bí nào, té ra là Lương Châu ở ngay bên Biện Châu, lối ra của cái thông đạo kia nằm ở chỗ này rốt cuộc là xuất phát từ nguyên nhân gì?</w:t>
      </w:r>
    </w:p>
    <w:p>
      <w:pPr>
        <w:pStyle w:val="BodyText"/>
      </w:pPr>
      <w:r>
        <w:t xml:space="preserve">“Đi tìm tri huyện Lương Châu là có thể về rồi.”</w:t>
      </w:r>
    </w:p>
    <w:p>
      <w:pPr>
        <w:pStyle w:val="BodyText"/>
      </w:pPr>
      <w:r>
        <w:t xml:space="preserve">Hoa Tiểu Mạc đột nhiên la to một tiếng giũ giũ y phục của mình: “Có sâu, mau giúp ta lấy nó ra.” Không có gì đáng sợ hơn so với sâu lông, quả nhiên trừ Đại Bạch, hắn ghét tất cả trùng tử.</w:t>
      </w:r>
    </w:p>
    <w:p>
      <w:pPr>
        <w:pStyle w:val="BodyText"/>
      </w:pPr>
      <w:r>
        <w:t xml:space="preserve">Tần Nghị thu hồi kiếm, đi qua nhìn khuôn mặt kinh hách trắng bệch của thiếu niên, thờ ơ một hồi, giương tay một cái, y phục vốn đã bị cành cây cắt rạch trực tiếp xé ra một đường rách dài, áo trong có một khe hở thật nhỏ, mơ hồ có thể thấy được da thịt thiếu niên trắng noãn, cùng với điểm hồng diễm kia. Thu lại thần sắc, bất động thanh sắc dùng vài phần nội lực, áo trong kéo ra hai bên một chút, chỗ đỏ đỏ kia dần dần lộ ra nguyên hình, ánh mắt Tần Nghị ngưng kết trong nháy mắt, dừng lại không chớp mắt, đáy mắt là tình tự lay động mãnh liệt.</w:t>
      </w:r>
    </w:p>
    <w:p>
      <w:pPr>
        <w:pStyle w:val="BodyText"/>
      </w:pPr>
      <w:r>
        <w:t xml:space="preserve">“Mau giúp ta bắt nó ra.” Sau lưng chợt lạnh, Hoa Tiểu Mạc gấp đến đầu đầy mồ hôi cũng không nghĩ nhiều, xúc cảm lông lá chạy loạn trên lưng hắn, buồn nôn đến cực điểm.</w:t>
      </w:r>
    </w:p>
    <w:p>
      <w:pPr>
        <w:pStyle w:val="BodyText"/>
      </w:pPr>
      <w:r>
        <w:t xml:space="preserve">“Lách cách.” Một giọt máu đỏ tươi rơi đến sau lưng Hoa Tiểu Mạc, không lệch chút nào ngay giữa nụ hoa, chậm rãi tản ra, đẹp đến mê hoặc lòng người.</w:t>
      </w:r>
    </w:p>
    <w:p>
      <w:pPr>
        <w:pStyle w:val="BodyText"/>
      </w:pPr>
      <w:r>
        <w:t xml:space="preserve">“Vương gia, có phải ngươi hỉ hỉ mũi không?” Hoa Tiểu Mạc xanh mặt, sát, tên này cư nhiên xì mũi lên lưng hắn.</w:t>
      </w:r>
    </w:p>
    <w:p>
      <w:pPr>
        <w:pStyle w:val="BodyText"/>
      </w:pPr>
      <w:r>
        <w:t xml:space="preserve">Sắc mặt Tần Nghị tối sầm, đưa tay lau sạch giọt đỏ kia, nước mũi, coi như là nước mũi đi, lại nhìn nụ hoa đã nở ba cánh kia mấy lần, y mới thu hồi tầm mắt bắn rớt con sâu lông xù màu đen đang bỏ chạy.</w:t>
      </w:r>
    </w:p>
    <w:p>
      <w:pPr>
        <w:pStyle w:val="BodyText"/>
      </w:pPr>
      <w:r>
        <w:t xml:space="preserve">Một khắc sau, Hoa Tiểu Mạc lau mồ hôi cứ như đã trút được gánh nặng, lúc này hắn mới phát giác mình đang đối mặt với nguy cơ lộ thịt.</w:t>
      </w:r>
    </w:p>
    <w:p>
      <w:pPr>
        <w:pStyle w:val="BodyText"/>
      </w:pPr>
      <w:r>
        <w:t xml:space="preserve">Lúc nãy hắn căn bản chỉ mong Tần Nghị sẽ cởi y phục ra giúp mình, trên người chợt nặng, hắn cúi đầu nhìn một góc áo màu đen, lăng lăng, lập tức lén đưa mắt nhìn Tần Nghị không chút biến hóa tình tự, cấp tốc mặc y phục vào.</w:t>
      </w:r>
    </w:p>
    <w:p>
      <w:pPr>
        <w:pStyle w:val="BodyText"/>
      </w:pPr>
      <w:r>
        <w:t xml:space="preserve">Kỳ thực làm một tên nam nhân, lộ chút thịt cũng chả ghê gớm gì, vấn đề là sau lưng hắn có đóa hoa, thực sự là bông hoa rất kỳ lạ.</w:t>
      </w:r>
    </w:p>
    <w:p>
      <w:pPr>
        <w:pStyle w:val="BodyText"/>
      </w:pPr>
      <w:r>
        <w:t xml:space="preserve">Biết rõ vị trí đang đứng, Tần Nghị chuyển động một cái nút trên vỏ kiếm, liền thấy một đoàn sương mù màu đen toát ra, tràn ra trong không khí, Hoa Tiểu Mạc đang cúi đầu đá đá cục đá dưới chân không chú ý đến một màn này.</w:t>
      </w:r>
    </w:p>
    <w:p>
      <w:pPr>
        <w:pStyle w:val="BodyText"/>
      </w:pPr>
      <w:r>
        <w:t xml:space="preserve">Hai người lại trực tiếp đi dọc theo đường nhỏ, đừng hỏi vì cớ gì Tần Nghị không dùng khinh công, bởi vì Hoa Tiểu Mạc cũng đâu có biết, hắn đã vì cái vấn đề xoắn xuýt này mà đau trứng rất lâu rồi.</w:t>
      </w:r>
    </w:p>
    <w:p>
      <w:pPr>
        <w:pStyle w:val="BodyText"/>
      </w:pPr>
      <w:r>
        <w:t xml:space="preserve">“Ha ha ha ha ha.”</w:t>
      </w:r>
    </w:p>
    <w:p>
      <w:pPr>
        <w:pStyle w:val="BodyText"/>
      </w:pPr>
      <w:r>
        <w:t xml:space="preserve">Phía sau vang lên tiếng cười to đắc ý, Tần Nghị nhìn lại, thì thấy Hoa Tiểu Mạc đang ôm một cây đại thu to bằng một người lết lết trèo lên, khóe miệng y run một cái, thi triển khinh công bay qua hái xuống hai trái xanh duy nhất trên cây.</w:t>
      </w:r>
    </w:p>
    <w:p>
      <w:pPr>
        <w:pStyle w:val="BodyText"/>
      </w:pPr>
      <w:r>
        <w:t xml:space="preserve">Hoa Tiểu Mạc còn đang khổ sở trèo cây vội vàng nhảy xuống chạy tới kêu to: “Đó là của ta.”</w:t>
      </w:r>
    </w:p>
    <w:p>
      <w:pPr>
        <w:pStyle w:val="BodyText"/>
      </w:pPr>
      <w:r>
        <w:t xml:space="preserve">Dưới ánh mắt điên cuồng của Hoa Tiểu Mạc, Tần Nghị cầm một quả lau lau rồi ném vào trong miệng chậm rãi nhai nhai.</w:t>
      </w:r>
    </w:p>
    <w:p>
      <w:pPr>
        <w:pStyle w:val="BodyText"/>
      </w:pPr>
      <w:r>
        <w:t xml:space="preserve">“Vương gia, quả này nói thế nào cũng là ta phát hiện trước mà.” Hoa Tiểu Mạc liếm liếm môi, mắt phiếm quang.</w:t>
      </w:r>
    </w:p>
    <w:p>
      <w:pPr>
        <w:pStyle w:val="BodyText"/>
      </w:pPr>
      <w:r>
        <w:t xml:space="preserve">Tần Nghị nhướng nhướng mày, ném quả còn lại cho Hoa Tiểu Mạc.</w:t>
      </w:r>
    </w:p>
    <w:p>
      <w:pPr>
        <w:pStyle w:val="BodyText"/>
      </w:pPr>
      <w:r>
        <w:t xml:space="preserve">Lang thôn hổ yết ăn hết trái cây, đầu lưỡi vét sạch nước còn lưu trong khoang miệng, Hoa Tiểu Mạc chép miệng một cái, chưa thỏa mãn nuốt ngụm nước miếng, một khắc sau đột nhiên con mắt giật giật, thân thể phát nhiệt từng trận, vừa nãy quá đói, căn bản không để ý, bây giờ mới phát hiện cái trái cây này không bình thường.</w:t>
      </w:r>
    </w:p>
    <w:p>
      <w:pPr>
        <w:pStyle w:val="BodyText"/>
      </w:pPr>
      <w:r>
        <w:t xml:space="preserve">Hắn vội vàng sờ sờ trong ngực, sau đó sắc mặt tái nhợt, chết rồi, không có giải dược.</w:t>
      </w:r>
    </w:p>
    <w:p>
      <w:pPr>
        <w:pStyle w:val="BodyText"/>
      </w:pPr>
      <w:r>
        <w:t xml:space="preserve">Không đúng a, chẳng lẽ hắn không phải bách độc bất xâm? Chân tướng có cần ngược như thế không?</w:t>
      </w:r>
    </w:p>
    <w:p>
      <w:pPr>
        <w:pStyle w:val="BodyText"/>
      </w:pPr>
      <w:r>
        <w:t xml:space="preserve">Hoa Tiểu Mạc sắp khóc rồi, hắn cảm giác trong người sốt ruột khôn cùng, cấp thiết muốn tìm người để phát tiết cho đã miệng, con mợ nó, trong núi sao lại có thứ nghịch thiên này, dược tính mạnh đến nỗi làm tim hắn đập bùm bùm lên rồi.</w:t>
      </w:r>
    </w:p>
    <w:p>
      <w:pPr>
        <w:pStyle w:val="BodyText"/>
      </w:pPr>
      <w:r>
        <w:t xml:space="preserve">Cái đường cùng này là tiết tấu muốn thăng lên thế giới cực lạc rồi.</w:t>
      </w:r>
    </w:p>
    <w:p>
      <w:pPr>
        <w:pStyle w:val="BodyText"/>
      </w:pPr>
      <w:r>
        <w:t xml:space="preserve">Hắn khẽ nhếch khóe môi, ngoại bào màu đen trên người đã sớm bị vứt xuống, hai tay xé rách vạt áo, lửa nóng toàn thân sắp thiêu cháy hắn rồi.</w:t>
      </w:r>
    </w:p>
    <w:p>
      <w:pPr>
        <w:pStyle w:val="BodyText"/>
      </w:pPr>
      <w:r>
        <w:t xml:space="preserve">Hắn nghe âm thanh hơi hổn hển của chính mình: “Vương gia, trái kia có… có…”</w:t>
      </w:r>
    </w:p>
    <w:p>
      <w:pPr>
        <w:pStyle w:val="BodyText"/>
      </w:pPr>
      <w:r>
        <w:t xml:space="preserve">Tần Nghị nghiêng đầu trông thấy gương mặt vốn trắng nõn của thiếu niên lúc này nhuộm ửng đỏ mê người, đôi mắt sáng sủa mang hơi nước, ánh mắt y trong nháy mắt tối đen sâu hút, phảng phất như vực sâu vạn kiếp bất phục*. [muôn đời muôn kiếp không trở lại được]</w:t>
      </w:r>
    </w:p>
    <w:p>
      <w:pPr>
        <w:pStyle w:val="BodyText"/>
      </w:pPr>
      <w:r>
        <w:t xml:space="preserve">Xao động nơi bụng dưới càng rõ ràng, chân mày Tần Nghị căng chặt, liền biết trái cây vừa ăn có vấn đề.</w:t>
      </w:r>
    </w:p>
    <w:p>
      <w:pPr>
        <w:pStyle w:val="BodyText"/>
      </w:pPr>
      <w:r>
        <w:t xml:space="preserve">Lý trí không còn lại bao nhiêu bị cổ nóng bỏng hủy diệt kia phá hủy hết thảy trong nháy mắt, một mảnh hỗn độn, Hoa Tiểu Mạc mềm nhũn trong ngực Tần Nghị, thân mình vặn vẹo kịch liệt, cứ như là đang bắt lấy một khúc gỗ trôi nổi.</w:t>
      </w:r>
    </w:p>
    <w:p>
      <w:pPr>
        <w:pStyle w:val="BodyText"/>
      </w:pPr>
      <w:r>
        <w:t xml:space="preserve">Phía dưới tiết khố trong nháy mắt hóa cứng, Tần Nghị cúi người ngậm hút lấy hầu kết đang hoạt động của thiếu niên, bên tai là tiếng rên thoải mái do thiếu niên ngưỡng đầu phát ra, y trực tiếp cảm giác trong người có đoàn hỏa diễm thình lình bùng lên, lý trí bảo y không được tiếp tục nữa, nhưng dược tính lại đang mài mòn ý chí y, càng lúc càng mãnh liệt.</w:t>
      </w:r>
    </w:p>
    <w:p>
      <w:pPr>
        <w:pStyle w:val="BodyText"/>
      </w:pPr>
      <w:r>
        <w:t xml:space="preserve">Đột nhiên y hừ nhẹ một tiếng, nhược điểm trên người bị thiếu niên nắm trong tay, đại não ầm một tiếng, y trầm mặt ôm lấy thiếu niên biến mất tại chỗ.</w:t>
      </w:r>
    </w:p>
    <w:p>
      <w:pPr>
        <w:pStyle w:val="BodyText"/>
      </w:pPr>
      <w:r>
        <w:t xml:space="preserve">Một nơi trên triền núi Phục Hi sơn, y bào hắc sắc trải trên mặt đất nằm đó hai thân ảnh chồng lấy nhau, nam nhân ghé vào trên người thiếu niên, kịch liệt ra vào thân thể ấm áp của thiếu niên.</w:t>
      </w:r>
    </w:p>
    <w:p>
      <w:pPr>
        <w:pStyle w:val="BodyText"/>
      </w:pPr>
      <w:r>
        <w:t xml:space="preserve">Gương mặt lạnh lùng của nam nhân nhuộm màu ***, làn tóc đen tản ra dây dưa cùng mái tóc kim sắc của thiếu niên, đôi mắt khép hờ, nhìn không ra tình tự nơi đáy mắt, khoái cảm tiêu hồn kiến y lạc mất bản thân, y luôn luôn lãnh đạm giờ khắc này đã tiến vào trầm luân, chỉ muốn bám lấy nơi cao nhất.</w:t>
      </w:r>
    </w:p>
    <w:p>
      <w:pPr>
        <w:pStyle w:val="BodyText"/>
      </w:pPr>
      <w:r>
        <w:t xml:space="preserve">Thân thể tiêm mỹ của thiếu niên phủ một tầng mồ hôi, da thịt trắng nõn ửng đỏ, đôi mắt tan rã mê ly khẽ híp, thủy quang lênh láng, đong đưa vòng eo nghênh hợp động tác của nam nhân, thở dốc thỏa thích.</w:t>
      </w:r>
    </w:p>
    <w:p>
      <w:pPr>
        <w:pStyle w:val="BodyText"/>
      </w:pPr>
      <w:r>
        <w:t xml:space="preserve">.</w:t>
      </w:r>
    </w:p>
    <w:p>
      <w:pPr>
        <w:pStyle w:val="BodyText"/>
      </w:pPr>
      <w:r>
        <w:t xml:space="preserve">Hứa Mậu và Yến Tiểu Ất sau khi nhận được tín hiệu thì nôn nóng vạn phần, phát mệnh lệnh, những chỗ quân đi qua đều dự phòng sẵn ngựa thượng đẳng.</w:t>
      </w:r>
    </w:p>
    <w:p>
      <w:pPr>
        <w:pStyle w:val="BodyText"/>
      </w:pPr>
      <w:r>
        <w:t xml:space="preserve">Hai người mang theo mười mấy tên hộ vệ chạy đến đây thì thấy Vương gia của bọn họ không chút hình tượng bành chân ngồi dưới đất, chỉ mặc áo trong màu trắng, tóc tai tán loạn, còn dính mấy cọng cỏ khô.</w:t>
      </w:r>
    </w:p>
    <w:p>
      <w:pPr>
        <w:pStyle w:val="BodyText"/>
      </w:pPr>
      <w:r>
        <w:t xml:space="preserve">Mi mày khóa chặt, như là đang do dự gì đó, ánh mắt xa xăm, đường cong gò má căng cứng.</w:t>
      </w:r>
    </w:p>
    <w:p>
      <w:pPr>
        <w:pStyle w:val="BodyText"/>
      </w:pPr>
      <w:r>
        <w:t xml:space="preserve">Hứa Mậu và Yến Tiểu Ất liếc nhau một cái, lẽ nào gia đã biết chuyện Vương phi cắm sừng y?</w:t>
      </w:r>
    </w:p>
    <w:p>
      <w:pPr>
        <w:pStyle w:val="BodyText"/>
      </w:pPr>
      <w:r>
        <w:t xml:space="preserve">Hai người lại di chuyển tầm mắt đặt lên một thân ảnh khác ở một bên ngồi chồm hổm trên đất đưa lưng về phía bọn họ, mái tóc kim sắc quá chói mắt, thế cho nên hai người bọn họ đều giật giật mình.</w:t>
      </w:r>
    </w:p>
    <w:p>
      <w:pPr>
        <w:pStyle w:val="BodyText"/>
      </w:pPr>
      <w:r>
        <w:t xml:space="preserve">Trong tay người kia cầm một nhánh cây, đang hung hăng chọt chọt đất, cứ như là muốn chọt ra một cái lỗ trên mặt đất.</w:t>
      </w:r>
    </w:p>
    <w:p>
      <w:pPr>
        <w:pStyle w:val="BodyText"/>
      </w:pPr>
      <w:r>
        <w:t xml:space="preserve">Tầm nhìn ngừng lại tại y bào hắc sắc trên người người nọ, Hứa Mậu và Yến Tiểu Ất cùng nhau giật giật cơ mặt, đó không phải là y phục của Vương gia sao?</w:t>
      </w:r>
    </w:p>
    <w:p>
      <w:pPr>
        <w:pStyle w:val="BodyText"/>
      </w:pPr>
      <w:r>
        <w:t xml:space="preserve">Hứa Mậu phất tay ý bảo bọn thủ hạ lui ra, gã và Yến Tiểu Ất cẩn thận đi qua: “Gia.”</w:t>
      </w:r>
    </w:p>
    <w:p>
      <w:pPr>
        <w:pStyle w:val="BodyText"/>
      </w:pPr>
      <w:r>
        <w:t xml:space="preserve">Không có hồi đáp.</w:t>
      </w:r>
    </w:p>
    <w:p>
      <w:pPr>
        <w:pStyle w:val="BodyText"/>
      </w:pPr>
      <w:r>
        <w:t xml:space="preserve">Lần này đổi thành Yến Tiểu Ất, gã cẩn cẩn dực dực mở miệng: “Gia, bọn ta tới rồi.”</w:t>
      </w:r>
    </w:p>
    <w:p>
      <w:pPr>
        <w:pStyle w:val="BodyText"/>
      </w:pPr>
      <w:r>
        <w:t xml:space="preserve">Tần Nghị đang suy nghĩ không biết bay tới nơi nào hồi thần lại, trầm giọng nói: “Có đồ ăn?”</w:t>
      </w:r>
    </w:p>
    <w:p>
      <w:pPr>
        <w:pStyle w:val="BodyText"/>
      </w:pPr>
      <w:r>
        <w:t xml:space="preserve">“Có, có.” Nhanh chóng thu hồi tầm mắt từ mấy dấu răng trên hầu kết đối phương trở về, Yến Tiểu Ất run tay lấy từ trong ngực ra một cái bao giấy, xấu hổ đưa qua: “Chỉ có bánh nướng.”</w:t>
      </w:r>
    </w:p>
    <w:p>
      <w:pPr>
        <w:pStyle w:val="BodyText"/>
      </w:pPr>
      <w:r>
        <w:t xml:space="preserve">Hứa Mậu cơ hồ cũng đồng thời thu tầm mắt lại, đè xuống khiếp sợ trong lòng cởi xuống túi nước bên hông: “Gia, lấy.”</w:t>
      </w:r>
    </w:p>
    <w:p>
      <w:pPr>
        <w:pStyle w:val="BodyText"/>
      </w:pPr>
      <w:r>
        <w:t xml:space="preserve">Tần Nghị một tay cầm bánh nướng, một tay xách túi nước dưới ánh mắt kinh ngạc của hai thuộc hạ trung thành đứng dậy đi đến chỗ thân ảnh đang ngồi xổm trên đất, âm thanh dù vẫn lãnh ngạnh như cũ, nhưng lại lộ vẻ bất đắc dĩ nhàn nhạt: “Ăn đi.”</w:t>
      </w:r>
    </w:p>
    <w:p>
      <w:pPr>
        <w:pStyle w:val="BodyText"/>
      </w:pPr>
      <w:r>
        <w:t xml:space="preserve">Hoa Tiểu Mạc ném cành cây xuống đất, ánh mắt trừng Tần Nghị cứ như muốn ăn tươi y, hắn ra sức cầm bánh nướng hung tợn mà cắn, giống như là đang cắn thịt trên người Tần Nghị.</w:t>
      </w:r>
    </w:p>
    <w:p>
      <w:pPr>
        <w:pStyle w:val="BodyText"/>
      </w:pPr>
      <w:r>
        <w:t xml:space="preserve">Mệt không muốn yêu đương, cái thế giới này có thù oán với hắn, quả nhiên không thể ăn bậy bạ cái gì, trả giá quá lớn, đau buồn cho vết thương cúc hoa.</w:t>
      </w:r>
    </w:p>
    <w:p>
      <w:pPr>
        <w:pStyle w:val="BodyText"/>
      </w:pPr>
      <w:r>
        <w:t xml:space="preserve">Chỉ cần hắn nhớ lại những mẫu vụn kia trong hồi ức, liền cảm thấy mình phản bội ba tên nam nhân kia, làm sao đây? Chịu đòn nhận tội?</w:t>
      </w:r>
    </w:p>
    <w:p>
      <w:pPr>
        <w:pStyle w:val="BodyText"/>
      </w:pPr>
      <w:r>
        <w:t xml:space="preserve">Vừa thất thần lại bị bánh nướng trong miệng làm nghẹn, Hoa Tiểu Mạc đỏ mặt khó chịu mà ho khan, phía sau một bàn tay vỗ vỗ lưng hắn, có thể xuất phát điểm là tốt đó, nhưng mà đừng có dùng lực như vậy được không?</w:t>
      </w:r>
    </w:p>
    <w:p>
      <w:pPr>
        <w:pStyle w:val="BodyText"/>
      </w:pPr>
      <w:r>
        <w:t xml:space="preserve">Phun bánh nướng trong cổ họng ra, Hoa Tiểu Mạc nước mắt giàn giụa cầm túi nước uống mấy ngụm, tiếng hít khí sau lưng làm hắn ngốc lăng ra, quay đầu nhìn lại, hai nam tử đang trừng to mắt nhìn hắn như nhìn thấy quỷ, xác thực mà nói là đang nhìn mũi hắn.</w:t>
      </w:r>
    </w:p>
    <w:p>
      <w:pPr>
        <w:pStyle w:val="BodyText"/>
      </w:pPr>
      <w:r>
        <w:t xml:space="preserve">Hứa Mậu và Yến Tiểu Ất nguyên bản là chấn kinh Vương gia của bọn họ cư nhiên đi hầu hạ người ta, không khỏi hiếu kỳ người đó là ai, thấy đối phương quay đầu, nhất thời bị dọa sợ luôn, cư nhiên là thiếu niên ở tại Lê viên nọ, sau đó ấy hả, thấy viết cắn trên mũi thiếu niên, ngay cả định lực đã được huấn luyện qua, cũng không nhịn được cười ra tiếng.</w:t>
      </w:r>
    </w:p>
    <w:p>
      <w:pPr>
        <w:pStyle w:val="BodyText"/>
      </w:pPr>
      <w:r>
        <w:t xml:space="preserve">Phốc—-</w:t>
      </w:r>
    </w:p>
    <w:p>
      <w:pPr>
        <w:pStyle w:val="BodyText"/>
      </w:pPr>
      <w:r>
        <w:t xml:space="preserve">Sau khi hai người cảm nhận được một đường nhìn sắc bén nhất thời sợ tới căng cứng mặt, ưỡn thẳng lưng, cúi đầu.</w:t>
      </w:r>
    </w:p>
    <w:p>
      <w:pPr>
        <w:pStyle w:val="BodyText"/>
      </w:pPr>
      <w:r>
        <w:t xml:space="preserve">Hoa Tiểu Mạc hung hăng trừng đầu sỏ gây tội, con mẹ nó, cắn chỗ nào chả được, lại cứ cắn mũi hắn.</w:t>
      </w:r>
    </w:p>
    <w:p>
      <w:pPr>
        <w:pStyle w:val="BodyText"/>
      </w:pPr>
      <w:r>
        <w:t xml:space="preserve">Liếc bánh nướng còn đang đặt trước mặt, Hoa Tiểu Mạc chép miệng: “No rồi.”</w:t>
      </w:r>
    </w:p>
    <w:p>
      <w:pPr>
        <w:pStyle w:val="BodyText"/>
      </w:pPr>
      <w:r>
        <w:t xml:space="preserve">Chân mày Tần Nghị bỗng nhíu một cái, nắm chặt cằm Hoa Tiểu Mạc, một tay khác nhét bánh nướng vào trong miệng hắn, Hoa Tiểu Mạc bị hành động này của y làm hắn trực tiếp chửi mười tám đời tổ tông nhà y, thấy trong miệng chỉ có thể phát ra tiếng ô ô, nhất thời lão lệ tung hoành*. [nước mắt giàn giụa, ròng ròng…]</w:t>
      </w:r>
    </w:p>
    <w:p>
      <w:pPr>
        <w:pStyle w:val="BodyText"/>
      </w:pPr>
      <w:r>
        <w:t xml:space="preserve">“Ăn hết khối này.” Sắc mặt Tần Nghị ám trầm kiên định, không cho cự tuyệt, trên tay thả nhẹ lực đạo, sau khi thấy thiếu niên cắn hết khối bánh thì kịp thời đưa túi nước qua.</w:t>
      </w:r>
    </w:p>
    <w:p>
      <w:pPr>
        <w:pStyle w:val="BodyText"/>
      </w:pPr>
      <w:r>
        <w:t xml:space="preserve">Im lặng gặm bánh, Hoa Tiểu Mạc nước mắt ròng ròng, con mẹ nó, đây là tạo cái nghiệt gì hả.</w:t>
      </w:r>
    </w:p>
    <w:p>
      <w:pPr>
        <w:pStyle w:val="BodyText"/>
      </w:pPr>
      <w:r>
        <w:t xml:space="preserve">Phía sau Hứa Mậu và Yến Tiểu Ất len lén dùng khóe mắt thấy một màn như vậy, nhất tề trợn trắng mắt, gia, ngươi không biết ôn nhu.</w:t>
      </w:r>
    </w:p>
    <w:p>
      <w:pPr>
        <w:pStyle w:val="BodyText"/>
      </w:pPr>
      <w:r>
        <w:t xml:space="preserve">Giờ Thìn ngày thứ hai, đoàn người đến được Biên Châu, đêm hôm đó, Lê viên đột nhiên nổi lên đại hỏa bùng bùng, trong khoảnh khắc hóa thành biển lửa.</w:t>
      </w:r>
    </w:p>
    <w:p>
      <w:pPr>
        <w:pStyle w:val="BodyText"/>
      </w:pPr>
      <w:r>
        <w:t xml:space="preserve">Chờ đến khi Tần Nghị chạy đến từ Vương phủ, đối mặt chỉ có một mảnh phế tích, thiếu niên kia sống không thấy người, chết không thấy xác.</w:t>
      </w:r>
    </w:p>
    <w:p>
      <w:pPr>
        <w:pStyle w:val="BodyText"/>
      </w:pPr>
      <w:r>
        <w:t xml:space="preserve">.</w:t>
      </w:r>
    </w:p>
    <w:p>
      <w:pPr>
        <w:pStyle w:val="BodyText"/>
      </w:pPr>
      <w:r>
        <w:t xml:space="preserve">Năm ngày sau, ngay ranh giới Lan Châu xuất hiện một chiếc xe bò, đánh xe là một người trung niên, chỗ đặt cỏ dại phía sau đang nằm một thiếu niên áo xanh, nằm trên vạt áo là một con phi trùng* bạch sắc, lớn cỡ nửa bàn tay, đường hoa văn màu vàng phiêu lượng hoa lệ cùng với hai cái sừng nhọn cực kỳ kiếm thấy trên đầu không thể không cho thấy con phi trùng này là độc nhất vô nhị. [phi: bay | trùng: sâu, bọ]</w:t>
      </w:r>
    </w:p>
    <w:p>
      <w:pPr>
        <w:pStyle w:val="BodyText"/>
      </w:pPr>
      <w:r>
        <w:t xml:space="preserve">“Đại Bạch, mi xác định Bạch Thần ở tại Long Uyên cốc?” Hoa Tiểu Mạc nhìn trời xanh mây trắng, hôm đó khi hắn trở về đã thấy Đại Bạch thức dậy, đồng thời có thêm cái kỹ năng thần kỳ, phun lửa, đơn giản là mệt mỏi thì có gối đầu đưa tới*. [ý nói khi gặp cảnh khó khăn thì có cách giải quyết tới ngay trước mặt, ở đây là nói Tiểu Mạc muốn trốn thì Đại Bạch biết phun lửa ^^~]</w:t>
      </w:r>
    </w:p>
    <w:p>
      <w:pPr>
        <w:pStyle w:val="BodyText"/>
      </w:pPr>
      <w:r>
        <w:t xml:space="preserve">Cho nên hắn chỉ đốt đuốc cho mấy cái phòng, rất may mắn, thành công trốn thoát.</w:t>
      </w:r>
    </w:p>
    <w:p>
      <w:pPr>
        <w:pStyle w:val="BodyText"/>
      </w:pPr>
      <w:r>
        <w:t xml:space="preserve">Trong mơ hồ, hắn cảm giác được A Thất và Lạc Cửu Tiêu đều không gặp nguy hiểm, nhưng không rõ vị trí cụ thể của bọn y, thế nên hắn quyết định bắt đầu chuyến hành trình tìm vợ của mình. [đúng, là tìm vợ =.= nguyên văn là: tầm thê chi lữ, sau này ẻm còn ảo tưởng cấp độ cao nữa kìa :v]</w:t>
      </w:r>
    </w:p>
    <w:p>
      <w:pPr>
        <w:pStyle w:val="BodyText"/>
      </w:pPr>
      <w:r>
        <w:t xml:space="preserve">Về phần Vương gia kia, chỉ là một quả trái cây gây họa thôi.</w:t>
      </w:r>
    </w:p>
    <w:p>
      <w:pPr>
        <w:pStyle w:val="BodyText"/>
      </w:pPr>
      <w:r>
        <w:t xml:space="preserve">Phi trùng màu trắng phe phẩy đôi cánh tinh mỹ, sừng nhọn cà cà cần cổ Hoa Tiểu Mạc, mang cảm giác thân mật.</w:t>
      </w:r>
    </w:p>
    <w:p>
      <w:pPr>
        <w:pStyle w:val="BodyText"/>
      </w:pPr>
      <w:r>
        <w:t xml:space="preserve">Hoa Tiểu Mạc vươn tay bắt một cái cánh của phi trùng đưa ngón trỏ sờ sờ, đối phương lại hưởng thụ nheo đôi mắt nhỏ, chuyển động thân mình đem cái cánh còn lại hướng gần hơn mấy phần về phía Hoa Tiểu Mạc.</w:t>
      </w:r>
    </w:p>
    <w:p>
      <w:pPr>
        <w:pStyle w:val="BodyText"/>
      </w:pPr>
      <w:r>
        <w:t xml:space="preserve">Hoa Tiểu Mạc rút rút khóe miệng, phi trùng thỏa mãn.</w:t>
      </w:r>
    </w:p>
    <w:p>
      <w:pPr>
        <w:pStyle w:val="BodyText"/>
      </w:pPr>
      <w:r>
        <w:t xml:space="preserve">“Đại thúc, cám ơn người đưa ta đến đây.” Xe bò dừng lại, Hoa Tiểu Mạc cảm kích ôm quyền với nam nhân trung niên.</w:t>
      </w:r>
    </w:p>
    <w:p>
      <w:pPr>
        <w:pStyle w:val="BodyText"/>
      </w:pPr>
      <w:r>
        <w:t xml:space="preserve">Nam nhân trung niên mỉm cười nói: “Tạm biệt tiểu huynh đệ.”</w:t>
      </w:r>
    </w:p>
    <w:p>
      <w:pPr>
        <w:pStyle w:val="BodyText"/>
      </w:pPr>
      <w:r>
        <w:t xml:space="preserve">Trên người không mang theo bạc, vậy nên cả đoạn đường hoàn toàn nhờ vào cái mồm để xin quá giang, quả nhiên người có tình trên thế giới còn rất nhiều, cổ đại nhiều cây xanh, quả dại, gà rừng, cá trong sông, những thứ này đều có thể điền no bụng, Hoa Tiểu Mạc cúi đầu nhìn mái tóc màu đen của mình, trán chảy xuống một loạt hắc tuyến, mỗi ngày đều phải quết nước thảo dược một lần, thật sự là rất mệt.</w:t>
      </w:r>
    </w:p>
    <w:p>
      <w:pPr>
        <w:pStyle w:val="BodyText"/>
      </w:pPr>
      <w:r>
        <w:t xml:space="preserve">Cùng với phi trùng đứng bên ngoài sơn cốc, Hoa Tiểu Mạc hít sâu một hơi, chỉnh chỉnh y phục trên người, hướng về phía mấy bạch y thanh niên đang đứng yên nói: “Ta tìm Bạch Thần.”</w:t>
      </w:r>
    </w:p>
    <w:p>
      <w:pPr>
        <w:pStyle w:val="BodyText"/>
      </w:pPr>
      <w:r>
        <w:t xml:space="preserve">“Tìm đại sư bá?” Mấy thanh niên vẻ mặt đề phòng, đánh giá trên dưới thiếu niên xa lạ so với bọn họ còn nhỏ tuổi hơn không ít này, một người trong đó xem ra trầm ổn một chút mở miệng hỏi: “Ngươi là người phương nào?”</w:t>
      </w:r>
    </w:p>
    <w:p>
      <w:pPr>
        <w:pStyle w:val="BodyText"/>
      </w:pPr>
      <w:r>
        <w:t xml:space="preserve">Ta là nam nhân của y, Hoa Tiểu Mạc bĩu bĩu môi: “Bằng hữu.”</w:t>
      </w:r>
    </w:p>
    <w:p>
      <w:pPr>
        <w:pStyle w:val="BodyText"/>
      </w:pPr>
      <w:r>
        <w:t xml:space="preserve">Vừa nói xong, mấy tên thanh niên còn chưa kịp mở miệng lần nữa, đã thấy một bạch y nam tử đạp không mà tới, y quyết phiêu động, vẫn thanh lãnh như trăng, sóng mắt hẹp dài không động, nhưng không còn là dung mạo bình phàm nữa, mà là phong hoa* trên đời khó sánh kịp. [phong hoa: tao nhã, hào hoa phong nhã]</w:t>
      </w:r>
    </w:p>
    <w:p>
      <w:pPr>
        <w:pStyle w:val="BodyText"/>
      </w:pPr>
      <w:r>
        <w:t xml:space="preserve">47.</w:t>
      </w:r>
    </w:p>
    <w:p>
      <w:pPr>
        <w:pStyle w:val="BodyText"/>
      </w:pPr>
      <w:r>
        <w:t xml:space="preserve">Đao:</w:t>
      </w:r>
    </w:p>
    <w:p>
      <w:pPr>
        <w:pStyle w:val="BodyText"/>
      </w:pPr>
      <w:r>
        <w:t xml:space="preserve">*thoi thóp* mợ ơi~ chương này nó dài gấp hai ba lần chương thường á</w:t>
      </w:r>
    </w:p>
    <w:p>
      <w:pPr>
        <w:pStyle w:val="BodyText"/>
      </w:pPr>
      <w:r>
        <w:t xml:space="preserve">~Tổng kết:</w:t>
      </w:r>
    </w:p>
    <w:p>
      <w:pPr>
        <w:pStyle w:val="BodyText"/>
      </w:pPr>
      <w:r>
        <w:t xml:space="preserve">– Vương gia ăn cổ xong ~ hoa nở đủ cánh ~ bảo bảo sắp ra đời :3 :3 :3</w:t>
      </w:r>
    </w:p>
    <w:p>
      <w:pPr>
        <w:pStyle w:val="BodyText"/>
      </w:pPr>
      <w:r>
        <w:t xml:space="preserve">– Đại hiệp lòi mặt thật! Mà thú thiệt nhá, ta là con edit mà bấy lâu nay dù nói thế nào cũng thấy đại hiệp rất bảnh! Nếu mặt ảnh bình phàm thiệt ta cũng thấy rất bảnh rất đặp chai :3 :3 :3 có ai giống ta không?? :3 :3 :3</w:t>
      </w:r>
    </w:p>
    <w:p>
      <w:pPr>
        <w:pStyle w:val="Compact"/>
      </w:pPr>
      <w:r>
        <w:t xml:space="preserve">– Chương này dài quá, đáng nhẽ tác giả nên cắt thành hai chương, dài thế này nhiều chi tiết gom vô cùng 1 chương làm ta tám không hết haha!</w:t>
      </w:r>
      <w:r>
        <w:br w:type="textWrapping"/>
      </w:r>
      <w:r>
        <w:br w:type="textWrapping"/>
      </w:r>
    </w:p>
    <w:p>
      <w:pPr>
        <w:pStyle w:val="Heading2"/>
      </w:pPr>
      <w:bookmarkStart w:id="69" w:name="chương-48"/>
      <w:bookmarkEnd w:id="69"/>
      <w:r>
        <w:t xml:space="preserve">48. Chương 48</w:t>
      </w:r>
    </w:p>
    <w:p>
      <w:pPr>
        <w:pStyle w:val="Compact"/>
      </w:pPr>
      <w:r>
        <w:br w:type="textWrapping"/>
      </w:r>
      <w:r>
        <w:br w:type="textWrapping"/>
      </w:r>
      <w:r>
        <w:t xml:space="preserve">CHƯƠNG 48</w:t>
      </w:r>
    </w:p>
    <w:p>
      <w:pPr>
        <w:pStyle w:val="BodyText"/>
      </w:pPr>
      <w:r>
        <w:t xml:space="preserve">Mấy đệ tử Địch Hoa phái phục hồi tinh thần lại, lập tức cung kính nhìn bạch y nam tử gọi: “Đại sư bá.”</w:t>
      </w:r>
    </w:p>
    <w:p>
      <w:pPr>
        <w:pStyle w:val="BodyText"/>
      </w:pPr>
      <w:r>
        <w:t xml:space="preserve">Bạch y nam tử cất bước lướt qua những người đó đứng trước mặt thiếu niên, ánh mắt thanh lãnh chầm chậm hóa nhu hòa, mím đôi môi mỏng câu ra một độ cong nhợt nhạt, không khác biệt bao nhiêu, nhưng phần ý cười lại lắng đọng trong đáy mắt.</w:t>
      </w:r>
    </w:p>
    <w:p>
      <w:pPr>
        <w:pStyle w:val="BodyText"/>
      </w:pPr>
      <w:r>
        <w:t xml:space="preserve">Hoa Tiểu Mạc đưa tay kéo gò má của nam tử trước mặt, hết kéo trái lại kéo phải, hắn nhích lại gần mấy bước, ngửa đầu chăm chú nhìn vào đôi mắt đen kia, “Có phải đại hiệp đều thích dịch dung hay không?” Kỳ thực hắn đã sớm hoài nghi Bạch Thần có dịch dung, chứ thôi làm sao có những lời đồn trong giang hồ, chẳng qua, hoài nghi là một chuyện, tận mắt chứng kiến lại là một chuyện khác.</w:t>
      </w:r>
    </w:p>
    <w:p>
      <w:pPr>
        <w:pStyle w:val="BodyText"/>
      </w:pPr>
      <w:r>
        <w:t xml:space="preserve">Đưa tay lấy xuống lá cây không biết dính trên tóc Hoa Tiểu Mạc lúc nào, Bạch Thần lẳng lặng nhìn hắn nửa ngày: “Tiện bề hành sự.”</w:t>
      </w:r>
    </w:p>
    <w:p>
      <w:pPr>
        <w:pStyle w:val="BodyText"/>
      </w:pPr>
      <w:r>
        <w:t xml:space="preserve">“Vậy lúc ngủ sao không đổi lại?” Hoa Tiểu Mạc không chút khách khí oán trách, móng vuốt càng tà ác đi sờ mặt Bạch Thần: “Đồng sàng cộng chẩm* cùng nhau lâu như vậy, ngay cả người bên gối này ngươi cũng giấu.” [đồng sàng cộng chẩm: cùng giường chung gối]</w:t>
      </w:r>
    </w:p>
    <w:p>
      <w:pPr>
        <w:pStyle w:val="BodyText"/>
      </w:pPr>
      <w:r>
        <w:t xml:space="preserve">Vì bàn tay không thành thật sờ loạn trên mặt, Bạch Thần hơi ngẩng đầu, trầm mặc một hồi, nhìn Hoa Tiểu Mạc thật sâu.</w:t>
      </w:r>
    </w:p>
    <w:p>
      <w:pPr>
        <w:pStyle w:val="BodyText"/>
      </w:pPr>
      <w:r>
        <w:t xml:space="preserve">Ý tứ kia như là đang nói, ta cũng không có ý giấu diếm, là ngươi không phát hiện thôi, Hoa Tiểu Mạc bĩu bĩu môi.</w:t>
      </w:r>
    </w:p>
    <w:p>
      <w:pPr>
        <w:pStyle w:val="BodyText"/>
      </w:pPr>
      <w:r>
        <w:t xml:space="preserve">Đã rất lâu không gặp đại chủ tử, phi trùng đậu trên vai Bạch Thần, lấy sừng nhọn cọ cọ cổ y, Bạch Thần chưa nhúc nhích, Hoa Tiểu Mạc đã động đậy trước, tóm lấy cái sừng nhọn kia của phi trùng ném vào không trung, con mẹ mi, người của ta mi cũng dám chiếm tiện nghi.</w:t>
      </w:r>
    </w:p>
    <w:p>
      <w:pPr>
        <w:pStyle w:val="BodyText"/>
      </w:pPr>
      <w:r>
        <w:t xml:space="preserve">Phi trùng bị hất ra xoay tròn một trăm tám mươi độ trên không lại bay trở về, ton hót ủi ủi đỉnh đầu Hoa Tiểu Mạc, vỗ cánh phành phạch bay tới bay lui.</w:t>
      </w:r>
    </w:p>
    <w:p>
      <w:pPr>
        <w:pStyle w:val="BodyText"/>
      </w:pPr>
      <w:r>
        <w:t xml:space="preserve">Hoa Tiểu Mạc xù lông, hung hăng vò vò đầu, trong miệng hùng hùng hổ hổ: “Bạch Thần, mau thu hồi con trùng tử này về đi.”</w:t>
      </w:r>
    </w:p>
    <w:p>
      <w:pPr>
        <w:pStyle w:val="BodyText"/>
      </w:pPr>
      <w:r>
        <w:t xml:space="preserve">Phía sau mấy đệ tử Địch Hoa phái nghệch ra ngươi nhìn nhìn ta, ta nhìn nhìn ngươi, đáy mắt khó giấu vẻ khiếp sợ.</w:t>
      </w:r>
    </w:p>
    <w:p>
      <w:pPr>
        <w:pStyle w:val="BodyText"/>
      </w:pPr>
      <w:r>
        <w:t xml:space="preserve">Đây là đại sư bá?</w:t>
      </w:r>
    </w:p>
    <w:p>
      <w:pPr>
        <w:pStyle w:val="BodyText"/>
      </w:pPr>
      <w:r>
        <w:t xml:space="preserve">Không ngó tới mấy kẻ đã hóa đá ở cổng sơn cốc, Bạch Thần ôm lấy Hoa Tiểu Mạc thi triển khinh công rơi xuống một nơi trên sườn núi, mũi chân điểm nhẹ, cảnh vật hai bên thụt lùi thần tốc, bên tai gió thổi vù vù, Hoa Tiểu Mạc nghiêng đầu nhìn Bạch Thần, “Vì sao ở đây gọi là Long Uyên cốc?”</w:t>
      </w:r>
    </w:p>
    <w:p>
      <w:pPr>
        <w:pStyle w:val="BodyText"/>
      </w:pPr>
      <w:r>
        <w:t xml:space="preserve">“Nhìn xuống dưới.” Mím môi mở miệng, bàn tay đặt trên eo thiếu niên thắt chặt.</w:t>
      </w:r>
    </w:p>
    <w:p>
      <w:pPr>
        <w:pStyle w:val="BodyText"/>
      </w:pPr>
      <w:r>
        <w:t xml:space="preserve">Hoa Tiểu Mạc nghe thế thì nhìn xuống, liền thấy phong cảnh tú lệ dưới chân, thanh sơn lục lâm, cả sơn cốc như một con rồng đang nằm, những lầu các đường xá cứ như thân rồng, đằng trước kia là toà kiến trúc hình thoi cùng với một tòa tiểu sơn phảng phất như là đầu và đuôi rồng.</w:t>
      </w:r>
    </w:p>
    <w:p>
      <w:pPr>
        <w:pStyle w:val="BodyText"/>
      </w:pPr>
      <w:r>
        <w:t xml:space="preserve">Một lát sau, Hoa Tiểu Mạc đứng trước một căn nhà lá, trước mắt là tiểu sơn cốc cây cối xanh biếc hơi ấm mênh mông, giữa khe núi đối diện vắt một dòng thác, dòng nước trong suốt tung tóe bắn xuống, rơi xuống một đầm suối sâu màu biếc, tiếng nước chảy ào ào cùng với tiếng chim hót giòn tan, tựa như tiên cảnh.</w:t>
      </w:r>
    </w:p>
    <w:p>
      <w:pPr>
        <w:pStyle w:val="BodyText"/>
      </w:pPr>
      <w:r>
        <w:t xml:space="preserve">“Nơi này thật thích hợp để dưỡng lão.” Hoa Tiểu Mạc đặt mông ngồi trên ghế trúc, rung đùi, thích ý mà híp mắt.</w:t>
      </w:r>
    </w:p>
    <w:p>
      <w:pPr>
        <w:pStyle w:val="BodyText"/>
      </w:pPr>
      <w:r>
        <w:t xml:space="preserve">Tiếng bước chân xa dần, cách một hồi lại đến gần, trong không khí thoang thoảng hương trà, còn có mùi vị thơm ngát mà hắn quen thuộc, Hoa Tiểu Mạc nhất thời mở mắt, trên bàn trà bên cạnh bày một chén trà, một đĩa đầu vịt cay nhỏ.</w:t>
      </w:r>
    </w:p>
    <w:p>
      <w:pPr>
        <w:pStyle w:val="BodyText"/>
      </w:pPr>
      <w:r>
        <w:t xml:space="preserve">Hoa Tiểu Mạc thèm tới sắp chảy nước miếng, cười đến cong mắt, bật thốt lên: “Bạch Thần, ta yêu ngươi quá.”</w:t>
      </w:r>
    </w:p>
    <w:p>
      <w:pPr>
        <w:pStyle w:val="BodyText"/>
      </w:pPr>
      <w:r>
        <w:t xml:space="preserve">Bạch Thần ở bên cạnh dừng lại thân mình, ánh mắt rơi lên gương mặt thiếu niên đang vui vẻ ăn, nhu hòa được vạn vật.</w:t>
      </w:r>
    </w:p>
    <w:p>
      <w:pPr>
        <w:pStyle w:val="BodyText"/>
      </w:pPr>
      <w:r>
        <w:t xml:space="preserve">Sau khi ăn no, Hoa Tiểu Mạc thỏa mãn uống một hớp trà, thật cao hứng mà hôn bên môi Bạch Thần một phát, khá bình tĩnh đứng lên khỏi ghế nhảy qua ngồi trên đùi Bạch Thần: “Không phải hôm đó ngươi cùng A Thất xuống dưới lòng đất sao? Sau đó làm sao mà ra được?”</w:t>
      </w:r>
    </w:p>
    <w:p>
      <w:pPr>
        <w:pStyle w:val="BodyText"/>
      </w:pPr>
      <w:r>
        <w:t xml:space="preserve">Phi trùng sau một khắc nỗ lực chui vào tay áo hắn thì bị ném ra ngoài: “Đại Bạch, đi hút chút mật, trước khi trời tối không cho trở về.”</w:t>
      </w:r>
    </w:p>
    <w:p>
      <w:pPr>
        <w:pStyle w:val="BodyText"/>
      </w:pPr>
      <w:r>
        <w:t xml:space="preserve">Phi trùng phe phẩy cánh dừng giữa không trung, chuyển chuyển vài vòng quanh Hoa Tiểu Mạc mới chịu bay đi.</w:t>
      </w:r>
    </w:p>
    <w:p>
      <w:pPr>
        <w:pStyle w:val="BodyText"/>
      </w:pPr>
      <w:r>
        <w:t xml:space="preserve">Bạch Thần chỉ ngắn gọn phun ra sơ sơ sự tình, phần còn lại đều dựa vào Hoa Tiểu Mạc tự động bổ sung, kết quả phân tích cuối cùng làm hắn đau trứng.</w:t>
      </w:r>
    </w:p>
    <w:p>
      <w:pPr>
        <w:pStyle w:val="BodyText"/>
      </w:pPr>
      <w:r>
        <w:t xml:space="preserve">Thì ra hôm đó bởi vì Bạch Thần và Lan Thất chia ra mà đi, lần lượt gặp phải huyễn cảnh, sau khi y thoát thân ra từ trong huyễn cảnh thì cứ tiếp tục đi về phía trước, con đường đó thông tới tẩm cung của đương kim thiên tử.</w:t>
      </w:r>
    </w:p>
    <w:p>
      <w:pPr>
        <w:pStyle w:val="BodyText"/>
      </w:pPr>
      <w:r>
        <w:t xml:space="preserve">Sau khi Bạch Thần từ trong hoàng cung đi ra thì trở lại Lê viên, thấy nơi đó bị bao vây trùng trùng, khắp Biện Châu cẩm y vệ đều lên đường, mục đích là tìm Nghị vương đã mất tích.</w:t>
      </w:r>
    </w:p>
    <w:p>
      <w:pPr>
        <w:pStyle w:val="BodyText"/>
      </w:pPr>
      <w:r>
        <w:t xml:space="preserve">Y lẻn vào lần nữa xuất hiện tại cửa vào thông đạo kia, lại phát hiện nơi đó bị người động tay động chân che đi, nếu như không phải trước đó tận mắt nhìn thấy, căn bản nhìn không ra bất kỳ chỗ hở nào.</w:t>
      </w:r>
    </w:p>
    <w:p>
      <w:pPr>
        <w:pStyle w:val="BodyText"/>
      </w:pPr>
      <w:r>
        <w:t xml:space="preserve">Bên trên hơn tám mươi phần trăm là do Hoa Tiểu Mạc tự bổ sung.</w:t>
      </w:r>
    </w:p>
    <w:p>
      <w:pPr>
        <w:pStyle w:val="BodyText"/>
      </w:pPr>
      <w:r>
        <w:t xml:space="preserve">Hoa Tiểu Mạc vịn vai Bạch Thần bẻ xuống cành cây phía sau, ngắt xuống một đóa hoa nhỏ màu vàng thưởng thức trong tay: “Vậy sao ngươi không đi tìm ta?”</w:t>
      </w:r>
    </w:p>
    <w:p>
      <w:pPr>
        <w:pStyle w:val="BodyText"/>
      </w:pPr>
      <w:r>
        <w:t xml:space="preserve">Bạch Thần ngẩng đầu bình tĩnh nhìn Hoa Tiểu Mạc, một khắc sau cầm lấy đóa hoa trong tay Hoa Tiểu Mạc cắm vào tóc hắn.</w:t>
      </w:r>
    </w:p>
    <w:p>
      <w:pPr>
        <w:pStyle w:val="BodyText"/>
      </w:pPr>
      <w:r>
        <w:t xml:space="preserve">Một giây sau Hoa Tiểu Mạc biến thành má Dương Nhị Xa*.</w:t>
      </w:r>
    </w:p>
    <w:p>
      <w:pPr>
        <w:pStyle w:val="BodyText"/>
      </w:pPr>
      <w:r>
        <w:t xml:space="preserve">[Dương Nhị Xa: tra google thấy hầu như lúc nào đầu cũng cắm 1 đóa hoa tổ chảng =))]</w:t>
      </w:r>
    </w:p>
    <w:p>
      <w:pPr>
        <w:pStyle w:val="BodyText"/>
      </w:pPr>
      <w:r>
        <w:t xml:space="preserve">“Đừng cố dời đi lực chú ý của ta!” Hoa Tiểu Mạc nhíu mày, nghiêm mặt nói.</w:t>
      </w:r>
    </w:p>
    <w:p>
      <w:pPr>
        <w:pStyle w:val="BodyText"/>
      </w:pPr>
      <w:r>
        <w:t xml:space="preserve">Bạch Thần hơi mím môi, lại mím mím, thở dài ra thật thấp, y đụng đụng lên môi Hoa Tiểu Mạc.</w:t>
      </w:r>
    </w:p>
    <w:p>
      <w:pPr>
        <w:pStyle w:val="BodyText"/>
      </w:pPr>
      <w:r>
        <w:t xml:space="preserve">“Đại sư huynh, muội nghe nói…” Kim Vân đi vào trông thấy thiếu niên áo xanh ngồi trên đùi Bạch Thần, hai người tựa hồ như chóp mũi cọ chóp mũi, nụ cười trên mặt không khỏi cứng đơ: “Tiểu Mạc, quả thật là đệ.”</w:t>
      </w:r>
    </w:p>
    <w:p>
      <w:pPr>
        <w:pStyle w:val="BodyText"/>
      </w:pPr>
      <w:r>
        <w:t xml:space="preserve">Hoa Tiểu Mạc rề rề nhảy xuống từ trên đùi Bạch Thần, cầm đóa hoa trên đầu vào trong tay, quy củ đứng bên cạnh Bạch Thần, cười cười với Kim Vân.</w:t>
      </w:r>
    </w:p>
    <w:p>
      <w:pPr>
        <w:pStyle w:val="BodyText"/>
      </w:pPr>
      <w:r>
        <w:t xml:space="preserve">Tình địch gặp nhau, hết sức đỏ mắt.</w:t>
      </w:r>
    </w:p>
    <w:p>
      <w:pPr>
        <w:pStyle w:val="BodyText"/>
      </w:pPr>
      <w:r>
        <w:t xml:space="preserve">Kim Vân vén vén một lọn tóc bên tai, cười nói: “Tiểu Mạc tính ở mấy ngày? Nếu như không gấp mà nói có thể ở một hai ngày, phong cảnh trong cốc rất đẹp, ta có thể dẫn đệ tham quan vài vòng.”</w:t>
      </w:r>
    </w:p>
    <w:p>
      <w:pPr>
        <w:pStyle w:val="BodyText"/>
      </w:pPr>
      <w:r>
        <w:t xml:space="preserve">Ố là la!</w:t>
      </w:r>
    </w:p>
    <w:p>
      <w:pPr>
        <w:pStyle w:val="BodyText"/>
      </w:pPr>
      <w:r>
        <w:t xml:space="preserve">“Ta đến đây chỉ để lấy đồ của mình.” Nụ cười trên mặt Hoa Tiểu Mạc không đổi, khóe mắt liếc Bạch Thần: “Ngày mai liền rời đi.”</w:t>
      </w:r>
    </w:p>
    <w:p>
      <w:pPr>
        <w:pStyle w:val="BodyText"/>
      </w:pPr>
      <w:r>
        <w:t xml:space="preserve">“Vậy à, như vậy thì tiếc quá.” Kim Vân nghe vậy lộ ra vẻ tiếc hận, tùy ý hỏi: “Chẳng hay Tiểu Mạc đến lấy vật gì?”</w:t>
      </w:r>
    </w:p>
    <w:p>
      <w:pPr>
        <w:pStyle w:val="BodyText"/>
      </w:pPr>
      <w:r>
        <w:t xml:space="preserve">Liếc nhìn “vật” bự chảng bên cạnh, Hoa Tiểu Mạc vểnh khóe môi, hơi khó xử mà trả lời: “Vật trân quý, thứ cho không tiện nói.”</w:t>
      </w:r>
    </w:p>
    <w:p>
      <w:pPr>
        <w:pStyle w:val="BodyText"/>
      </w:pPr>
      <w:r>
        <w:t xml:space="preserve">Làm vật trân quý, đáy mắt bình tĩnh vô ba của nam nhân lóe qua một tia cười.</w:t>
      </w:r>
    </w:p>
    <w:p>
      <w:pPr>
        <w:pStyle w:val="BodyText"/>
      </w:pPr>
      <w:r>
        <w:t xml:space="preserve">Biết đối phương có ý che giấu, Kim Vân vẫn thấy không mấy yên tâm, nàng ta trước nay luôn rất tự tin, từ ngày còn ngây thơ thì đã xác định rõ lòng mình.</w:t>
      </w:r>
    </w:p>
    <w:p>
      <w:pPr>
        <w:pStyle w:val="BodyText"/>
      </w:pPr>
      <w:r>
        <w:t xml:space="preserve">Khi thì rõ ràng khi thì âm thầm thả phong thanh* với những nử tử có ý đồ tiếp cận Bạch Thần, thậm chí tìm cơ hội đề cập đến Bạch Thần trước mặt phụ thân, sư phụ nàng, hết thảy đều là vì tương lai muốn giao bản thân cho nam nhân trước mắt.[phong thanh: tiếng gió, ở đây ý chỉ tin đồn, lời răn]</w:t>
      </w:r>
    </w:p>
    <w:p>
      <w:pPr>
        <w:pStyle w:val="BodyText"/>
      </w:pPr>
      <w:r>
        <w:t xml:space="preserve">Nhưng sau khi thiếu niên này xuất hiện, nàng ta không thể không thừa nhận tầm mắt của Bạch Thần chỉ luôn rơi lên người thiếu niên, cái loại ánh mắt chuyên chú am tường đó làm nàng ta cảm nhận được nguy cơ mãnh liệt.</w:t>
      </w:r>
    </w:p>
    <w:p>
      <w:pPr>
        <w:pStyle w:val="BodyText"/>
      </w:pPr>
      <w:r>
        <w:t xml:space="preserve">“Đại sư huynh, cha muội ông…” Kim Vân nhíu mày liễu, mặt mang đau thương, thanh âm nghẹn ngào: “Hôm nay thời gian nói mê so với ngày hôm qua dài hơn nửa nén hương, cứ tiếp tục thế này, muội sợ… sợ ông không chống nổi mấy này nữa.”</w:t>
      </w:r>
    </w:p>
    <w:p>
      <w:pPr>
        <w:pStyle w:val="BodyText"/>
      </w:pPr>
      <w:r>
        <w:t xml:space="preserve">“Ta đi một chuyến.”Bạch Thần khẽ vuốt tóc Hoa Tiểu Mạc, vô thanh trấn an.</w:t>
      </w:r>
    </w:p>
    <w:p>
      <w:pPr>
        <w:pStyle w:val="BodyText"/>
      </w:pPr>
      <w:r>
        <w:t xml:space="preserve">Hoa Tiểu Mạc ồ một tiếng, đẩy cửa gỗ vào phòng quăng mình lên giường, nhìn trần nhà đờ ra.</w:t>
      </w:r>
    </w:p>
    <w:p>
      <w:pPr>
        <w:pStyle w:val="BodyText"/>
      </w:pPr>
      <w:r>
        <w:t xml:space="preserve">Chưởng môn Địch Hoa phái sắp toi rồi, Kim Vân là con gái một của chưởng môn, Bạch Thần lại là đại đệ tử, đây là muốn theo tiết tấu làm con rể, sau đó ngồi lên vị trí đứng đầu một môn phái?</w:t>
      </w:r>
    </w:p>
    <w:p>
      <w:pPr>
        <w:pStyle w:val="BodyText"/>
      </w:pPr>
      <w:r>
        <w:t xml:space="preserve">.</w:t>
      </w:r>
    </w:p>
    <w:p>
      <w:pPr>
        <w:pStyle w:val="BodyText"/>
      </w:pPr>
      <w:r>
        <w:t xml:space="preserve">Biện Châu thành, Long Dương điện</w:t>
      </w:r>
    </w:p>
    <w:p>
      <w:pPr>
        <w:pStyle w:val="BodyText"/>
      </w:pPr>
      <w:r>
        <w:t xml:space="preserve">Dưới đại điện đứng ba nam tử, thần sắc khác nhau.</w:t>
      </w:r>
    </w:p>
    <w:p>
      <w:pPr>
        <w:pStyle w:val="BodyText"/>
      </w:pPr>
      <w:r>
        <w:t xml:space="preserve">Huân hương quấn quýt lượn lờ, bức mành hoàng sắc tùy theo gió vung lên một độ cong rất nhỏ đong đưa, bầu không khí ngột ngạt áp bức tràn ngập khắp đại điện, chốc chốc lại vang lên tiếng ho khan kiếm chế.</w:t>
      </w:r>
    </w:p>
    <w:p>
      <w:pPr>
        <w:pStyle w:val="BodyText"/>
      </w:pPr>
      <w:r>
        <w:t xml:space="preserve">Một hắc y nam tử gương mặt lạnh lùng trong đó mở miệng: “Phụ hoàng, nhi thần muốn từ quan quay về đất Ba Thục, về sau không nhập Biện* nữa.” [Biện trong Biện Châu đó]</w:t>
      </w:r>
    </w:p>
    <w:p>
      <w:pPr>
        <w:pStyle w:val="BodyText"/>
      </w:pPr>
      <w:r>
        <w:t xml:space="preserve">Ở một bên, nam tử anh tuấn và nam tử âm nhu xinh đẹp không khỏi ngẩn người, rất nhanh đã âm thầm thu liễm tình tự nơi đáy mắt.</w:t>
      </w:r>
    </w:p>
    <w:p>
      <w:pPr>
        <w:pStyle w:val="BodyText"/>
      </w:pPr>
      <w:r>
        <w:t xml:space="preserve">Uy nghiêm vô hình từ sau mành lan ra, yên lặng giây lát, âm thanh hơi ám trầm chậm rãi vang lên: “Nghị nhi, vì cớ gì?”</w:t>
      </w:r>
    </w:p>
    <w:p>
      <w:pPr>
        <w:pStyle w:val="BodyText"/>
      </w:pPr>
      <w:r>
        <w:t xml:space="preserve">“Nhi thần vốn không có tâm ở tại triều đình, hôm nay tâm ý đã quyết, mong phụ hoàng thành toàn.” Tần Nghị hơi rũ đầu xuống, thần tình nhàn nhạt, ngữ khí kiên định.</w:t>
      </w:r>
    </w:p>
    <w:p>
      <w:pPr>
        <w:pStyle w:val="BodyText"/>
      </w:pPr>
      <w:r>
        <w:t xml:space="preserve">Lại là sau một trận yên tĩnh, thanh âm mệt mỏi lại vang: “Thôi vậy.”</w:t>
      </w:r>
    </w:p>
    <w:p>
      <w:pPr>
        <w:pStyle w:val="BodyText"/>
      </w:pPr>
      <w:r>
        <w:t xml:space="preserve">“Nghiễm nhi, Bình nhi, tâm có thể lớn, nhưng chớ hồ đồ.”</w:t>
      </w:r>
    </w:p>
    <w:p>
      <w:pPr>
        <w:pStyle w:val="BodyText"/>
      </w:pPr>
      <w:r>
        <w:t xml:space="preserve">Phía sau bức mành đột nhiên bật ra một câu nói, câu đầu chẳng khớp câu sau, lại khiến sau lưng Tần Nghiễm cùng Tần Bình run rẩy.</w:t>
      </w:r>
    </w:p>
    <w:p>
      <w:pPr>
        <w:pStyle w:val="BodyText"/>
      </w:pPr>
      <w:r>
        <w:t xml:space="preserve">Tiếng ho làm da đầu người tê dại vang lên, từng tiếng lại càng dồn dập hơn, Tần Nghị hơi híp đôi mắt, kéo khóe môi.</w:t>
      </w:r>
    </w:p>
    <w:p>
      <w:pPr>
        <w:pStyle w:val="BodyText"/>
      </w:pPr>
      <w:r>
        <w:t xml:space="preserve">Cửa đại điện mở tung, bọn thái y bước chân vội vàng chạy tới, trong nhất thời bầu không khí đại điện biến hóa khẩn trương làm người khác hít thở không thông.</w:t>
      </w:r>
    </w:p>
    <w:p>
      <w:pPr>
        <w:pStyle w:val="BodyText"/>
      </w:pPr>
      <w:r>
        <w:t xml:space="preserve">Một trận gió lạnh thổi tới, Tần Nghiễm nghiêng đầu nhìn Tần Nghị ở bên cạnh, thấy bên môi đối phương chứa một mạt cười, quỷ dị đáng sợ, vầng trán ướt lạnh một mảng, sống lưng phát rét thấu xương, gã nhịn không được dịch bước chân ra xa, tới gần Tần Bình một chút.</w:t>
      </w:r>
    </w:p>
    <w:p>
      <w:pPr>
        <w:pStyle w:val="BodyText"/>
      </w:pPr>
      <w:r>
        <w:t xml:space="preserve">Lúc thái dương xuống núi, đại điện lần nữa khôi phục yên tĩnh, ba người ra khỏi đại điện, đứng trước cửa.</w:t>
      </w:r>
    </w:p>
    <w:p>
      <w:pPr>
        <w:pStyle w:val="BodyText"/>
      </w:pPr>
      <w:r>
        <w:t xml:space="preserve">Dư quang Tần Bình liếc đến một chỗ, cúi đầu cười ra tiếng, bỗng nhiên vươn tay muốn chạm, lại bị Tần Nghị tránh thoát.</w:t>
      </w:r>
    </w:p>
    <w:p>
      <w:pPr>
        <w:pStyle w:val="BodyText"/>
      </w:pPr>
      <w:r>
        <w:t xml:space="preserve">Gã cũng không phiền, trên mặt vẫn treo nụ cười nhẹ, mắt đào hoa nhiễm ý cười: “Tam đệ, ngươi vẫn cứ không thích người khác tiếp cận.”</w:t>
      </w:r>
    </w:p>
    <w:p>
      <w:pPr>
        <w:pStyle w:val="BodyText"/>
      </w:pPr>
      <w:r>
        <w:t xml:space="preserve">“Thiệt là hiếu kỳ nha, ai mà có thể lưu lại vết tích trên người ngươi.”</w:t>
      </w:r>
    </w:p>
    <w:p>
      <w:pPr>
        <w:pStyle w:val="BodyText"/>
      </w:pPr>
      <w:r>
        <w:t xml:space="preserve">Dứt lời, đầu mày Tần Nghị khẽ nhướng, ánh mắt ngưng lại, Tần Nghiễm hiếu kỳ nhìn ngó, lại thấy một chỗ trên cổ Tần Nghị có dấu vết mờ mờ, như là một hàng dấu răng, một khắc sau không khỏi lộ ra thần sắc cổ quái.</w:t>
      </w:r>
    </w:p>
    <w:p>
      <w:pPr>
        <w:pStyle w:val="BodyText"/>
      </w:pPr>
      <w:r>
        <w:t xml:space="preserve">Mặt Tần Nghị lạnh lùng, ngẩng đầu nói: “Đại ca, nhị ca, hôm nay từ biệt, bảo trọng.” Nói xong liền xoay người bước thẳng về thềm đá.</w:t>
      </w:r>
    </w:p>
    <w:p>
      <w:pPr>
        <w:pStyle w:val="BodyText"/>
      </w:pPr>
      <w:r>
        <w:t xml:space="preserve">Trông về bóng lưng cô lãnh dần dần đi xa, Tần Nghiễm nhíu nhíu mi: “Thả hổ về rừng.”</w:t>
      </w:r>
    </w:p>
    <w:p>
      <w:pPr>
        <w:pStyle w:val="BodyText"/>
      </w:pPr>
      <w:r>
        <w:t xml:space="preserve">Tần Bình rũ mi mắt sờ nhẫn ngọc trên ngón cái, khẽ cười: “Đại ca, mấy năm nay ngươi vẫn chưa thấy rõ sự thực, tam đệ không phải lão hổ.”</w:t>
      </w:r>
    </w:p>
    <w:p>
      <w:pPr>
        <w:pStyle w:val="BodyText"/>
      </w:pPr>
      <w:r>
        <w:t xml:space="preserve">“Nó là gấu, không biết sợ hãi, hung ác tàn bạo, nếu như muốn ứng phó, trừ phi một kích toi mạng, bằng không, nó sẽ trăm lần nghìn lần trả thù, không chết không thôi.”</w:t>
      </w:r>
    </w:p>
    <w:p>
      <w:pPr>
        <w:pStyle w:val="BodyText"/>
      </w:pPr>
      <w:r>
        <w:t xml:space="preserve">Tần Nghiễm không biết nhớ tới cái gì, sắc mặt trắng bệch, thân mình run rẩy một chút không dễ nhận ra.</w:t>
      </w:r>
    </w:p>
    <w:p>
      <w:pPr>
        <w:pStyle w:val="BodyText"/>
      </w:pPr>
      <w:r>
        <w:t xml:space="preserve">.</w:t>
      </w:r>
    </w:p>
    <w:p>
      <w:pPr>
        <w:pStyle w:val="BodyText"/>
      </w:pPr>
      <w:r>
        <w:t xml:space="preserve">Nghị vương phủ</w:t>
      </w:r>
    </w:p>
    <w:p>
      <w:pPr>
        <w:pStyle w:val="BodyText"/>
      </w:pPr>
      <w:r>
        <w:t xml:space="preserve">Một nữ tử ung dung hoa lệ đang ngồi trên ghế, áo lụa xanh biếc kéo dài chấm đất, tôn lên thân hình thướt tha, ánh nến chập chờn, dung nhan kiều mỹ tươi đẹp như hoa hải đường.</w:t>
      </w:r>
    </w:p>
    <w:p>
      <w:pPr>
        <w:pStyle w:val="BodyText"/>
      </w:pPr>
      <w:r>
        <w:t xml:space="preserve">Nữ tử sắc mặt ung dung hòa nhã nhìn hắc y nam tử ngồi bên trên, thấy mặt đối phương phản chiếu ánh nến, tỏa ra hình bóng cao ngạo, khóe miệng khẽ nhếch như đao, suy nghĩ của nàng ta không khống chế được bay xa.</w:t>
      </w:r>
    </w:p>
    <w:p>
      <w:pPr>
        <w:pStyle w:val="BodyText"/>
      </w:pPr>
      <w:r>
        <w:t xml:space="preserve">Khi ấy, năm tháng ngây ngô, nàng ta cũng từng mộng mơ.</w:t>
      </w:r>
    </w:p>
    <w:p>
      <w:pPr>
        <w:pStyle w:val="BodyText"/>
      </w:pPr>
      <w:r>
        <w:t xml:space="preserve">Ba năm trước, mũ phượng khăn trùm, loan phượng hòa minh*, màu đỏ vui mừng bày khắp thế giới nàng, vốn tưởng rằng mộng đã tròn, nào ngờ đâu chỉ là một tràng huyễn tưởng. [loan phượng hòa minh: loan phượng cùng hót mừng]</w:t>
      </w:r>
    </w:p>
    <w:p>
      <w:pPr>
        <w:pStyle w:val="BodyText"/>
      </w:pPr>
      <w:r>
        <w:t xml:space="preserve">Bên môi đỏ thắm của nữ tử hiện ra nụ cười khổ sở, người này lấy nàng, lại chưa hề chạm đến nàng.</w:t>
      </w:r>
    </w:p>
    <w:p>
      <w:pPr>
        <w:pStyle w:val="BodyText"/>
      </w:pPr>
      <w:r>
        <w:t xml:space="preserve">Nàng ta cũng là một nữ nhân bình thường, tuổi đời vừa qua hai lăm, sẽ tịch mịch, sẽ khát vọng ấm áp, quả tim vắng vẻ mong muốn được lắp đầy.</w:t>
      </w:r>
    </w:p>
    <w:p>
      <w:pPr>
        <w:pStyle w:val="BodyText"/>
      </w:pPr>
      <w:r>
        <w:t xml:space="preserve">“Vương gia, thiếp chỉ cầu một tờ hưu thư*.” Nữ tử thu lại bi thương trên mặt, hơi nâng cằm, ngữ khí không chậm không rề, duy chỉ có bàn tay đang bấu góc bàn trắng bệch. [hưu thư: thư bỏ vợ, ly dị =)) ]</w:t>
      </w:r>
    </w:p>
    <w:p>
      <w:pPr>
        <w:pStyle w:val="BodyText"/>
      </w:pPr>
      <w:r>
        <w:t xml:space="preserve">Tần Nghị nhàn nhẹt quét mắt vị Vương phi trên danh nghĩa của y, khi đó lấy nàng ta, cũng chỉ vì ý định của vị trong cung nọ, nhưng y chưa bao giờ ngụ cùng một phòng với đối phương, trong phủ nhiều người nhiều miệng, không khỏi truyền ra những lời đồn.</w:t>
      </w:r>
    </w:p>
    <w:p>
      <w:pPr>
        <w:pStyle w:val="BodyText"/>
      </w:pPr>
      <w:r>
        <w:t xml:space="preserve">Thế là, người trong thiên hạ đều biết, Nghị vương có ẩn tật*. [bệnh không tiện nói ra]</w:t>
      </w:r>
    </w:p>
    <w:p>
      <w:pPr>
        <w:pStyle w:val="BodyText"/>
      </w:pPr>
      <w:r>
        <w:t xml:space="preserve">Y cũng không phái người áp chế tin tức nọ, bởi vì không ai biết, y thật sự có ẩn tật.</w:t>
      </w:r>
    </w:p>
    <w:p>
      <w:pPr>
        <w:pStyle w:val="BodyText"/>
      </w:pPr>
      <w:r>
        <w:t xml:space="preserve">Chán ghét kẻ khác đến gần, dù cho chỉ đơn giản kề vai, y cũng sẽ cảm thấy ghét bỏ.</w:t>
      </w:r>
    </w:p>
    <w:p>
      <w:pPr>
        <w:pStyle w:val="BodyText"/>
      </w:pPr>
      <w:r>
        <w:t xml:space="preserve">Những năm trong lãnh cung hết thảy những gì y đã ngửi đã thấy giống như là một cơn ác mộng, đeo bám y lớn lên, xuất cung, chẳng những không phai nhạt đi, trái lại ngày càng rõ nét, phảng phất như mới ngày hôm qua.</w:t>
      </w:r>
    </w:p>
    <w:p>
      <w:pPr>
        <w:pStyle w:val="BodyText"/>
      </w:pPr>
      <w:r>
        <w:t xml:space="preserve">Thân thể thối rữa va chạm, phân bí* tanh hôi, máu huyết nồng đặc khiến kẻ khác buồn nôn, tiếng xỉ vả chế nhạo ô uế bất kham, tiếng kêu la thê thảm của nữ tử kia, từng thứ từng thứ hiện lên trong đầu y. [phân bí: phân và chất bài tiết, nước tiểu]</w:t>
      </w:r>
    </w:p>
    <w:p>
      <w:pPr>
        <w:pStyle w:val="BodyText"/>
      </w:pPr>
      <w:r>
        <w:t xml:space="preserve">Tần Nghị căng cứng hàm dưới, cả người tản mát ra lệ khí đáng sợ, nữ tử bên dưới nguyên bản bình tĩnh ngồi ngay ngắn theo bản năng sờ lên hông, ngón tay chạm tới một thanh phi đao ngân sắc, thần sắc đề phòng, lại cảm thấy khí thế giương cung bạt kiếm trong đại thính bỗng nhiên chuyển biến, bên trên truyền đến một âm thanh trầm thấp:</w:t>
      </w:r>
    </w:p>
    <w:p>
      <w:pPr>
        <w:pStyle w:val="BodyText"/>
      </w:pPr>
      <w:r>
        <w:t xml:space="preserve">“Ngày mai.”</w:t>
      </w:r>
    </w:p>
    <w:p>
      <w:pPr>
        <w:pStyle w:val="BodyText"/>
      </w:pPr>
      <w:r>
        <w:t xml:space="preserve">Nữ tử nghe vậy, bàn tay bên hông thu trở về, lộ ra một mạt cười nhạt, đứng dậy rời đi.</w:t>
      </w:r>
    </w:p>
    <w:p>
      <w:pPr>
        <w:pStyle w:val="BodyText"/>
      </w:pPr>
      <w:r>
        <w:t xml:space="preserve">Bưng lên chén trà đã nguội lạnh nhấp một ngụm, hồi tưởng lại khoái cảm khi mình đánh sâu vào trong cơ thể thiếu niên thì không tránh khỏi dưới thân nóng lên, Tần Nghị hơi cong lại bàn tay đặt trên bàn, dần dần nắm thành quyền, ánh mắt sâu xa u ám ám trầm.</w:t>
      </w:r>
    </w:p>
    <w:p>
      <w:pPr>
        <w:pStyle w:val="BodyText"/>
      </w:pPr>
      <w:r>
        <w:t xml:space="preserve">Ngoài cửa đi tới một nam tử áo xám, đây chính là người trung niên đánh xe bò đưa Hoa Tiểu Mạc đi một đường kia.</w:t>
      </w:r>
    </w:p>
    <w:p>
      <w:pPr>
        <w:pStyle w:val="BodyText"/>
      </w:pPr>
      <w:r>
        <w:t xml:space="preserve">Nếu như Hoa Tiểu Mạc ở đây, đại khái sẽ khiếp sợ tán loạn, hắn xuất phát từ Biện Châu, những người mà hắn tiếp xúc qua ở ven đường đều có thể tìm gặp ở Tây Hán, chỉ là thay đổi một thân trang phục, thì thay đổi luôn thân phận mà thôi.</w:t>
      </w:r>
    </w:p>
    <w:p>
      <w:pPr>
        <w:pStyle w:val="BodyText"/>
      </w:pPr>
      <w:r>
        <w:t xml:space="preserve">“Gia, Cát Tường thôn có một chỗ sườn núi nơi đó sau một đêm đã biến thành một biển hoa.” Nam tử áo xám trầm giọng nói: “Lúc thuộc hạ nhận được tin đã phái người phong tỏa tin tức, ngoài ra, những thôn dân kia của Cát Tường thôn cũng đều bị giam lại rồi.” Trong thanh âm có một tia tình tự vi diệu* không dễ nhận ra, hiện tượng như thần tích quả thực đã xảy ra, gã cùng tất cả huynh đệ đều tận mắt trông thấy, thật đến không thể thật hơn. [vi diệu: tinh tế nhiệm mầu]</w:t>
      </w:r>
    </w:p>
    <w:p>
      <w:pPr>
        <w:pStyle w:val="BodyText"/>
      </w:pPr>
      <w:r>
        <w:t xml:space="preserve">Tần Nghị thần sắc cổ quái: “Chỗ sườn núi nào?”</w:t>
      </w:r>
    </w:p>
    <w:p>
      <w:pPr>
        <w:pStyle w:val="Compact"/>
      </w:pPr>
      <w:r>
        <w:br w:type="textWrapping"/>
      </w:r>
      <w:r>
        <w:br w:type="textWrapping"/>
      </w:r>
    </w:p>
    <w:p>
      <w:pPr>
        <w:pStyle w:val="Heading2"/>
      </w:pPr>
      <w:bookmarkStart w:id="70" w:name="chương-49"/>
      <w:bookmarkEnd w:id="70"/>
      <w:r>
        <w:t xml:space="preserve">49. Chương 49</w:t>
      </w:r>
    </w:p>
    <w:p>
      <w:pPr>
        <w:pStyle w:val="Compact"/>
      </w:pPr>
      <w:r>
        <w:br w:type="textWrapping"/>
      </w:r>
      <w:r>
        <w:br w:type="textWrapping"/>
      </w:r>
      <w:r>
        <w:t xml:space="preserve">CHƯƠNG 49</w:t>
      </w:r>
    </w:p>
    <w:p>
      <w:pPr>
        <w:pStyle w:val="BodyText"/>
      </w:pPr>
      <w:r>
        <w:t xml:space="preserve">Lúc Tần Nghị mang theo mấy người xuất hiện ở Phục Hi sơn, trông thấy kỳ quan trước mắt, ngay cả y vẫn luôn có định lực thật tốt cũng hơi lung lay thần tình.</w:t>
      </w:r>
    </w:p>
    <w:p>
      <w:pPr>
        <w:pStyle w:val="BodyText"/>
      </w:pPr>
      <w:r>
        <w:t xml:space="preserve">Cách ngày ấy cũng đã chừng tám ngày, sườn núi mà cỏ dại mọc thành bụi biến thành cảnh tượng hôm nay, vô cùng thần kỳ.</w:t>
      </w:r>
    </w:p>
    <w:p>
      <w:pPr>
        <w:pStyle w:val="BodyText"/>
      </w:pPr>
      <w:r>
        <w:t xml:space="preserve">Phất tay với Hứa Mậu và Yến Tiểu Ất, Tần Nghị cất từng bước chân trầm ổn đi qua.</w:t>
      </w:r>
    </w:p>
    <w:p>
      <w:pPr>
        <w:pStyle w:val="BodyText"/>
      </w:pPr>
      <w:r>
        <w:t xml:space="preserve">Đi xuống núi, Yến Tiểu Ất bất khả tư nghị chép miệng: “Ta đoán mấy bông hoa này có vấn đề.”</w:t>
      </w:r>
    </w:p>
    <w:p>
      <w:pPr>
        <w:pStyle w:val="BodyText"/>
      </w:pPr>
      <w:r>
        <w:t xml:space="preserve">“Bậy, là thổ nhưỡng.” Hứa Mậu cải chính.</w:t>
      </w:r>
    </w:p>
    <w:p>
      <w:pPr>
        <w:pStyle w:val="BodyText"/>
      </w:pPr>
      <w:r>
        <w:t xml:space="preserve">Hồi đầu liếc nhìn biển hoa kia, Yến Tiểu Ất nuốt nước miếng một cái: “Ngươi tin trên đời này có thần không?”</w:t>
      </w:r>
    </w:p>
    <w:p>
      <w:pPr>
        <w:pStyle w:val="BodyText"/>
      </w:pPr>
      <w:r>
        <w:t xml:space="preserve">Liếc người bên cạnh một cái, Hứa Mậu đáp: “Ta tin trên đời này có quỷ, còn là sắc quỷ.”</w:t>
      </w:r>
    </w:p>
    <w:p>
      <w:pPr>
        <w:pStyle w:val="BodyText"/>
      </w:pPr>
      <w:r>
        <w:t xml:space="preserve">Yến Tiểu Ất nghe vậy, hạ giọng hỏi: “Ở đâu? Ngươi gặp rồi?”</w:t>
      </w:r>
    </w:p>
    <w:p>
      <w:pPr>
        <w:pStyle w:val="BodyText"/>
      </w:pPr>
      <w:r>
        <w:t xml:space="preserve">“Chính là ngay bên cạnh ta.”</w:t>
      </w:r>
    </w:p>
    <w:p>
      <w:pPr>
        <w:pStyle w:val="BodyText"/>
      </w:pPr>
      <w:r>
        <w:t xml:space="preserve">“Hứa Mậu.”</w:t>
      </w:r>
    </w:p>
    <w:p>
      <w:pPr>
        <w:pStyle w:val="BodyText"/>
      </w:pPr>
      <w:r>
        <w:t xml:space="preserve">Hứa Mậu âm dương quái khí: “Ngươi dám nói ngươi không có ôm công chúa? Không có sờ loạn trên người nàng ta?”</w:t>
      </w:r>
    </w:p>
    <w:p>
      <w:pPr>
        <w:pStyle w:val="BodyText"/>
      </w:pPr>
      <w:r>
        <w:t xml:space="preserve">Yến Tiểu Ất bị bắt tóp giật giật mồm, cuối cùng chỉ quăng ra một câu cáu kỉnh: “Nữ nhân chính là phiền phức.” [Đao: êm thấy anh nên xem xét tới ông anh họ Hứa bên cạnh, = v = ]</w:t>
      </w:r>
    </w:p>
    <w:p>
      <w:pPr>
        <w:pStyle w:val="BodyText"/>
      </w:pPr>
      <w:r>
        <w:t xml:space="preserve">Nằm trên bãi cỏ, Tần Nghị khép mắt, gió thổi lay động đóa hoa cọ sát gò má y, nhồn nhột, phảng phất như bàn tay mềm mại của thiếu niên nọ đang cọ cọ trên người y.</w:t>
      </w:r>
    </w:p>
    <w:p>
      <w:pPr>
        <w:pStyle w:val="BodyText"/>
      </w:pPr>
      <w:r>
        <w:t xml:space="preserve">Nhớ đến vòng eo mảnh mai của thiếu niên, cánh mông cong cong, địa phương thít chặt tuyệt vời khó tả kia, cùng với tiếng vui sướng ngọt ngào của thiếu niên, hạ thân y bỗng cứng lợi hại.</w:t>
      </w:r>
    </w:p>
    <w:p>
      <w:pPr>
        <w:pStyle w:val="BodyText"/>
      </w:pPr>
      <w:r>
        <w:t xml:space="preserve">Cái loại phản ứng này quá nhanh quá mạnh, không có bất luận nguyên nhân gì để nghiên cứu, chỉ đơn giản là muốn, Tần Nghị nhíu chặt chân mày, sau nửa ngày y vươn tay thò vào vạt áo.</w:t>
      </w:r>
    </w:p>
    <w:p>
      <w:pPr>
        <w:pStyle w:val="BodyText"/>
      </w:pPr>
      <w:r>
        <w:t xml:space="preserve">Mấy thủ hạ của Tần Nghị, bao gồm cả Hứa Mậu và Yến Tiểu Ất đang mỉa mai đấu võ mồm nhau đều không biết Vương gia của bọn họ đang nằm trên sườn núi đối mặt với trời xanh mây trắng mà tự xử, làm đối tượng bị YY, Hoa Tiểu Mạc càng không biết mình được triệu kiến, sao lại phát sinh ra một màn quỷ dị tới cực điểm này.</w:t>
      </w:r>
    </w:p>
    <w:p>
      <w:pPr>
        <w:pStyle w:val="BodyText"/>
      </w:pPr>
      <w:r>
        <w:t xml:space="preserve">Nằm trên giường, lão nhân nguyên bản khí tức hư nhược, hấp hối đến nơi đột nhiên mở to hai mắt đang nhắm chặt, đồng tử trợn lên, phát điên nhào về phía hắn, giống như ác quỷ đói khát trông thấy đồ ăn tươi ngon.</w:t>
      </w:r>
    </w:p>
    <w:p>
      <w:pPr>
        <w:pStyle w:val="BodyText"/>
      </w:pPr>
      <w:r>
        <w:t xml:space="preserve">Loại biểu tình dữ tợn này làm người ta sởn tóc gáy, nếu như không phải Bạch Thần ngăn chặn kịp thời, Hoa Tiểu Mạc tin tưởng rằng mình đã bị lão nhân kia ăn tươi.</w:t>
      </w:r>
    </w:p>
    <w:p>
      <w:pPr>
        <w:pStyle w:val="BodyText"/>
      </w:pPr>
      <w:r>
        <w:t xml:space="preserve">Hoa Tiểu Mạc một tay chống đầu dựa vào song cửa ngắm nhìn gốc cây uất kim hương* bên ngoài, đột nhiên mở miệng: “Ông ta có phải rất trọng yếu với ngươi hay không?” [uất kim hương là hoa tulip]</w:t>
      </w:r>
    </w:p>
    <w:p>
      <w:pPr>
        <w:pStyle w:val="BodyText"/>
      </w:pPr>
      <w:r>
        <w:t xml:space="preserve">Màu mắt Bạch Thần vẫn thanh lãnh không đổi như cũ, không chút gợn sóng, nhưng Hoa Tiểu Mạc lại có thể cảm nhận được làn sóng tình tự trên người y.</w:t>
      </w:r>
    </w:p>
    <w:p>
      <w:pPr>
        <w:pStyle w:val="BodyText"/>
      </w:pPr>
      <w:r>
        <w:t xml:space="preserve">“Ta giúp ngươi.” Hoa Tiểu Mạc hơi nâng cằm, từ trong miệng búng ra một câu thoại.</w:t>
      </w:r>
    </w:p>
    <w:p>
      <w:pPr>
        <w:pStyle w:val="BodyText"/>
      </w:pPr>
      <w:r>
        <w:t xml:space="preserve">Mãi đến lúc trở lại tiểu sơn cốc, cái loại tâm tình cuồn cuộn kia trong lòng Hoa Tiểu Mạc vẫn tồn tại như trước, hắn tin chắc mình có thể làm người đó khỏi hẳn.</w:t>
      </w:r>
    </w:p>
    <w:p>
      <w:pPr>
        <w:pStyle w:val="BodyText"/>
      </w:pPr>
      <w:r>
        <w:t xml:space="preserve">“Ta cần phải luyện một viên đan dược.” Đơn giản bỏ lại một câu, Hoa Tiểu Mạc tự nhốt mình trong dược phòng, đói bụng thì gõ cửa sổ để Bạch Thần đưa đồ ăn cho hắn.</w:t>
      </w:r>
    </w:p>
    <w:p>
      <w:pPr>
        <w:pStyle w:val="BodyText"/>
      </w:pPr>
      <w:r>
        <w:t xml:space="preserve">Một đêm không ngủ đảo đảo một đống dược vật.</w:t>
      </w:r>
    </w:p>
    <w:p>
      <w:pPr>
        <w:pStyle w:val="BodyText"/>
      </w:pPr>
      <w:r>
        <w:t xml:space="preserve">Thỉnh thoảng có thể nghe thấy tiếng dụng cụ nổ banh, Bạch Thần canh ở bên ngoài hết nhẫn lại nhẫn mới không tiến vào. Mà mấy đệ tử nghe thấy động tĩnh, cũng không ai dám tiến lên hỏi thăm.</w:t>
      </w:r>
    </w:p>
    <w:p>
      <w:pPr>
        <w:pStyle w:val="BodyText"/>
      </w:pPr>
      <w:r>
        <w:t xml:space="preserve">Trong lúc đó Kim Vân có đến mấy lần, khi đến thì mặt mỉm cười, khi đi mặt vẫn mỉm cười không đổi, chỉ là hiện lên nét khổ sở và thất vọng.</w:t>
      </w:r>
    </w:p>
    <w:p>
      <w:pPr>
        <w:pStyle w:val="BodyText"/>
      </w:pPr>
      <w:r>
        <w:t xml:space="preserve">Ngày thứ chín, cửa dược phòng mở ra từ bên trong, Hoa Tiểu Mạc cười híp mắt chạy đến trước mặt Bạch Thần, đắc ý giơ lên một bình ngọc: “Thành công rồi, Bạch Thần, ta thành công rồi.”</w:t>
      </w:r>
    </w:p>
    <w:p>
      <w:pPr>
        <w:pStyle w:val="BodyText"/>
      </w:pPr>
      <w:r>
        <w:t xml:space="preserve">Bạch Thần đến gần ngửi ngửi, thần sắc bỗng ngưng lại, đáy mắt lướt qua một đạo chấn kinh, ôm lấy thiếu niên vì mệt mỏi mà ngất đi vào ngực, ánh mắt rơi lên gương mặt phiếm đen kia, nhịn không được siết cánh tay thật chặt, xúc động muôn vàn.</w:t>
      </w:r>
    </w:p>
    <w:p>
      <w:pPr>
        <w:pStyle w:val="BodyText"/>
      </w:pPr>
      <w:r>
        <w:t xml:space="preserve">Sau bữa cơm tối, Bạch Thần đề xuất muốn tắm rửa cho Hoa Tiểu Mạc, Hoa Tiểu Mạc nhất thời khẩn trương, đổi thành trước đây hắn sẽ tung ta tung tăng lột sạch y phục nhào tới, nhưng hiện giờ trên hai cánh tay đều toàn là vết thương*, bị phát hiện thì sẽ gặp rắc rối. [vết thương là do ẻm chít/cắt tay lấy máu, thấy cũng tội… mà thôi cũng kệ :v ~]</w:t>
      </w:r>
    </w:p>
    <w:p>
      <w:pPr>
        <w:pStyle w:val="BodyText"/>
      </w:pPr>
      <w:r>
        <w:t xml:space="preserve">Nhìn thiếu niên đột nhiên không được tự nhiên, nắm chặt y phục không buông, Bạch Thần nhàn nhạt nhướn mi, ánh mắt thâm thúy rơi lên người hắn.</w:t>
      </w:r>
    </w:p>
    <w:p>
      <w:pPr>
        <w:pStyle w:val="BodyText"/>
      </w:pPr>
      <w:r>
        <w:t xml:space="preserve">“Ngươi chê ta bẩn?” Hoa Tiểu Mạc trừng to hai mắt, làm bộ tức giận.</w:t>
      </w:r>
    </w:p>
    <w:p>
      <w:pPr>
        <w:pStyle w:val="BodyText"/>
      </w:pPr>
      <w:r>
        <w:t xml:space="preserve">Bạch Thần mím mím môi, cầm khăn bố lau mặt cho hắn, ôm Hoa Tiểu Mạc lên giường đi ngủ.</w:t>
      </w:r>
    </w:p>
    <w:p>
      <w:pPr>
        <w:pStyle w:val="BodyText"/>
      </w:pPr>
      <w:r>
        <w:t xml:space="preserve">“Bạch Thần, ngươi theo ta cùng đi tìm bọn họ có được không?” Hoa Tiểu Mạc cọ cọ ***g ngực Bạch Thần, ngáp một cái, rù rì: “Ta muốn a, đi khắp cái thiên hạ này một lượt, sau đó mấy người chúng ta tìm một nơi y sơn bàng thủy* mà ở lại.” [y sơn bàng thủy: dựa núi cạnh sông, suối]</w:t>
      </w:r>
    </w:p>
    <w:p>
      <w:pPr>
        <w:pStyle w:val="BodyText"/>
      </w:pPr>
      <w:r>
        <w:t xml:space="preserve">Kéo Hoa Tiểu Mạc vào lòng, Bạch Thần vươn tay vuốt vuốt tóc hắn: “Ngủ.”</w:t>
      </w:r>
    </w:p>
    <w:p>
      <w:pPr>
        <w:pStyle w:val="BodyText"/>
      </w:pPr>
      <w:r>
        <w:t xml:space="preserve">Biết được đáp án của đối phương, Hoa Tiểu Mạc hài lòng thỏa ý ngủ say.</w:t>
      </w:r>
    </w:p>
    <w:p>
      <w:pPr>
        <w:pStyle w:val="BodyText"/>
      </w:pPr>
      <w:r>
        <w:t xml:space="preserve">Đêm này hắn mơ một giấc mộng, trong mộng hắn cùng ba người Bạch Thần, Lạc Cửu Tiêu, Lan Thất làm một phát 4P độ khó cao, đột nhiên, cảm thấy trong cơ thể trống không, sau đó lại bị một vật nhồi vào, tiết tấu so với trước còn kịch liệt hơn làm hắn cơ hồ bị xỏ xuyên, hắn ngoái đầu nhìn lại, chỉ thấy một nam tử tuấn mỹ mặc y bào hắc sắc đang đỡ khí cụ của mình hung hăng đẩy vào, đồng thời lộ ra một mạt tươi cười với hắn, hắn tức thì tỉnh lại từ trong mộng.</w:t>
      </w:r>
    </w:p>
    <w:p>
      <w:pPr>
        <w:pStyle w:val="BodyText"/>
      </w:pPr>
      <w:r>
        <w:t xml:space="preserve">Sau nửa đêm làm thế nào cũng không ngủ được, quấn lấy Bạch Thần đòi làm một lần.</w:t>
      </w:r>
    </w:p>
    <w:p>
      <w:pPr>
        <w:pStyle w:val="BodyText"/>
      </w:pPr>
      <w:r>
        <w:t xml:space="preserve">Sáng sớm ngày kế tiếp, lúc Kim Vân đến thì thấy cửa nhà lá khép kín, trong lòng nàng ta xẹt qua một tia bất an, chạy thật nhanh đến đẩy cửa ra, bên trong trống không, tất cả đồ vật đều còn đó, duy chỉ thiếu con người mà nàng tâm tâm niệm niệm.</w:t>
      </w:r>
    </w:p>
    <w:p>
      <w:pPr>
        <w:pStyle w:val="BodyText"/>
      </w:pPr>
      <w:r>
        <w:t xml:space="preserve">Gió nổi, lay động giấy dán cửa sổ vang lên lạch tạch, thứ màu trắng trên bàn gỗ làm ngưng lại tầm mắt Kim Vân, nàng bước qua lấy đi nghiên mực dằn trên tờ giấy trắng, trên giấy chỉ có hai chữ, bảo trọng.</w:t>
      </w:r>
    </w:p>
    <w:p>
      <w:pPr>
        <w:pStyle w:val="BodyText"/>
      </w:pPr>
      <w:r>
        <w:t xml:space="preserve">Nét bút vung cao sắc bén, cũng như con người của y.</w:t>
      </w:r>
    </w:p>
    <w:p>
      <w:pPr>
        <w:pStyle w:val="BodyText"/>
      </w:pPr>
      <w:r>
        <w:t xml:space="preserve">Kim Vân siết chặt trang giấy trắng, sắc mặt dần dần tái mét, rút ra nút chặn của bình ngọc trên bàn, một cổ hương vị nồng đậm xông vào mũi, nàng không khỏi ngẩn ngơ, sau đó thân thể run rẩy ngồi xổm trên đất, cha được cứu rồi.</w:t>
      </w:r>
    </w:p>
    <w:p>
      <w:pPr>
        <w:pStyle w:val="BodyText"/>
      </w:pPr>
      <w:r>
        <w:t xml:space="preserve">Nàng cười lại cười, mà nước mắt như mưa.</w:t>
      </w:r>
    </w:p>
    <w:p>
      <w:pPr>
        <w:pStyle w:val="BodyText"/>
      </w:pPr>
      <w:r>
        <w:t xml:space="preserve">Lần từ biệt này, e rằng chẳng biết lúc nào gặp lại nhau, cho dù trùng phùng, cũng đã thành thương hải tang điền*. [thế sự xoay vần; bãi bể nương dâu; biến đổi lớn lao trong cuộc đời]</w:t>
      </w:r>
    </w:p>
    <w:p>
      <w:pPr>
        <w:pStyle w:val="BodyText"/>
      </w:pPr>
      <w:r>
        <w:t xml:space="preserve">Sau khi rời khỏi Long Uyên cốc, Hoa Tiểu Mạc dựa vào điểm chỉ dẫn vi diệu đến từ sâu thẩm trong linh hồn mà cùng Bạch Thần một đường đi về hướng tây bắc, dọc đường gặp không ít thương đoàn, họ liền thỉnh cầu nhập bọn, dù sao cũng không quen cuộc sống các nơi, có người chiếu cố lẫn nhau so ra vẫn tốt hơn.</w:t>
      </w:r>
    </w:p>
    <w:p>
      <w:pPr>
        <w:pStyle w:val="BodyText"/>
      </w:pPr>
      <w:r>
        <w:t xml:space="preserve">Đương nhiên, loại chuyện dựa vào mồm mép này hoàn toàn do Hoa Tiểu Mạc lo liệu, Bạch Thần sắm vai một bảo tiêu mặt lạnh.</w:t>
      </w:r>
    </w:p>
    <w:p>
      <w:pPr>
        <w:pStyle w:val="BodyText"/>
      </w:pPr>
      <w:r>
        <w:t xml:space="preserve">Trong rừng cây, một nhóm thương đội đang ở đây nghỉ ngơi, đoàn dong binh* tổng cộng chừng mười người, đều là những dong binh kinh nghiệm phong phú, bọn họ ngay từ đầu còn cảnh giác đối với Bạch Thần, bởi vì họ cảm nhận được nguy hiểm, nhưng về sau ở cùng nhau, họ phát hiện người nọ cũng không có dị thường gì.[dong binh: lính đánh thuê]</w:t>
      </w:r>
    </w:p>
    <w:p>
      <w:pPr>
        <w:pStyle w:val="BodyText"/>
      </w:pPr>
      <w:r>
        <w:t xml:space="preserve">Hàng hóa của nhóm thương đội này là một nhóm dược liệu thượng đẳng, xuất phát từ Lan Châu, vận chuyển đến Tát Nhĩ thành sâu trong hoang dã.</w:t>
      </w:r>
    </w:p>
    <w:p>
      <w:pPr>
        <w:pStyle w:val="BodyText"/>
      </w:pPr>
      <w:r>
        <w:t xml:space="preserve">Hoa Tiểu Mạc cùng đội trưởng đoàn dong binh nói cười ha hả mấy câu rồi chạy đến bên cạnh Bạch Thần, đem tin tức mình nghe được đều phun ra: “Bọn họ nói qua khỏi Giang Châu lại đi tiếp về phía tây, sẽ là bộ lạc Vu tộc*, nơi đó phi thường không thân thiện với người ngoại tộc, bọn họ còn nói Vu tộc thờ phụng Vu thần, đại vu sư lợi hại có thể kéo về hồn phách đã phi tán, hơn nữa a, thiên nữ của Vu tộc có thể tiếp cận thần linh, truyền đạt ý chỉ của thần linh, chậc chậc, nghe ra thiệt là huyễn hoặc.” [vu ở đây nghĩa là phù thủy, thầy mo, thầy cúng]</w:t>
      </w:r>
    </w:p>
    <w:p>
      <w:pPr>
        <w:pStyle w:val="BodyText"/>
      </w:pPr>
      <w:r>
        <w:t xml:space="preserve">Bạch Thần trở trở gà rừng, chủy thủ cắt xuống một khối thịt gà vàng óng đưa đến bên mép Hoa Tiểu Mạc đã sắp rớt nước miếng.</w:t>
      </w:r>
    </w:p>
    <w:p>
      <w:pPr>
        <w:pStyle w:val="BodyText"/>
      </w:pPr>
      <w:r>
        <w:t xml:space="preserve">“Vu tộc thượng cổ phức tạp thần bí, mười hai đại tổ vu chỉ tồn tại trong truyền thuyết lâu đời.”</w:t>
      </w:r>
    </w:p>
    <w:p>
      <w:pPr>
        <w:pStyle w:val="BodyText"/>
      </w:pPr>
      <w:r>
        <w:t xml:space="preserve">“Phải chăng hiện thời thật sự tồn tại hậu nhân của mười hai tổ vu? Thiên nữ gì đó?” Hoa Tiểu Mạc há mồm cắn thịt gà, mồm miệng không rõ ràng hỏi.</w:t>
      </w:r>
    </w:p>
    <w:p>
      <w:pPr>
        <w:pStyle w:val="BodyText"/>
      </w:pPr>
      <w:r>
        <w:t xml:space="preserve">Bạch Thần im lặng, xé một cái đùi gà cho Hoa Tiểu Mạc, ngụ ý, ăn nhiều chút bớt nói lại.</w:t>
      </w:r>
    </w:p>
    <w:p>
      <w:pPr>
        <w:pStyle w:val="BodyText"/>
      </w:pPr>
      <w:r>
        <w:t xml:space="preserve">Một lát sau Hoa Tiểu Mạc liếm liếm cánh môi dính đầy mỡ: “Ta chưa ăn no.”</w:t>
      </w:r>
    </w:p>
    <w:p>
      <w:pPr>
        <w:pStyle w:val="BodyText"/>
      </w:pPr>
      <w:r>
        <w:t xml:space="preserve">Bạch Thần cổ quái nhìn hắn một cái, thu lại thần sắc cầm một cái đùi gà khác đưa qua.</w:t>
      </w:r>
    </w:p>
    <w:p>
      <w:pPr>
        <w:pStyle w:val="BodyText"/>
      </w:pPr>
      <w:r>
        <w:t xml:space="preserve">Ăn xong hai cái đùi gà cộng thêm hai cánh gà, Hoa Tiểu Mạc cũng mới có chút no sơ sơ, gần đây khẩu vị tăng lên một vòng không giải thích được, hắn đưa tay sờ sờ mặt, nhíu nhíu mày, hình như mình cũng mập lên một vòng.</w:t>
      </w:r>
    </w:p>
    <w:p>
      <w:pPr>
        <w:pStyle w:val="BodyText"/>
      </w:pPr>
      <w:r>
        <w:t xml:space="preserve">“Hình như ta mập lên rất nhiều.”</w:t>
      </w:r>
    </w:p>
    <w:p>
      <w:pPr>
        <w:pStyle w:val="BodyText"/>
      </w:pPr>
      <w:r>
        <w:t xml:space="preserve">Bạch Thần cầm khăn tay chùi chùi trên miệng hắn: “Rất tốt.”</w:t>
      </w:r>
    </w:p>
    <w:p>
      <w:pPr>
        <w:pStyle w:val="BodyText"/>
      </w:pPr>
      <w:r>
        <w:t xml:space="preserve">Hoa Tiểu Mạc bĩu môi, ngồi bên cạnh Bạch Thần vắt ngang giò lên đùi y, nghiêng đầu dựa lên vai y, không bao lâu thì truyền đến tiếng hít thở kéo dài.</w:t>
      </w:r>
    </w:p>
    <w:p>
      <w:pPr>
        <w:pStyle w:val="BodyText"/>
      </w:pPr>
      <w:r>
        <w:t xml:space="preserve">Vươn tay kéo Hoa Tiểu Mạc vào lòng, Bạch Thần buông mắt nhìn gương mặt hơi beo béo của hắn, nhún nhún mày, chìa hai ngón đặt lên cổ tay hắn.</w:t>
      </w:r>
    </w:p>
    <w:p>
      <w:pPr>
        <w:pStyle w:val="BodyText"/>
      </w:pPr>
      <w:r>
        <w:t xml:space="preserve">Một khắc sau, nam nhân thanh lãnh lộ ra biểu tình kinh ngạc, cả người cứng đờ, tựa như gặp phải chuyện vô pháp lý giải được, sắc mặt biến rồi lại biến, đình trệ rất lâu.</w:t>
      </w:r>
    </w:p>
    <w:p>
      <w:pPr>
        <w:pStyle w:val="BodyText"/>
      </w:pPr>
      <w:r>
        <w:t xml:space="preserve">Lúc Hoa Tiểu Mạc tỉnh lại thì phát hiện hắn đang ở trong xe ngựa, cả cái thương đội, trừ bỏ mười mấy cỗ xe ngựa chở dầy dược vật ra, chỉ có một cỗ, là cổ xe mà phú thương mập ú ngồi, kỳ quái, ông ú sẽ hảo tâm mà nhường xe ngựa cho hắn?</w:t>
      </w:r>
    </w:p>
    <w:p>
      <w:pPr>
        <w:pStyle w:val="BodyText"/>
      </w:pPr>
      <w:r>
        <w:t xml:space="preserve">Nghi hoặc vén rèm lên, lại thấy Bạch Thần cưỡi ngựa đi ở phía trước, bên cạnh là nam nhân béo phì, dường như là đang nhỏ giọng oán giận chi đó.</w:t>
      </w:r>
    </w:p>
    <w:p>
      <w:pPr>
        <w:pStyle w:val="BodyText"/>
      </w:pPr>
      <w:r>
        <w:t xml:space="preserve">Đưa tay vỗ vỗ phu xe, Hoa Tiểu Mạc sáp tới hỏi: “Đã phát sinh chuyện gì sao?”</w:t>
      </w:r>
    </w:p>
    <w:p>
      <w:pPr>
        <w:pStyle w:val="BodyText"/>
      </w:pPr>
      <w:r>
        <w:t xml:space="preserve">“Vị bạch y công tử kia yêu cầu lão bản cưỡi ngựa, lão bản không đồng ý.” Phu xe lòng vẫn còn sợ hãi rụt rụt cổ: “Sau đó thì nghe một trận tiếng sáo, rất nhiều tiểu trùng tử bay tới, ngay cả gà rừng nháy mắt cũng thành một đống xương trắng.”</w:t>
      </w:r>
    </w:p>
    <w:p>
      <w:pPr>
        <w:pStyle w:val="BodyText"/>
      </w:pPr>
      <w:r>
        <w:t xml:space="preserve">Phu xe chuyển động yết hầu lên xuống, hơi kéo dây cương: “Tiểu công tử, ngươi phải cẩn thận một chút, vị bạch y công tử kia rất đáng sợ.”</w:t>
      </w:r>
    </w:p>
    <w:p>
      <w:pPr>
        <w:pStyle w:val="BodyText"/>
      </w:pPr>
      <w:r>
        <w:t xml:space="preserve">Phốc —-</w:t>
      </w:r>
    </w:p>
    <w:p>
      <w:pPr>
        <w:pStyle w:val="BodyText"/>
      </w:pPr>
      <w:r>
        <w:t xml:space="preserve">Hoa Tiểu Mạc cười ra tiếng, an ủi vỗ vỗ vai phu xe: “Vợ ta kỳ thực là một người tốt.”</w:t>
      </w:r>
    </w:p>
    <w:p>
      <w:pPr>
        <w:pStyle w:val="BodyText"/>
      </w:pPr>
      <w:r>
        <w:t xml:space="preserve">Vợ? Phu xe trợn to mắt, vừa muốn nói chút gì đó, đã thấy thiếu niên lớn tiếng hô với bạch y nam tử: “Ta muốn cưỡi ngựa cùng với ngươi.”</w:t>
      </w:r>
    </w:p>
    <w:p>
      <w:pPr>
        <w:pStyle w:val="BodyText"/>
      </w:pPr>
      <w:r>
        <w:t xml:space="preserve">Lập tức liền trông thấy thân mình bạch y nam tử ngừng lại, xoay đầu thản nhiên nhìn một cái rồi thu hồi tầm mắt.</w:t>
      </w:r>
    </w:p>
    <w:p>
      <w:pPr>
        <w:pStyle w:val="BodyText"/>
      </w:pPr>
      <w:r>
        <w:t xml:space="preserve">Hoa Tiểu Mạc: …</w:t>
      </w:r>
    </w:p>
    <w:p>
      <w:pPr>
        <w:pStyle w:val="BodyText"/>
      </w:pPr>
      <w:r>
        <w:t xml:space="preserve">Trước khi trời tối, nhóm thương đội này mới vào thành, tùy ý chọn một gian phòng khách ***, Hoa Tiểu Mạc và Bạch Thần vừa mới đi vào thì thấy trên chiếc bàn giữa phòng đang ngồi một thanh niên tú mỹ như họa.</w:t>
      </w:r>
    </w:p>
    <w:p>
      <w:pPr>
        <w:pStyle w:val="BodyText"/>
      </w:pPr>
      <w:r>
        <w:t xml:space="preserve">Không phải Nam Phong đang ở Biện Châu sao, thế nào lại xuất hiện ở Giang Châu?</w:t>
      </w:r>
    </w:p>
    <w:p>
      <w:pPr>
        <w:pStyle w:val="BodyText"/>
      </w:pPr>
      <w:r>
        <w:t xml:space="preserve">Lòng hiếu kỳ đánh không lại uể oải trên người, Hoa Tiểu Mạc vốn còn chẳng định ném một ánh mắt qua, lại không ngờ được Nam Phong chủ động đi về phía hắn.</w:t>
      </w:r>
    </w:p>
    <w:p>
      <w:pPr>
        <w:pStyle w:val="BodyText"/>
      </w:pPr>
      <w:r>
        <w:t xml:space="preserve">“Chủ tử của ta, cuối cùng cũng tìm được ngươi rồi.”</w:t>
      </w:r>
    </w:p>
    <w:p>
      <w:pPr>
        <w:pStyle w:val="BodyText"/>
      </w:pPr>
      <w:r>
        <w:t xml:space="preserve">49.</w:t>
      </w:r>
    </w:p>
    <w:p>
      <w:pPr>
        <w:pStyle w:val="BodyText"/>
      </w:pPr>
      <w:r>
        <w:t xml:space="preserve">Đao:</w:t>
      </w:r>
    </w:p>
    <w:p>
      <w:pPr>
        <w:pStyle w:val="BodyText"/>
      </w:pPr>
      <w:r>
        <w:t xml:space="preserve">~ Ầy du, hôm bữa lỡ mất thôi nôi của nhà ta! Haizzzzz ~ có nhiêu đó cũng quên nữa *tự gõ dầu*</w:t>
      </w:r>
    </w:p>
    <w:p>
      <w:pPr>
        <w:pStyle w:val="BodyText"/>
      </w:pPr>
      <w:r>
        <w:t xml:space="preserve">*cười hềnh hệch* hôm này nhà được 1 tuổi 2 ngày rồi đấy! Nhanh thật! Thật ra là blog thì lập lâu hơn xíu nhưng ta tính theo ngày đầu tiên post truyện hì hì! Mong là năm sau có thể ăn mừng 2 tuổi hí hí!</w:t>
      </w:r>
    </w:p>
    <w:p>
      <w:pPr>
        <w:pStyle w:val="Compact"/>
      </w:pPr>
      <w:r>
        <w:br w:type="textWrapping"/>
      </w:r>
      <w:r>
        <w:br w:type="textWrapping"/>
      </w:r>
    </w:p>
    <w:p>
      <w:pPr>
        <w:pStyle w:val="Heading2"/>
      </w:pPr>
      <w:bookmarkStart w:id="71" w:name="chương-50"/>
      <w:bookmarkEnd w:id="71"/>
      <w:r>
        <w:t xml:space="preserve">50. Chương 50</w:t>
      </w:r>
    </w:p>
    <w:p>
      <w:pPr>
        <w:pStyle w:val="Compact"/>
      </w:pPr>
      <w:r>
        <w:br w:type="textWrapping"/>
      </w:r>
      <w:r>
        <w:br w:type="textWrapping"/>
      </w:r>
      <w:r>
        <w:t xml:space="preserve">CHƯƠNG 50</w:t>
      </w:r>
    </w:p>
    <w:p>
      <w:pPr>
        <w:pStyle w:val="BodyText"/>
      </w:pPr>
      <w:r>
        <w:t xml:space="preserve">“Ngươi là?” Hoa Tiểu Mạc quyết định giả bộ hồ đồ.</w:t>
      </w:r>
    </w:p>
    <w:p>
      <w:pPr>
        <w:pStyle w:val="BodyText"/>
      </w:pPr>
      <w:r>
        <w:t xml:space="preserve">Trên thực tế hắn cùng với thanh niên tướng mạo xuất sắc trước mặt này chỉ từng giáp mặt hai lần, một lần trong đó còn là ở trên nóc nhà của y, đối phương ở trên giường, hắn thì tận mắt thấy đối phương đánh pháo trên giường cùng kẻ khác, mà đối phương thì nào biết.</w:t>
      </w:r>
    </w:p>
    <w:p>
      <w:pPr>
        <w:pStyle w:val="BodyText"/>
      </w:pPr>
      <w:r>
        <w:t xml:space="preserve">Khóe môi Nam Phong câu lên một nụ cười nhàn nhạt, tại chỗ quỳ xuống, ngay trước thực khách đầy cả sảnh đường mặt bình tĩnh ung dung hôn mặt giày Hoa Tiểu Mạc.</w:t>
      </w:r>
    </w:p>
    <w:p>
      <w:pPr>
        <w:pStyle w:val="BodyText"/>
      </w:pPr>
      <w:r>
        <w:t xml:space="preserve">“Chủ nhân của ta, thuộc hạ Nam Phong.” [tự nhiên ta lại liên tưởng đến ết êm =v=]</w:t>
      </w:r>
    </w:p>
    <w:p>
      <w:pPr>
        <w:pStyle w:val="BodyText"/>
      </w:pPr>
      <w:r>
        <w:t xml:space="preserve">Xung quanh nhất thời nổi lên tiếng hít khí, Hoa Tiểu Mạc càng sợ hãi cúi đầu nhìn đỉnh đầu Nam Phong, động cũng không dám động, hắn chỉ sợ mình không để ý, kích động một cái, trực tiếp đá chân ra.</w:t>
      </w:r>
    </w:p>
    <w:p>
      <w:pPr>
        <w:pStyle w:val="BodyText"/>
      </w:pPr>
      <w:r>
        <w:t xml:space="preserve">Thiếu niên, ngươi nhận lầm người rồi!</w:t>
      </w:r>
    </w:p>
    <w:p>
      <w:pPr>
        <w:pStyle w:val="BodyText"/>
      </w:pPr>
      <w:r>
        <w:t xml:space="preserve">“Lên lầu.” Gương mặt than của Bạch Thần nhìn không ra bất kỳ tâm tình gì, nhưng lại làm cho chúng nhân đang ngạc nhiên đều rùng mình một cái.</w:t>
      </w:r>
    </w:p>
    <w:p>
      <w:pPr>
        <w:pStyle w:val="BodyText"/>
      </w:pPr>
      <w:r>
        <w:t xml:space="preserve">Cửa phòng vừa đóng lại, Nam Phong đã lại quỳ xuống, lần này thì không có hôn mặt giày Hoa Tiểu Mạc nữa, mà lại dập đầu xuống đất.</w:t>
      </w:r>
    </w:p>
    <w:p>
      <w:pPr>
        <w:pStyle w:val="BodyText"/>
      </w:pPr>
      <w:r>
        <w:t xml:space="preserve">Tư thế rất thành kính, Hoa Tiểu Mạc rất đau trứng.</w:t>
      </w:r>
    </w:p>
    <w:p>
      <w:pPr>
        <w:pStyle w:val="BodyText"/>
      </w:pPr>
      <w:r>
        <w:t xml:space="preserve">Không khí trong phòng nặng nề, tiểu nhị đến thêm trà xong liền cụp đuôi chạy mất.</w:t>
      </w:r>
    </w:p>
    <w:p>
      <w:pPr>
        <w:pStyle w:val="BodyText"/>
      </w:pPr>
      <w:r>
        <w:t xml:space="preserve">“Nam Phong, ngươi có thể đứng lên trước hay không?” Hoa Tiểu Mạc chìa tay muốn bưng chén trà, Bạch Thần ở bên chẳng ừ chẳng hử lập tức đưa qua.</w:t>
      </w:r>
    </w:p>
    <w:p>
      <w:pPr>
        <w:pStyle w:val="BodyText"/>
      </w:pPr>
      <w:r>
        <w:t xml:space="preserve">Hoa Tiểu Mạc run run mi mắt, không đúng nha, đại hiệp sao đột nhiên nhiệt tình dữ vậy?!</w:t>
      </w:r>
    </w:p>
    <w:p>
      <w:pPr>
        <w:pStyle w:val="BodyText"/>
      </w:pPr>
      <w:r>
        <w:t xml:space="preserve">“Chủ nhân, đây là tôn kính của tộc ta đối với người, là lễ nghi phải có.” Nam Phong nói xong lại nâng tay qua khỏi đầu, hai tay làm ra một động tác kỳ quái, Hoa Tiểu Mạc nhìn lăng lăng, mơ hồ không rõ.</w:t>
      </w:r>
    </w:p>
    <w:p>
      <w:pPr>
        <w:pStyle w:val="BodyText"/>
      </w:pPr>
      <w:r>
        <w:t xml:space="preserve">Một lát sau, Hoa Tiểu Mạc nhu nhu mi tâm, xoắn xuýt nhìn Nam Phong còn đang quỳ dưới đất không ngừng thực hiện cái nghi thức cổ xưa kia, nửa nén hương sau, động tác kia hình như không còn tái diễn nữa.</w:t>
      </w:r>
    </w:p>
    <w:p>
      <w:pPr>
        <w:pStyle w:val="BodyText"/>
      </w:pPr>
      <w:r>
        <w:t xml:space="preserve">Ngay lúc Hoa Tiểu Mạc nhịn không được muốn hỏi, Nam Phong lấy ra một vật từ ống tay áo, tua đỏ lay động theo động tác của y, y đưa lòng bàn tay chìa ra trước mặt Hoa Tiểu Mạc.</w:t>
      </w:r>
    </w:p>
    <w:p>
      <w:pPr>
        <w:pStyle w:val="BodyText"/>
      </w:pPr>
      <w:r>
        <w:t xml:space="preserve">Một cái chuông nhỏ khắc chữ “Ly”, có chút dấu vết loang lổ rơi vào trong mắt Hoa Tiểu Mạc, hắn bỗng nhiên đứng dậy, một cử động dị thường này khiến Nam Phong và Bạch Thần đều cảm thấy quái lạ.</w:t>
      </w:r>
    </w:p>
    <w:p>
      <w:pPr>
        <w:pStyle w:val="BodyText"/>
      </w:pPr>
      <w:r>
        <w:t xml:space="preserve">Nặng phịch ngồi trở lại trên ghế, Hoa Tiểu Mạc giật giật khóe môi: “… Cái chuông thật đặc biệt.”</w:t>
      </w:r>
    </w:p>
    <w:p>
      <w:pPr>
        <w:pStyle w:val="BodyText"/>
      </w:pPr>
      <w:r>
        <w:t xml:space="preserve">Hắn không thể không đối diện với một sự thật, giây phút cái chuông được lấy ra lúc nãy, cái cảm giác quen thuộc tới từ nơi sâu thẩm trong linh hồn trong nháy mắt đã chui vào đầu óc hắn.</w:t>
      </w:r>
    </w:p>
    <w:p>
      <w:pPr>
        <w:pStyle w:val="BodyText"/>
      </w:pPr>
      <w:r>
        <w:t xml:space="preserve">“Đây là thánh vật của tộc ta.” Làm như chưa từng phát hiện dị dạng trong lời nói của Hoa Tiểu Mạc, Nam Phong lộ ra vẻ cung kính: “Vốn là một đôi, nhưng mười năm trước gặp phải một tai họa nguy hiểm, thánh đàn bị kẻ ngoại lai tập kích, tộc ta toàn lực phòng hộ, nhưng không có khả năng truy hồi kiện thánh vật kia.”</w:t>
      </w:r>
    </w:p>
    <w:p>
      <w:pPr>
        <w:pStyle w:val="BodyText"/>
      </w:pPr>
      <w:r>
        <w:t xml:space="preserve">Lăn lăn yết hầu không biết khi nào đã phát khô, Hoa Tiểu Mạc bất động thanh sắc thu tay vào trong tay áo, lén lén lút lút đi sờ cái chuông nhỏ cất giữ bên người.</w:t>
      </w:r>
    </w:p>
    <w:p>
      <w:pPr>
        <w:pStyle w:val="BodyText"/>
      </w:pPr>
      <w:r>
        <w:t xml:space="preserve">Thấy bàn tay đặt trên eo hắn bỗng nhiên siết chặt, Hoa Tiểu Mạc đưa tay ra vỗ vỗ, nghiêng đầu ngước mặt với Bạch Thần, hắn biết nội tâm nam nhân này cũng không bình tĩnh như bên ngoài vậy đâu.</w:t>
      </w:r>
    </w:p>
    <w:p>
      <w:pPr>
        <w:pStyle w:val="BodyText"/>
      </w:pPr>
      <w:r>
        <w:t xml:space="preserve">“Tại sao ngươi luôn mồm gọi ta là chủ nhân của ngươi?” Hoa Tiểu Mạc điều chỉnh tư thế một chút.</w:t>
      </w:r>
    </w:p>
    <w:p>
      <w:pPr>
        <w:pStyle w:val="BodyText"/>
      </w:pPr>
      <w:r>
        <w:t xml:space="preserve">Nam Phong cũng không vì có Bạch Thần ở đây mà chần chừ, cái cử động nhìn qua thực bình thường này kỳ thực đòi hỏi một phen quan sát tỉ mỉ, cũng khiến Hoa Tiểu Mạc thay đổi chút ánh nhìn về y.</w:t>
      </w:r>
    </w:p>
    <w:p>
      <w:pPr>
        <w:pStyle w:val="BodyText"/>
      </w:pPr>
      <w:r>
        <w:t xml:space="preserve">“Chủ nhân, ta chính là dựa vào vật này mới tìm được người.” Nam Phong nói xong thì dùng cổ tay lắc một cái, chuông nhỏ trong tay vang lên một âm thanh, khác hẳn với tiếng thanh thúy của cái chuông trên người Hoa Tiểu Mạc.</w:t>
      </w:r>
    </w:p>
    <w:p>
      <w:pPr>
        <w:pStyle w:val="BodyText"/>
      </w:pPr>
      <w:r>
        <w:t xml:space="preserve">Tiếng chuông này rất trầm nặng hùng hậu, mang theo chút tiếng ông ông, không biết có phải là ảo giác hay không, Hoa Tiểu Mạc cảm thấy cái chuông trong ngực thoáng cái vang lên.</w:t>
      </w:r>
    </w:p>
    <w:p>
      <w:pPr>
        <w:pStyle w:val="BodyText"/>
      </w:pPr>
      <w:r>
        <w:t xml:space="preserve">“Tộc trưởng nói thánh vật gặp được người hữu duyên thì sẽ phát ra tiếng hô hoán đầu tiên.” Nam Phong thận trọng cung kính nâng chuông lên: “Ngày đó trông thấy chủ nhân tại Nam Phong quán, thuộc hạ đã như thế mà xác định chủ nhân chính là người hữu duyên mà tộc ta chờ đợi nhiều năm.”</w:t>
      </w:r>
    </w:p>
    <w:p>
      <w:pPr>
        <w:pStyle w:val="BodyText"/>
      </w:pPr>
      <w:r>
        <w:t xml:space="preserve">Hoa Tiểu Mạc trừng mắt líu lưỡi, sao lại có cảm giác hình như không phải chuyện gì tốt a? Hắn nghiêng đầu nhìn vị đại hiệp đang làm nền mà nháy nháy mắt.</w:t>
      </w:r>
    </w:p>
    <w:p>
      <w:pPr>
        <w:pStyle w:val="BodyText"/>
      </w:pPr>
      <w:r>
        <w:t xml:space="preserve">“Gia tộc Tư Đặc Ô.” Bạch Thần liếc nhìn Hoa Tiểu Mạc, tầm mắt đảo qua từ trên một chút xíu cần cổ bị lộ ra ngoài của hắn, vươn tay kéo kéo cổ áo của hắn lên.</w:t>
      </w:r>
    </w:p>
    <w:p>
      <w:pPr>
        <w:pStyle w:val="BodyText"/>
      </w:pPr>
      <w:r>
        <w:t xml:space="preserve">Nam Phong chìm đắm trong mấy từ ngữ này, thật lâu sau mới trả lời: “Các hạ thật tinh mắt.”</w:t>
      </w:r>
    </w:p>
    <w:p>
      <w:pPr>
        <w:pStyle w:val="BodyText"/>
      </w:pPr>
      <w:r>
        <w:t xml:space="preserve">“Tư Đặc Ô.” Hoa Tiểu Mạc nghi hoặc khó hiểu, nói với thanh niên vẫn còn quỳ gối: “Nam Phong, ngươi đứng lên trước, nói chút cho ta nghe.”</w:t>
      </w:r>
    </w:p>
    <w:p>
      <w:pPr>
        <w:pStyle w:val="BodyText"/>
      </w:pPr>
      <w:r>
        <w:t xml:space="preserve">Nam Phong cất lại chuông rồi nâng người đứng trước mặt Hoa Tiểu Mạc, bộ dáng chờ chủ nhân của y lên tiếng.</w:t>
      </w:r>
    </w:p>
    <w:p>
      <w:pPr>
        <w:pStyle w:val="BodyText"/>
      </w:pPr>
      <w:r>
        <w:t xml:space="preserve">“Ngươi không phải người Trung Nguyên?” Trung Nguyên hình như không có gia tộc này, Hoa Tiểu Mạc ngáp một cái, lại muốn ngủ rồi.</w:t>
      </w:r>
    </w:p>
    <w:p>
      <w:pPr>
        <w:pStyle w:val="BodyText"/>
      </w:pPr>
      <w:r>
        <w:t xml:space="preserve">“Thuộc hạ đến từ băng nguyên ở cực bắc, nơi đó, gia tộc Tư Đặc Ô là tồn tại tượng trưng cho thần linh.” Giọng nói Nam Phong bình thản, lại mang theo một tia kiêu ngạo: “Chủ nhân tin tưởng việc tiên đoán không?”</w:t>
      </w:r>
    </w:p>
    <w:p>
      <w:pPr>
        <w:pStyle w:val="BodyText"/>
      </w:pPr>
      <w:r>
        <w:t xml:space="preserve">“Ừ.” Hoa Tiểu Mạc bày ra bộ dạng rất am hiểu, sờ sờ đầu tóc nhuộm nước thuốc của mình, nội tâm phỉ báng đủ kiểu, từ lâu hắn đã sớm kết luận cái thế giới này không phải là thế giới võ hiệp.</w:t>
      </w:r>
    </w:p>
    <w:p>
      <w:pPr>
        <w:pStyle w:val="BodyText"/>
      </w:pPr>
      <w:r>
        <w:t xml:space="preserve">Mặt Nam Phong lộ vẻ kích động, lại trộn lẫn mấy phần sáng tỏ, ánh mắt nhìn Hoa Tiểu Mạc biến thành nóng bỏng: “Quả nhiên như lời tộc trưởng nói, sự xuất hiện của người sẽ khiến vận mệnh tộc ta cải biến.”</w:t>
      </w:r>
    </w:p>
    <w:p>
      <w:pPr>
        <w:pStyle w:val="BodyText"/>
      </w:pPr>
      <w:r>
        <w:t xml:space="preserve">“Nam Phong, ngươi gặp qua một thanh niên chưa?” Hoa Tiểu Mạc ho thanh giọng một tiếng, lại nữa rồi, lại là cái ánh mắt này, lão đầu ở Địch Hoa phái kia cũng nhìn hắn như thế này, cứ như là trông thấy kỳ trân dị bảo vậy.</w:t>
      </w:r>
    </w:p>
    <w:p>
      <w:pPr>
        <w:pStyle w:val="BodyText"/>
      </w:pPr>
      <w:r>
        <w:t xml:space="preserve">“Chắc là chủ nhân muốn chỉ Mặc Vũ? Huynh ấy là huynh trưởng thất lạc nhiều năm của thuộc hạ.” Nam Phong thu thu thần sắc, khóe môi mang theo nụ cười trang nhã, cảm kích mà nhìn Hoa Tiểu Mạc: “Chuyện này còn phải đa tạ chủ nhân tương trợ, bằng không không biết khi nào mới có thể trùng phùng.”</w:t>
      </w:r>
    </w:p>
    <w:p>
      <w:pPr>
        <w:pStyle w:val="BodyText"/>
      </w:pPr>
      <w:r>
        <w:t xml:space="preserve">Khoan hãy nói, thanh niên này cười lên có chút tương tự như A Thất, đều ấm áp như nhau, vừa nghĩ đến hai người bọn y còn chưa biết nơi nào, tâm Hoa Tiểu Mạc lại có điểm phiền muộn, hắn khoát khoát tay: “Chỉ là may mắn mà thôi, ta cũng không giúp được gì nhiều.”</w:t>
      </w:r>
    </w:p>
    <w:p>
      <w:pPr>
        <w:pStyle w:val="BodyText"/>
      </w:pPr>
      <w:r>
        <w:t xml:space="preserve">Nếu Dung Mặc Vũ thật sự là thân nhân của Nam Phong, vậy y cũng đã tìm được nhà rồi, lần này xem như cũng là làm chút chuyện tốt cho Lạc Cửu Tiêu.</w:t>
      </w:r>
    </w:p>
    <w:p>
      <w:pPr>
        <w:pStyle w:val="BodyText"/>
      </w:pPr>
      <w:r>
        <w:t xml:space="preserve">“Chủ nhân, ta và tộc ta, cùng toàn thể vùng băng nguyên đều hết lòng chờ mong người đến.” Nam Phong cúi đầu, thanh âm đè thấp mấy phần: “Các tộc dân vẫn luôn trải qua cuộc sống du mục săn bắt, nhưng bắt đầu từ năm năm trước, từng kiện từng kiện dị tượng phát sinh, vào năm thứ hai tộc ta đã mất đi năng lực tiên đoán.” Những từ cuối cùng đã thấp lại càng thấp.</w:t>
      </w:r>
    </w:p>
    <w:p>
      <w:pPr>
        <w:pStyle w:val="BodyText"/>
      </w:pPr>
      <w:r>
        <w:t xml:space="preserve">Cái loại cảm giác được làm chúa cứu thế này thật quái dị, Hoa Tiểu Mạc mím mím môi: “Ta muốn đi dọc theo hướng tây bắc.”</w:t>
      </w:r>
    </w:p>
    <w:p>
      <w:pPr>
        <w:pStyle w:val="BodyText"/>
      </w:pPr>
      <w:r>
        <w:t xml:space="preserve">“Là tìm hai vị ở bên cạnh chủ nhân lần trước sao?” Ngữ khí Nam Phong dừng một chút: “Họ đang ở Man Hoang*.” [mang hoang có nghĩa là hoang dã, ta không rõ đây là nói hoang dã hay là tên 1 địa danh, nên mạn phép dùng thành tên địa danh, nếu sau này có sai ta sẽ sửa lại ^^’]</w:t>
      </w:r>
    </w:p>
    <w:p>
      <w:pPr>
        <w:pStyle w:val="BodyText"/>
      </w:pPr>
      <w:r>
        <w:t xml:space="preserve">“Xác định?” Hoa Tiểu Mạc cấp thiết hỏi.</w:t>
      </w:r>
    </w:p>
    <w:p>
      <w:pPr>
        <w:pStyle w:val="BodyText"/>
      </w:pPr>
      <w:r>
        <w:t xml:space="preserve">“Thuộc hạ vì để có thể sớm tìm được chủ nhân, ở Trung Nguyên, Man Hoang đều thiết lập một ít tổ chức tình báo, nguồn tin tức tuyệt đối đáng tin cậy.” Bàn tay rũ bên hông của Nam Phong động động, vì để không bứt dây động rừng, y đã áp chế xúc động muốn đi gặp thiếu niên ngay lập lức, mà tiếp tục chu toàn bên phía Tần Bình, nghĩ biện pháp ứng phó gã, đạt được tin tức mình muốn, không thua gì bảo hổ đi lột da*. [dữ hổ mưu bì: không thể hy vọng đối phương đồng ý vì việc đó có liên quan đến sự sống còn của đối phương, túm cái váy lại là việc khó khăn]</w:t>
      </w:r>
    </w:p>
    <w:p>
      <w:pPr>
        <w:pStyle w:val="BodyText"/>
      </w:pPr>
      <w:r>
        <w:t xml:space="preserve">Sau khi biết thiếu niên rời khỏi Biện Châu, y liền bắt đầu kế hoạch đã mưu đồ từ lâu, chắc hẳn hiện giờ Tần Bình trốn y cũng trốn không kịp.</w:t>
      </w:r>
    </w:p>
    <w:p>
      <w:pPr>
        <w:pStyle w:val="BodyText"/>
      </w:pPr>
      <w:r>
        <w:t xml:space="preserve">Nhớ đến những ánh mắt tràn đầy hi vọng của tộc nhân cùng với dặn dò của tộc trưởng, vành mắt Nam Phong phát nhiệt, ngẩng đầu nhìn Hoa Tiểu Mạc.</w:t>
      </w:r>
    </w:p>
    <w:p>
      <w:pPr>
        <w:pStyle w:val="BodyText"/>
      </w:pPr>
      <w:r>
        <w:t xml:space="preserve">Chống lại đôi mắt khẩn nài phiếm hồng của thanh niên, Hoa Tiểu Mạc không biết sao, lại nghĩ tới Vô Ưu, chú thỏ kia, hắn rũ mắt: “Chờ đi Man Hoang tìm được họ, lúc đó ngươi còn khẳng định ta là chủ nhân của ngươi, thì ta sẽ đi băng nguyên xem thử.”</w:t>
      </w:r>
    </w:p>
    <w:p>
      <w:pPr>
        <w:pStyle w:val="BodyText"/>
      </w:pPr>
      <w:r>
        <w:t xml:space="preserve">“Đa tạ chủ nhân.” Nam Phong cung kính cúi người chắp tay, chuyển mình ly khai.</w:t>
      </w:r>
    </w:p>
    <w:p>
      <w:pPr>
        <w:pStyle w:val="BodyText"/>
      </w:pPr>
      <w:r>
        <w:t xml:space="preserve">Nhìn cánh của khép lại, Hoa Tiểu Mạc sờ sờ mi mắt mệt mỏi, sáp qua nhìn chăm chăm nam nhân vẫn luôn mặt than: “Ngươi cả ngày cũng không nói hơn mấy câu, cổ họng không phải khó chịu chứ?”</w:t>
      </w:r>
    </w:p>
    <w:p>
      <w:pPr>
        <w:pStyle w:val="BodyText"/>
      </w:pPr>
      <w:r>
        <w:t xml:space="preserve">Đại hiệp mặt than vén mí mắt khẽ liếc hắn một cái, không nói.</w:t>
      </w:r>
    </w:p>
    <w:p>
      <w:pPr>
        <w:pStyle w:val="BodyText"/>
      </w:pPr>
      <w:r>
        <w:t xml:space="preserve">Hoa Tiểu Mạc đặt tay hai bên khóe môi Bạch Thần cố chấp kéo ra một độ cong: “Tới, cười một cái.”</w:t>
      </w:r>
    </w:p>
    <w:p>
      <w:pPr>
        <w:pStyle w:val="BodyText"/>
      </w:pPr>
      <w:r>
        <w:t xml:space="preserve">“Mạc nhi, ngốc.” Bạch Thần vén lọn tóc rũ xuống của hắn ra sau tai, giọng nói nhuốm lạnh, đáy mắt lại lướt qua nhu quang* nhàn nhạt: “Ngủ chưa?” [nhu quang: ánh sáng nhu hòa]</w:t>
      </w:r>
    </w:p>
    <w:p>
      <w:pPr>
        <w:pStyle w:val="BodyText"/>
      </w:pPr>
      <w:r>
        <w:t xml:space="preserve">“Ngủ, ngủ, mệt muốn chết luôn.” Hoa Tiểu Mạc đứng dậy duỗi người, lười rửa mặt, đi đến nằm úp trên giường không nhúc nhích.</w:t>
      </w:r>
    </w:p>
    <w:p>
      <w:pPr>
        <w:pStyle w:val="BodyText"/>
      </w:pPr>
      <w:r>
        <w:t xml:space="preserve">Bạch Thần lau mặt cho hắn, lại lau tay, cởi đi ngoại sam của hắn, tỉ mỉ nhìn gương mặt ú ú trước mắt này, ngưng ngưng mắt: “Mạc nhi, có muốn ăn chút gì không?”</w:t>
      </w:r>
    </w:p>
    <w:p>
      <w:pPr>
        <w:pStyle w:val="BodyText"/>
      </w:pPr>
      <w:r>
        <w:t xml:space="preserve">“Không ăn đâu.” Hoa Tiểu Mạc giống như dị thường mệt mỏi, một lúc sau đã ngủ thật say.</w:t>
      </w:r>
    </w:p>
    <w:p>
      <w:pPr>
        <w:pStyle w:val="BodyText"/>
      </w:pPr>
      <w:r>
        <w:t xml:space="preserve">.</w:t>
      </w:r>
    </w:p>
    <w:p>
      <w:pPr>
        <w:pStyle w:val="BodyText"/>
      </w:pPr>
      <w:r>
        <w:t xml:space="preserve">Đêm khuya</w:t>
      </w:r>
    </w:p>
    <w:p>
      <w:pPr>
        <w:pStyle w:val="BodyText"/>
      </w:pPr>
      <w:r>
        <w:t xml:space="preserve">“Đừng chạy, tất cả đừng chạy, các ngươi đều là vợ ta.” Hoa Tiểu Mạc đang trong mộng đột nhiên nói mớ một câu, hai tay trong chăn rút ra quơ quơ giữa không trung.</w:t>
      </w:r>
    </w:p>
    <w:p>
      <w:pPr>
        <w:pStyle w:val="BodyText"/>
      </w:pPr>
      <w:r>
        <w:t xml:space="preserve">Bạch Thần vẫn còn chưa ngủ kéo cánh tay thiếu niên, bao lấy đôi tay của thiếu niên, môi dán bên tai hắn khe khẽ hạ xuống một chiếc hôn: “Ngủ.”</w:t>
      </w:r>
    </w:p>
    <w:p>
      <w:pPr>
        <w:pStyle w:val="BodyText"/>
      </w:pPr>
      <w:r>
        <w:t xml:space="preserve">Hoa Tiểu Mạc ủi ủi vào ***g ngực quen thuộc, chép chép miệng, lại tiếp tục giấc mộng của hắn.</w:t>
      </w:r>
    </w:p>
    <w:p>
      <w:pPr>
        <w:pStyle w:val="BodyText"/>
      </w:pPr>
      <w:r>
        <w:t xml:space="preserve">Trong hắc ám, đôi mắt thanh lãnh của nam nhân phủ một tầng tình cảm cháy bỏng, kéo lại áo trong của thiếu niên đang ngủ say, thu lại tâm thần, tay phải đặt lên bụng thiếu niên, hòa vào vài phần chân khí, vuốt ve với lực đạo dịu dàng, như là đang cảm nhận gì đó.</w:t>
      </w:r>
    </w:p>
    <w:p>
      <w:pPr>
        <w:pStyle w:val="BodyText"/>
      </w:pPr>
      <w:r>
        <w:t xml:space="preserve">Thiếu niên đang ngủ say phát ra tiếng ngâm khẽ thoải mái: “Ưm…”</w:t>
      </w:r>
    </w:p>
    <w:p>
      <w:pPr>
        <w:pStyle w:val="BodyText"/>
      </w:pPr>
      <w:r>
        <w:t xml:space="preserve">Đáy mắt nam nhân xẹt qua một tia thiết tha, mím chặt môi một lúc lâu, cúi người dán tai vào vùng bụng bằng phẳng của thiếu niên, đôi mắt hẹp dài híp lại, bỗng nhiên lóe lên một tia sáng.</w:t>
      </w:r>
    </w:p>
    <w:p>
      <w:pPr>
        <w:pStyle w:val="BodyText"/>
      </w:pPr>
      <w:r>
        <w:t xml:space="preserve">Ngày hôm sau, lúc Hoa Tiểu Mạc cùng Bạch Thần bước ra, Nam Phong đã đứng chờ ở cửa.</w:t>
      </w:r>
    </w:p>
    <w:p>
      <w:pPr>
        <w:pStyle w:val="BodyText"/>
      </w:pPr>
      <w:r>
        <w:t xml:space="preserve">“Nam Phong, lúc chúng ta tới là kết bạn cùng một nhóm thương đội, ngươi…” Đương lúc Hoa Tiểu Mạc bước qua ngưỡng cửa thì vấp một cái, cơ thể ngã về trước.</w:t>
      </w:r>
    </w:p>
    <w:p>
      <w:pPr>
        <w:pStyle w:val="BodyText"/>
      </w:pPr>
      <w:r>
        <w:t xml:space="preserve">Bạch Thần đầu tiên kéo lấy eo hắn, Nam Phong cũng kịp thời níu được tay hắn.</w:t>
      </w:r>
    </w:p>
    <w:p>
      <w:pPr>
        <w:pStyle w:val="BodyText"/>
      </w:pPr>
      <w:r>
        <w:t xml:space="preserve">“Ta với Giang Châu này khắc nhau.” Lòng Hoa Tiểu Mạc vẫn còn chút sợ hãi mà thở ra, lúc hắn vào thành thì mém nữa bị bồn hoa trên lầu rớt trúng, sau khi bước xuống từ xe ngựa thì nghênh diện một thanh đao gãy, né qua hết nguy hiểm này đến nguy hiểm khác, hắn cảm giác mình mà không đi nữa, thể nào cũng có tai họa đổ máu.</w:t>
      </w:r>
    </w:p>
    <w:p>
      <w:pPr>
        <w:pStyle w:val="BodyText"/>
      </w:pPr>
      <w:r>
        <w:t xml:space="preserve">Thấy tay mình vẫn còn bị Nam Phong cầm, hơn nữa biểu tình của đối phương quỷ dị không nói nên lời, Hoa Tiểu Mạc nhíu nhíu mày, giãy ra.</w:t>
      </w:r>
    </w:p>
    <w:p>
      <w:pPr>
        <w:pStyle w:val="BodyText"/>
      </w:pPr>
      <w:r>
        <w:t xml:space="preserve">“Chủ nhân, người…” Nam Phong thần sắc cổ quái, giọng nói cũng có chút run rẩy: “Người có thai rồi.”</w:t>
      </w:r>
    </w:p>
    <w:p>
      <w:pPr>
        <w:pStyle w:val="BodyText"/>
      </w:pPr>
      <w:r>
        <w:t xml:space="preserve">Đôi mắt Bạch Thần ngưng lại, không kịp ngăn cản Nam Phong, ánh mắt lo lắng nhìn thiếu niên đã ngớ ra bên người.</w:t>
      </w:r>
    </w:p>
    <w:p>
      <w:pPr>
        <w:pStyle w:val="BodyText"/>
      </w:pPr>
      <w:r>
        <w:t xml:space="preserve">50.</w:t>
      </w:r>
    </w:p>
    <w:p>
      <w:pPr>
        <w:pStyle w:val="BodyText"/>
      </w:pPr>
      <w:r>
        <w:t xml:space="preserve">Đao:</w:t>
      </w:r>
    </w:p>
    <w:p>
      <w:pPr>
        <w:pStyle w:val="BodyText"/>
      </w:pPr>
      <w:r>
        <w:t xml:space="preserve">~ Hì, ta hơi lạm dụng từ “y” một chút, mong mọi người không chê, vì ta khá thích Nam Phong, có lúc còn mong ẻm thành anh công thứ 5… mà thôi, tham thì thâm, tuy thâm thì cũng là Tiểu Mạc thâm haha!</w:t>
      </w:r>
    </w:p>
    <w:p>
      <w:pPr>
        <w:pStyle w:val="Compact"/>
      </w:pPr>
      <w:r>
        <w:br w:type="textWrapping"/>
      </w:r>
      <w:r>
        <w:br w:type="textWrapping"/>
      </w:r>
    </w:p>
    <w:p>
      <w:pPr>
        <w:pStyle w:val="Heading2"/>
      </w:pPr>
      <w:bookmarkStart w:id="72" w:name="chương-51"/>
      <w:bookmarkEnd w:id="72"/>
      <w:r>
        <w:t xml:space="preserve">51. Chương 51</w:t>
      </w:r>
    </w:p>
    <w:p>
      <w:pPr>
        <w:pStyle w:val="Compact"/>
      </w:pPr>
      <w:r>
        <w:br w:type="textWrapping"/>
      </w:r>
      <w:r>
        <w:br w:type="textWrapping"/>
      </w:r>
      <w:r>
        <w:t xml:space="preserve">CHƯƠNG 51</w:t>
      </w:r>
    </w:p>
    <w:p>
      <w:pPr>
        <w:pStyle w:val="BodyText"/>
      </w:pPr>
      <w:r>
        <w:t xml:space="preserve">Máy móc tự bắt mạch cho mình, biểu tình trên mặt Hoa Tiểu Mạc y hệt như màu vẽ trên bảng pha màu vậy.</w:t>
      </w:r>
    </w:p>
    <w:p>
      <w:pPr>
        <w:pStyle w:val="BodyText"/>
      </w:pPr>
      <w:r>
        <w:t xml:space="preserve">Chỉ là bình thường ăn hơi nhiều một chút, tần suất mệt rã ra cao một chút, thế nào lại thành mang bầu được?! Kết quả xem được từ trên mạch tượng khiến hắn trực tiếp đầu váng mắt hoa, thật sự là hoạt mạch*, cái này không đúng a, không tin được lại xem một lần, nhất thời ngũ lôi ầm ầm. [hoạt mạch: một loại mạch tượng. Mạch đập tới lui lưu loát, trơn tru, như viên ngọc lăn trên mâm. Nếu phụ nữ không bệnh gặp mạch này, có thể phán mang thai (từ 2~9 tháng)]</w:t>
      </w:r>
    </w:p>
    <w:p>
      <w:pPr>
        <w:pStyle w:val="BodyText"/>
      </w:pPr>
      <w:r>
        <w:t xml:space="preserve">Làm một hủ nam cấp bậc cốt hôi*, số lượng tiểu thuyết đọc qua không nói một nghìn thì cũng tám trăm, mặc dù hắn không đọc thể loại sinh tử, nhưng chịu không nổi hành văn hay và cốt truyện tốt của mấy mỗ tác giả, cho nên hắn cứ vậy liếm mặt thử đổi mới mà đi đọc. [cốt hôi: ý chỉ mình phi thường tự hào, phi thường có trình độ, lão luyện]</w:t>
      </w:r>
    </w:p>
    <w:p>
      <w:pPr>
        <w:pStyle w:val="BodyText"/>
      </w:pPr>
      <w:r>
        <w:t xml:space="preserve">Cả quá trình hắn đều tự thôi miên mình, tiểu thuyết là hư cấu thôi, nam nhân sinh em bé không được.</w:t>
      </w:r>
    </w:p>
    <w:p>
      <w:pPr>
        <w:pStyle w:val="BodyText"/>
      </w:pPr>
      <w:r>
        <w:t xml:space="preserve">Nhưng hiện tại là là chuyện gì đã xảy ra? Thứ trong bụng hắn là cái gì?</w:t>
      </w:r>
    </w:p>
    <w:p>
      <w:pPr>
        <w:pStyle w:val="BodyText"/>
      </w:pPr>
      <w:r>
        <w:t xml:space="preserve">Hoa Tiểu Mạc hít một hơi thật sâu, không tự chủ được sờ sờ vùng bụng phẳng lì của mình, hắn rũ rũ mắt, biểu tình trên mặt rơi vào trong mắt Bạch Thần và Nam Phong chính là thiếu niên tiếp thu không nổi loại sự thật không hợp lẽ thường này mà sa vào rầu rĩ cùng bất an, kỳ thực nội tâm Hoa Tiểu Mạc đã giục ngựa phi nhanh rồi.</w:t>
      </w:r>
    </w:p>
    <w:p>
      <w:pPr>
        <w:pStyle w:val="BodyText"/>
      </w:pPr>
      <w:r>
        <w:t xml:space="preserve">Bắt đầu từ đóa hoa sau lưng kia, thế giới này nhất định có một loại tồn tại nào đó mà từ khi bắt đầu đã giỡn hắn, đồng thời càng giỡn càng dai.</w:t>
      </w:r>
    </w:p>
    <w:p>
      <w:pPr>
        <w:pStyle w:val="BodyText"/>
      </w:pPr>
      <w:r>
        <w:t xml:space="preserve">“Nam Phong, ngươi xuống lầu chiếm một bàn, bữa sáng ngươi tùy tiện chọn, chọn nhiều món chút, ta muốn một chén cháo ngô thật lớn, hai khối bánh nhân cải trắng…” Hoa Tiểu Mạc liến thoắng nói ra một tràng thoại, hướng về phiá đại hiệp mặt than đứng một bên nhíu mày: “Bạch Thần, ngươi theo ta vào phòng.”</w:t>
      </w:r>
    </w:p>
    <w:p>
      <w:pPr>
        <w:pStyle w:val="BodyText"/>
      </w:pPr>
      <w:r>
        <w:t xml:space="preserve">Hoa Tiểu Mạc quăng lại một câu rồi đẩy cửa phòng ra đi vào.</w:t>
      </w:r>
    </w:p>
    <w:p>
      <w:pPr>
        <w:pStyle w:val="BodyText"/>
      </w:pPr>
      <w:r>
        <w:t xml:space="preserve">“Chủ nhân hắn không sao chứ?” Nam Phong từ trong ngốc lăng hồi thần lại, đè xuống chấn kinh trong lòng hỏi nam tử thanh tuấn bên người.</w:t>
      </w:r>
    </w:p>
    <w:p>
      <w:pPr>
        <w:pStyle w:val="BodyText"/>
      </w:pPr>
      <w:r>
        <w:t xml:space="preserve">“Thêm một mâm dưa chuột lát.” Liếc y một cái, Bạch Thần nhàn nhạt nói ra mấy chữ rồi cất bước đi vào phòng.</w:t>
      </w:r>
    </w:p>
    <w:p>
      <w:pPr>
        <w:pStyle w:val="BodyText"/>
      </w:pPr>
      <w:r>
        <w:t xml:space="preserve">Nam Phong nâng tay xoa nhẹ mi tâm, không rảnh bận tâm đến đủ loại ánh mắt của những người đi ngang qua, khắp đầu óc chỉ có một cái tin tức.</w:t>
      </w:r>
    </w:p>
    <w:p>
      <w:pPr>
        <w:pStyle w:val="BodyText"/>
      </w:pPr>
      <w:r>
        <w:t xml:space="preserve">Thân thể nam tử cùng với nữ tử bất đồng rất lớn, cho dù có thể mang thai, cũng không có chỗ chịu được, huống chi nam tử mang bầu điều này thật chưa từng nghe qua, quả nhiên là người hữu duyên có thể thức tỉnh thánh vật, cư nhiên có thể dựng dục nên một sinh mệnh sống động, quá thần kỳ rồi. Xem ra chuyện này phải nhanh chóng báo cho tộc trưởng.</w:t>
      </w:r>
    </w:p>
    <w:p>
      <w:pPr>
        <w:pStyle w:val="BodyText"/>
      </w:pPr>
      <w:r>
        <w:t xml:space="preserve">Nếu như Hoa Tiểu Mạc biết trong lòng Nam Phong đối với hắn đang dâng lên một loại ý niệm cúng bái, e rằng sẽ phun ra một ngụm lão huyết mất, sau đó thì nắm vạt áo Nam Phong mà rít gào: Con mẹ nó, lão tử một chút cũng không muốn đẻ trứng có biết không?</w:t>
      </w:r>
    </w:p>
    <w:p>
      <w:pPr>
        <w:pStyle w:val="BodyText"/>
      </w:pPr>
      <w:r>
        <w:t xml:space="preserve">Đặt tay trên bàn, Hoa Tiểu Mạc giảo giảo mồm: “Có thể nhìn ra mấy tháng không? Là nam hay nữ?” Hay là không phải người?</w:t>
      </w:r>
    </w:p>
    <w:p>
      <w:pPr>
        <w:pStyle w:val="BodyText"/>
      </w:pPr>
      <w:r>
        <w:t xml:space="preserve">Hắn cái thể chất thuần đàn ông này mà cũng có thể mang bầu giống nữ nhân, thế nên cho dù trong cơ thể là một quả trứng, hắn cũng sẽ không cảm thấy ngạc nhiên, cùng lắm thì chính là sợ hãi mà thôi.</w:t>
      </w:r>
    </w:p>
    <w:p>
      <w:pPr>
        <w:pStyle w:val="BodyText"/>
      </w:pPr>
      <w:r>
        <w:t xml:space="preserve">Bạch Thần không có bắt mạch cho Hoa Tiểu Mạc, mà là vươn tay kéo Hoa Tiểu Mạc vào lòng, tay phải nâng cằm hắn, cúi người áp lên cánh môi hắn.</w:t>
      </w:r>
    </w:p>
    <w:p>
      <w:pPr>
        <w:pStyle w:val="BodyText"/>
      </w:pPr>
      <w:r>
        <w:t xml:space="preserve">Làn môi mỏng hơi lạnh khẽ nghiền cắn ma sát môi hắn, Hoa Tiểu Mạc cảm nhận được yêu thương luyến tiếc của đối phương, cổ bất an sốt ruột trong lòng kia thối lui mấy phần, hắn chìa tay sờ sờ mặt Bạch Thần.</w:t>
      </w:r>
    </w:p>
    <w:p>
      <w:pPr>
        <w:pStyle w:val="BodyText"/>
      </w:pPr>
      <w:r>
        <w:t xml:space="preserve">“Sao giờ? Ta không biết hài tử là của ai.” Hoa Tiểu Mạc khóc không ra nước mắt, cố tự trấn định mà nói ra cái vấn đề so với việc hắn mang thai còn quan trọng hơn.</w:t>
      </w:r>
    </w:p>
    <w:p>
      <w:pPr>
        <w:pStyle w:val="BodyText"/>
      </w:pPr>
      <w:r>
        <w:t xml:space="preserve">Căn cứ theo tài nghệ hắn mà tự kết luận đã mang thai khoảng chừng hai tháng, nhưng không loại trừ hắn đoán sai.</w:t>
      </w:r>
    </w:p>
    <w:p>
      <w:pPr>
        <w:pStyle w:val="BodyText"/>
      </w:pPr>
      <w:r>
        <w:t xml:space="preserve">Nếu như kết quả không sai, vậy thì đoạn thời gian đó hình như hắn đều có đánh pháo với mấy người bọn họ, ở Phục Hi sơn còn cùng với Vương gia tới một phát, hậu quả không thể tượng tượng nổi.</w:t>
      </w:r>
    </w:p>
    <w:p>
      <w:pPr>
        <w:pStyle w:val="BodyText"/>
      </w:pPr>
      <w:r>
        <w:t xml:space="preserve">Chẳng lẽ thật sự phải đợi hài tử sinh ra rồi lấy máu nhận thân? Hoa Tiểu Mạc tưởng tượng tới hình ảnh mấy nam nhân tụ lại cắt ngón tay vây quanh một cái chén, một trận ác hàn.</w:t>
      </w:r>
    </w:p>
    <w:p>
      <w:pPr>
        <w:pStyle w:val="BodyText"/>
      </w:pPr>
      <w:r>
        <w:t xml:space="preserve">Lau dịch thể bên khóe miệng Hoa Tiểu Mạc, ánh mắt Bạch Thần sâu thẳm: “Chớ sợ, có ta.”</w:t>
      </w:r>
    </w:p>
    <w:p>
      <w:pPr>
        <w:pStyle w:val="BodyText"/>
      </w:pPr>
      <w:r>
        <w:t xml:space="preserve">Hoa Tiểu Mạc mạnh mẽ lắc đầu: “Ta không sợ.” Ta chỉ lo cho mấy người các ngươi thôi.</w:t>
      </w:r>
    </w:p>
    <w:p>
      <w:pPr>
        <w:pStyle w:val="BodyText"/>
      </w:pPr>
      <w:r>
        <w:t xml:space="preserve">Một khắc sau đột nhiên đen mặt: “Ngươi đã sớm biết ta mang thai có phải hay không?” Bây giờ nhìn lại những hành vi cổ quái trên đường đều đã có chứng minh, té ra là Bạch Thần đã sớm xem hắn như cái gì kia kia mà dưỡng.</w:t>
      </w:r>
    </w:p>
    <w:p>
      <w:pPr>
        <w:pStyle w:val="BodyText"/>
      </w:pPr>
      <w:r>
        <w:t xml:space="preserve">“Hôm qua mới biết.” Bạch Thần dừng bàn tay trên bụng Hoa Tiểu Mạc, đáy mắt xẹt qua một tia sáng, màu mắt hơi trầm, nếu như gây nguy hiểm cho tính mệnh của người trong lòng, y sẽ không chùn tay, dù cho là cốt nhục ruột thịt của mình cũng vậy.</w:t>
      </w:r>
    </w:p>
    <w:p>
      <w:pPr>
        <w:pStyle w:val="BodyText"/>
      </w:pPr>
      <w:r>
        <w:t xml:space="preserve">“Chúc mừng ngươi a, ngươi có thể là tên cha đó đó.” Vỗ vỗ vai đại hiệp mặt than, Hoa Tiểu Mạc thở dài một hơi, lắc lắc đầu, sắc mặt ngưng trọng bước đi.</w:t>
      </w:r>
    </w:p>
    <w:p>
      <w:pPr>
        <w:pStyle w:val="BodyText"/>
      </w:pPr>
      <w:r>
        <w:t xml:space="preserve">Trong đầu hiện lên hình ảnh mình ôm một em bé trong lòng, Bạch Thần nhíu lại đầu mày xinh đẹp.</w:t>
      </w:r>
    </w:p>
    <w:p>
      <w:pPr>
        <w:pStyle w:val="BodyText"/>
      </w:pPr>
      <w:r>
        <w:t xml:space="preserve">Ba người giải quyết xong điểm tâm liền cùng thương đội lên đường, Hoa Tiểu Mạc giải thích thân phận Nam Phong với lão thương nhân mập, lại hơi thổi phồng vuốt vuốt mông ngựa lão, chuyện này mới xong xuôi.</w:t>
      </w:r>
    </w:p>
    <w:p>
      <w:pPr>
        <w:pStyle w:val="BodyText"/>
      </w:pPr>
      <w:r>
        <w:t xml:space="preserve">Nam Phong ở một bên vẫn luôn đứng xem vẻ mặt cảm thán bội phục, cái mồm kia của chủ nhân có thể nói tới toạc trời luôn.</w:t>
      </w:r>
    </w:p>
    <w:p>
      <w:pPr>
        <w:pStyle w:val="BodyText"/>
      </w:pPr>
      <w:r>
        <w:t xml:space="preserve">Đây chỉ là một câu ca tụng khoa trương của y thôi, mãi về sau y mới biết được hôm nay thật sự có thể chỉ dưới tình huống chủ nhân động mồm mà phá ra được cả một cái hang.</w:t>
      </w:r>
    </w:p>
    <w:p>
      <w:pPr>
        <w:pStyle w:val="BodyText"/>
      </w:pPr>
      <w:r>
        <w:t xml:space="preserve">Hoa Tiểu Mạc không ngồi xe ngựa của thương nhân nữa, bởi vì Nam Phong rất xứng chức mà chuẩn bị cho hắn một chiếc, còn lớn hơn chiếc của tên thương nhân.</w:t>
      </w:r>
    </w:p>
    <w:p>
      <w:pPr>
        <w:pStyle w:val="BodyText"/>
      </w:pPr>
      <w:r>
        <w:t xml:space="preserve">Trong xe ngựa, Nam Phong mắt nhìn mũi mũi nhìn tim, nhìn cứ như là suy nghĩ triết học nhân sinh, có điều cơ thịt trên mặt lại đang khẽ giật giật.</w:t>
      </w:r>
    </w:p>
    <w:p>
      <w:pPr>
        <w:pStyle w:val="BodyText"/>
      </w:pPr>
      <w:r>
        <w:t xml:space="preserve">Hai người ngồi đối diện rốt cuộc là tình huống gì? Một khắc trước còn thân mật tựa vào nhau, chưa được bao lâu thì giằng co nhau.</w:t>
      </w:r>
    </w:p>
    <w:p>
      <w:pPr>
        <w:pStyle w:val="BodyText"/>
      </w:pPr>
      <w:r>
        <w:t xml:space="preserve">Chủ nhân muốn ăn đầu vịt cay, nam nhân không cho, chủ nhân cứng đầu muốn ăn, đối phương vẫn là không cho, sau đó trong xe ngựa liền biến thành hầm băng, khí tức lãnh liệt không ngừng tản ra từ trên người nam nhân, ngay cả y cũng phải vận chuyển chân khí để chống đỡ, mà chủ nhân một chút chuyện cũng không có, cả người đều lửa giận.</w:t>
      </w:r>
    </w:p>
    <w:p>
      <w:pPr>
        <w:pStyle w:val="BodyText"/>
      </w:pPr>
      <w:r>
        <w:t xml:space="preserve">Dư quang phớt đến một nơi, khóe miệng Nam Phong giật một cái không dễ nhận ra, nam nhân này cư nhiên một bên chế tạo lãnh khí một bên đưa chân khí khu hàn* vào cho chủ nhân. [khu hàn: xua đuổi hàn lạnh]</w:t>
      </w:r>
    </w:p>
    <w:p>
      <w:pPr>
        <w:pStyle w:val="BodyText"/>
      </w:pPr>
      <w:r>
        <w:t xml:space="preserve">Liếc mấy phát tới đầu vịt cay bảo Nam Phong mua trước khi xuất phát, Hoa Tiểu Mạc xoắn mày chất vấn nam nhân lãnh nhược băng sương trước mắt: “Ta không có bất kỳ bệnh trạng nôn mửa gì, tại sao lại không thể ăn đầu vịt cay?”</w:t>
      </w:r>
    </w:p>
    <w:p>
      <w:pPr>
        <w:pStyle w:val="BodyText"/>
      </w:pPr>
      <w:r>
        <w:t xml:space="preserve">“Ban sáng người có buồn nôn.” Nam Phong ở một bên buột miệng thốt ra.</w:t>
      </w:r>
    </w:p>
    <w:p>
      <w:pPr>
        <w:pStyle w:val="BodyText"/>
      </w:pPr>
      <w:r>
        <w:t xml:space="preserve">Hoa Tiểu Mạc quay đầu trừng qua, đối phương mím môi nghiêng đầu vén rèm xe lên ngắm phong cảnh bên ngoài, bày ra thái độ chuyện này không can hệ gì tới ta.</w:t>
      </w:r>
    </w:p>
    <w:p>
      <w:pPr>
        <w:pStyle w:val="BodyText"/>
      </w:pPr>
      <w:r>
        <w:t xml:space="preserve">Không nhanh không chậm cất túi giấy dầu đi, Bạch Thần hơi ngẩng đầu: “Tiết chế.”</w:t>
      </w:r>
    </w:p>
    <w:p>
      <w:pPr>
        <w:pStyle w:val="BodyText"/>
      </w:pPr>
      <w:r>
        <w:t xml:space="preserve">“Ta cái gì cũng chưa có ăn.” Hai mắt Hoa Tiểu Mạc sáng lên, tìm ra BUG* trong câu nói kia của Bạch Thần. [bug: lỗi, sơ hở]</w:t>
      </w:r>
    </w:p>
    <w:p>
      <w:pPr>
        <w:pStyle w:val="BodyText"/>
      </w:pPr>
      <w:r>
        <w:t xml:space="preserve">Tựa hồ hồi ứng của đối phương nằm trong dự liệu, Bạch Thần hờ hững liếc một cái: “Củ cải sợi.”</w:t>
      </w:r>
    </w:p>
    <w:p>
      <w:pPr>
        <w:pStyle w:val="BodyText"/>
      </w:pPr>
      <w:r>
        <w:t xml:space="preserve">Hoa Tiểu Mạc nghẹn họng, được rồi, hồi sáng lúc ăn cháo có tiện tay gắp không ít củ cải sợi cay.</w:t>
      </w:r>
    </w:p>
    <w:p>
      <w:pPr>
        <w:pStyle w:val="BodyText"/>
      </w:pPr>
      <w:r>
        <w:t xml:space="preserve">“Đến nơi thì gọi ta.” Tức tối bĩu môi, cuộn mình vùi trong ngực Bạch Thần, nhỏ giọng lầm bầm mấy câu ai oán.</w:t>
      </w:r>
    </w:p>
    <w:p>
      <w:pPr>
        <w:pStyle w:val="BodyText"/>
      </w:pPr>
      <w:r>
        <w:t xml:space="preserve">Vì nguyên nhân khí trời, thương đội vừa đi vừa dừng, thương nhân mập gấp đến sùi bọt mép, mặt như bị táo bón.</w:t>
      </w:r>
    </w:p>
    <w:p>
      <w:pPr>
        <w:pStyle w:val="BodyText"/>
      </w:pPr>
      <w:r>
        <w:t xml:space="preserve">Đến gần Man Hoang, mưa rào sấm chớp càng nhiều, có khi một khắc trước là thái dương chiếu rọi, một khắc sau đã mưa to tầm tã, thời tiết bất thường làm người ta trở tay không kịp.</w:t>
      </w:r>
    </w:p>
    <w:p>
      <w:pPr>
        <w:pStyle w:val="BodyText"/>
      </w:pPr>
      <w:r>
        <w:t xml:space="preserve">Dược liệu lại không thể dính mưa, ngay cả Hoa Tiểu Mạc cũng cảm thấy lão thiên đang ngược mấy thương nhân kia.</w:t>
      </w:r>
    </w:p>
    <w:p>
      <w:pPr>
        <w:pStyle w:val="BodyText"/>
      </w:pPr>
      <w:r>
        <w:t xml:space="preserve">Trên đường có xuất hiện qua mấy nhóm đạo phỉ, Hoa Tiểu Mạc còn chưa kịp tham dự, mấy tên kia đã bị các dong binh giải quyết xong xuôi, nhóm lợi hại một chút thì xuống hoàng tuyền trong tiếng sáo của đại hiệp.</w:t>
      </w:r>
    </w:p>
    <w:p>
      <w:pPr>
        <w:pStyle w:val="BodyText"/>
      </w:pPr>
      <w:r>
        <w:t xml:space="preserve">Khi thương đội xuất hiện tại Man Hoang đã là nửa tháng sau, mây đen đặc lượn lờ nơi chân trời, màn trời một mảnh âm u, đặt trên khu vực này, nặng nề khiến người ta không thở nổi.</w:t>
      </w:r>
    </w:p>
    <w:p>
      <w:pPr>
        <w:pStyle w:val="BodyText"/>
      </w:pPr>
      <w:r>
        <w:t xml:space="preserve">Người đi đường bước chân vội vội vàng vàng qua lại trên đường ai cũng không để ý tới đội ngũ đi qua bên người họ, dù gì thì thương đội ra ra vào vào nơi này rất nhiều, thật sự là không có cảm giác mới lạ gì cả.</w:t>
      </w:r>
    </w:p>
    <w:p>
      <w:pPr>
        <w:pStyle w:val="BodyText"/>
      </w:pPr>
      <w:r>
        <w:t xml:space="preserve">Đã đến nơi trong mục đích rồi, sau khi ba người Hoa Tiểu Mạc cùng những người đó tách ra thì xuất hiện trong một gia đình nông thôn.</w:t>
      </w:r>
    </w:p>
    <w:p>
      <w:pPr>
        <w:pStyle w:val="BodyText"/>
      </w:pPr>
      <w:r>
        <w:t xml:space="preserve">Vội vàng chuẩn bị cơm nước là một phụ nhân tuổi còn trẻ, khóe mắt có vết thẹo, phá hủy đi dung nhan đẹp đẽ của nàng, làm người khác nhìn rất là đáng tiếc.</w:t>
      </w:r>
    </w:p>
    <w:p>
      <w:pPr>
        <w:pStyle w:val="BodyText"/>
      </w:pPr>
      <w:r>
        <w:t xml:space="preserve">Hoa Tiểu Mạc há mồm ngậm một viên mơ, lấy đầu lưỡi liếm liếm, hàm hồ hỏi: “Nam Phong, nàng ta là tộc nhân các ngươi?”</w:t>
      </w:r>
    </w:p>
    <w:p>
      <w:pPr>
        <w:pStyle w:val="BodyText"/>
      </w:pPr>
      <w:r>
        <w:t xml:space="preserve">“Không phải.” Nam Phong uống một hớp trà, chậm rãi nói: “Nàng gọi Hoa Nương, chỉ là một người đáng thương ta vô tình cứu giúp.”</w:t>
      </w:r>
    </w:p>
    <w:p>
      <w:pPr>
        <w:pStyle w:val="BodyText"/>
      </w:pPr>
      <w:r>
        <w:t xml:space="preserve">“Ta thấy hình như nàng ta biết võ.” Mục quang rơi trên bóng lưng của nữ tử kia, Hoa Tiểu Mạc chuyển chuyển tròng mắt.</w:t>
      </w:r>
    </w:p>
    <w:p>
      <w:pPr>
        <w:pStyle w:val="BodyText"/>
      </w:pPr>
      <w:r>
        <w:t xml:space="preserve">Nam Phong nghe vậy lộ ra nụ cười: “Chủ nhân nói đúng rồi, nàng ấy là miêu nữ Nam Cương, am hiểu độc cổ, thân thủ cũng không tệ lắm, cho nên ta mới thu lưu nàng lại bên người.”</w:t>
      </w:r>
    </w:p>
    <w:p>
      <w:pPr>
        <w:pStyle w:val="BodyText"/>
      </w:pPr>
      <w:r>
        <w:t xml:space="preserve">“Độc cổ…” Hoa Tiểu Mạc hưng phấn chà tay: “Ta rất hứng thú với cái này, có thể bảo nàng ta truyền thụ cho ta chút gì không, tỷ dụ như bí thuật gia truyền gì đó.”</w:t>
      </w:r>
    </w:p>
    <w:p>
      <w:pPr>
        <w:pStyle w:val="BodyText"/>
      </w:pPr>
      <w:r>
        <w:t xml:space="preserve">Nhiệt độ bốn phía đột nhiên hạ thấp, Nam Phong quét khóe mắt nhìn nam nhân sắc mặt rét lạnh, nắm tay đặt bên môi khụ một tiếng, nháy mắt với Hoa Tiểu Mạc còn đang ha ha cười ngu.</w:t>
      </w:r>
    </w:p>
    <w:p>
      <w:pPr>
        <w:pStyle w:val="BodyText"/>
      </w:pPr>
      <w:r>
        <w:t xml:space="preserve">“Ta chỉ tùy tiện nói chơi thôi.” Hậu tri hậu giác cảm nhận được bầu không khí không đúng lắm, Hoa Tiểu Mạc nghiêng đầu liền thấy Bạch Thần ném tới ánh mắt băng lãnh, hắn ngượng ngập cười hai tiếng, lập tức nói lảng sang chuyện khác: “Quả mơ chua ghê.”</w:t>
      </w:r>
    </w:p>
    <w:p>
      <w:pPr>
        <w:pStyle w:val="BodyText"/>
      </w:pPr>
      <w:r>
        <w:t xml:space="preserve">Trên bàn cơm, Hoa Tiểu Mạc nhẫn nhịn cơn buồn nôn trào lên từ dạ dày, và một ngụm cơm tẻ vừa nhai vừa hỏi: “Nam Phong, họ đang ở đâu?”</w:t>
      </w:r>
    </w:p>
    <w:p>
      <w:pPr>
        <w:pStyle w:val="BodyText"/>
      </w:pPr>
      <w:r>
        <w:t xml:space="preserve">“Mấy ngày trước thuộc hạ có phái người đi thông tri, chắc hẳn giờ này họ đang trên đường chạy đến đây.”</w:t>
      </w:r>
    </w:p>
    <w:p>
      <w:pPr>
        <w:pStyle w:val="BodyText"/>
      </w:pPr>
      <w:r>
        <w:t xml:space="preserve">Hoa Tiểu Mạc nuốt đồ ăn trong miệng, cúi đầu uống một hớp canh, trong lòng dậy lên phỏng đoán, phái người thông tri? Lạc Cửu Tiêu là ma giáo giáo chủ, sự tình trên thiên hạ y muốn biết thì nào giấu diếm được, khẳng định là biết rõ hành tung trước giờ của hắn, không chừng dọc đường đi này luôn có không ít kẻ âm thầm đi theo trong bóng tối.</w:t>
      </w:r>
    </w:p>
    <w:p>
      <w:pPr>
        <w:pStyle w:val="BodyText"/>
      </w:pPr>
      <w:r>
        <w:t xml:space="preserve">Vậy A Thất và Lạc Cửu Tiêu không đi tìm hắn, chạy tới Man Hoang rốt cuộc là vì chuyện gì? Phải chăng là có liên quan đến cái thông đạo lần đó?</w:t>
      </w:r>
    </w:p>
    <w:p>
      <w:pPr>
        <w:pStyle w:val="BodyText"/>
      </w:pPr>
      <w:r>
        <w:t xml:space="preserve">“Tới rồi.” Bạch Thần gắp lên một đũa rau đặt vào trong chén Hoa Tiểu Mạc, thản nhiên nói.</w:t>
      </w:r>
    </w:p>
    <w:p>
      <w:pPr>
        <w:pStyle w:val="BodyText"/>
      </w:pPr>
      <w:r>
        <w:t xml:space="preserve">Hoa Tiểu Mạc nghe thế kích động muốn đứng dậy, eo lại bị một bàn tay to chế trụ làm hắn không động đậy được, hắn đành phải nôn nóng trông về phía cửa.</w:t>
      </w:r>
    </w:p>
    <w:p>
      <w:pPr>
        <w:pStyle w:val="BodyText"/>
      </w:pPr>
      <w:r>
        <w:t xml:space="preserve">Không mất bao lâu, nam tử tuấn nhã một thân áo lam cùng nam tử yêu nghiệt một tập hồng bào gần như đồng thời xuất hiện, hai người đều gầy đi không ít.</w:t>
      </w:r>
    </w:p>
    <w:p>
      <w:pPr>
        <w:pStyle w:val="BodyText"/>
      </w:pPr>
      <w:r>
        <w:t xml:space="preserve">Khi nhìn thấy thiếu niên mình ngày đêm mong nhớ bình yên vô sự ngửa mặt cười với bọn họ, tâm tình chắc chắn là kích động, rồi sau đó là nặng nề bất an, nhưng hai người đều che giấu rất tốt.</w:t>
      </w:r>
    </w:p>
    <w:p>
      <w:pPr>
        <w:pStyle w:val="BodyText"/>
      </w:pPr>
      <w:r>
        <w:t xml:space="preserve">Ngày ấy cuối hai nhánh thông đạo mà bọn họ chọn đều cùng là một cái thạch thất nhỏ đồng nhất, trên mặt bức tường bên trong điêu khắc một bức họa, một bé con đang đang gieo bốn hạt giống.</w:t>
      </w:r>
    </w:p>
    <w:p>
      <w:pPr>
        <w:pStyle w:val="BodyText"/>
      </w:pPr>
      <w:r>
        <w:t xml:space="preserve">Bé con kia dần dần lớn lên thành thiếu niên hoạt bát, mà mấy hạt giống nọ cũng đâm chồi nở hoa, mặt trời mọc rồi lặn, năm năm tháng tháng, thiếu niên trở thành nam tử có tướng mạo xuất trần, những đóa hoa kia cũng hóa thành một biển hoa.</w:t>
      </w:r>
    </w:p>
    <w:p>
      <w:pPr>
        <w:pStyle w:val="BodyText"/>
      </w:pPr>
      <w:r>
        <w:t xml:space="preserve">Nam tử có gia đình con cái, nhưng mỗi ngày hắn vẫn ngắm nhìn những bông hoa kia, theo năm tháng lưu chuyển ngày một già cuối cùng an tường ra đi, mà hậu nhân không làm trái di ngôn lúc lâm chung của hắn, chôn cất hắn trong biển hoa.</w:t>
      </w:r>
    </w:p>
    <w:p>
      <w:pPr>
        <w:pStyle w:val="BodyText"/>
      </w:pPr>
      <w:r>
        <w:t xml:space="preserve">Sau đó, thiên địa biến sắc, những đóa hoa kia thành tinh, biến hóa thành người.</w:t>
      </w:r>
    </w:p>
    <w:p>
      <w:pPr>
        <w:pStyle w:val="BodyText"/>
      </w:pPr>
      <w:r>
        <w:t xml:space="preserve">Cảnh tượng về sau của bức tranh biến hóa rất mơ hồ, bọn họ chỉ có thể đại khái đi suy đoán, đoạn chi tàn hài* đầy đất, màu máu như tơ lụa phủ kín đại địa, một thiếu niên nằm trong biển hoa nhuốm máu. [đoạn chi tàn hài: tay chân tứ chi đứt gãy, hài cốt, thây xác]</w:t>
      </w:r>
    </w:p>
    <w:p>
      <w:pPr>
        <w:pStyle w:val="BodyText"/>
      </w:pPr>
      <w:r>
        <w:t xml:space="preserve">Một bức họa cuối cùng mơ hồ chỉ có thể nhìn được mấy màu sắc, đỏ đen xanh trắng vây lấy sắc vàng.</w:t>
      </w:r>
    </w:p>
    <w:p>
      <w:pPr>
        <w:pStyle w:val="BodyText"/>
      </w:pPr>
      <w:r>
        <w:t xml:space="preserve">Xem những bức họa quỷ dị đó xong, điều duy nhất rõ ràng trong đầu bọn họ chính là sau lưng thiếu niên có đóa hoa, cảm giấc chấn động ập tới làm bọn họ hãm nhập vào trong khủng hoảng cùng hỗn loạn vô tận.</w:t>
      </w:r>
    </w:p>
    <w:p>
      <w:pPr>
        <w:pStyle w:val="BodyText"/>
      </w:pPr>
      <w:r>
        <w:t xml:space="preserve">Không biết gì hết vĩnh viễn luôn đáng sợ, bọn họ có cường đại hơn nữa thì cũng chỉ là thân thể phàm nhân, nếu như suy nghĩ hoang đường nào đó có một ngày trở thành sự thật, vậy bọn họ sợ rằng cái gì cũng không làm được.</w:t>
      </w:r>
    </w:p>
    <w:p>
      <w:pPr>
        <w:pStyle w:val="BodyText"/>
      </w:pPr>
      <w:r>
        <w:t xml:space="preserve">Sau khi ra khỏi thông đạo hai người bọn họ một khắc cũng không dám nghỉ ngơi đi tìm Hoa Tiểu Mạc, thấy được Hoa Tiểu Mạc an toàn xuất hiện tại Long Uyên cốc rồi, Lạc Cửu Tiêu phái ra mấy nhóm người âm thầm bảo hộ hắn, mà y và Lan Thất thì cùng nhau đi Man Hoang, đi tìm thập nhị tổ vu của Vu tộc trong truyền thuyết, muốn thông qua cấm thuật cố gắng thăm dò tương lai của Hoa Tiểu Mạc.</w:t>
      </w:r>
    </w:p>
    <w:p>
      <w:pPr>
        <w:pStyle w:val="BodyText"/>
      </w:pPr>
      <w:r>
        <w:t xml:space="preserve">“Các ngươi ăn cơm chưa?” Hoa Tiểu Mạc có rất nhiều điều muốn hỏi, cuối cùng lại chỉ có một câu quan tâm thế này.</w:t>
      </w:r>
    </w:p>
    <w:p>
      <w:pPr>
        <w:pStyle w:val="BodyText"/>
      </w:pPr>
      <w:r>
        <w:t xml:space="preserve">Lạc Cửu Tiêu một bước đi tới trước mặt Hoa Tiểu Mạc đưa tay ôm hắn vào trong lòng, hạ xuống một nụ hôn trên trán hắn, vừa định hôn môi hắn đã bị phản ứng của Lan Thất làm ngừng lại.</w:t>
      </w:r>
    </w:p>
    <w:p>
      <w:pPr>
        <w:pStyle w:val="BodyText"/>
      </w:pPr>
      <w:r>
        <w:t xml:space="preserve">“Tiểu Mạc… ngươi…” Lan Thất nắm chặt tay Hoa Tiểu Mạc thân mình chấn động, nam nhân phong nhã vẫn luôn vân đạm phong khinh lần đầu tiên lộ ra biểu tình kinh ngạc, ngẩng đầu nhìn đồng môn sư huynh của mình, cấp thiết muốn nhận được lời giải thích, người kia khẽ nâng cằm, ý tứ đó chính là, ngươi không xem lầm.</w:t>
      </w:r>
    </w:p>
    <w:p>
      <w:pPr>
        <w:pStyle w:val="BodyText"/>
      </w:pPr>
      <w:r>
        <w:t xml:space="preserve">“Quả thật…” Lan Thất nắm thật chặt tay Hoa Tiểu Mạc, chuyển động yết hầu nuốt nuốt nước miếng, bình tĩnh nhìn hắn, bất khả tư nghị thì thào: “Tiểu Mạc có rồi.”</w:t>
      </w:r>
    </w:p>
    <w:p>
      <w:pPr>
        <w:pStyle w:val="BodyText"/>
      </w:pPr>
      <w:r>
        <w:t xml:space="preserve">“Có rồi?” Giáo chủ đại nhân không hiểu, môi còn đang ma sát gò má đã sắp đỏ bừng của Hoa Tiểu Mạc: “Có cái gì rồi?”</w:t>
      </w:r>
    </w:p>
    <w:p>
      <w:pPr>
        <w:pStyle w:val="BodyText"/>
      </w:pPr>
      <w:r>
        <w:t xml:space="preserve">Cảm thụ được vật cứng rắn đặt ở bụng dưới của hắn, Hoa Tiểu Mạc nhếch mép cười với giáo chủ đại nhân mơ hồ sắp phát tình: “Hài tử.”</w:t>
      </w:r>
    </w:p>
    <w:p>
      <w:pPr>
        <w:pStyle w:val="BodyText"/>
      </w:pPr>
      <w:r>
        <w:t xml:space="preserve">Lạc Cửu Tiêu dời môi khỏi mặt hắn, nhìn Lan Thất, lại nhìn Bạch Thần, đảo qua đôi mắt sắc bén hơi nhướng, ngay cả Nam Phong ở trong phòng đã giảm bớt cảm giác tồn tại cũng không bỏ qua, đảo một vòng cuối cùng đảo trở về trên người Hoa Tiểu Mạc, y nghe thấy giọng nói có chút khô khốc của chính mình: “Hài tử? Ai có hài tử?”</w:t>
      </w:r>
    </w:p>
    <w:p>
      <w:pPr>
        <w:pStyle w:val="BodyText"/>
      </w:pPr>
      <w:r>
        <w:t xml:space="preserve">Đẩy nam nhân phát ngốc ra, Hoa Tiểu Mạc cho Lan Thất một cái ôm ấp.</w:t>
      </w:r>
    </w:p>
    <w:p>
      <w:pPr>
        <w:pStyle w:val="BodyText"/>
      </w:pPr>
      <w:r>
        <w:t xml:space="preserve">Lan Thất nắm chặt cánh tay hắn cúi đầu hôn đỉnh đầu Hoa Tiểu Mạc một cái, hương dược thảo trong khoang mũi làm khóe miệng y run run: “Có thai rồi, sau này phải dùng phục linh trở lại.”</w:t>
      </w:r>
    </w:p>
    <w:p>
      <w:pPr>
        <w:pStyle w:val="BodyText"/>
      </w:pPr>
      <w:r>
        <w:t xml:space="preserve">“Được.” Hoa Tiểu Mạc bĩu môi, vậy sao nhuộm đen tóc đây?</w:t>
      </w:r>
    </w:p>
    <w:p>
      <w:pPr>
        <w:pStyle w:val="Compact"/>
      </w:pPr>
      <w:r>
        <w:t xml:space="preserve">Mỗ giáo chủ đại nhân sững sờ tại chỗ nửa ngày, cuối cùng hoàn hồn từ trong cái tin tức vừa nãy, kéo Hoa Tiểu Mạc từ trong ngực Lan Thất qua, trực tiếp ôm hắn lên xoay một vòng, sung sướng cười to: “Mạc, ta làm cha rồi.”</w:t>
      </w:r>
      <w:r>
        <w:br w:type="textWrapping"/>
      </w:r>
      <w:r>
        <w:br w:type="textWrapping"/>
      </w:r>
    </w:p>
    <w:p>
      <w:pPr>
        <w:pStyle w:val="Heading2"/>
      </w:pPr>
      <w:bookmarkStart w:id="73" w:name="chương-52"/>
      <w:bookmarkEnd w:id="73"/>
      <w:r>
        <w:t xml:space="preserve">52. Chương 52</w:t>
      </w:r>
    </w:p>
    <w:p>
      <w:pPr>
        <w:pStyle w:val="Compact"/>
      </w:pPr>
      <w:r>
        <w:br w:type="textWrapping"/>
      </w:r>
      <w:r>
        <w:br w:type="textWrapping"/>
      </w:r>
      <w:r>
        <w:t xml:space="preserve">CHƯƠNG 52</w:t>
      </w:r>
    </w:p>
    <w:p>
      <w:pPr>
        <w:pStyle w:val="BodyText"/>
      </w:pPr>
      <w:r>
        <w:t xml:space="preserve">Hoa Tiểu Mạc nhìn nụ cười mê hoặc nhân tâm trước mắt, khóe miệng giật giật, giơ tay sờ sờ đầu Lạc Cửu Tiêu như sờ một chú chó cỡ lớn: “Ngoan, thả ta xuống trước.”</w:t>
      </w:r>
    </w:p>
    <w:p>
      <w:pPr>
        <w:pStyle w:val="BodyText"/>
      </w:pPr>
      <w:r>
        <w:t xml:space="preserve">“Lan Thất, thân thể hắn có gì không khỏe không?” Lạc Cửu Tiêu ngồi vào ghế, đặt Hoa Tiểu Mạc lên đùi mình, sau đó hỏi Lan Thất.</w:t>
      </w:r>
    </w:p>
    <w:p>
      <w:pPr>
        <w:pStyle w:val="BodyText"/>
      </w:pPr>
      <w:r>
        <w:t xml:space="preserve">Y chưa từng nghĩ cuộc đời này sẽ gặp được một người, khiến y hận không thể đem tất cả ra tặng cho đối phương, nhưng y lại gặp được hết lần này tới lần khác, đặt vào trong tim.</w:t>
      </w:r>
    </w:p>
    <w:p>
      <w:pPr>
        <w:pStyle w:val="BodyText"/>
      </w:pPr>
      <w:r>
        <w:t xml:space="preserve">Thật may mắn khi lần đó phạm sai lầm vẫn có cơ hội sửa đổi bù đắp lại.</w:t>
      </w:r>
    </w:p>
    <w:p>
      <w:pPr>
        <w:pStyle w:val="BodyText"/>
      </w:pPr>
      <w:r>
        <w:t xml:space="preserve">Chưa từng nghĩ có một ngày có con nối dòng, nhưng con người này lại cho y một kinh hỉ, cho đến lúc này, nội tâm y vẫn vô pháp bình tĩnh được.</w:t>
      </w:r>
    </w:p>
    <w:p>
      <w:pPr>
        <w:pStyle w:val="BodyText"/>
      </w:pPr>
      <w:r>
        <w:t xml:space="preserve">Con người vĩnh viễn luôn có lòng tham, muốn càng nhiều hơn hiện tại, cho nên y hi vọng hài tử này là của y cùng Hoa Tiểu Mạc.</w:t>
      </w:r>
    </w:p>
    <w:p>
      <w:pPr>
        <w:pStyle w:val="BodyText"/>
      </w:pPr>
      <w:r>
        <w:t xml:space="preserve">Nếu như Hoa Tiểu Mạc nghe được tiếng lòng của Lạc Cửu Tiêu, phỏng chừng sẽ nhịn không được mà thở dài, giáo chủ, xác suất hài tử là của ngươi chi có hai mươi lăm phần trăm thôi.</w:t>
      </w:r>
    </w:p>
    <w:p>
      <w:pPr>
        <w:pStyle w:val="BodyText"/>
      </w:pPr>
      <w:r>
        <w:t xml:space="preserve">“Ta không có khó chịu gì.” Hoa Tiểu Mạc vặn eo một cái, trán xẹt xuống một loạt hắc tuyến, giáo chủ, làm phiền ngươi thu hồi đại huynh đệ nhà mình lại, đừng có đâm mông ta nữa có được không?!</w:t>
      </w:r>
    </w:p>
    <w:p>
      <w:pPr>
        <w:pStyle w:val="BodyText"/>
      </w:pPr>
      <w:r>
        <w:t xml:space="preserve">Liếc mắt nhìn thấy kẻ đứng bên cạnh nhấc vò châm rượu, có chút thất thần: “Bạch Thần, rượu tràn kìa.”</w:t>
      </w:r>
    </w:p>
    <w:p>
      <w:pPr>
        <w:pStyle w:val="BodyText"/>
      </w:pPr>
      <w:r>
        <w:t xml:space="preserve">Đặt bầu rượu xuống như không có chuyện gì xảy ra, bưng chén rượu đã bị ướt lên uống cạn, Bạch Thần ngẩng đầu ngưng mắt nhìn thiếu niên, im lặng không nói gì.</w:t>
      </w:r>
    </w:p>
    <w:p>
      <w:pPr>
        <w:pStyle w:val="BodyText"/>
      </w:pPr>
      <w:r>
        <w:t xml:space="preserve">Trong mắt nam nhân bao hàm tình cảm khó tả bằng lời, Hoa Tiểu Mạc lại cảm thấy tâm lý cứ bồn chồn, tim đập thình thịch lợi hại, chủ động di dời tầm mắt.</w:t>
      </w:r>
    </w:p>
    <w:p>
      <w:pPr>
        <w:pStyle w:val="BodyText"/>
      </w:pPr>
      <w:r>
        <w:t xml:space="preserve">Phía dưới chính giữa bắp đùi ấm áp có cây gậy vẫn cứ đâm chọt hắn, ngồi thế nào cũng không dễ chịu, Hoa Tiểu Mạc không thèm đếm xỉa bản mặt khó coi của Lạc Cửu Tiêu, cưỡng chế đẩy tay y ra, ngồi trở lại trên ghế.</w:t>
      </w:r>
    </w:p>
    <w:p>
      <w:pPr>
        <w:pStyle w:val="BodyText"/>
      </w:pPr>
      <w:r>
        <w:t xml:space="preserve">Nhiệt độ từ mặt ghế băng lãnh truyền đến làm cổ hỏa nhiệt trong người hắn dần dần thoái lui, hắn len lén thở phào một hơi.</w:t>
      </w:r>
    </w:p>
    <w:p>
      <w:pPr>
        <w:pStyle w:val="BodyText"/>
      </w:pPr>
      <w:r>
        <w:t xml:space="preserve">“Nam Phong, Hoa Nương đâu? Thêm hai bộ chén đũa.”</w:t>
      </w:r>
    </w:p>
    <w:p>
      <w:pPr>
        <w:pStyle w:val="BodyText"/>
      </w:pPr>
      <w:r>
        <w:t xml:space="preserve">Nam Phong đang định nhấc chân chuồn êm vừa bước được nửa bước đã bị gọi lại, không thể không điều chỉnh biểu tình trên mặt xoay người.</w:t>
      </w:r>
    </w:p>
    <w:p>
      <w:pPr>
        <w:pStyle w:val="BodyText"/>
      </w:pPr>
      <w:r>
        <w:t xml:space="preserve">“Thuộc hạ đi chuẩn bị.”</w:t>
      </w:r>
    </w:p>
    <w:p>
      <w:pPr>
        <w:pStyle w:val="BodyText"/>
      </w:pPr>
      <w:r>
        <w:t xml:space="preserve">Mang chén đũa đến, Nam Phong lại tìm cớ ly khai, y đã sớm âm thầm thăm do một vài tin tức.</w:t>
      </w:r>
    </w:p>
    <w:p>
      <w:pPr>
        <w:pStyle w:val="BodyText"/>
      </w:pPr>
      <w:r>
        <w:t xml:space="preserve">Vị huynh trưởng thất lạc nhiều năm kia, y đã phái người hộ tống trở về tộc, không chỉ một lần hỏi thăm chuyện đã qua của đối phương, thế nhưng đối phương một chữ cũng không nói.</w:t>
      </w:r>
    </w:p>
    <w:p>
      <w:pPr>
        <w:pStyle w:val="BodyText"/>
      </w:pPr>
      <w:r>
        <w:t xml:space="preserve">Giáo chủ Thiên Tà giáo thủ đoạn tàn nhẫn, tà ác vô tình, mà hậu nhân của thần y Minh Dương trước nay vẫn không màn thế sự, đạm bạc nhân tình, thiên hạ ngày nay, có thể cải biến hai người cũng chỉ có một mình Hoa Tiểu Mạc.</w:t>
      </w:r>
    </w:p>
    <w:p>
      <w:pPr>
        <w:pStyle w:val="BodyText"/>
      </w:pPr>
      <w:r>
        <w:t xml:space="preserve">Hoa Tiểu Mạc múc một muỗng canh cà chua, chua chua, hắn cảm thấy uống ngon, liền múc cho ba người Bạch Thần mỗi người một muỗng.</w:t>
      </w:r>
    </w:p>
    <w:p>
      <w:pPr>
        <w:pStyle w:val="BodyText"/>
      </w:pPr>
      <w:r>
        <w:t xml:space="preserve">“Mạc, sao bụng ngươi vẫn còn phẳng vậy?” Mỗ giáo chủ đại nhân ăn được vài miếng rau lại bắt đầu chú tâm vào một chuyện, bàn tay đặt trên bụng Hoa Tiểu Mạc nhẹ nhàng vuốt ve: “Không có gồ lên ư.”</w:t>
      </w:r>
    </w:p>
    <w:p>
      <w:pPr>
        <w:pStyle w:val="BodyText"/>
      </w:pPr>
      <w:r>
        <w:t xml:space="preserve">Hoa Tiểu Mạc trợn trắng mắt, lười để ý tên nhị hóa* này, tiếp tục hỏi Lan Thất: “A Thất, các ngươi tới Man Hoang làm gì?” [nhị hóa: ngốc]</w:t>
      </w:r>
    </w:p>
    <w:p>
      <w:pPr>
        <w:pStyle w:val="BodyText"/>
      </w:pPr>
      <w:r>
        <w:t xml:space="preserve">Dứt lời, bầu không khí trong phòng chuyển biến không dễ phát giác, Hoa Tiểu Mạc tập trung tinh thần nhìn chăm chú biểu tình trên mặt Lan Thất, không bắt được bàn tay đặt tên bụng hắn run lên một cái.</w:t>
      </w:r>
    </w:p>
    <w:p>
      <w:pPr>
        <w:pStyle w:val="BodyText"/>
      </w:pPr>
      <w:r>
        <w:t xml:space="preserve">Lan Thất mím môi mấp máy khóe miệng, sau đó mỉm cười: “Ta tới đây tìm một phương thuốc, về phần y…”</w:t>
      </w:r>
    </w:p>
    <w:p>
      <w:pPr>
        <w:pStyle w:val="BodyText"/>
      </w:pPr>
      <w:r>
        <w:t xml:space="preserve">Chọn bảo vệ mình thực sự bất dắc dĩ, tầm mắt Lan Thất rất nhanh đảo qua trên người kẻ bên cạnh hai mắt đang phun hỏa diễm.</w:t>
      </w:r>
    </w:p>
    <w:p>
      <w:pPr>
        <w:pStyle w:val="BodyText"/>
      </w:pPr>
      <w:r>
        <w:t xml:space="preserve">“Thế nhân đều truyền Vu tộc thần bí này nọ.” Lạc Cửu Tiêu câu môi cười một tiếng: “Ta cũng là một tục nhân, cũng muốn tới xem xem, nghiệm chứng thử lời đồn đãi là thật hay giả.”</w:t>
      </w:r>
    </w:p>
    <w:p>
      <w:pPr>
        <w:pStyle w:val="BodyText"/>
      </w:pPr>
      <w:r>
        <w:t xml:space="preserve">Hoa Tiểu Mạc bắt đầu hô hấp không ổn, mẹ nó chớ, coi lão tử là bị trí chướng*sao? Cực lực khắc chế ý nghĩ xung động muốn chửi tục ra miệng, hắn nhướng mày nhìn Lan Thất, mắt không hề chớp. [trí chướng: có trở ngại về trí lực, nói trắng ra là ngu]</w:t>
      </w:r>
    </w:p>
    <w:p>
      <w:pPr>
        <w:pStyle w:val="BodyText"/>
      </w:pPr>
      <w:r>
        <w:t xml:space="preserve">Lan Thất đọc rõ ánh mắt của hắn, thế là tránh né, rũ mắt, dưới bàn Lạc Cửu Tiêu đá đá chân Lan Thất.</w:t>
      </w:r>
    </w:p>
    <w:p>
      <w:pPr>
        <w:pStyle w:val="BodyText"/>
      </w:pPr>
      <w:r>
        <w:t xml:space="preserve">Khóe mắt liếc nhìn Lạc Cửu Tiêu đang ra hiệu với y, trong lòng Lan Thất than nhẹ, tâm tư bách chuyển thiên hồi, y nâng đũa lên gắp một khối đậu hủ đặt vào trong chén Hoa Tiểu Mạc.</w:t>
      </w:r>
    </w:p>
    <w:p>
      <w:pPr>
        <w:pStyle w:val="BodyText"/>
      </w:pPr>
      <w:r>
        <w:t xml:space="preserve">Hoa Tiểu Mạc cầm đũa ăn sạch đậu hủ trong chén, tiếp tục nhìn chằm chằm Lan Thất.</w:t>
      </w:r>
    </w:p>
    <w:p>
      <w:pPr>
        <w:pStyle w:val="BodyText"/>
      </w:pPr>
      <w:r>
        <w:t xml:space="preserve">Bầu không khí không biết trở nên nghiêm túc từ lúc nào, Lạc Cửu Tiêu thu hồi bàn tay trên bụng Hoa Tiểu Mạc lại, thân mình ngửa ra sau, dựa vào lưng ghế, mười ngón tay hơi cong lại đặt trên đùi, đáy mắt xẹt qua một tia tâm tình vi diệu, y lại đá đá chân Lan Thất.</w:t>
      </w:r>
    </w:p>
    <w:p>
      <w:pPr>
        <w:pStyle w:val="BodyText"/>
      </w:pPr>
      <w:r>
        <w:t xml:space="preserve">Lan Thất khẽ thở dài một hơi, y đã hết sức rồi, vốn cũng không biết bịa chuyện, đối với thiếu niên này, càng khó mà mở miệng, cho nên, y cũng trầm mặc theo.</w:t>
      </w:r>
    </w:p>
    <w:p>
      <w:pPr>
        <w:pStyle w:val="BodyText"/>
      </w:pPr>
      <w:r>
        <w:t xml:space="preserve">“Các ngươi có chuyện gì mà lại gạt ta, lần thứ nhất như vậy, lần thứ hai vẫn là như vậy, ta không có mạnh như các ngươi, nhưng nếu sự tình là bởi vì ta mà ra, vì cớ gì một chút quyền được biết cũng không có? Bạch Thần, còn có ngươi, đừng tưởng rằng không nói lời nào là có thể tránh được.” Hoa Tiểu Mạc thở phì phò trừng to mắt, bàn tay nặng nề đập một phát, rau đũa chén đĩa trên bàn đều vì cổ lực đạo này mà lắc lư mấy cái, phát ra tiếng vang thanh thúy.</w:t>
      </w:r>
    </w:p>
    <w:p>
      <w:pPr>
        <w:pStyle w:val="BodyText"/>
      </w:pPr>
      <w:r>
        <w:t xml:space="preserve">Đại hiệp mặt than vẫn luôn không đếm xỉa chuyện gì cũng bị điểm danh, y mím mím môi, buông đũa xuống, rũ mắt, động tác giống y chang Lan Thất, có thể thấy được quan hệ không thể giả được của sư huynh đệ đồng môn.</w:t>
      </w:r>
    </w:p>
    <w:p>
      <w:pPr>
        <w:pStyle w:val="BodyText"/>
      </w:pPr>
      <w:r>
        <w:t xml:space="preserve">Không khí dồn nén trong phòng nặng trình trịch đè trên ngực, khóe môi thường mang nụ cười của Lan Thất vô thanh mím chặt, bọc lấy bàn tay còn đang tính vỗ bàn lần nữa của Hoa Tiểu Mạc, biểu tình trên mặt hơi bất đắc dĩ, y chậm rãi nói ra mục đích chuyến đi này, không một tia giấu diếm, giữa đường chân của y bị Lạc Cửu Tiêu đá không biết bao nhiêu lần.</w:t>
      </w:r>
    </w:p>
    <w:p>
      <w:pPr>
        <w:pStyle w:val="BodyText"/>
      </w:pPr>
      <w:r>
        <w:t xml:space="preserve">“Chỉ vì chuyện này? Chuyện còn chưa phát sinh thì có vô số loại khả năng, hơn nữa, ta và các ngươi không phải một…” Hoa Tiểu Mạc ngừng đúng lúc, chuyển trọng tâm: “Về sau vô luận có chuyện gì cũng đừng giấu ta, ta muốn cùng các ngươi đối mặt.”</w:t>
      </w:r>
    </w:p>
    <w:p>
      <w:pPr>
        <w:pStyle w:val="BodyText"/>
      </w:pPr>
      <w:r>
        <w:t xml:space="preserve">Ba người lại là một trận trầm mặc, nhưng loại trầm mặc này là nhượng bộ cùng dung túng của bọn y.</w:t>
      </w:r>
    </w:p>
    <w:p>
      <w:pPr>
        <w:pStyle w:val="BodyText"/>
      </w:pPr>
      <w:r>
        <w:t xml:space="preserve">“Những bức họa kia, lúc nào đó ta tự mình đi xem thử, còn có, Vu tộc bên kia khi nào thì khởi hành?” Hoa Tiểu Mạc còn muốn nói chút gì nữa, trong dạ dày một trận quay cuồng, hắn lập tức khom người nôn một trận.</w:t>
      </w:r>
    </w:p>
    <w:p>
      <w:pPr>
        <w:pStyle w:val="BodyText"/>
      </w:pPr>
      <w:r>
        <w:t xml:space="preserve">Sau lưng có luồng khí ấm áp tẩm nhập vào thân thể, Hoa Tiểu Mạc thở dốc ồ ồ, thân thể dần dần thả lỏng trong ngực Lạc Cửu Tiêu, bên tai lại nghe thấy giọng nói lo lắng của Lạc Cửu Tiêu: “Lan Thất, Bạch Thần, đây là xảy ra chuyện gì?”</w:t>
      </w:r>
    </w:p>
    <w:p>
      <w:pPr>
        <w:pStyle w:val="BodyText"/>
      </w:pPr>
      <w:r>
        <w:t xml:space="preserve">Lan Thất bóp hàm dưới Hoa Tiểu Mạc, cho hắn dùng một viên dược hoàn màu trắng, giúp hắn thuận thuận khí: “Phản ứng bình thường.”</w:t>
      </w:r>
    </w:p>
    <w:p>
      <w:pPr>
        <w:pStyle w:val="BodyText"/>
      </w:pPr>
      <w:r>
        <w:t xml:space="preserve">“Bình thường? Hắn cũng đã ói ra, đây mà gọi là bình thường?” Đau lòng vuốt gò má Hoa Tiểu Mạc, Lạc Cửu Tiêu lạnh giọng nói với hư không: “Dạ, nửa canh giờ, bổn tọa muốn thấy mặt Thiên Phong.”</w:t>
      </w:r>
    </w:p>
    <w:p>
      <w:pPr>
        <w:pStyle w:val="BodyText"/>
      </w:pPr>
      <w:r>
        <w:t xml:space="preserve">Nhìn trời cao mây nhạt trước sau vẫn như một, toàn thân nam nhân bao phủ khí tức điên cuồng, lo lắng không ngừng, Lan Thất và Bạch Thần liếc nhau một cái, đều lắc đầu, vô tri thật là đáng sợ.</w:t>
      </w:r>
    </w:p>
    <w:p>
      <w:pPr>
        <w:pStyle w:val="BodyText"/>
      </w:pPr>
      <w:r>
        <w:t xml:space="preserve">Động tĩnh trong phòng làm Nam Phong ở bên ngoài giật mình, y hoảng hốt chạy vào, thấy chủ tử mình thật vất vả tìm được sắc mặt trắng bệch, thân mình còn đang khẽ co giật, rất nhanh đã biết xảy ra chuyện gì, liền dẫn đường đưa bọn họ đến một mộc ốc ở phía tây của sân, lập tức đi tìm Hoa Nương, y cảm thấy bản thân mình cần phải học tập một chút, sau khi mang bầu sẽ xuất hiện những phản ứng thế nào, kể cả phải làm sao để có thể giảm bớt thống khổ cho đối phương.</w:t>
      </w:r>
    </w:p>
    <w:p>
      <w:pPr>
        <w:pStyle w:val="BodyText"/>
      </w:pPr>
      <w:r>
        <w:t xml:space="preserve">Viên dược mà Lan Thất đút kia chỉ lớn cỡ hạt vừng, nhưng là vật trân quý mà nữ tử mang bầu khắp thiên hạ cầu không được, sau khi dược tính tản ra, Hoa Tiểu Mạc mê man động động mí mắt, ở trên giường điều chỉnh tư thế một chút rồi không động đậy nữa.</w:t>
      </w:r>
    </w:p>
    <w:p>
      <w:pPr>
        <w:pStyle w:val="BodyText"/>
      </w:pPr>
      <w:r>
        <w:t xml:space="preserve">Giáo chủ đại nhân rất tự nhiên mà mặc y phục nằm bên cạnh thiếu niên đã ngủ thiếp đi, nhẹ nhàng kéo vào ngực, phất tay với hai vị còn lại đang đứng trong phòng: “Ta bồi hắn ngủ một lát, các ngươi nhớ đóng cửa lại.”</w:t>
      </w:r>
    </w:p>
    <w:p>
      <w:pPr>
        <w:pStyle w:val="BodyText"/>
      </w:pPr>
      <w:r>
        <w:t xml:space="preserve">Sư huynh đệ lại một lần nữa liếc nhìn nhau, Lan Thất như có như không liếc xéo Lạc Cửu Tiêu, Bạch Thần liếc Lạc Cửu Tiêu một cái, hai người im lặng xoay người ly khai.</w:t>
      </w:r>
    </w:p>
    <w:p>
      <w:pPr>
        <w:pStyle w:val="BodyText"/>
      </w:pPr>
      <w:r>
        <w:t xml:space="preserve">Khép cửa lại đứng đó, Lan Thất than nhẹ: “Bệnh trạng của Tiểu Mạc là bình thường thôi, nhưng mạch tượng của hắn…”</w:t>
      </w:r>
    </w:p>
    <w:p>
      <w:pPr>
        <w:pStyle w:val="BodyText"/>
      </w:pPr>
      <w:r>
        <w:t xml:space="preserve">“Chờ thêm ít ngày nữa xem.” Bạch Thần hơi ngẩng đầu, thần tình hàn lãnh như băng trước nay chưa từng có: “Hắn không thể có chuyện.”</w:t>
      </w:r>
    </w:p>
    <w:p>
      <w:pPr>
        <w:pStyle w:val="BodyText"/>
      </w:pPr>
      <w:r>
        <w:t xml:space="preserve">“Ừ, việc này ta biết.” Lan Thất cười nhạt một tiếng: “Lúc cần ra quyết định, ta sẽ không do dự.”</w:t>
      </w:r>
    </w:p>
    <w:p>
      <w:pPr>
        <w:pStyle w:val="BodyText"/>
      </w:pPr>
      <w:r>
        <w:t xml:space="preserve">Trong phòng biểu tình trên mặt Lạc Cửu Tiêu lúc thì hoang mang, lúc thì cười ngốc, lúc thì nhíu mày, biến ảo không ngừng, cuối cùng là xuất thần luôn.</w:t>
      </w:r>
    </w:p>
    <w:p>
      <w:pPr>
        <w:pStyle w:val="BodyText"/>
      </w:pPr>
      <w:r>
        <w:t xml:space="preserve">Cúi đầu sờ sờ gương mặt thịt thịt của Hoa Tiểu Mạc, lại vươn tay dò vào trong y phục hắn, vuốt bụng hắn, nhẹ giọng hỏi: “Mạc, hài tử là của ta phải không?”</w:t>
      </w:r>
    </w:p>
    <w:p>
      <w:pPr>
        <w:pStyle w:val="BodyText"/>
      </w:pPr>
      <w:r>
        <w:t xml:space="preserve">Tất nhiên là không tiếng trả lời, đáy mắt y xẹt qua ý cười giảo hoạt, ngón tay trợt xuống, cầm lấy vật mềm có xúc cảm thật tốt kia, bắt đầu chậm rãi động động, cảm nhận được độ ấm dần dần tăng cao trong lòng bàn tay, động tác trên tay càng nhanh hơn, hô hấp của y cũng gấp theo, hạ thân phồng lên lợi hại.</w:t>
      </w:r>
    </w:p>
    <w:p>
      <w:pPr>
        <w:pStyle w:val="BodyText"/>
      </w:pPr>
      <w:r>
        <w:t xml:space="preserve">Chết tiệt, đây là tự tác nghiệt không thể sống? Ánh mắt Lạc Cửu Tiêu tối tăm, cuối cùng vẫn là thở dài thật sâu, vận chuyển chân khí chặn lại dục vọng đang dâng lên.</w:t>
      </w:r>
    </w:p>
    <w:p>
      <w:pPr>
        <w:pStyle w:val="BodyText"/>
      </w:pPr>
      <w:r>
        <w:t xml:space="preserve">Hoa Tiểu Mạc đang ngủ say cảm thấy chỗ của quý của mình rất ấm áp, hắn thoải mái cọ cọ, trong miệng phát ra tiếng nói mê: “Ưm…”</w:t>
      </w:r>
    </w:p>
    <w:p>
      <w:pPr>
        <w:pStyle w:val="BodyText"/>
      </w:pPr>
      <w:r>
        <w:t xml:space="preserve">Lạc Cửu Tiêu câu môi cười, ngón tay chợt căng chặt, cúi người hôn đôi môi khẽ nhếch của thiếu niên, tinh tế mút mát, đầu lưỡi luồn vào trong liếm hết khoang miệng hắn một lần mới thỏa mãn khép mắt.</w:t>
      </w:r>
    </w:p>
    <w:p>
      <w:pPr>
        <w:pStyle w:val="BodyText"/>
      </w:pPr>
      <w:r>
        <w:t xml:space="preserve">Không biết đã ngủ bao lâu, lúc tỉnh dậy Hoa Tiểu Mạc nhìn màn giường phát ngốc một hồi thật lâu mới hoàn hồn lại, chỗ tiết khố dinh dính, hắn nuốt một ngụm nước miếng, cả cái bản mặt có chút khô nóng.</w:t>
      </w:r>
    </w:p>
    <w:p>
      <w:pPr>
        <w:pStyle w:val="BodyText"/>
      </w:pPr>
      <w:r>
        <w:t xml:space="preserve">Nếu như hắn không tính sai mà nói, hai tháng này đều không thể gì đó gì đó rồi, cũng không phải hắn lo lắng ba nam nhân kia nhịn không được rồi đi tìm tiểu quan giải quyết sau lưng hắn, mà hắn chỉ lo bản thân mình quá đói khát, lại không thể thoải mái, tai họa a…</w:t>
      </w:r>
    </w:p>
    <w:p>
      <w:pPr>
        <w:pStyle w:val="BodyText"/>
      </w:pPr>
      <w:r>
        <w:t xml:space="preserve">Hoa Tiểu Mạc “haiz” một tiếng, dư quang rơi lên thân phi trùng không biết khi nào đã nằm trên màn giường ngủ say vù vù, hắn chìa ngón tay chọt chọt sừng nhọn của phi trùng: “Đại Bạch, có phải mi không quen khí hậu?” Sau khi đến Man Hoang vẫn chưa từng thấy nó bay ra hoạt động từ trong ống tay áo.</w:t>
      </w:r>
    </w:p>
    <w:p>
      <w:pPr>
        <w:pStyle w:val="BodyText"/>
      </w:pPr>
      <w:r>
        <w:t xml:space="preserve">Phi trùng mở đôi mắt nhỏ nhìn nhìn chủ nhân của nó, rồi lại nhắm chặt mắt tiếp tục ngủ say, một bộ dạng không còn chút sức lực nào làm Hoa Tiểu Mạc đau trứng, ngọa tào*, lẽ nào trùng tử cũng có bầu rồi??? [ngộ đã tra, nó có nghĩa là I ***, ta thao… cho nên để ngọa tào cho nhẹ nhàng nha Ọ~Ọ]</w:t>
      </w:r>
    </w:p>
    <w:p>
      <w:pPr>
        <w:pStyle w:val="BodyText"/>
      </w:pPr>
      <w:r>
        <w:t xml:space="preserve">Hoa Tiểu Mạc xuống giường mặc quần áo tử tế, phi trùng vốn còn nằm ngủ trên màn giường rất nhanh nhẹn bay vào trong ống tay áo hắn, nằm trong ổ nhỏ của mình, mấy cái chân gãi gãi xong không động đậy gì nữa.</w:t>
      </w:r>
    </w:p>
    <w:p>
      <w:pPr>
        <w:pStyle w:val="BodyText"/>
      </w:pPr>
      <w:r>
        <w:t xml:space="preserve">Mở cửa đi ra ngoài, Hoa Tiểu Mạc dọc theo con đường nhỏ yên tĩnh đi đến trong viện, trông thấy một màn trước mắt, đột nhiên cảm giác được một loại vị đạo tịch mịch.</w:t>
      </w:r>
    </w:p>
    <w:p>
      <w:pPr>
        <w:pStyle w:val="BodyText"/>
      </w:pPr>
      <w:r>
        <w:t xml:space="preserve">Dưới ánh trăng sáng tỏ, ba nam tử bên bàn đá lẳng lặng ngồi thưởng trà, bầu không khí cũng không chút nào không hợp, mà lại rất yên ả.</w:t>
      </w:r>
    </w:p>
    <w:p>
      <w:pPr>
        <w:pStyle w:val="BodyText"/>
      </w:pPr>
      <w:r>
        <w:t xml:space="preserve">Một thân áo lam thanh nhã như họa, một tập bạch y phiêu dật phong hoa, một bộ hồng bào yêu dị mị hoặc, ba kẻ mà vô luận có đặt ở đâu tuyệt đối cũng sẽ tỏa sáng này đều là của hắn, cảm giác thỏa mãn trong nội tâm Hoa Tiểu Mạc trong nháy mắt muốn nổ tung.</w:t>
      </w:r>
    </w:p>
    <w:p>
      <w:pPr>
        <w:pStyle w:val="BodyText"/>
      </w:pPr>
      <w:r>
        <w:t xml:space="preserve">Mặc dù thế giới này có đủ chuyện không đáng tin, hắn cũng mơ hồ bị một sự tồn tại nào đó dắt mũi, cảm giác bị người an bài thật khó chịu, nhưng hắn gặp được bọn y, cũng rất may mắn chiếm được tình cảm của bọn y, nói tới nói lui, hắn vẫn là kẻ thắng lớn.</w:t>
      </w:r>
    </w:p>
    <w:p>
      <w:pPr>
        <w:pStyle w:val="BodyText"/>
      </w:pPr>
      <w:r>
        <w:t xml:space="preserve">Tròng mắt đen láy chuyển chuyển, Hoa Tiểu Mạc chà chà tay, trên mặt nổi lên nụ cười gian xảo, hắn nhón chân như mèo nhẹ nhàng bước qua.</w:t>
      </w:r>
    </w:p>
    <w:p>
      <w:pPr>
        <w:pStyle w:val="BodyText"/>
      </w:pPr>
      <w:r>
        <w:t xml:space="preserve">Ba tên nam nhân dưới tình huống không có tiến hành bất cứ trao đổi gì lại ăn ý mười phần mà cùng nhau giả bộ như không biết gì, tiếp tục duy trì tư thế không đổi, chỉ có nhu ý nơi đáy mắt mỗi người làm lộ ra tâm tình bọn họ.</w:t>
      </w:r>
    </w:p>
    <w:p>
      <w:pPr>
        <w:pStyle w:val="BodyText"/>
      </w:pPr>
      <w:r>
        <w:t xml:space="preserve">Hoa Tiểu Mạc còn đang dương dương tự đắc nào hay mình đã bị phát hiện từ sớm, hắn nửa chồm hổm ngồi phía sau gốc cây nín thở vừa muốn hù bọn y, lại thấy hoa mắt một cái, khí tức quen thuộc bao bọc lấy hắn, bên tai là tiếng cười trầm thấp dễ nghe: “A… ngốc.”</w:t>
      </w:r>
    </w:p>
    <w:p>
      <w:pPr>
        <w:pStyle w:val="BodyText"/>
      </w:pPr>
      <w:r>
        <w:t xml:space="preserve">Hoa Tiểu Mạc giật miệng, đây không phải là câu cửa miệng của Bạch Thần sao? Sao mà Lạc Cửu Tiêu dùng ra thì một chút cảm giác không hợp cũng không có?</w:t>
      </w:r>
    </w:p>
    <w:p>
      <w:pPr>
        <w:pStyle w:val="BodyText"/>
      </w:pPr>
      <w:r>
        <w:t xml:space="preserve">Hai tay chống bàn đá, cúi đầu nhìn Bạch Thần đính cái mặt than, lại nhìn Lan Thất mang ý cười, làm bộ như tùy ý hỏi: “Ba người các người đang trò chuyện cái gì?”</w:t>
      </w:r>
    </w:p>
    <w:p>
      <w:pPr>
        <w:pStyle w:val="BodyText"/>
      </w:pPr>
      <w:r>
        <w:t xml:space="preserve">Thấy đôi mắt sáng quắc của thiếu niên lóe lên quang mang linh động, Bạch Thần khẽ câu môi mỏng, đưa chén trà trước mặt đến bên mép hắn: “Ánh trăng thật đẹp.”</w:t>
      </w:r>
    </w:p>
    <w:p>
      <w:pPr>
        <w:pStyle w:val="BodyText"/>
      </w:pPr>
      <w:r>
        <w:t xml:space="preserve">Sáp tới uống ừng ực vài hớp, Hoa Tiểu Mạc vươn tay sờ sờ môi Bạch Thần, nói thầm: “Vừa rồi lại hoa mắt nữa.”</w:t>
      </w:r>
    </w:p>
    <w:p>
      <w:pPr>
        <w:pStyle w:val="BodyText"/>
      </w:pPr>
      <w:r>
        <w:t xml:space="preserve">Bạch Thần lắc đầu, khẽ nhấp một ngụm trà ngay tại chỗ Hoa Tiểu Mạc vừa uống qua.</w:t>
      </w:r>
    </w:p>
    <w:p>
      <w:pPr>
        <w:pStyle w:val="BodyText"/>
      </w:pPr>
      <w:r>
        <w:t xml:space="preserve">“A Thất, các ngươi đang nói cái gì?” Hoa Tiểu Mạc nghiêng đầu đi hỏi Lan Thất, ngữ khí rất là nghiêm túc chấp nhất, lập lại một lần nữa.</w:t>
      </w:r>
    </w:p>
    <w:p>
      <w:pPr>
        <w:pStyle w:val="BodyText"/>
      </w:pPr>
      <w:r>
        <w:t xml:space="preserve">Lan Thất bị điểm danh thần sắc không thay đổi, khóe môi mang ý cười: “Chỉ là đang thảo luận hành trình ngày mai.”</w:t>
      </w:r>
    </w:p>
    <w:p>
      <w:pPr>
        <w:pStyle w:val="BodyText"/>
      </w:pPr>
      <w:r>
        <w:t xml:space="preserve">“Ố.” Luôn cảm thấy sẽ không đơn giản như vậy, Hoa Tiểu Mạc bĩu môi, ba người đứng trên cùng một tuyến rồi? Hợp lại liên thủ dối gạt hắn.</w:t>
      </w:r>
    </w:p>
    <w:p>
      <w:pPr>
        <w:pStyle w:val="BodyText"/>
      </w:pPr>
      <w:r>
        <w:t xml:space="preserve">Sau lưng dán lên một thân thể ấm áp, một bàn tay to sờ sờ trên bụng hắn, Hoa Tiểu Mạc quay đầu qua trừng tới, liền thấy nam nhân đang rũ mí mắt cong khóe miệng, làm như đang đắm chìm trong suy nghĩ của chính mình, thần tình sung sướng.</w:t>
      </w:r>
    </w:p>
    <w:p>
      <w:pPr>
        <w:pStyle w:val="BodyText"/>
      </w:pPr>
      <w:r>
        <w:t xml:space="preserve">“Lạc Cửu Tiêu, ngươi mờ mờ ám ám lén cười cái gì?”</w:t>
      </w:r>
    </w:p>
    <w:p>
      <w:pPr>
        <w:pStyle w:val="BodyText"/>
      </w:pPr>
      <w:r>
        <w:t xml:space="preserve">“Ta hả, đang cười…” Kéo Hoa Tiểu Mạc vào lòng, Lạc Cửu Tiêu đặt cằm lên trên vai hắn, biếng nhác thở dài: “Sắp làm cha rồi, ta vẫn chưa chuẩn bị tốt.”</w:t>
      </w:r>
    </w:p>
    <w:p>
      <w:pPr>
        <w:pStyle w:val="BodyText"/>
      </w:pPr>
      <w:r>
        <w:t xml:space="preserve">Hoa Tiểu Mạc hừ hừ: “Ta chờ ngươi khi nào chuẩn bị tốt rồi hẵng làm cha?”</w:t>
      </w:r>
    </w:p>
    <w:p>
      <w:pPr>
        <w:pStyle w:val="BodyText"/>
      </w:pPr>
      <w:r>
        <w:t xml:space="preserve">Biết đối phương nổi giận rồi, Lạc Cửu Tiêu siết chặt hai tay, khẽ nhếch mi mày, phong thái ôn nhu thoáng qua: “Ba người bọn ta thảo luận rồi, đi Vân Vụ sơn, nơi đó bốn mùa như xuân, khí hậu dễ chịu, đối với thân thể ngươi cũng tốt.”</w:t>
      </w:r>
    </w:p>
    <w:p>
      <w:pPr>
        <w:pStyle w:val="BodyText"/>
      </w:pPr>
      <w:r>
        <w:t xml:space="preserve">Hạnh phúc a, Hoa Tiểu Mạc ngửa đầu hí mắt nhìn bầu trời màu mực được phủ một tầng sao trời xán lạn, cảm thán nghìn vạn lần, đời này đáng giá rồi.</w:t>
      </w:r>
    </w:p>
    <w:p>
      <w:pPr>
        <w:pStyle w:val="BodyText"/>
      </w:pPr>
      <w:r>
        <w:t xml:space="preserve">Hít một ngụm không khí mát lạnh, Hoa Tiểu Mạc thốt ra: “Tối nay bốn người chúng ta cùng ngủ chung đi.”</w:t>
      </w:r>
    </w:p>
    <w:p>
      <w:pPr>
        <w:pStyle w:val="BodyText"/>
      </w:pPr>
      <w:r>
        <w:t xml:space="preserve">Vốn tưởng rằng sẽ thấy các loại biểu tình kỳ quái trên mặt ba nam nhân, lại thấy Bạch Thần cùng Lan Thất đột nhiên đứng dậy, bên tai dán lên một xúc cảm ấm áp, âm thanh thật thấp giống như một luồng bụi trần lưu động trong không khí trượt vào trong tai: “Mạc, ôm chặt ta.”</w:t>
      </w:r>
    </w:p>
    <w:p>
      <w:pPr>
        <w:pStyle w:val="BodyText"/>
      </w:pPr>
      <w:r>
        <w:t xml:space="preserve">Đầu óc còn chưa kịp xoay chuyển, hai tay Hoa Tiểu Mạc đã vòng lấy eo Lạc Cửu Tiêu thật chặt.</w:t>
      </w:r>
    </w:p>
    <w:p>
      <w:pPr>
        <w:pStyle w:val="BodyText"/>
      </w:pPr>
      <w:r>
        <w:t xml:space="preserve">Lạc Cửu Tiêu đặt Hoa Tiểu Mạc vào lòng, bàn tay ép đầu hắn vào ngực, người đã bay ra xa ba trượng, bởi vì sợ gây thương tổn đến Hoa Tiểu Mạc, cho nên y khống chế ma khí muốn bộc ra trong thể nội của mình.</w:t>
      </w:r>
    </w:p>
    <w:p>
      <w:pPr>
        <w:pStyle w:val="Compact"/>
      </w:pPr>
      <w:r>
        <w:t xml:space="preserve">Hoa Tiểu Mạc được hộ trong ngực hoàn toàn không biết phía sau rốt cuộc là phát sinh chuyện gì, chỉ nghe thấy tiếng sáo của Bạch Thần vang lên, tiếng kim loại va chạm, tiếng kình phong xé gió cuồn cuộn nổi lên, tiếp theo chính là giọng nói ôn nhuận của Lan Thất thản nhiên nói: “Các vị, âm thầm nghe lén cả một đêm, muốn đi là đi?”</w:t>
      </w:r>
      <w:r>
        <w:br w:type="textWrapping"/>
      </w:r>
      <w:r>
        <w:br w:type="textWrapping"/>
      </w:r>
    </w:p>
    <w:p>
      <w:pPr>
        <w:pStyle w:val="Heading2"/>
      </w:pPr>
      <w:bookmarkStart w:id="74" w:name="chương-53"/>
      <w:bookmarkEnd w:id="74"/>
      <w:r>
        <w:t xml:space="preserve">53. Chương 53</w:t>
      </w:r>
    </w:p>
    <w:p>
      <w:pPr>
        <w:pStyle w:val="Compact"/>
      </w:pPr>
      <w:r>
        <w:br w:type="textWrapping"/>
      </w:r>
      <w:r>
        <w:br w:type="textWrapping"/>
      </w:r>
      <w:r>
        <w:t xml:space="preserve">CHƯƠNG 53</w:t>
      </w:r>
    </w:p>
    <w:p>
      <w:pPr>
        <w:pStyle w:val="BodyText"/>
      </w:pPr>
      <w:r>
        <w:t xml:space="preserve">Mấy người té trên đất thương thế rất nặng, có hai vị trực tiếp không rõ sống chết, vị có vẻ nhẹ hơn thì hơi lớn tuổi, chắc là nội lực không tệ, mới có thể chống đỡ nổi, gã khó khăn ho vài tiếng, cẩn thận mà ôm quyền: “Bọn ta phụng mệnh thiếu gia đến đây thỉnh Hoa công tử đến phủ một chuyến.”</w:t>
      </w:r>
    </w:p>
    <w:p>
      <w:pPr>
        <w:pStyle w:val="BodyText"/>
      </w:pPr>
      <w:r>
        <w:t xml:space="preserve">Nghe thấy có người muốn gặp mình, Hoa Tiểu Mạc từ trong lòng Lạc Cửu Tiêu ló đầu ra: “Thiếu gia các ngươi họ gì?”</w:t>
      </w:r>
    </w:p>
    <w:p>
      <w:pPr>
        <w:pStyle w:val="BodyText"/>
      </w:pPr>
      <w:r>
        <w:t xml:space="preserve">“Đồng.” Người nọ làm như hơi thấy vô cùng kinh ngạc, thiếu niên trong bức họa mà thiếu gia giao cho gã cùng với người trước mắt này không giống nhau lắm a, chẳng lẽ là nhận lầm người rồi?</w:t>
      </w:r>
    </w:p>
    <w:p>
      <w:pPr>
        <w:pStyle w:val="BodyText"/>
      </w:pPr>
      <w:r>
        <w:t xml:space="preserve">Nghĩ đến đây, sắc mặt người nọ thay đổi liên tục, chống lại uy áp kinh người toàn thân ứa mồ hôi lạnh.</w:t>
      </w:r>
    </w:p>
    <w:p>
      <w:pPr>
        <w:pStyle w:val="BodyText"/>
      </w:pPr>
      <w:r>
        <w:t xml:space="preserve">Hoa Tiểu Mạc đột nhiên kích động dùng sức đẩy Lạc Cửu Tiêu ra chạy đến trước mặt người nọ cấp thiết hỏi: “Có phải gọi là Đồng Niên không?”</w:t>
      </w:r>
    </w:p>
    <w:p>
      <w:pPr>
        <w:pStyle w:val="BodyText"/>
      </w:pPr>
      <w:r>
        <w:t xml:space="preserve">Đối phương thành thực trả lời: “Là tên húy của thiếu gia nhà ta.”</w:t>
      </w:r>
    </w:p>
    <w:p>
      <w:pPr>
        <w:pStyle w:val="BodyText"/>
      </w:pPr>
      <w:r>
        <w:t xml:space="preserve">Dứt lời liền lấy từ trong ngực ra một vật đưa qua, Hoa Tiểu Mạc còn chưa kịp chìa tay, vật trước mặt đã nằm trong tay Lan Thất, sau khi xác định không có nguy hiểm gì mới đưa qua cho Hoa Tiểu Mạc.</w:t>
      </w:r>
    </w:p>
    <w:p>
      <w:pPr>
        <w:pStyle w:val="BodyText"/>
      </w:pPr>
      <w:r>
        <w:t xml:space="preserve">Tiếp nhận rồi mở ra, trên bức họa đích thị là một bạch y thiếu niên, kẻ tác họa họa pháp lạ lùng, không phải bút lông, mà tựa như than củi.</w:t>
      </w:r>
    </w:p>
    <w:p>
      <w:pPr>
        <w:pStyle w:val="BodyText"/>
      </w:pPr>
      <w:r>
        <w:t xml:space="preserve">Vừa nhìn là biết Đồng Niên vẽ ra, loại họa pháp này không phải là vẽ bút chì sao, Hoa Tiểu Mạc cái hiểu cái không gật đầu, rất lợi hại, hắn còn không biết vẽ vẽ nữa là.</w:t>
      </w:r>
    </w:p>
    <w:p>
      <w:pPr>
        <w:pStyle w:val="BodyText"/>
      </w:pPr>
      <w:r>
        <w:t xml:space="preserve">Liếc nam tử nhìn hắn cổ quái, Hoa Tiểu Mạc thanh thanh cổ họng, bình tĩnh nói: “Bức họa này so với ta hiện giờ thì không giống lắm, lúc đó ta còn nhỏ.” Cuộn cuộn tranh lại, yên lặng nuốt một ngụm lão huyết.</w:t>
      </w:r>
    </w:p>
    <w:p>
      <w:pPr>
        <w:pStyle w:val="BodyText"/>
      </w:pPr>
      <w:r>
        <w:t xml:space="preserve">“Đồng Niên bây giờ đang ở đâu?” Hoa Tiểu Mạc lúc này mới nhớ Đồng Niên nói tới Nam Cương có thể tìm cậu chơi.</w:t>
      </w:r>
    </w:p>
    <w:p>
      <w:pPr>
        <w:pStyle w:val="BodyText"/>
      </w:pPr>
      <w:r>
        <w:t xml:space="preserve">“Ở…” Người kia vừa mở miệng, đã bị một thanh âm biếng nhác cắt đứt, gã lập tức làm ra tư thế đối địch.</w:t>
      </w:r>
    </w:p>
    <w:p>
      <w:pPr>
        <w:pStyle w:val="BodyText"/>
      </w:pPr>
      <w:r>
        <w:t xml:space="preserve">Hoa Tiểu Mạc đưa ánh mắt dỗ dành qua, hắn nhíu mày nhìn ba người Bạch Thần, nội tâm phát điên, thử nhìn ánh mắt ba tên nam nhân này xem, làm như hắn sắp đi ăn vụn vậy.</w:t>
      </w:r>
    </w:p>
    <w:p>
      <w:pPr>
        <w:pStyle w:val="BodyText"/>
      </w:pPr>
      <w:r>
        <w:t xml:space="preserve">“Là đồng hương của ta.”</w:t>
      </w:r>
    </w:p>
    <w:p>
      <w:pPr>
        <w:pStyle w:val="BodyText"/>
      </w:pPr>
      <w:r>
        <w:t xml:space="preserve">“Đồng hương của ngươi?” Lạc Cửu Tiêu khẽ nhướn chân mày, thần tình tự tiếu phi tiếu làm người ta nhìn thấy phát hoảng.</w:t>
      </w:r>
    </w:p>
    <w:p>
      <w:pPr>
        <w:pStyle w:val="BodyText"/>
      </w:pPr>
      <w:r>
        <w:t xml:space="preserve">Bạch Thần cũng không mở miệng, mục quang thanh lãnh đảo qua mấy tên nam tử kia, lơ đãng hiện ra một tia sát khí.</w:t>
      </w:r>
    </w:p>
    <w:p>
      <w:pPr>
        <w:pStyle w:val="BodyText"/>
      </w:pPr>
      <w:r>
        <w:t xml:space="preserve">Mấy người nọ sợ tới run lẩy bẩy, nắm thật chặt kiếm trong tay.</w:t>
      </w:r>
    </w:p>
    <w:p>
      <w:pPr>
        <w:pStyle w:val="BodyText"/>
      </w:pPr>
      <w:r>
        <w:t xml:space="preserve">“A Thất, ta từng đề cập với ngươi, ngươi còn nhớ chứ?” Hoa Tiểu Mạc bị loại không khí ngưng trụ này làm cho bản thân cũng có chút khẩn trương, hắn kéo kéo vạt áo Lan Thất, bổ sung: “Hồi ở Đào Hoa thôn, có một tối, hai ta nằm trên giường nói chuyện phiếm, ngươi nghĩ nghĩ lại.”</w:t>
      </w:r>
    </w:p>
    <w:p>
      <w:pPr>
        <w:pStyle w:val="BodyText"/>
      </w:pPr>
      <w:r>
        <w:t xml:space="preserve">Lan Thất nhấc mí mắt nhìn Bạch Thần và Lạc Cửu Tiêu, người trước trong mắt chỉ có một mảnh băng lãnh, kẻ sau đố ý* trên người phát ra rất cường liệt, y ôn hòa cười cười, gật nhẹ đầu: “Ừ, có nghe ngươi đề cập qua.” [đố ý: ý đố kỵ, ghen tỵ]</w:t>
      </w:r>
    </w:p>
    <w:p>
      <w:pPr>
        <w:pStyle w:val="BodyText"/>
      </w:pPr>
      <w:r>
        <w:t xml:space="preserve">“Vậy thế này đi, ta cùng A Thất đi một chuyến, các ngươi ở nhà chờ ta.” Hoa Tiểu Mạc kéo tay Lan Thất phân phó, ánh mắt tránh né không dám nhìn thẳng giáo chủ hóa đen và đại hiệp không ngừng phóng lãnh khí trước mặt, nếu như hắn mang theo cả đại gia đình đi, Đồng Niên nhất định sẽ tới một câu, ta sát, ngươi chơi NP!</w:t>
      </w:r>
    </w:p>
    <w:p>
      <w:pPr>
        <w:pStyle w:val="BodyText"/>
      </w:pPr>
      <w:r>
        <w:t xml:space="preserve">Dưới bầu không khí giằng co này, tiếng bước chân phía sau đến gần, Nam Phong đứng trước mặt Hoa Tiểu Mạc quỳ một gối xuống: “Chủ nhân, thuộc hạ đi cùng người.” Ngữ khí kiên quyết.</w:t>
      </w:r>
    </w:p>
    <w:p>
      <w:pPr>
        <w:pStyle w:val="BodyText"/>
      </w:pPr>
      <w:r>
        <w:t xml:space="preserve">Tất cả tộc nhân còn đang chờ y trở về, y nhất định phải bảo hộ chủ nhân, đảm bảo vạn vô nhất thất*. [tuyệt đối không thể sai sót nhầm lẫn; không sơ hở tý nào]</w:t>
      </w:r>
    </w:p>
    <w:p>
      <w:pPr>
        <w:pStyle w:val="BodyText"/>
      </w:pPr>
      <w:r>
        <w:t xml:space="preserve">“Đi, đi, đi hết.” Hoa Tiểu Mạc đỡ trán thở dài, cả đám người đi nhà người khác thế này, chắc sẽ không hù chết đối phương đâu nhỉ…</w:t>
      </w:r>
    </w:p>
    <w:p>
      <w:pPr>
        <w:pStyle w:val="BodyText"/>
      </w:pPr>
      <w:r>
        <w:t xml:space="preserve">Một nén nhang sau, trong một ngôi nhà ở phía đông con phố phát ra trận trận tiếng kêu sợ hãi.</w:t>
      </w:r>
    </w:p>
    <w:p>
      <w:pPr>
        <w:pStyle w:val="BodyText"/>
      </w:pPr>
      <w:r>
        <w:t xml:space="preserve">“Ngọa tào, ngọa tào, ngọa tào, ngươi có bầu?” Một tiểu thiếu niên mặc cẩm bào chà chà tay, trừng to đôi mắt trong suốt thấu triệt như pha lê kia: “Ngươi thật sự có bầu? Xác định? Không tính trật?”</w:t>
      </w:r>
    </w:p>
    <w:p>
      <w:pPr>
        <w:pStyle w:val="BodyText"/>
      </w:pPr>
      <w:r>
        <w:t xml:space="preserve">Ăn xong quả quýt trong miệng, Hoa Tiểu Mạc nhìn tiểu thiếu niên trước mặt, thân thể nhỏ nhắn đã cao hơn trước kia một chút, trút đi cái ú nu của trẻ con, ngũ quan càng thêm tinh xảo, xinh xắn y như búp bê sứ, đương nhiên, dưới điều kiện tiên quyết là đừng mở miệng.</w:t>
      </w:r>
    </w:p>
    <w:p>
      <w:pPr>
        <w:pStyle w:val="BodyText"/>
      </w:pPr>
      <w:r>
        <w:t xml:space="preserve">Móc móc lỗ tai, Hoa Tiểu Mạc kéo kéo khóe môi: “Ta biết chút y thuật, không sai được, chắc là chừng hai tháng rồi.”</w:t>
      </w:r>
    </w:p>
    <w:p>
      <w:pPr>
        <w:pStyle w:val="BodyText"/>
      </w:pPr>
      <w:r>
        <w:t xml:space="preserve">Mặt Đồng Niên bỗng nhiên đỏ lên, lắp ba lắp bắp nói: “Cái đó, hắc hắc, có thể nói bí phương cho ta biết hay không?”</w:t>
      </w:r>
    </w:p>
    <w:p>
      <w:pPr>
        <w:pStyle w:val="BodyText"/>
      </w:pPr>
      <w:r>
        <w:t xml:space="preserve">“Bí phương gì?” Hoa Tiểu Mạc giật khóe mắt một cái.</w:t>
      </w:r>
    </w:p>
    <w:p>
      <w:pPr>
        <w:pStyle w:val="BodyText"/>
      </w:pPr>
      <w:r>
        <w:t xml:space="preserve">Không khách khí sờ bụng Hoa Tiểu Mạc, Đồng Niên cả gương mặt ước ao: “Bí phương làm nam nhân mang thai a!”</w:t>
      </w:r>
    </w:p>
    <w:p>
      <w:pPr>
        <w:pStyle w:val="BodyText"/>
      </w:pPr>
      <w:r>
        <w:t xml:space="preserve">“Ách… Ta cho ngươi xem thứ này.” Hoa Tiểu Mạc gãi gãi đầu, giải khai đai lưng, trút đi một nửa y phục đưa lưng về phía Đồng Niên: “Thấy gì chưa?” Cho đối phương biết bí mật lớn nhất trên người mình.</w:t>
      </w:r>
    </w:p>
    <w:p>
      <w:pPr>
        <w:pStyle w:val="BodyText"/>
      </w:pPr>
      <w:r>
        <w:t xml:space="preserve">Tin tưởng Đồng Niên mà không cần lý do, nếu như nhất thiết phải tìm ra một lý do, vậy đại khái là duyên phận ngẫu nhiên gặp được ở chốn dị thế.</w:t>
      </w:r>
    </w:p>
    <w:p>
      <w:pPr>
        <w:pStyle w:val="BodyText"/>
      </w:pPr>
      <w:r>
        <w:t xml:space="preserve">Đồng Niên không rõ nguyên do, sao đột nhiên lại cởi đồ, cậu giơ tay lên sờ sờ: “Lưng ngươi rất trắng rất mịn, sờ lên rất thoải mái.”</w:t>
      </w:r>
    </w:p>
    <w:p>
      <w:pPr>
        <w:pStyle w:val="BodyText"/>
      </w:pPr>
      <w:r>
        <w:t xml:space="preserve">Đen mặt chỉnh lý y phục, Hoa Tiểu Mạc ngẩng đầu hỏi: “Ngoài ra, cái khác, không thấy một đóa hoa?”</w:t>
      </w:r>
    </w:p>
    <w:p>
      <w:pPr>
        <w:pStyle w:val="BodyText"/>
      </w:pPr>
      <w:r>
        <w:t xml:space="preserve">“Hoa?” Đồng Niên quái dị nhìn Hoa Tiểu Mạc, thấy hắn không có nói đùa, bản thân cũng sửa sang lại sắc mặt: “Ngay cả một nốt ruồi cũng không.”</w:t>
      </w:r>
    </w:p>
    <w:p>
      <w:pPr>
        <w:pStyle w:val="BodyText"/>
      </w:pPr>
      <w:r>
        <w:t xml:space="preserve">Tay chợt run lên, cả người Hoa Tiểu Mạc đều không ổn, chạy đến trước gương đồng kéo rơi y phục nhìn ra sau lưng, khi nhìn thấy một mảnh trắng bóng, sắc mặt trong nháy mắt đại biến.</w:t>
      </w:r>
    </w:p>
    <w:p>
      <w:pPr>
        <w:pStyle w:val="BodyText"/>
      </w:pPr>
      <w:r>
        <w:t xml:space="preserve">Không còn, không còn nữa, vì cớ gì lại không còn nữa? Chưa từ bỏ ý định vòng tay ra sau lưng sờ vùng da nọ, móng tay cào trầy da vẫn vô pháp tiếp nhận sự thật này, sắc mặt Hoa Tiểu Mạc lúc xanh lúc trắng, cuối cùng biến thành trắng như giấy Tuyên Thành.</w:t>
      </w:r>
    </w:p>
    <w:p>
      <w:pPr>
        <w:pStyle w:val="BodyText"/>
      </w:pPr>
      <w:r>
        <w:t xml:space="preserve">Đồng Niên thấy Hoa Tiểu Mạc đứng ngốc ra đó, thần sắc kinh hoảng, giống như là gặp phải loại chuyện tình cực kỳ quái dị, cậu phủi phủi vụn bánh trên tay kêu vài tiếng, không có trả lời, cậu lại đưa tay đẩy đẩy, cất cao giọng gọi: “Tiểu Mạc, ngươi lên cơn?”</w:t>
      </w:r>
    </w:p>
    <w:p>
      <w:pPr>
        <w:pStyle w:val="BodyText"/>
      </w:pPr>
      <w:r>
        <w:t xml:space="preserve">Hoa Tiểu Mạc hả một tiếng, đôi mắt có chút thất thần, vẻ mặt thất hồn lạc phách lắc đầu, cúi đầu thắt đai lưng, cả quá trình đều không ngừng, hắn nghe thấy giọng điệu có chút run của chính mình: “Đồng Niên, ta không có phương thuốc, cũng không biết vì sao lại mang thai.”</w:t>
      </w:r>
    </w:p>
    <w:p>
      <w:pPr>
        <w:pStyle w:val="BodyText"/>
      </w:pPr>
      <w:r>
        <w:t xml:space="preserve">Hít sâu một hơi, khóe môi Hoa Tiểu Mạc trắng bệch: “Nghe ca nói một câu, trên cái thế giới này có quỷ.”</w:t>
      </w:r>
    </w:p>
    <w:p>
      <w:pPr>
        <w:pStyle w:val="BodyText"/>
      </w:pPr>
      <w:r>
        <w:t xml:space="preserve">Đỉnh đầu Đồng Niên bốc lên một loạt dấu hỏi: “…”</w:t>
      </w:r>
    </w:p>
    <w:p>
      <w:pPr>
        <w:pStyle w:val="BodyText"/>
      </w:pPr>
      <w:r>
        <w:t xml:space="preserve">“Ai, tiếc quá vậy, ngươi không có loại phương thuốc đó, cái kế hoạch kia của ta cũng coi chìm nghỉm luôn.” Đồng Niên thở dài một hơi: “Lão nam nhân kia nhà ta vẫn luôn lấy làm tiếc vì không thể có tử tự* cùng với ta, nếu như có phương thuốc, ta sẽ cho lão dùng, vậy thì thiệt là hoàn mỹ luôn.” [tử tự: con nối dòng]</w:t>
      </w:r>
    </w:p>
    <w:p>
      <w:pPr>
        <w:pStyle w:val="BodyText"/>
      </w:pPr>
      <w:r>
        <w:t xml:space="preserve">Hoa Tiểu Mạc không dám tin nhìn Đồng Niên, nhãn thần nghi hoặc, ngươi ở mặt trên? Chỉ với cái thân thể của ngươi, chú em kia e là còn chưa to bằng hai ngón tay.</w:t>
      </w:r>
    </w:p>
    <w:p>
      <w:pPr>
        <w:pStyle w:val="BodyText"/>
      </w:pPr>
      <w:r>
        <w:t xml:space="preserve">Ưỡn ưỡn ngực, Đồng Niên câu lên một góc môi: “Phong cảnh ở mặt trên không tệ.”</w:t>
      </w:r>
    </w:p>
    <w:p>
      <w:pPr>
        <w:pStyle w:val="BodyText"/>
      </w:pPr>
      <w:r>
        <w:t xml:space="preserve">Thấy Hoa Tiểu Mạc bộ mặt không tin nổi, Đồng Niên lưu manh mà nhướn mày: “Ngươi đừng có mà không tin, vị trí trên dưới đâu phải là dựa vào lớn nhỏ để quyết định đâu.”</w:t>
      </w:r>
    </w:p>
    <w:p>
      <w:pPr>
        <w:pStyle w:val="BodyText"/>
      </w:pPr>
      <w:r>
        <w:t xml:space="preserve">“Vậy dựa vào cái gì?” Hoa Tiểu Mạc tùy ý hỏi.</w:t>
      </w:r>
    </w:p>
    <w:p>
      <w:pPr>
        <w:pStyle w:val="BodyText"/>
      </w:pPr>
      <w:r>
        <w:t xml:space="preserve">“Đương nhiên là dựa vào kỹ thuật.” Đồng Niên rờ rờ cằm, tiếc thương chép miệng: “Nhìn là biết đó giờ ngươi chưa ở mặt trên.”</w:t>
      </w:r>
    </w:p>
    <w:p>
      <w:pPr>
        <w:pStyle w:val="BodyText"/>
      </w:pPr>
      <w:r>
        <w:t xml:space="preserve">Hoa Tiểu Mạc nghiêng đầu nhìn chỗ khác: “Phong cảnh ở mặt dưới kỳ thực cũng khá tốt.” Nét mặt rất bình tĩnh, nội tâm lại không cách nào tốt được, ý niệm muốn phản công ở trong đầu gạt thế nào cũng không ra.</w:t>
      </w:r>
    </w:p>
    <w:p>
      <w:pPr>
        <w:pStyle w:val="BodyText"/>
      </w:pPr>
      <w:r>
        <w:t xml:space="preserve">Hắn phải phản công.</w:t>
      </w:r>
    </w:p>
    <w:p>
      <w:pPr>
        <w:pStyle w:val="BodyText"/>
      </w:pPr>
      <w:r>
        <w:t xml:space="preserve">“Ngươi vẫn là sớm từ bỏ ý niệm phản công đi là vừa.” Nhìn thấu tâm tư nổi lên của Hoa Tiểu Mạc, Đồng Niên chậc một tiếng, trên dưới đánh giá Hoa Tiểu Mạc: “Ngươi thật là có bản lĩnh, ba tên nam nhân kia ở cùng nhau hình như rất hòa thuận, ta nói ngươi nghe, cái tên yêu nghiệt nhất kia kìa, lớn lên thiệt là nghịch thiên.”</w:t>
      </w:r>
    </w:p>
    <w:p>
      <w:pPr>
        <w:pStyle w:val="BodyText"/>
      </w:pPr>
      <w:r>
        <w:t xml:space="preserve">Hoa Tiểu Mạc nhếch môi, cười cười đặc biệt thiếu ăn đập: “Ta cũng chỉ là kẻ không để ý một cái đã đứng trong truyền thuyết rồi.” [câu này thật bí xờ hiểm, là ta chém, đại để là ẻm cũng không muốn, không cố ý =.=]</w:t>
      </w:r>
    </w:p>
    <w:p>
      <w:pPr>
        <w:pStyle w:val="BodyText"/>
      </w:pPr>
      <w:r>
        <w:t xml:space="preserve">Hai người lại xúm vào tám chuyện thiên nam địa bắc, chỉ là Hoa Tiểu Mạc có chút không yên lòng.</w:t>
      </w:r>
    </w:p>
    <w:p>
      <w:pPr>
        <w:pStyle w:val="BodyText"/>
      </w:pPr>
      <w:r>
        <w:t xml:space="preserve">Bầu không khí ngoài phòng khách cùng với trong phòng chính là cách biệt một trời một vực.</w:t>
      </w:r>
    </w:p>
    <w:p>
      <w:pPr>
        <w:pStyle w:val="BodyText"/>
      </w:pPr>
      <w:r>
        <w:t xml:space="preserve">“Mời tự nhiên.” Đồng Trác khách khí làm ra một thế mời, trên gương mặt anh tuấn hơi mỉm cười.</w:t>
      </w:r>
    </w:p>
    <w:p>
      <w:pPr>
        <w:pStyle w:val="BodyText"/>
      </w:pPr>
      <w:r>
        <w:t xml:space="preserve">Bạch Thần hớp một ngụm trà, im lặng.</w:t>
      </w:r>
    </w:p>
    <w:p>
      <w:pPr>
        <w:pStyle w:val="BodyText"/>
      </w:pPr>
      <w:r>
        <w:t xml:space="preserve">Nam Phong trực tiếp đảm nhiệm vị trí phông nền, âm thầm lưu ý nhất cử nhất động.</w:t>
      </w:r>
    </w:p>
    <w:p>
      <w:pPr>
        <w:pStyle w:val="BodyText"/>
      </w:pPr>
      <w:r>
        <w:t xml:space="preserve">Lạc Cửu Tiêu nằm nghiêng trên ghế, hơi khép mí mắt, nhìn cứ như đang thiêu thiêu ngủ.</w:t>
      </w:r>
    </w:p>
    <w:p>
      <w:pPr>
        <w:pStyle w:val="BodyText"/>
      </w:pPr>
      <w:r>
        <w:t xml:space="preserve">Cúi đầu thổi mấy phiến lá bập bềnh trên mặt nước trong chén trà, Lan Thất cười nói: “Đồng bảo chủ phái người giám thị chúng ta, còn xếp đặt một cục diện, ngay cả ái tử của mình cũng sắp xếp vào, gạt chúng ta đến đây, mục đích chớ ngại cứ nói thẳng.”</w:t>
      </w:r>
    </w:p>
    <w:p>
      <w:pPr>
        <w:pStyle w:val="BodyText"/>
      </w:pPr>
      <w:r>
        <w:t xml:space="preserve">Bất ngờ bị vạch trần không kịp đề phòng, Đồng Trác cũng không mảy may hoảng ý, vẫn như cũ mặt mang nụ cười: “Thực không dám giấu, tại hạ là được người nhờ vả, muốn giữ các vị ở lại đây nửa ngày.”</w:t>
      </w:r>
    </w:p>
    <w:p>
      <w:pPr>
        <w:pStyle w:val="BodyText"/>
      </w:pPr>
      <w:r>
        <w:t xml:space="preserve">“Được người nhờ vả?” Thanh âm trầm thấp dễ nghe chậm rãi phun ra, Lạc Cửu Tiêu vén vén mí mắt, một cổ khí tức thị sát đáng sợ tràn ra.</w:t>
      </w:r>
    </w:p>
    <w:p>
      <w:pPr>
        <w:pStyle w:val="BodyText"/>
      </w:pPr>
      <w:r>
        <w:t xml:space="preserve">Chân mày Đồng Trác nhíu lại một cái không dễ phát giác, chân khí trong cơ thể bị đảo loạn một cách quỷ dị, mơ hồ có loại hiện tượng thoát khỏi khống chế, gã kiềm lại thần sắc kinh hãi, kiệt lực đè xuống vị ngọt tanh nơi cổ họng: “Nơi này cách Ba Thục thành không xa.”</w:t>
      </w:r>
    </w:p>
    <w:p>
      <w:pPr>
        <w:pStyle w:val="BodyText"/>
      </w:pPr>
      <w:r>
        <w:t xml:space="preserve">Ba Thục, Tần Nghị.</w:t>
      </w:r>
    </w:p>
    <w:p>
      <w:pPr>
        <w:pStyle w:val="BodyText"/>
      </w:pPr>
      <w:r>
        <w:t xml:space="preserve">Mấy người liếc nhau, sau một khắc liền tiêu thất ngay tại chỗ.</w:t>
      </w:r>
    </w:p>
    <w:p>
      <w:pPr>
        <w:pStyle w:val="BodyText"/>
      </w:pPr>
      <w:r>
        <w:t xml:space="preserve">Có điều, bọn họ đâu ngờ được thế lực to lớn của Tần Nghị, ngay cả Nam Cương cũng bị khống chế trong đó, xe ngựa dừng lại trên một sơn đạo chật hẹp, hai bên là đỉnh núi cao chót vót nhập mây, đá núi lởm chởm.</w:t>
      </w:r>
    </w:p>
    <w:p>
      <w:pPr>
        <w:pStyle w:val="BodyText"/>
      </w:pPr>
      <w:r>
        <w:t xml:space="preserve">Vài ngọn núi đơn lẻ sừng sững, che khuất cả một vùng trời, cho người ta một loại cảm giác cực độ áp bức.</w:t>
      </w:r>
    </w:p>
    <w:p>
      <w:pPr>
        <w:pStyle w:val="BodyText"/>
      </w:pPr>
      <w:r>
        <w:t xml:space="preserve">Ngẩng đầu nhìn cung thủ và đá tảng trên đỉnh núi, Hoa Tiểu Mạc cả đời cũng chưa thấy qua loại trận thế này, mấy trăm hắc y nhân trong ba tầng ngoài ba tầng bao vây lấy đông tây nam bắc của bốn người. [cưng quên tính Nam Phong mỹ nhân rùi =.=]</w:t>
      </w:r>
    </w:p>
    <w:p>
      <w:pPr>
        <w:pStyle w:val="BodyText"/>
      </w:pPr>
      <w:r>
        <w:t xml:space="preserve">Hắn cảm giác mình đã xuyên việt đến chiến trường, vừa lúc gặp phải lưỡng quân đối địch, mà mấy người bọn hắn chính là cái loại sắp bị bắt làm tù binh, cục diện này, thật sự là có chạy đằng trời.</w:t>
      </w:r>
    </w:p>
    <w:p>
      <w:pPr>
        <w:pStyle w:val="BodyText"/>
      </w:pPr>
      <w:r>
        <w:t xml:space="preserve">Tần Nghị một thân hắc bào, mục quang khóa chặt thiếu niên được Lạc Cửu Tiêu bảo hộ chặt chẽ trong ngực, mọi người chỉ thấy trên mặt y hiện lên một tầng lo lắng.</w:t>
      </w:r>
    </w:p>
    <w:p>
      <w:pPr>
        <w:pStyle w:val="BodyText"/>
      </w:pPr>
      <w:r>
        <w:t xml:space="preserve">Bị loại mục quang bén nhọn thực chất hóa kia nhìn chăm chăm, Hoa Tiểu Mạc chỉ cảm thấy trên người mình bị đâm tươi ra một cái lỗ, hắn liếm đôi môi có chút khô khốc, kéo tay Lạc Cửu Tiêu, xong hắn lại nháy mắt cho mấy người Bạch Thần và Lan Thất, tất cả đừng xung động, bị bắn thành tổ ong vò vẽ, hắn cho dù có cắt nát cổ tay, máu có chảy khô phỏng chừng cũng không cứu sống nổi ba người bọn y.</w:t>
      </w:r>
    </w:p>
    <w:p>
      <w:pPr>
        <w:pStyle w:val="BodyText"/>
      </w:pPr>
      <w:r>
        <w:t xml:space="preserve">Lạc Cửu Tiêu rũ mắt vuốt tay Hoa Tiểu Mạc, bóp bóp bàn tay hắn, an ủi trong im lặng.</w:t>
      </w:r>
    </w:p>
    <w:p>
      <w:pPr>
        <w:pStyle w:val="BodyText"/>
      </w:pPr>
      <w:r>
        <w:t xml:space="preserve">Lan Thất giật giật ngón tay không dễ nhận ra, cười nhạt nói: “Nghị Vương làm trận thế lớn thế này, chẳng hay là vì chuyện gì?”</w:t>
      </w:r>
    </w:p>
    <w:p>
      <w:pPr>
        <w:pStyle w:val="BodyText"/>
      </w:pPr>
      <w:r>
        <w:t xml:space="preserve">Vẫn không trả lời Lan Thất, đôi mắt bén nhọn híp một cái, Tần Nghị lạnh lùng nói: “Nghe nói Địch Hoa phái am hiểu nuôi dưỡng cổ trùng, có muốn đánh cược một ván, là kiếm pháp của bản vương nhanh, hay là mấy con cổ trùng kia của ngươi tới nhanh?”</w:t>
      </w:r>
    </w:p>
    <w:p>
      <w:pPr>
        <w:pStyle w:val="BodyText"/>
      </w:pPr>
      <w:r>
        <w:t xml:space="preserve">Bàn tay đặt trên thanh sáo ngập ngừng, Bạch Thần mặt lạnh như sương mím chặt khóe môi, cuồn cuồn nơi đáy mắt chính là âm trầm Hoa Tiểu Mạc chưa từng thấy qua.</w:t>
      </w:r>
    </w:p>
    <w:p>
      <w:pPr>
        <w:pStyle w:val="Compact"/>
      </w:pPr>
      <w:r>
        <w:t xml:space="preserve">Tam xích thanh phong tuốt ra, trường kiếm ngân sắc phát ra một mạt hàn quang, Tần Nghị nhếch môi dưới: “Bản vương từ lâu đã muốn thử Luân hồi quyết của Thiên Tà giáo.”</w:t>
      </w:r>
      <w:r>
        <w:br w:type="textWrapping"/>
      </w:r>
      <w:r>
        <w:br w:type="textWrapping"/>
      </w:r>
    </w:p>
    <w:p>
      <w:pPr>
        <w:pStyle w:val="Heading2"/>
      </w:pPr>
      <w:bookmarkStart w:id="75" w:name="chương-54"/>
      <w:bookmarkEnd w:id="75"/>
      <w:r>
        <w:t xml:space="preserve">54. Chương 54</w:t>
      </w:r>
    </w:p>
    <w:p>
      <w:pPr>
        <w:pStyle w:val="Compact"/>
      </w:pPr>
      <w:r>
        <w:br w:type="textWrapping"/>
      </w:r>
      <w:r>
        <w:br w:type="textWrapping"/>
      </w:r>
      <w:r>
        <w:t xml:space="preserve">CHƯƠNG 54</w:t>
      </w:r>
    </w:p>
    <w:p>
      <w:pPr>
        <w:pStyle w:val="BodyText"/>
      </w:pPr>
      <w:r>
        <w:t xml:space="preserve">Lời này vừa ra, Hoa Tiểu Mạc liền nhận thấy bàn tay đặt trên eo hắn siết chặt mấy phần, thanh âm tà cuồng bên tai trong bầu không khí giương cung bạt kiếm rất là tùy ý mà vang lên:</w:t>
      </w:r>
    </w:p>
    <w:p>
      <w:pPr>
        <w:pStyle w:val="BodyText"/>
      </w:pPr>
      <w:r>
        <w:t xml:space="preserve">“Bổn tọa hôm nay có thê nhi, tất nhiên là vô pháp một thân một mình, nếu như Nghị Vương vẫn kiên trì, vậy bổn tọa liền phụng bồi đến cùng, thế nào.”</w:t>
      </w:r>
    </w:p>
    <w:p>
      <w:pPr>
        <w:pStyle w:val="BodyText"/>
      </w:pPr>
      <w:r>
        <w:t xml:space="preserve">Hoa Tiểu Mạc mím mím môi, giáo chủ, ngươi không phát hiện tình cảnh của chúng ta hiện giờ rất là tràn ngập nguy cơ sao? Đừng có châm dầu vào lửa nữa.</w:t>
      </w:r>
    </w:p>
    <w:p>
      <w:pPr>
        <w:pStyle w:val="BodyText"/>
      </w:pPr>
      <w:r>
        <w:t xml:space="preserve">Lời nói của Lạc Cửu Tiêu thật là hợp tình hợp lý, tuy thái độ kiệt ngạo chút, nhưng lúc này, thường thường phía bên kia sẽ không hành động nữa. Bởi vì đối thủ đã nói rõ không thể chuyên tâm, vô pháp toàn lực ứng phó, vậy trận đấu kế tiếp dù có thắng, cũng là thắng không hào hùng.</w:t>
      </w:r>
    </w:p>
    <w:p>
      <w:pPr>
        <w:pStyle w:val="BodyText"/>
      </w:pPr>
      <w:r>
        <w:t xml:space="preserve">Mà ngay trong nháy mắt này, giữa thiên địa hoang vắng bỗng vang lên một âm thanh, rất nhẹ, nhẹ đến nỗi hầu như không ai từng phát giác.</w:t>
      </w:r>
    </w:p>
    <w:p>
      <w:pPr>
        <w:pStyle w:val="BodyText"/>
      </w:pPr>
      <w:r>
        <w:t xml:space="preserve">Sát theo đó, ngay tại lúc lực chú ý của chúng nhân đều bị vây trong trạng thái khẩn trương, một mũi tên ngân sắc rít gào bắn tới, bay nhanh tới vị trí ngực Hoa Tiểu Mạc, những nơi nó lướt qua, một đạo quang mang ngân sắc nhanh như thiểm điện vẽ vào không trung.</w:t>
      </w:r>
    </w:p>
    <w:p>
      <w:pPr>
        <w:pStyle w:val="BodyText"/>
      </w:pPr>
      <w:r>
        <w:t xml:space="preserve">Tốc độ nhanh đến nỗi làm đầu ngươi tê dại, tất cả mọi người trừng to mắt nhìn mũi tên vọt về phía thiếu niên mà bất lực.</w:t>
      </w:r>
    </w:p>
    <w:p>
      <w:pPr>
        <w:pStyle w:val="BodyText"/>
      </w:pPr>
      <w:r>
        <w:t xml:space="preserve">Bọn họ dù có nhanh hơn, cũng không nhanh bằng mũi tên kia.</w:t>
      </w:r>
    </w:p>
    <w:p>
      <w:pPr>
        <w:pStyle w:val="BodyText"/>
      </w:pPr>
      <w:r>
        <w:t xml:space="preserve">Sợ hãi mãnh liệt cuốn tới, Hoa Tiểu Mạc mở to mắt nhìn mũi tên dần dần phóng đại trong đồng tử hắn, trong đầu đã sớm vận chuyển trăm ngàn lần, nhưng hai chân dường như đã mọc rễ, động cũng không được nửa phần.</w:t>
      </w:r>
    </w:p>
    <w:p>
      <w:pPr>
        <w:pStyle w:val="BodyText"/>
      </w:pPr>
      <w:r>
        <w:t xml:space="preserve">“Muốn chết.” Giọng nói lãnh liệt xen lẫn trong kình phong hắc sắc bỗng cuồn cuộn nổi lên, mọi người chỉ thấy thân ảnh hồng sắc chớp động, trong điện quang hỏa thạch, một bàn tay trắng nhợt bắt được mũi tên nhọn phá không kia, lấy huyết nhục chi khu* nghênh đón cổ khí cường đại nọ. [huyết nhục chi khu: thân thể máu thịt]</w:t>
      </w:r>
    </w:p>
    <w:p>
      <w:pPr>
        <w:pStyle w:val="BodyText"/>
      </w:pPr>
      <w:r>
        <w:t xml:space="preserve">Nháy mắt, trường kiếm trong tay Tần Nghị hư không vung lên, một chùm kiếm quang ngân sắc giống như khí lưu xé rách bao vây lấy hắc y nhân ẩn nấp trong đội ngũ đang nỗ lực trốn chạy, lập tức chỉ thấy mi tâm tên đó xuất hiện một đạo vết máu đỏ, âm thanh xé mở máu thịt quỷ dị vang lên, thân thể hoàn hảo của tên kia chậm rãi da tróc thịt bong, phân làm hai, hóa thành một bãi huyết nhục đặc sệt.</w:t>
      </w:r>
    </w:p>
    <w:p>
      <w:pPr>
        <w:pStyle w:val="BodyText"/>
      </w:pPr>
      <w:r>
        <w:t xml:space="preserve">Một cổ máu tanh lệnh nhân nôn mửa tràn ra, mấy hắc y nhân gần đó mặc cho máu loãng chảy đến bên chân mình, đều đã đạp qua bao đống người chết, cho nên bọn họ không có gào to thét to, thế nhưng thân thể căng thẳng vẫn làm lộ ra hô hấp nặng nề của họ.</w:t>
      </w:r>
    </w:p>
    <w:p>
      <w:pPr>
        <w:pStyle w:val="BodyText"/>
      </w:pPr>
      <w:r>
        <w:t xml:space="preserve">Hành động của Tần Nghị lại làm cho tất cả mọi người cảm thấy ngoài ý muốn, trên mặt mỗi người đều rút đi huyết sắc, một đợt sóng chưa yên đợt sóng khác đã dâng, bọn họ còn chưa thanh tỉnh lại từ thân thủ khủng bố của nam tử hồng y vóc dáng yêu nghiệt kia, lúc này lại thấy máu tươi tung tóe, nhất thời, một loại không khí giết chóc càng thêm cực đoan dần dà tràn ngập ra.</w:t>
      </w:r>
    </w:p>
    <w:p>
      <w:pPr>
        <w:pStyle w:val="BodyText"/>
      </w:pPr>
      <w:r>
        <w:t xml:space="preserve">Ngay cả Hứa Mậu và Yến Tiểu Ất cũng đều lộ ra vẻ mặt ngạc nhiên.</w:t>
      </w:r>
    </w:p>
    <w:p>
      <w:pPr>
        <w:pStyle w:val="BodyText"/>
      </w:pPr>
      <w:r>
        <w:t xml:space="preserve">Vương gia bọn họ phát cuồng rồi.</w:t>
      </w:r>
    </w:p>
    <w:p>
      <w:pPr>
        <w:pStyle w:val="BodyText"/>
      </w:pPr>
      <w:r>
        <w:t xml:space="preserve">“Gia, thuộc hạ cam nguyện thỉnh tội.” Hứa Mậu quỳ một chân, vì thất trách của mình, vô luận tên ban nãy là do ai phái tới trà trộn vào, đều không tránh khỏi liên quan tới gã tên thủ lĩnh này.</w:t>
      </w:r>
    </w:p>
    <w:p>
      <w:pPr>
        <w:pStyle w:val="BodyText"/>
      </w:pPr>
      <w:r>
        <w:t xml:space="preserve">Nếu như chuyện đó hoàn thành, nguy hiểm đến thiếu niên kia, chỉ sợ gã phải lột da.</w:t>
      </w:r>
    </w:p>
    <w:p>
      <w:pPr>
        <w:pStyle w:val="BodyText"/>
      </w:pPr>
      <w:r>
        <w:t xml:space="preserve">Cũng may thiếu niên kia vô sự, bằng không, nơi đây e rằng sẽ máu chảy thành sông.</w:t>
      </w:r>
    </w:p>
    <w:p>
      <w:pPr>
        <w:pStyle w:val="BodyText"/>
      </w:pPr>
      <w:r>
        <w:t xml:space="preserve">“Bản vương vốn định thả cho chúng một con đường sống, đã tự tìm đường chết, thì cũng chớ trách bản vương lòng dạ độc ác.” Ánh mắt Tần Nghị thủy chung vẫn rơi trên người bạch y thiếu niên dưới chân núi kia, lạnh giọng gằn từng chữ một: “Biện Châu gia Uyển, một kẻ cũng không chừa.”</w:t>
      </w:r>
    </w:p>
    <w:p>
      <w:pPr>
        <w:pStyle w:val="BodyText"/>
      </w:pPr>
      <w:r>
        <w:t xml:space="preserve">Nếu như Lạc Cửu Tiêu chậm một bước, hậu quả đó…</w:t>
      </w:r>
    </w:p>
    <w:p>
      <w:pPr>
        <w:pStyle w:val="BodyText"/>
      </w:pPr>
      <w:r>
        <w:t xml:space="preserve">Vừa nghĩ đến đây, khí tức bạo lệ toàn thân Tần Nghị càng phát ra nồng đặc hơn, y tới đây là muốn mang Hoa Tiểu Mạc trở về, chưa bao giờ nghĩ phải lấy mạng hắn.</w:t>
      </w:r>
    </w:p>
    <w:p>
      <w:pPr>
        <w:pStyle w:val="BodyText"/>
      </w:pPr>
      <w:r>
        <w:t xml:space="preserve">“Vâng.” Sau lưng bị mồ hôi thấm ướt, trán rịn mồ hôi, đường nhìn có chút mơ hồ, Hứa Mậu cũng không dám lau đi, gã lấy ra một vật từ trong lòng ngực ném lên trời, chỉ thấy khói xanh cổ quái bốc lên tản vào không khí.</w:t>
      </w:r>
    </w:p>
    <w:p>
      <w:pPr>
        <w:pStyle w:val="BodyText"/>
      </w:pPr>
      <w:r>
        <w:t xml:space="preserve">Ngày này, sợ là sắp loạn.</w:t>
      </w:r>
    </w:p>
    <w:p>
      <w:pPr>
        <w:pStyle w:val="BodyText"/>
      </w:pPr>
      <w:r>
        <w:t xml:space="preserve">“Mạc nhi.” Bạch Thần vươn tay sờ sờ tóc Hoa Tiểu Mạc, ngón tay khẽ run không dễ nhận ra, ánh mắt hàn băng, một thoáng sợ hãi vừa nãy, y tuyệt không muốn trải qua một lần nào nữa.</w:t>
      </w:r>
    </w:p>
    <w:p>
      <w:pPr>
        <w:pStyle w:val="BodyText"/>
      </w:pPr>
      <w:r>
        <w:t xml:space="preserve">“Không… không có gì.” Hoa Tiểu Mạc nuốt nước bọt, hắn ở thế giới này chưa có đắc tội ai, sao lại có người muốn đưa hắn vào chỗ chết…</w:t>
      </w:r>
    </w:p>
    <w:p>
      <w:pPr>
        <w:pStyle w:val="BodyText"/>
      </w:pPr>
      <w:r>
        <w:t xml:space="preserve">Lan Thất ngước mắt nhìn nam tử khí thế vương giả bao trụ trên đỉnh núi kia, lại thấy trên gương mặt đối phương hiện lên lệ khí đáng sợ, phối với đôi mắt am tường sâu thẳm, hiện ra vài phần dữ tợn, tâm trạng ngưng trọng, thảo nào thế nhân đều truyền người ấy là quỷ La sát.</w:t>
      </w:r>
    </w:p>
    <w:p>
      <w:pPr>
        <w:pStyle w:val="BodyText"/>
      </w:pPr>
      <w:r>
        <w:t xml:space="preserve">“Nghị vương, ba người bọn ta nếu liều mạng một phen, kết cục này ai cũng không nói chính xác đâu.” Lau mồ hôi rịn trên trán Hoa Tiểu Mạc, Lan Thất hơi ngẩng đầu mở miệng với Tần Nghị.</w:t>
      </w:r>
    </w:p>
    <w:p>
      <w:pPr>
        <w:pStyle w:val="BodyText"/>
      </w:pPr>
      <w:r>
        <w:t xml:space="preserve">Là bốn người, Nam Phong bổ sung trong lòng.</w:t>
      </w:r>
    </w:p>
    <w:p>
      <w:pPr>
        <w:pStyle w:val="BodyText"/>
      </w:pPr>
      <w:r>
        <w:t xml:space="preserve">Phất tay hạ một mệnh lệnh xuống, ở tại chỗ đợi lệnh, Tần Nghị thả người nhảy xuống, từng bước một đi về phía Hoa Tiểu Mạc, hai mắt bắn ra một đạo tinh quang hắc sắc, thiêu cháy tâm hồn người.</w:t>
      </w:r>
    </w:p>
    <w:p>
      <w:pPr>
        <w:pStyle w:val="BodyText"/>
      </w:pPr>
      <w:r>
        <w:t xml:space="preserve">Nhìn nam nhân đầy mặt là âm ngoan chi khí, hóa thân thành Tu la, Hoa Tiểu Mạc không yên lòng hỏi: “Tay có bị thương không? Để ta xem xem.”</w:t>
      </w:r>
    </w:p>
    <w:p>
      <w:pPr>
        <w:pStyle w:val="BodyText"/>
      </w:pPr>
      <w:r>
        <w:t xml:space="preserve">“Không sao.” Lạc Cửu Tiêu phất tay áo, làm nổi lên bao sợ hãi trên mặt đất, gió xoáy đâm vào ngực mấy người trên đỉnh núi, cuồng vọng bễ nghễ thiên hạ: “Tần Nghị, người của ngươi thiếu chút nữa thương tổn ái nhân của bổn tọa, món nợ này không thể cứ như vậy mà xong được.”</w:t>
      </w:r>
    </w:p>
    <w:p>
      <w:pPr>
        <w:pStyle w:val="BodyText"/>
      </w:pPr>
      <w:r>
        <w:t xml:space="preserve">Trong sát na, không trung trống rỗng dâng lên một cổ kình phong, chỉ thấy y quyết hồng sắc phiêu vũ, mái tóc ngân sắc tung bay, khí diễm hắc sắc cuồn cuộn không ngừng tản ra từ trên người Lạc Cửu Tiêu, sát khí âm hàn dâng cao, bao phủ cả một vùng trời, đỉnh đầu vốn có vài tia dương quang trong nháy mắt quỷ dị mà tối lại.</w:t>
      </w:r>
    </w:p>
    <w:p>
      <w:pPr>
        <w:pStyle w:val="BodyText"/>
      </w:pPr>
      <w:r>
        <w:t xml:space="preserve">Hoa Tiểu Mạc được Lan Thất và Bạch Thần che chở bay ngược ra xa mấy trượng, Nam Phong cũng theo sát phía sau.</w:t>
      </w:r>
    </w:p>
    <w:p>
      <w:pPr>
        <w:pStyle w:val="BodyText"/>
      </w:pPr>
      <w:r>
        <w:t xml:space="preserve">Mấy người đều là lần đầu tiên chứng kiến Luân hồi quyết của Thiên Tà giáo, ngoại trừ hiếu kỳ, càng nhiều hơn chính là loại sợ hãi cùng với sự khuất phục đối với kẻ mạnh đến từ sâu thẩm trong linh hồn, làm thế nào cũng không đuổi được.</w:t>
      </w:r>
    </w:p>
    <w:p>
      <w:pPr>
        <w:pStyle w:val="BodyText"/>
      </w:pPr>
      <w:r>
        <w:t xml:space="preserve">Mà tất cả những người trên đỉnh núi đều thối lui mười bước, mặc dù không hiểu tại sao chủ tử không ra mệnh lệnh bảo bọn họ động thủ, nhưng kỷ luật quân đội tựa như thép bày ra đó.</w:t>
      </w:r>
    </w:p>
    <w:p>
      <w:pPr>
        <w:pStyle w:val="BodyText"/>
      </w:pPr>
      <w:r>
        <w:t xml:space="preserve">Bọn họ không dám buông lơi cảnh giác, người nào đó dưới chân núi quá cường, lúc này phải làm tốt tư thế ứng địch*, từng người chuẩn bị tùy thời mà xuất quân.[ứng địch: ứng đối với địch]</w:t>
      </w:r>
    </w:p>
    <w:p>
      <w:pPr>
        <w:pStyle w:val="BodyText"/>
      </w:pPr>
      <w:r>
        <w:t xml:space="preserve">Cổ chiến ý kia bỗng dưng được kích khởi, một phát không thể vãn hồi, Tần Nghị nheo đôi mắt lại, mũi chân điểm một cái, như tên rời cung vút ra, cực lỳ thiết huyết*.[ý chí kiên cường và giàu lòng hi sinh]</w:t>
      </w:r>
    </w:p>
    <w:p>
      <w:pPr>
        <w:pStyle w:val="BodyText"/>
      </w:pPr>
      <w:r>
        <w:t xml:space="preserve">Hai thân ảnh đỏ đen rất nhanh cuốn lấy nhau, khí tức âm trầm giết chóc kia, phiêu tán tứ phương giữa đất trời.</w:t>
      </w:r>
    </w:p>
    <w:p>
      <w:pPr>
        <w:pStyle w:val="BodyText"/>
      </w:pPr>
      <w:r>
        <w:t xml:space="preserve">Vô số đạo kiếm ảnh phân ra từ thân kiếm ngân sắc kia, xoay quanh bốn phía Tần Nghị, khí diễm hắc sắc nọ sau lưng Lạc Cửu Tiêu tụ tập lại một cách quỷ dị, tựa như hắc long rít gào nhào tới.</w:t>
      </w:r>
    </w:p>
    <w:p>
      <w:pPr>
        <w:pStyle w:val="BodyText"/>
      </w:pPr>
      <w:r>
        <w:t xml:space="preserve">Hoa Tiểu Mạc trước nay chưa thấy qua loại đánh nhau này, so với mấy cái hiệu ứng trên ti vi mang lại chấn động hơn nhiều, hắn khẩn trương tới nổi quên hít thở, bấu chặt tay Bạch Thần, cả gương mặt có chút tím đen.</w:t>
      </w:r>
    </w:p>
    <w:p>
      <w:pPr>
        <w:pStyle w:val="BodyText"/>
      </w:pPr>
      <w:r>
        <w:t xml:space="preserve">Bên tai là giọng nói ôn hòa quen thuộc, so với trước đây nhiều hơn mấy phần lo âu: “Tiểu Mạc, mau thở.”</w:t>
      </w:r>
    </w:p>
    <w:p>
      <w:pPr>
        <w:pStyle w:val="BodyText"/>
      </w:pPr>
      <w:r>
        <w:t xml:space="preserve">Bàn tay hơi lạnh dán lên lưng, một cổ nhiệt lực dọc theo bàn tay đối phương truyền vào thất kinh bát mạch, Hoa Tiểu Mạc chậm rãi thở ra một hơi: “A Thất, Bạch Thần, bọn họ ai sẽ thắng?”</w:t>
      </w:r>
    </w:p>
    <w:p>
      <w:pPr>
        <w:pStyle w:val="BodyText"/>
      </w:pPr>
      <w:r>
        <w:t xml:space="preserve">Lan Thất rũ rũ mắt, đối mắt với Bạch Thần một cái: “Ngũ ngũ thành.”</w:t>
      </w:r>
    </w:p>
    <w:p>
      <w:pPr>
        <w:pStyle w:val="BodyText"/>
      </w:pPr>
      <w:r>
        <w:t xml:space="preserve">Vậy có nghĩa là tỷ lệ năm năm, nhưng Tần Nghị có vũ khí, Lạc Cửu Tiêu thì lại tay không tấc sắt, bước đầu đã thấy thua một khúc, vậy không công bằng.</w:t>
      </w:r>
    </w:p>
    <w:p>
      <w:pPr>
        <w:pStyle w:val="BodyText"/>
      </w:pPr>
      <w:r>
        <w:t xml:space="preserve">Hoa Tiểu Mạc ngốc ngốc chớp chớp mắt, khi trông thấy con hắc long kia bị vô số kiếm ảnh vây khốn, tâm lý lộp bộp một cái, thầm nói không xong.</w:t>
      </w:r>
    </w:p>
    <w:p>
      <w:pPr>
        <w:pStyle w:val="BodyText"/>
      </w:pPr>
      <w:r>
        <w:t xml:space="preserve">Hắn nuốt xuống câu nói sắp kêu ra khỏi cổ họng, không thể vào giờ khắc này làm ảnh hưởng lực chú ý của Lạc Cửu Tiêu.</w:t>
      </w:r>
    </w:p>
    <w:p>
      <w:pPr>
        <w:pStyle w:val="BodyText"/>
      </w:pPr>
      <w:r>
        <w:t xml:space="preserve">Rất nhanh chóng, từng cổ kình phong cường đại cuốn hai thân ảnh đang đánh nhau vào, người bên ngoài ai cũng không thấy được tình trạng bên trong.</w:t>
      </w:r>
    </w:p>
    <w:p>
      <w:pPr>
        <w:pStyle w:val="BodyText"/>
      </w:pPr>
      <w:r>
        <w:t xml:space="preserve">Không thấy được mọi thứ bên trong, không rõ ràng tình huống của Lạc Cửu Tiêu, sự sốt ruột trong lòng Hoa Tiểu Mạc dần khuếch đại, hắn rất muốn bảo Bạch Thần và Lan Thất đi giúp Lạc Cửu Tiêu, nhưng hắn biết một tên không có khả năng rời khỏi hắn nửa bước, kẻ còn lại, dù có gia nhập, cũng không giúp được bao nhiêu.</w:t>
      </w:r>
    </w:p>
    <w:p>
      <w:pPr>
        <w:pStyle w:val="BodyText"/>
      </w:pPr>
      <w:r>
        <w:t xml:space="preserve">Về phần Nam Phong… còn không bằng kỹ năng trị liệu của hắn.</w:t>
      </w:r>
    </w:p>
    <w:p>
      <w:pPr>
        <w:pStyle w:val="BodyText"/>
      </w:pPr>
      <w:r>
        <w:t xml:space="preserve">Không ai biết nam tử một tập hồng y đầu tóc ngân sắc kia dưới khí diễm hắc sắc như là nhiễm một lớp mực dày, mà cặp mắt đen kia bị máu tươi thay thế, yêu dị quỷ mị.</w:t>
      </w:r>
    </w:p>
    <w:p>
      <w:pPr>
        <w:pStyle w:val="BodyText"/>
      </w:pPr>
      <w:r>
        <w:t xml:space="preserve">Tần Nghị cười lạnh một tiếng, vô số đạo kiếm ảnh hợp lại trong nháy mắt, ngưng kết thành một thanh cự kiếm ngân sắc, y chợt quát một tiếng: “Lôi đình vạn thế.”</w:t>
      </w:r>
    </w:p>
    <w:p>
      <w:pPr>
        <w:pStyle w:val="BodyText"/>
      </w:pPr>
      <w:r>
        <w:t xml:space="preserve">“Luân hồi.” Một luồng khí đen thoáng qua từ trong đồng tử của Lạc Cửu Tiêu, hai tay y làm ra mấy đạo thủ thức* cổ quái, ký hiệu thần bí quanh người toát ra càng lúc càng nhiều, mà cả người y dường như hòa làm một thể với những ký hiệu hắc sắc đó. [thủ thức: tư thế tay, chiêu thức tay]</w:t>
      </w:r>
    </w:p>
    <w:p>
      <w:pPr>
        <w:pStyle w:val="BodyText"/>
      </w:pPr>
      <w:r>
        <w:t xml:space="preserve">Tất cả mọi người đều không chịu nổi loại uy áp nọ, họ cảm thấy như mảnh đất trời này đã bị tách ra, đột nhiên dưới chân rung động một trận, một tiếng tê liệt xé không tuôn ra, từng tầng từng tầng chân khí bài khai bốn phương tám hướng, mà nơi Lạc Cửu Tiêu và Tần Nghị đứng một mảnh hỗn độn, âm thanh ầm ầm vang lên, một ngọn núi gần đó thoáng chốc sụp đổ.</w:t>
      </w:r>
    </w:p>
    <w:p>
      <w:pPr>
        <w:pStyle w:val="BodyText"/>
      </w:pPr>
      <w:r>
        <w:t xml:space="preserve">Còn những hắc y nhân kia kịp thời thi triển khinh công rời khỏi, tập trung sau lưng Tần Nghị, hàng ngũ chỉnh thề hình thành đội hình phòng thủ.</w:t>
      </w:r>
    </w:p>
    <w:p>
      <w:pPr>
        <w:pStyle w:val="BodyText"/>
      </w:pPr>
      <w:r>
        <w:t xml:space="preserve">Trông thấy thân thể Lạc Cửu Tiêu lung lay, sắc mặt Hoa Tiểu Mạc nhất thời trắng bệch, vội vàng chạy qua, kiên trì bắt mạch cho y, sau khi xác định thương thế trong người, liền cho Lạc Cửu Tiêu dùng một viên thuốc chữa thương.</w:t>
      </w:r>
    </w:p>
    <w:p>
      <w:pPr>
        <w:pStyle w:val="BodyText"/>
      </w:pPr>
      <w:r>
        <w:t xml:space="preserve">Mắt thấy cả một màn này, Tần Nghị nắm chặt tay ho một tiếng, bất động thanh sắc lau máu nơi khóe miệng, nắm thật chặt nắm tay che giấu màu đỏ tươi trong lòng bàn tay.</w:t>
      </w:r>
    </w:p>
    <w:p>
      <w:pPr>
        <w:pStyle w:val="BodyText"/>
      </w:pPr>
      <w:r>
        <w:t xml:space="preserve">Nhặt thanh kiếm rơi, trường liếm xẹt qua một đạo hàn quang, chỉ nghe răng rắc một tiếng, khối cự thạch cao bằng mấy người chia năm xẻ bảy phân tán ra.</w:t>
      </w:r>
    </w:p>
    <w:p>
      <w:pPr>
        <w:pStyle w:val="BodyText"/>
      </w:pPr>
      <w:r>
        <w:t xml:space="preserve">“Bản vương chỉ muốn đến xác nhận một sự việc.” Giọng nói trầm thấp lạnh lùng phun ra, Tần Nghị hơi nâng cằm, Yến Tiểu Ất mang một lão nhân tiến lên trước.</w:t>
      </w:r>
    </w:p>
    <w:p>
      <w:pPr>
        <w:pStyle w:val="BodyText"/>
      </w:pPr>
      <w:r>
        <w:t xml:space="preserve">Nháy mắt với mấy người Bạch Thần, Hoa Tiểu Mạc tùy ý lão nhân kia bắt mạch cho mình.</w:t>
      </w:r>
    </w:p>
    <w:p>
      <w:pPr>
        <w:pStyle w:val="BodyText"/>
      </w:pPr>
      <w:r>
        <w:t xml:space="preserve">Sau đó, ngón tay đặt trên cổ tay Hoa Tiểu Mạc của lão nhân run lên, dần dần cả người cũng phát run, vẻ mặt kinh hãi, ánh mắt nhìn hắn cứ như nhìn một loại vật hiếm lạ gì đó, Hoa Tiểu Mạc hướng lên trời trợn mắt thật to khinh thường.</w:t>
      </w:r>
    </w:p>
    <w:p>
      <w:pPr>
        <w:pStyle w:val="BodyText"/>
      </w:pPr>
      <w:r>
        <w:t xml:space="preserve">Một lát sau, Hoa Tiểu Mạc lại thấy lão nhân gật đầu với Tần Nghị, chấn kinh vẫn còn trên mặt.</w:t>
      </w:r>
    </w:p>
    <w:p>
      <w:pPr>
        <w:pStyle w:val="BodyText"/>
      </w:pPr>
      <w:r>
        <w:t xml:space="preserve">“Theo bản vương trở về thành.” Tần Nghị mím chặt khóe môi, nói ra hai chữ như là chuyện đương nhiên: “An thai.”</w:t>
      </w:r>
    </w:p>
    <w:p>
      <w:pPr>
        <w:pStyle w:val="BodyText"/>
      </w:pPr>
      <w:r>
        <w:t xml:space="preserve">Sau lưng sắp bị ba đạo tầm mắt đốt thủng ba lỗ, Hoa Tiểu Mạc đưa tay ra sau phất phất, ý bảo đừng xung động, chủ lực đã bị thương rồi, lúc này càng đấu không lại đâu.</w:t>
      </w:r>
    </w:p>
    <w:p>
      <w:pPr>
        <w:pStyle w:val="BodyText"/>
      </w:pPr>
      <w:r>
        <w:t xml:space="preserve">“Hài tử không phải của ngươi.” Hoa Tiểu Mạc cẩn thận để ý sắc mặt Tần Nghị, thấy chân mày y nhíu lại, tim hắn cũng nảy lên tới cổ họng luôn.</w:t>
      </w:r>
    </w:p>
    <w:p>
      <w:pPr>
        <w:pStyle w:val="BodyText"/>
      </w:pPr>
      <w:r>
        <w:t xml:space="preserve">Ánh mắt sắc bén đảo qua, lão nhân lập tức khom lưng cung kính trả lời: “Hồi Vương gia, trước khi thai nhi ra đời, không cách nào phán đoán điểm này.”</w:t>
      </w:r>
    </w:p>
    <w:p>
      <w:pPr>
        <w:pStyle w:val="BodyText"/>
      </w:pPr>
      <w:r>
        <w:t xml:space="preserve">Hoa Tiểu Mạc trừng mắt, lão đầu nhi, lang băm!</w:t>
      </w:r>
    </w:p>
    <w:p>
      <w:pPr>
        <w:pStyle w:val="BodyText"/>
      </w:pPr>
      <w:r>
        <w:t xml:space="preserve">“Ta có ba tên ái nhân, ngươi cũng thấy rồi đó.” Tầm nhìn rơi vào ba nam nhân đối diện đang ngưng mắt nhìn hắn, bỏ lơ dò xét cùng sát khí nơi đáy mắt bọn y, Hoa Tiểu Mạc liếm liếm môi, ngẩng đầu nhìn Tần Nghị sắc mặt cực kỳ khó coi: “Sự kiện lần trước là ngoài ý muốn, điểm này chúng ta đều hiểu rõ.”</w:t>
      </w:r>
    </w:p>
    <w:p>
      <w:pPr>
        <w:pStyle w:val="BodyText"/>
      </w:pPr>
      <w:r>
        <w:t xml:space="preserve">“Ngươi mang một đám người đến chặn đường bọn ta, không phải hành vi quân tử.” Hoa Tiểu Mạc tự khiến mình lãnh tĩnh, bình tĩnh đối diện với Tần Nghị: “Chuyện này mà truyền ra, không tốt với thanh danh của ngươi, hơn nữa ngươi còn phải ứng phó với vây đánh của Địch Hoa phái và Thiên Tà giáo.”</w:t>
      </w:r>
    </w:p>
    <w:p>
      <w:pPr>
        <w:pStyle w:val="BodyText"/>
      </w:pPr>
      <w:r>
        <w:t xml:space="preserve">Làm như không ngờ được lời nói thứ tự mạch lạc này sẽ xuất ra từ miệng thiếu niên, dám gián tiếp cảnh cáo uy hiếp y, không tệ, xem ra cũng không phải chỉ biết ăn uống, trong mắt chợt lóe lên thâm ý, Tần Nghị thu hồi kiếm, lạnh lùng nói: “Mấy tháng?”</w:t>
      </w:r>
    </w:p>
    <w:p>
      <w:pPr>
        <w:pStyle w:val="BodyText"/>
      </w:pPr>
      <w:r>
        <w:t xml:space="preserve">“Chừng hai tháng.” Lão nhân thành thực trả lời.</w:t>
      </w:r>
    </w:p>
    <w:p>
      <w:pPr>
        <w:pStyle w:val="BodyText"/>
      </w:pPr>
      <w:r>
        <w:t xml:space="preserve">Ý vị không rõ liếc nhìn Hoa Tiểu Mạc, nửa ngày, Tần Nghị mới vung tay lên, tất cả mọi người đều tiêu thất tại chỗ, nếu như không phải đầy đất đều là đá vụn, dường như tất thảy đều chưa từng phát sinh.</w:t>
      </w:r>
    </w:p>
    <w:p>
      <w:pPr>
        <w:pStyle w:val="BodyText"/>
      </w:pPr>
      <w:r>
        <w:t xml:space="preserve">Hoa Tiểu Mạc cho rằng chuyện này cứ như vậy là xong xuôi, mãi đến khi hắn trông thấy một con hắc mã một hắc y nam tử tuấn mỹ tại cửa vào Vu tộc, hắn mới biết mình quá ngây thơ rồi.</w:t>
      </w:r>
    </w:p>
    <w:p>
      <w:pPr>
        <w:pStyle w:val="Compact"/>
      </w:pPr>
      <w:r>
        <w:br w:type="textWrapping"/>
      </w:r>
      <w:r>
        <w:br w:type="textWrapping"/>
      </w:r>
    </w:p>
    <w:p>
      <w:pPr>
        <w:pStyle w:val="Heading2"/>
      </w:pPr>
      <w:bookmarkStart w:id="76" w:name="chương-55"/>
      <w:bookmarkEnd w:id="76"/>
      <w:r>
        <w:t xml:space="preserve">55. Chương 55</w:t>
      </w:r>
    </w:p>
    <w:p>
      <w:pPr>
        <w:pStyle w:val="Compact"/>
      </w:pPr>
      <w:r>
        <w:br w:type="textWrapping"/>
      </w:r>
      <w:r>
        <w:br w:type="textWrapping"/>
      </w:r>
      <w:r>
        <w:t xml:space="preserve">CHƯƠNG 55</w:t>
      </w:r>
    </w:p>
    <w:p>
      <w:pPr>
        <w:pStyle w:val="BodyText"/>
      </w:pPr>
      <w:r>
        <w:t xml:space="preserve">Vùng biên thùy Nam Cương, chen giữa những dãy núi trùng điệp có một sơn đạo chật hẹp, chỉ vẻn vẹn cho phép một người đi qua, nơi ấy là chỗ ở của Vu tộc.</w:t>
      </w:r>
    </w:p>
    <w:p>
      <w:pPr>
        <w:pStyle w:val="BodyText"/>
      </w:pPr>
      <w:r>
        <w:t xml:space="preserve">Lối vào sơn đạo, đậu một cỗ xe ngựa, hai con ngựa, một hồng y thiếu niên được hồng y nam tử ôm trong ngực, đứng hai bên là một thanh niên áo tím, một bạch y nam tử cùng một nam tử áo lam.</w:t>
      </w:r>
    </w:p>
    <w:p>
      <w:pPr>
        <w:pStyle w:val="BodyText"/>
      </w:pPr>
      <w:r>
        <w:t xml:space="preserve">Bốn người trầm mặc nhìn hắc y nam tử cưỡi trên lưng ngựa trước mặt, thần sắc khác nhau.</w:t>
      </w:r>
    </w:p>
    <w:p>
      <w:pPr>
        <w:pStyle w:val="BodyText"/>
      </w:pPr>
      <w:r>
        <w:t xml:space="preserve">Hoa Tiểu Mạc không dám tin mà nhu nhu mắt, ta sát! Hắn liên tục mấy buổi tối đều ăn dưa leo, mặc dù kích cỡ bất đồng, nhưng vị đạo nếm được thực sự không có loại thứ hai, chỉ vì muốn an ủi ba tên nam nhân bùng nổ bên người. [hớ hớ, dám léng phéng sau lưng mấy anh là cho biết mùi dưa leo mỗi đêm hén :”&gt;]</w:t>
      </w:r>
    </w:p>
    <w:p>
      <w:pPr>
        <w:pStyle w:val="BodyText"/>
      </w:pPr>
      <w:r>
        <w:t xml:space="preserve">Tưởng rằng sự việc kia cứ như vậy mà cho qua, giờ ai tới nói cho hắn biết, đương sự còn lại không ở Ba Thục làm thành chủ tiêu dao của y, vì cớ gì lại ở đây?!!!</w:t>
      </w:r>
    </w:p>
    <w:p>
      <w:pPr>
        <w:pStyle w:val="BodyText"/>
      </w:pPr>
      <w:r>
        <w:t xml:space="preserve">Gió lạnh thổi qua, từng trận hàn ý, đã vào thu.</w:t>
      </w:r>
    </w:p>
    <w:p>
      <w:pPr>
        <w:pStyle w:val="BodyText"/>
      </w:pPr>
      <w:r>
        <w:t xml:space="preserve">Tần Nghị tung người xuống ngựa, sãi bước đi đến, cước bộ trầm ổn, cho dù lẻ loi một mình đối mặt với ba đối thủ mạnh, vẫn bình tĩnh như trước, không nhìn ra chút khẩn trương nào.</w:t>
      </w:r>
    </w:p>
    <w:p>
      <w:pPr>
        <w:pStyle w:val="BodyText"/>
      </w:pPr>
      <w:r>
        <w:t xml:space="preserve">“Về đi.” Lạc Cửu Tiêu tiếp lấy áo choàng Nam Phong đưa qua khoác lên người Hoa Tiểu Mạc, ra lệnh với nam tử lái xe.</w:t>
      </w:r>
    </w:p>
    <w:p>
      <w:pPr>
        <w:pStyle w:val="BodyText"/>
      </w:pPr>
      <w:r>
        <w:t xml:space="preserve">“Dạ, chủ tử.” Người nọ đặt ngón tay vào trong miệng ngửa mặt lên trời thổi ra một âm thanh bén nhọn, ngay sau đó chỉ thấy hai con ngựa kia cùng với xe ngựa chạy đi.</w:t>
      </w:r>
    </w:p>
    <w:p>
      <w:pPr>
        <w:pStyle w:val="BodyText"/>
      </w:pPr>
      <w:r>
        <w:t xml:space="preserve">Hoa Tiểu Mạc vội ho một tiếng, nuốt mấy ngụm nước miếng, dạ dày không mấy dễ chịu, hắn nhíu chân mày, sắc mặt có vài tia thống khổ.</w:t>
      </w:r>
    </w:p>
    <w:p>
      <w:pPr>
        <w:pStyle w:val="BodyText"/>
      </w:pPr>
      <w:r>
        <w:t xml:space="preserve">“Đi thôi.” Liếc nhìn thiếu niên sắc mặt không tốt lắm ở bên người, Lan Thất cau mày, ôn thanh nói.</w:t>
      </w:r>
    </w:p>
    <w:p>
      <w:pPr>
        <w:pStyle w:val="BodyText"/>
      </w:pPr>
      <w:r>
        <w:t xml:space="preserve">Mấy người đi về phía sơn đạo chật hẹp kia, Hoa Tiểu Mạc dựng lỗ tai nghe động tĩnh sau lưng, lúc nghe tiếng vó ngựa vang lên, cho là Tần Nghị đi rồi, kết quả quay người nhìn một cái, nhất thời giật mình.</w:t>
      </w:r>
    </w:p>
    <w:p>
      <w:pPr>
        <w:pStyle w:val="BodyText"/>
      </w:pPr>
      <w:r>
        <w:t xml:space="preserve">Tần Nghị không chậm không hoãn theo kịp nghênh đón ánh mắt khiếp sợ của thiếu niên, khẽ kéo khóe môi, lộ ra một nụ cười, có điều, đường nét cương nghị cùng với đôi mắt quá thâm thúy ám trầm kia làm nụ cười nọ hơi có chút cứng ngắc, nhìn thế nào cũng rất cổ quái.</w:t>
      </w:r>
    </w:p>
    <w:p>
      <w:pPr>
        <w:pStyle w:val="BodyText"/>
      </w:pPr>
      <w:r>
        <w:t xml:space="preserve">Hoa Tiểu Mạc nhanh chóng thu hồi tầm mắt, khóe miệng run run, Vương gia, không phải nam nhân nào có ngoại hình tuấn mỹ cười lên cũng dễ nhìn đâu.</w:t>
      </w:r>
    </w:p>
    <w:p>
      <w:pPr>
        <w:pStyle w:val="BodyText"/>
      </w:pPr>
      <w:r>
        <w:t xml:space="preserve">Mấy người dọc theo đường đá uốn lượn ngoằn ngoèo bảy ngoặt tám quẹo, một lát sau đi đến cuối sơn đạo hẹp kia, nhập vào mắt là một mảng tầm mắt mênh mông, từng hàng thạch ốc* loang lổ nét cổ xưa được dựng nên, cầu gỗ được vài khúc gỗ buộc lại đơn giản mà thành bắc trên sông, thác nước chảy xuống từ khe núi, hài đồng chơi đùa bên bờ sông hoặc là nghịch nước hoặc là rượt đuổi nhau. [thạch ốc: nhà bằng đá]</w:t>
      </w:r>
    </w:p>
    <w:p>
      <w:pPr>
        <w:pStyle w:val="BodyText"/>
      </w:pPr>
      <w:r>
        <w:t xml:space="preserve">Đưa tầm mắt lên, đại thụ chồng chất cao đến nỗi trông không thấy đỉnh, kết đầy quả không biết tên, giữa sườn núi có một thạch miếu, bàn tròn xây nên từ một tảng đá, mấy cột đá trụ ở bốn phía, dưới che chắn của cây xanh dày lá hiện ra mấy phần thần bí.</w:t>
      </w:r>
    </w:p>
    <w:p>
      <w:pPr>
        <w:pStyle w:val="BodyText"/>
      </w:pPr>
      <w:r>
        <w:t xml:space="preserve">Dưới chân là một con đường lớn rộng mở, hai bên phân ra rất nhiều đường nhỏ kéo dài đến sâu hút, không khó nhìn ra diện tích khu vực sinh sống của người Vu tộc không nhỏ.</w:t>
      </w:r>
    </w:p>
    <w:p>
      <w:pPr>
        <w:pStyle w:val="BodyText"/>
      </w:pPr>
      <w:r>
        <w:t xml:space="preserve">Người Vu tộc vốn đang làm việc đều ngừng công việc trong tay đưa ánh mắt hiếu kỳ đề phòng nhìn mấy người Hoa Tiểu Mạc, duy nhất may mắn chính là Lan Thất và Lạc Cửu Tiêu đã ở đây sinh hoạt được mấy ngày, làm giảm xuống địch ý của người Vu tộc.</w:t>
      </w:r>
    </w:p>
    <w:p>
      <w:pPr>
        <w:pStyle w:val="BodyText"/>
      </w:pPr>
      <w:r>
        <w:t xml:space="preserve">“Bọn họ chỉ là không nguyện tiếp nhận khí tức xa lạ.” Lan Thất lộ ra nụ cười hữu hảo với người Vu tộc, nắm chặt cái tay trong lòng bàn tay: “Cũng giống như người của Đào Hoa thôn.”</w:t>
      </w:r>
    </w:p>
    <w:p>
      <w:pPr>
        <w:pStyle w:val="BodyText"/>
      </w:pPr>
      <w:r>
        <w:t xml:space="preserve">Hoa Tiểu Mạc gật đầu, cũng kéo môi mỉm cười, quét mắt nhìn những nữ tử đang dùng ánh mắt nóng bỏng chạy trên người bọn hắn, lúc thấy một thiếu nữ ném mị nhãn cho Lạc Cửu Tiêu, nụ cười trên mặt hắn cứng lại: “Nữ nhân Vu tộc lớn lên thật là…” Bưu hãn.</w:t>
      </w:r>
    </w:p>
    <w:p>
      <w:pPr>
        <w:pStyle w:val="BodyText"/>
      </w:pPr>
      <w:r>
        <w:t xml:space="preserve">Nói rồi liếc nam tử thần tình lười biếng một cái, hết lần này tới lần khác đính cái gương mặt yêu nghiệt này đi khắp nơi hại người.</w:t>
      </w:r>
    </w:p>
    <w:p>
      <w:pPr>
        <w:pStyle w:val="BodyText"/>
      </w:pPr>
      <w:r>
        <w:t xml:space="preserve">“Hình như ta ngửi thấy mùi gì đó.” Mỗ giáo chủ đại nhân cười một cái, cúi đầu hôn xuống đỉnh đầu của thiếu niên đang bày mặt thối, ánh nhìn ôn nhu cưng chiều không tránh được những nữ tử Vu tộc đang vây xem, bốn phía vang lên tiếng hít khí.</w:t>
      </w:r>
    </w:p>
    <w:p>
      <w:pPr>
        <w:pStyle w:val="BodyText"/>
      </w:pPr>
      <w:r>
        <w:t xml:space="preserve">Sau một khắc chỉ nghe thấy tiếng nghị luận rất lớn vang lên, thậm chí còn có nữ tử chỉ chỉ trỏ trỏ Hoa Tiểu Mạc, hắn đen mặt, cứ tiếp tực như vậy là không được.</w:t>
      </w:r>
    </w:p>
    <w:p>
      <w:pPr>
        <w:pStyle w:val="BodyText"/>
      </w:pPr>
      <w:r>
        <w:t xml:space="preserve">Như là tuyên cáo quyền sở hữu mà cười nói với Lạc Cửu Tiêu: “Cúi đầu xuống một chút.”</w:t>
      </w:r>
    </w:p>
    <w:p>
      <w:pPr>
        <w:pStyle w:val="BodyText"/>
      </w:pPr>
      <w:r>
        <w:t xml:space="preserve">Giáo chủ đại nhân nhướng mày, bên môi vung lên nụ cười hớn hở, dung nhan vốn đã khuynh thành trong nhất thời càng thêm đoạt lấy hồn người, vết bớt cánh hoa đỏ tươi dưới khóe mắt kia được ánh dương quang chiếu rọi dường như có thể phát sáng.</w:t>
      </w:r>
    </w:p>
    <w:p>
      <w:pPr>
        <w:pStyle w:val="BodyText"/>
      </w:pPr>
      <w:r>
        <w:t xml:space="preserve">Mọi người chỉ thấy nam tử mỹ mạo kia chậm rãi cuối đầu, mà thiếu niên nhu mỹ như ngọc, sỡ hữu mái tóc kim sắc so với ánh liệt dương còn muốn chói mắt hơn ôm lấy cổ nam tử, hai người không chút kiên kỵ mà ôm hôn.</w:t>
      </w:r>
    </w:p>
    <w:p>
      <w:pPr>
        <w:pStyle w:val="BodyText"/>
      </w:pPr>
      <w:r>
        <w:t xml:space="preserve">Xung quanh một mảnh yên tĩnh, chưa chờ mấy người Vu tộc kia hồi thần lại, đã thấy thiếu niên làm động tác như vậy đối với nam tử áo lam ôn nhuận tuấn nhã bên cạnh.</w:t>
      </w:r>
    </w:p>
    <w:p>
      <w:pPr>
        <w:pStyle w:val="BodyText"/>
      </w:pPr>
      <w:r>
        <w:t xml:space="preserve">Không ít nữ tử Vu tộc trẻ tuổi lộ ra biểu tình thất vọng, nam tử Vu tộc ai nấy đầu há to mồm, bọn họ biểu thị hoang man khiếp sợ đối với một màn trước mắt, mà mấy lão già Vu tộc đều vì túy ý lớn mật của người Trung Nguyên mà sửng sốt.</w:t>
      </w:r>
    </w:p>
    <w:p>
      <w:pPr>
        <w:pStyle w:val="BodyText"/>
      </w:pPr>
      <w:r>
        <w:t xml:space="preserve">Hoa Tiểu Mạc buông Lan Thất ra, đi đến trước mặt nam tử thanh lãnh đang rũ mắt đứng một bên, nhẹ giọng gọi: “Bạch Thần, hôn ta.”</w:t>
      </w:r>
    </w:p>
    <w:p>
      <w:pPr>
        <w:pStyle w:val="BodyText"/>
      </w:pPr>
      <w:r>
        <w:t xml:space="preserve">Nâng đôi mắt đen, Bạch Thần khẽ mím khóe môi, cúi người hạ một nụ hôn lên mặt Hoa Tiểu Mạc, sau đó mới hút lấy cánh môi mềm mại của hắn.</w:t>
      </w:r>
    </w:p>
    <w:p>
      <w:pPr>
        <w:pStyle w:val="BodyText"/>
      </w:pPr>
      <w:r>
        <w:t xml:space="preserve">“Bọn y, của ta.” Hoa Tiểu Mạc chỉ chỉ Bạch Thần, Lan Thất, lại chỉ chỉ Lạc Cửu Tiêu, mặt lạnh gằn từng chữ một: “Đều là của ta.”</w:t>
      </w:r>
    </w:p>
    <w:p>
      <w:pPr>
        <w:pStyle w:val="BodyText"/>
      </w:pPr>
      <w:r>
        <w:t xml:space="preserve">Phốc ——-</w:t>
      </w:r>
    </w:p>
    <w:p>
      <w:pPr>
        <w:pStyle w:val="BodyText"/>
      </w:pPr>
      <w:r>
        <w:t xml:space="preserve">Lạc Cửu Tiêu từ phía sau ôm lấy Hoa Tiểu Mạc, gác cằm lên đỉnh đầu hắn, run vai cười thấp.</w:t>
      </w:r>
    </w:p>
    <w:p>
      <w:pPr>
        <w:pStyle w:val="BodyText"/>
      </w:pPr>
      <w:r>
        <w:t xml:space="preserve">“Cười cái rắm!” Hoa Tiểu Mạc liếc y một cái, nâng tay đẩy y ra, đi đến trước mặt thanh niên đang gục đầu, vươn tay vỗ vỗ bả vai đối phương: “Nam Phong, ngươi cũng là của ta.”</w:t>
      </w:r>
    </w:p>
    <w:p>
      <w:pPr>
        <w:pStyle w:val="BodyText"/>
      </w:pPr>
      <w:r>
        <w:t xml:space="preserve">Thanh niên vui mừng, chưa kịp mở miệng đã nghe người trước mắt cong môi cười to: “Ai muốn lấy ngươi về nhà, ta sẽ kiểm duyệt cho ngươi.”</w:t>
      </w:r>
    </w:p>
    <w:p>
      <w:pPr>
        <w:pStyle w:val="BodyText"/>
      </w:pPr>
      <w:r>
        <w:t xml:space="preserve">“Chủ nhân, ngài đối với thuộc hạ thật tốt.” Nghiêng đầu, Nam Phong thở dài bất đắc dĩ.</w:t>
      </w:r>
    </w:p>
    <w:p>
      <w:pPr>
        <w:pStyle w:val="BodyText"/>
      </w:pPr>
      <w:r>
        <w:t xml:space="preserve">Đáy mắt thoáng hiện lên quang mang giảo hoạt, Hoa Tiểu Mạc ha ha cười nói: “Phải vậy thôi.”</w:t>
      </w:r>
    </w:p>
    <w:p>
      <w:pPr>
        <w:pStyle w:val="BodyText"/>
      </w:pPr>
      <w:r>
        <w:t xml:space="preserve">Tần Nghị ở phía sau nhìn thiếu niên cùng mấy người kia hỗ động, mi tâm nhíu lại thành một đường nếp nhăn, trên người vô hình tản ra khí tức kinh người khiến những nữ tử Vu tộc vốn muốn đánh chủ ý lên y thoáng chốc cả kinh trong lòng.</w:t>
      </w:r>
    </w:p>
    <w:p>
      <w:pPr>
        <w:pStyle w:val="BodyText"/>
      </w:pPr>
      <w:r>
        <w:t xml:space="preserve">Các cô nhận ra trên người nam tử tuấn mỹ này khí thế đáng sợ mà chỉ Đại Vu sư mới có, sợ hãi đối với nguy hiểm làm các cô cũng không dám có ý đồ với đối phương nữa.</w:t>
      </w:r>
    </w:p>
    <w:p>
      <w:pPr>
        <w:pStyle w:val="BodyText"/>
      </w:pPr>
      <w:r>
        <w:t xml:space="preserve">Mấy người dọc theo một con đường nhỏ trong số đó đi đến nhà đá của Lan Thất và Lạc Cửu Tiêu, vừa đi vừa nhìn các nữ tử mang phục sức Vu tộc, vóc người rắn chắc ở bên đường bổ củi, Nam Phong kiêu ngạo mở miệng: “Chủ nhân, phụ nhụ*của tộc ta thể lực còn mạnh hơn.” Y không có nói ngoa, mỗi ngày đều phải săn thú bắt cá, vả lại chịu ảnh hưởng của khí hậu, màu da thô ráp ngăm đen, so với nữ tử nhu nhược ở Trung Nguyên khác biệt rất lớn. [phụ nhụ: phụ nữ và trẻ em]</w:t>
      </w:r>
    </w:p>
    <w:p>
      <w:pPr>
        <w:pStyle w:val="BodyText"/>
      </w:pPr>
      <w:r>
        <w:t xml:space="preserve">“Thật đúng là nhìn không ra.” Liếc nhìn thanh niên nhu nhã thon dài mảnh khảnh, Hoa Tiểu Mạc giật giật miệng.</w:t>
      </w:r>
    </w:p>
    <w:p>
      <w:pPr>
        <w:pStyle w:val="BodyText"/>
      </w:pPr>
      <w:r>
        <w:t xml:space="preserve">Một lão nhân cao tuổi ngồi trước một toà thạch ốc, bên người là nữ tử nằm nghiêng phơi nắng trên ghế tre, như đang trò chuyện gì đó, lão nhân thỉnh thoảng đặt tay tại vùng bụng gồ lên của nữ tử, lộ ra nụ cười hiền lành.</w:t>
      </w:r>
    </w:p>
    <w:p>
      <w:pPr>
        <w:pStyle w:val="BodyText"/>
      </w:pPr>
      <w:r>
        <w:t xml:space="preserve">Nhìn thấy nữ tử kia ưỡn bụng bự, Hoa Tiểu Mạc vô thức sờ bụng mình, vừa nghĩ đến qua vài tháng nữa mình cũng như vậy, da đầu hắn liền tê rần.</w:t>
      </w:r>
    </w:p>
    <w:p>
      <w:pPr>
        <w:pStyle w:val="BodyText"/>
      </w:pPr>
      <w:r>
        <w:t xml:space="preserve">Đột nhiên nghĩ đến vấn đề còn nghiêm trọng hơn, Hoa Tiểu Mạc chợt dừng bước, Nam Phong ở phía sau mém chút nữa đụng vào.</w:t>
      </w:r>
    </w:p>
    <w:p>
      <w:pPr>
        <w:pStyle w:val="BodyText"/>
      </w:pPr>
      <w:r>
        <w:t xml:space="preserve">Sau khi thấy sắc mặt trắng bệch của Hoa Tiểu Mạc, mấy người Lan Thất đều lên tiếng thăm hỏi, ngay cả Tần Nghị vẫn luôn ở phía sau cũng bước lên.</w:t>
      </w:r>
    </w:p>
    <w:p>
      <w:pPr>
        <w:pStyle w:val="BodyText"/>
      </w:pPr>
      <w:r>
        <w:t xml:space="preserve">“Tiểu Mạc, không thoải mái ở đâu?” Lan Thất vén lên sợi tóc trên trán Hoa Tiểu Mạc, nhu giọng hỏi.</w:t>
      </w:r>
    </w:p>
    <w:p>
      <w:pPr>
        <w:pStyle w:val="BodyText"/>
      </w:pPr>
      <w:r>
        <w:t xml:space="preserve">Bạch Thần cúi đầu nhìn Hoa Tiểu Mạc, ánh mắt rơi vào cánh môi hắn vô thức cắn chặt, màu mắt trầm xuống, đường nhìn liếc tới Tần Nghị đứng bên trái.</w:t>
      </w:r>
    </w:p>
    <w:p>
      <w:pPr>
        <w:pStyle w:val="BodyText"/>
      </w:pPr>
      <w:r>
        <w:t xml:space="preserve">Trong lòng y có sáu phần suy đoán, hài tử trong bụng Mạc nhi là của Tần Nghị, điểm này y không có nói, và cũng không có ý định nói ra.</w:t>
      </w:r>
    </w:p>
    <w:p>
      <w:pPr>
        <w:pStyle w:val="BodyText"/>
      </w:pPr>
      <w:r>
        <w:t xml:space="preserve">Tần Nghị như là tiếp nhận được tầm mắt Bạch Thần ném qua, có sát ý, cũng có cảnh cáo, đơn giản ngẫm lại liền có thể rõ ràng là vì nguyên do gì, y nhìn chằm chằm bụng thiếu niên, chân mày nhíu rồi lại buông, như đang bối rối chuyện gì đó.</w:t>
      </w:r>
    </w:p>
    <w:p>
      <w:pPr>
        <w:pStyle w:val="BodyText"/>
      </w:pPr>
      <w:r>
        <w:t xml:space="preserve">“Đừng để ý ta, ta cần phải suy nghĩ thật kỹ.” Vỗ vỗ bàn tay đang sờ loạn trên bụng hắn, Hoa Tiểu Mạc cúi đầu đi tới trước, chết rồi chết rồi, hài tử sẽ đi ra từ đâu? Lẽ nào thật sự là vào thế nào thì ra thế ấy, hình ảnh trong đầu phi thường không ấm áp, càng không đẹp đẽ, cúc hoa Hoa Tiểu Mạc thít chặt.</w:t>
      </w:r>
    </w:p>
    <w:p>
      <w:pPr>
        <w:pStyle w:val="BodyText"/>
      </w:pPr>
      <w:r>
        <w:t xml:space="preserve">Bình tĩnh, thế giới này rất huyền huyễn, nói không chừng có thần kỳ nào đó.</w:t>
      </w:r>
    </w:p>
    <w:p>
      <w:pPr>
        <w:pStyle w:val="BodyText"/>
      </w:pPr>
      <w:r>
        <w:t xml:space="preserve">“Các vị, ta nghĩ Đại Vu cũng không hy vọng thấy bởi vì các vị đến đây mà phá hủy hòa bình nơi này.”</w:t>
      </w:r>
    </w:p>
    <w:p>
      <w:pPr>
        <w:pStyle w:val="BodyText"/>
      </w:pPr>
      <w:r>
        <w:t xml:space="preserve">Người đến là một lão giả lưng còng, mặc một thân áo bào Vu sư màu vàng, thân thể vốn khô gầy trong áo bào dài rộng trông có vẻ buồn cười, mà thần sắc lão giả lại là nghiêm túc lạnh lùng.</w:t>
      </w:r>
    </w:p>
    <w:p>
      <w:pPr>
        <w:pStyle w:val="BodyText"/>
      </w:pPr>
      <w:r>
        <w:t xml:space="preserve">“Trưởng lão yên tâm, chúng ta đến đây gây nhiều phiền toái, cảm thấy vô cùng áy náy.” Lan Thất ngữ khí thành khẩn, ngẩng đầu mỉm cười.</w:t>
      </w:r>
    </w:p>
    <w:p>
      <w:pPr>
        <w:pStyle w:val="BodyText"/>
      </w:pPr>
      <w:r>
        <w:t xml:space="preserve">Lão giả nhàn nhạt ừ một tiếng, con mắt đầy nếp nhăn không một tia vẩn đục, tầm mắt xẹt qua từ trên thân mấy người Hoa Tiểu Mạc, tới chỗ Tần Nghị thì bất khả tư nghị chớp mắt một cái.</w:t>
      </w:r>
    </w:p>
    <w:p>
      <w:pPr>
        <w:pStyle w:val="BodyText"/>
      </w:pPr>
      <w:r>
        <w:t xml:space="preserve">Mặc dù thái độ không sao thân thiện nổi, lão giả vẫn an bài chỗ ở cho bọn hắn, mãi đến lúc Hoa Tiểu Mạc đứng trước thạch ốc mới phát hiện Tần Nghị đã chẳng biết tung tích khi nào.</w:t>
      </w:r>
    </w:p>
    <w:p>
      <w:pPr>
        <w:pStyle w:val="BodyText"/>
      </w:pPr>
      <w:r>
        <w:t xml:space="preserve">Hắn không khỏi cảm thấy lão giả kia có quen biết với Tần Nghị.</w:t>
      </w:r>
    </w:p>
    <w:p>
      <w:pPr>
        <w:pStyle w:val="BodyText"/>
      </w:pPr>
      <w:r>
        <w:t xml:space="preserve">Ban đêm, Hoa Tiểu Mạc rửa mặt xong liền nằm trên giường nói chuyện với Lan Thất.</w:t>
      </w:r>
    </w:p>
    <w:p>
      <w:pPr>
        <w:pStyle w:val="BodyText"/>
      </w:pPr>
      <w:r>
        <w:t xml:space="preserve">Hi hi…</w:t>
      </w:r>
    </w:p>
    <w:p>
      <w:pPr>
        <w:pStyle w:val="BodyText"/>
      </w:pPr>
      <w:r>
        <w:t xml:space="preserve">Bỗng dưng, Hoa Tiểu Mạc nghe một trận tiếng cười, thanh thúy linh hoạt kỳ ảo, giống như là phát ra từ trong thân thể hắn.</w:t>
      </w:r>
    </w:p>
    <w:p>
      <w:pPr>
        <w:pStyle w:val="BodyText"/>
      </w:pPr>
      <w:r>
        <w:t xml:space="preserve">Là ảo giác sao…</w:t>
      </w:r>
    </w:p>
    <w:p>
      <w:pPr>
        <w:pStyle w:val="BodyText"/>
      </w:pPr>
      <w:r>
        <w:t xml:space="preserve">Nhất định là do quá mệt mỏi, Hoa Tiểu Mạc nhu nhu mắt tựa vào trong lòng Lan Thất, cố sức ngửi ngửi hương vị dược thảo trên người y, thỏa mãn nhắm mắt lại.</w:t>
      </w:r>
    </w:p>
    <w:p>
      <w:pPr>
        <w:pStyle w:val="BodyText"/>
      </w:pPr>
      <w:r>
        <w:t xml:space="preserve">Bọn họ mỗi ngày nhàn nhã hoạt động tại Vu tộc, mãi đến ba ngày sau Đại Vu sư mới phái người truyền lời triệu kiến.</w:t>
      </w:r>
    </w:p>
    <w:p>
      <w:pPr>
        <w:pStyle w:val="BodyText"/>
      </w:pPr>
      <w:r>
        <w:t xml:space="preserve">Vẫn là lão giả lưng còng nọ, mấy người Hoa Tiểu Mạc im lặng không lên tiếng theo đối phương lên núi, khiến Hoa Tiểu Mạc bất ngờ chính là Tần Nghị đã tiêu thất mấy ngày cũng đi theo, lão giả như là ngầm cho phép, sau thời gian nửa nén hương mấy người xuất hiện tại thạch miếu giữa sườn núi.</w:t>
      </w:r>
    </w:p>
    <w:p>
      <w:pPr>
        <w:pStyle w:val="BodyText"/>
      </w:pPr>
      <w:r>
        <w:t xml:space="preserve">Trong miếu rất trống trải, chỉ có một cái hương án, lão giả đi đến một mặt tường bên trong cúi đầu thật thấp: “Đại Vu, đã đưa bọn họ đến.”</w:t>
      </w:r>
    </w:p>
    <w:p>
      <w:pPr>
        <w:pStyle w:val="BodyText"/>
      </w:pPr>
      <w:r>
        <w:t xml:space="preserve">Dứt lời, vách tường kia đột nhiên chấn động mấy cái, một tầng sương mù quỷ dị hiện ra cản trở tầm mắt của mấy người, chờ khi bọn họ nhìn lại lần nữa, bức tường đã biến mất, trước mắt là một bức mành đen.</w:t>
      </w:r>
    </w:p>
    <w:p>
      <w:pPr>
        <w:pStyle w:val="BodyText"/>
      </w:pPr>
      <w:r>
        <w:t xml:space="preserve">Đây là thực lực chân chính của Vu tộc Thập nhị tổ vu sao? Hắn cảm thấy chỉ cần bọn hắn tiến vào, rất nhiều chuyện đều sẽ cải biến.</w:t>
      </w:r>
    </w:p>
    <w:p>
      <w:pPr>
        <w:pStyle w:val="BodyText"/>
      </w:pPr>
      <w:r>
        <w:t xml:space="preserve">Hoa Tiểu Mạc hít sau một hơi, cất bước chân đầu tiên.</w:t>
      </w:r>
    </w:p>
    <w:p>
      <w:pPr>
        <w:pStyle w:val="Compact"/>
      </w:pPr>
      <w:r>
        <w:br w:type="textWrapping"/>
      </w:r>
      <w:r>
        <w:br w:type="textWrapping"/>
      </w:r>
    </w:p>
    <w:p>
      <w:pPr>
        <w:pStyle w:val="Heading2"/>
      </w:pPr>
      <w:bookmarkStart w:id="77" w:name="chương-56"/>
      <w:bookmarkEnd w:id="77"/>
      <w:r>
        <w:t xml:space="preserve">56. Chương 56</w:t>
      </w:r>
    </w:p>
    <w:p>
      <w:pPr>
        <w:pStyle w:val="Compact"/>
      </w:pPr>
      <w:r>
        <w:br w:type="textWrapping"/>
      </w:r>
      <w:r>
        <w:br w:type="textWrapping"/>
      </w:r>
      <w:r>
        <w:t xml:space="preserve">CHƯƠNG 56</w:t>
      </w:r>
    </w:p>
    <w:p>
      <w:pPr>
        <w:pStyle w:val="BodyText"/>
      </w:pPr>
      <w:r>
        <w:t xml:space="preserve">Trong bầu không khí tịch lãnh* có khí tức hư thối cùng mùi khói khiến người ta không thoải mái, trung gian đặt một lò sưởi, than củi đốt đỏ rực, dấy lên từng làn khói mờ, bày biện trong phòng cũng theo chút ánh lửa này mà lúc sáng lúc tối. [tịch lãnh: yên lặng và lạnh lẽo]</w:t>
      </w:r>
    </w:p>
    <w:p>
      <w:pPr>
        <w:pStyle w:val="BodyText"/>
      </w:pPr>
      <w:r>
        <w:t xml:space="preserve">Ngồi trên mặt đất đưa lưng về phía bọn hắn là một lão nhân mặc trường bào xám, tóc bạc phơ phơ, âm thanh gần đất xa trời vang lên trong căn phòng túc trầm*. [túc: nghiêm túc, trầm: nặng nề]</w:t>
      </w:r>
    </w:p>
    <w:p>
      <w:pPr>
        <w:pStyle w:val="BodyText"/>
      </w:pPr>
      <w:r>
        <w:t xml:space="preserve">“Thế nào là Thập nhị tổ Vu?”</w:t>
      </w:r>
    </w:p>
    <w:p>
      <w:pPr>
        <w:pStyle w:val="BodyText"/>
      </w:pPr>
      <w:r>
        <w:t xml:space="preserve">Hoa Tiểu Mạc thấy mấy nam nhân bên người đều không hẹn mà cùng nhìn mình, khóe miệng hắn giật giật, cái loại trình độ ăn ý ngầm này làm hắn líu lưỡi.</w:t>
      </w:r>
    </w:p>
    <w:p>
      <w:pPr>
        <w:pStyle w:val="BodyText"/>
      </w:pPr>
      <w:r>
        <w:t xml:space="preserve">Cái gì là Thập nhị tổ Vu, Hoa Tiểu Mạc gặm móng tay, mấy tiểu thuyết đã đọc qua trước đây không giúp gì được, bởi vì hắn đọc rất ít đề tài thần thoại, loại đó rất là tốn tế bào não.</w:t>
      </w:r>
    </w:p>
    <w:p>
      <w:pPr>
        <w:pStyle w:val="BodyText"/>
      </w:pPr>
      <w:r>
        <w:t xml:space="preserve">Ai…</w:t>
      </w:r>
    </w:p>
    <w:p>
      <w:pPr>
        <w:pStyle w:val="BodyText"/>
      </w:pPr>
      <w:r>
        <w:t xml:space="preserve">Thở dài thất bại, Hoa Tiểu Mạc bẹp bẹp miệng, đành bó tay.</w:t>
      </w:r>
    </w:p>
    <w:p>
      <w:pPr>
        <w:pStyle w:val="BodyText"/>
      </w:pPr>
      <w:r>
        <w:t xml:space="preserve">Lấy tay thiếu niên ra khỏi miệng khóa lại trong tay mình, Lan Thất và mấy người Lạc Cửu Tiêu không chút dấu vết liếc nhìn nhau.</w:t>
      </w:r>
    </w:p>
    <w:p>
      <w:pPr>
        <w:pStyle w:val="BodyText"/>
      </w:pPr>
      <w:r>
        <w:t xml:space="preserve">“Bàn Cổ* đại thần khai thiên bỏ mình, tạo ra vạn vật, trong đó ba phần máu tươi hóa thành Vu tộc, mà trong Vu tộc có mười hai người đoạt được nhiều máu nhất, về sau kết bái làm huynh muội, nhân xưng Thập nhị tổ Vu.” Lan Thất thu lại thần sắc nhàn nhạt mở miệng: “Thứ nhất hình dạng như túi vàng, đỏ như lửa cháy, sáu chân bốn cánh, hỗn độn không diện mục, là Đế Giang, thứ hai xanh như thúy trúc, mình chim mặt người, chân cưỡi đôi rồng, là Cú Mang…” [Bàn Cổ: nhân vật khai thiên lập địa trong truyện thần thoại Trung Quốc]</w:t>
      </w:r>
    </w:p>
    <w:p>
      <w:pPr>
        <w:pStyle w:val="BodyText"/>
      </w:pPr>
      <w:r>
        <w:t xml:space="preserve">Cả căn phòng chỉ có thanh âm không nóng không lạnh của Lan Thất cùng với tiếng than củi cháy hết trong lò than ngẫu nhiên vang lên tiếng xì xì.</w:t>
      </w:r>
    </w:p>
    <w:p>
      <w:pPr>
        <w:pStyle w:val="BodyText"/>
      </w:pPr>
      <w:r>
        <w:t xml:space="preserve">Ngước mắt nhìn bức họa tựa như chim như thú được điêu khắc trên mặt tường trước mặt, giọng Lan Thất hơi thấp: “Thứ mười một một thân đuôi rắn, sau lưng bảy tay, trước ngực hai tay, hai tay nắm xà, là Hậu Thổ, thứ mười hai là một cự thú dữ tợn, toàn thân có gai xương. Là Huyền Minh.”</w:t>
      </w:r>
    </w:p>
    <w:p>
      <w:pPr>
        <w:pStyle w:val="BodyText"/>
      </w:pPr>
      <w:r>
        <w:t xml:space="preserve">Hoa Tiểu Mạc ánh mắt ngưỡng mộ mà dòm Lan Thất, nếu như không phải địa điểm không đúng thời gian không hợp, hắn khẳng định sẽ nhào tới ôm lấy đối phương.</w:t>
      </w:r>
    </w:p>
    <w:p>
      <w:pPr>
        <w:pStyle w:val="BodyText"/>
      </w:pPr>
      <w:r>
        <w:t xml:space="preserve">“Ngươi là ai?” Sau một trận trầm mặc hồi lâu, lão nhân ngồi đưa lưng về bọn hắn mở miệng lần nữa: “Từ đâu mà đến?”</w:t>
      </w:r>
    </w:p>
    <w:p>
      <w:pPr>
        <w:pStyle w:val="BodyText"/>
      </w:pPr>
      <w:r>
        <w:t xml:space="preserve">Hoa Tiểu Mạc trên mặt bình tĩnh, trong lòng lại đang thổ tào, lão đầu, ông hỏi thêm câu “Đi về đâu” nữa, ông sẽ thành khoa học gia ngay.</w:t>
      </w:r>
    </w:p>
    <w:p>
      <w:pPr>
        <w:pStyle w:val="BodyText"/>
      </w:pPr>
      <w:r>
        <w:t xml:space="preserve">Hai câu này vừa dứt, mấy người Bạch Thần lần thứ hai rất có ăn ý mà nhìn Hoa Tiểu Mạc, ánh mắt thâm ảo khó lường.</w:t>
      </w:r>
    </w:p>
    <w:p>
      <w:pPr>
        <w:pStyle w:val="BodyText"/>
      </w:pPr>
      <w:r>
        <w:t xml:space="preserve">Bọn y cũng rất muốn biết thiếu niên có thể mang đến cho họ tình cảm đặc biệt này là ai? Từ đâu mà đến? Không đề cập không có nghĩa là quên đâu.</w:t>
      </w:r>
    </w:p>
    <w:p>
      <w:pPr>
        <w:pStyle w:val="BodyText"/>
      </w:pPr>
      <w:r>
        <w:t xml:space="preserve">Hoa Tiểu Mạc cúi đầu nhìn mũi chân, mi dài buông rũ phản chiếu trong mắt hắn một vòng âm ảnh mơ hồ, che giấu bất an cùng khẩn trương nơi đáy mắt.</w:t>
      </w:r>
    </w:p>
    <w:p>
      <w:pPr>
        <w:pStyle w:val="BodyText"/>
      </w:pPr>
      <w:r>
        <w:t xml:space="preserve">Thời gian từng giây từng phút trôi qua, giữa trán Hoa Tiểu Mạc đã lấm tấm mồ hôi, đọng lại thành hột nước mà trợt xuống, thấm ướt một vài chỗ lông mi, có chút ngứa, hắn giơ tay vuốt mồ hôi trên mặt một cái.</w:t>
      </w:r>
    </w:p>
    <w:p>
      <w:pPr>
        <w:pStyle w:val="BodyText"/>
      </w:pPr>
      <w:r>
        <w:t xml:space="preserve">Cảm giác áp bách cuốn tới từ bốn phương tám hướng ngày càng tăng, Hoa Tiểu Mạc có loại cảm giác đầu váng mắt hoa, hắn chớp chớp mắt xoay người hô với bọn Bạch Thần: “Chúng ta đi thôi.” Trong lời nói mang theo khất cầu, hắn không muốn ngốc ở đây thêm nữa, không muốn lấy ra bộ phận trong đáy lòng mình, không dám cược.</w:t>
      </w:r>
    </w:p>
    <w:p>
      <w:pPr>
        <w:pStyle w:val="BodyText"/>
      </w:pPr>
      <w:r>
        <w:t xml:space="preserve">Bạch Thần im lặng nhìn hắn một cái rồi thu hồi tầm mắt, Lạc Cửu Tiêu kéo khóe môi xuống, có chút khổ sở, đưa tay ôm thiếu niên thần tình bất an vào trong lòng, đi ra bên ngoài.</w:t>
      </w:r>
    </w:p>
    <w:p>
      <w:pPr>
        <w:pStyle w:val="BodyText"/>
      </w:pPr>
      <w:r>
        <w:t xml:space="preserve">Trên mặt Lan Thất chợt lóe lên buồn bã, lại như hàm chứa một tia giải thoát khó phát giác, y động động cánh tay buông rũ bên hông, mới phát hiện trong lòng bàn tay đều là mồ hôi.</w:t>
      </w:r>
    </w:p>
    <w:p>
      <w:pPr>
        <w:pStyle w:val="BodyText"/>
      </w:pPr>
      <w:r>
        <w:t xml:space="preserve">Mà Tần Nghị đứng ngoài rìa nhất biểu tình bộ mặt từ đầu chí cuối đều là lãnh ngạnh như đá, đầu cũng không quay lại mà đi theo.</w:t>
      </w:r>
    </w:p>
    <w:p>
      <w:pPr>
        <w:pStyle w:val="BodyText"/>
      </w:pPr>
      <w:r>
        <w:t xml:space="preserve">Mấy người chưa đi tới cửa đã nghe giọng nói già nua của lão nhân phía sau: “Ngươi đang sợ cái gì?”</w:t>
      </w:r>
    </w:p>
    <w:p>
      <w:pPr>
        <w:pStyle w:val="BodyText"/>
      </w:pPr>
      <w:r>
        <w:t xml:space="preserve">“Ta không có sợ!” Hoa Tiểu Mạc run rẩy phản bác, vì kích động mà vành mắt ửng đỏ, hắn rũ mắt nhẹ giọng lặp lại: “Ta không có.”</w:t>
      </w:r>
    </w:p>
    <w:p>
      <w:pPr>
        <w:pStyle w:val="BodyText"/>
      </w:pPr>
      <w:r>
        <w:t xml:space="preserve">Than đỏ trong bồn chợt tuôn ra một chuỗi hoa lửa, phát ra tiếng lách tách, lão nhân thở dài một tiếng: “Trốn tránh cũng không thể cải biến được gì.”</w:t>
      </w:r>
    </w:p>
    <w:p>
      <w:pPr>
        <w:pStyle w:val="BodyText"/>
      </w:pPr>
      <w:r>
        <w:t xml:space="preserve">“Ta không thuộc về thế giới này.” Yết hầu Hoa Tiểu Mạc có chút khô khốc, hắn nghe thấy giọng nói thật bình tĩnh của chính mình: “Đến từ một nơi rất xa.” Nói xong lại nhìn mấy nam nhân bên người, vốn cho rằng bản thân sẽ khủng hoảng muốn bỏ chạy, sau khi chân chính nói ra miệng mới phát hiện mạch suy nghĩ rõ ràng đến phá lệ, tảng đá to trong lòng rơi xuống, hắn lộ ra một mạt cười: “Trước đây ta không biết vì sao lại xuất hiện ở nơi này, về sau ta hiểu được, ta đến đây, là bởi vì các ngươi.”</w:t>
      </w:r>
    </w:p>
    <w:p>
      <w:pPr>
        <w:pStyle w:val="BodyText"/>
      </w:pPr>
      <w:r>
        <w:t xml:space="preserve">Các ngươi mà hắn nói, cũng không có đặc biệt loại trừ Tần Nghị ra, bởi vì ngay lúc nãy hắn vừa nghĩ đến một loại khả năng, nếu như trên mình ba người Bạch Thần có vết bớt kia, vậy trên người Tần Nghị hẳn là cũng có.</w:t>
      </w:r>
    </w:p>
    <w:p>
      <w:pPr>
        <w:pStyle w:val="BodyText"/>
      </w:pPr>
      <w:r>
        <w:t xml:space="preserve">Nhân quả phân không ra, nếu đã có quả, thì tất nhiên có nhân.</w:t>
      </w:r>
    </w:p>
    <w:p>
      <w:pPr>
        <w:pStyle w:val="BodyText"/>
      </w:pPr>
      <w:r>
        <w:t xml:space="preserve">Mà khiến hắn cảm thấy hơi kinh ngạc chính là mấy nam nhân sau khi nghe xong cái tin tức này thì chỉ nhíu mày một cái, rất nhanh đã khôi phục như cũ, không có chấn kinh, chỉ có cảm động cùng hạnh phúc.</w:t>
      </w:r>
    </w:p>
    <w:p>
      <w:pPr>
        <w:pStyle w:val="BodyText"/>
      </w:pPr>
      <w:r>
        <w:t xml:space="preserve">Hoa Tiểu Mạc len lén thở phào nhẹ nhõm, một khắc sau như là nghĩ đến cái gì, nhíu chặt mày, là hắn xem nhẹ năng lực thừa nhận của bọn y hay là hắn đã bỏ sót thứ gì rồi?</w:t>
      </w:r>
    </w:p>
    <w:p>
      <w:pPr>
        <w:pStyle w:val="BodyText"/>
      </w:pPr>
      <w:r>
        <w:t xml:space="preserve">Lão nhân ngồi dưới đất đứng dậy xoay người lại, ánh lửa rơi trên gương mặt đầy kín vết nhăn kia dọa Hoa Tiểu Mạc lui về sau mấy bước, là vị hòa thượng nọ trong Thần miếu, rõ ràng là cùng một người.</w:t>
      </w:r>
    </w:p>
    <w:p>
      <w:pPr>
        <w:pStyle w:val="BodyText"/>
      </w:pPr>
      <w:r>
        <w:t xml:space="preserve">Không đúng, mi cốt vị hòa thượng kia có vết sẹo, Hoa Tiểu Mạc không hiểu sao, đáy lòng đột nhiên dâng lên một cổ thương cảm vô hình, hắn có chút không biết làm sao mà nhìn mấy người Lan Thất.</w:t>
      </w:r>
    </w:p>
    <w:p>
      <w:pPr>
        <w:pStyle w:val="BodyText"/>
      </w:pPr>
      <w:r>
        <w:t xml:space="preserve">Không chỉ Lan Thất, Bạch Thần, Lạc Cửu Tiêu, ngay cả Tần Nghị cũng cảm giác thật sâu sắc quái dị, bọn y vẫn còn đang đắm chìm trong cái tin tức kinh người vừa nãy, lão nhân ở trước mắt lại lần nữa khiến tâm tình bọn y vô pháp lý giải.</w:t>
      </w:r>
    </w:p>
    <w:p>
      <w:pPr>
        <w:pStyle w:val="BodyText"/>
      </w:pPr>
      <w:r>
        <w:t xml:space="preserve">Vu tộc và Thần miếu, giữa hai nơi này có phải là có chút đỉnh bí mật gì đó mà thế nhân không biết hay không?</w:t>
      </w:r>
    </w:p>
    <w:p>
      <w:pPr>
        <w:pStyle w:val="BodyText"/>
      </w:pPr>
      <w:r>
        <w:t xml:space="preserve">Một màn kia ở Thần miếu chỉ có ba người Bạch Thần tận mắt trông thấy, thiếu niên khác thường, lão tăng viên tịch, trăm hoa đua nở, hương thơm nồng nặc tràn ngập cả miếu tự.</w:t>
      </w:r>
    </w:p>
    <w:p>
      <w:pPr>
        <w:pStyle w:val="BodyText"/>
      </w:pPr>
      <w:r>
        <w:t xml:space="preserve">Lão nhân cất bước đi qua, sâu sắc nhìn Hoa Tiểu Mạc thật lâu, từ trong tay áo lấy ra một chuỗi tràng hạt, thanh âm già nua mang theo chút mơ hồ không rõ: “Đây là linh ngọc do bí pháp của Thánh Vu giáo chế thành, mang theo bên người, một thời gian dài, có thể hấp thu linh khí.”</w:t>
      </w:r>
    </w:p>
    <w:p>
      <w:pPr>
        <w:pStyle w:val="BodyText"/>
      </w:pPr>
      <w:r>
        <w:t xml:space="preserve">“Cái này… cái này quá quý trọng, ta không thể nhận.” Hoa Tiểu Mạc xua tay, bắt người tay ngắn*, tiểu tiện nghi có thể vớt vớt, đại tiện nghi chạm không nổi, cái đạo lý này là nghe được hồi còn làm ăn mày ven đường lúc trước. [câu này trích trong câu ‘Cắn người miệng mềm, bắt người tay ngắn’ ý chỉ là nhận đồ của người ta thì phải giúp đỡ lại hoặc là nói tốt cho người ta]</w:t>
      </w:r>
    </w:p>
    <w:p>
      <w:pPr>
        <w:pStyle w:val="BodyText"/>
      </w:pPr>
      <w:r>
        <w:t xml:space="preserve">“Vật quy nguyên chủ mà thôi.” Giọng điệu của lão nhân rất nhẹ, đại khái cũng chỉ có mấy người nội lực thâm hậu nghe được, lão đeo tràng hạt lên cổ tay trái của thiếu niên.</w:t>
      </w:r>
    </w:p>
    <w:p>
      <w:pPr>
        <w:pStyle w:val="BodyText"/>
      </w:pPr>
      <w:r>
        <w:t xml:space="preserve">Bạch Thần nâng mắt nhìn lão nhân, lại nhìn tràng hạt trên cổ tay thiếu niên, phút chốc im lặng.</w:t>
      </w:r>
    </w:p>
    <w:p>
      <w:pPr>
        <w:pStyle w:val="BodyText"/>
      </w:pPr>
      <w:r>
        <w:t xml:space="preserve">Tần Nghị thần sắc lạnh lùng, trước khi tới đây y đã phái người âm thâm dò la qua, còn phái ra mấy tên cẩn mật có uy tín của Tây Hán, chỉ để nắm toàn cục trong lòng bàn tay, xem ra y đã đánh giá sai lầm rồi.</w:t>
      </w:r>
    </w:p>
    <w:p>
      <w:pPr>
        <w:pStyle w:val="BodyText"/>
      </w:pPr>
      <w:r>
        <w:t xml:space="preserve">Xu thế của sự tình tựa hồ đã thoát khỏi quỹ đạo.</w:t>
      </w:r>
    </w:p>
    <w:p>
      <w:pPr>
        <w:pStyle w:val="BodyText"/>
      </w:pPr>
      <w:r>
        <w:t xml:space="preserve">Lan Thất và Lạc Cửu Tiêu phản ứng mạnh nhất, trên mặt hai người đều lộ ra biểu tình kinh ngạc, qua hồi lâu mới phục hồi tinh thần lại.</w:t>
      </w:r>
    </w:p>
    <w:p>
      <w:pPr>
        <w:pStyle w:val="BodyText"/>
      </w:pPr>
      <w:r>
        <w:t xml:space="preserve">Cảm giác đã lâu không gặp tự nhiên sinh ra, cái loại ý niệm huyết mạch hòa hợp cổ quái kia khiến Hoa Tiểu Mạc lăng lăng, kinh ngạc cúi đầu nhìn từng viên châu ngọc xinh đẹp sáng bóng, rất kỳ quái, hạt châu này dường như phải là của hắn.</w:t>
      </w:r>
    </w:p>
    <w:p>
      <w:pPr>
        <w:pStyle w:val="BodyText"/>
      </w:pPr>
      <w:r>
        <w:t xml:space="preserve">Phi trùng vẫn một mực ngủ say trong tay áo đột nhiên bay ra bay vòng vòng quanh tràng hạt, tựa hồ còn kích động hơn so với Hoa Tiểu Mạc, nằm bên trên hạt châu dùng sừng nhọn đụng đụng.</w:t>
      </w:r>
    </w:p>
    <w:p>
      <w:pPr>
        <w:pStyle w:val="BodyText"/>
      </w:pPr>
      <w:r>
        <w:t xml:space="preserve">Không biết thế nào, trong đầu Hoa Tiểu Mạc lại nổi lên ý nghĩ quái dị, không phải là Đại Bạch đang chào hỏi với tràng hạt đấy chứ? Rất giống như là lão bằng hữu gặp lại nhau, kích động lại còn phấn khởi.</w:t>
      </w:r>
    </w:p>
    <w:p>
      <w:pPr>
        <w:pStyle w:val="BodyText"/>
      </w:pPr>
      <w:r>
        <w:t xml:space="preserve">Lan Thất thu hồi tầm mắt lại từ trên chuỗi tràng hạt kia, ôn thanh nói: “Đại Vu, bọn ta đến đây là muốn thỉnh giáo…”</w:t>
      </w:r>
    </w:p>
    <w:p>
      <w:pPr>
        <w:pStyle w:val="BodyText"/>
      </w:pPr>
      <w:r>
        <w:t xml:space="preserve">Lão nhân nhấc tay ngăn câu nói tiếp theo của Lan Thất, mục quang vẫn rơi trên người Hoa Tiểu Mạc: “Tiền sinh hậu thế*, nhân quả tuần hoàn, luân hồi bách chuyển chuyển luân hồi, bỉ ngạn biên hoa khai khai bỉ ngạn, mở.” Vươn ngón trỏ ra điểm tại mi tâm Hoa Tiểu Mạc. [tiền sinh hậu thế: kiếp trước kiếp sau]</w:t>
      </w:r>
    </w:p>
    <w:p>
      <w:pPr>
        <w:pStyle w:val="BodyText"/>
      </w:pPr>
      <w:r>
        <w:t xml:space="preserve">Động tác này quá bất ngờ, Lan Thất và Lạc Cửu Tiêu đứng gần Hoa Tiểu Mạc nhất đưa tay ngăn cản cũng không kịp, chỉ có thể tiếp được Hoa Tiểu Mạc đang ngã xuống.</w:t>
      </w:r>
    </w:p>
    <w:p>
      <w:pPr>
        <w:pStyle w:val="BodyText"/>
      </w:pPr>
      <w:r>
        <w:t xml:space="preserve">Một khác trước khi ngất đi Hoa Tiểu Mạc chỉ nghe được một tiếng gào: “Đại Vu —-”</w:t>
      </w:r>
    </w:p>
    <w:p>
      <w:pPr>
        <w:pStyle w:val="BodyText"/>
      </w:pPr>
      <w:r>
        <w:t xml:space="preserve">.</w:t>
      </w:r>
    </w:p>
    <w:p>
      <w:pPr>
        <w:pStyle w:val="BodyText"/>
      </w:pPr>
      <w:r>
        <w:t xml:space="preserve">Vu tộc không còn náo nhiệt như trước kia, không khí trầm lặng, tin Đại Vu từ thế đè nặng trong lòng mỗi người Vu tộc, Đại Vu vĩ đại nhất của bọn họ bỏ rơi họ rồi.</w:t>
      </w:r>
    </w:p>
    <w:p>
      <w:pPr>
        <w:pStyle w:val="BodyText"/>
      </w:pPr>
      <w:r>
        <w:t xml:space="preserve">Trong sơn cốc yên tĩnh dâng lên không khí hòa hợp, trên đài tròn giữa sườn núi ngồi đó một thiếu niên, gió núi khẽ thổi qua làn tóc kim sắc của hắn phất lên độ cung ưu mỹ, hình ảnh đẹp khiến người nghẹt thở.</w:t>
      </w:r>
    </w:p>
    <w:p>
      <w:pPr>
        <w:pStyle w:val="BodyText"/>
      </w:pPr>
      <w:r>
        <w:t xml:space="preserve">Hoa Tiểu Mạc khóa chặt chân mày, cách ngày đó đã qua năm ngày, hắn đã hôn mê rất lâu, lâu đến như đã qua nghìn đời, nhưng sau khi hắn tỉnh lại mới phát hiện chỉ mới qua bốn ngày.</w:t>
      </w:r>
    </w:p>
    <w:p>
      <w:pPr>
        <w:pStyle w:val="BodyText"/>
      </w:pPr>
      <w:r>
        <w:t xml:space="preserve">Mới bốn ngày mà thôi, vì sao lại cảm giác dài đằng đẳng, thân tâm* mệt nhoài, tựa như đã trải qua hết thảy sinh lão bệnh tử. [thân tâm: thể xác và tinh thần]</w:t>
      </w:r>
    </w:p>
    <w:p>
      <w:pPr>
        <w:pStyle w:val="BodyText"/>
      </w:pPr>
      <w:r>
        <w:t xml:space="preserve">Quân Ly…</w:t>
      </w:r>
    </w:p>
    <w:p>
      <w:pPr>
        <w:pStyle w:val="BodyText"/>
      </w:pPr>
      <w:r>
        <w:t xml:space="preserve">Hoa Tiểu Mạc tự lẩm bẩm, là ai nhỉ? Trông thấy những hình ảnh kia rất là xa lạ, lại có loại cảm giác rất quen thuộc, cứ như chính bản thân đã từng trải.</w:t>
      </w:r>
    </w:p>
    <w:p>
      <w:pPr>
        <w:pStyle w:val="BodyText"/>
      </w:pPr>
      <w:r>
        <w:t xml:space="preserve">“Quân Ly, ngươi có biết vì sao ngươi thoát không khỏi bọn ta không?” “Bởi vì bọn ta yêu ngươi.”</w:t>
      </w:r>
    </w:p>
    <w:p>
      <w:pPr>
        <w:pStyle w:val="BodyText"/>
      </w:pPr>
      <w:r>
        <w:t xml:space="preserve">“Quân Ly, người là Vương, Vương thì không cần tình cảm, giết bọn họ rồi, người chính là chủ của tam giới.”</w:t>
      </w:r>
    </w:p>
    <w:p>
      <w:pPr>
        <w:pStyle w:val="BodyText"/>
      </w:pPr>
      <w:r>
        <w:t xml:space="preserve">Trên mặt có chút ẩm ướt, hắn nâng tay chùi chùi, ngốc ngốc nhìn dịch thể trong lòng bàn tay, sao lại khóc?</w:t>
      </w:r>
    </w:p>
    <w:p>
      <w:pPr>
        <w:pStyle w:val="BodyText"/>
      </w:pPr>
      <w:r>
        <w:t xml:space="preserve">“Mạc.” Bên tai có thanh âm trầm thấp phất qua, Lạc Cửu Tiêu nhẹ nhàng ôm hắn vào lòng, khi thấy nước mắt trên mặt hắn, đau lòng cúi người hôn xuống.</w:t>
      </w:r>
    </w:p>
    <w:p>
      <w:pPr>
        <w:pStyle w:val="BodyText"/>
      </w:pPr>
      <w:r>
        <w:t xml:space="preserve">“Trong lòng ta khó chịu.” Hoa Tiểu Mạc ôm ngực, lộ ra biểu tình thống khổ: “Chỗ này hình như đã quên đi gì đó rất là trọng yếu.”</w:t>
      </w:r>
    </w:p>
    <w:p>
      <w:pPr>
        <w:pStyle w:val="BodyText"/>
      </w:pPr>
      <w:r>
        <w:t xml:space="preserve">Âm thanh thanh lãnh của Bạch Thần phun ta: “Rất trọng yếu?”</w:t>
      </w:r>
    </w:p>
    <w:p>
      <w:pPr>
        <w:pStyle w:val="BodyText"/>
      </w:pPr>
      <w:r>
        <w:t xml:space="preserve">“Nhất định rất trọng yếu, là cái gì? Sao giờ? Ta một chút cũng không nhớ gì cả.” Hoa Tiểu Mạc lo lắng bắt lấy tay áo Lan Thất đứng bên cạnh.</w:t>
      </w:r>
    </w:p>
    <w:p>
      <w:pPr>
        <w:pStyle w:val="BodyText"/>
      </w:pPr>
      <w:r>
        <w:t xml:space="preserve">Lan Thất nhìn cảnh vật khuất xa trong sương mù, ánh nhìn xa xăm, không biết đang suy nghĩ gì, có chút xuất thần.</w:t>
      </w:r>
    </w:p>
    <w:p>
      <w:pPr>
        <w:pStyle w:val="BodyText"/>
      </w:pPr>
      <w:r>
        <w:t xml:space="preserve">Tiếng sáo du dương kỳ ảo vang lên, Bạch Thần dựa lên cột, rũ mi mắt, ngón tay thon dài đặt trên thanh sáo, lần nữa thổi ra mấy khúc nhạc cũ.</w:t>
      </w:r>
    </w:p>
    <w:p>
      <w:pPr>
        <w:pStyle w:val="BodyText"/>
      </w:pPr>
      <w:r>
        <w:t xml:space="preserve">Tần Nghị nằm nghiêng trên một cây đại thụ dưới chân núi nghe thấy tiếng sáo, mày khẽ nhướng, đôi mắt khép lại động động nhưng không mở ra.</w:t>
      </w:r>
    </w:p>
    <w:p>
      <w:pPr>
        <w:pStyle w:val="BodyText"/>
      </w:pPr>
      <w:r>
        <w:t xml:space="preserve">Trên đời này có thần không?</w:t>
      </w:r>
    </w:p>
    <w:p>
      <w:pPr>
        <w:pStyle w:val="BodyText"/>
      </w:pPr>
      <w:r>
        <w:t xml:space="preserve">Có.</w:t>
      </w:r>
    </w:p>
    <w:p>
      <w:pPr>
        <w:pStyle w:val="BodyText"/>
      </w:pPr>
      <w:r>
        <w:t xml:space="preserve">Hôn vệt lệ nơi khóe mắt thiếu niên, Lạc Cửu Tiêu khẽ nói: “Sẽ nhớ lại mà, bọn ta sẽ giúp ngươi.”</w:t>
      </w:r>
    </w:p>
    <w:p>
      <w:pPr>
        <w:pStyle w:val="BodyText"/>
      </w:pPr>
      <w:r>
        <w:t xml:space="preserve">Mạc, hy vọng ngày ngươi nhớ lại đừng quên đi chúng ta.</w:t>
      </w:r>
    </w:p>
    <w:p>
      <w:pPr>
        <w:pStyle w:val="Compact"/>
      </w:pPr>
      <w:r>
        <w:br w:type="textWrapping"/>
      </w:r>
      <w:r>
        <w:br w:type="textWrapping"/>
      </w:r>
    </w:p>
    <w:p>
      <w:pPr>
        <w:pStyle w:val="Heading2"/>
      </w:pPr>
      <w:bookmarkStart w:id="78" w:name="chương-57"/>
      <w:bookmarkEnd w:id="78"/>
      <w:r>
        <w:t xml:space="preserve">57. Chương 57</w:t>
      </w:r>
    </w:p>
    <w:p>
      <w:pPr>
        <w:pStyle w:val="Compact"/>
      </w:pPr>
      <w:r>
        <w:br w:type="textWrapping"/>
      </w:r>
      <w:r>
        <w:br w:type="textWrapping"/>
      </w:r>
      <w:r>
        <w:t xml:space="preserve">CHƯƠNG 57</w:t>
      </w:r>
    </w:p>
    <w:p>
      <w:pPr>
        <w:pStyle w:val="BodyText"/>
      </w:pPr>
      <w:r>
        <w:t xml:space="preserve">Đại Vu của Vu tộc có năng lực cường đại, tu ngàn vạn đạo, học ngàn vạn pháp, duy chỉ không tu thân xác.</w:t>
      </w:r>
    </w:p>
    <w:p>
      <w:pPr>
        <w:pStyle w:val="BodyText"/>
      </w:pPr>
      <w:r>
        <w:t xml:space="preserve">Nhưng trong lòng người Vu tộc lại chính là tồn tại của thần linh, cho nên việc Đại Vu trường thệ* đối với người Vu tộc mà nói không chỉ là sấm sét giữa ruộng khô, càng khiến cho nhận thức của bọn họ điên đảo hết cả lên, hóa ra Đại Vu cũng là một phàm nhân thân thể máu thịt. [trường thệ: qua đời]</w:t>
      </w:r>
    </w:p>
    <w:p>
      <w:pPr>
        <w:pStyle w:val="BodyText"/>
      </w:pPr>
      <w:r>
        <w:t xml:space="preserve">Nếu như khi Đại Vu chết không có lão giả lưng còng ở đó, e rằng mấy người Hoa Tiểu Mạc nhiều miệng cũng khó biện giải, dù vậy, trong mắt người Vu tộc, bọn hắn những kẻ ngoại lai này vẫn như cũ không tránh khỏi liên quan với tai họa kia.</w:t>
      </w:r>
    </w:p>
    <w:p>
      <w:pPr>
        <w:pStyle w:val="BodyText"/>
      </w:pPr>
      <w:r>
        <w:t xml:space="preserve">Mấy ngày Hoa Tiểu Mạc hôn mê bất tỉnh, cũng không biết mấy người Bạch Thần lo sợ hắn có bất trắc gì không, đã thừa nhận lãnh nhãn của người Vu tộc cưỡng chế mà lưu lại.</w:t>
      </w:r>
    </w:p>
    <w:p>
      <w:pPr>
        <w:pStyle w:val="BodyText"/>
      </w:pPr>
      <w:r>
        <w:t xml:space="preserve">Hoa Tiểu Mạc ngồi trên đài tròn đợi rất lâu, sau khi xuyên đến đây, đầu tiên là nam tử xa lạ ở khách ***, sau đó là Trương Vô Kỵ, sau nữa là hòa thượng ở Thần miếu, giờ cộng thêm Đại Vu, hết thảy bốn mạng người, hắn có cái loại cảm giác “Tui không giết bác, bác lại vì tui mà chết”, tự trách, áy náy, tâm lý hoảng loạn. [cái nam tử xa lạ ở khách *** chắc là cái chú em “được” bé Đại Hắc ngày nào chích cho 1 phát á, nhớ hôn nhớ hôn??]</w:t>
      </w:r>
    </w:p>
    <w:p>
      <w:pPr>
        <w:pStyle w:val="BodyText"/>
      </w:pPr>
      <w:r>
        <w:t xml:space="preserve">Suy đi nghĩ lại, hắn nghĩ ra một cái biện pháp, quyết định cùng Lan Thất chẩn bệnh bốc thuốc, cũng xem như là làm chút bù đắp.</w:t>
      </w:r>
    </w:p>
    <w:p>
      <w:pPr>
        <w:pStyle w:val="BodyText"/>
      </w:pPr>
      <w:r>
        <w:t xml:space="preserve">Đã là quyết định của Hoa Tiểu Mạc, mấy người Bạch Thần cũng không hỏi gì, rất phối hợp mà nghe theo chỉ huy của hắn, dù cho bọn y đã thương lượng rời khỏi chỗ này xong xuôi.</w:t>
      </w:r>
    </w:p>
    <w:p>
      <w:pPr>
        <w:pStyle w:val="BodyText"/>
      </w:pPr>
      <w:r>
        <w:t xml:space="preserve">Việc khẩn cấp trước mắt chính là nhận được sự đồng ý của trưởng lão Vu tộc, có thể đảm nhiệm việc thương lượng này trừ bỏ Lan Thất, không còn sự lựa chọn thứ hai, thế là ngày kế tiếp Lan Thất đi tìm trưởng lão Vu tộc, dùng toàn lực thuyết phục đối phương.</w:t>
      </w:r>
    </w:p>
    <w:p>
      <w:pPr>
        <w:pStyle w:val="BodyText"/>
      </w:pPr>
      <w:r>
        <w:t xml:space="preserve">Mà Bạch Thần thì bị Hoa Tiểu Mạc phái ra ngoài mua dược liệu, đơn thuốc hắn viết dài mười mấy trang, phỏng chừng phải tốn không ít thời gian mới có thể mua về hết, để tiết kiệm thời gian, Lạc Cửu Tiêu phái Thiên Phong mang mấy trợ thủ đắc lực đi cùng, Nam Phong khinh công cực kỳ bình thường không chọn ra ngoài cùng Bạch Thần, mà chọn ở lại thủ cạnh chủ nhân nhà y. Đương nhiên, cùng Nam Phong trông coi Hoa Tiểu Mạc còn có Lạc Cửu Tiêu, đuổi thế nào cũng đuổi không đi.</w:t>
      </w:r>
    </w:p>
    <w:p>
      <w:pPr>
        <w:pStyle w:val="BodyText"/>
      </w:pPr>
      <w:r>
        <w:t xml:space="preserve">“Nam Phong, mang Đại Bạch ra ngoài đi dạo đi.” Hoa Tiểu Mạc ghé trên bàn dài vùi đầu phối dược không nhịn được mở miệng.</w:t>
      </w:r>
    </w:p>
    <w:p>
      <w:pPr>
        <w:pStyle w:val="BodyText"/>
      </w:pPr>
      <w:r>
        <w:t xml:space="preserve">Nam Phong ở bên cạnh đang lấy giấy gói lại một lần nữa dược liệu đã phối xong sửng sờ, liếc mắt nhìn phi trùng màu trắng không ngừng làm phiền vây quanh tràng hạt trên cổ tay thiếu niên, mắt y giật một cái: “Chủ nhân, thuộc hạ nhấc mình không được, còn có rất nhiều dược liệu chưa gói xong kìa.” Y mới không nói rằng mình đối với hết thảy các loại côn trùng đều sợ hãi, nhất là cái loại nhiều chân đó.</w:t>
      </w:r>
    </w:p>
    <w:p>
      <w:pPr>
        <w:pStyle w:val="BodyText"/>
      </w:pPr>
      <w:r>
        <w:t xml:space="preserve">Ngẩng đầu lên từ trong một đống dược trước mặt, Hoa Tiểu Mạc la làng ra phía cửa: “Lạc, Cửu, Tiêu.”</w:t>
      </w:r>
    </w:p>
    <w:p>
      <w:pPr>
        <w:pStyle w:val="BodyText"/>
      </w:pPr>
      <w:r>
        <w:t xml:space="preserve">Một khắc sau đã thấy nam tử một thân hồng y vội vội vàng vàng chạy vào, tay áo rộng vén lên một khúc, trên người nhuốm chút bụi bặm, sãi bước to đi tới: “Chuyện gì?”</w:t>
      </w:r>
    </w:p>
    <w:p>
      <w:pPr>
        <w:pStyle w:val="BodyText"/>
      </w:pPr>
      <w:r>
        <w:t xml:space="preserve">“Lại đây lấy bao giấy còn lại gói kỹ hết.” Hoa Tiểu Mạc đưa tới một cọng cỏ màu bạc dài mảnh, hơi nâng cằm nói với thanh niên ở bên người sắc mặt có chút khó coi: “Đi đi.”</w:t>
      </w:r>
    </w:p>
    <w:p>
      <w:pPr>
        <w:pStyle w:val="BodyText"/>
      </w:pPr>
      <w:r>
        <w:t xml:space="preserve">Nam Phong khóc không ra nước mắt, mặt đau khổ nhận lấy cọng cỏ kia, tức thì liền thấy phi trùng chuyển chuyển tròng mắt, chợt bay về phía Nam Phong, đậu trên cọng cỏ hưng phấn há mồm ăn.</w:t>
      </w:r>
    </w:p>
    <w:p>
      <w:pPr>
        <w:pStyle w:val="BodyText"/>
      </w:pPr>
      <w:r>
        <w:t xml:space="preserve">“Chủ nhân, vậy ta đi à.”</w:t>
      </w:r>
    </w:p>
    <w:p>
      <w:pPr>
        <w:pStyle w:val="BodyText"/>
      </w:pPr>
      <w:r>
        <w:t xml:space="preserve">Hoa Tiểu Mạc không ngẩng đầu, lại từ trong tay áo mò ra mấy cọng nữa, phân phó: “Chưa ăn hết thì đừng mang nó trở về.” Hai ngày nay trùng tử cứ y như đả kê huyết, vô luận là ăn cơm hay đi ngủ, đều sẽ thấy một điểm trắng nhỏ cào cào trên cột, cái loại âm thanh cào mài cực nhỏ kia cho thể khiến da đầu người ta tê dại, mấy lần hắn đã xung động muốn bóp chết trùng tử.</w:t>
      </w:r>
    </w:p>
    <w:p>
      <w:pPr>
        <w:pStyle w:val="BodyText"/>
      </w:pPr>
      <w:r>
        <w:t xml:space="preserve">“Biết rồi.” Nam Phong khổ oa oa cầm mấy cọng cỏ bỏ vào trong tay áo, giơ một cọng trong tay lên mặt mũi bất đắc dĩ đi ra ngoài.</w:t>
      </w:r>
    </w:p>
    <w:p>
      <w:pPr>
        <w:pStyle w:val="BodyText"/>
      </w:pPr>
      <w:r>
        <w:t xml:space="preserve">“Mạc, ngươi có muốn nghỉ một lát hay không?” Lạc Cửu Tiêu đưa tay chộp một lọn tóc của Hoa Tiểu Mạc sờ sờ: “Lúc Lan Thất rời đi có dặn ta cách một canh giờ phải bảo ngươi nằm nghỉ.”</w:t>
      </w:r>
    </w:p>
    <w:p>
      <w:pPr>
        <w:pStyle w:val="BodyText"/>
      </w:pPr>
      <w:r>
        <w:t xml:space="preserve">“Không được, thừa dịp hiện giờ ta không mệt, làm nhiều một chút, bằng không chờ A Thất và Bạch Thần trở về sẽ làm không xong.” Đây chẳng qua chỉ là một phần dược liệu, tất cả những dược liệu không thích hợp cho người mang bầu đều bị A Thất chọn ra hết, mà một đống đó đều là dược liệu thường dùng, lượng nhu cầu khẳng định không nhỏ, hắn cũng không giúp được gì, cho nên mới muốn có thể làm xong.</w:t>
      </w:r>
    </w:p>
    <w:p>
      <w:pPr>
        <w:pStyle w:val="BodyText"/>
      </w:pPr>
      <w:r>
        <w:t xml:space="preserve">Hoa Tiểu Mạc nghiêng đầu nhìn lá trúc trên tóc Lạc Cửu Tiêu, liếc y một cái: “Ngươi ở bên ngoài bận rộn cái gì?”</w:t>
      </w:r>
    </w:p>
    <w:p>
      <w:pPr>
        <w:pStyle w:val="BodyText"/>
      </w:pPr>
      <w:r>
        <w:t xml:space="preserve">Lạc Cửu Tiêu câu môi, ném mị nhãn cười cười: “Ta thấy ban sáng ngươi ăn mấy quả màu vàng nọ, nên mới cùng với Tần Nghị đi hái hết trên cây ở vùng phụ cận, bọc lại để ăn trên đường.”</w:t>
      </w:r>
    </w:p>
    <w:p>
      <w:pPr>
        <w:pStyle w:val="BodyText"/>
      </w:pPr>
      <w:r>
        <w:t xml:space="preserve">“Hái được nhiều ít?” Hoa Tiểu Mạc nghe vậy khóe miệng giật giật, hắn thật không hiểu nổi tâm tư của mấy nam nhân này, giờ đây mỗi ngày ăn cơm, A Thất đều sẽ chuẩn bị thêm một bộ chén đũa, sau đó thì thấy Tần Nghị không biết từ đâu xuất hiện phi thường bình tĩnh mà ngồi xuống ăn cơm.</w:t>
      </w:r>
    </w:p>
    <w:p>
      <w:pPr>
        <w:pStyle w:val="BodyText"/>
      </w:pPr>
      <w:r>
        <w:t xml:space="preserve">Cái loại cảm giác một nhà năm miệng ăn này làm hắn đau trứng.</w:t>
      </w:r>
    </w:p>
    <w:p>
      <w:pPr>
        <w:pStyle w:val="BodyText"/>
      </w:pPr>
      <w:r>
        <w:t xml:space="preserve">“Đại khái khoảng ba giỏ trúc.” Lạc Cửu Tiêu cúi đầu cười: “Không đủ? Sau núi còn có rất nhiều, đợi lát nữa ta đi…”</w:t>
      </w:r>
    </w:p>
    <w:p>
      <w:pPr>
        <w:pStyle w:val="BodyText"/>
      </w:pPr>
      <w:r>
        <w:t xml:space="preserve">“Đủ rồi đủ rồi.” Hoa Tiểu Mạc bỗng cắt ngang y, loại quả kia ăn chua chua, tuy ăn rất ngon, nhưng ba giỏ, số lượng này, xem hắn là heo mà dưỡng?!</w:t>
      </w:r>
    </w:p>
    <w:p>
      <w:pPr>
        <w:pStyle w:val="BodyText"/>
      </w:pPr>
      <w:r>
        <w:t xml:space="preserve">Bỏ hoa Vân lâm vào gói thuốc trước mặt, Hoa Tiểu Mạc ngáp một cái: “Gói nhanh chút, đừng có cười ngu nữa.”</w:t>
      </w:r>
    </w:p>
    <w:p>
      <w:pPr>
        <w:pStyle w:val="BodyText"/>
      </w:pPr>
      <w:r>
        <w:t xml:space="preserve">Nhìn giấy gói rơi rớt tản mạn, Lạc Cửu Tiêu hơi nhíu mày, hít một ngụm không khí mang nồng hương dược thảo, bắt đầu giúp đỡ.</w:t>
      </w:r>
    </w:p>
    <w:p>
      <w:pPr>
        <w:pStyle w:val="BodyText"/>
      </w:pPr>
      <w:r>
        <w:t xml:space="preserve">Một lát sau, Hoa Tiểu Mạc đã ngáp liên miên, khóe mắt có chút ướt át, hắn ngừng việc trên tay dạt mấy gói thuốc đã gói kỹ, dọn ra một chỗ, nằm lên bất động.</w:t>
      </w:r>
    </w:p>
    <w:p>
      <w:pPr>
        <w:pStyle w:val="BodyText"/>
      </w:pPr>
      <w:r>
        <w:t xml:space="preserve">Hai tay ôm thiếu niên mệt nhoài vào trong lòng, Lạc Cửu Tiêu cười dán môi lên đầu tóc hắn, thấp giọng nói: “Mạc, ta muốn ngươi quá.”</w:t>
      </w:r>
    </w:p>
    <w:p>
      <w:pPr>
        <w:pStyle w:val="BodyText"/>
      </w:pPr>
      <w:r>
        <w:t xml:space="preserve">Hoa Tiểu Mạc ừm một tiếng, lầm bầm một câu: “Mau làm việc.”</w:t>
      </w:r>
    </w:p>
    <w:p>
      <w:pPr>
        <w:pStyle w:val="BodyText"/>
      </w:pPr>
      <w:r>
        <w:t xml:space="preserve">“Phía dưới ta khó chịu, không có lực chú ý tập trung làm việc được.” Chất giọng từ tính hơi thấp, mang chút ái muội, Lạc Cửu Tiêu ngậm lấy vành tai Hoa Tiểu Mạc khẽ liếm một hồi: “Muốn đi vào bên trong thân thể ngươi.”</w:t>
      </w:r>
    </w:p>
    <w:p>
      <w:pPr>
        <w:pStyle w:val="BodyText"/>
      </w:pPr>
      <w:r>
        <w:t xml:space="preserve">Hoa Tiểu Mạc bị đang sâu ngủ cuốn lấy thân mình chấn động, hắn nuốt nước miếng một cái, nhịn rồi lại nhịn: “Đừng làm rộn.” Có điều câu cảnh cáo này ngay cả bản thân hắn cũng thấy không đứng đắn, bởi vì hắn đã không tự kiềm chế được mà lấy chân cà cà vật cứng đang ngẩng lên.</w:t>
      </w:r>
    </w:p>
    <w:p>
      <w:pPr>
        <w:pStyle w:val="BodyText"/>
      </w:pPr>
      <w:r>
        <w:t xml:space="preserve">Lạc Cửu Tiêu đưa tay vói vào bên trong tiết khố Hoa Tiểu Mạc, khàn giọng: “Ngươi cũng có cảm giác rồi.”</w:t>
      </w:r>
    </w:p>
    <w:p>
      <w:pPr>
        <w:pStyle w:val="BodyText"/>
      </w:pPr>
      <w:r>
        <w:t xml:space="preserve">Nhảm nhí, chỉ cần là nam nhân bình thường đều sẽ có cảm giác được chứ? Hoa Tiểu Mạc chớp chớp mắt, tự tìm đường chết mà ôm lấy cổ Lạc Cửu Tiêu hôn cằm y, gặm một hồi, lại liếm liếm: “Giúp ta làm xuất ra.”</w:t>
      </w:r>
    </w:p>
    <w:p>
      <w:pPr>
        <w:pStyle w:val="BodyText"/>
      </w:pPr>
      <w:r>
        <w:t xml:space="preserve">Ôm Hoa Tiểu Mạc đặt lên chân, Lạc Cửu Tiêu cởi tiết khố hắn xuống đến mắt cá chân, bàn tay to bọc lấy vật phấn nộn vuốt động lên xuống mấy cái, chỉ thấy chóp đỉnh tràn ra một ít dịch thể trong suốt, y dùng ngón tay khơi lên một luồng bỏ vào trong miệng, dùng đầu lưỡi liếm sạch, rồi cúi đầu hôn Hoa Tiểu Mạc.</w:t>
      </w:r>
    </w:p>
    <w:p>
      <w:pPr>
        <w:pStyle w:val="BodyText"/>
      </w:pPr>
      <w:r>
        <w:t xml:space="preserve">“Ta không… ngô…” Lời nói trong miệng bị chặn lại, Hoa Tiểu Mạc tránh né ngửa về sau, lại bị một bàn tay đè lưng lại khiến hắn chạy không thoát được.</w:t>
      </w:r>
    </w:p>
    <w:p>
      <w:pPr>
        <w:pStyle w:val="BodyText"/>
      </w:pPr>
      <w:r>
        <w:t xml:space="preserve">Giáo chủ, ta thật sự không có hứng thú với thứ mình xuất ra đâu.</w:t>
      </w:r>
    </w:p>
    <w:p>
      <w:pPr>
        <w:pStyle w:val="BodyText"/>
      </w:pPr>
      <w:r>
        <w:t xml:space="preserve">“Mạc, thoải mái không?” Tay mạnh mẽ siết chặt, rồi nới lỏng, lại tiếp tục siết chặt, nới lỏng, sáo lộng có tiết tấu lặp lại hết lần này tới lần khác, lòng bàn tay bị thấm ướt, loại xúc cảm dính dính nọ truyền tận cùng trái tim khiến toàn thân y phát nhiệt, đáy mắt Lạc Cửu Tiêu là dục vọng vô tận.</w:t>
      </w:r>
    </w:p>
    <w:p>
      <w:pPr>
        <w:pStyle w:val="BodyText"/>
      </w:pPr>
      <w:r>
        <w:t xml:space="preserve">“Ưm… nắm xuống dưới một chút.” Hai tay nắm chặt vỗ về vật cực đại phát nhiệt, Hoa Tiểu Mạc quấn lấy đầu lưỡi Lạc Cửu Tiêu khẽ cắn mút, khoái cảm ở hạ thân được phóng đại mấy lần, không biết có phải ảo giác hay không, hắn cảm nhận được chỗ bụng mơ hồ có một tia ấm áp.</w:t>
      </w:r>
    </w:p>
    <w:p>
      <w:pPr>
        <w:pStyle w:val="BodyText"/>
      </w:pPr>
      <w:r>
        <w:t xml:space="preserve">Ngoài cửa vang lên tiếng bước chân, Lan Thất và Bạch Thần xuất hiện ở cửa, khi thấy một màn trong phòng, cả hai người đều ngẩn ra.</w:t>
      </w:r>
    </w:p>
    <w:p>
      <w:pPr>
        <w:pStyle w:val="BodyText"/>
      </w:pPr>
      <w:r>
        <w:t xml:space="preserve">Nghe thấy động tĩnh phía sau, Hoa Tiểu Mạc xoay đầu lại lúc nhìn thấy hai vị thần giữ cửa nọ, sợ tới nỗi run lên, tiểu đồng bọn lập tức héo queo.</w:t>
      </w:r>
    </w:p>
    <w:p>
      <w:pPr>
        <w:pStyle w:val="BodyText"/>
      </w:pPr>
      <w:r>
        <w:t xml:space="preserve">Thủy quang liễm diễm trong mắt thiếu niên, ánh nước hiện lên trên đôi môi hơi nhếch, gò má bạch nộn nhuốm ửng đỏ động lòng người, vạt áo hơi loạn lộ ra chiếc cổ trắng nõn thon dài cùng xương quai xanh tinh xảo.</w:t>
      </w:r>
    </w:p>
    <w:p>
      <w:pPr>
        <w:pStyle w:val="BodyText"/>
      </w:pPr>
      <w:r>
        <w:t xml:space="preserve">Bụng dưới bốc lên một cổ nhiệt độ, lực tự chủ của họ rất mạnh, duy chỉ trừ ở trước mặt người này.</w:t>
      </w:r>
    </w:p>
    <w:p>
      <w:pPr>
        <w:pStyle w:val="BodyText"/>
      </w:pPr>
      <w:r>
        <w:t xml:space="preserve">Thấy Bạch Thần và Lan Thất không hé môi, ánh mắt nhìn hắn càng lúc càng ám trầm, mặt mo Hoa Tiểu Mạc có chút hồng, cố tự trấn định mà giải thích: “Cái đó… cái đó bọn ta…”</w:t>
      </w:r>
    </w:p>
    <w:p>
      <w:pPr>
        <w:pStyle w:val="BodyText"/>
      </w:pPr>
      <w:r>
        <w:t xml:space="preserve">Lời phía sau lại lần nữa bị chặn lại, nụ hôn không chút kẽ hở của Lạc Cửu Tiêu khiến Hoa Tiểu Mạc vô pháp chống đỡ, chỉ có thể bị động đáp lại, những con từ đơn lẻ phát ra trong miệng cũng đều hóa thành tiếng rên nhẹ.</w:t>
      </w:r>
    </w:p>
    <w:p>
      <w:pPr>
        <w:pStyle w:val="BodyText"/>
      </w:pPr>
      <w:r>
        <w:t xml:space="preserve">Lan Thất bất động thanh sắc khép cửa lại, Bạch Thần thả bao vải trong tay lên bàn, hai người cùng nhau đi về phía thiếu niên.</w:t>
      </w:r>
    </w:p>
    <w:p>
      <w:pPr>
        <w:pStyle w:val="BodyText"/>
      </w:pPr>
      <w:r>
        <w:t xml:space="preserve">“Ưm…” Thân thể Hoa Tiểu Mạc chợt run rẩy, ngực và vành tai bị cảm giác ẩm nóng bao vây, cùng với hạ thân, khoái cảm dâng lên từ ba nơi khiến Hoa Tiểu Mạc không khỏi kích động, cảm nhận chưa từng có, hắn cảm thấy mình sắp nổ tung rồi.</w:t>
      </w:r>
    </w:p>
    <w:p>
      <w:pPr>
        <w:pStyle w:val="BodyText"/>
      </w:pPr>
      <w:r>
        <w:t xml:space="preserve">Đầu lưỡi liếp láp vẽ bên ngoài vành tai, dùng nước bọt làm dính ướt cả vùng xung quanh, Bạch Thần bắt đầu hôn sau gáy thiếu niên, môi mỏng ngậm lấy một khối dùng răng nhẹ nhàng gặm cắn.</w:t>
      </w:r>
    </w:p>
    <w:p>
      <w:pPr>
        <w:pStyle w:val="BodyText"/>
      </w:pPr>
      <w:r>
        <w:t xml:space="preserve">Lan Thất thì lại chôn đầu ở ngực thiếu niên, cắn lấy một khỏa nổi lên, đầu lưỡi xoay quanh bốn phía, rồi lần nữa tinh tế liếm lộng, ngón tay kẹp lấy một khỏa nổi lên còn lại mà vân vê.</w:t>
      </w:r>
    </w:p>
    <w:p>
      <w:pPr>
        <w:pStyle w:val="BodyText"/>
      </w:pPr>
      <w:r>
        <w:t xml:space="preserve">Hô hấp của Hoa Tiểu Mạc càng lúc càng gấp, hắn vô lực chớp chớp mắt, ngộ phắc, tiết tấu 4P quá nhanh rồi, quá sướng luôn.</w:t>
      </w:r>
    </w:p>
    <w:p>
      <w:pPr>
        <w:pStyle w:val="BodyText"/>
      </w:pPr>
      <w:r>
        <w:t xml:space="preserve">“Không… không được rồi…” Cả người Hoa Tiểu Mạc xụi lơ trong lòng Lạc Cửu Tiêu, toàn thân hơi co giật, thở gấp đứt quảng: “Sắp… sắp xuất ra rồi…”</w:t>
      </w:r>
    </w:p>
    <w:p>
      <w:pPr>
        <w:pStyle w:val="BodyText"/>
      </w:pPr>
      <w:r>
        <w:t xml:space="preserve">“Chờ một chút.” Giọng nói bao hàm dục hỏa của Lạc Cửu Tiêu khản đặc, y lấy vật của mình và Hoa Tiểu Mạc bao lại cùng nhau, loại cảm giác này rất kỳ diệu, phảng phất như kết hợp lại với nhau, dù rằng không thể thoải mái so với tiến vào, nhưng cũng tuyệt vời như nhau.</w:t>
      </w:r>
    </w:p>
    <w:p>
      <w:pPr>
        <w:pStyle w:val="BodyText"/>
      </w:pPr>
      <w:r>
        <w:t xml:space="preserve">Động tác trên tay bắt đầu tăng tốc, Lạc Cửu Tiêu ngậm lấy hầu kết cổn động lên xuống của Hoa Tiểu Mạc, gặm cắn như ăn, để lại dấu vết hoặc lớn hoặc nhỏ.</w:t>
      </w:r>
    </w:p>
    <w:p>
      <w:pPr>
        <w:pStyle w:val="BodyText"/>
      </w:pPr>
      <w:r>
        <w:t xml:space="preserve">“Bạch… Bạch Thần…” Hoa Tiểu Mạc rụt rụt cổ, sau gáy nhột quá.</w:t>
      </w:r>
    </w:p>
    <w:p>
      <w:pPr>
        <w:pStyle w:val="BodyText"/>
      </w:pPr>
      <w:r>
        <w:t xml:space="preserve">Gương mặt thanh lãnh của Bạch Thần phủ lên mấy phần nhu tình, chân mày khẽ cau, y cầm tay Hoa Tiểu Mạc đặt lên vật đã trướng to của mình, kéo kéo di động.</w:t>
      </w:r>
    </w:p>
    <w:p>
      <w:pPr>
        <w:pStyle w:val="BodyText"/>
      </w:pPr>
      <w:r>
        <w:t xml:space="preserve">Trong rừng cây sau núi Tần Nghị dựa lên cây, một chú bồ câu trắng bay đến từ trong rừng, y vươn tay ra, chú bồ câu nọ đậu trên tay y.</w:t>
      </w:r>
    </w:p>
    <w:p>
      <w:pPr>
        <w:pStyle w:val="BodyText"/>
      </w:pPr>
      <w:r>
        <w:t xml:space="preserve">Gỡ xuống một vật từ trên chân bồ câu rồi thả nó đi, mở cuộn giấy nhìn lướt qua một cái, sắc mặt Tần Nghị hơi trầm xuống, đáy mắt xẹt qua một tia sát ý.</w:t>
      </w:r>
    </w:p>
    <w:p>
      <w:pPr>
        <w:pStyle w:val="BodyText"/>
      </w:pPr>
      <w:r>
        <w:t xml:space="preserve">Y nói với hư không: “Thời gian một ngày, sống phải thấy người, chết phải thấy xác.”</w:t>
      </w:r>
    </w:p>
    <w:p>
      <w:pPr>
        <w:pStyle w:val="BodyText"/>
      </w:pPr>
      <w:r>
        <w:t xml:space="preserve">“Dạ.” Gió lướt qua, một giọng nói xen lẫn trong đó rơi vào tai Tần Nghị, không thấy y làm ra động tác gì chỉ thấy cuộn giấy trong tay kia tan thành bụi, tán đi theo gió.</w:t>
      </w:r>
    </w:p>
    <w:p>
      <w:pPr>
        <w:pStyle w:val="Compact"/>
      </w:pPr>
      <w:r>
        <w:t xml:space="preserve">Nửa khắc sau, Tần Nghị đứng ngoài cửa, ngửi được chút mùi vị khác thường, nhướn mày một cái, cánh cửa đang khép trong phút chốc đột nhiên mở ra.</w:t>
      </w:r>
      <w:r>
        <w:br w:type="textWrapping"/>
      </w:r>
      <w:r>
        <w:br w:type="textWrapping"/>
      </w:r>
    </w:p>
    <w:p>
      <w:pPr>
        <w:pStyle w:val="Heading2"/>
      </w:pPr>
      <w:bookmarkStart w:id="79" w:name="chương-58"/>
      <w:bookmarkEnd w:id="79"/>
      <w:r>
        <w:t xml:space="preserve">58. Chương 58</w:t>
      </w:r>
    </w:p>
    <w:p>
      <w:pPr>
        <w:pStyle w:val="Compact"/>
      </w:pPr>
      <w:r>
        <w:br w:type="textWrapping"/>
      </w:r>
      <w:r>
        <w:br w:type="textWrapping"/>
      </w:r>
      <w:r>
        <w:t xml:space="preserve">CHƯƠNG 58</w:t>
      </w:r>
    </w:p>
    <w:p>
      <w:pPr>
        <w:pStyle w:val="BodyText"/>
      </w:pPr>
      <w:r>
        <w:t xml:space="preserve">Đứng tại cửa, Tần Nghị bị một màn trước mắt chấn động tới nỗi đầu óc trống rỗng trong nháy mắt, đôi hài giẫm trên ngưỡng cửa lui về sau nửa bước rồi lại bất ngờ bước một bước lớn về trước, trực tiếp phất tay áo khép cửa lại.</w:t>
      </w:r>
    </w:p>
    <w:p>
      <w:pPr>
        <w:pStyle w:val="BodyText"/>
      </w:pPr>
      <w:r>
        <w:t xml:space="preserve">Mục mâu thâm thúy không hề chớp nhìn chằm chằm đôi vai trắng ngần lộ ra ngoài dưới lớp y sam lỏng lẻo của thiếu niên, mấy điểm ngân tích đỏ tươi giống như những đóa hóa diễm lệ ngày đó ở núi Phục Hy, rất đẹp, đây là cảm giác thuần túy nhất.</w:t>
      </w:r>
    </w:p>
    <w:p>
      <w:pPr>
        <w:pStyle w:val="BodyText"/>
      </w:pPr>
      <w:r>
        <w:t xml:space="preserve">Mái tóc kim sắc của thiếu niên rối tung bất kham, cùng với hô hấp dồn dập và thân thể khẽ rung động mà phất phơ trong không trung, vạt áo trước ngực hơi mở ra, hai viên đo đỏ hơi phát sưng, tản ra ánh sáng dụ nhân, bị hai ngón tay kẹp chặt lôi kéo trái phải.</w:t>
      </w:r>
    </w:p>
    <w:p>
      <w:pPr>
        <w:pStyle w:val="BodyText"/>
      </w:pPr>
      <w:r>
        <w:t xml:space="preserve">Lạc Cửu Tiêu đang nắm chặt vật của y cùng thiếu niên vuốt động cực nhanh, cả hai chóp đỉnh đều không ngừng tràn ra dịch thể trong suốt, dính ướt lông xoăn xung quanh, cùng với mỗi nhịp vuốt ve là những tiếng nhóp nhép, mà vật nọ của Lan Thất được thiếu niên ngậm lấy, cánh môi hồng nhuận không ngừng khép mở, cái lưỡi ướt át liếm láp từ dưới lên trên, nước bọt tiết ra từ khoang miệng thuận theo khóe miệng chảy xuống, tạo nên vẻ phi thường tình sắc, Bạch Thần cúi người hôn tóc thiếu niên, vật dưới thân được bàn tay mảnh khảnh của thiếu niên quấn chặt vỗ về, kích cỡ quá lớn, thế cho nên mỗi khi thiếu niên vuốt ve đều phải dùng tới hai tay, ngạnh vật trướng to tím bầm cùng với nước da trắng trẻo hình thành nên đối lập rõ ràng, trong nháy mắt đoạt đi lực chú ý, khiến người ta nhịn không được mà nhìn thêm mấy lần.</w:t>
      </w:r>
    </w:p>
    <w:p>
      <w:pPr>
        <w:pStyle w:val="BodyText"/>
      </w:pPr>
      <w:r>
        <w:t xml:space="preserve">Tiếng nuốt nước bọt cùng tiếng thở gấp hỗn loạn của mấy người làm nhiệt độ trong phòng như nhập vào biển lửa cháy bỏng, trong không khí bập bềnh hơi thở *** mỹ ướt loạn.</w:t>
      </w:r>
    </w:p>
    <w:p>
      <w:pPr>
        <w:pStyle w:val="BodyText"/>
      </w:pPr>
      <w:r>
        <w:t xml:space="preserve">Một màn trước mắt thật *** uế, cùng với những chuyện cũ mơ hồ muốn giao nhau chồng lập lên nhau, rồi lại bỗng đan xen, mang đến cho y không phải là khủng hoảng và hàn lạnh, mà là rực cháy càng lúc càng mạnh, đang từng chút thiêu rụi hết sạch lý trí y.</w:t>
      </w:r>
    </w:p>
    <w:p>
      <w:pPr>
        <w:pStyle w:val="BodyText"/>
      </w:pPr>
      <w:r>
        <w:t xml:space="preserve">Nhất thời y cảm giác một cổ khí lưu nóng bỏng xông đến bụng dưới, lại bất ngờ không kịp đề phòng mà chảy khắp toàn thân, cuối cùng tập trung tại xoang mũi.</w:t>
      </w:r>
    </w:p>
    <w:p>
      <w:pPr>
        <w:pStyle w:val="BodyText"/>
      </w:pPr>
      <w:r>
        <w:t xml:space="preserve">Dịch thể nóng ấm trong mũi nhỏ xuống, y giơ tay sờ sờ, cúi đầu nhìn đầu ngón tay đỏ tươi, sửng sốt một hồi, sau đó tựa như là thấy được chuyện gì vô pháp lý giải mà hấp tấp chùi chùi lên ngoại bào.</w:t>
      </w:r>
    </w:p>
    <w:p>
      <w:pPr>
        <w:pStyle w:val="BodyText"/>
      </w:pPr>
      <w:r>
        <w:t xml:space="preserve">Vật dưới khố lại cứng đến cực hạn, ma sát với vải lúc đi lại mang đến từng tia cảm xúc đau đớn cùng khoan khoái.</w:t>
      </w:r>
    </w:p>
    <w:p>
      <w:pPr>
        <w:pStyle w:val="BodyText"/>
      </w:pPr>
      <w:r>
        <w:t xml:space="preserve">Ba người Bạch Thần đã sớm biết từ lúc Tần Nghị đi vào sân, bọn y đều cùng im lặng không nói gì.</w:t>
      </w:r>
    </w:p>
    <w:p>
      <w:pPr>
        <w:pStyle w:val="BodyText"/>
      </w:pPr>
      <w:r>
        <w:t xml:space="preserve">Tâm tình của con người sẽ vì rất nhiều chuyện mà phát sinh biến hóa, tỷ như kháng cự cùng ý sợ hãi đối với sự kiện nào đó.</w:t>
      </w:r>
    </w:p>
    <w:p>
      <w:pPr>
        <w:pStyle w:val="BodyText"/>
      </w:pPr>
      <w:r>
        <w:t xml:space="preserve">Nhắc nhở của Đại Vu như vẫn còn ngay hôm qua, cuộc sống không biết phía trước, hết thảy đều có vẻ yếu ớt vô lực, nếu như thiếu niên này gặp bất trắc gì, sinh tử thì thế nào, mà những phẫn nộ với giằng co nọ lại có ích gì.</w:t>
      </w:r>
    </w:p>
    <w:p>
      <w:pPr>
        <w:pStyle w:val="BodyText"/>
      </w:pPr>
      <w:r>
        <w:t xml:space="preserve">Tần Nghị đứng trước mặt thiếu niên, vươn tay sờ sờ gò má phiếm hồng của hắn, thấy hắn dùng đôi mắt sóng nước dập dờn liếc mình, trong mắt có chút hoảng hốt cùng ngốc lăng.</w:t>
      </w:r>
    </w:p>
    <w:p>
      <w:pPr>
        <w:pStyle w:val="BodyText"/>
      </w:pPr>
      <w:r>
        <w:t xml:space="preserve">Y nén nén khóe môi, chậm rãi cúi đầu học Bạch Thần hôn một cái lên tóc thiếu niên, cử động rất trúc trắc, tâm tư y không mấy rõ ràng, đại não và động tác không khớp, dư quang thấy Bạch Thần cắn phân thân tai thiếu niên, y cũng học theo đi cắn phân thân tai bên còn lại của thiếu niên.</w:t>
      </w:r>
    </w:p>
    <w:p>
      <w:pPr>
        <w:pStyle w:val="BodyText"/>
      </w:pPr>
      <w:r>
        <w:t xml:space="preserve">Nhưng y không nắm giữ tốt lực đạo, hàm răng cắn ra một đạo dấu răng trên phân thân tai thiếu niên, mơ hồ có thể thấy được tơ máu nhàn nhạt, y giật mình, mù mịt lý do mà nhìn thiếu niên bị làm đau.</w:t>
      </w:r>
    </w:p>
    <w:p>
      <w:pPr>
        <w:pStyle w:val="BodyText"/>
      </w:pPr>
      <w:r>
        <w:t xml:space="preserve">“Ngươi… ngươi đứng xa ra một chút.” Quét nhìn Tần Nghị, ánh mắt xẹt qua từ đôi măt sắt bén như chim ưng của đối phương, cuối cùng dừng lại trên mấy tia màu đỏ giữa mũi đối phương, Hoa Tiểu Mạc giật giật miệng, tên này chảy máu mũi?!</w:t>
      </w:r>
    </w:p>
    <w:p>
      <w:pPr>
        <w:pStyle w:val="BodyText"/>
      </w:pPr>
      <w:r>
        <w:t xml:space="preserve">Hạ thân đột nhiên phát lực siết chặt, thân thể Hoa Tiểu Mạc hơi khẽ co giật, mấy lần hắn muốn phóng thích đều bị Lạc Cửu Tiêu chặn lại, cảm giác nóng bỏng tích lũy nơi bụng dưới sắp nhấn chìm hắn rồi.</w:t>
      </w:r>
    </w:p>
    <w:p>
      <w:pPr>
        <w:pStyle w:val="BodyText"/>
      </w:pPr>
      <w:r>
        <w:t xml:space="preserve">Hắn thậm chí hoài nghi bản thân mình phải chăng sắp thăng thiên luôn rồi hay không?</w:t>
      </w:r>
    </w:p>
    <w:p>
      <w:pPr>
        <w:pStyle w:val="BodyText"/>
      </w:pPr>
      <w:r>
        <w:t xml:space="preserve">Hoa Tiểu Mạc liếm vật của Bạch Thần, đầu lưỡi và khoang miệng đều đã sắp tê dại, hắn chợt dùng lực hút lấy, chóp mũi thỉnh thoảng chạm vào, hô hấp ẩm ướt phun lên khiến Bạch Thần khe khẽ run rẩy.</w:t>
      </w:r>
    </w:p>
    <w:p>
      <w:pPr>
        <w:pStyle w:val="BodyText"/>
      </w:pPr>
      <w:r>
        <w:t xml:space="preserve">“Chân…” Hổn hển từ khóe miệng tràn ra một con chữ, Hoa Tiểu Mạc mém chút nữa bị nước bọt làm sặc.</w:t>
      </w:r>
    </w:p>
    <w:p>
      <w:pPr>
        <w:pStyle w:val="BodyText"/>
      </w:pPr>
      <w:r>
        <w:t xml:space="preserve">Tần Nghị đứng cách đó mấy bước còn đang thừa nhận dục hỏa thiêu đốt nghe vậy đầu tiên là sửng sốt, phút chốc sau đó đi nhìn ba người Bạch Thần, bọn họ ngay cả một cái khóe mắt cũng không thèm cấp cho y.</w:t>
      </w:r>
    </w:p>
    <w:p>
      <w:pPr>
        <w:pStyle w:val="BodyText"/>
      </w:pPr>
      <w:r>
        <w:t xml:space="preserve">Thực sự không muốn, vốn là chán ghét, hảo cảm không thể nào có, cam chịu không có nghĩa là tiếp nhận.</w:t>
      </w:r>
    </w:p>
    <w:p>
      <w:pPr>
        <w:pStyle w:val="BodyText"/>
      </w:pPr>
      <w:r>
        <w:t xml:space="preserve">Con người đều ích kỷ, nếu như có thể, ai lại không hy vọng ái nhân của mình chỉ thuộc về mình thôi. Chỉ tiếc rằng, bắt đầu từ nụ hoa kia, bọn họ đã định trước rằng sẽ có một bạn lữ không giống thường.</w:t>
      </w:r>
    </w:p>
    <w:p>
      <w:pPr>
        <w:pStyle w:val="BodyText"/>
      </w:pPr>
      <w:r>
        <w:t xml:space="preserve">Trong truyền thuyết lâu đời còn ghi chép một câu thế này, mỗi vết bớt trên thân thể con người là ấn ký mà ái nhân kiếp trước lưu lại, kiếp sau, dựa vào tín vật này để tìm lại một nửa, tiếp tục tiền duyên chưa dứt.</w:t>
      </w:r>
    </w:p>
    <w:p>
      <w:pPr>
        <w:pStyle w:val="BodyText"/>
      </w:pPr>
      <w:r>
        <w:t xml:space="preserve">Bọn họ tin, rất nhiều hiện tượng không cách nào giải thích được khiến họ không thể nào không tin tưởng.</w:t>
      </w:r>
    </w:p>
    <w:p>
      <w:pPr>
        <w:pStyle w:val="BodyText"/>
      </w:pPr>
      <w:r>
        <w:t xml:space="preserve">Tần Nghị vén vạt áo cởi tiết khố xuống, đem vật đã đứng thẳng của mình lộ ra, ánh mắt mang theo mấy phần mong đợi, mấy phần nóng cháy ngưng lại nhìn thiếu niên.</w:t>
      </w:r>
    </w:p>
    <w:p>
      <w:pPr>
        <w:pStyle w:val="BodyText"/>
      </w:pPr>
      <w:r>
        <w:t xml:space="preserve">Mu bàn chân mềm mại của Hoa Tiểu Mạc căng ra một đường cong uốn lượn, kẹp vật của Tần Nghị giữa hai lòng bàn chân nhẹ nhàng cọ xát.</w:t>
      </w:r>
    </w:p>
    <w:p>
      <w:pPr>
        <w:pStyle w:val="BodyText"/>
      </w:pPr>
      <w:r>
        <w:t xml:space="preserve">Gan bàn chân của thiếu niên ấm nóng, bao lấy y, Tần Nghị khép khép mắt, từ cổ họng phát ra một tiếng thở dốc khoan khoái.</w:t>
      </w:r>
    </w:p>
    <w:p>
      <w:pPr>
        <w:pStyle w:val="BodyText"/>
      </w:pPr>
      <w:r>
        <w:t xml:space="preserve">“Không… không được nữa…” Giữa trán Hoa Tiểu Mạc bị mồ hôi làm ướt, áo trong dính ướt dán lên người, cả người đều là mồ hôi.</w:t>
      </w:r>
    </w:p>
    <w:p>
      <w:pPr>
        <w:pStyle w:val="BodyText"/>
      </w:pPr>
      <w:r>
        <w:t xml:space="preserve">Hai tay sáo lộng dồn dập một trận, Lạc Cửu Tiêu và Hoa Tiểu Mạc cùng nhau xuất ra, từng cổ dịch thể bắn lên trên vạt áo hai người, trong hơi thở là mùi tanh nồng đặc.</w:t>
      </w:r>
    </w:p>
    <w:p>
      <w:pPr>
        <w:pStyle w:val="BodyText"/>
      </w:pPr>
      <w:r>
        <w:t xml:space="preserve">Bạch Thần rút vật sắp muốn phóng thích của mình ra khỏi miệng Hoa Tiểu Mạc, tay phải di chuyển mấy cái rồi phun ra.</w:t>
      </w:r>
    </w:p>
    <w:p>
      <w:pPr>
        <w:pStyle w:val="BodyText"/>
      </w:pPr>
      <w:r>
        <w:t xml:space="preserve">Một đôi mắt như hàn đàm* nhiễm ***, khuôn mặt tuấn dật cũng không còn rét lạnh nữa, y chậm rãi lau chùi một phen rồi chỉnh lý lại y sam. [hàn đàm: đầm nước lạnh]</w:t>
      </w:r>
    </w:p>
    <w:p>
      <w:pPr>
        <w:pStyle w:val="BodyText"/>
      </w:pPr>
      <w:r>
        <w:t xml:space="preserve">Sau đó Lan Thất cũng lên tới cao trào trong tay Hoa Tiểu Mạc, y cúi người xuống lau sạch dịch thể sềnh sệch trong lòng bàn tay Hoa Tiểu Mạc, khẽ hôn vào lòng bàn tay hắn. [*giơ tay* có bug, hồi nãy Tiểu Mạc khẩu giao cho Lan Thất, khúc này chắc tác giả lộn, hoặc là bả cho 2 anh đổi phiên, cơ mà hàng của đại hiệp khẩu giao nổi sao?? ÒoÓ~]</w:t>
      </w:r>
    </w:p>
    <w:p>
      <w:pPr>
        <w:pStyle w:val="BodyText"/>
      </w:pPr>
      <w:r>
        <w:t xml:space="preserve">Hoa Tiểu Mạc thất thần tựa vào trên người Lạc Cửu Tiêu, hai chân còn đang chà xát kiện vật nóng hổi trong lòng bàn chân, cái loại khiêu động tinh tế từ lòng bàn chân một đường đi lên chui vào trong óc kia, hắn mê mang thở dốc, nơi trái tim nọ có từng tia ấm áp xâm nhập vào đáy lòng, xoa vuốt lên hô hấp dồn dập của hắn.</w:t>
      </w:r>
    </w:p>
    <w:p>
      <w:pPr>
        <w:pStyle w:val="BodyText"/>
      </w:pPr>
      <w:r>
        <w:t xml:space="preserve">Hắn động động mí mắt nặng nề nằm trên người Lạc Cửu Tiêu ngủ luôn, Vương gia đáng thương không thể không tự mình động thủ giải quyết.</w:t>
      </w:r>
    </w:p>
    <w:p>
      <w:pPr>
        <w:pStyle w:val="BodyText"/>
      </w:pPr>
      <w:r>
        <w:t xml:space="preserve">Sau khi lau chùi cho Hoa Tiểu Mạc một lần, mấy nam nhân ngồi trên ghế bắt đầu cuộc giao tiếp hòa bình, ai nấy cũng tâm sự nặng nề.</w:t>
      </w:r>
    </w:p>
    <w:p>
      <w:pPr>
        <w:pStyle w:val="BodyText"/>
      </w:pPr>
      <w:r>
        <w:t xml:space="preserve">“Trong bụng Tiểu Mạc có chấn động khác thường.” Lan Thất chống trán, thất bại thở dài: “Ta tìm không ra.”</w:t>
      </w:r>
    </w:p>
    <w:p>
      <w:pPr>
        <w:pStyle w:val="BodyText"/>
      </w:pPr>
      <w:r>
        <w:t xml:space="preserve">Dứt lời, ngoại trừ Bạch Thần cũng biết rõ tình hình, Lạc Cửu Tiêu và Tần Nghị đều lộ ra mấy phần buồn rầu, hai tên nam nhân tự nhận là cha của hài tử lần đầu tiên có thần tình như nhau.</w:t>
      </w:r>
    </w:p>
    <w:p>
      <w:pPr>
        <w:pStyle w:val="BodyText"/>
      </w:pPr>
      <w:r>
        <w:t xml:space="preserve">“Ta cần phải rời đi một đoạn thời gian.” Lan Thất nhàn nhạt nói: “Trong vòng hai tháng Tiểu Mạc không thích hợp bôn ba, cần tĩnh dưỡng.”</w:t>
      </w:r>
    </w:p>
    <w:p>
      <w:pPr>
        <w:pStyle w:val="BodyText"/>
      </w:pPr>
      <w:r>
        <w:t xml:space="preserve">Tần Nghị ngẩng đầu, đường nét cương nghị hơi nhu hòa: “Về Ba Thục.”</w:t>
      </w:r>
    </w:p>
    <w:p>
      <w:pPr>
        <w:pStyle w:val="BodyText"/>
      </w:pPr>
      <w:r>
        <w:t xml:space="preserve">“Tần Nghị, ba người bọn ta đã sớm cùng hắn xác định tâm ý, ngươi không giống chúng ta.” Lan Thất than nhẹ: “Nếu như có lựa chọn tốt hơn, ta cũng không hi vọng giao Tiểu Mạc cho ngươi.”</w:t>
      </w:r>
    </w:p>
    <w:p>
      <w:pPr>
        <w:pStyle w:val="BodyText"/>
      </w:pPr>
      <w:r>
        <w:t xml:space="preserve">Khóe môi cong cong xuống, rất nhanh đã khôi phục, Tần Nghị lãnh đạm mở miệng: “Giống nhau.”</w:t>
      </w:r>
    </w:p>
    <w:p>
      <w:pPr>
        <w:pStyle w:val="BodyText"/>
      </w:pPr>
      <w:r>
        <w:t xml:space="preserve">Câu nói này khiến Lan Thất nhướng nhướng chân mày, mà Lạc Cửu Tiêu vẫn là biểu tình biếng nhác trước sau như một, bên môi dắt lên nụ cười có hơi tà khí, đoán không ra được gì.</w:t>
      </w:r>
    </w:p>
    <w:p>
      <w:pPr>
        <w:pStyle w:val="BodyText"/>
      </w:pPr>
      <w:r>
        <w:t xml:space="preserve">Bạch Thần nhàn nhạt quét nhìn Tần Nghị rồi lại thu hồi tầm mắt ném qua Lan Thất một bình sứ men xanh: “Dùng đi.”</w:t>
      </w:r>
    </w:p>
    <w:p>
      <w:pPr>
        <w:pStyle w:val="BodyText"/>
      </w:pPr>
      <w:r>
        <w:t xml:space="preserve">Mở nắp bình ra ngửi ngửi, mặt Lan Thất lộ vẻ cảm kích, cười cười ôn hòa với Bạch Thần, y phải trở về Phong đảo, trên đảo chướng khí nặng nề, thuốc mà Bạch Thần cho vừa vặn là thứ y cần.</w:t>
      </w:r>
    </w:p>
    <w:p>
      <w:pPr>
        <w:pStyle w:val="BodyText"/>
      </w:pPr>
      <w:r>
        <w:t xml:space="preserve">“Chắc trên người các ngươi cũng có vết bớt thế này nhỉ?” Lạc Cửu Tiêu nghiêng đầu ngưng mắt nhìn dung nhan thiếu niên ngủ say trên giường, vén lên lọn tóc trên gò má mình để lộ ra vết bớt hình cánh hoa hồng sắc nơi khóe mắt, hiếu kỳ hỏi: “Ở đâu?”</w:t>
      </w:r>
    </w:p>
    <w:p>
      <w:pPr>
        <w:pStyle w:val="BodyText"/>
      </w:pPr>
      <w:r>
        <w:t xml:space="preserve">Bạch Thần đồng dạng cũng đang nhìn thiếu niên, giọng nói hơi lạnh trả lời: “Trên ngực.”</w:t>
      </w:r>
    </w:p>
    <w:p>
      <w:pPr>
        <w:pStyle w:val="BodyText"/>
      </w:pPr>
      <w:r>
        <w:t xml:space="preserve">Cất kỹ bình sứ, Lan Thất khẽ mỉm cười: “Sau thắt lưng.”</w:t>
      </w:r>
    </w:p>
    <w:p>
      <w:pPr>
        <w:pStyle w:val="BodyText"/>
      </w:pPr>
      <w:r>
        <w:t xml:space="preserve">“Trên mông.” Mỗ Vương gia dưới các loại ánh mắt quái dị của ba nam nhân mặt không đỏ tim không đập mạnh, lạnh lùng cứng ngắc từ kẻ răng ném ra hai chữ.</w:t>
      </w:r>
    </w:p>
    <w:p>
      <w:pPr>
        <w:pStyle w:val="BodyText"/>
      </w:pPr>
      <w:r>
        <w:t xml:space="preserve">Phốc—-</w:t>
      </w:r>
    </w:p>
    <w:p>
      <w:pPr>
        <w:pStyle w:val="BodyText"/>
      </w:pPr>
      <w:r>
        <w:t xml:space="preserve">Lạc Cửu Tiêu toét khóe miệng, không chút lưu tình phát ra tiếng cười nhạo.</w:t>
      </w:r>
    </w:p>
    <w:p>
      <w:pPr>
        <w:pStyle w:val="BodyText"/>
      </w:pPr>
      <w:r>
        <w:t xml:space="preserve">Mà Lan Thất lại là mím chặt môi ho nhẹ một tiếng, cũng chỉ có đại hiệp mặt than diện vô biểu tình, một bộ dạng không đang trong trạng thái.</w:t>
      </w:r>
    </w:p>
    <w:p>
      <w:pPr>
        <w:pStyle w:val="BodyText"/>
      </w:pPr>
      <w:r>
        <w:t xml:space="preserve">Một giấc này Hoa Tiểu Mạc ngủ rất say, hắn thật sự là mệt lắm, tay chân đều đùng, còn có cả khẩu giao, không thể mệt mỏi hơn, lúc tỉnh lại còn cảm thấy hư nhược, mệt nhoài lăn lăn trong chăn, đưa tay vuốt ve mấy cái trên bụng, thở dài một hơi, thì thào: “Ta sắp làm cha rồi, có phải là nên chuẩn bị chút gì đó cho hài tử hay không? Đặt tên gì cho hay đây?”</w:t>
      </w:r>
    </w:p>
    <w:p>
      <w:pPr>
        <w:pStyle w:val="BodyText"/>
      </w:pPr>
      <w:r>
        <w:t xml:space="preserve">Hoa Tiểu Mạc đột nhiên tinh thần tỉnh táo ngồi dậy từ trong chăn dựa vào giường lẩm bẩm một mình: “Hoa Tiểu Hoa? Cây cối quá.”</w:t>
      </w:r>
    </w:p>
    <w:p>
      <w:pPr>
        <w:pStyle w:val="BodyText"/>
      </w:pPr>
      <w:r>
        <w:t xml:space="preserve">“Hoa Vô Khuyết?” Khóe miệng Hoa Tiểu Mạc giật một cái, che mặt phát ra một tiếng rên bi thương, sẵn tiện vì chỉ số thông minh của mình mặc niệm ba giây.</w:t>
      </w:r>
    </w:p>
    <w:p>
      <w:pPr>
        <w:pStyle w:val="BodyText"/>
      </w:pPr>
      <w:r>
        <w:t xml:space="preserve">Bên ngoài vang lên tiếng gõ cửa, âm thanh êm ái của Nam Phong truyền đến: “Chủ nhân.”</w:t>
      </w:r>
    </w:p>
    <w:p>
      <w:pPr>
        <w:pStyle w:val="BodyText"/>
      </w:pPr>
      <w:r>
        <w:t xml:space="preserve">Mạch suy nghĩ bị cắt đứt, Hoa Tiểu Mạc hô về phía cửa: “Nam Phong, bọn họ đâu?”</w:t>
      </w:r>
    </w:p>
    <w:p>
      <w:pPr>
        <w:pStyle w:val="BodyText"/>
      </w:pPr>
      <w:r>
        <w:t xml:space="preserve">Nam Phong ở ngoài cửa ngửa đầu nhìn liệt dương trên cao, lại nhìn nhìn một cọng cỏ cuối cùng trên tay, ánh mắt dừng lại trên con phi trùng đã ăn no nọ: “Đang bận chẩn bệnh.”</w:t>
      </w:r>
    </w:p>
    <w:p>
      <w:pPr>
        <w:pStyle w:val="BodyText"/>
      </w:pPr>
      <w:r>
        <w:t xml:space="preserve">Hoa Tiểu Mạc vừa nghe thế liền giật mình một cái, nhanh chóng bò dậy mặc y phục tử tế đi ra ngoài.</w:t>
      </w:r>
    </w:p>
    <w:p>
      <w:pPr>
        <w:pStyle w:val="BodyText"/>
      </w:pPr>
      <w:r>
        <w:t xml:space="preserve">Chờ đến khi Hoa Tiểu Mạc chạy đến nơi đã thấy hàng ngũ kéo dài, bản thân cũng kinh hãi một phen, người Vu tộc thật nhiều, nữ nhân Vu tộc càng nhiều, nữ nhân trẻ tuổi, hai mắt phát sáng, y hệt lang đói càng không thể nhiều hơn.</w:t>
      </w:r>
    </w:p>
    <w:p>
      <w:pPr>
        <w:pStyle w:val="BodyText"/>
      </w:pPr>
      <w:r>
        <w:t xml:space="preserve">Nam Phong mang Hoa Tiểu Mạc tránh qua đoàn người đang đi đi lại lại xuất hiện trước mặt mấy người Bạch Thần, Nam Phong tiếp nhận ánh mắt chủ tử nhà y ném qua, lập tức nâng người chạy đi, khi trở lại lần nữa trong tay cầm vài quả trái cây màu vàng.</w:t>
      </w:r>
    </w:p>
    <w:p>
      <w:pPr>
        <w:pStyle w:val="BodyText"/>
      </w:pPr>
      <w:r>
        <w:t xml:space="preserve">Ngồi trên ghế là một thiếu nữ màu da ngăm đen, ánh mắt sáng rực thẳng tăm tắp nhìn Tần Nghị: “Nghe trưởng lão nói chiều nay các huynh phải rời đi, sau này sẽ còn đến Vu tộc nữa không?”</w:t>
      </w:r>
    </w:p>
    <w:p>
      <w:pPr>
        <w:pStyle w:val="BodyText"/>
      </w:pPr>
      <w:r>
        <w:t xml:space="preserve">Hoa Tiểu Mạc ở bên cạnh cắn trái cây mồm mép không rõ mở miệng: “Không đến nữa.”</w:t>
      </w:r>
    </w:p>
    <w:p>
      <w:pPr>
        <w:pStyle w:val="BodyText"/>
      </w:pPr>
      <w:r>
        <w:t xml:space="preserve">Sắc mặt thiếu nữ cứng đờ, vẫn nhìn Tần Nghị như cũ, đối phương chỉ lãnh đạm liếc mắt một cái, mà cái nhìn kia cũng đủ khiến lòng nhiệt tình của thiếu nữ nguội ngắt.</w:t>
      </w:r>
    </w:p>
    <w:p>
      <w:pPr>
        <w:pStyle w:val="BodyText"/>
      </w:pPr>
      <w:r>
        <w:t xml:space="preserve">Sau đó lại liên tiếp phát sinh loại tình huống này, hỏi Lan Thất, Bạch Thần, Lạc Cửu Tiêu đều có, mỗi lần đều là Hoa Tiểu Mạc ở bên cạnh âm dương quái khí phán ra một đôi lời, có thể đông tươi* mấy người đó. [đông lạnh tươi sống]</w:t>
      </w:r>
    </w:p>
    <w:p>
      <w:pPr>
        <w:pStyle w:val="BodyText"/>
      </w:pPr>
      <w:r>
        <w:t xml:space="preserve">Lúc rời khỏi Vu tộc, Hoa Tiểu Mạc mới biết Lan Thất sắp ra đi, hắn không muốn mà ôm lấy Lan Thất hôn một hồi lâu.</w:t>
      </w:r>
    </w:p>
    <w:p>
      <w:pPr>
        <w:pStyle w:val="BodyText"/>
      </w:pPr>
      <w:r>
        <w:t xml:space="preserve">“A Thất, ngươi đi Phong đảo làm chi?”</w:t>
      </w:r>
    </w:p>
    <w:p>
      <w:pPr>
        <w:pStyle w:val="BodyText"/>
      </w:pPr>
      <w:r>
        <w:t xml:space="preserve">“Chỉ là về nhà một chuyến, cũng lấy một số thứ.” Lan Thất ôn nhu hôn hôn trán Hoa Tiểu Mạc: “Tiểu Mạc, ta mong ngươi bình bình an an.”</w:t>
      </w:r>
    </w:p>
    <w:p>
      <w:pPr>
        <w:pStyle w:val="BodyText"/>
      </w:pPr>
      <w:r>
        <w:t xml:space="preserve">Gật đầu, Hoa Tiểu Mạc đưa tay vỗ vỗ sau lưng Lan Thất, hứa: “Ừa, ngươi yên tâm, ta nhất định sẽ tự chiếu cố tốt bản thân, đảm bảo không để cho hài tử trong bụng xảy ra chuyện gì ngoài ý muốn.”</w:t>
      </w:r>
    </w:p>
    <w:p>
      <w:pPr>
        <w:pStyle w:val="BodyText"/>
      </w:pPr>
      <w:r>
        <w:t xml:space="preserve">“Ta nói chính là ngươi.” Lan Thất nhấn mạnh, rũ rũ mí mắt, dán vào vành tai hắn khẽ giọng nói: “Nhớ rõ, ta chỉ mong ngươi bình an.”</w:t>
      </w:r>
    </w:p>
    <w:p>
      <w:pPr>
        <w:pStyle w:val="BodyText"/>
      </w:pPr>
      <w:r>
        <w:t xml:space="preserve">Trong đầu Hoa Tiểu Mạc chợt lóe lên một câu trả lời, quá nhanh, hắn không thể nào bắt kịp, chờ đến khi hắn hoàn hồn đã không thấy bóng dáng Lan Thất đâu nữa.</w:t>
      </w:r>
    </w:p>
    <w:p>
      <w:pPr>
        <w:pStyle w:val="BodyText"/>
      </w:pPr>
      <w:r>
        <w:t xml:space="preserve">Mây mù dày nặng chiếm cứ bầu trời, chỉ chừa lại một khe hở cho ánh tà dương chiếu xuống một dải sắc màu đỏ thẫm, lân quang* kim sắc tựa như cá bơi lội trong biển lớn bí ẩn. [lân quang: ánh sáng hình vảy]</w:t>
      </w:r>
    </w:p>
    <w:p>
      <w:pPr>
        <w:pStyle w:val="BodyText"/>
      </w:pPr>
      <w:r>
        <w:t xml:space="preserve">Khi xe ngựa đến dưới Ba Thục thành, Tần Nghị vén rèm lên, mà khi mặt y lộ ra trong mắt những binh sĩ đứng gác trên cổng thành, tiếng la đều đặn vang lên chạy suốt đến chân trời, kính nể, cung kính, chân chính thần phục.</w:t>
      </w:r>
    </w:p>
    <w:p>
      <w:pPr>
        <w:pStyle w:val="BodyText"/>
      </w:pPr>
      <w:r>
        <w:t xml:space="preserve">Ngay sau đó liền nghe thấy tiếng hô hoán hết đợt này đến đợt khác, đó là vui mừng đến từ người dân Ba Thục thành.</w:t>
      </w:r>
    </w:p>
    <w:p>
      <w:pPr>
        <w:pStyle w:val="Compact"/>
      </w:pPr>
      <w:r>
        <w:t xml:space="preserve">Hoa Tiểu Mạc ngồi trong xe ngực chấn động, hắn nghe ra được một loại yêu quý không gì hơn, ở Ba Thục, Tần Nghị là trời của tất cả mọi người.</w:t>
      </w:r>
      <w:r>
        <w:br w:type="textWrapping"/>
      </w:r>
      <w:r>
        <w:br w:type="textWrapping"/>
      </w:r>
    </w:p>
    <w:p>
      <w:pPr>
        <w:pStyle w:val="Heading2"/>
      </w:pPr>
      <w:bookmarkStart w:id="80" w:name="chương-59"/>
      <w:bookmarkEnd w:id="80"/>
      <w:r>
        <w:t xml:space="preserve">59. Chương 59</w:t>
      </w:r>
    </w:p>
    <w:p>
      <w:pPr>
        <w:pStyle w:val="Compact"/>
      </w:pPr>
      <w:r>
        <w:br w:type="textWrapping"/>
      </w:r>
      <w:r>
        <w:br w:type="textWrapping"/>
      </w:r>
      <w:r>
        <w:t xml:space="preserve">CHƯƠNG 59</w:t>
      </w:r>
    </w:p>
    <w:p>
      <w:pPr>
        <w:pStyle w:val="BodyText"/>
      </w:pPr>
      <w:r>
        <w:t xml:space="preserve">Hoa Tiểu Mạc vén một góc rèm xe lên, nhìn tường thành cát vàng trải dài, lại nhìn bầu trời u tối, không khỏi híp híp mắt, cách nửa ngày mới thu hồi tầm mắt nhìn bạch y nam tử rũ mắt lật thư tịch, cũng không biết nghĩ tới cái gì, khóe môi hơi hơi cong lên.</w:t>
      </w:r>
    </w:p>
    <w:p>
      <w:pPr>
        <w:pStyle w:val="BodyText"/>
      </w:pPr>
      <w:r>
        <w:t xml:space="preserve">Cảm nhận được tầm mắt của thiếu niên, Bạch Thần nghiêng đầu, một luồng tình tứ chầm chậm lan ra trong tròng mắt đen, mím đôi môi mỏng câu ra một độ cong cực nhỏ.</w:t>
      </w:r>
    </w:p>
    <w:p>
      <w:pPr>
        <w:pStyle w:val="BodyText"/>
      </w:pPr>
      <w:r>
        <w:t xml:space="preserve">“Bạch Thần, ngươi cười lên thật đẹp trai.” Ngón tay đùa bỡn khóe môi Bạch Thần, Hoa Tiểu Mạc một bộ mặt si mê: “Rất là đẹp mắt.”</w:t>
      </w:r>
    </w:p>
    <w:p>
      <w:pPr>
        <w:pStyle w:val="BodyText"/>
      </w:pPr>
      <w:r>
        <w:t xml:space="preserve">Hai nam nhân khác trong xe nghe vậy đều liếc mắt nhìn thiếu niên nụ cười xán lạn, một người thì tiếp tục chợp mắt, một tên còn lại thì bá đạo ôm thiếu niên đến trên chân mình, hai tay vòng lấy.</w:t>
      </w:r>
    </w:p>
    <w:p>
      <w:pPr>
        <w:pStyle w:val="BodyText"/>
      </w:pPr>
      <w:r>
        <w:t xml:space="preserve">“Chân ngươi đâm người ta, không có dễ chịu như đệm chút nào.” Hoa Tiểu Mạc lầm bầm một câu, xoay xoay mông điều chỉnh một cái tư thế rồi nằm trên người Lạc Cửu Tiêu không động đậy nữa.</w:t>
      </w:r>
    </w:p>
    <w:p>
      <w:pPr>
        <w:pStyle w:val="BodyText"/>
      </w:pPr>
      <w:r>
        <w:t xml:space="preserve">Xe ngựa dừng bước, bên ngoài nghe được thanh âm kích động của Hứa Mậu và Yến Tiểu Ất, Hoa Tiểu Mạc được xem như hàng dễ vỡ mà ôm xuống xe, liếc mắt liền thấy mấy gia đinh nha hoàn thị vệ ở cửa phủ đệ, trong đám người có một thanh niên mặc tố y* rất chói mắt, một là vì tướng mạo rất xuất sắc của cậu, hai là vì đôi mắt đỏ bừng kia. [tố y: áo trắng | ta dùng ‘cậu’ cho bạn này nhé, thấy ‘y’ hoài lạm dụng quá T^T]</w:t>
      </w:r>
    </w:p>
    <w:p>
      <w:pPr>
        <w:pStyle w:val="BodyText"/>
      </w:pPr>
      <w:r>
        <w:t xml:space="preserve">Hoa Tiểu Mạc vịn vai Lạc Cửu Tiêu đối mắt với chủ nhân của đôi mắt kia, đối phương nở nụ cười với hắn, vành mắt ướt át, sau đó hắn chỉ thấy thanh niên kia khóc.</w:t>
      </w:r>
    </w:p>
    <w:p>
      <w:pPr>
        <w:pStyle w:val="BodyText"/>
      </w:pPr>
      <w:r>
        <w:t xml:space="preserve">Ngày thứ hai Hoa Tiểu Mạc bảo Nam Phong ra ngoài mua một con tiểu bạch thỏ.</w:t>
      </w:r>
    </w:p>
    <w:p>
      <w:pPr>
        <w:pStyle w:val="BodyText"/>
      </w:pPr>
      <w:r>
        <w:t xml:space="preserve">“Chủ nhân, cái này người không thể đụng vào, thuộc hạ ôm là được rồi.” Nam Phong thấy Hoa Tiểu Mạc đưa tay qua, nhất thời cả kinh, vô thức thi triển khinh công rơi xuống cách xa ba trượng.</w:t>
      </w:r>
    </w:p>
    <w:p>
      <w:pPr>
        <w:pStyle w:val="BodyText"/>
      </w:pPr>
      <w:r>
        <w:t xml:space="preserve">Hoa Tiểu Mạc: “….”</w:t>
      </w:r>
    </w:p>
    <w:p>
      <w:pPr>
        <w:pStyle w:val="BodyText"/>
      </w:pPr>
      <w:r>
        <w:t xml:space="preserve">“Chủ tử, Phong đường chủ cũng có dặn, đích xác là không thể đụng vào tiểu động vật.” Hắc y thiếu nữ ở một bên thấp giọng nói.</w:t>
      </w:r>
    </w:p>
    <w:p>
      <w:pPr>
        <w:pStyle w:val="BodyText"/>
      </w:pPr>
      <w:r>
        <w:t xml:space="preserve">Liếc nhìn hai mỹ nhân tươi cười bên người, Hoa Tiểu Mạc bĩu môi, Lạc Cửu Tiêu cũng thật tốc độ, bọn họ vừa mới đặt chân đến, Dạ, Mộc Lan, Mộc Cận đã đến rồi.</w:t>
      </w:r>
    </w:p>
    <w:p>
      <w:pPr>
        <w:pStyle w:val="BodyText"/>
      </w:pPr>
      <w:r>
        <w:t xml:space="preserve">Nhịn xuống xung động muốn sờ cục lông xù xù kia, Hoa Tiểu Mạc cau mày, hắn đương nhiên hiểu rõ dụng ý của Lạc Cửu Tiêu, không tin Tần Nghị được, người của mình so ra đảm bảo hơn, điểm này hắn tán thành, nhưng mà hắn ngay cả Mộc Lan Mộc Cận cũng không tin nổi.</w:t>
      </w:r>
    </w:p>
    <w:p>
      <w:pPr>
        <w:pStyle w:val="BodyText"/>
      </w:pPr>
      <w:r>
        <w:t xml:space="preserve">“Đi thôi.” Hoa Tiểu Mạc cười nói với Nam Phong đang ôm tiểu bạch thỏ: “Ngươi coi chừng nó tưới nước lên mình ngươi.”</w:t>
      </w:r>
    </w:p>
    <w:p>
      <w:pPr>
        <w:pStyle w:val="BodyText"/>
      </w:pPr>
      <w:r>
        <w:t xml:space="preserve">Tưới nước? Nam Phong ngẩn rồi lại ngẩn người mới hiểu được, cánh tay ôm thỏ liền có chút run run, đi vài bước lại cúi đầu nhìn một cái, cực kỳ cẩn thận.</w:t>
      </w:r>
    </w:p>
    <w:p>
      <w:pPr>
        <w:pStyle w:val="BodyText"/>
      </w:pPr>
      <w:r>
        <w:t xml:space="preserve">Tìm hỏi nha hoàn trong phủ, một đoàn người Hoa Tiểu Mạc đi tới một gian tiểu viện thanh tịnh, vừa mới tiến vào đã thấy thanh niên ngồi xổm trong vườn hoa cắt sửa cành hoa, ánh dương quang ấm áp chiếu lên khuôn mặt gầy gò của thanh niên, chẳng biết vì sao, trong lòng Hoa Tiểu Mạc nổi lên cảm giác bi thương, hắn lớn tiếng kêu lên: “Vô Ưu.”</w:t>
      </w:r>
    </w:p>
    <w:p>
      <w:pPr>
        <w:pStyle w:val="BodyText"/>
      </w:pPr>
      <w:r>
        <w:t xml:space="preserve">Cây kéo rơi xuống đất, Vô Ưu nghe thấy âm thanh, lúng ta lúng túng đứng dậy nhìn thiếu niên ở của viện, cứng đờ trồng chân tại chỗ, cũng không biết là kích động hay sao, cả người đều run rẩy, vành mắt ẩn ẩn phiếm hồng.</w:t>
      </w:r>
    </w:p>
    <w:p>
      <w:pPr>
        <w:pStyle w:val="BodyText"/>
      </w:pPr>
      <w:r>
        <w:t xml:space="preserve">Hoa Tiểu Mạc vừa thấy, lại muốn khóc nữa? Hắn không biết nguyên nhân, vì cớ gì thanh niên này thấy mình bao nhiêu lần là khóc bấy nhiêu lần.</w:t>
      </w:r>
    </w:p>
    <w:p>
      <w:pPr>
        <w:pStyle w:val="BodyText"/>
      </w:pPr>
      <w:r>
        <w:t xml:space="preserve">“Ta lớn lên rất dọa người?” Sờ sờ mặt mình, Hoa Tiểu Mạc lầm bà lầm bầm: “Không nên a, thế nào cũng là một cái mẫu mã mỹ nam tử…”</w:t>
      </w:r>
    </w:p>
    <w:p>
      <w:pPr>
        <w:pStyle w:val="BodyText"/>
      </w:pPr>
      <w:r>
        <w:t xml:space="preserve">Nam Phong cùng Mộc Lan Mộc Cận bên người đều dời tầm mắt đi nhìn cảnh xung quanh.</w:t>
      </w:r>
    </w:p>
    <w:p>
      <w:pPr>
        <w:pStyle w:val="BodyText"/>
      </w:pPr>
      <w:r>
        <w:t xml:space="preserve">Không nghĩ ra, Hoa Tiểu Mạc đi lên trước nhỏ giọng hỏi: “Vô Ưu, có phải ngươi sợ ta hay không?”</w:t>
      </w:r>
    </w:p>
    <w:p>
      <w:pPr>
        <w:pStyle w:val="BodyText"/>
      </w:pPr>
      <w:r>
        <w:t xml:space="preserve">Vô Ưu mãnh liệt lắc đầu, thấy thiếu niên lại tiến gần mình thêm chút, cậu kinh hoảng đến cả người phát run, nước mắt trên mặt tuôn rơi, làm mơ hồ đôi mắt to phiêu lượng kia.</w:t>
      </w:r>
    </w:p>
    <w:p>
      <w:pPr>
        <w:pStyle w:val="BodyText"/>
      </w:pPr>
      <w:r>
        <w:t xml:space="preserve">“Mộc Lan.” Hoa Tiểu Mạc rất nhức đầu, tiếp lấy chiếc khăn Mộc Lan đưa qua muốn lau nước mắt trên mặt thanh niên, thấy thân mình thanh niên run càng lợi hại hơn, hắn nổi giận nhét khăn vào trong tay đối phương.</w:t>
      </w:r>
    </w:p>
    <w:p>
      <w:pPr>
        <w:pStyle w:val="BodyText"/>
      </w:pPr>
      <w:r>
        <w:t xml:space="preserve">Dùng tay chỉ chỉ tiểu bạch thỏ mà Nam Phong ôm trong lòng, Hoa Tiểu Mạc thử dời lực chú ý của đối phương: “Vô Ưu, ngươi thích thỏ con không?”</w:t>
      </w:r>
    </w:p>
    <w:p>
      <w:pPr>
        <w:pStyle w:val="BodyText"/>
      </w:pPr>
      <w:r>
        <w:t xml:space="preserve">Lời vừa ra, tiếng nức nở của thanh niên liền ngừng lại, chỉ dùng cặp mắt ướt sũng nhìn chăm chăm chú thỏ, biểu tình trên mặt rất cổ quái.</w:t>
      </w:r>
    </w:p>
    <w:p>
      <w:pPr>
        <w:pStyle w:val="BodyText"/>
      </w:pPr>
      <w:r>
        <w:t xml:space="preserve">“Khi ta gặp ngươi lần đầu tiên thì cảm thấy ngươi rất giống thỏ con.” Giống như một chú thỏ con ta đã từng nuôi, Hoa Tiểu Mạc lặng lẽ bổ sung trong lòng.</w:t>
      </w:r>
    </w:p>
    <w:p>
      <w:pPr>
        <w:pStyle w:val="BodyText"/>
      </w:pPr>
      <w:r>
        <w:t xml:space="preserve">Thân mình Vô Ưu chấn động, mãnh liệt nhìn thiếu niên trước mặt, cặp mắt mở to thêm mấy phần, hơi khẩn trương muốn từ trong mắt thiếu niên nhìn ra chút gì đó, một lát sau màu mắt cậu ẩn ẩn ảm đạm đi đôi chút.</w:t>
      </w:r>
    </w:p>
    <w:p>
      <w:pPr>
        <w:pStyle w:val="BodyText"/>
      </w:pPr>
      <w:r>
        <w:t xml:space="preserve">Một màn biến hóa này cực kỳ ngắn ngủi, cũng chỉ có Nam Phong vẫn luôn quan sát tỉ mỉ bắt được, y âm thầm đè xuống hoang mang trong lòng, trên mặt bất động thanh sắc.</w:t>
      </w:r>
    </w:p>
    <w:p>
      <w:pPr>
        <w:pStyle w:val="BodyText"/>
      </w:pPr>
      <w:r>
        <w:t xml:space="preserve">Cổ họng Vô Ưu phát ra tiếng a a, chỉ chỉ con thỏ rồi lại chỉ chỉ mình, trên mặt treo một mạt cười.</w:t>
      </w:r>
    </w:p>
    <w:p>
      <w:pPr>
        <w:pStyle w:val="BodyText"/>
      </w:pPr>
      <w:r>
        <w:t xml:space="preserve">“Mua cho ngươi đó.” Hoa Tiểu Mạc để ý biểu tình biến hóa trên mặt Vô Ưu, thu hết tình tự chập chờn trong mắt đối phương vào đáy mắt.</w:t>
      </w:r>
    </w:p>
    <w:p>
      <w:pPr>
        <w:pStyle w:val="BodyText"/>
      </w:pPr>
      <w:r>
        <w:t xml:space="preserve">Không khỏi có chút nghi hoặc, một con thỏ mà thôi, sao lại cao hứng đến như là có được bảo bối gì vậy.</w:t>
      </w:r>
    </w:p>
    <w:p>
      <w:pPr>
        <w:pStyle w:val="BodyText"/>
      </w:pPr>
      <w:r>
        <w:t xml:space="preserve">Bảo Nam Phong mang thỏ đưa cho Vô Ưu, Hoa Tiểu Mạc tự mình đi một vòng gian tiểu viện, quạnh quẽ thì quạnh quẽ, những thứ khác cũng rất không tệ, xem ra Tần Nghị đối với thị đồng thiếp thân ngày trước của y vẫn còn để lại chút ít tâm tư.</w:t>
      </w:r>
    </w:p>
    <w:p>
      <w:pPr>
        <w:pStyle w:val="BodyText"/>
      </w:pPr>
      <w:r>
        <w:t xml:space="preserve">Có điều, cổ họng của Vô Ưu là do Tần Nghị hạ thủ sao? Hay là còn có kẻ khác? Hoa Tiểu Mạc chép chép miệng, nhà đế vương nhiều thị phi, người trong cung ai nấy đều có thể đoạt giải Kim Mã*. [giải thưởng điện ảnh thường niên của Đài Loan]</w:t>
      </w:r>
    </w:p>
    <w:p>
      <w:pPr>
        <w:pStyle w:val="BodyText"/>
      </w:pPr>
      <w:r>
        <w:t xml:space="preserve">Dạo một hồi, thân thể mệt quá chừng, Hoa Tiểu Mạc ngồi nghỉ ngơi trên ghế tròn trong sảnh, không bao lâu sau liền thấy Vô Ưu bưng một mâm bánh điểm tâm đi tới.</w:t>
      </w:r>
    </w:p>
    <w:p>
      <w:pPr>
        <w:pStyle w:val="BodyText"/>
      </w:pPr>
      <w:r>
        <w:t xml:space="preserve">Trong miệng a a mấy tiếng, Vô Ưu lau mồ hôi trên trán, cười với Hoa Tiểu Mạc, nụ cười dị thường vui vẻ.</w:t>
      </w:r>
    </w:p>
    <w:p>
      <w:pPr>
        <w:pStyle w:val="BodyText"/>
      </w:pPr>
      <w:r>
        <w:t xml:space="preserve">Hoa Tiểu Mạc nhịn xuống ý niệm buồn nôn dưới ánh mắt mong chờ của Vô Ưu cầm lên một khối điểm tâm ăn một miếng, hàm hồ nuốt xuống, gật gật đầu: “Ngon lắm.”</w:t>
      </w:r>
    </w:p>
    <w:p>
      <w:pPr>
        <w:pStyle w:val="BodyText"/>
      </w:pPr>
      <w:r>
        <w:t xml:space="preserve">Mặt Vô Ưu lộ vẻ vui mừng, rồi bình tĩnh ngưng mắt nhìn Hoa Tiểu Mạc, trong mắt là hân hoan nồng đậm.</w:t>
      </w:r>
    </w:p>
    <w:p>
      <w:pPr>
        <w:pStyle w:val="BodyText"/>
      </w:pPr>
      <w:r>
        <w:t xml:space="preserve">Nhấp một hớp trà, sắc mặt Hoa Tiểu Mạc có chút trắng, dạ dày một trận khó chịu, hắn nuốt nước miếng một cái nhìn ra ngoài cửa: “Mộc Cận, đem mâm điểm tâm này gói lại mang về.”</w:t>
      </w:r>
    </w:p>
    <w:p>
      <w:pPr>
        <w:pStyle w:val="BodyText"/>
      </w:pPr>
      <w:r>
        <w:t xml:space="preserve">“Dạ.” Mộc Cận đi tới liếc nhìn thanh niên, cúi đầu lấy đi điểm tâm còn lại.</w:t>
      </w:r>
    </w:p>
    <w:p>
      <w:pPr>
        <w:pStyle w:val="BodyText"/>
      </w:pPr>
      <w:r>
        <w:t xml:space="preserve">“Vô Ưu, cổ họng ngươi bị hỏng khi nào?” Hoa Tiểu Mạc nhìn chằm chằm Vô Ưu, nửa ngày mới lên tiếng hỏi.</w:t>
      </w:r>
    </w:p>
    <w:p>
      <w:pPr>
        <w:pStyle w:val="BodyText"/>
      </w:pPr>
      <w:r>
        <w:t xml:space="preserve">Ngón tay vẽ ra một con số trên mặt bàn, trên mặt Vô Ưu mang theo nụ cười, tựa hồ như bảy năm này chỉ là trong nháy mắt, như là những thống khổ cùng dày vò đó đều chưa từng trải qua.</w:t>
      </w:r>
    </w:p>
    <w:p>
      <w:pPr>
        <w:pStyle w:val="BodyText"/>
      </w:pPr>
      <w:r>
        <w:t xml:space="preserve">Hoa Tiểu Mạc sờ sờ cằm, bảy năm trước, lâu như vậy, “Để ta xem xem.”</w:t>
      </w:r>
    </w:p>
    <w:p>
      <w:pPr>
        <w:pStyle w:val="BodyText"/>
      </w:pPr>
      <w:r>
        <w:t xml:space="preserve">Vô Ưu ngẩn ra, ngơ ngác tùy ý thiếu niên bóp lấy hàm dưới của cậu, hơi thở ấm áp phả bên môi, bên tai là giọng nói rất khẽ của thiếu niên, tựa như giấc mộng.</w:t>
      </w:r>
    </w:p>
    <w:p>
      <w:pPr>
        <w:pStyle w:val="BodyText"/>
      </w:pPr>
      <w:r>
        <w:t xml:space="preserve">Không có sức mạnh cường đại, mất đi cự ly vô pháp vượt qua, hết thảy đều không chân thực, mà cái loại ấm áp độc nhất vô nhị này lại đang phủ nhận hoài nghi của cậu.</w:t>
      </w:r>
    </w:p>
    <w:p>
      <w:pPr>
        <w:pStyle w:val="BodyText"/>
      </w:pPr>
      <w:r>
        <w:t xml:space="preserve">“Há miệng, a, đúng, như vậy đó, ừm, Vô Ưu làm rất tốt.” Hoa Tiểu Mạc cảm thấy mình giống như một lão học cứu* đang dẫn dắt học sinh hi vọng có thể được thừa nhận, lại lạc mất phương hướng, từng chút một đánh tan lòng phòng bị của đối phương. [học cứu: người đọc sách, nhà giáo (rởm), người chỉ nghiên cứu một loại kinh thư, người đọc sách cổ hủ… nguồn: baike, gg trans]</w:t>
      </w:r>
    </w:p>
    <w:p>
      <w:pPr>
        <w:pStyle w:val="BodyText"/>
      </w:pPr>
      <w:r>
        <w:t xml:space="preserve">Vô Ưu ngốc ngốc ngửa đầu, phối hợp thiếu niên mà há to mồm, nước mắt trào ra từ khóe mắt trượt vào trong tóc, chờ đến khi cậu hoàn hồn lại thì không biết lúc nào mình đã dang tay ra ôm lấy thiếu niên.</w:t>
      </w:r>
    </w:p>
    <w:p>
      <w:pPr>
        <w:pStyle w:val="BodyText"/>
      </w:pPr>
      <w:r>
        <w:t xml:space="preserve">Bị loại cảm giác kinh người như là hài tử nhào vào lòng mẫu thân này đánh trúng, Hoa Tiểu Mạc dừng một chút, đưa tay vỗ vỗ lưng thanh niên: “Vô Ưu, ta sẽ chữa khỏi cho ngươi, để cho ngươi mở miệng nói chuyện.”</w:t>
      </w:r>
    </w:p>
    <w:p>
      <w:pPr>
        <w:pStyle w:val="BodyText"/>
      </w:pPr>
      <w:r>
        <w:t xml:space="preserve">Cách một lớp y phục, xúc cảm trong lòng khiến Hoa Tiểu Mạc nhíu mày, quá gầy.</w:t>
      </w:r>
    </w:p>
    <w:p>
      <w:pPr>
        <w:pStyle w:val="BodyText"/>
      </w:pPr>
      <w:r>
        <w:t xml:space="preserve">Vô Ưu hốt hoảng buông tay ra dụi dụi mắt, nín khóc mà cười, gật đầu một cái thật mạnh, nụ cười ôn nhu loại đó khiến người ta nhịn không được muốn yêu thương.</w:t>
      </w:r>
    </w:p>
    <w:p>
      <w:pPr>
        <w:pStyle w:val="BodyText"/>
      </w:pPr>
      <w:r>
        <w:t xml:space="preserve">Nhất định đã gặp qua, loại cảm giác quen thuộc thấm nhuần này là chuyện gì, Hoa Tiểu Mạc xoắn xoắn mày, thất bại thở dài, chẳng lẽ là di chứng sau khi xuyên việt?</w:t>
      </w:r>
    </w:p>
    <w:p>
      <w:pPr>
        <w:pStyle w:val="BodyText"/>
      </w:pPr>
      <w:r>
        <w:t xml:space="preserve">“Vô Ưu, sau này ăn nhiều một chút, đừng lo lắng, ta sẽ giúp ngươi.”</w:t>
      </w:r>
    </w:p>
    <w:p>
      <w:pPr>
        <w:pStyle w:val="BodyText"/>
      </w:pPr>
      <w:r>
        <w:t xml:space="preserve">Nhưng mà Vô Ưu chỉ là nhìn hắn cười.</w:t>
      </w:r>
    </w:p>
    <w:p>
      <w:pPr>
        <w:pStyle w:val="BodyText"/>
      </w:pPr>
      <w:r>
        <w:t xml:space="preserve">Ngoài cửa thanh âm lãnh tĩnh của Mộc Lan vang lên: “Chủ tử, nên trở về thôi.”</w:t>
      </w:r>
    </w:p>
    <w:p>
      <w:pPr>
        <w:pStyle w:val="BodyText"/>
      </w:pPr>
      <w:r>
        <w:t xml:space="preserve">Hoa Tiểu Mạc rút rút miệng, mỗi ngày đều không ngừng uống thuốc nôn thuốc, cứ tiếp tục thế này nữa, hài tử chưa ra đời, chính hắn đã thăng thiên trước rồi.</w:t>
      </w:r>
    </w:p>
    <w:p>
      <w:pPr>
        <w:pStyle w:val="BodyText"/>
      </w:pPr>
      <w:r>
        <w:t xml:space="preserve">“Vô Ưu, lần sau ta lại tới xem ngươi.”</w:t>
      </w:r>
    </w:p>
    <w:p>
      <w:pPr>
        <w:pStyle w:val="BodyText"/>
      </w:pPr>
      <w:r>
        <w:t xml:space="preserve">A một tiếng, sau đó chỉ thấy Vô Ưu vội vàng đứng đậy, lúc trở lại trong tay bưng một bồn hoa không biết tên, rất tươi, lá cây cực ít, tầng tầng lớp lớp cánh hoa đỏ tươi hơi hơi cuốn xuống, rất đẹp, đây là cảm giác đầu tiên của Hoa Tiểu Mạc.</w:t>
      </w:r>
    </w:p>
    <w:p>
      <w:pPr>
        <w:pStyle w:val="BodyText"/>
      </w:pPr>
      <w:r>
        <w:t xml:space="preserve">Phắc, giống hệt đóa hoa sau lưng hắn, đây là cảm giác thứ hai của Hoa Tiểu Mạc, phi thường gay go.</w:t>
      </w:r>
    </w:p>
    <w:p>
      <w:pPr>
        <w:pStyle w:val="BodyText"/>
      </w:pPr>
      <w:r>
        <w:t xml:space="preserve">“Vậy ta đi nha.” Nhận lấy bồn hoa nhìn sát vào một cái, khóe mắt Hoa Tiểu Mạc giật giật, quá giống luôn.</w:t>
      </w:r>
    </w:p>
    <w:p>
      <w:pPr>
        <w:pStyle w:val="BodyText"/>
      </w:pPr>
      <w:r>
        <w:t xml:space="preserve">Bầu không khí trong đại sảnh rơi vào yên tĩnh, Vô Ưu vùi đầu giữa hai chân, cắn chặt răng, đau đớn nơi ngực khiến cậu không thở nổi, lẳng lặng chờ đợi cơn đau như đao xẻo kia qua đi.</w:t>
      </w:r>
    </w:p>
    <w:p>
      <w:pPr>
        <w:pStyle w:val="BodyText"/>
      </w:pPr>
      <w:r>
        <w:t xml:space="preserve">Trên đường trở về, Hoa Tiểu Mạc vừa đi vừa tùy ý hỏi: “Các ngươi nói xem Vô Ưu vì sao lúc nào cũng khóc?”</w:t>
      </w:r>
    </w:p>
    <w:p>
      <w:pPr>
        <w:pStyle w:val="BodyText"/>
      </w:pPr>
      <w:r>
        <w:t xml:space="preserve">Cúi đầu nhìn đóa hoa màu sắc đỏ tươi trên tay, Nam Phong thành thật trả lời: “Thuộc hạ không biết.”</w:t>
      </w:r>
    </w:p>
    <w:p>
      <w:pPr>
        <w:pStyle w:val="BodyText"/>
      </w:pPr>
      <w:r>
        <w:t xml:space="preserve">Mộc Lan Mộc Cận cùng nhau lắc đầu, hai nàng cũng không biết, trên người thanh niên kia có bóng dáng Dung Mặc Vũ, thanh nhã giống nhau, nhưng nhiều hơn một tầng ưu thương nồng đậm.</w:t>
      </w:r>
    </w:p>
    <w:p>
      <w:pPr>
        <w:pStyle w:val="BodyText"/>
      </w:pPr>
      <w:r>
        <w:t xml:space="preserve">Sờ sờ bụng, ngữ khí Hoa Tiểu Mạc vẫn tùy ý như cũ: “Ta thích cậu ta.”</w:t>
      </w:r>
    </w:p>
    <w:p>
      <w:pPr>
        <w:pStyle w:val="BodyText"/>
      </w:pPr>
      <w:r>
        <w:t xml:space="preserve">Nam Phong nghe vậy dưới chân lảo đảo một cái, thầm nghĩ, nhìn thấy rồi, mà Mộc Lan Mộc Cận lại là lộ ra thần sắc bình thản, tựa hồ đã sớm nhìn ra đầu mối từ lâu.</w:t>
      </w:r>
    </w:p>
    <w:p>
      <w:pPr>
        <w:pStyle w:val="BodyText"/>
      </w:pPr>
      <w:r>
        <w:t xml:space="preserve">“Muốn nuôi cậu ấy lớn lên.” Hoa Tiểu Mạc đắm chìm trong suy nghĩ của chính mình, khóe môi cong lên: “Càng nhìn càng giống thỏ con.”</w:t>
      </w:r>
    </w:p>
    <w:p>
      <w:pPr>
        <w:pStyle w:val="BodyText"/>
      </w:pPr>
      <w:r>
        <w:t xml:space="preserve">Thần sắc Mộc Lan bỗng nghiêm nghị: “Chủ tử, những lời này về sau chớ có nhắc lại nữa.”</w:t>
      </w:r>
    </w:p>
    <w:p>
      <w:pPr>
        <w:pStyle w:val="BodyText"/>
      </w:pPr>
      <w:r>
        <w:t xml:space="preserve">Mộc Cận ở bên cũng thu lại biểu tình bình tĩnh trên mặt: “Để giáo chủ biết, chỉ e đối với thanh niên kia trăm hại chứ không ích lợi gì.”</w:t>
      </w:r>
    </w:p>
    <w:p>
      <w:pPr>
        <w:pStyle w:val="BodyText"/>
      </w:pPr>
      <w:r>
        <w:t xml:space="preserve">Tầm mắt Nam Phong di dời từ trên bồn hoa nọ, “Nói không chừng còn có họa sát thân.”</w:t>
      </w:r>
    </w:p>
    <w:p>
      <w:pPr>
        <w:pStyle w:val="BodyText"/>
      </w:pPr>
      <w:r>
        <w:t xml:space="preserve">Trong đầu hiện lên một số hình ảnh máu tanh, Hoa Tiểu Mạc kéo kéo khóe miệng, không cần nhiều lời nữa, nhưng trong lòng đã như mèo quào vậy, ngứa ngứa.</w:t>
      </w:r>
    </w:p>
    <w:p>
      <w:pPr>
        <w:pStyle w:val="BodyText"/>
      </w:pPr>
      <w:r>
        <w:t xml:space="preserve">“Y ở đâu?”</w:t>
      </w:r>
    </w:p>
    <w:p>
      <w:pPr>
        <w:pStyle w:val="BodyText"/>
      </w:pPr>
      <w:r>
        <w:t xml:space="preserve">Với việc Hoa Tiểu Mạc thình lình mở miệng, trước mặt đột nhiên xuất hiện hai nam tử, một hôi y*, một hắc y. [hôi y: áo xám]</w:t>
      </w:r>
    </w:p>
    <w:p>
      <w:pPr>
        <w:pStyle w:val="BodyText"/>
      </w:pPr>
      <w:r>
        <w:t xml:space="preserve">“Chủ tử ở ngoại thành.”</w:t>
      </w:r>
    </w:p>
    <w:p>
      <w:pPr>
        <w:pStyle w:val="BodyText"/>
      </w:pPr>
      <w:r>
        <w:t xml:space="preserve">“Vương gia ở thư phòng.”</w:t>
      </w:r>
    </w:p>
    <w:p>
      <w:pPr>
        <w:pStyle w:val="BodyText"/>
      </w:pPr>
      <w:r>
        <w:t xml:space="preserve">Hai cái giọng nói lãnh ngạnh giống nhau đồng thanh phát ra, phối hợp với hai cái mặt khúc gỗ nữa, nhìn thế nào cũng hệt như hai huynh đệ.</w:t>
      </w:r>
    </w:p>
    <w:p>
      <w:pPr>
        <w:pStyle w:val="BodyText"/>
      </w:pPr>
      <w:r>
        <w:t xml:space="preserve">Khóe miệng Hoa Tiểu Mạc giật lợi hại, phất tay, một khắc sau hai người lại cùng nhau biến mất tại chỗ.</w:t>
      </w:r>
    </w:p>
    <w:p>
      <w:pPr>
        <w:pStyle w:val="BodyText"/>
      </w:pPr>
      <w:r>
        <w:t xml:space="preserve">“Chủ nhân, người muốn đi ngoại thành hay là thư phòng?” Nam Phong hạ thấp giọng hỏi, trong lời nói lộ ra ý cười.</w:t>
      </w:r>
    </w:p>
    <w:p>
      <w:pPr>
        <w:pStyle w:val="BodyText"/>
      </w:pPr>
      <w:r>
        <w:t xml:space="preserve">Trừng qua, Hoa Tiểu Mạc liếc mắt một cái: “Đâu cũng không đi, ta về phòng ngủ.” Nói xong thì tăng nhanh bước chân rời đi.</w:t>
      </w:r>
    </w:p>
    <w:p>
      <w:pPr>
        <w:pStyle w:val="BodyText"/>
      </w:pPr>
      <w:r>
        <w:t xml:space="preserve">Nhưng trở về chỗ ở rồi, Hoa Tiểu Mạc lại không ngủ được, mặc dù cơ thể mệt chết đi, nhưng trong lòng hắn lại chứa tâm sự, vừa nằm xuống là gương mặt đầy nước mắt của Vô Ưu lại hiện lên.</w:t>
      </w:r>
    </w:p>
    <w:p>
      <w:pPr>
        <w:pStyle w:val="BodyText"/>
      </w:pPr>
      <w:r>
        <w:t xml:space="preserve">“Đại Bạch, y ở đâu?” Vén tay áo lên chọt chọt con phi trùng tựa như vĩnh viễn đều ngủ không đủ.</w:t>
      </w:r>
    </w:p>
    <w:p>
      <w:pPr>
        <w:pStyle w:val="BodyText"/>
      </w:pPr>
      <w:r>
        <w:t xml:space="preserve">Phi trùng lật người lại, lộ cái bụng ra ngoài, làm như đang chờ cái gì đó.</w:t>
      </w:r>
    </w:p>
    <w:p>
      <w:pPr>
        <w:pStyle w:val="BodyText"/>
      </w:pPr>
      <w:r>
        <w:t xml:space="preserve">Hoa Tiểu Mạc vừa thấy tư thế này, liền nhịn không được muốn bóp chết con tiểu bạch trùng này, hắn chìa ngón trỏ ra nhẹ nhàng gãi gãi mấy cái lên trên bụng phi trùng.</w:t>
      </w:r>
    </w:p>
    <w:p>
      <w:pPr>
        <w:pStyle w:val="BodyText"/>
      </w:pPr>
      <w:r>
        <w:t xml:space="preserve">Thấy phi trùng còn duy trì cái tư thế này, Hoa Tiểu Mạc xù lông: “Đủ nhiều rồi, đừng có được một tấc lại muốn tiến một thước.”</w:t>
      </w:r>
    </w:p>
    <w:p>
      <w:pPr>
        <w:pStyle w:val="BodyText"/>
      </w:pPr>
      <w:r>
        <w:t xml:space="preserve">Kỳ thực bình thường hắn đều là thuận miệng nói nói, vẫn là không tin nổi phi trùng có thể hiểu lời hắn nói, thế nhưng hết lần này tới lần khác sự thực bày ra trước mắt, buộc hắn không thể không tin, như lần này, phi trùng giương cánh ra ở trước mặt hắn bay một hồi rồi đổi phương hướng bay ra ngoài.</w:t>
      </w:r>
    </w:p>
    <w:p>
      <w:pPr>
        <w:pStyle w:val="BodyText"/>
      </w:pPr>
      <w:r>
        <w:t xml:space="preserve">Tống cổ được Mộc Lan Mộc Cận theo sau, Hoa Tiểu Mạc đi theo phi trùng tới một gian phòng ở hậu viện, hắn chỉ chỉ tay áo, lát sau phi trùng liền bay vào trong ống tay áo.</w:t>
      </w:r>
    </w:p>
    <w:p>
      <w:pPr>
        <w:pStyle w:val="BodyText"/>
      </w:pPr>
      <w:r>
        <w:t xml:space="preserve">Hoa Tiểu Mạc thả nhẹ bước chân tiếp cận, ngón tay chọc thủng giấy cửa sổ, hết thảy trong phòng đều ịn vào đáy mắt.</w:t>
      </w:r>
    </w:p>
    <w:p>
      <w:pPr>
        <w:pStyle w:val="BodyText"/>
      </w:pPr>
      <w:r>
        <w:t xml:space="preserve">Biết rõ lúc nghiên cứu chế tạo dược vật thì không thể phân tâm, cho nên hắn chỉ ghé vào cửa sổ xem một hồi rồi chuyển người ly khai.</w:t>
      </w:r>
    </w:p>
    <w:p>
      <w:pPr>
        <w:pStyle w:val="BodyText"/>
      </w:pPr>
      <w:r>
        <w:t xml:space="preserve">Bạch y nam tử ở trong phòng cầm phương thuốc nghiên cứu ngước mắt nhìn nơi cửa sổ, mặc mâu lóe lóe, nửa ngày mới thu hồi đường nhìn.</w:t>
      </w:r>
    </w:p>
    <w:p>
      <w:pPr>
        <w:pStyle w:val="BodyText"/>
      </w:pPr>
      <w:r>
        <w:t xml:space="preserve">Sau khi rời khỏi hậu viện, Hoa Tiểu Mạc đi vòng vòng thư phòng một hồi lâu, liếc nhìn sắc trời, hắn cắn răng, hạ quyết tâm đi tới.</w:t>
      </w:r>
    </w:p>
    <w:p>
      <w:pPr>
        <w:pStyle w:val="BodyText"/>
      </w:pPr>
      <w:r>
        <w:t xml:space="preserve">Vừa muốn mở miệng giải thích mục đích đến, đã thấy mấy thị vệ ở cửa cứ như là không thấy mình, vẫn là bước chân đi đi lại lại chung quanh.</w:t>
      </w:r>
    </w:p>
    <w:p>
      <w:pPr>
        <w:pStyle w:val="BodyText"/>
      </w:pPr>
      <w:r>
        <w:t xml:space="preserve">Hoa Tiểu Mạc ngơ ngác một hồi, chà chà tay, lẽ nào tập thể thị vệ phủ thành chủ này đều nhãn lực không tốt?</w:t>
      </w:r>
    </w:p>
    <w:p>
      <w:pPr>
        <w:pStyle w:val="BodyText"/>
      </w:pPr>
      <w:r>
        <w:t xml:space="preserve">Thấy mấy người nọ không có chút ý tứ tiến lên ngăn cản, Hoa Tiểu Mạc gõ gõ cửa, không có phản ứng, hắn thử đẩy một chút, cửa chi nha một tiếng mở ra.</w:t>
      </w:r>
    </w:p>
    <w:p>
      <w:pPr>
        <w:pStyle w:val="BodyText"/>
      </w:pPr>
      <w:r>
        <w:t xml:space="preserve">Đơn giản y như là đã sớm chờ đợi hắn.</w:t>
      </w:r>
    </w:p>
    <w:p>
      <w:pPr>
        <w:pStyle w:val="BodyText"/>
      </w:pPr>
      <w:r>
        <w:t xml:space="preserve">Hoa Tiểu Mạc hít sâu một hơi giẫm chân đi vào, vừa mới đi vào đã thấy hắc y nam tử cúi đầu trên thư án đang phê duyệt gì đó.</w:t>
      </w:r>
    </w:p>
    <w:p>
      <w:pPr>
        <w:pStyle w:val="BodyText"/>
      </w:pPr>
      <w:r>
        <w:t xml:space="preserve">Ánh mắt đảo qua từ trên gương mặt lãnh túc* kia của đối phương, hắn bắt đầu rút lui có trật tự, không tìm đường chết thì sẽ không chết, bước chân len lén di chuyển về cạnh cửa, lại chưa từng nghĩ đối phương đột nhiên ngẩng đầu tóm hắn lại: “Vào đây.” [lãnh túc: lạnh lùng + nghiêm túc]</w:t>
      </w:r>
    </w:p>
    <w:p>
      <w:pPr>
        <w:pStyle w:val="BodyText"/>
      </w:pPr>
      <w:r>
        <w:t xml:space="preserve">Thấy chạy không thoát, Hoa Tiểu Mạc chỉ đành nhắm mắt đóng cửa lại, nhãn thần lơ lửng bất định mà đi vào.</w:t>
      </w:r>
    </w:p>
    <w:p>
      <w:pPr>
        <w:pStyle w:val="BodyText"/>
      </w:pPr>
      <w:r>
        <w:t xml:space="preserve">“Ngươi thích đứng?” Tần Nghị âm trầm mà mở miệng, thấy thiếu niên cẩn cẩn dực dực núp một xó, mày kiếm hơi nhíu.</w:t>
      </w:r>
    </w:p>
    <w:p>
      <w:pPr>
        <w:pStyle w:val="BodyText"/>
      </w:pPr>
      <w:r>
        <w:t xml:space="preserve">Hoa Tiểu Mạc nghe vậy lập tức chọn cái ghế gần nhất mà ngồi xuống, sống lưng thẳng tắp, hai chân khép lại, nghiễm nhiên một bộ dạng nghiêm chỉnh ngay ngắn.</w:t>
      </w:r>
    </w:p>
    <w:p>
      <w:pPr>
        <w:pStyle w:val="BodyText"/>
      </w:pPr>
      <w:r>
        <w:t xml:space="preserve">Hai người ai cũng không có mở lời, thư phòng một phen yên tĩnh, Tần Nghị tiếp tục chuyên chú phê duyệt sổ con, Hoa Tiểu Mạc đã đổi được mấy cái tư thế rồi.</w:t>
      </w:r>
    </w:p>
    <w:p>
      <w:pPr>
        <w:pStyle w:val="BodyText"/>
      </w:pPr>
      <w:r>
        <w:t xml:space="preserve">Chẳng biết qua bao lâu, trong lòng Hoa Tiểu Mạc càng lo lắng, hắn lắp ba lắp bắp lên tiếng: “Vô…Vô Ưu cha của cậu ta…” Không biết có phải là khẩn trương thái quá hay không, bụng hơi đau đớn, ấn đường hắn nhíu thành một nếp nhăn, bấu chặt tay ghế.</w:t>
      </w:r>
    </w:p>
    <w:p>
      <w:pPr>
        <w:pStyle w:val="BodyText"/>
      </w:pPr>
      <w:r>
        <w:t xml:space="preserve">Tần Nghị vẫn luôn lưu ý nhất cử nhất động của thiếu niên bỗng đứng dậy, sãi bước to đi tới, sắc mặt hơi trầm, không nói lời nào ôm lấy thiếu niên đang định tránh thoát đi vào phòng trong.</w:t>
      </w:r>
    </w:p>
    <w:p>
      <w:pPr>
        <w:pStyle w:val="BodyText"/>
      </w:pPr>
      <w:r>
        <w:t xml:space="preserve">Cả người Hoa Tiểu Mạc cứng ngắc, y hệt khúc gỗ không dám lộn xộn, đại khái là có thứ càng đáng sợ hơn khuấy động lực chú ý của hắn, đau đớn ở bụng ngược lại bị hắn bỏ qua mất.</w:t>
      </w:r>
    </w:p>
    <w:p>
      <w:pPr>
        <w:pStyle w:val="BodyText"/>
      </w:pPr>
      <w:r>
        <w:t xml:space="preserve">Mãi đến khi tách khỏi loại khí tức thiết huyết khiến người ta run sợ kia, Hoa Tiểu Mạc mới thở phào một cái: “Cha cậu ấy ở đâu?”</w:t>
      </w:r>
    </w:p>
    <w:p>
      <w:pPr>
        <w:pStyle w:val="BodyText"/>
      </w:pPr>
      <w:r>
        <w:t xml:space="preserve">Tần Nghị vuốt lên chăn, lạnh lùng nói với bên ngoài: “Cho Trọng Bình tiến vào.”</w:t>
      </w:r>
    </w:p>
    <w:p>
      <w:pPr>
        <w:pStyle w:val="BodyText"/>
      </w:pPr>
      <w:r>
        <w:t xml:space="preserve">Biết là cho người thông tri đại phu trong phủ đến, Hoa Tiểu Mạc trước tiên tự bắt mạch cho mình, sau khi đảm bảo không có gì đáng ngại liền tiếp tục chủ đề một khắc trước: “Một mình Vô Ưu sẽ rất tịch mịch, mặc dù ta có tặng cho cậu ấy một con thỏ, nhưng cũng không thay thế được thứ nào đó.”</w:t>
      </w:r>
    </w:p>
    <w:p>
      <w:pPr>
        <w:pStyle w:val="BodyText"/>
      </w:pPr>
      <w:r>
        <w:t xml:space="preserve">Hoa Tiểu Mạc nuốt nuốt nước miếng: “Ta nghe nói cha cậu ấy ở trong tay ngươi, nếu như ngươi để cho phụ tử bọn họ đoàn tụ, cậu ấy sẽ cảm kích ngươi lắm.”</w:t>
      </w:r>
    </w:p>
    <w:p>
      <w:pPr>
        <w:pStyle w:val="BodyText"/>
      </w:pPr>
      <w:r>
        <w:t xml:space="preserve">Nghe nói? Chuyện này cũng không phải đồng dao trong miệng trẻ con, đơn giản nghe nói như vậy, ánh mắt Tần Nghị trầm trầm xuống: “Đây là ý của cậu ta?”</w:t>
      </w:r>
    </w:p>
    <w:p>
      <w:pPr>
        <w:pStyle w:val="BodyText"/>
      </w:pPr>
      <w:r>
        <w:t xml:space="preserve">“Là ý của chính ta.” Hoa Tiểu Mạc rũ mắt nhẹ giọng nói.</w:t>
      </w:r>
    </w:p>
    <w:p>
      <w:pPr>
        <w:pStyle w:val="BodyText"/>
      </w:pPr>
      <w:r>
        <w:t xml:space="preserve">Tiếp theo là trầm mặc một hồi thật lâu, Hoa Tiểu Mạc chờ rồi lại chờ cũng không nghe thấy Tần Nghị mở miệng thì cho rằng đối phương đã ngầm cho phép rồi, liền cười ha hả hỏi: “Vậy khi nào thì ngươi thả cha cậu ấy ra?”</w:t>
      </w:r>
    </w:p>
    <w:p>
      <w:pPr>
        <w:pStyle w:val="BodyText"/>
      </w:pPr>
      <w:r>
        <w:t xml:space="preserve">“Ta nói đáp ứng rồi sao?” Tần Nghị vén mí mắt, chăm chú nhìn đôi mắt sáng kia của thiếu niên, nhàn nhạt nói.</w:t>
      </w:r>
    </w:p>
    <w:p>
      <w:pPr>
        <w:pStyle w:val="BodyText"/>
      </w:pPr>
      <w:r>
        <w:t xml:space="preserve">Hoa Tiểu Mạc: “…</w:t>
      </w:r>
    </w:p>
    <w:p>
      <w:pPr>
        <w:pStyle w:val="Compact"/>
      </w:pPr>
      <w:r>
        <w:br w:type="textWrapping"/>
      </w:r>
      <w:r>
        <w:br w:type="textWrapping"/>
      </w:r>
    </w:p>
    <w:p>
      <w:pPr>
        <w:pStyle w:val="Heading2"/>
      </w:pPr>
      <w:bookmarkStart w:id="81" w:name="chương-60"/>
      <w:bookmarkEnd w:id="81"/>
      <w:r>
        <w:t xml:space="preserve">60. Chương 60</w:t>
      </w:r>
    </w:p>
    <w:p>
      <w:pPr>
        <w:pStyle w:val="Compact"/>
      </w:pPr>
      <w:r>
        <w:br w:type="textWrapping"/>
      </w:r>
      <w:r>
        <w:br w:type="textWrapping"/>
      </w:r>
      <w:r>
        <w:t xml:space="preserve">CHƯƠNG 60</w:t>
      </w:r>
    </w:p>
    <w:p>
      <w:pPr>
        <w:pStyle w:val="BodyText"/>
      </w:pPr>
      <w:r>
        <w:t xml:space="preserve">Tiếp đó lại là một trận trầm mặc, hai người lẳng lặng đợi nửa ngày.</w:t>
      </w:r>
    </w:p>
    <w:p>
      <w:pPr>
        <w:pStyle w:val="BodyText"/>
      </w:pPr>
      <w:r>
        <w:t xml:space="preserve">Bụng Hoa Tiểu Mạc mơ hồ lại bắt đầu đau nữa, lần này so với lần trước còn rõ ràng hơn, loại cảm giác cổ quái này giống như là bị cái gì đó đâm khiến hắn không nhịn được cuộn người lại, trên trán dần thấm ra một tầng mồ hôi mỏng.</w:t>
      </w:r>
    </w:p>
    <w:p>
      <w:pPr>
        <w:pStyle w:val="BodyText"/>
      </w:pPr>
      <w:r>
        <w:t xml:space="preserve">Tần Nghị trên mặt vẫn duy trì biểu tình nghiêm nghị, nội tâm lại có mấy phần sốt ruột trông thấy thiếu niên mặt tái nhợt, lòng căng thẳng, cúi người ôm hắn lên đặt trên chân mình, tay phải tập hợp chân khí khẽ chạm vào bụng hắn.</w:t>
      </w:r>
    </w:p>
    <w:p>
      <w:pPr>
        <w:pStyle w:val="BodyText"/>
      </w:pPr>
      <w:r>
        <w:t xml:space="preserve">“Dược… trong y phục…” Hoa Tiểu Mạc níu tay áo Tần Nghị, từ trong kẻ răng nghiến chặt tràn ra mấy từ đứt quãng.</w:t>
      </w:r>
    </w:p>
    <w:p>
      <w:pPr>
        <w:pStyle w:val="BodyText"/>
      </w:pPr>
      <w:r>
        <w:t xml:space="preserve">Tần Nghị nghe vậy lập tức dò tay vào vạt áo Hoa Tiểu Mạc, xúc cảm ấm áp cùng với khí tức chỉ có ở thiếu niên khiến đầu y nóng lên, ngốc lăng một chốc mới tiếp tục mò tìm.</w:t>
      </w:r>
    </w:p>
    <w:p>
      <w:pPr>
        <w:pStyle w:val="BodyText"/>
      </w:pPr>
      <w:r>
        <w:t xml:space="preserve">“Mò… mò đâu đó…” Hoa Tiểu Mạc giơ tay lên vỗ một cái lên mu bàn tay Tần Nghị, hắn rất muốn dùng sức vỗ, mà hắn đau quá không còn bao nhiêu khí lực, hắn thở hổn hển nói: “… cái bình.”</w:t>
      </w:r>
    </w:p>
    <w:p>
      <w:pPr>
        <w:pStyle w:val="BodyText"/>
      </w:pPr>
      <w:r>
        <w:t xml:space="preserve">Tần Nghị nhún nhún chân mày, từ trong ngực Hoa Tiểu Mạc xuất ra một cái bình bạch ngọc, rút nút bình đổ ra một viên dược hoàn cho hắn uống.</w:t>
      </w:r>
    </w:p>
    <w:p>
      <w:pPr>
        <w:pStyle w:val="BodyText"/>
      </w:pPr>
      <w:r>
        <w:t xml:space="preserve">“Nước…” Bị dược hoàn do chính mình nghiên cứu nghẹn tại cổ họng, Hoa Tiểu Mạc rất là đau trứng, nhất là hiện giờ đầu óc kẻ duy nhất bên người còn có hố.</w:t>
      </w:r>
    </w:p>
    <w:p>
      <w:pPr>
        <w:pStyle w:val="BodyText"/>
      </w:pPr>
      <w:r>
        <w:t xml:space="preserve">Đứng dậy rót một chén nước đi qua đưa tới bên môi Hoa Tiểu Mạc, Tần Nghị đưa bàn tay vừa nãy không cẩn thận bị nước văng trúng chùi chùi trên y phục.</w:t>
      </w:r>
    </w:p>
    <w:p>
      <w:pPr>
        <w:pStyle w:val="BodyText"/>
      </w:pPr>
      <w:r>
        <w:t xml:space="preserve">“Vô Ưu… Vô Ưu cha cậu ấy…” Uống được mấy ngụm nước, nuốt xuống dược vật, Hoa Tiểu Mạc thư hoãn chút ít, lại bắt đầu trình diễn màn khổ nhục kế cũ rích, hắn kéo tay áo Tần Nghị, mặt mày cầu khẩn, phối với gương mặt vẫn chưa có bao nhiêu huyết sắc kia, bộ dáng thê thảm quá chừng.</w:t>
      </w:r>
    </w:p>
    <w:p>
      <w:pPr>
        <w:pStyle w:val="BodyText"/>
      </w:pPr>
      <w:r>
        <w:t xml:space="preserve">Tần Nghị nhàn nhạt kéo khóe môi một chút, phủ tay lên trên cánh tay trắng nõn nọ của đối phương, dưới ánh mắt chờ mong của đối phương nhẹ nhàng di dời tay hắn ra.</w:t>
      </w:r>
    </w:p>
    <w:p>
      <w:pPr>
        <w:pStyle w:val="BodyText"/>
      </w:pPr>
      <w:r>
        <w:t xml:space="preserve">“Nghỉ ngơi.”</w:t>
      </w:r>
    </w:p>
    <w:p>
      <w:pPr>
        <w:pStyle w:val="BodyText"/>
      </w:pPr>
      <w:r>
        <w:t xml:space="preserve">Vương gia, ngươi đây là có mấy ý tứ? Hoa Tiểu Mạc nhức đầu.</w:t>
      </w:r>
    </w:p>
    <w:p>
      <w:pPr>
        <w:pStyle w:val="BodyText"/>
      </w:pPr>
      <w:r>
        <w:t xml:space="preserve">Cách một hồi lại nghe thấy bên ngoài tiếng bước chân lộn xộn không trật tự đến gần, Hoa Tiểu Mạc lại thấy một làn sóng người ồn ào như ong vỡ tổ xông tới đứng bên giường, ai nấy sắc mặt trầm trọng, cả người hắn nhất thời thấy không ổn, giờ phút này đây phải chăng hắn nên nói chút di ngôn gì đó hay không?</w:t>
      </w:r>
    </w:p>
    <w:p>
      <w:pPr>
        <w:pStyle w:val="BodyText"/>
      </w:pPr>
      <w:r>
        <w:t xml:space="preserve">Liếc mắt nhìn giáo chủ từ ngoại thành chạy trở về cùng với đại hiệp dứt mình ra khỏi nghiên cứu dược vật, hắn giật giật môi, không biết nên nói cái gì cho phải.</w:t>
      </w:r>
    </w:p>
    <w:p>
      <w:pPr>
        <w:pStyle w:val="BodyText"/>
      </w:pPr>
      <w:r>
        <w:t xml:space="preserve">Tiến lên chẩn mạch cho hắn vẫn là lão đầu nọ, cũng là đại phu Trọng Bình trong phủ, từng là lão thái y trong cung, lão cũng xui xẻo dữ, cái hôm cáo lão hồi hương lại bị chặn ngay trên quan đạo, sau đó lại đặt chân tại Ba Thục, một nhà lớn nhỏ đều được Tần Nghị rước sang bên này, một thời gian dài, lão cũng đành cam nguyện làm việc dưới quyền của Tần Nghị.</w:t>
      </w:r>
    </w:p>
    <w:p>
      <w:pPr>
        <w:pStyle w:val="BodyText"/>
      </w:pPr>
      <w:r>
        <w:t xml:space="preserve">“Vương gia, tiểu công tử không có gì đáng ngại, chỉ là…” Trọng Bình có hơi do dự dừng lại một chút, ánh mắt chỉ trích đảo qua từ trên thân ba người Bạch Thần, Lạc Cửu Tiêu, Tần Nghị, cuối cùng lại dừng lại trên người Hoa Tiểu Mạc, ho một tiếng: “Chuyện phòng the tạm thời chậm rãi, không nên qua gấp, bằng không…”</w:t>
      </w:r>
    </w:p>
    <w:p>
      <w:pPr>
        <w:pStyle w:val="BodyText"/>
      </w:pPr>
      <w:r>
        <w:t xml:space="preserve">Âm cuối của lão dài quỷ dị, nửa câu che giấu phía sau có thể khiến người ta nhịn không được đá lão một cước.</w:t>
      </w:r>
    </w:p>
    <w:p>
      <w:pPr>
        <w:pStyle w:val="BodyText"/>
      </w:pPr>
      <w:r>
        <w:t xml:space="preserve">Trên khuôn mặt tái nhợt của Hoa Tiểu Mạc hiện lên đỏ ửng khả nghi, đêm qua lúc hắn cùng Bạch Thần tắm chung, nhất thời không khống chế nổi ôm nhau một khối cắn mút, lăn lăn sàng đan, nhưng cuối cùng không dám dùng súng đạn thật.</w:t>
      </w:r>
    </w:p>
    <w:p>
      <w:pPr>
        <w:pStyle w:val="BodyText"/>
      </w:pPr>
      <w:r>
        <w:t xml:space="preserve">Mà đầu sỏ gây tội đại hiệp mặt than vẫn như cũ đính một bản mặt không chút biểu tình, khí tức quanh người lại là băng hàn tới đóng tuyết tại chỗ, nhíu mày rất nghiêm túc mà lắng nghe Trọng Bình dặn dò.</w:t>
      </w:r>
    </w:p>
    <w:p>
      <w:pPr>
        <w:pStyle w:val="BodyText"/>
      </w:pPr>
      <w:r>
        <w:t xml:space="preserve">Trạng thái của Lạc Cửu Tiêu cũng không tốt mấy, cả người không ngừng phóng ra uy áp, vẻ lo lắng trên mặt cực lỳ nặng nề, cổ mùi vị huyết tinh kia xâm nhập vào không khí lưu động, Nam Phong đứng gần đó cổ họng bỗng ngọt, vội vàng bỏ chạy, mà Trọng Bình một thân lão cốt kịp thời được Hứa Mậu túm đi.</w:t>
      </w:r>
    </w:p>
    <w:p>
      <w:pPr>
        <w:pStyle w:val="BodyText"/>
      </w:pPr>
      <w:r>
        <w:t xml:space="preserve">“Bạch Thần, ngươi biết hắn hiện tại có nhiều bất tiện mà còn đi bính* hắn, ngươi muốn lấy mạng hắn có phải hay không?” Lạc Cửu Tiêu chỉ Bạch Thần phẫn nộ, nói tới cuối gần như là rống lên luôn. [bính: đụng, chạm, tự nhiên thấy chữ nãy dễ thương nên giữ lại chơi haha]</w:t>
      </w:r>
    </w:p>
    <w:p>
      <w:pPr>
        <w:pStyle w:val="BodyText"/>
      </w:pPr>
      <w:r>
        <w:t xml:space="preserve">Gương mặt yêu mị kia bỗng nhiên trở nên dữ tợn, hai tròng mắt nhiễm đỏ thị huyết, áo bào rộng đỏ tươi phất động quỷ dị, tùy thời đều sẽ đại khai sát giới, tâm lý Hoa Tiểu Mạc giật mình, thiếu chút nữa hắn đã quên, suy nghĩ của người này có thay đổi thế nào đi nữa, bên trong vẫn là tên ma quỷ kia.</w:t>
      </w:r>
    </w:p>
    <w:p>
      <w:pPr>
        <w:pStyle w:val="BodyText"/>
      </w:pPr>
      <w:r>
        <w:t xml:space="preserve">Lãnh đạm liếc y một cái, tình tự dưới đáy mắt Bạch Thần cũng theo đó bạo lộ ra, như mây đen u ám, mưa to tuôn xuống.</w:t>
      </w:r>
    </w:p>
    <w:p>
      <w:pPr>
        <w:pStyle w:val="BodyText"/>
      </w:pPr>
      <w:r>
        <w:t xml:space="preserve">Chuyện lần này so với ai y cũng là người bất an hơn, y chỉ là không quen biểu đạt, không quen phơi bày tình tự của mình ra.</w:t>
      </w:r>
    </w:p>
    <w:p>
      <w:pPr>
        <w:pStyle w:val="BodyText"/>
      </w:pPr>
      <w:r>
        <w:t xml:space="preserve">“Là… là tự ta…” Chống người ngồi dậy, Hoa Tiểu Mạc một cái mặt mo khô nóng tới lợi hại.</w:t>
      </w:r>
    </w:p>
    <w:p>
      <w:pPr>
        <w:pStyle w:val="BodyText"/>
      </w:pPr>
      <w:r>
        <w:t xml:space="preserve">Ai dè lời hắn vừa nói ra miệng, bầu không khí càng thêm đông cứng.</w:t>
      </w:r>
    </w:p>
    <w:p>
      <w:pPr>
        <w:pStyle w:val="BodyText"/>
      </w:pPr>
      <w:r>
        <w:t xml:space="preserve">Bạch Thần bình tĩnh nhìn thiếu niên trên giường khẩn trương thay mình, mắt đen như mực, Lạc Cửu Tiêu nhìn ra động tác của hai người bọn họ với nhau càng thêm bộc phát phẫn nộ, Tần Nghị phân phó Yến Tiểu Ất lui xuống lấy thuốc, chỉ lấy khóe mắt liếc nhìn thiếu niên, thầm nghĩ, vẫn là rất ngu xuẩn.</w:t>
      </w:r>
    </w:p>
    <w:p>
      <w:pPr>
        <w:pStyle w:val="BodyText"/>
      </w:pPr>
      <w:r>
        <w:t xml:space="preserve">Ngay cả Nam Phong đứng ở xa cũng lộ ra biểu tình “Chủ nhân, người hết cứu nổi rồi.”</w:t>
      </w:r>
    </w:p>
    <w:p>
      <w:pPr>
        <w:pStyle w:val="BodyText"/>
      </w:pPr>
      <w:r>
        <w:t xml:space="preserve">Tiêu, vốn là muốn dập tắt đuốc, ai biết rưới thêm một lớp dầu, lửa càng cháy càng lớn hơn.</w:t>
      </w:r>
    </w:p>
    <w:p>
      <w:pPr>
        <w:pStyle w:val="BodyText"/>
      </w:pPr>
      <w:r>
        <w:t xml:space="preserve">Hoa Tiểu Mạc lần nữa nằm trở lại giường, nghiêng người đưa lưng về phía bọn y, nhắm mắt ngủ.</w:t>
      </w:r>
    </w:p>
    <w:p>
      <w:pPr>
        <w:pStyle w:val="BodyText"/>
      </w:pPr>
      <w:r>
        <w:t xml:space="preserve">Từ sau ngày hôm đó thân thể Hoa Tiểu Mạc phản ứng càng rõ ràng, ăn chút gì vào liền ói ra, có đôi khi chỉ uống nước cũng ói, gương mặt ú u cũng gầy đi, suốt này mê mê man man, cả người đều héo rũ, không dậy nổi nửa điểm sức mạnh.</w:t>
      </w:r>
    </w:p>
    <w:p>
      <w:pPr>
        <w:pStyle w:val="BodyText"/>
      </w:pPr>
      <w:r>
        <w:t xml:space="preserve">Mộc Lan Mộc Cận còn có Nam Phong cùng nhau dùng hết thủ đoạn, đem tất cả đồ ăn vặt ở Ba Thục đều vơ vét về hết, chỉ hy vọng chủ tử bọn họ có thể ăn chút gì đó, nhưng mà hiệu quả không tốt lắm.</w:t>
      </w:r>
    </w:p>
    <w:p>
      <w:pPr>
        <w:pStyle w:val="BodyText"/>
      </w:pPr>
      <w:r>
        <w:t xml:space="preserve">Liên tục hơn nửa tháng ăn không biết mùi vị gì, gương mặt trắng nõn nà của Hoa Tiểu Mạc cũng có chút vàng vọt, tâm tình vốn muốn đi dạo một vòng cũng không còn, luyện chế dược vật cho Vô Ưu cũng vô pháp tiến hành như thường lệ, một vị thuốc trong đó hắn cũng động không được, đành phải trì hoãn thôi.</w:t>
      </w:r>
    </w:p>
    <w:p>
      <w:pPr>
        <w:pStyle w:val="BodyText"/>
      </w:pPr>
      <w:r>
        <w:t xml:space="preserve">Trời dần chuyển lạnh, lịch trình mỗi ngày của Hoa Tiểu Mạc chính là buổi sáng nằm trên giường vuốt bụng mình tới phát ngốc, buổi trưa mấy nam nhân vây lấy hắn, nhìn hắn ăn một chút ói một chút, xế chiều đi tìm Vô Ưu giải giải sầu, thỉnh thoảng hưng trí đi tới cắt cắt hoa, buổi tối cơ bản không ăn thứ gì, chỉ dựa vào các vị thuốc Lan Thất để lại lúc rời đi, trong bụng thật sự rất đói thì ngồi dậy uống canh, hơn phân nửa vẫn là ói ra.</w:t>
      </w:r>
    </w:p>
    <w:p>
      <w:pPr>
        <w:pStyle w:val="BodyText"/>
      </w:pPr>
      <w:r>
        <w:t xml:space="preserve">Những ngày Khoát thì tiết*, Hoa Tiểu Mạc đang tại trù phòng giúp làm vằn thắn đột nhiên đau đến làm đổ cái khay trong tay.</w:t>
      </w:r>
    </w:p>
    <w:p>
      <w:pPr>
        <w:pStyle w:val="BodyText"/>
      </w:pPr>
      <w:r>
        <w:t xml:space="preserve">[“Khoát thì tiết” là ngày lễ long trọng nhất của tộc Lật Túc (một trong những dân tộc thiểu số của Trung Quốc, phân bố ở khu vực Vân Nam, Tứ Xuyên, Trung Quốc), tương đương với Tân niên của Hán tộc. Trong đoạn thời gian từ ngày 5 đầu tháng 12 đến mùng mười tháng Giêng năm sau của nông lịch, trước sau ước chừng 1 tháng. Nguồn: Baike]</w:t>
      </w:r>
    </w:p>
    <w:p>
      <w:pPr>
        <w:pStyle w:val="BodyText"/>
      </w:pPr>
      <w:r>
        <w:t xml:space="preserve">Hôm đó cũng là ngày mà tất cả hạ nhân trong phủ thành chủ trôi qua gian nan nhất, bọn gia đinh thấy không ngừng có nha hoàn ra ra vào vào từ gian phòng ngủ được bảo hộ trùng điệp kia, còn có thị vệ kéo người đã bất tỉnh, không biết sống chết đi ra, có gia đinh nhận ra là đại phu tọa đường* của dược phô trong thành, mà Trọng lão đại phu càng như kiến bò trên chảo nóng. [tọa đường: ý chỉ đại phu mở tiệm thuốc tại nhà]</w:t>
      </w:r>
    </w:p>
    <w:p>
      <w:pPr>
        <w:pStyle w:val="BodyText"/>
      </w:pPr>
      <w:r>
        <w:t xml:space="preserve">Từ lúc mặt trời mọc đến khi mặt trời lặn, từng tiếng kêu la thống khổ trong phòng truyền ra, khiến tim tất cả mọi người đều treo lên cao.</w:t>
      </w:r>
    </w:p>
    <w:p>
      <w:pPr>
        <w:pStyle w:val="BodyText"/>
      </w:pPr>
      <w:r>
        <w:t xml:space="preserve">“Vô Ưu, đừng khóc nữa.” Nam Phong vốn sốt ruột, thiếu niên buộc chặt với sinh tử của tất cả người trong tộc nếu như xảy ra chuyện, vậy y chỉ có thể tự vẫn thôi.</w:t>
      </w:r>
    </w:p>
    <w:p>
      <w:pPr>
        <w:pStyle w:val="BodyText"/>
      </w:pPr>
      <w:r>
        <w:t xml:space="preserve">Thanh niên bên người đã khóc một ngày rồi, y nghe mà da đầu đều đang phát run.</w:t>
      </w:r>
    </w:p>
    <w:p>
      <w:pPr>
        <w:pStyle w:val="BodyText"/>
      </w:pPr>
      <w:r>
        <w:t xml:space="preserve">Vô Ưu dụi dụi đôi mắt sưng đỏ, ôm đầu gối nhỏ giọng nức nở, khiến cho yết hầu chất đầy oán trách của Nam Phong nhất thời nói không nên lời, y thở dài một tiếng ngồi xuống cạnh Vô Ưu, cùng cậu chờ đợi.</w:t>
      </w:r>
    </w:p>
    <w:p>
      <w:pPr>
        <w:pStyle w:val="BodyText"/>
      </w:pPr>
      <w:r>
        <w:t xml:space="preserve">“Vương… Vương gia, lão phu vô năng…” Trọng Bình mấy ngày gần đây già đi một ít, trong lời nói tràn ngập cảm giác thất bại: “Mạch tượng của tiểu công tử lạ lùng, lão phu bình sinh chưa thấy qua, không dám tùy ý hạ châm.”</w:t>
      </w:r>
    </w:p>
    <w:p>
      <w:pPr>
        <w:pStyle w:val="BodyText"/>
      </w:pPr>
      <w:r>
        <w:t xml:space="preserve">Sắc mặt Tần Nghị phủ đầy âm lệ, tay dời đến trên vỏ kiếm: “Trọng lão, kết quả của những người đó ông cũng tận mắt chứng kiến rồi, bên người bổn vương không lưu lại kẻ vô dụng.”</w:t>
      </w:r>
    </w:p>
    <w:p>
      <w:pPr>
        <w:pStyle w:val="BodyText"/>
      </w:pPr>
      <w:r>
        <w:t xml:space="preserve">Phịch một tiếng, đầu gối Trọng Bình cong lại, trực tiếp quỳ trên mặt đất, thân thể khô gầy không ngừng run rẩy, trước kia ở trong cung lão nghe thấy không ít.</w:t>
      </w:r>
    </w:p>
    <w:p>
      <w:pPr>
        <w:pStyle w:val="BodyText"/>
      </w:pPr>
      <w:r>
        <w:t xml:space="preserve">Sự tích của vị trước mặt này, thiết huyết vô tình, giết chóc quả quyết, nếu như nói gần vua như gần cọp, vậy thì vị này là tồn tại còn đáng sợ hơn so với lão hổ, một bước sai các bước đều sẽ sai, Trọng Bình lúc này chỉ tiếc hận cho quyết định trước đây của mình.</w:t>
      </w:r>
    </w:p>
    <w:p>
      <w:pPr>
        <w:pStyle w:val="BodyText"/>
      </w:pPr>
      <w:r>
        <w:t xml:space="preserve">“Y về rồi.” Bạch Thần vẫn luôn ngồi bên giường lau mồ hôi cho Hoa Tiểu Mạc lạnh lùng mở miệng, có một tia kích động rõ ràng.</w:t>
      </w:r>
    </w:p>
    <w:p>
      <w:pPr>
        <w:pStyle w:val="BodyText"/>
      </w:pPr>
      <w:r>
        <w:t xml:space="preserve">Lạc Cửu Tiêu cùng Tần Nghị lo lắng bất an nghe vậy đều cùng nhìn về phía cửa, đại môn đẩy ra từ bên ngoài, nam tử áo lam phong trần mệt mỏi sãi bước to đi vào, sớm đã không còn nho nhã của trước kia, mặt mũi mệt nhoài.</w:t>
      </w:r>
    </w:p>
    <w:p>
      <w:pPr>
        <w:pStyle w:val="BodyText"/>
      </w:pPr>
      <w:r>
        <w:t xml:space="preserve">“Ra ngoài hết.” Trực tiếp vượt qua mấy người chạy thẳng đến trước giường, trông thấy thiếu niên nhắm chặt mắt sắc mặt trắng bệch như giấy, mơ hồ hiện lên màu xanh, Lan Thất trong nháy mắt liền thay đổi sắc mặt, một đêm gấp rút chạy trở về, chỉ sợ xảy ra chuyện, quả nhiên vẫn cứ phát sinh.</w:t>
      </w:r>
    </w:p>
    <w:p>
      <w:pPr>
        <w:pStyle w:val="BodyText"/>
      </w:pPr>
      <w:r>
        <w:t xml:space="preserve">Lan Thất thấy mấy người không hề nhúc nhích, y mím chặt môi: “Ta sẽ dốc toàn lực.” Thanh âm bình tĩnh, bàn tay lấy bao ngân châm ra lại run rẩy không dễ phát giác.</w:t>
      </w:r>
    </w:p>
    <w:p>
      <w:pPr>
        <w:pStyle w:val="BodyText"/>
      </w:pPr>
      <w:r>
        <w:t xml:space="preserve">“Lan Thất, cho dù hắn chết, ta cũng muốn tận mắt trông thấy.” Lạc Cửu Tiêu dựa vào trụ giường nghiêng đầu ngưng mắt nhìn thiếu niên, nhãn thần chuyên chú có thể để người ta chìm đắm vào, nhưng lại ẩn giấu điên dại đáng sợ: “Ta sợ bỏ lỡ thời khắc cùng hắn xuống hoàng tuyền.”</w:t>
      </w:r>
    </w:p>
    <w:p>
      <w:pPr>
        <w:pStyle w:val="BodyText"/>
      </w:pPr>
      <w:r>
        <w:t xml:space="preserve">Trên người Bạch Thần hàn khí bức nhân, đầu mày là u buồn nồng đặc hòa không tan, y nắm chặt tay thiếu niên, mím chặt khóe môi là ý vị dứt khoát.</w:t>
      </w:r>
    </w:p>
    <w:p>
      <w:pPr>
        <w:pStyle w:val="BodyText"/>
      </w:pPr>
      <w:r>
        <w:t xml:space="preserve">Vương gia tự nhận mình là cha của hài tử trầm mặc đuổi cổ lão nhân còn đang chìm ngập trong sợ hãi tử vong, chọn một vị trí đứng ngay ngắn.</w:t>
      </w:r>
    </w:p>
    <w:p>
      <w:pPr>
        <w:pStyle w:val="BodyText"/>
      </w:pPr>
      <w:r>
        <w:t xml:space="preserve">Lan Thất thấy vô pháp nói động được ba người, chỉ đành xem như không có gì, không yên lòng mà dặn dò: “Đợi một hồi vô luận trông thấy cái gì, ta hy vọng các ngươi cũng có thể duy trì nội tức của mình, chớ cắt ngang ta.”</w:t>
      </w:r>
    </w:p>
    <w:p>
      <w:pPr>
        <w:pStyle w:val="BodyText"/>
      </w:pPr>
      <w:r>
        <w:t xml:space="preserve">Dứt lời liền phái người bưng nước tới rửa tay, để Lạc Cửu Tiêu và Bạch Thần dọn ra chỗ, y từ trong lòng ngực lấy ra một vật, đó là một gốc thực vật màu tím, chỉ dài chừng ngón trỏ, toàn thân tản ra quang mang tím.</w:t>
      </w:r>
    </w:p>
    <w:p>
      <w:pPr>
        <w:pStyle w:val="BodyText"/>
      </w:pPr>
      <w:r>
        <w:t xml:space="preserve">Đồng tử Bạch Thần hơi co lại, chỉ trong nháy mắt đã khôi phục, gốc thực vật kia y có may mắn gặp qua một lần, còn là trong một cuộn tranh vẽ, nếu nói trông thấy thực vật, đây là lần đầu tiên.</w:t>
      </w:r>
    </w:p>
    <w:p>
      <w:pPr>
        <w:pStyle w:val="BodyText"/>
      </w:pPr>
      <w:r>
        <w:t xml:space="preserve">Vật chỉ tồn tại trong truyền thuyết, Lan Thất đến tột cùng làm sao mà có được?</w:t>
      </w:r>
    </w:p>
    <w:p>
      <w:pPr>
        <w:pStyle w:val="BodyText"/>
      </w:pPr>
      <w:r>
        <w:t xml:space="preserve">Không rảnh bận tâm đến suy nghĩ của những người khác, Lan Thất nghiền nát lá của gốc thực vật kia đặt trên ngực Hoa Tiểu Mạc, lập tức chỉ thấy từng vòng quầng sáng màu tím tỏa ra, sau đó biến mất không thấy nữa.</w:t>
      </w:r>
    </w:p>
    <w:p>
      <w:pPr>
        <w:pStyle w:val="BodyText"/>
      </w:pPr>
      <w:r>
        <w:t xml:space="preserve">Chờ một lát, thấy mi tâm nhíu chặt của Hoa Tiểu Mạc thoáng buông lỏng mấy phần, Lan Thất lấy ngân châm ra, hít sâu một hơi định thần rồi cẩn thận hạ châm.</w:t>
      </w:r>
    </w:p>
    <w:p>
      <w:pPr>
        <w:pStyle w:val="BodyText"/>
      </w:pPr>
      <w:r>
        <w:t xml:space="preserve">Trong phòng chỉ có tiếng thở dốc thống khổ nhỏ vụn, hô hấp của mấy nam nhân thả rất nhẹ.</w:t>
      </w:r>
    </w:p>
    <w:p>
      <w:pPr>
        <w:pStyle w:val="BodyText"/>
      </w:pPr>
      <w:r>
        <w:t xml:space="preserve">Mỗi người bọn y đều trông thấy sinh tử quen rồi, tim từ lâu đã sớm chết lặng, đây là lần đầu tiên phát hiện sinh mệnh con người rốt cuộc trân quý như thế.</w:t>
      </w:r>
    </w:p>
    <w:p>
      <w:pPr>
        <w:pStyle w:val="BodyText"/>
      </w:pPr>
      <w:r>
        <w:t xml:space="preserve">Sau thời gian ước chừng một nén hương, trái tim treo cao của Lan Thất cuối cùng hạ xuống, bất chấp không thèm lau mồ hôi trên trán, cúi người hôn khẽ lên mi tâm Hoa Tiểu Mạc một cái.</w:t>
      </w:r>
    </w:p>
    <w:p>
      <w:pPr>
        <w:pStyle w:val="BodyText"/>
      </w:pPr>
      <w:r>
        <w:t xml:space="preserve">“Ngày này tháng thứ năm, hắn sẽ thừa nhận cơn đau như đục khoét vào xương.” Lan Thất vuốt ve bụng thiếu niên, nhẹ giọng nói: “Tháng thứ mười, đó chính là đau đớn khoan vào tim.”</w:t>
      </w:r>
    </w:p>
    <w:p>
      <w:pPr>
        <w:pStyle w:val="BodyText"/>
      </w:pPr>
      <w:r>
        <w:t xml:space="preserve">Động tác trên tay hơi ngừng, Lan Thất rũ mắt, giọng nói có vài tia run rẩy: “Ta sợ…”</w:t>
      </w:r>
    </w:p>
    <w:p>
      <w:pPr>
        <w:pStyle w:val="BodyText"/>
      </w:pPr>
      <w:r>
        <w:t xml:space="preserve">Mấy người trầm mặc, bọn họ đều sợ.</w:t>
      </w:r>
    </w:p>
    <w:p>
      <w:pPr>
        <w:pStyle w:val="BodyText"/>
      </w:pPr>
      <w:r>
        <w:t xml:space="preserve">“Mạc nhi yêu đứa bé này, hắn thậm chí ngay cả tên cũng đặt một đống, chưa đến một khắc cuối cùng, chớ có đi con đường kia.” Bạch Thần vẫn một mực kiệm lời ít nói nhàn nhạt lên tiếng, giọng nói thanh lãnh tồn tại tình cảm nồng đặc.</w:t>
      </w:r>
    </w:p>
    <w:p>
      <w:pPr>
        <w:pStyle w:val="BodyText"/>
      </w:pPr>
      <w:r>
        <w:t xml:space="preserve">Y làm sao không hiểu ý nghĩ của mấy người này, hài tử thật sự không quan trọng bằng một phần mười thiếu niên.</w:t>
      </w:r>
    </w:p>
    <w:p>
      <w:pPr>
        <w:pStyle w:val="BodyText"/>
      </w:pPr>
      <w:r>
        <w:t xml:space="preserve">Lạc Cửu Tiêu đỡ trán, đáy mắt sung huyết, vô cùng bất lực: “Lan Thất, ngươi có biện pháp không?”</w:t>
      </w:r>
    </w:p>
    <w:p>
      <w:pPr>
        <w:pStyle w:val="BodyText"/>
      </w:pPr>
      <w:r>
        <w:t xml:space="preserve">“Ta cần một giọt máu tươi của các ngươi.” Mắt thấy Lạc Cửu Tiêu một tay hóa móng vuốt định cắt cổ tay chính mình, Lan Thất lên tiếng ngăn lại: “Trước không vội, chờ ta thu thập đủ dược vật cần thiết.”</w:t>
      </w:r>
    </w:p>
    <w:p>
      <w:pPr>
        <w:pStyle w:val="BodyText"/>
      </w:pPr>
      <w:r>
        <w:t xml:space="preserve">“Qua đêm nay, sẽ có chuyển biến tốt hay không?” Tần Nghị không hiểu y thuật, y thấy được hô hấp thiếu niên so với trước đó bình ổn không ít.</w:t>
      </w:r>
    </w:p>
    <w:p>
      <w:pPr>
        <w:pStyle w:val="BodyText"/>
      </w:pPr>
      <w:r>
        <w:t xml:space="preserve">Lan Thất từ trong xoang mũi phát ra một âm thanh mệt mỏi, sau đó khép mắt dựa vào giường chợp mắt.</w:t>
      </w:r>
    </w:p>
    <w:p>
      <w:pPr>
        <w:pStyle w:val="BodyText"/>
      </w:pPr>
      <w:r>
        <w:t xml:space="preserve">Trong đêm Hoa Tiểu Mạc khó chịu ngồi dậy thì bắt được tay của người ở bên cạnh, hắn tầm mắt mơ hồ, đại não hỗn độn đã sớm không phân rõ là ai, chỉ biết nắm thật chặt, như kẻ rơi xuống giữa biển trôi nổi bập bềnh đột nhiên gặp gỗ trôi, vô thức kêu lên lời nói ngay cả chính hắn cũng không biết, kêu đến cổ họng cũng khàn luôn.</w:t>
      </w:r>
    </w:p>
    <w:p>
      <w:pPr>
        <w:pStyle w:val="BodyText"/>
      </w:pPr>
      <w:r>
        <w:t xml:space="preserve">Mấy nam nhân trắng đêm không ngủ, giữ ở bên giường, trong lúc đó Bạch Thần thậm chí đụng đến sáo, mấy lần nhịn rồi lại nhịn, mà sát ý của Lạc Cửu Tiêu so với y còn nặng hơn, nắm tay bóp chặt một mảnh huyết nhục mơ hồ, máu thuận theo kẽ ngón tay tách tách rơi xuống mép giường nhuộm đỏ chói.</w:t>
      </w:r>
    </w:p>
    <w:p>
      <w:pPr>
        <w:pStyle w:val="BodyText"/>
      </w:pPr>
      <w:r>
        <w:t xml:space="preserve">Sắc mặt Tần Nghị cũng chưa giãn ra, âm trầm đến có thể khiến cho người khác run rẩy, người trong phủ đều nơm nớp lo sợ làm việc, e sợ lúc nào đó đầu mình dọn nhà.</w:t>
      </w:r>
    </w:p>
    <w:p>
      <w:pPr>
        <w:pStyle w:val="BodyText"/>
      </w:pPr>
      <w:r>
        <w:t xml:space="preserve">Cũng may tình huống thế này cũng không kéo dài thời gian quá lâu, ngày thứ hai Hoa Tiểu Mạc đã từ trong hôn mê tỉnh lại, sau khi nằm trên giường thêm mấy ngày, khuôn mặt tái nhợt dần dần có mấy phần huyết sắc.</w:t>
      </w:r>
    </w:p>
    <w:p>
      <w:pPr>
        <w:pStyle w:val="BodyText"/>
      </w:pPr>
      <w:r>
        <w:t xml:space="preserve">Đảo mắt Trừ tịch đã đến gần, trong phủ không khí vui mừng, Hoa Tiểu Mạc càng thèm ăn hơn nhiều so với mấy thàng trước, chiếc cằm gọt nhọn bắt đầu có dấu hiệu khôi phục tròn mềm, nụ cười trên mặt cũng nhiều hơn.</w:t>
      </w:r>
    </w:p>
    <w:p>
      <w:pPr>
        <w:pStyle w:val="BodyText"/>
      </w:pPr>
      <w:r>
        <w:t xml:space="preserve">Vùng bụng đã nhô lên thấy rõ, cũng may là mùa đông, y phục mặc dày dặn, kẻ không biết chuyện chỉ nhìn ra hắn mập lên.</w:t>
      </w:r>
    </w:p>
    <w:p>
      <w:pPr>
        <w:pStyle w:val="BodyText"/>
      </w:pPr>
      <w:r>
        <w:t xml:space="preserve">Ngày đông ở Ba Thục không có tuyết, chỉ có cái lạnh khô hanh, lúc gió lớn nổi lên thì cứ y như đao quét.</w:t>
      </w:r>
    </w:p>
    <w:p>
      <w:pPr>
        <w:pStyle w:val="BodyText"/>
      </w:pPr>
      <w:r>
        <w:t xml:space="preserve">Mặt trời ngày đông không đốt người bằng ngày hạ, trở nên ôn hòa, sưởi ấm lòng người, sẽ khiến cho con người nhịn không được cảm thán cuộc sống thật đẹp.</w:t>
      </w:r>
    </w:p>
    <w:p>
      <w:pPr>
        <w:pStyle w:val="BodyText"/>
      </w:pPr>
      <w:r>
        <w:t xml:space="preserve">Ngồi trên ghế được lót một tầng đệm lông, Hoa Tiểu Mạc lười biếng nằm phơi nắng, trên chiếc bàn nhỏ bên cạnh bày bánh ngọt cùng trà nước, gần đây ăn uống của hắn tăng nhiều, mặc dù còn có chút hư nhược, thân thể nặng nề không ít, nhưng tâm tình hắn rất không tệ.</w:t>
      </w:r>
    </w:p>
    <w:p>
      <w:pPr>
        <w:pStyle w:val="BodyText"/>
      </w:pPr>
      <w:r>
        <w:t xml:space="preserve">A Thất trở về rồi, đều đoàn tụ cả rồi.</w:t>
      </w:r>
    </w:p>
    <w:p>
      <w:pPr>
        <w:pStyle w:val="BodyText"/>
      </w:pPr>
      <w:r>
        <w:t xml:space="preserve">“Nam Phong, chờ qua hết năm vào xuân rồi thì trở về nhà ngươi có được hay không?” Hoa Tiểu Mạc rất là không biết xấu hổ, nhưng mà mấy nam nhân không đồng ý, hắn cũng không có biện pháp.</w:t>
      </w:r>
    </w:p>
    <w:p>
      <w:pPr>
        <w:pStyle w:val="BodyText"/>
      </w:pPr>
      <w:r>
        <w:t xml:space="preserve">Nam Phong trong lòng cảm kích đối phương vẫn còn nhớ đến, hơi khó nghe thấy mà khẽ thở dài một hơi: “Chủ nhân, người không xảy ra chuyện gì đã là chuyện may mắn lớn nhất của tộc ta rồi.”</w:t>
      </w:r>
    </w:p>
    <w:p>
      <w:pPr>
        <w:pStyle w:val="BodyText"/>
      </w:pPr>
      <w:r>
        <w:t xml:space="preserve">Vỗ vỗ vai thanh niên, khóe môi Hoa Tiểu Mạc cong lên: “Yên tâm, ta nhất định sẽ đi mà.” Trong lòng luôn cảm thấy mình nhất định phải đi một chuyến, ở nơi ấy tựa hồ như có thứ gì đó đang kêu gọi hắn.</w:t>
      </w:r>
    </w:p>
    <w:p>
      <w:pPr>
        <w:pStyle w:val="BodyText"/>
      </w:pPr>
      <w:r>
        <w:t xml:space="preserve">“Chủ nhân muốn lễ vật năm mới gì?” Nam Phong cười nói: “Thuộc hạ mấy năm nay cũng xây dựng một phần sản nghiệp, coi như là có chút thành tựu.”</w:t>
      </w:r>
    </w:p>
    <w:p>
      <w:pPr>
        <w:pStyle w:val="BodyText"/>
      </w:pPr>
      <w:r>
        <w:t xml:space="preserve">Hoa Tiểu Mạc bĩu môi: “Ngươi thật đúng là đủ khiêm tốn.”</w:t>
      </w:r>
    </w:p>
    <w:p>
      <w:pPr>
        <w:pStyle w:val="BodyText"/>
      </w:pPr>
      <w:r>
        <w:t xml:space="preserve">Nam Phong cũng không cự lại, chỉ một mình cười vui vẻ, chuyên tâm ghi nhớ một chuỗi yêu cầu dài mà thiếu niên quăng ra, hơn phân nửa là đồ ăn, số ít là đồ chơi.</w:t>
      </w:r>
    </w:p>
    <w:p>
      <w:pPr>
        <w:pStyle w:val="BodyText"/>
      </w:pPr>
      <w:r>
        <w:t xml:space="preserve">Ăn hết bánh ngọt trong mồm, chân mày Hoa Tiểu Mạc khẽ nhíu, chỉ chỉ bụng: “Nó vừa mới đá ta một cái.”</w:t>
      </w:r>
    </w:p>
    <w:p>
      <w:pPr>
        <w:pStyle w:val="BodyText"/>
      </w:pPr>
      <w:r>
        <w:t xml:space="preserve">Ở bên cạnh là Lạc Cửu Tiêu hôm nay mê điêu khắc nghe vậy thì đặt tiểu đao và mảnh gỗ trong tay xuống, cúi người dán lỗ tai lên bụng Hoa Tiểu Mạc cẩn thận nghe ngóng.</w:t>
      </w:r>
    </w:p>
    <w:p>
      <w:pPr>
        <w:pStyle w:val="BodyText"/>
      </w:pPr>
      <w:r>
        <w:t xml:space="preserve">“Mặc y phục dầy như vậy ngươi nghe không được đâu.” Sờ sờ mái tóc bạch sắc của nam nhân, Hoa Tiểu Mạc cười to.</w:t>
      </w:r>
    </w:p>
    <w:p>
      <w:pPr>
        <w:pStyle w:val="BodyText"/>
      </w:pPr>
      <w:r>
        <w:t xml:space="preserve">Lạc Cửu Tiêu ngẩng đầu, câu khóe môi lộ ra một mạt cười đến mê hoặc, thấy si mê trong mắt thiếu niên, y âm thầm lắc đầu, lại cảm thấy cực kỳ trân quý, xít lại gần dán lên tai hắn thổi một hơi, tiếng nói trầm thấp hơi khàn: “Vậy tối cởi y phục để ta nghe.”</w:t>
      </w:r>
    </w:p>
    <w:p>
      <w:pPr>
        <w:pStyle w:val="BodyText"/>
      </w:pPr>
      <w:r>
        <w:t xml:space="preserve">“Tối ta có hẹn rồi.” Hài lòng thưởng thức biểu tình biến hóa trên mặt nam nhân, Hoa Tiểu Mạc ngáp một cái: “Bạch Thần muốn dạy ta thổi sáo.”</w:t>
      </w:r>
    </w:p>
    <w:p>
      <w:pPr>
        <w:pStyle w:val="BodyText"/>
      </w:pPr>
      <w:r>
        <w:t xml:space="preserve">Bạch y nam tử ở bên cạnh lật thư tịch màu mắt nhu hòa.</w:t>
      </w:r>
    </w:p>
    <w:p>
      <w:pPr>
        <w:pStyle w:val="BodyText"/>
      </w:pPr>
      <w:r>
        <w:t xml:space="preserve">Lạc Cửu Tiêu cắn răng: “Vậy tối mai.”</w:t>
      </w:r>
    </w:p>
    <w:p>
      <w:pPr>
        <w:pStyle w:val="BodyText"/>
      </w:pPr>
      <w:r>
        <w:t xml:space="preserve">“Tối mai ta cũng có hẹn rồi.” Hoa Tiểu Mạc ngẩng đầu nhìn trời: “A Thất nói muốn xoa bóp chân cho ta.”</w:t>
      </w:r>
    </w:p>
    <w:p>
      <w:pPr>
        <w:pStyle w:val="BodyText"/>
      </w:pPr>
      <w:r>
        <w:t xml:space="preserve">Nam tử áo lam đang châm thêm trà trên mặt treo nụ cười ôn hòa, y nghe vậy bật cười ra tiếng, đưa nước trà tới bên miệng thiếu niên uy hắn uống mấy ngụm.</w:t>
      </w:r>
    </w:p>
    <w:p>
      <w:pPr>
        <w:pStyle w:val="BodyText"/>
      </w:pPr>
      <w:r>
        <w:t xml:space="preserve">“Tối ngày mốt cũng có thể rồi chứ.” Sắc mặt giáo chủ đại nhân triệt để đen thui.</w:t>
      </w:r>
    </w:p>
    <w:p>
      <w:pPr>
        <w:pStyle w:val="BodyText"/>
      </w:pPr>
      <w:r>
        <w:t xml:space="preserve">Hoa Tiểu Mạc đứng dậy chậm rì rì sửa sửa y phục, hướng về phía nam nhân sắp hóa đen nhếch mép: “Ngày mốt sang năm, đến lúc đó mấy người chúng ta đại bị đồng miên*.” [cùng đắp chung chăn to mà ngủ :”)]</w:t>
      </w:r>
    </w:p>
    <w:p>
      <w:pPr>
        <w:pStyle w:val="BodyText"/>
      </w:pPr>
      <w:r>
        <w:t xml:space="preserve">“Ta đi nhà xí.” Nói xong thì cất bước rời đi, Hoa Tiểu Mạc cảm giác được đường nhìn nọ sau lưng mình, hắn run lập cập, có loại dự cảm không mấy tốt.</w:t>
      </w:r>
    </w:p>
    <w:p>
      <w:pPr>
        <w:pStyle w:val="BodyText"/>
      </w:pPr>
      <w:r>
        <w:t xml:space="preserve">Lúc đi ra từ nhà xí, trên mặt Tần Nghị vẫn là bộ biểu tình túc cẩn* nọ, có thể dọa chết kẻ đang sống sờ sờ, y trầm giọng nói: “Sang đây.” [túc: nghiêm túc | cẩn: trịnh trọng, thận trọng]</w:t>
      </w:r>
    </w:p>
    <w:p>
      <w:pPr>
        <w:pStyle w:val="BodyText"/>
      </w:pPr>
      <w:r>
        <w:t xml:space="preserve">Khi Hoa Tiểu Mạc xác định không phải y nói giỡn, lê lết dịch bước đi qua, chân mày Tần Nghị nhíu rất chặt, từ trong lòng lấy ra một khối ngọc bội, dưới ánh mắt ngốc lăng của thiếu niên mang lên cổ hắn, mở vạt áo đối phương ra đặt ngọc bội vào trong.</w:t>
      </w:r>
    </w:p>
    <w:p>
      <w:pPr>
        <w:pStyle w:val="BodyText"/>
      </w:pPr>
      <w:r>
        <w:t xml:space="preserve">“Có thể đi rồi.”</w:t>
      </w:r>
    </w:p>
    <w:p>
      <w:pPr>
        <w:pStyle w:val="BodyText"/>
      </w:pPr>
      <w:r>
        <w:t xml:space="preserve">Hoa Tiểu Mạc ngớ ra, nga một tiếng xoay mình bước đi, vừa đi vừa nghi hoặc, lễ vật mừng năm mới?</w:t>
      </w:r>
    </w:p>
    <w:p>
      <w:pPr>
        <w:pStyle w:val="BodyText"/>
      </w:pPr>
      <w:r>
        <w:t xml:space="preserve">Lúc ăn cơm tối vào đêm trừ tịch, Hoa Tiểu Mạc đi tìm Vô Ưu, đối phương tuy không giống bộ dạng trước đây hễ gặp là khóc, nhưng mà ánh mắt vẫn cứ đỏ.</w:t>
      </w:r>
    </w:p>
    <w:p>
      <w:pPr>
        <w:pStyle w:val="BodyText"/>
      </w:pPr>
      <w:r>
        <w:t xml:space="preserve">Lại gọi hết Nam Phong, Hứa Mậu, Yến Tiểu Ất, Mộc Lan, Mộc Cận qua, cả nhà vây quanh bàn tròn ăn bữa cơm tất niên.</w:t>
      </w:r>
    </w:p>
    <w:p>
      <w:pPr>
        <w:pStyle w:val="BodyText"/>
      </w:pPr>
      <w:r>
        <w:t xml:space="preserve">“Chủ tử, lễ tết phải đón giao thừa, cầu phúc cho trưởng bối.”</w:t>
      </w:r>
    </w:p>
    <w:p>
      <w:pPr>
        <w:pStyle w:val="BodyText"/>
      </w:pPr>
      <w:r>
        <w:t xml:space="preserve">Lúc Hoa Tiểu Mạc vẫn còn mở cái tiệm sách kia, trải qua cuộc sống diao ti, năm mới thức đến mười hai giờ khuya cơ hồ là hết sức bình thường.</w:t>
      </w:r>
    </w:p>
    <w:p>
      <w:pPr>
        <w:pStyle w:val="BodyText"/>
      </w:pPr>
      <w:r>
        <w:t xml:space="preserve">“Có mạt chược không?” Hoa Tiểu Mạc ôm lò sưởi nhỏ, cười híp mắt hỏi: “Mã điếu?”</w:t>
      </w:r>
    </w:p>
    <w:p>
      <w:pPr>
        <w:pStyle w:val="BodyText"/>
      </w:pPr>
      <w:r>
        <w:t xml:space="preserve">Mộc Lan ngốc lăng, sau đó lộ ra nụ cười: “Có, nô tỳ đây đi chuẩn bị.”</w:t>
      </w:r>
    </w:p>
    <w:p>
      <w:pPr>
        <w:pStyle w:val="BodyText"/>
      </w:pPr>
      <w:r>
        <w:t xml:space="preserve">Nhìn trước mắt Lan Thất và Bạch Thần đánh cờ, Lạc Cửu Tiêu cùng Tần Nghị vây xem, Hoa Tiểu Mạc hưng phấn hỏi: “Chơi không?”</w:t>
      </w:r>
    </w:p>
    <w:p>
      <w:pPr>
        <w:pStyle w:val="BodyText"/>
      </w:pPr>
      <w:r>
        <w:t xml:space="preserve">Không ai hồi đáp.</w:t>
      </w:r>
    </w:p>
    <w:p>
      <w:pPr>
        <w:pStyle w:val="BodyText"/>
      </w:pPr>
      <w:r>
        <w:t xml:space="preserve">Hoa Tiểu Mạc cúi đầu ủ rũ kéo kéo tóc: “Thật không chơi?”</w:t>
      </w:r>
    </w:p>
    <w:p>
      <w:pPr>
        <w:pStyle w:val="BodyText"/>
      </w:pPr>
      <w:r>
        <w:t xml:space="preserve">Thấy mấy nam nhân vẫn không để ý tới mình, Hoa Tiểu Mạc đập bàn một cái: “Ai thắng nhiều nhất, có thưởng.”</w:t>
      </w:r>
    </w:p>
    <w:p>
      <w:pPr>
        <w:pStyle w:val="BodyText"/>
      </w:pPr>
      <w:r>
        <w:t xml:space="preserve">Lời vừa ra, mấy tên nam nhân nhìn như dậy không nổi hứng thú đều dời tầm mắt về hắn: “Thưởng gì?”</w:t>
      </w:r>
    </w:p>
    <w:p>
      <w:pPr>
        <w:pStyle w:val="BodyText"/>
      </w:pPr>
      <w:r>
        <w:t xml:space="preserve">Hoa Tiểu Mạc nghẹn họng, đoán chừng là đầu óc co giật, hào khí ném ra một câu: “Gì cũng được.”</w:t>
      </w:r>
    </w:p>
    <w:p>
      <w:pPr>
        <w:pStyle w:val="BodyText"/>
      </w:pPr>
      <w:r>
        <w:t xml:space="preserve">60.</w:t>
      </w:r>
    </w:p>
    <w:p>
      <w:pPr>
        <w:pStyle w:val="BodyText"/>
      </w:pPr>
      <w:r>
        <w:t xml:space="preserve">Đao:</w:t>
      </w:r>
    </w:p>
    <w:p>
      <w:pPr>
        <w:pStyle w:val="Compact"/>
      </w:pPr>
      <w:r>
        <w:t xml:space="preserve">– Câu cuối của Mạc ngáo là minh chứng hùng hồn cho câu: Tự làm bậy không thể sống. =))))</w:t>
      </w:r>
      <w:r>
        <w:br w:type="textWrapping"/>
      </w:r>
      <w:r>
        <w:br w:type="textWrapping"/>
      </w:r>
    </w:p>
    <w:p>
      <w:pPr>
        <w:pStyle w:val="Heading2"/>
      </w:pPr>
      <w:bookmarkStart w:id="82" w:name="chương-61"/>
      <w:bookmarkEnd w:id="82"/>
      <w:r>
        <w:t xml:space="preserve">61. Chương 61</w:t>
      </w:r>
    </w:p>
    <w:p>
      <w:pPr>
        <w:pStyle w:val="Compact"/>
      </w:pPr>
      <w:r>
        <w:br w:type="textWrapping"/>
      </w:r>
      <w:r>
        <w:br w:type="textWrapping"/>
      </w:r>
      <w:r>
        <w:t xml:space="preserve">CHƯƠNG 61</w:t>
      </w:r>
    </w:p>
    <w:p>
      <w:pPr>
        <w:pStyle w:val="BodyText"/>
      </w:pPr>
      <w:r>
        <w:t xml:space="preserve">Nói ngắn gọn cách chơi Mã điếu theo ta tìm hiểu nha (trên Baike-còn cái cách trong cuối chương trước ta đưa thì hình như nó không giống cách mấy anh chơi T^T, nên ta sẽ xóa cái phần đó!):</w:t>
      </w:r>
    </w:p>
    <w:p>
      <w:pPr>
        <w:pStyle w:val="BodyText"/>
      </w:pPr>
      <w:r>
        <w:t xml:space="preserve">– Cả bộ bài có 40 lá. (còn trong đó có cái gì thì hơi phức tạp, bỏ qua đi há, nói chung một lát trong chương có mấy cái từ Hán Việt như nhất Điều, tam Điều, ngũ Vạn… thì là lá bài đó)</w:t>
      </w:r>
    </w:p>
    <w:p>
      <w:pPr>
        <w:pStyle w:val="BodyText"/>
      </w:pPr>
      <w:r>
        <w:t xml:space="preserve">– 4 người một sòng, mỗi người trước tiên lấy 8 lá bài, 8 lá còn dư thì đặt giữa bàn. Bốn người luân phiên ra bài, lấy bài, ra bài thì lấy lớn đánh nhỏ.</w:t>
      </w:r>
    </w:p>
    <w:p>
      <w:pPr>
        <w:pStyle w:val="BodyText"/>
      </w:pPr>
      <w:r>
        <w:t xml:space="preserve">(- Đánh bài Mã điếu có khi còn chia nhà cái với nhà nhàn (rỗi). Nhà cái không có cố định, có thể thay đổi chỗ ngồi. Mà 3 nhà nhàn kia hợp lực công kích nhà cái, đánh bại nhà cái.)</w:t>
      </w:r>
    </w:p>
    <w:p>
      <w:pPr>
        <w:pStyle w:val="BodyText"/>
      </w:pPr>
      <w:r>
        <w:t xml:space="preserve">***</w:t>
      </w:r>
    </w:p>
    <w:p>
      <w:pPr>
        <w:pStyle w:val="BodyText"/>
      </w:pPr>
      <w:r>
        <w:t xml:space="preserve">Cùng với câu nói thoát ra của Hoa Tiểu Mạc, mấy nam nhân đều đưa ánh mắt cổ quái nhìn hắn.</w:t>
      </w:r>
    </w:p>
    <w:p>
      <w:pPr>
        <w:pStyle w:val="BodyText"/>
      </w:pPr>
      <w:r>
        <w:t xml:space="preserve">Hoa Tiểu Mạc nuốt nuốt nước bọt, ôm lò sưởi tay chặt hơn mấy phần, không biết sao, đột nhiên có loại cảm giác tìm đường chết.</w:t>
      </w:r>
    </w:p>
    <w:p>
      <w:pPr>
        <w:pStyle w:val="BodyText"/>
      </w:pPr>
      <w:r>
        <w:t xml:space="preserve">Quân đen từ đầu ngón tay ném ra, chuẩn xác rơi vào trong hộp cờ, khóe môi Lạc Cửu Tiêu câu lên nụ cười rất là rõ ràng, có mấy tia tà khí: “Mạc, giữ lời?”</w:t>
      </w:r>
    </w:p>
    <w:p>
      <w:pPr>
        <w:pStyle w:val="BodyText"/>
      </w:pPr>
      <w:r>
        <w:t xml:space="preserve">“Hả?” Hoa Tiểu Mạc ngốc ngốc, hắn quay đầu nhìn cửa sổ một cái, không có mở a, sao lại cảm thấy có âm phong cổ quái vèo vèo thổi qua, cả lưng hắn đều dựng lông lên hết.</w:t>
      </w:r>
    </w:p>
    <w:p>
      <w:pPr>
        <w:pStyle w:val="BodyText"/>
      </w:pPr>
      <w:r>
        <w:t xml:space="preserve">“Giữ… giữ lời chứ.” Liếm liếm môi, Hoa Tiểu Mạc hối hận muốn quánh mình một cú.</w:t>
      </w:r>
    </w:p>
    <w:p>
      <w:pPr>
        <w:pStyle w:val="BodyText"/>
      </w:pPr>
      <w:r>
        <w:t xml:space="preserve">“Đi Lan thính.” Tần Nghị quét mắt nhìn thiếu niên tự đào hố chôn mình, chắp tay sãi bước đi ra.</w:t>
      </w:r>
    </w:p>
    <w:p>
      <w:pPr>
        <w:pStyle w:val="BodyText"/>
      </w:pPr>
      <w:r>
        <w:t xml:space="preserve">Sau đó Lạc Cửu Tiêu cũng đi theo, lúc đi lướt qua thiếu niên thậm chí còn cúi người vươn lưỡi liếm một vòng rộng trên tai hắn, lưu lại một chuỗi hôn ướt át.</w:t>
      </w:r>
    </w:p>
    <w:p>
      <w:pPr>
        <w:pStyle w:val="BodyText"/>
      </w:pPr>
      <w:r>
        <w:t xml:space="preserve">“A Thất, Bạch Thần, có phải ta nói sai gì hay không?” Hoa Tiểu Mạc bước nhỏ chạy về phía hai nam nhân tương đối đáng dựa dẫm trong phòng.</w:t>
      </w:r>
    </w:p>
    <w:p>
      <w:pPr>
        <w:pStyle w:val="BodyText"/>
      </w:pPr>
      <w:r>
        <w:t xml:space="preserve">Đại hiệp mặt than nhàn nhạt liếc hắn một cái, rồi rũ mắt thu lại thần sắc, nhưng Hoa Tiểu Mạc cảm thấy không ổn lắm, bởi vì trong mắt đối phương hắn nhìn ra sự bó tay.</w:t>
      </w:r>
    </w:p>
    <w:p>
      <w:pPr>
        <w:pStyle w:val="BodyText"/>
      </w:pPr>
      <w:r>
        <w:t xml:space="preserve">“Tiểu Mạc, ngươi có biết vì sao hôm nay trong phủ náo nhiệt như vậy không?” Khóe môi Lan Thất tạo nên nụ cười nhu hòa, ánh mắt nhìn thiếu niên cũng là có mấy tia bó tay.</w:t>
      </w:r>
    </w:p>
    <w:p>
      <w:pPr>
        <w:pStyle w:val="BodyText"/>
      </w:pPr>
      <w:r>
        <w:t xml:space="preserve">Hoa Tiểu Mạc lắc đầu, hồi sáng buồn ngủ quá chừng, khi tỉnh dậy thì rất mờ mịt, hắn chỉ là tùy ý hỏi hạ nhân một chút, nhưng mà hắn không có chú ý nghe.</w:t>
      </w:r>
    </w:p>
    <w:p>
      <w:pPr>
        <w:pStyle w:val="BodyText"/>
      </w:pPr>
      <w:r>
        <w:t xml:space="preserve">“Bên phía tây Mai viên sáng nay dọn vào một chiếc giường lớn, cái giường đó rộng lại to.” Nghênh đón biểu tình kinh ngạc của thiếu niên, Lan Thất khẽ than: “Hai ngày trước chính miệng ngươi nói tối nay phải đại bị đồng miên, còn nhớ chứ?”</w:t>
      </w:r>
    </w:p>
    <w:p>
      <w:pPr>
        <w:pStyle w:val="BodyText"/>
      </w:pPr>
      <w:r>
        <w:t xml:space="preserve">Bước chân lảo đảo một cái, Hoa Tiểu Mạc được Bạch Thần ôm vào lòng, mắt nổ đom đóm.</w:t>
      </w:r>
    </w:p>
    <w:p>
      <w:pPr>
        <w:pStyle w:val="BodyText"/>
      </w:pPr>
      <w:r>
        <w:t xml:space="preserve">Lan thính</w:t>
      </w:r>
    </w:p>
    <w:p>
      <w:pPr>
        <w:pStyle w:val="BodyText"/>
      </w:pPr>
      <w:r>
        <w:t xml:space="preserve">“A Thất, ngươi ngồi ở đây.” Hoa Tiểu Mạc để Lan Thất ngồi bên phía dưới Tần Nghị, lại để Lạc Cửu Tiêu ngồi bên dưới Lan Thất, bản thân thì dời ghế ngồi bên cạnh Bạch Thần. [tức là ẻm với Bạch Thần 1 tụ =)))]</w:t>
      </w:r>
    </w:p>
    <w:p>
      <w:pPr>
        <w:pStyle w:val="BodyText"/>
      </w:pPr>
      <w:r>
        <w:t xml:space="preserve">Mộc Lan Mộc Cận lấy kéo cắt ra mấy cái tim đèn cầy, sau đó lại chuẩn bị trà thơm bánh ngọt, cùng với ít mứt quả mà thiếu niên thích ăn, làm xong hết thảy thì cùng Nam Phong thối lui rời đi.</w:t>
      </w:r>
    </w:p>
    <w:p>
      <w:pPr>
        <w:pStyle w:val="BodyText"/>
      </w:pPr>
      <w:r>
        <w:t xml:space="preserve">Nghe thấy tiếng cửa gỗ sau lưng đóng lại, Hoa Tiểu Mạc nhìn nhìn lại bốn gương mặt căng cứng trước mặt, tất cả đều lộ ra một điệu bộ nam nhân phải ra chiến trường, rút rút miệng: “Tùy tiện chơi chút, đừng quá khẩn trương.”</w:t>
      </w:r>
    </w:p>
    <w:p>
      <w:pPr>
        <w:pStyle w:val="BodyText"/>
      </w:pPr>
      <w:r>
        <w:t xml:space="preserve">Lan Thất ôn hòa cười cười, vươn tay lấy bài: “Ta không biết chơi lắm, lát nữa lúc ra bài, các ngươi có thể phải chờ ta một chút.”</w:t>
      </w:r>
    </w:p>
    <w:p>
      <w:pPr>
        <w:pStyle w:val="BodyText"/>
      </w:pPr>
      <w:r>
        <w:t xml:space="preserve">Lấy lên một lá bài, giáo chủ đại nhân hơi hơi nhếch khóe miệng, đạm định mở miệng: “Ta ngay cả cái này cũng không biết.”</w:t>
      </w:r>
    </w:p>
    <w:p>
      <w:pPr>
        <w:pStyle w:val="BodyText"/>
      </w:pPr>
      <w:r>
        <w:t xml:space="preserve">Nhìn lá bài nọ trong tay Lạc Cửu Tiêu, nước trà trong miệng Hoa Tiểu Mạc thiếu chút nữa phun ra, hắn kéo kéo miệng: “Đó là nhất Điều, ngươi cũng có thể gọi như gà.”</w:t>
      </w:r>
    </w:p>
    <w:p>
      <w:pPr>
        <w:pStyle w:val="BodyText"/>
      </w:pPr>
      <w:r>
        <w:t xml:space="preserve">“Vậy sao? Ta cứ tưởng là chim sẻ.” Giáo chủ đại nhân nhún nhún vai, lại tiếp tục lấy bài.</w:t>
      </w:r>
    </w:p>
    <w:p>
      <w:pPr>
        <w:pStyle w:val="BodyText"/>
      </w:pPr>
      <w:r>
        <w:t xml:space="preserve">Hoa Tiểu Mạc: “…” Cái kiểu đánh bài này thật sự là không có vấn đề chứ?!</w:t>
      </w:r>
    </w:p>
    <w:p>
      <w:pPr>
        <w:pStyle w:val="BodyText"/>
      </w:pPr>
      <w:r>
        <w:t xml:space="preserve">Lấy một lượt bài, tư thế Bạch Thần rất nghiêm túc, thế bài cũng đủ mạnh, thoạt nhìn một cái hoàn toàn là thành thạo, nếu như bỏ qua ngón tay bởi vì khẩn trương, không ngừng gõ gõ mà nói.</w:t>
      </w:r>
    </w:p>
    <w:p>
      <w:pPr>
        <w:pStyle w:val="BodyText"/>
      </w:pPr>
      <w:r>
        <w:t xml:space="preserve">“Ngân phiếu đều có?” Tần Nghị từ trong lòng rút ra một xấp ngân phiếu đặt lên trên bàn trước mặt, ngón trỏ gõ mặt bàn, ra hiệu ba người khác.</w:t>
      </w:r>
    </w:p>
    <w:p>
      <w:pPr>
        <w:pStyle w:val="BodyText"/>
      </w:pPr>
      <w:r>
        <w:t xml:space="preserve">Vừa nhìn thấy ngân phiếu, nhãn tình Hoa Tiểu Mạc liền sáng lên, hắn đặt túi tiền của mình trước mặt đại hiệp mặt than, phớt lờ tầm mắt nghiên cứu của ba nam nhân ném tới, vỗ vỗ mu bàn tay đại hiệp: “Thắng thì tính của hai ta, thua thì tính cho ta.” Kỳ thực không phải hắn thiên vị, chỉ là hắn biết ở đây trừ Bạch Thần ra, ba người kia đều có tài sản, hơn nữa hắn vừa mới lén bấm tay tính toán, hôm nay phỏng chừng Bạch Thần sẽ gặp đại vận. [yo, biết bói quẻ hồi nào vậy = v =]</w:t>
      </w:r>
    </w:p>
    <w:p>
      <w:pPr>
        <w:pStyle w:val="BodyText"/>
      </w:pPr>
      <w:r>
        <w:t xml:space="preserve">Mặt than thì che đậy tốt nhất, chơi đánh bài không chỉ cần kỹ xảo cùng bài vận, mà còn có ngụy trang.</w:t>
      </w:r>
    </w:p>
    <w:p>
      <w:pPr>
        <w:pStyle w:val="BodyText"/>
      </w:pPr>
      <w:r>
        <w:t xml:space="preserve">Bạch Thần bình tĩnh nhìn thiếu niên một hồi, hơi ngẩng đầu, lời ít ý sâu mà nói: “Sẽ không thua.”</w:t>
      </w:r>
    </w:p>
    <w:p>
      <w:pPr>
        <w:pStyle w:val="BodyText"/>
      </w:pPr>
      <w:r>
        <w:t xml:space="preserve">Trong chớp mắt, nhãn thần Lạc Cửu Tiêu liền có thể đâm ra một cái động trên người Bạch Thần, y hừ lạnh một tiếng móc ra ngân phiếu, rũ mắt, cánh môi góc cạnh rõ ràng mím thành một độ cung không vui vẻ gì, ghen tỵ.</w:t>
      </w:r>
    </w:p>
    <w:p>
      <w:pPr>
        <w:pStyle w:val="BodyText"/>
      </w:pPr>
      <w:r>
        <w:t xml:space="preserve">“Tiểu Mạc, ngươi đặt tại trên người huynh ấy?” Lan Thất chọn bài xong, mi mày chứa ý cười.</w:t>
      </w:r>
    </w:p>
    <w:p>
      <w:pPr>
        <w:pStyle w:val="BodyText"/>
      </w:pPr>
      <w:r>
        <w:t xml:space="preserve">Hoa Tiểu Mạc cười ha ha, đặc biệt không cho người khác mặt mũi: “Ừa, ta cược Bạch Thần sẽ thắng nhiều nhất.”</w:t>
      </w:r>
    </w:p>
    <w:p>
      <w:pPr>
        <w:pStyle w:val="BodyText"/>
      </w:pPr>
      <w:r>
        <w:t xml:space="preserve">Lời này không nghi ngờ gì ném một bó đuốc vào trong lòng mấy nam nhân bị coi thường, ý chiến đấu được dấy lên, bầu không khí trên bàn nhất thời sục sôi.</w:t>
      </w:r>
    </w:p>
    <w:p>
      <w:pPr>
        <w:pStyle w:val="BodyText"/>
      </w:pPr>
      <w:r>
        <w:t xml:space="preserve">Mấy vòng kế tiếp, ai cũng không thua, ai cũng không thắng, tại sao? Bởi vì căn bản chưa có đánh xong một ván lượt bài.</w:t>
      </w:r>
    </w:p>
    <w:p>
      <w:pPr>
        <w:pStyle w:val="BodyText"/>
      </w:pPr>
      <w:r>
        <w:t xml:space="preserve">Người thì dư ra một lá, người thì thiếu mất một lá, cũng không biết hồ* thế nào, trên đầu Hoa Tiểu Mạc đã mọc cỏ luôn rồi. [hồ: có thể hiểu như tới bài, kiểu như khi bài mình lớn hơn bài người ta thì quánh ra rồi hồ @@]</w:t>
      </w:r>
    </w:p>
    <w:p>
      <w:pPr>
        <w:pStyle w:val="BodyText"/>
      </w:pPr>
      <w:r>
        <w:t xml:space="preserve">Ngay lúc hắn chuẩn bị lật bàn bỏ đi, cuối cùng trông thấy một tia sáng, ván bài này đã có thể chơi rồi, hắn chỉa cùi chỏ ủi ủi Lạc Cửu Tiêu còn đang đỡ đầu rũ mắt không biết nghĩ cái gì, trên mặt treo thần tình thản nhiên, khóe mắt liếc mạnh một cái, mau ngả bài a, A Thất cũng đánh ra ngũ Vạn rồi, chú em, chú còn đang chờ cái gì?</w:t>
      </w:r>
    </w:p>
    <w:p>
      <w:pPr>
        <w:pStyle w:val="BodyText"/>
      </w:pPr>
      <w:r>
        <w:t xml:space="preserve">Tần Nghị nhìn về phía Lạc Cửu Tiêu nói: “Ngươi không phải là hồ lá bài này?”</w:t>
      </w:r>
    </w:p>
    <w:p>
      <w:pPr>
        <w:pStyle w:val="BodyText"/>
      </w:pPr>
      <w:r>
        <w:t xml:space="preserve">Lạc Cửu Tiêu câu môi, miễn cưỡng nói: “Vương gia ở phía trên bổn tọa, nếu nói hồ bài, vẫn là ngươi trước.”</w:t>
      </w:r>
    </w:p>
    <w:p>
      <w:pPr>
        <w:pStyle w:val="BodyText"/>
      </w:pPr>
      <w:r>
        <w:t xml:space="preserve">Tần Nghị nhướn mi: “Vậy bổn Vương cũng không khách khí nữa.” Nói xong thì lật bài.</w:t>
      </w:r>
    </w:p>
    <w:p>
      <w:pPr>
        <w:pStyle w:val="BodyText"/>
      </w:pPr>
      <w:r>
        <w:t xml:space="preserve">Hai tên còn lại bất động thanh sắc xuất tiền, mà khóe môi Lạc Cửu Tiêu vẫn như cũ ngậm ý cười, nhìn không thấu thần sắc ở đáy mắt.</w:t>
      </w:r>
    </w:p>
    <w:p>
      <w:pPr>
        <w:pStyle w:val="BodyText"/>
      </w:pPr>
      <w:r>
        <w:t xml:space="preserve">Hoa Tiểu Mạc đã rơi vào trong sương mù há to mồm.</w:t>
      </w:r>
    </w:p>
    <w:p>
      <w:pPr>
        <w:pStyle w:val="BodyText"/>
      </w:pPr>
      <w:r>
        <w:t xml:space="preserve">Tiếp theo mỗi một vòng đều là Tần Nghị thắng bài, đường nhìn của Hoa Tiểu Mạc xuyên tới xuyên lui giữa túi tiền của mình với đống bạc vụn trắng lòa trước mặt của Tần Nghị.</w:t>
      </w:r>
    </w:p>
    <w:p>
      <w:pPr>
        <w:pStyle w:val="BodyText"/>
      </w:pPr>
      <w:r>
        <w:t xml:space="preserve">Hắn bắt đầu xoa tay xắn áo, chờ chút nữa, không được thì hắn lên là được, tối nay bài vận của Tần Nghị hình như không tệ.</w:t>
      </w:r>
    </w:p>
    <w:p>
      <w:pPr>
        <w:pStyle w:val="BodyText"/>
      </w:pPr>
      <w:r>
        <w:t xml:space="preserve">Một ván bài kết thúc, lại là Tần Nghị thắng, Lan Thất cười khẽ: “Nên đổi vị trí.”</w:t>
      </w:r>
    </w:p>
    <w:p>
      <w:pPr>
        <w:pStyle w:val="BodyText"/>
      </w:pPr>
      <w:r>
        <w:t xml:space="preserve">Thế là vị trí thay đổi, phía trên cùng nhất là Bạch Thần, Tần Nghị ở phía dưới y, sau đó là Lạc Cửu Tiêu, Lan Thất.</w:t>
      </w:r>
    </w:p>
    <w:p>
      <w:pPr>
        <w:pStyle w:val="BodyText"/>
      </w:pPr>
      <w:r>
        <w:t xml:space="preserve">Hoa Tiểu Mạc lại xách ghế di chuyển đến bên người Bạch Thần, hắn mệt nhọc dựa vào trên người Bạch Thần, thỉnh thoảng chỉ điểm mấy lần, kẻ ngồi ngoài không xem được bài của hai nhà, cho nên hắn không thấy được bài của Lan Thất.</w:t>
      </w:r>
    </w:p>
    <w:p>
      <w:pPr>
        <w:pStyle w:val="BodyText"/>
      </w:pPr>
      <w:r>
        <w:t xml:space="preserve">Đã thay đổi vị trí, mấy vòng kế tiếp, bầu không khí không đúng lắm, Hoa Tiểu Mạc cảm thấy mấy tên này đều đang âm thầm tính toán gì đó, dường như mỗi người đều rõ ràng bài của đối phương, sống chết úp trong tay không thả.</w:t>
      </w:r>
    </w:p>
    <w:p>
      <w:pPr>
        <w:pStyle w:val="BodyText"/>
      </w:pPr>
      <w:r>
        <w:t xml:space="preserve">“Bạch Thần, tất cả tài sản của Tiểu Mạc đều đã đặt trên người ngươi, cứ tiếp tục thế này nữa rất nhanh sẽ hết sạch.” Lan Thất mỉm cười, thu mắt đánh ra một lá bài, nghiêng đầu nhìn Bạch Thần.</w:t>
      </w:r>
    </w:p>
    <w:p>
      <w:pPr>
        <w:pStyle w:val="BodyText"/>
      </w:pPr>
      <w:r>
        <w:t xml:space="preserve">“Hồ rồi!” Hoa Tiểu Mạc ở một bên nhìn thấy Lan Thất đánh ra cửu đồng, kích động vỗ bàn một cái.</w:t>
      </w:r>
    </w:p>
    <w:p>
      <w:pPr>
        <w:pStyle w:val="BodyText"/>
      </w:pPr>
      <w:r>
        <w:t xml:space="preserve">Lạc Cửu Tiêu nhếch môi mấy cái không dễ thấy: “Quả đúng là hồ rồi.” Y đứng dậy cách cái bàn ném vào trong lòng Hoa Tiểu Mạc mười lượng bạc.</w:t>
      </w:r>
    </w:p>
    <w:p>
      <w:pPr>
        <w:pStyle w:val="BodyText"/>
      </w:pPr>
      <w:r>
        <w:t xml:space="preserve">Sau đó Tần Nghị và Lan Thất cũng làm ra động tác như vậy, trong lòng Hoa Tiểu Mạc có ước chừng ba mươi lượng, tâm lý rất kích động, cười híp mắt bỏ toàn bộ vào trong túi tiền trên bàn.</w:t>
      </w:r>
    </w:p>
    <w:p>
      <w:pPr>
        <w:pStyle w:val="BodyText"/>
      </w:pPr>
      <w:r>
        <w:t xml:space="preserve">Liên tục bốn bàn đều là Bạch Thần thắng, một ván so với một ván còn lớn hơn, bạc trong lòng Hoa Tiểu Mạc càng lúc càng nhiều, miệng cũng cười toe toét.</w:t>
      </w:r>
    </w:p>
    <w:p>
      <w:pPr>
        <w:pStyle w:val="BodyText"/>
      </w:pPr>
      <w:r>
        <w:t xml:space="preserve">Lại đánh thêm mấy ván, ai cũng có thắng có thua, Tần Nghị và Bạch Thần thắng khá nhiều hơn chút.</w:t>
      </w:r>
    </w:p>
    <w:p>
      <w:pPr>
        <w:pStyle w:val="BodyText"/>
      </w:pPr>
      <w:r>
        <w:t xml:space="preserve">Lạc Cửu Tiêu cong ngón tay gõ gõ mặt bàn, cằm hơi nâng, hơi hơi trầm mắt, cười lên: “Bạch Thần, tới phiên ngươi.”</w:t>
      </w:r>
    </w:p>
    <w:p>
      <w:pPr>
        <w:pStyle w:val="BodyText"/>
      </w:pPr>
      <w:r>
        <w:t xml:space="preserve">Bạch Thần muốn từ trong một lượt bài lấy ra tam Điều, Hoa Tiểu Mạc cản y lại, hơi lắc đầu, bảo y chọn thất Vạn, vừa mới giơ tay lên, đã thấy Tần Nghị ở bên cạnh hai cánh tay đạt trên bàn, ra vẻ muốn lật bài.</w:t>
      </w:r>
    </w:p>
    <w:p>
      <w:pPr>
        <w:pStyle w:val="BodyText"/>
      </w:pPr>
      <w:r>
        <w:t xml:space="preserve">Hoa Tiểu Mạc thấy vậy lập tức kéo tay Bạch Thần xuống, lâm thời đổi thành tam Điều, ai dè vứa mới đánh ra, ba nhà khác đồng thời ngửa bài.</w:t>
      </w:r>
    </w:p>
    <w:p>
      <w:pPr>
        <w:pStyle w:val="BodyText"/>
      </w:pPr>
      <w:r>
        <w:t xml:space="preserve">“…” Hoa Tiểu Mạc lặng lẽ thở dài rên rĩ, vì hắn cùng Bạch Thần thắp một ngọn nến.</w:t>
      </w:r>
    </w:p>
    <w:p>
      <w:pPr>
        <w:pStyle w:val="BodyText"/>
      </w:pPr>
      <w:r>
        <w:t xml:space="preserve">Ván bài cũng không kéo thời gian quá dài, khi trăng lên cao Hoa Tiểu Mạc đã buồn ngủ đến mở mắt không nổi, ghé vào trong ngực Bạch Thần, ngáp liên tục.</w:t>
      </w:r>
    </w:p>
    <w:p>
      <w:pPr>
        <w:pStyle w:val="BodyText"/>
      </w:pPr>
      <w:r>
        <w:t xml:space="preserve">Thân mình được một bàn tay dày rộng ôm lấy, cuộn tròn vào ***g ngực quen thuộc, bên tai là tiếng nói từ tính, hơi nhu mềm: “Mạc, ngủ đi.”</w:t>
      </w:r>
    </w:p>
    <w:p>
      <w:pPr>
        <w:pStyle w:val="BodyText"/>
      </w:pPr>
      <w:r>
        <w:t xml:space="preserve">“Ai… ai thắng?” Nhúc nhích mí mắt, nặng nề mở không lên, vùi đầu vào hõm vai Lạc Cửu Tiêu, miễn cưỡng hỏi.</w:t>
      </w:r>
    </w:p>
    <w:p>
      <w:pPr>
        <w:pStyle w:val="BodyText"/>
      </w:pPr>
      <w:r>
        <w:t xml:space="preserve">“Ngươi thắng.” Cúi đầu hôn lên trán thiếu niên một cái, Lạc Cửu Tiêu quét mắt nhìn Bạch Thần đang cúi đầu thu tiền, khóe mắt giật giật, mặt than vẫn là mặt than, làm ra sự việc thấp kém như vậy cũng có thể diện vô biểu tình.</w:t>
      </w:r>
    </w:p>
    <w:p>
      <w:pPr>
        <w:pStyle w:val="BodyText"/>
      </w:pPr>
      <w:r>
        <w:t xml:space="preserve">Hoa Tiểu Mạc đang buồn ngủ nghe vậy giật mình một cái, tức thì mở to mắt đi nhìn, khi trông thấy túi tiền phình ra trong tay Bạch Thần, toét miệng nở nụ cười.</w:t>
      </w:r>
    </w:p>
    <w:p>
      <w:pPr>
        <w:pStyle w:val="BodyText"/>
      </w:pPr>
      <w:r>
        <w:t xml:space="preserve">Lạc Cửu Tiêu chỉ nghe thấy thiếu niên không ngừng lảm nhảm: “Giàu rồi, giàu rồi.”</w:t>
      </w:r>
    </w:p>
    <w:p>
      <w:pPr>
        <w:pStyle w:val="BodyText"/>
      </w:pPr>
      <w:r>
        <w:t xml:space="preserve">Mãi đến khi đến Mai viên, thiếu niên còn đang lặp lại hai chữ kia không dứt, Lạc Cửu Tiêu thực sự nhịn không nổi nữa: “Mạc, ngươi rất thiếu tiền?”</w:t>
      </w:r>
    </w:p>
    <w:p>
      <w:pPr>
        <w:pStyle w:val="BodyText"/>
      </w:pPr>
      <w:r>
        <w:t xml:space="preserve">“Đâu có.” Hoa Tiểu Mạc lắc đầu, hắn ăn mặc đều không dùng đến tiền.</w:t>
      </w:r>
    </w:p>
    <w:p>
      <w:pPr>
        <w:pStyle w:val="BodyText"/>
      </w:pPr>
      <w:r>
        <w:t xml:space="preserve">“Vậy ngươi cao hứng như vậy là vì sao?” Nhướng đầu chân mày, Lạc Cửu Tiêu cố đoán tâm tư khó thấu của thiếu niên.</w:t>
      </w:r>
    </w:p>
    <w:p>
      <w:pPr>
        <w:pStyle w:val="BodyText"/>
      </w:pPr>
      <w:r>
        <w:t xml:space="preserve">Hoa Tiểu Mạc họ nhẹ một tiếng, ngẩng đầu nhìn trăng sáng: “Tiền nhiều không phải việc xấu, không tiền mới là tai họa.” Đối với một kẻ đã trải qua cuộc đời bò lăn lết dưới đáy xã hội mà nói, tiền mang đến cho hắn không chỉ về phương diện vật chất, nhiều hơn chính là cảm giác an toàn.</w:t>
      </w:r>
    </w:p>
    <w:p>
      <w:pPr>
        <w:pStyle w:val="BodyText"/>
      </w:pPr>
      <w:r>
        <w:t xml:space="preserve">“Tiền của bọn ta đều là của ngươi, sau này đều cho ngươi quản.” Lạc Cửu Tiêu hôn tóc Hoa Tiểu Mạc, cười nói.</w:t>
      </w:r>
    </w:p>
    <w:p>
      <w:pPr>
        <w:pStyle w:val="BodyText"/>
      </w:pPr>
      <w:r>
        <w:t xml:space="preserve">Bĩu môi, Hoa Tiểu Mạc tán thành: “Nhất định đưa ta quản hết!”</w:t>
      </w:r>
    </w:p>
    <w:p>
      <w:pPr>
        <w:pStyle w:val="BodyText"/>
      </w:pPr>
      <w:r>
        <w:t xml:space="preserve">Đi vào trong phòng, đặt Hoa Tiểu Mạc lên giường rộng, Lạc Cửu Tiêu nói với Mộc Lan Mộc Cận đang bày dụng cụ rửa mặt: “Mộc Cận, lấy bồn nước nóng tới, Mộc Lan, bưng dược đã ninh lên.”</w:t>
      </w:r>
    </w:p>
    <w:p>
      <w:pPr>
        <w:pStyle w:val="BodyText"/>
      </w:pPr>
      <w:r>
        <w:t xml:space="preserve">Ánh mắt liếc loạn xạ tứ phía dừng tại chiếc giường kích cỡ vĩ đại, chiếm cứ cả gian phòng, Hoa Tiểu Mạc nuốt nước miếng một cái: “Giường… giường lớn quá.”</w:t>
      </w:r>
    </w:p>
    <w:p>
      <w:pPr>
        <w:pStyle w:val="BodyText"/>
      </w:pPr>
      <w:r>
        <w:t xml:space="preserve">Ngộ phắc! Quá lớn rồi! Năm người nằm lên cũng còn dư dả, có cần lớn như vậy không?</w:t>
      </w:r>
    </w:p>
    <w:p>
      <w:pPr>
        <w:pStyle w:val="BodyText"/>
      </w:pPr>
      <w:r>
        <w:t xml:space="preserve">Lan Thất trải chiếc mền lông gấp bên mép giường ra vị trí chính giữa, Hoa Tiểu Mạc nhìn thấy cái vị trí kia, giật giật khóe môi, chỗ đó chẳng lẽ chính là nơi hắn ngủ về sau sao?</w:t>
      </w:r>
    </w:p>
    <w:p>
      <w:pPr>
        <w:pStyle w:val="BodyText"/>
      </w:pPr>
      <w:r>
        <w:t xml:space="preserve">Một khắc sau thì nghe thấy âm thanh dịu dàng ôn nhuận trước sau như một của Lan Thất: “Tiểu Mạc, ngủ ở đây ổn chứ?”</w:t>
      </w:r>
    </w:p>
    <w:p>
      <w:pPr>
        <w:pStyle w:val="BodyText"/>
      </w:pPr>
      <w:r>
        <w:t xml:space="preserve">“Tùy tiện.” Hoa Tiểu Mạc đỡ trán nhíu nhíu đầu mày, Hoa Tiểu Mạc vẫn tùy ý Lan Thất tháo giày hắn, hai chân đặt vào trong nước nóng ngâm một hồi.</w:t>
      </w:r>
    </w:p>
    <w:p>
      <w:pPr>
        <w:pStyle w:val="BodyText"/>
      </w:pPr>
      <w:r>
        <w:t xml:space="preserve">Cúi đầu nhìn dược thảo bập bềnh trên mặt nước, Hoa Tiểu Mạc cảm thấy có một vấn đề đã tới lúc cần đề cập, hắn hướng về phía nam nhân đã rửa mặt xong hỏi: “Các ngươi muốn ngủ như thế nào?”</w:t>
      </w:r>
    </w:p>
    <w:p>
      <w:pPr>
        <w:pStyle w:val="BodyText"/>
      </w:pPr>
      <w:r>
        <w:t xml:space="preserve">Bạch Thần lấy khăn lông lau lau đôi chân của Hoa Tiểu Mạc một lượt, ôm hắn nằm ở vị trí nọ, chợp mắt.</w:t>
      </w:r>
    </w:p>
    <w:p>
      <w:pPr>
        <w:pStyle w:val="BodyText"/>
      </w:pPr>
      <w:r>
        <w:t xml:space="preserve">Cơ hồ là đồng thời, Lạc Cửu Tiêu nhanh chóng nằm ở bên kia của Hoa Tiểu Mạc.</w:t>
      </w:r>
    </w:p>
    <w:p>
      <w:pPr>
        <w:pStyle w:val="BodyText"/>
      </w:pPr>
      <w:r>
        <w:t xml:space="preserve">Lan Thất cùng Tần Nghị liếc nhìn nhau một cái, phất tay áo dập tắt ngọn đèn tự mình nằm ở một phía còn sót lại.</w:t>
      </w:r>
    </w:p>
    <w:p>
      <w:pPr>
        <w:pStyle w:val="BodyText"/>
      </w:pPr>
      <w:r>
        <w:t xml:space="preserve">Giữa đêm gió lạnh, Hoa Tiểu Mạc được bao thành cái bánh chưng ngủ trong lòng Bạch Thần, sau lưng dán với thân thể nóng rực như có như không quấy rầy hắn.</w:t>
      </w:r>
    </w:p>
    <w:p>
      <w:pPr>
        <w:pStyle w:val="BodyText"/>
      </w:pPr>
      <w:r>
        <w:t xml:space="preserve">Ban ngày ngủ nhiều, lúc này hắn cực tỉnh táo, nghiêng đầu liền thấy trong hắc ám một đôi mắt nóng hừng hực nhìn hắn chắm chú, môi dán lên xúc cảm ẩm ướt, chiếc lưỡi mềm dẻo chui vào khoang miệng hắn, hàm trên bị liếm láp tinh tế, nụ hôn bá đạo mà lại ôn nhu khiến hơi thở hắn rối loạn.</w:t>
      </w:r>
    </w:p>
    <w:p>
      <w:pPr>
        <w:pStyle w:val="BodyText"/>
      </w:pPr>
      <w:r>
        <w:t xml:space="preserve">Bàn tay thô to cách một tầng áo trong vuốt ve sống lưng hắn, thân thể mấy tháng không đụng chạm phá lệ mẫn cảm, chỉ đơn giản vuốt ve, nơi bụng dưới ấy vậy mà đã thấm ướt một mảnh.</w:t>
      </w:r>
    </w:p>
    <w:p>
      <w:pPr>
        <w:pStyle w:val="BodyText"/>
      </w:pPr>
      <w:r>
        <w:t xml:space="preserve">61.</w:t>
      </w:r>
    </w:p>
    <w:p>
      <w:pPr>
        <w:pStyle w:val="Compact"/>
      </w:pPr>
      <w:r>
        <w:t xml:space="preserve">Đao: Ta vốn nghĩ nghèo nhất phải là Lan Thất chứ nhỉ??</w:t>
      </w:r>
      <w:r>
        <w:br w:type="textWrapping"/>
      </w:r>
      <w:r>
        <w:br w:type="textWrapping"/>
      </w:r>
    </w:p>
    <w:p>
      <w:pPr>
        <w:pStyle w:val="Heading2"/>
      </w:pPr>
      <w:bookmarkStart w:id="83" w:name="chương-62"/>
      <w:bookmarkEnd w:id="83"/>
      <w:r>
        <w:t xml:space="preserve">62. Chương 62</w:t>
      </w:r>
    </w:p>
    <w:p>
      <w:pPr>
        <w:pStyle w:val="Compact"/>
      </w:pPr>
      <w:r>
        <w:br w:type="textWrapping"/>
      </w:r>
      <w:r>
        <w:br w:type="textWrapping"/>
      </w:r>
      <w:r>
        <w:t xml:space="preserve">CHƯƠNG 62</w:t>
      </w:r>
    </w:p>
    <w:p>
      <w:pPr>
        <w:pStyle w:val="BodyText"/>
      </w:pPr>
      <w:r>
        <w:t xml:space="preserve">Tiết khố bị cởi ra, đôi chân thon dài của thiếu niên đã có chút mập mạp, bàn tay hơi lạnh chạy dọc trên làn da nhẵn nhụi non mềm bên trong đùi, dẫn dắt thân thể thiếu niên khẽ run rẩy, bởi vì nguyên nhân nào đó mà tiếng hừ khẽ tận lực áp chế rơi vào trong tai mấy nam nhân bên cạnh.</w:t>
      </w:r>
    </w:p>
    <w:p>
      <w:pPr>
        <w:pStyle w:val="BodyText"/>
      </w:pPr>
      <w:r>
        <w:t xml:space="preserve">“Mạc nhi…” Giọng nói thanh lãnh của Bạch Thần trầm thấp, môi mỏng ngậm lấy vành tai Hoa Tiểu Mạc, nhẹ nhàng hút cắn, một tay khác kéo chăn lên, ngăn trở gió lạnh từ khe hở song cửa tiến nhập vào.</w:t>
      </w:r>
    </w:p>
    <w:p>
      <w:pPr>
        <w:pStyle w:val="BodyText"/>
      </w:pPr>
      <w:r>
        <w:t xml:space="preserve">Hoa Tiểu Mạc hơi khép mắt, đôi đồng tử khe khẽ rung động, trên gò má trắng nõn ửng lên một tầng mây đỏ dụ nhân, hơi thở ấm áp phun lên khuôn mặt dán trước mặt hắn của Lạc Cửu Tiêu.</w:t>
      </w:r>
    </w:p>
    <w:p>
      <w:pPr>
        <w:pStyle w:val="BodyText"/>
      </w:pPr>
      <w:r>
        <w:t xml:space="preserve">Mấy người ngủ chính là tách riêng chăn, lúc này chăn của Hoa Tiểu Mạc nhô lên thật cao, nam nhân tuấn mỹ chui vào bên trong quỳ giữa hai đùi thiếu niên, môi dán lên phần bụng hơi hơi gồ lên của đối phương, đầu lưỡi nhẹ nhàng trợt xuống, chuyển quanh ven rốn, rồi vói vào lỗ rốn hoặc nhẹ hoặc nặng mà liếm láp, cảm xúc ướt át khiến thiếu niên nhịn không được ngay cả đầu ngón chân cũng quắp lại.</w:t>
      </w:r>
    </w:p>
    <w:p>
      <w:pPr>
        <w:pStyle w:val="BodyText"/>
      </w:pPr>
      <w:r>
        <w:t xml:space="preserve">“Nhẹ… nhẹ một chút… ngô…” Câu nói còn lại bị nụ hôn sâu của Bạch Thần nuốt hết, hơi thở mát lạnh vẫn khiến hắn tham luyến như trước giờ.</w:t>
      </w:r>
    </w:p>
    <w:p>
      <w:pPr>
        <w:pStyle w:val="BodyText"/>
      </w:pPr>
      <w:r>
        <w:t xml:space="preserve">Bạch Thần hôn lấy môi hắn, đầu lưỡi chui vào khoang miệng, phiên giảo tứ phía, liếm lấy tầng niêm dịch mỏng manh đó, chờ sau khi thiếu niên thích ứng thì cuốn lấy chiếc lưỡi nhỏ của hắn hấp duyện quấn quanh, chốc chốc cuốn vào chỗ sâu nhất trong yết hầu, nước bọt trong suốt tràn ra từ khóe miệng giao nhau của hai người, trượt xuống chỉ bạc ái muội, tiếng nước bọt chuyển cho nhau giữa căn phòng tĩnh mịch phát ra say mê.</w:t>
      </w:r>
    </w:p>
    <w:p>
      <w:pPr>
        <w:pStyle w:val="BodyText"/>
      </w:pPr>
      <w:r>
        <w:t xml:space="preserve">Mấy tiếng thở dốc bất đồng tần suất, lại đồng dạng hơi hơi dồn dập vang lên, chăn nệm ở hai nơi trong cùng và ngoài cùng động động, cả tấm chăn dán sát Hoa Tiểu Mạc kia bị nhô lên, chỗ ngẩng lên ở bụng dưới bỗng nhiên được ẩm ướt ấm áp bao lấy, trước ngực có ngón tay mang theo vết chai mỏng vuốt ve xoa nắn, lại bị hàm răng cắn lấy khẽ kéo, nơi nọ ở phía sau có cảm xúc mát lạnh vuốt ve, từng chút một vỗ về chơi đùa xung quanh nếp nhăn, một khắc sau dị vật tiến nhập vào khu vực đã mấy tháng chưa hề khai phá, cảm giác vừa trướng vừa nhột thuận theo xương cùng trong nháy mắt lan tràn ra toàn thân, như luồng điện đánh trúng, hô hấp của Hoa Tiểu Mạc thoáng cái gấp loạn.</w:t>
      </w:r>
    </w:p>
    <w:p>
      <w:pPr>
        <w:pStyle w:val="BodyText"/>
      </w:pPr>
      <w:r>
        <w:t xml:space="preserve">Hai tay như nhũn ra ôm lấy Bạch Thần, điểm mẫn cảm bị đụng vào vỗ về, tầng tầng khoái cảm cuốn tới như thủy triều, sau đó xông ra tại nơi sâu trong mạch máu, đầu óc hắn một mảnh trống không, mê mang mở to mắt mượn ánh trăng mỏng tang mà ngắm nhìn gương mặt thanh tuấn gần trong gang tấc trước mặt.</w:t>
      </w:r>
    </w:p>
    <w:p>
      <w:pPr>
        <w:pStyle w:val="BodyText"/>
      </w:pPr>
      <w:r>
        <w:t xml:space="preserve">“Khó chịu?” Thanh âm mơ hồ của Bạch Thần tràn ra từ trong hơi thở hơi loạn.</w:t>
      </w:r>
    </w:p>
    <w:p>
      <w:pPr>
        <w:pStyle w:val="BodyText"/>
      </w:pPr>
      <w:r>
        <w:t xml:space="preserve">Hoa Tiểu Mạc khẽ lắc đầu, dùng lực câu lấy lưỡi của Bạch Thần không để y rút ra, không khó chịu, sướng quá trời!</w:t>
      </w:r>
    </w:p>
    <w:p>
      <w:pPr>
        <w:pStyle w:val="BodyText"/>
      </w:pPr>
      <w:r>
        <w:t xml:space="preserve">Giúp hắn khẩu giao đích thị là Lạc Cửu Tiêu, ôn nhu tinh tế liếm lộng ở ngực hắn chắc là Lan Thất, vậy đâm hắn…</w:t>
      </w:r>
    </w:p>
    <w:p>
      <w:pPr>
        <w:pStyle w:val="BodyText"/>
      </w:pPr>
      <w:r>
        <w:t xml:space="preserve">“Ư…” Phía sau dị vật bỗng dưng lớn lên mấy phần, thân thể Hoa Tiểu Mạc bỗng căng cứng, nhiệt lưu nơi bụng dưới tán loạn, hắn cắn lấy cánh môi của Bạch Thần giật giật trong phun ra nuốt vào của Lạc Cửu Tiêu phóng thích.</w:t>
      </w:r>
    </w:p>
    <w:p>
      <w:pPr>
        <w:pStyle w:val="BodyText"/>
      </w:pPr>
      <w:r>
        <w:t xml:space="preserve">Sau tiếng nhóp nhép nhóp nhép, trong chăn khôi phục yên tĩnh, trong phòng bỗng dưng sáng lên, Lạc Cửu Tiêu liếm sạch dịch thể thuộc về thiếu niên còn lưu lại bên mép, ánh mắt nóng rực nhìn chằm chằm Hoa Tiểu Mạc, giống như một con dã lang đói khát, tiếng nói từ tính ách khàn: “Lan Thất, có thể không?”</w:t>
      </w:r>
    </w:p>
    <w:p>
      <w:pPr>
        <w:pStyle w:val="BodyText"/>
      </w:pPr>
      <w:r>
        <w:t xml:space="preserve">Lan Thất tiến đến gần hôn tóc Hoa Tiểu Mạc, nhẹ giọng nói: “Để phòng vạn nhất, vẫn là chờ thêm bốn năm tháng nữa cho thỏa đáng.”</w:t>
      </w:r>
    </w:p>
    <w:p>
      <w:pPr>
        <w:pStyle w:val="BodyText"/>
      </w:pPr>
      <w:r>
        <w:t xml:space="preserve">“Vừa nãy không phải đã… đã tiến vào…” Hoa Tiểu Mạc thở hổn hển, chỉ là chút vận động như thế mà đã khiến hắn mệt quá chừng, mẹ nó chớ, mấy tháng không đánh pháo, chờ sau khi vị nọ trong bụng đi ra nhất định đem mười tháng bù lại.</w:t>
      </w:r>
    </w:p>
    <w:p>
      <w:pPr>
        <w:pStyle w:val="BodyText"/>
      </w:pPr>
      <w:r>
        <w:t xml:space="preserve">“Đó là ngón tay.” Mỗ Vương gia bên dưới tiết khố đội lều vải lớn chìa ra hai ngón tay còn mang nhiệt độ của thiếu niên, nhướn mi: “Hai ngón.”</w:t>
      </w:r>
    </w:p>
    <w:p>
      <w:pPr>
        <w:pStyle w:val="BodyText"/>
      </w:pPr>
      <w:r>
        <w:t xml:space="preserve">Hoa Tiểu Mạc trợn trắng mắt, khóe miệng nhếch một cái, tầm mắt đảo qua từ trên địa phương gồ lên ở phía dưới của mấy nam nhân, mặt đỏ tai hồng tằng hắng một cái, “Mấy tháng sau là được rồi.”</w:t>
      </w:r>
    </w:p>
    <w:p>
      <w:pPr>
        <w:pStyle w:val="BodyText"/>
      </w:pPr>
      <w:r>
        <w:t xml:space="preserve">“Còn tới mấy tháng…” Lạc Cửu Tiêu đỡ trán, giữa chân mày lộ ra dục hỏa bị ẩn nhẫn.</w:t>
      </w:r>
    </w:p>
    <w:p>
      <w:pPr>
        <w:pStyle w:val="BodyText"/>
      </w:pPr>
      <w:r>
        <w:t xml:space="preserve">Cầm khăn lông qua lau đi mồ hôi trên trán Hoa Tiểu Mạc, Bạch Thần muốn ôm Hoa Tiểu Mạc, lại thấy Lạc Cửu Tiêu mắt nhanh tay lẹ trước y một bước, đại lực mà trói Hoa Tiểu Mạc vào trong ngực, bộ vị ở bụng dưới cứng đến phát đau cọ cọ thân thể Hoa Tiểu Mạc, lười biếng phun ra một chữ: “Ngủ.”</w:t>
      </w:r>
    </w:p>
    <w:p>
      <w:pPr>
        <w:pStyle w:val="BodyText"/>
      </w:pPr>
      <w:r>
        <w:t xml:space="preserve">Trong phòng một lần nữa rơi vào yên tĩnh, mấy nam nhân bị dục hỏa đốt cháy đèu vận chuyển chân khí áp xuống dục vọng trong người.</w:t>
      </w:r>
    </w:p>
    <w:p>
      <w:pPr>
        <w:pStyle w:val="BodyText"/>
      </w:pPr>
      <w:r>
        <w:t xml:space="preserve">Những ngày của năm mới qua cực nhanh, bụng Hoa Tiểu Mạc nhô lên cũng càng ngày càng rõ ràng, dần dần, y phục cũng vô pháp che giấu, cũng không biết Tần Nghị dặn dò thế nào với hạ nhân, những người đó thấy Hoa Tiểu Mạc đỉnh cái bụng bự đi loanh quanh trong phủ, ai nấy đều y như người không quan tâm, ngay cả biểu tình trên mặt cũng không một tia biến hóa.</w:t>
      </w:r>
    </w:p>
    <w:p>
      <w:pPr>
        <w:pStyle w:val="BodyText"/>
      </w:pPr>
      <w:r>
        <w:t xml:space="preserve">Từ sau lần Hoa Tiểu Mạc hôn mê bất tỉnh năm ngoái, Bạch Thần liền đem phi trùng dẫn vào trong một cái dụng cụ trong suốt, Hoa Tiểu Mạc hỏi mấy lần cũng đều không có kết quả, thấy trên cái mặt than kia của đối phương nhìn không ra một xíu xiu biểu tình, hắn đành phải thôi.</w:t>
      </w:r>
    </w:p>
    <w:p>
      <w:pPr>
        <w:pStyle w:val="BodyText"/>
      </w:pPr>
      <w:r>
        <w:t xml:space="preserve">Hôm nay, Hoa Tiểu Mạc sau khi ngủ trưa dậy thì đi tìm Vô Ưu, lại thấy chỗ Vô Ưu đứng một nam nhân, dáng người cường tráng, bộ dạng cực kỳ tầm thường, bên hõm má trái có đường sẹo cực đậm kéo dài tới khóe miệng, lộ ra mấy phần hung ác dữ tợn.</w:t>
      </w:r>
    </w:p>
    <w:p>
      <w:pPr>
        <w:pStyle w:val="BodyText"/>
      </w:pPr>
      <w:r>
        <w:t xml:space="preserve">62.</w:t>
      </w:r>
    </w:p>
    <w:p>
      <w:pPr>
        <w:pStyle w:val="Compact"/>
      </w:pPr>
      <w:r>
        <w:br w:type="textWrapping"/>
      </w:r>
      <w:r>
        <w:br w:type="textWrapping"/>
      </w:r>
    </w:p>
    <w:p>
      <w:pPr>
        <w:pStyle w:val="Heading2"/>
      </w:pPr>
      <w:bookmarkStart w:id="84" w:name="chương-63"/>
      <w:bookmarkEnd w:id="84"/>
      <w:r>
        <w:t xml:space="preserve">63. Chương 63</w:t>
      </w:r>
    </w:p>
    <w:p>
      <w:pPr>
        <w:pStyle w:val="Compact"/>
      </w:pPr>
      <w:r>
        <w:br w:type="textWrapping"/>
      </w:r>
      <w:r>
        <w:br w:type="textWrapping"/>
      </w:r>
      <w:r>
        <w:t xml:space="preserve">CHƯƠNG 63</w:t>
      </w:r>
    </w:p>
    <w:p>
      <w:pPr>
        <w:pStyle w:val="BodyText"/>
      </w:pPr>
      <w:r>
        <w:t xml:space="preserve">Vô Ưu trông thấy Hoa Tiểu Mạc, vội vàng chạy qua lôi kéo tay áo hắn mở miệng phát ra tiếng a a, giống như là đang giải thích gì đó.</w:t>
      </w:r>
    </w:p>
    <w:p>
      <w:pPr>
        <w:pStyle w:val="BodyText"/>
      </w:pPr>
      <w:r>
        <w:t xml:space="preserve">Vỗ vỗ mu bàn tay thanh niên, Hoa Tiểu Mạc đột nhiên ngừng lại, liếc nhìn nam nhân đang quăng qua đây ánh mắt lăng liệt, ngốc lăng, nhìn nam nhân từ trên xuống dưới, âm thầm phỏng đoán một khả năng: “Vô Ưu, ổng là…”</w:t>
      </w:r>
    </w:p>
    <w:p>
      <w:pPr>
        <w:pStyle w:val="BodyText"/>
      </w:pPr>
      <w:r>
        <w:t xml:space="preserve">Vô Ưu kéo tay Hoa Tiểu Mạc, ở trong lòng bàn tay hắn viết gì đó, khóe miệng Hoa Tiểu Mạc không cầm được co giật.</w:t>
      </w:r>
    </w:p>
    <w:p>
      <w:pPr>
        <w:pStyle w:val="BodyText"/>
      </w:pPr>
      <w:r>
        <w:t xml:space="preserve">Cha?</w:t>
      </w:r>
    </w:p>
    <w:p>
      <w:pPr>
        <w:pStyle w:val="BodyText"/>
      </w:pPr>
      <w:r>
        <w:t xml:space="preserve">Nam nhân lớn lên rất bình thường, cách một trời một vực với Vô Ưu xinh đẹp, Hoa Tiểu Mạc thầm nghĩ, mẫu thân Vô Ưu nhất định sinh ra cực kỳ đẹp.</w:t>
      </w:r>
    </w:p>
    <w:p>
      <w:pPr>
        <w:pStyle w:val="BodyText"/>
      </w:pPr>
      <w:r>
        <w:t xml:space="preserve">“Buông ra!” Giọng nói phẫn nộ rơi vào trong tai, mang theo giọng mũi nồng đậm, nam nhân bước dài tiến đến, lại bị Mộc Lan Mộc Cận cản lại cách mấy bước.</w:t>
      </w:r>
    </w:p>
    <w:p>
      <w:pPr>
        <w:pStyle w:val="BodyText"/>
      </w:pPr>
      <w:r>
        <w:t xml:space="preserve">Hoa Tiểu Mạc bĩu môi, nói thế nào hắn cũng là ân nhân của tên này chứ bộ?</w:t>
      </w:r>
    </w:p>
    <w:p>
      <w:pPr>
        <w:pStyle w:val="BodyText"/>
      </w:pPr>
      <w:r>
        <w:t xml:space="preserve">“Vô Ưu, ngươi muốn rời khỏi nơi này không?”</w:t>
      </w:r>
    </w:p>
    <w:p>
      <w:pPr>
        <w:pStyle w:val="BodyText"/>
      </w:pPr>
      <w:r>
        <w:t xml:space="preserve">Vành mắt thanh niên đỏ lên, rũ mắt, bất an mà cắn môi.</w:t>
      </w:r>
    </w:p>
    <w:p>
      <w:pPr>
        <w:pStyle w:val="BodyText"/>
      </w:pPr>
      <w:r>
        <w:t xml:space="preserve">“Chờ một chút.” Lười để ý đến nam nhân sắp bùng nổ, Hoa Tiểu Mạc nhẹ giọng nói: “Hiện giờ ta không tiện phối dược, phương thuốc đưa A Thất rồi, y đang phối dược cho ngươi, cổ họng khỏi rồi hẵng đi.”</w:t>
      </w:r>
    </w:p>
    <w:p>
      <w:pPr>
        <w:pStyle w:val="BodyText"/>
      </w:pPr>
      <w:r>
        <w:t xml:space="preserve">Chất lỏng nóng ấm rơi trên mu bàn tay Hoa Tiểu Mạc, hắn giật mình, trong lòng than nhẹ, đau lòng một cách kỳ quái, cứ như vật mình nuôi dưỡng đã rất nhiều năm sắp phải rời khỏi hắn vậy.</w:t>
      </w:r>
    </w:p>
    <w:p>
      <w:pPr>
        <w:pStyle w:val="BodyText"/>
      </w:pPr>
      <w:r>
        <w:t xml:space="preserve">Nâng tay lau đi nước mắt trên mặt Vô Ưu, Hoa Tiểu Mạc ra hiệu cho Mộc Lan Mộc Cận bình tĩnh chút, lại nhìn Vô Ưu: “Thỏ con có tiện mang theo không? Không tiện mà nói thì để lại…”</w:t>
      </w:r>
    </w:p>
    <w:p>
      <w:pPr>
        <w:pStyle w:val="BodyText"/>
      </w:pPr>
      <w:r>
        <w:t xml:space="preserve">Vô Ưu gật đầu một cái thật mạnh, cậu thích con thỏ kia, bởi vì là của người này tặng cho cậu.</w:t>
      </w:r>
    </w:p>
    <w:p>
      <w:pPr>
        <w:pStyle w:val="BodyText"/>
      </w:pPr>
      <w:r>
        <w:t xml:space="preserve">“Vô Ưu là bằng hữu của ta, ta rất thích cậu ấy.” Đi đến trước mặt nam nhân, Hoa Tiểu Mạc mím mím môi, nửa ngày mới nói: “Ngươi chiếu cố cậu ấy cho tốt.”</w:t>
      </w:r>
    </w:p>
    <w:p>
      <w:pPr>
        <w:pStyle w:val="BodyText"/>
      </w:pPr>
      <w:r>
        <w:t xml:space="preserve">Nói xong thì chuyển người rời đi, trong lòng Hoa Tiểu Mạc rất khó chịu, trong mũi nghèn nghẹt, loại tâm tình nữ nhi xuất gia này khiến hắn đau trứng.</w:t>
      </w:r>
    </w:p>
    <w:p>
      <w:pPr>
        <w:pStyle w:val="BodyText"/>
      </w:pPr>
      <w:r>
        <w:t xml:space="preserve">Nửa tháng sau Lan Thất đem dược vật đã nghiên chế đưa đến chỗ Vô Ưu, phối thêm với thuốc thang dùng mỗi ngày, mãi đến ba tháng sau Vô Ưu triệt để hồi phục.</w:t>
      </w:r>
    </w:p>
    <w:p>
      <w:pPr>
        <w:pStyle w:val="BodyText"/>
      </w:pPr>
      <w:r>
        <w:t xml:space="preserve">Ngày tiễn Vô Ưu, Hoa Tiểu Mạc đã mang thai tám tháng có hơn dựa trong lòng Lan Thất, mắt đỏ bừng, cuối cùng vẫn cứng rắn nhẫn nhịn không rơi lệ.</w:t>
      </w:r>
    </w:p>
    <w:p>
      <w:pPr>
        <w:pStyle w:val="BodyText"/>
      </w:pPr>
      <w:r>
        <w:t xml:space="preserve">Một đoạn thời gian kế tiếp, Hoa Tiểu Mạc đều rầu rĩ không vui, hắn cũng không biết hạ nhân trong phủ sau mỗi lần trông thấy hắn đều cảm thấy từ quỷ môn quan dạo một vòng.</w:t>
      </w:r>
    </w:p>
    <w:p>
      <w:pPr>
        <w:pStyle w:val="BodyText"/>
      </w:pPr>
      <w:r>
        <w:t xml:space="preserve">Lúc được chín tháng, chân Hoa Tiểu Mạc sưng vù lợi hại, mỗi ngày đều ngâm nước nóng, mấy nam nhân sẽ vây thành một cục đấm bóp cho hắn, thường những lúc đó, hắn sẽ hạnh phúc tới híp mắt.</w:t>
      </w:r>
    </w:p>
    <w:p>
      <w:pPr>
        <w:pStyle w:val="BodyText"/>
      </w:pPr>
      <w:r>
        <w:t xml:space="preserve">Ban ngày đi đường một chút thắt lưng và chân sẽ rất đau, ngực như là bị đá tảng đè tới thở không ra hơi, dạ dày bình thường rất không thoải mái, lượng cơm ăn cũng ít nữa, còn có chút táo bón, buổi tối làm thế nào cũng ngủ không được, thường xuyên ngắm ánh trăng ngoài song cửa đến phát ngốc, Hoa Tiểu Mạc phiền muộn, hắn cảm thấy mình mắc chứng u uất rồi.</w:t>
      </w:r>
    </w:p>
    <w:p>
      <w:pPr>
        <w:pStyle w:val="BodyText"/>
      </w:pPr>
      <w:r>
        <w:t xml:space="preserve">Vào tháng tư, khí trời ấm dần, người trong phủ đều xốc lại trăm phần trăm tinh thần, bọn họ trông thấy cái bụng bự rõ ràng không thua nữ tử có thai là mấy của thiếu niên, cũng chỉ tò mò mà len lén nhìn trộm mấy phát.</w:t>
      </w:r>
    </w:p>
    <w:p>
      <w:pPr>
        <w:pStyle w:val="BodyText"/>
      </w:pPr>
      <w:r>
        <w:t xml:space="preserve">Tần Nghị phái người đem tất cả bà đỡ trong thành đều rước về phủ, Lan Thất và Bạch Thần cũng đều chuẩn bị kỹ càng, về phần Lạc Cửu Tiêu… theo lời mấy tên thuộc hạ, chủ tử cái bộ dáng đó cứ y như là chính mình sắp sinh vậy.</w:t>
      </w:r>
    </w:p>
    <w:p>
      <w:pPr>
        <w:pStyle w:val="BodyText"/>
      </w:pPr>
      <w:r>
        <w:t xml:space="preserve">Hôm nay trời đẹp, ánh dương quang rực rỡ trước nay chưa từng có, trong hoa viên trăm hoa đua nở, mà ngay cả những đóa hoa không nên nở vào mùa này cũng ly kỳ nở rộ đến diễm lệ, trong không khí còn tràn ngập một cổ hương thơm nhàn nhạt, người trong phủ cũng không biết cổ hương thơm này đã dào dạt khắp cả Ba Thục thành.</w:t>
      </w:r>
    </w:p>
    <w:p>
      <w:pPr>
        <w:pStyle w:val="BodyText"/>
      </w:pPr>
      <w:r>
        <w:t xml:space="preserve">Trên cây đa, mái nhà đều đậu không ít chim tước, bay lượn vòng quanh Mai viên, có gần hơn trăm con, tình cảnh hoành tráng khiến hạ nhân trong phủ đều nhìn đến choáng váng cả mắt.</w:t>
      </w:r>
    </w:p>
    <w:p>
      <w:pPr>
        <w:pStyle w:val="BodyText"/>
      </w:pPr>
      <w:r>
        <w:t xml:space="preserve">Những con chim tước đó cũng không biết bay đến từ địa phương nào, đều là kỳ trân dị điểu chưa từng thấy qua, cánh chim xinh đẹp dưới ánh dương quang chiếu rọi xuống phát ra hào quang lấp lánh, có loại vẻ đẹp đến hoa lệ.</w:t>
      </w:r>
    </w:p>
    <w:p>
      <w:pPr>
        <w:pStyle w:val="BodyText"/>
      </w:pPr>
      <w:r>
        <w:t xml:space="preserve">Hoa Tiểu Mạc ngồi trong đình của hoa viên, trên bàn bày không ít thức ăn cho chim, hắn đã ngồi được một hồi rồi, cũng không thấy một con chim nào bay đến.</w:t>
      </w:r>
    </w:p>
    <w:p>
      <w:pPr>
        <w:pStyle w:val="BodyText"/>
      </w:pPr>
      <w:r>
        <w:t xml:space="preserve">“Có phải khẩu vị mấy con chim đó bất đồng với chim khác hay không ta?”</w:t>
      </w:r>
    </w:p>
    <w:p>
      <w:pPr>
        <w:pStyle w:val="BodyText"/>
      </w:pPr>
      <w:r>
        <w:t xml:space="preserve">Ánh mắt hơi cổ quái nhìn chim tước chao lượn xoay vòng trên không, như là đang chờ đợi gì đó, Lạc Cửu Tiêu nhếch môi: “Muốn con nào, ta bắt cho ngươi.”</w:t>
      </w:r>
    </w:p>
    <w:p>
      <w:pPr>
        <w:pStyle w:val="BodyText"/>
      </w:pPr>
      <w:r>
        <w:t xml:space="preserve">“Thôi đi, ngươi mà ra tay, mấy con chim đó không chết cũng bị thương.” Hoa Tiểu Mạc kéo khóe môi xuống, thở dài một hơi.</w:t>
      </w:r>
    </w:p>
    <w:p>
      <w:pPr>
        <w:pStyle w:val="BodyText"/>
      </w:pPr>
      <w:r>
        <w:t xml:space="preserve">Ở một bên Bạch Thần đặt tay trên thắt lưng Hoa Tiểu Mạc xoa bóp, mục quang thanh lãnh cũng dừng trên mình những chú chim tước trên không kia, một khắc sau y lấy sáo ngọc ra, tiếng sáo du dương êm tai tràn ra.</w:t>
      </w:r>
    </w:p>
    <w:p>
      <w:pPr>
        <w:pStyle w:val="BodyText"/>
      </w:pPr>
      <w:r>
        <w:t xml:space="preserve">Hoa Tiểu Mạc thấy Bạch Thần thổi sáo, hắn không biết sao, cũng hưng trí lên, trước tiên quét nhìn bốn phía, xác định Nam Phong xuất môn đi mua đồ ăn cho hắn còn chưa trở về, liền từ trong tay áo lấy ra cái chuông nhỏ nọ.</w:t>
      </w:r>
    </w:p>
    <w:p>
      <w:pPr>
        <w:pStyle w:val="BodyText"/>
      </w:pPr>
      <w:r>
        <w:t xml:space="preserve">Âm thanh thanh thúy nhè nhẹ như tơ phát ra từ chiếc chuông nhỏ khe khẽ lắc lư trong tay Hoa Tiểu Mạc, rõ ràng rất nhỏ, lại át luôn cả tiếng sáo của Bạch Thần, động tác trên tay của hạ nhân làm việc xung quanh đó đột nhiên chậm lại, ánh mắt dần dần tan rã mê ly, trên mặt mang theo một mạt tươi cười, như là trông thấy điều gì rất tốt đẹp.</w:t>
      </w:r>
    </w:p>
    <w:p>
      <w:pPr>
        <w:pStyle w:val="BodyText"/>
      </w:pPr>
      <w:r>
        <w:t xml:space="preserve">Chân khí trong cơ thể Lạc Cửu Tiêu chợt bị một cổ lực lượng quỷ dị áp chế, y nhanh chóng thu lại chấn kinh nơi đáy mắt, trao đổi ánh mắt với những người khác, Bạch Thần di dời sáo khỏi khóe môi, ánh mắt nhìn Hoa Tiểu Mạc có chút vi diệu.</w:t>
      </w:r>
    </w:p>
    <w:p>
      <w:pPr>
        <w:pStyle w:val="BodyText"/>
      </w:pPr>
      <w:r>
        <w:t xml:space="preserve">Hoa Tiểu Mạc còn đang lắc chuông nhỏ tựa như đã hãm nhập vào cảnh giới nào đó, chưa phát hiện tiếng sáo đã ngừng thổi rồi, biên độ của động tác trên tay hóa lớn, tiếng chuông cũng bắt đầu biến ảo không lường.</w:t>
      </w:r>
    </w:p>
    <w:p>
      <w:pPr>
        <w:pStyle w:val="BodyText"/>
      </w:pPr>
      <w:r>
        <w:t xml:space="preserve">Trên không đột nhiên truyền đến hai tiếng chim hót lớn, sau đó liền thấy hai con đại điểu lông vũ ngũ sắc chao liệng trong không trung, mà hơn trăm con kỳ trân dị điểu đang vây quanh bọn nó kia nhẹ nhàng bay múa, trong không khí có khoảnh khắc đình trệ.</w:t>
      </w:r>
    </w:p>
    <w:p>
      <w:pPr>
        <w:pStyle w:val="BodyText"/>
      </w:pPr>
      <w:r>
        <w:t xml:space="preserve">“Đó có phải là phượng hoàng không?” Tay chỉ đôi chim bay múa trong đàn hàng trăm con, Hoa Tiểu Mạc kinh hô.</w:t>
      </w:r>
    </w:p>
    <w:p>
      <w:pPr>
        <w:pStyle w:val="BodyText"/>
      </w:pPr>
      <w:r>
        <w:t xml:space="preserve">Lan Thất ngước mắt, nhãn sắc trong nháy mắt ngưng trọng, đứng thẳng lên, Lạc Cửu Tiêu và Bạch Thần cũng đứng lên từ trên băng đá, thần sắc ngưng trọng, nhưng vào lúc này, mấy đạo thân ảnh hôi sắc từ bốn phương tám hướng nhào về phía hai chú chim kia.</w:t>
      </w:r>
    </w:p>
    <w:p>
      <w:pPr>
        <w:pStyle w:val="BodyText"/>
      </w:pPr>
      <w:r>
        <w:t xml:space="preserve">“Phượng hoàng hiển linh, chính là dự báo điềm lành, chỉ tại thái bình thịnh thế mới xuất hiện, trông thấy nó bay lướt qua thôi cũng đã rất không dễ dàng, nếu như có thể trông thấy nó bay múa trong đàn trăm con đó chính là điềm lành ngàn năm khó gặp.” Phía sau Tần Nghị sãi bước đi đến, trong âm thanh trầm thấp lộ ra một chút dị thường.</w:t>
      </w:r>
    </w:p>
    <w:p>
      <w:pPr>
        <w:pStyle w:val="BodyText"/>
      </w:pPr>
      <w:r>
        <w:t xml:space="preserve">Lạc Cửu Tiêu nhướn nhướn mi mày, thú vị trong mắt rất đậm, lại không rời khỏi Hoa Tiểu Mạc nửa bước.</w:t>
      </w:r>
    </w:p>
    <w:p>
      <w:pPr>
        <w:pStyle w:val="BodyText"/>
      </w:pPr>
      <w:r>
        <w:t xml:space="preserve">Mấy người nhìn chăm chú tình hình giữa không trung, ai ngờ đôi chim kia lại thoải mái bay múa qua lại giữa vây công của mấy tên ẩn vệ, nếu nói là kinh hãi bị vây khốn, lại càng giống như là đang chơi đùa với mấy gã hơn.</w:t>
      </w:r>
    </w:p>
    <w:p>
      <w:pPr>
        <w:pStyle w:val="BodyText"/>
      </w:pPr>
      <w:r>
        <w:t xml:space="preserve">Nhất thời không chú ý, chiếc chuông trong tay Hoa Tiểu Mạc đụng vào bàn đá một cái, phát ra âm thanh rất lớn, tất cả mọi người liền thấy đôi chim kia ngưỡng cổ lên trời kêu to mấy tiếng, âm thanh kia cực kỳ bén nhọn, có thể phá vỡ màng nhĩ người nghe.</w:t>
      </w:r>
    </w:p>
    <w:p>
      <w:pPr>
        <w:pStyle w:val="BodyText"/>
      </w:pPr>
      <w:r>
        <w:t xml:space="preserve">Mấy ẩn vệ gần đó trực tiếp phun ra một búng máu to, thân thể lung lay ngã xuống, không chờ bọn họ phản ứng lại, đôi chim đột nhiên bay về phía Hoa Tiểu Mạc bên này.</w:t>
      </w:r>
    </w:p>
    <w:p>
      <w:pPr>
        <w:pStyle w:val="BodyText"/>
      </w:pPr>
      <w:r>
        <w:t xml:space="preserve">“Mau, mau tránh ra.” Hoa Tiểu Mạc lớn họng thét chói tai, bàn tay đè trên bụng đột nhiên căng cứng, khắp thân mình đau đớn không biết từ chỗ nào càng lúc càng rõ ràng, sắc mặt hắn xoát một cái liền trắng bệch.</w:t>
      </w:r>
    </w:p>
    <w:p>
      <w:pPr>
        <w:pStyle w:val="BodyText"/>
      </w:pPr>
      <w:r>
        <w:t xml:space="preserve">Sắc mặt Bạch Thần kinh hoảng: “Mạc nhi.”</w:t>
      </w:r>
    </w:p>
    <w:p>
      <w:pPr>
        <w:pStyle w:val="BodyText"/>
      </w:pPr>
      <w:r>
        <w:t xml:space="preserve">Một tiếng hét to này cũng mang mấy nam nhân còn lại nhập vào trong khủng hoảng, trong lúc nhất thời những hạ nhân khôi phục thần trí ai nấy đều loạn cả lên, chạy đi chuẩn bị dụng cụ đỡ đẻ.</w:t>
      </w:r>
    </w:p>
    <w:p>
      <w:pPr>
        <w:pStyle w:val="BodyText"/>
      </w:pPr>
      <w:r>
        <w:t xml:space="preserve">“Sắp… sắp sinh rồi…” Từ khớp hàm cắn chặt nặn ra một câu thoại, Hoa Tiểu Mạc liền gục vào trong khuỷu tay của Lạc Cửu Tiêu.</w:t>
      </w:r>
    </w:p>
    <w:p>
      <w:pPr>
        <w:pStyle w:val="Compact"/>
      </w:pPr>
      <w:r>
        <w:br w:type="textWrapping"/>
      </w:r>
      <w:r>
        <w:br w:type="textWrapping"/>
      </w:r>
    </w:p>
    <w:p>
      <w:pPr>
        <w:pStyle w:val="Heading2"/>
      </w:pPr>
      <w:bookmarkStart w:id="85" w:name="chương-64"/>
      <w:bookmarkEnd w:id="85"/>
      <w:r>
        <w:t xml:space="preserve">64. Chương 64</w:t>
      </w:r>
    </w:p>
    <w:p>
      <w:pPr>
        <w:pStyle w:val="Compact"/>
      </w:pPr>
      <w:r>
        <w:br w:type="textWrapping"/>
      </w:r>
      <w:r>
        <w:br w:type="textWrapping"/>
      </w:r>
      <w:r>
        <w:t xml:space="preserve">CHƯƠNG 64</w:t>
      </w:r>
    </w:p>
    <w:p>
      <w:pPr>
        <w:pStyle w:val="BodyText"/>
      </w:pPr>
      <w:r>
        <w:t xml:space="preserve">Bạch Thần ôm Hoa Tiểu Mạc lên chạy thẳng vào trong phòng, Lan Thất chạy theo sau, vừa chạy vừa phân phó: “Mau chuẩn bị nước nóng, vải trắng, kéo, rượu trắng, chậu đồng…”</w:t>
      </w:r>
    </w:p>
    <w:p>
      <w:pPr>
        <w:pStyle w:val="BodyText"/>
      </w:pPr>
      <w:r>
        <w:t xml:space="preserve">“Đi thông tri Thiên Phong.” Hô hấp rối loạn ném một câu vào hư không, Lạc Cửu Tiêu liền phất tay áo bước vào trong phòng.</w:t>
      </w:r>
    </w:p>
    <w:p>
      <w:pPr>
        <w:pStyle w:val="BodyText"/>
      </w:pPr>
      <w:r>
        <w:t xml:space="preserve">“Vương gia, bà đỡ đến rồi!” Ngoài cửa Hứa Mậu chạy nhanh đến, gấp đến mức mồm mép run rẩy, bị người khác cầm kiếm gác trên cổ cũng không khẩn trương được như vậy.</w:t>
      </w:r>
    </w:p>
    <w:p>
      <w:pPr>
        <w:pStyle w:val="BodyText"/>
      </w:pPr>
      <w:r>
        <w:t xml:space="preserve">Hoa Tiểu Mạc nằm ở trên giường sắc mặt trắng bệch, tay đè trên bụng, từ trong khớp hàm cắn chặt khó khăn nghiền ra câu nói đứt quãng: “Sắp… sắp sinh rồi… Đau…”</w:t>
      </w:r>
    </w:p>
    <w:p>
      <w:pPr>
        <w:pStyle w:val="BodyText"/>
      </w:pPr>
      <w:r>
        <w:t xml:space="preserve">Bàn tay hơi lạnh đang run rẩy, Bạch Thần mặt trầm như nước: “Chớ sợ.” Ngay cả giọng nói cũng không còn bình tĩnh nữa.</w:t>
      </w:r>
    </w:p>
    <w:p>
      <w:pPr>
        <w:pStyle w:val="BodyText"/>
      </w:pPr>
      <w:r>
        <w:t xml:space="preserve">Lúc Tần Nghị mang mấy bà đỡ tiến vào, nhập vào trong mắt chính là thiếu niên nằm trên giường dưới thân tràn ra máu loãng gai mắt, nhiễm đỏ cả chăn, gương mặt y một mảnh tàn bạo.</w:t>
      </w:r>
    </w:p>
    <w:p>
      <w:pPr>
        <w:pStyle w:val="BodyText"/>
      </w:pPr>
      <w:r>
        <w:t xml:space="preserve">“Không được làm hắn đau!” Lạc Cửu Tiêu hai mắt thâm trầm, siết chặt nắm tay, lạnh lẽo phun ra mấy chữ.</w:t>
      </w:r>
    </w:p>
    <w:p>
      <w:pPr>
        <w:pStyle w:val="BodyText"/>
      </w:pPr>
      <w:r>
        <w:t xml:space="preserve">Dưới uy áp đáng sợ đó, thân mình mấy bà đỡ run rẩy, mặc dù các bà từng thay rất nhiều nữ tử đỡ đẻ, nhưng lại là lần đầu tiên gặp phải nam tử, rất nhiều bất tiện không nói, còn không biết được sẽ phát sinh cái gì.</w:t>
      </w:r>
    </w:p>
    <w:p>
      <w:pPr>
        <w:pStyle w:val="BodyText"/>
      </w:pPr>
      <w:r>
        <w:t xml:space="preserve">“Nếu hắn khó sinh, cứ bỏ hài tử.” Hàm dưới Tần Nghị căng cứng, nửa ngày, thanh âm nặng nề phát ra từ đôi môi mím chặt thành một đường thẳng tắp.</w:t>
      </w:r>
    </w:p>
    <w:p>
      <w:pPr>
        <w:pStyle w:val="BodyText"/>
      </w:pPr>
      <w:r>
        <w:t xml:space="preserve">Dẫn đầu là một lão phụ hơn năm mươi, lúc này mồ hôi đầy mặt, giọng nói run rẩy trả lời: “Dạ, Vương gia.”</w:t>
      </w:r>
    </w:p>
    <w:p>
      <w:pPr>
        <w:pStyle w:val="BodyText"/>
      </w:pPr>
      <w:r>
        <w:t xml:space="preserve">Đôi mắt ướt nhẹp mồ hôi mở to mấy phần, Hoa Tiểu Mạc siết chặt bàn tay to trong tay, đau đến co giật: “Muốn… muốn hài tử…”</w:t>
      </w:r>
    </w:p>
    <w:p>
      <w:pPr>
        <w:pStyle w:val="BodyText"/>
      </w:pPr>
      <w:r>
        <w:t xml:space="preserve">Lạc Cửu Tiêu nhét vải trắng vào trong miệng Hoa Tiểu Mạc, đau lòng đi hôn đôi mắt đầy nước của hắn, giọng nói khàn khàn: “Lan Thất, có thể ở lại đây canh giữ hay không?”</w:t>
      </w:r>
    </w:p>
    <w:p>
      <w:pPr>
        <w:pStyle w:val="BodyText"/>
      </w:pPr>
      <w:r>
        <w:t xml:space="preserve">“Thiên Phong ở lại, những người khác ra ngoài.” Hít sâu một hơi, Lan Thất cuộn ống tay áo lên ngồi bên mép giường.</w:t>
      </w:r>
    </w:p>
    <w:p>
      <w:pPr>
        <w:pStyle w:val="BodyText"/>
      </w:pPr>
      <w:r>
        <w:t xml:space="preserve">“Coi chừng hắn.” Lạc Cửu Tiêu hướng về phía Mộc Lan Mộc Cận, nhãn thần cực kỳ đáng sợ, phảng phất như tùy thời đều sẽ phát điên.</w:t>
      </w:r>
    </w:p>
    <w:p>
      <w:pPr>
        <w:pStyle w:val="BodyText"/>
      </w:pPr>
      <w:r>
        <w:t xml:space="preserve">Mộc Lan Mộc Cận cũng rất khẩn trương, “Dạ.”</w:t>
      </w:r>
    </w:p>
    <w:p>
      <w:pPr>
        <w:pStyle w:val="BodyText"/>
      </w:pPr>
      <w:r>
        <w:t xml:space="preserve">Ngoài cửa ba nam nhân đứng đó sắc mặt trầm túc, hơn trăm con chim tước cũng không có bay đi, mà là bay lượn quanh mái nhà, đôi chim to ngũ sắc nọ lại đậu trong vườn, như là đang chờ đợi gì đó, tiếng hót lảnh lót một tiếng nối tiếp một tiếng, giống như đang kêu gọi một loại tồn tại thần bí nào đó.</w:t>
      </w:r>
    </w:p>
    <w:p>
      <w:pPr>
        <w:pStyle w:val="BodyText"/>
      </w:pPr>
      <w:r>
        <w:t xml:space="preserve">Từng bồn máu loãng được Mộc Lan Mộc Cận bưng ra, những nha hoàn khác trong phủ ở bên ngoài đưa lên tất cả vật dụng cần thiết.</w:t>
      </w:r>
    </w:p>
    <w:p>
      <w:pPr>
        <w:pStyle w:val="BodyText"/>
      </w:pPr>
      <w:r>
        <w:t xml:space="preserve">Nam Phong gấp gáp chạy về ngay cả nước miếng cũng không nuốt, lo lắng đứng một chỗ cùng bọn y, đi qua đi lại, trong miệng còn không ngừng lẩm nhẩm gì đó.</w:t>
      </w:r>
    </w:p>
    <w:p>
      <w:pPr>
        <w:pStyle w:val="BodyText"/>
      </w:pPr>
      <w:r>
        <w:t xml:space="preserve">“Trời xanh phù hộ, bình an, bình an hết…”</w:t>
      </w:r>
    </w:p>
    <w:p>
      <w:pPr>
        <w:pStyle w:val="BodyText"/>
      </w:pPr>
      <w:r>
        <w:t xml:space="preserve">“Hộc hộc… Ta… ta muốn… muốn hỏi… Từ đâu…” Từ đâu đi ra? Hoa Tiểu Mạc một tay nắm chặt tay Lan Thất, móng tay kéo ra dấu vết ửng đỏ trên mu bàn tay y, mà một tay khác vẫn luôn vỗ về nơi nào đó trên rốn, nội tâm rít gào, vì sao còn chưa ra? Cảm giác muốn bài tiết ở mặt sau là có chuyện gì?!</w:t>
      </w:r>
    </w:p>
    <w:p>
      <w:pPr>
        <w:pStyle w:val="BodyText"/>
      </w:pPr>
      <w:r>
        <w:t xml:space="preserve">Gương mặt vẫn nhất trực nho nhã của Lan Thất giờ phút này trầm xuống, trán đã sớm ướt đẫm mồ hôi, y không ngừng hôn lên mái tóc ướt đẫm của thiếu niên: “Thiên Phong.”</w:t>
      </w:r>
    </w:p>
    <w:p>
      <w:pPr>
        <w:pStyle w:val="BodyText"/>
      </w:pPr>
      <w:r>
        <w:t xml:space="preserve">“Tới, tới ngay.” Thiên Phong cũng chấn kinh không ít, cầm dao nhỏ lật qua lật lại mấy lần trên ngọn nến, tay không ngừng run rẩy: “Phải rạch một đường trên bụng?”</w:t>
      </w:r>
    </w:p>
    <w:p>
      <w:pPr>
        <w:pStyle w:val="BodyText"/>
      </w:pPr>
      <w:r>
        <w:t xml:space="preserve">Mấy bà đỡ đầu đầy mồ hôi nghe thế bị dọa cho giật mình, trên giường Hoa Tiểu Mạc đau đến hàm răng phát run thiếu chút nữa ngất đi, nước mắt lưng tròng khổ sở cầu xin: “A Thất, ta không muốn… không muốn ở trên bụng…”</w:t>
      </w:r>
    </w:p>
    <w:p>
      <w:pPr>
        <w:pStyle w:val="BodyText"/>
      </w:pPr>
      <w:r>
        <w:t xml:space="preserve">“Được, vậy thì không cần, Tiểu Mạc, cố chịu đựng, ta ở đây.” Cảm nhận được thân thể hắn đau đến run rẩy, tim như bị từng cây kim đâm vào, Lan Thất một tay nắm thật chặt bàn tay đã sớm nóng ướt một mảnh trong tay mình, tay còn lại cầm khăn lông nóng lau chùi thân thể hắn.</w:t>
      </w:r>
    </w:p>
    <w:p>
      <w:pPr>
        <w:pStyle w:val="BodyText"/>
      </w:pPr>
      <w:r>
        <w:t xml:space="preserve">Trong tai ầm ầm vang lên từng hồi, thần trí chìm chìm nổi nổi, Hoa Tiểu Mạc vô thức kêu đau, tiếng kêu phát ra tựa như thú con sắp đối mặt cái chết.</w:t>
      </w:r>
    </w:p>
    <w:p>
      <w:pPr>
        <w:pStyle w:val="BodyText"/>
      </w:pPr>
      <w:r>
        <w:t xml:space="preserve">Vải trắng trong miệng bị lấy xuống, trên môi có tiếp xúc mềm mại, không biết có cái gì được đưa vào yết hầu, một cổ ấm áp chảy từ bụng tán ra khắp thân thể, Hoa Tiểu Mạc chợt hô to ra tiếng.</w:t>
      </w:r>
    </w:p>
    <w:p>
      <w:pPr>
        <w:pStyle w:val="BodyText"/>
      </w:pPr>
      <w:r>
        <w:t xml:space="preserve">“Ra rồi!” Đột nhiên vang lên một tiếng kêu to kinh hỉ, Lan Thất nâng cằm Hoa Tiểu Mạc đút vào một viên dược hoàn: “Tiểu Mạc, dùng sức.”</w:t>
      </w:r>
    </w:p>
    <w:p>
      <w:pPr>
        <w:pStyle w:val="BodyText"/>
      </w:pPr>
      <w:r>
        <w:t xml:space="preserve">Ra rồi? Đau đến hai mắt nổ đom đóm, hài tử ra rồi? Sao không có cảm giác? Hiện giờ hắn chỉ muốn thống khoái đi nhà xí.</w:t>
      </w:r>
    </w:p>
    <w:p>
      <w:pPr>
        <w:pStyle w:val="BodyText"/>
      </w:pPr>
      <w:r>
        <w:t xml:space="preserve">Hoa Tiểu Mạc đại não hỗn loạn dùng sức nắm chặt tay Lan Thất, móng tay vuông vức đâm bào lòng bàn tay y, Lan Thất giật mình trong lòng, cúi người dán bên tai Hoa Tiểu Mạc hết lần này đến lần khác khẽ gọi.</w:t>
      </w:r>
    </w:p>
    <w:p>
      <w:pPr>
        <w:pStyle w:val="BodyText"/>
      </w:pPr>
      <w:r>
        <w:t xml:space="preserve">Thanh âm ôn nhu trầm ổn quen thuộc, Hoa Tiểu Mạc trừng trừng nhìn hai chân, phía sau có dịch thể dính ướt chảy xuống, hắn đã đau đến chết lặng, cảm thấy mình đang trải qua cơn đau tan rã.</w:t>
      </w:r>
    </w:p>
    <w:p>
      <w:pPr>
        <w:pStyle w:val="BodyText"/>
      </w:pPr>
      <w:r>
        <w:t xml:space="preserve">Ở bên cạnh Mộc Lan Mộc Cận không ngừng đổi nước khẩn trương đến mức bước chân cũng lung ta lung tung, trên mặt toàn là mồ hôi, trong phòng mùi máu tanh nồng nặc cùng mùi thuốc khiến tim hai người treo cao lên tới cuống họng.</w:t>
      </w:r>
    </w:p>
    <w:p>
      <w:pPr>
        <w:pStyle w:val="BodyText"/>
      </w:pPr>
      <w:r>
        <w:t xml:space="preserve">“Tiểu công tử, dùng lực chút nữa!” Mấy bà đỡ gấp tới sắp khóc lên, nhìn màu đỏ tươi càng lúc càng nhiều, mấy bà gần như chịu không nổi muốn quỳ trên đất mà dập đầu, nếu như tiểu công tử có chuyện, vậy toàn gia lớn nhỏ của mấy bà chỉ e cũng tiêu luôn.</w:t>
      </w:r>
    </w:p>
    <w:p>
      <w:pPr>
        <w:pStyle w:val="BodyText"/>
      </w:pPr>
      <w:r>
        <w:t xml:space="preserve">“Ô ô…” Đau quá, giống như là một bộ phận trong thân thể đang từng chút một thoát ly.</w:t>
      </w:r>
    </w:p>
    <w:p>
      <w:pPr>
        <w:pStyle w:val="BodyText"/>
      </w:pPr>
      <w:r>
        <w:t xml:space="preserve">Thiên Phong đứng cách đó mấy bước nghiêng đầu mắt nhìn chằm chằm cái bàn, không dám nhìn hết thảy trên giường, chỉ không ngừng cổ vũ, “Sắp rồi, Hoa công tử, kiên trì thêm chút nữa.”</w:t>
      </w:r>
    </w:p>
    <w:p>
      <w:pPr>
        <w:pStyle w:val="BodyText"/>
      </w:pPr>
      <w:r>
        <w:t xml:space="preserve">“A ——” Hoa Tiểu Mạc bỗng nâng lưng lên phát ra một tiếng hét lớn, âm thanh đó khiến thân mình Bạch Thần, Lạc Cửu Tiêu cùng Tần Nghị ở ngoài cửa đều chấn động.</w:t>
      </w:r>
    </w:p>
    <w:p>
      <w:pPr>
        <w:pStyle w:val="BodyText"/>
      </w:pPr>
      <w:r>
        <w:t xml:space="preserve">Mấy bà đỡ nhìn chằm chằm giữa chân Hoa Tiểu Mạc, trong mắt khiếp sợ đều sắp rớt xuống, Lan Thất cũng trừng hai mắt, tuy không chấn kinh bằng mấy vị bà đỡ, nhưng hiển nhiên cũng vì một màn trước mắt làm kinh ngạc, giọng nói vẫn luôn ôn nhuận của y phát run: “Tiểu Mạc, hài tử đã đi ra hơn một nửa rồi, ngươi dùng thêm chút lực, thêm chút lực.” Nói xong thì liền thi một châm xuống bên dưới tâm mạch của hắn, nói to với Thiên Phong: “Bát canh.”</w:t>
      </w:r>
    </w:p>
    <w:p>
      <w:pPr>
        <w:pStyle w:val="BodyText"/>
      </w:pPr>
      <w:r>
        <w:t xml:space="preserve">Thiên Phong nghe vậy giật mình, đao nhỏ còn nắm chặt trong tay rớt xuống, thiếu chút nữa đâm vào chân gã, luống cuống tay chân bưng bát canh đã chuẩn bị trước đi qua.</w:t>
      </w:r>
    </w:p>
    <w:p>
      <w:pPr>
        <w:pStyle w:val="BodyText"/>
      </w:pPr>
      <w:r>
        <w:t xml:space="preserve">Lan Thất tiếp nhận lấy bát canh ngửa đầu hớp một ngụm, nắm chặt cằm Hoa Tiểu Mạc rót vào, sau đó lại hớp thêm một ngụm, cứ như vậy từng ngụm từng ngụm rót vào, cho đến khi chén canh kia trông thấy đáy.</w:t>
      </w:r>
    </w:p>
    <w:p>
      <w:pPr>
        <w:pStyle w:val="BodyText"/>
      </w:pPr>
      <w:r>
        <w:t xml:space="preserve">Bên tai không ngừng truyền đến thanh âm nhu hòa cùng tiếng kêu gào càng lúc càng lớn, Hoa Tiểu Mạc xuất hiện huyễn thính, dường như hắn nghe thấy có một thanh âm già nua nói trong đầu hắn: Thần tử hàng thế, tam thiên đại đạo khả phá, nghênh Vương hồi quy. [Con của thần giáng thế, ba nghìn đường lớn cũng có thể phá, nghênh Vương trở về.]</w:t>
      </w:r>
    </w:p>
    <w:p>
      <w:pPr>
        <w:pStyle w:val="BodyText"/>
      </w:pPr>
      <w:r>
        <w:t xml:space="preserve">“Sinh rồi!” Bà đỡ lớn tuổi kích động hô to, mấy bà khác lập tức không ngừng nói thầm, tránh được một kiếp này, các bà vẫn còn chút hoảng sợ.</w:t>
      </w:r>
    </w:p>
    <w:p>
      <w:pPr>
        <w:pStyle w:val="BodyText"/>
      </w:pPr>
      <w:r>
        <w:t xml:space="preserve">Mộc Lan Mộc Cận cùng Thiên Phong nghe thấy gấp gáp chạy qua, lại thấy nam nhân một thân áo lam nhuộm đỏ tươi ôm lấy thiếu niên da trắng như tuyết, tựa như hồn phách đã rút đi.</w:t>
      </w:r>
    </w:p>
    <w:p>
      <w:pPr>
        <w:pStyle w:val="BodyText"/>
      </w:pPr>
      <w:r>
        <w:t xml:space="preserve">Bà đỡ run rẩy ôm hài tử còn dính máu, các bà sinh thời có thể tận mắt thấy một màn thần kỳ, nội tâm kích động khó có thể hình dung.</w:t>
      </w:r>
    </w:p>
    <w:p>
      <w:pPr>
        <w:pStyle w:val="BodyText"/>
      </w:pPr>
      <w:r>
        <w:t xml:space="preserve">“Hài tử sao lại không khóc?”</w:t>
      </w:r>
    </w:p>
    <w:p>
      <w:pPr>
        <w:pStyle w:val="BodyText"/>
      </w:pPr>
      <w:r>
        <w:t xml:space="preserve">Đứa bé sơ sinh nằm trong tã lót không có bất kỳ phản ứng nào, chỉ có ***g ngực hơi phập phồng yếu ớt, Thiên Phong truyền vào một đoạn chân khí tại hậu tâm của đứa bé, lập tức sắc mặt đại biến, thanh âm căng cứng.</w:t>
      </w:r>
    </w:p>
    <w:p>
      <w:pPr>
        <w:pStyle w:val="BodyText"/>
      </w:pPr>
      <w:r>
        <w:t xml:space="preserve">Bà đỡ trông thấy bộ dạng của gã, càng hoảng sợ hơn, không ngừng dùng lực vỗ mông em bé: “Mau khóc a!” Nhưng cái mông trắng noãn của bé con bị vỗ đến đỏ hồng, vẫn như cũ không chút hồi ứng.</w:t>
      </w:r>
    </w:p>
    <w:p>
      <w:pPr>
        <w:pStyle w:val="BodyText"/>
      </w:pPr>
      <w:r>
        <w:t xml:space="preserve">Lan Thất chỉ nhàn nhạt nhìn lướt qua, tựa như toàn thân vô lực, tròng mắt đen không một tia dao động, hôn lấy cánh môi không chút huyết sắc của thiếu niên.</w:t>
      </w:r>
    </w:p>
    <w:p>
      <w:pPr>
        <w:pStyle w:val="BodyText"/>
      </w:pPr>
      <w:r>
        <w:t xml:space="preserve">Trong phòng chỉ có tiếng càng lúc càng hoảng của bà đỡ, làm bầu không khí nhuộm đẫm thê lương, Mộc Lan Mộc Cận trồng chân tại chỗ, sắc mặt xoát cái trắng bệch.</w:t>
      </w:r>
    </w:p>
    <w:p>
      <w:pPr>
        <w:pStyle w:val="BodyText"/>
      </w:pPr>
      <w:r>
        <w:t xml:space="preserve">Bên ngoài tiếng chim hót nổi lên, âm thanh rung trời, nơi bình phong chiếc chuông nhỏ bị y sam đắp lên phát ra một tiếng chuông, hài tử vẫn luôn nhắm mắt không khóc không nháo đột nhiên oa một tiếng phát ra tiếng khóc vang dội, tất cả mọi người đều thở phào nhẹ nhõm.</w:t>
      </w:r>
    </w:p>
    <w:p>
      <w:pPr>
        <w:pStyle w:val="BodyText"/>
      </w:pPr>
      <w:r>
        <w:t xml:space="preserve">Tiếng khóc của hài tử từ trong phòng tuôn ra, cửa bị phá mở, ba người Bạch Thần bước chân gấp loạn mà xông vào.</w:t>
      </w:r>
    </w:p>
    <w:p>
      <w:pPr>
        <w:pStyle w:val="BodyText"/>
      </w:pPr>
      <w:r>
        <w:t xml:space="preserve">Tắm rửa cho hài rử rồi thu thập sạch sẽ, Mộc Lan đem hài tử đã không khóc không nháo, đặc biệt ngoan ngoãn dùng vải tơ mềm mại bọc kỹ, trùm chăn lên ôm đến trước mặt Lạc Cửu Tiêu.</w:t>
      </w:r>
    </w:p>
    <w:p>
      <w:pPr>
        <w:pStyle w:val="BodyText"/>
      </w:pPr>
      <w:r>
        <w:t xml:space="preserve">Hài tử vừa mới sinh trên mặt nhiều nếp nhăn, nhìn không ra dáng dấp.</w:t>
      </w:r>
    </w:p>
    <w:p>
      <w:pPr>
        <w:pStyle w:val="BodyText"/>
      </w:pPr>
      <w:r>
        <w:t xml:space="preserve">Đôi mắt đen hơi nhướng của giáo chủ đại nhân nheo lại, sắc mặt cổ quái nhìn tiểu đông tây mà Mộc Lan ôm, lặng lẽ không lên tiếng, không một tia dự định muốn ôm chút nào.</w:t>
      </w:r>
    </w:p>
    <w:p>
      <w:pPr>
        <w:pStyle w:val="BodyText"/>
      </w:pPr>
      <w:r>
        <w:t xml:space="preserve">“Giáo chủ.” Thanh âm Mộc Lan vẫn bất ổn như trước, nhỏ giọng hỏi: “Người có muốn ôm một cái hay không?”</w:t>
      </w:r>
    </w:p>
    <w:p>
      <w:pPr>
        <w:pStyle w:val="BodyText"/>
      </w:pPr>
      <w:r>
        <w:t xml:space="preserve">Lại nhìn thêm mấy cái, Lạc Cửu Tiêu di dời tầm mắt, ôm thiếu niên đã thanh tỉnh lại vào trong ngực, ý tứ kia như là đang nói, y càng thích ôm mẹ của hài tử hơn.</w:t>
      </w:r>
    </w:p>
    <w:p>
      <w:pPr>
        <w:pStyle w:val="BodyText"/>
      </w:pPr>
      <w:r>
        <w:t xml:space="preserve">Trong thấy thái độ rõ ràng của đối phương, Mộc Lan chỉ đành ôm hài tử đặt vào trong chiếc nôi nhỏ đã chuẩn bị trước, dịch dịch góc chăn, xoay người rời đi.</w:t>
      </w:r>
    </w:p>
    <w:p>
      <w:pPr>
        <w:pStyle w:val="BodyText"/>
      </w:pPr>
      <w:r>
        <w:t xml:space="preserve">Mộc Cận bưng nước nóng tiến vào, Lan Thất cùng Bạch Thần vội vàng lau chùi cho Hoa Tiểu Mạc, cẩn thận lau một lần qua địa phương đã bị thương, lại đắp lên một tầng dược, khoác lên cổ tay Hoa Tiểu Mạc dừng một hồi, xác định không có gì đáng ngại, lúc này mới hơi yên lòng một chút.</w:t>
      </w:r>
    </w:p>
    <w:p>
      <w:pPr>
        <w:pStyle w:val="BodyText"/>
      </w:pPr>
      <w:r>
        <w:t xml:space="preserve">Tần Nghị phất tay cho hạ nhân tiến vào đem đệm chăn một mảnh đỏ tươi chuyển đi, ánh mắt thủy chung không rời khỏi Hoa Tiểu Mạc, đáy mắt lóe lên vẻ phức tạp.</w:t>
      </w:r>
    </w:p>
    <w:p>
      <w:pPr>
        <w:pStyle w:val="BodyText"/>
      </w:pPr>
      <w:r>
        <w:t xml:space="preserve">Chờ sau khi hạ nhân mang đệm chăn mới tiến vào, Lạc Cửu Tiêu chủ động đi thay đổi, chỉ là không mấy thuần thục, cuối cùng vẫn là dưới sự giúp đỡ của Nam Phong mới làm xong.</w:t>
      </w:r>
    </w:p>
    <w:p>
      <w:pPr>
        <w:pStyle w:val="BodyText"/>
      </w:pPr>
      <w:r>
        <w:t xml:space="preserve">“Chủ nhân, người cảm thấy thế nào?” Nam Phong nhỏ giọng hỏi: “Nếu có gì không ổn cần phải…”</w:t>
      </w:r>
    </w:p>
    <w:p>
      <w:pPr>
        <w:pStyle w:val="BodyText"/>
      </w:pPr>
      <w:r>
        <w:t xml:space="preserve">“Ồn.” Hoa Tiểu Mạc động động tay, hơi hé mí mắt nhìn thanh niên vạn phần khẩn trương, sau khi thấy lo lắng trong mắt đối phương thì nhếch khóe môi, cười cười, ý bảo đối phương an tâm.</w:t>
      </w:r>
    </w:p>
    <w:p>
      <w:pPr>
        <w:pStyle w:val="BodyText"/>
      </w:pPr>
      <w:r>
        <w:t xml:space="preserve">Thiên Phong đứng trong phòng chờ một hồi, xác định hết thảy đều bình an rồi thì đánh tiếng với Lạc Cửu Tiêu rời khỏi, gã phải đem tin tức này báo cho bọn Thiên Dương, dáng dấp tiểu chủ tử một điểm cũng không giống chủ tử! Cái tin tức này quá chấn động rồi!</w:t>
      </w:r>
    </w:p>
    <w:p>
      <w:pPr>
        <w:pStyle w:val="BodyText"/>
      </w:pPr>
      <w:r>
        <w:t xml:space="preserve">Mấy nam nhân đều vây bên giường Hoa Tiểu Mạc, thần tình chuyên chú, không biết có phải là ảo giác của bọn y hay không, ngũ quan của thiếu niên sắc mặt như giấy trên giường tựa hồ so với trước đây không quá giống nhau, mà nếu nói không giống chỗ nào, thì lại không nói được.</w:t>
      </w:r>
    </w:p>
    <w:p>
      <w:pPr>
        <w:pStyle w:val="BodyText"/>
      </w:pPr>
      <w:r>
        <w:t xml:space="preserve">“Hài tử đâu? Là nam hay nữ? Tay chân đều đủ chứ?” Hoa Tiểu Mạc uống xong dược thang, nằm trên giường thở hổn hển, đau đớn xé rách ở phía sau một chút cũng chưa dịu xuống, đau nhức nhối, rất là rát.</w:t>
      </w:r>
    </w:p>
    <w:p>
      <w:pPr>
        <w:pStyle w:val="BodyText"/>
      </w:pPr>
      <w:r>
        <w:t xml:space="preserve">Ai dè trong ánh mắt tràn đầy mong chờ của hắn, bốn nam nhân nhất trí trầm mặc, nửa ngày mới nghe Lan Thất mở miệng: “Là bé trai.”</w:t>
      </w:r>
    </w:p>
    <w:p>
      <w:pPr>
        <w:pStyle w:val="BodyText"/>
      </w:pPr>
      <w:r>
        <w:t xml:space="preserve">Hoa Tiểu Mạc nhìn khuôn mặt táo bón của mấy người, khóe miệng run run, không bao lâu sau thì mệt mỏi ngủ thiếp đi.</w:t>
      </w:r>
    </w:p>
    <w:p>
      <w:pPr>
        <w:pStyle w:val="BodyText"/>
      </w:pPr>
      <w:r>
        <w:t xml:space="preserve">Ngắm nhìn dung nhan ngủ say của thiếu niên, Lan Thất hạ thấp giọng hỏi: “Bên ngoài.”</w:t>
      </w:r>
    </w:p>
    <w:p>
      <w:pPr>
        <w:pStyle w:val="BodyText"/>
      </w:pPr>
      <w:r>
        <w:t xml:space="preserve">“Không chỉ Ba Thục, mà cả Thiên Triều, đều chưa từng trông thấy kỳ trân dị điểu gì, càng miễn nói tới phượng hoàng.” Tần Nghị nhíu mi: “Không ngờ hôm nay lại xuất hiện.”</w:t>
      </w:r>
    </w:p>
    <w:p>
      <w:pPr>
        <w:pStyle w:val="BodyText"/>
      </w:pPr>
      <w:r>
        <w:t xml:space="preserve">“Vừa khéo đến không thể khéo hơn.” Lạc Cửu Tiêu xoa xoa ấn đường. [ý anh là mấy con chim xuất hiện vừa khéo ngay ngày em nó sinh :”&gt;]</w:t>
      </w:r>
    </w:p>
    <w:p>
      <w:pPr>
        <w:pStyle w:val="BodyText"/>
      </w:pPr>
      <w:r>
        <w:t xml:space="preserve">Bình tĩnh ngưng mắt nhìn thiếu niên, Bạch Thần mím môi: “Tĩnh quan kỳ biến*.”[yên lặng theo dõi kỳ biến]</w:t>
      </w:r>
    </w:p>
    <w:p>
      <w:pPr>
        <w:pStyle w:val="BodyText"/>
      </w:pPr>
      <w:r>
        <w:t xml:space="preserve">Cũng chỉ có thể như vậy, kế tiếp là yên tĩnh đằng đẳng, Tần Nghị cúi người dò vào trong chăn sờ sờ bàn tay mềm mại của thiếu niên, sau đó cất bước ra ngoài.</w:t>
      </w:r>
    </w:p>
    <w:p>
      <w:pPr>
        <w:pStyle w:val="BodyText"/>
      </w:pPr>
      <w:r>
        <w:t xml:space="preserve">Lan Thất cũng đứng dậy đi ra, chuyện y cần phải làm rất nhiều, phải tới phòng bếp ngao dược cho thiếu niên.</w:t>
      </w:r>
    </w:p>
    <w:p>
      <w:pPr>
        <w:pStyle w:val="BodyText"/>
      </w:pPr>
      <w:r>
        <w:t xml:space="preserve">Trong phòng chỉ còn lại Bạch Thần và Lạc Cửu Tiêu, hai người liếc nhìn nhau một cái, một khắc sau chỉ thấy Lạc Cửu Tiêu để nguyên y phục nằm bên người Hoa Tiểu Mạc, kéo hắn ôm vào trong lòng. [haha, mọi người có để ý thấy đại hiệp luôn bị giáo chủ phỗng tay trên không? :v]</w:t>
      </w:r>
    </w:p>
    <w:p>
      <w:pPr>
        <w:pStyle w:val="BodyText"/>
      </w:pPr>
      <w:r>
        <w:t xml:space="preserve">Mà Bạch Thần lại là dựa vào mép giường, bàn tay hơi lạnh chà chà, mãi đến khi bàn tay có chút ấm áp mới thò vào trong chăn nắm chặt tay Hoa Tiểu Mạc, chợp mắt.</w:t>
      </w:r>
    </w:p>
    <w:p>
      <w:pPr>
        <w:pStyle w:val="BodyText"/>
      </w:pPr>
      <w:r>
        <w:t xml:space="preserve">Trong thư phòng Tần Nghị khẽ khép mắt dựa vào lưng ghế, không biết đang suy ngẫm gì.</w:t>
      </w:r>
    </w:p>
    <w:p>
      <w:pPr>
        <w:pStyle w:val="BodyText"/>
      </w:pPr>
      <w:r>
        <w:t xml:space="preserve">Hứa Mậu, Yến Tiểu Ất, cùng với cùng với các thuộc hạ đã theo Tần Nghị nhiều năm đều quỳ một gối: “Cung hỉ Vương gia, hạ hỉ Vương gia.” [cả 2 câu đều mang ý chúc mừng]</w:t>
      </w:r>
    </w:p>
    <w:p>
      <w:pPr>
        <w:pStyle w:val="BodyText"/>
      </w:pPr>
      <w:r>
        <w:t xml:space="preserve">“Chuyện này bảo mật.” Cách một lúc lâu, Tần Nghị trầm mặt mở miệng.</w:t>
      </w:r>
    </w:p>
    <w:p>
      <w:pPr>
        <w:pStyle w:val="BodyText"/>
      </w:pPr>
      <w:r>
        <w:t xml:space="preserve">Bảo mật? Chúng nhân đều nghi hoặc, hỉ sự to như vậy, thế tử gia ra đời, vì sao phải bảo mật?</w:t>
      </w:r>
    </w:p>
    <w:p>
      <w:pPr>
        <w:pStyle w:val="BodyText"/>
      </w:pPr>
      <w:r>
        <w:t xml:space="preserve">Hai mắt híp một cái, trong thanh âm của Tần Nghị tràn đầy lãnh khốc thiết huyết: “Nếu để người ở Biện Châu nghe được phong thanh, các ngươi tự chấm dứt luôn đi.”</w:t>
      </w:r>
    </w:p>
    <w:p>
      <w:pPr>
        <w:pStyle w:val="BodyText"/>
      </w:pPr>
      <w:r>
        <w:t xml:space="preserve">Chúng nhân biến sắc, chỉnh tề lên tiếng hưởng ứng: “Dạ.”</w:t>
      </w:r>
    </w:p>
    <w:p>
      <w:pPr>
        <w:pStyle w:val="BodyText"/>
      </w:pPr>
      <w:r>
        <w:t xml:space="preserve">Buổi chiều mấy nam nhân thừa dịp khi Hoa Tiểu Mạc còn ngủ say tụ tập trước nôi nhỏ, các loại ánh mắt kỳ quái nhìn chăm chăm hài tử trước mắt.</w:t>
      </w:r>
    </w:p>
    <w:p>
      <w:pPr>
        <w:pStyle w:val="BodyText"/>
      </w:pPr>
      <w:r>
        <w:t xml:space="preserve">Hài tử vừa mới được đút sữa, lúc này đang nằm trong nôi nhỏ phát ra âm thanh hàm hồ, khuôn mặt nhỏ nhắn kia trắng trắng, ngũ quan… nếu phải nói một cái tính từ, thì chính là tròn vo.</w:t>
      </w:r>
    </w:p>
    <w:p>
      <w:pPr>
        <w:pStyle w:val="BodyText"/>
      </w:pPr>
      <w:r>
        <w:t xml:space="preserve">Miệng nhỏ toe toét, thực sự không quá dễ nhìn, bốn tên nam nhân tuấn nhã bất phàm trong phòng lần đầu tiên xoắn xuýt lâm vào trầm mặt.</w:t>
      </w:r>
    </w:p>
    <w:p>
      <w:pPr>
        <w:pStyle w:val="BodyText"/>
      </w:pPr>
      <w:r>
        <w:t xml:space="preserve">Lẽ nào bên trong thiếu niên còn có một tình nhân mà bọn y đều không biết?</w:t>
      </w:r>
    </w:p>
    <w:p>
      <w:pPr>
        <w:pStyle w:val="BodyText"/>
      </w:pPr>
      <w:r>
        <w:t xml:space="preserve">“Bạch Thần, hài tử này là của ngươi.” Ngón tay trắng nhợt chỉ vào đôi mắt không mấy lớn của hài tử, Lạc Cửu Tiêu ngữ khí trảm đinh chặt sắt phát ra.</w:t>
      </w:r>
    </w:p>
    <w:p>
      <w:pPr>
        <w:pStyle w:val="BodyText"/>
      </w:pPr>
      <w:r>
        <w:t xml:space="preserve">Đôi mắt đen hẹp dài của Bạch Thần khẽ nhướn, khóe môi mím chặt có một tia không tự nhiên.</w:t>
      </w:r>
    </w:p>
    <w:p>
      <w:pPr>
        <w:pStyle w:val="BodyText"/>
      </w:pPr>
      <w:r>
        <w:t xml:space="preserve">“Khụ, ta thì lại thấy có điểm giống ngươi.” Lan Thất ho nhẹ một tiếng, phi thường thản nhiên cười cười với Lạc Cửu Tiêu đã đen mặt.</w:t>
      </w:r>
    </w:p>
    <w:p>
      <w:pPr>
        <w:pStyle w:val="BodyText"/>
      </w:pPr>
      <w:r>
        <w:t xml:space="preserve">Cúi người đem mặt mình dán tại bên cạnh hài tử, Lạc Cửu Tiêu chỉ chỉ bản thân, lại chỉ chỉ hài tử đang đảo đảo tròng mắt gặm ngón tay: “Tới, Lan Thất, ngươi nói cho ta biết, chỗ nào làm ngươi nhìn thấy giống.”</w:t>
      </w:r>
    </w:p>
    <w:p>
      <w:pPr>
        <w:pStyle w:val="BodyText"/>
      </w:pPr>
      <w:r>
        <w:t xml:space="preserve">Lan Thất xấu hổ lại ho một tiếng, một kẻ là dung mạo khuynh thành, một đứa… thực sự tìm không ra nửa chỗ tương tự.</w:t>
      </w:r>
    </w:p>
    <w:p>
      <w:pPr>
        <w:pStyle w:val="Compact"/>
      </w:pPr>
      <w:r>
        <w:t xml:space="preserve">Đùa bỡn khuôn mặt nhỏ nhắn non mềm của hài tử, chân mày nhíu chặt của Tần Nghị khẽ buông lỏng, ngón tay bỗng nhột, lại thấy hài tử há miệng nhỏ ngậm lấy ngón tay y không ngừng mút mút, khóe miệng trào một dòng nước bọt.</w:t>
      </w:r>
      <w:r>
        <w:br w:type="textWrapping"/>
      </w:r>
      <w:r>
        <w:br w:type="textWrapping"/>
      </w:r>
    </w:p>
    <w:p>
      <w:pPr>
        <w:pStyle w:val="Heading2"/>
      </w:pPr>
      <w:bookmarkStart w:id="86" w:name="chương-65"/>
      <w:bookmarkEnd w:id="86"/>
      <w:r>
        <w:t xml:space="preserve">65. Chương 65</w:t>
      </w:r>
    </w:p>
    <w:p>
      <w:pPr>
        <w:pStyle w:val="Compact"/>
      </w:pPr>
      <w:r>
        <w:br w:type="textWrapping"/>
      </w:r>
      <w:r>
        <w:br w:type="textWrapping"/>
      </w:r>
      <w:r>
        <w:t xml:space="preserve">CHƯƠNG 65</w:t>
      </w:r>
    </w:p>
    <w:p>
      <w:pPr>
        <w:pStyle w:val="BodyText"/>
      </w:pPr>
      <w:r>
        <w:t xml:space="preserve">Hoa Tiểu Mạc là bị đói mà tỉnh, trong mơ mơ hồ hồ có người đút hắn uống gì đó, vật mềm mại ấm ướt đè tại yết hầu hắn, cuốn lấy đầu lưỡi hắn không buông, hắn khó khăn há mồm hô hấp, giống như một con cá mắc cạn.</w:t>
      </w:r>
    </w:p>
    <w:p>
      <w:pPr>
        <w:pStyle w:val="BodyText"/>
      </w:pPr>
      <w:r>
        <w:t xml:space="preserve">Sau đó lại có dịch thể ngọt ngào rót vào, trên môi có xúc cảm mát lạnh bao phủ, hắn cau mày lầm bầm mấy câu rồi lại nặng nề ngủ say.</w:t>
      </w:r>
    </w:p>
    <w:p>
      <w:pPr>
        <w:pStyle w:val="BodyText"/>
      </w:pPr>
      <w:r>
        <w:t xml:space="preserve">Lan Thất vén lọn tóc giữa trán thiếu niên lên dò xét trán hắn, nhiệt độ tuy không còn nóng cháy như trước, nhưng vẫn như cũ có chút nóng không mấy bình thường, than nhẹ một tiếng, cúi người dịch lại góc chăn, rồi dựa vào cạnh giường đọc sách.</w:t>
      </w:r>
    </w:p>
    <w:p>
      <w:pPr>
        <w:pStyle w:val="BodyText"/>
      </w:pPr>
      <w:r>
        <w:t xml:space="preserve">Lúc tỉnh lại lần nữa thì đã là giữa khuya, Hoa Tiểu Mạc rúc người về địa phương ấm áp, trên tóc truyền đến một thanh âm trầm thấp từ tính: “Mạc, muốn uống nước hay không?”</w:t>
      </w:r>
    </w:p>
    <w:p>
      <w:pPr>
        <w:pStyle w:val="BodyText"/>
      </w:pPr>
      <w:r>
        <w:t xml:space="preserve">Lắc lắc đầu, Hoa Tiểu Mạc vươn tay sờ loạn một trận trên người Lạc Cửu Tiêu, sau đó tháo vạt áo y ra, dán mặt lên ngực y ha mồm cắn một khỏa nổi lên, khe khẽ liếm liếm.</w:t>
      </w:r>
    </w:p>
    <w:p>
      <w:pPr>
        <w:pStyle w:val="BodyText"/>
      </w:pPr>
      <w:r>
        <w:t xml:space="preserve">“Đừng châm lửa.” Giọng Lạc Cửu Tiêu hơi trầm, bàn tay chậm rãi vuốt ve sống lưng Hoa Tiểu Mạc, dọc theo cột sống đi lên, dừng lại trên gáy tinh tế vỗ về.</w:t>
      </w:r>
    </w:p>
    <w:p>
      <w:pPr>
        <w:pStyle w:val="BodyText"/>
      </w:pPr>
      <w:r>
        <w:t xml:space="preserve">Hoa Tiểu Mạc hàm hồ ưm một tiếng, tiếp tục cắn không nhả ra, cánh môi dùng lực mút, như là đang thưởng thức trái cây mỹ vị.</w:t>
      </w:r>
    </w:p>
    <w:p>
      <w:pPr>
        <w:pStyle w:val="BodyText"/>
      </w:pPr>
      <w:r>
        <w:t xml:space="preserve">Đầu lưỡi không ngừng chuyển động trên đỉnh đầu khỏa lạp, răng lưu lại một chuỗi ngân tích bên trên, Hoa Tiểu Mạc mồm mép mơ hồ cũng lầm bầm một câu, “Trên người ta đau lắm.” Nhất là ở phía sau, xem chừng làm thảm thương không nhìn nổi luôn.</w:t>
      </w:r>
    </w:p>
    <w:p>
      <w:pPr>
        <w:pStyle w:val="BodyText"/>
      </w:pPr>
      <w:r>
        <w:t xml:space="preserve">“Ta cũng đau.” Lạc Cửu Tiêu màu mắt nóng rực, cầm tay Hoa Tiểu Mạc dời đến bộ vị lửa nóng của mình, câu khóe môi lên, ý cười mê hoặc: “Ở đây.”</w:t>
      </w:r>
    </w:p>
    <w:p>
      <w:pPr>
        <w:pStyle w:val="BodyText"/>
      </w:pPr>
      <w:r>
        <w:t xml:space="preserve">Khóe miệng Hoa Tiểu Mạc giật một cái, liếc mắt, đưa tay tiến vào giúp Lạc Cửu Tiêu an ủi mấy cái rồi nằm trong ngực y không nhúc nhích nữa.</w:t>
      </w:r>
    </w:p>
    <w:p>
      <w:pPr>
        <w:pStyle w:val="BodyText"/>
      </w:pPr>
      <w:r>
        <w:t xml:space="preserve">“Ta muốn xem ngươi tự mình làm tới xuất ra.” Nói xong thì xáp lại cắn một cái lên môi Lạc Cửu Tiêu, tựa như cổ vũ mà vẽ vời trên môi y.</w:t>
      </w:r>
    </w:p>
    <w:p>
      <w:pPr>
        <w:pStyle w:val="BodyText"/>
      </w:pPr>
      <w:r>
        <w:t xml:space="preserve">Lông mày Lạc Cửu Tiêu dương lên một độ cong rõ ràng, ngậm cánh môi Hoa Tiểu Mạc hút duẫn một hồi rồi dò vào trong miệng hắn quấn lấy chiếc lưỡi nhỏ đang tránh né, mãi đến khi cả hai người đều hô hấp rối loạn mới rút ra.</w:t>
      </w:r>
    </w:p>
    <w:p>
      <w:pPr>
        <w:pStyle w:val="BodyText"/>
      </w:pPr>
      <w:r>
        <w:t xml:space="preserve">Xốc chăn lên đi ra, Lạc Cửu Tiêu dựa vào cột giờng, bàn tay cầm lấy vật của chính mình, hơi khép mắt chậm rãi vuốt động.</w:t>
      </w:r>
    </w:p>
    <w:p>
      <w:pPr>
        <w:pStyle w:val="BodyText"/>
      </w:pPr>
      <w:r>
        <w:t xml:space="preserve">Nam nhân bởi vì khoái cảm mà lộ ra biểu tình thư sướng chứa vài tia ẩn nhẫn, đôi môi góc cạnh phân minh khẽ mím, chiếc cổ thon dài hơi ngưỡng, hô hấp bình ổn dần nặng nề, vạt trước áo trong tản mạn xốc xếch, lộ ra một mảnh da thịt tái nhợt lạnh lẽo, hai điểm màu trà như ẩn như hiện, cùng với ***g ngực phập phồng câu lấy hồn người.</w:t>
      </w:r>
    </w:p>
    <w:p>
      <w:pPr>
        <w:pStyle w:val="BodyText"/>
      </w:pPr>
      <w:r>
        <w:t xml:space="preserve">Mà gương mặt mê hoặc kia giờ khắc này phơi ra một tia tà mị, mái tóc ngân sắc rơi trước ngực, gương mặt tái nhợt hiện lên một mạt nhiệt độ cực nhạt, ánh lên sắc thái yêu dị cho vết bớt hồng sắc nơi khóe mắt kia.</w:t>
      </w:r>
    </w:p>
    <w:p>
      <w:pPr>
        <w:pStyle w:val="BodyText"/>
      </w:pPr>
      <w:r>
        <w:t xml:space="preserve">Hoa Tiểu Mạc nhìn đến mắt mở to, yết hầu không ngừng chuyển động lên xuống, toàn thân khô nóng lợi hại, như là có một đoàn lửa nóng đang chạy trong tận cùng huyết mạch, cả người đều sắp bị đốt rụi.</w:t>
      </w:r>
    </w:p>
    <w:p>
      <w:pPr>
        <w:pStyle w:val="BodyText"/>
      </w:pPr>
      <w:r>
        <w:t xml:space="preserve">Hắn tiến tới nằm giữa chân Lạc Cửu Tiêu cúi đầu hôn phần da nơi gốc đùi y, đầu lưỡi quét từ khu vực mềm mại nhất, những chỗ đi qua lưu lại một chuỗi ngân tích đỏ hồng.</w:t>
      </w:r>
    </w:p>
    <w:p>
      <w:pPr>
        <w:pStyle w:val="BodyText"/>
      </w:pPr>
      <w:r>
        <w:t xml:space="preserve">Mà khi hắn đặt môi lên trên hai quả cầu nhỏ kia, rất rõ ràng thấy được thân thể Lạc Cửu Tiêu cương cứng, kèm theo là tiếng thở dốc càng lúc càng gấp.</w:t>
      </w:r>
    </w:p>
    <w:p>
      <w:pPr>
        <w:pStyle w:val="BodyText"/>
      </w:pPr>
      <w:r>
        <w:t xml:space="preserve">Đầu lưỡi chuyển vòng bốn phía tiểu cầu, ngậm một quả trong đó vào miệng, cánh môi ma sát rất nhẹ nhàng, Hoa Tiểu Mạc thở gấp cũng rất lợi hại, vừa mới không chú ý, làm động tới miệng vết thương nọ ở phía sau, hắn cảm thấy có gì đó chảy ra.</w:t>
      </w:r>
    </w:p>
    <w:p>
      <w:pPr>
        <w:pStyle w:val="BodyText"/>
      </w:pPr>
      <w:r>
        <w:t xml:space="preserve">Hơi thở ấm ướt trong tiếng kêu rên trầm thấp mang theo hỏa diễm khiến cho nhiệt độ trên giường hết thảy đều nóng rực, Lạc Cửu Tiêu đột nhiên kéo Hoa Tiểu Mạc giữa hai đùi mình ra, từ trên giường phi tới chiếc bàn vuông ở đối diện, nhặt khăn vải ở mặt trên lên, bưng lấy dục vọng của mình.</w:t>
      </w:r>
    </w:p>
    <w:p>
      <w:pPr>
        <w:pStyle w:val="BodyText"/>
      </w:pPr>
      <w:r>
        <w:t xml:space="preserve">“Tiêu rồi, phía sau của ta chắc chảy máu rồi.” Hoa Tiểu Mạc vùi đầu vào trong gối giọng rầu rĩ, cùng với đau đớn lan ra, lửa nóng trong người như là bị nước lạnh tưới lên, trong nháy mắt tắt rụi.</w:t>
      </w:r>
    </w:p>
    <w:p>
      <w:pPr>
        <w:pStyle w:val="BodyText"/>
      </w:pPr>
      <w:r>
        <w:t xml:space="preserve">Lạc Cửu Tiêu vừa nghe thế, vội vàng giải quyết bản thân qua loa một phen liền chạy nhanh qua kiểm tra, cởi xuống tiết khố của Hoa Tiểu Mạc trông thấy chỗ bị thương phía sau lập tức chuyển người mở cửa chạy ra, khi tiến vào lần nữa thì mang theo một bồn nước ấm, lại giúp hắn lau chùi rồi thoa một lần dược, sau đó lại phân phó Mộc Lan vẫn luôn canh giữ ngoài cửa bưng thuốc tiến vào, làm hết một lượt Hoa Tiểu Mạc đã mệt đến ngủ say.</w:t>
      </w:r>
    </w:p>
    <w:p>
      <w:pPr>
        <w:pStyle w:val="BodyText"/>
      </w:pPr>
      <w:r>
        <w:t xml:space="preserve">Buổi sáng ngày kế tiếp, Hoa Tiểu Mạc tỉnh lại câu đầu tiên chính là hỏi: “Hài tử đâu?”</w:t>
      </w:r>
    </w:p>
    <w:p>
      <w:pPr>
        <w:pStyle w:val="BodyText"/>
      </w:pPr>
      <w:r>
        <w:t xml:space="preserve">Lan Thất bảo hạ nhân đi gọi Nam Phong, mấy ngày nay trong phủ ngoại trừ bà vú, chỉ có Nam Phong ngày ngày xoay quanh hài tử, bộ dáng cao hứng giống như y mới là người cha chân chính của hài tử.</w:t>
      </w:r>
    </w:p>
    <w:p>
      <w:pPr>
        <w:pStyle w:val="BodyText"/>
      </w:pPr>
      <w:r>
        <w:t xml:space="preserve">Không bao lâu sau đã thấy Nam Phong ôm hài tử đi vào, đứng bên mép giường đặt hài tử lên trên giường, sau đó hướng Hoa Tiểu Mạc lộ ra nụ cười thanh nhã: “Chào buổi sáng.”</w:t>
      </w:r>
    </w:p>
    <w:p>
      <w:pPr>
        <w:pStyle w:val="BodyText"/>
      </w:pPr>
      <w:r>
        <w:t xml:space="preserve">Hoa Tiểu Mạc: ….</w:t>
      </w:r>
    </w:p>
    <w:p>
      <w:pPr>
        <w:pStyle w:val="BodyText"/>
      </w:pPr>
      <w:r>
        <w:t xml:space="preserve">Lẽ nào mấy ngày nay hắn ngủ mê đã xảy ra chuyện gì? Sao Nam Phong mặt mày xuân phong vô số thế này.</w:t>
      </w:r>
    </w:p>
    <w:p>
      <w:pPr>
        <w:pStyle w:val="BodyText"/>
      </w:pPr>
      <w:r>
        <w:t xml:space="preserve">Mà khi hắn nghiêng đầu nhìn hài tử được bọc trong chăn nhỏ thì cả thân người đều không ổn mấy, chỉ chỉ hài tử đang quơ quơ hai cánh tay nhỏ rồi lại chỉ chỉ mình: “Do ta sinh?”</w:t>
      </w:r>
    </w:p>
    <w:p>
      <w:pPr>
        <w:pStyle w:val="BodyText"/>
      </w:pPr>
      <w:r>
        <w:t xml:space="preserve">Lời vừa ra, Nam Phong liền quả quyết chạy đi, ngay sau đó Mộc Lan Mộc Cận cũng mượn cớ ly khai, đây là một đề tài nhạy cảm, người trong phủ ai cũng không dám đề cập, đại khái thì cũng chỉ ngoại trừ mẹ của hài tử.</w:t>
      </w:r>
    </w:p>
    <w:p>
      <w:pPr>
        <w:pStyle w:val="BodyText"/>
      </w:pPr>
      <w:r>
        <w:t xml:space="preserve">Tần Nghị dựa cửa khoanh tay liếc xéo hắn một cái, thu hồi tầm mắt nhìn bầu trời bên ngoài, còn Bạch Thần thì lại dùng tròng mắt đen như mực không hề chớp nhìn chằm chằm Hoa Tiểu Mạc, ý đồ nhìn ra chút đầu mối.</w:t>
      </w:r>
    </w:p>
    <w:p>
      <w:pPr>
        <w:pStyle w:val="BodyText"/>
      </w:pPr>
      <w:r>
        <w:t xml:space="preserve">Lạc Cửu Tiêu lười biếng ngồi trên ghế bưng chén trà lên hớp một ngụm, chút ý tứ trả lời cũng không có, bởi vì y cũng muốn biết đáp án.</w:t>
      </w:r>
    </w:p>
    <w:p>
      <w:pPr>
        <w:pStyle w:val="BodyText"/>
      </w:pPr>
      <w:r>
        <w:t xml:space="preserve">Theo lời Thiên Phong nói hài tử vừa sinh ra nhìn không ra bộ dạng, nhưng mà ngày thứ hai thì sẽ dần dần có đường nét, hiện giờ đã qua ba ngày, hài tử thì có đường nét rồi, cùng với tướng mạo bốn người bọn y vẫn như cũ không một chút liên hệ nào.</w:t>
      </w:r>
    </w:p>
    <w:p>
      <w:pPr>
        <w:pStyle w:val="BodyText"/>
      </w:pPr>
      <w:r>
        <w:t xml:space="preserve">“Tiểu Mạc, chớ nghĩ nhiều.” Vươn tay vén lên lọn tóc bên má Hoa Tiểu Mạc, Lan Thất ôn thanh nói.</w:t>
      </w:r>
    </w:p>
    <w:p>
      <w:pPr>
        <w:pStyle w:val="BodyText"/>
      </w:pPr>
      <w:r>
        <w:t xml:space="preserve">Nghe ra được an ủi trong lời nói của đối phương, Hoa Tiểu Mạc xoắn xuýt nhíu mày: “Có phải hài tử đã bị đánh tráo rồi hay không?”</w:t>
      </w:r>
    </w:p>
    <w:p>
      <w:pPr>
        <w:pStyle w:val="BodyText"/>
      </w:pPr>
      <w:r>
        <w:t xml:space="preserve">Lan Thất hơi ngừng tay, ho một tiếng, mấy nam nhân còn lại nghiêng đầu nhìn đi hướng khác.</w:t>
      </w:r>
    </w:p>
    <w:p>
      <w:pPr>
        <w:pStyle w:val="BodyText"/>
      </w:pPr>
      <w:r>
        <w:t xml:space="preserve">Ánh mắt quét một vòng, khóa lại trên kẻ có hiềm nghi lớn nhất, Hoa Tiểu Mạc đen mặt hô: “Tần Nghị.”</w:t>
      </w:r>
    </w:p>
    <w:p>
      <w:pPr>
        <w:pStyle w:val="BodyText"/>
      </w:pPr>
      <w:r>
        <w:t xml:space="preserve">Nam nhân bị điểm danh liếc mắt nhìn hắn, nửa ngày phun ra hai chữ: “Không có.”</w:t>
      </w:r>
    </w:p>
    <w:p>
      <w:pPr>
        <w:pStyle w:val="BodyText"/>
      </w:pPr>
      <w:r>
        <w:t xml:space="preserve">“Ra ngoài đi, để ta yên tĩnh một mình.” Cách một lúc lâu, Hoa Tiểu Mạc đỡ trán, thở dài nặng nề.</w:t>
      </w:r>
    </w:p>
    <w:p>
      <w:pPr>
        <w:pStyle w:val="BodyText"/>
      </w:pPr>
      <w:r>
        <w:t xml:space="preserve">Chớ đến sau khi bốn người Bạch Thần đều rời đi, Hoa Tiểu Mạc tiến tới tử tử tế tế nhìn chằm chằm hài tử, đưa tay bóp khuôn mặt non mềm của đối phương, lại lấy ngón trỏ đặt trên chóp mũi tròn bóng đẩy đẩy, mà hài tử thì chỉ toét cái miệng nhỏ phun nước bọt phì phì.</w:t>
      </w:r>
    </w:p>
    <w:p>
      <w:pPr>
        <w:pStyle w:val="BodyText"/>
      </w:pPr>
      <w:r>
        <w:t xml:space="preserve">Một lát sau Hoa Tiểu Mạc nằm lại lên giường nhìn nóc giường tự lẩm bẩm: “Đây thực sự là một sự tình khiến người ta bi thương.” Hài tử không giống cha nó, cũng không giống bốn người mẹ của nó, hắn lại một lần nữa cảm nhận được ác ý đến từ thế giới này.</w:t>
      </w:r>
    </w:p>
    <w:p>
      <w:pPr>
        <w:pStyle w:val="BodyText"/>
      </w:pPr>
      <w:r>
        <w:t xml:space="preserve">Không dày vò chết hắn, thì sẽ không bỏ qua được.</w:t>
      </w:r>
    </w:p>
    <w:p>
      <w:pPr>
        <w:pStyle w:val="BodyText"/>
      </w:pPr>
      <w:r>
        <w:t xml:space="preserve">Kể từ sau ngày hôm đó Hoa Tiểu Mạc buồn bực không vui nằm trên giường, lâu lâu rên rỉ mấy tiếng, hạ nhân trong phủ càng không dám đề cập đến chuyện của hài tử, bởi vậy người của cả Ba Thục thành đều không biết thành chủ bọn họ cùng với ba nam nhân phong hoa tuyệt đại khác vây quanh một hài tử dẫn đến tràng cảnh tích máu nhận thân.</w:t>
      </w:r>
    </w:p>
    <w:p>
      <w:pPr>
        <w:pStyle w:val="BodyText"/>
      </w:pPr>
      <w:r>
        <w:t xml:space="preserve">Chuyện hôm đó ngoại trừ bốn người bọn y, ai cũng không biết, đương nhiên cũng không biết máu tích vào trong chén có hòa vào nhau hay không, bất quá người trong phủ phát hiện được một hiện tượng, chính là cái bản mặt như khắc ra từ đá cẩm thạch của Vương gia đã có vài tia biến hóa, mặc dù không mấy rõ ràng.</w:t>
      </w:r>
    </w:p>
    <w:p>
      <w:pPr>
        <w:pStyle w:val="BodyText"/>
      </w:pPr>
      <w:r>
        <w:t xml:space="preserve">Mà Mộc Lan Mộc Cận cũng phát hiện giáo chủ của họ bên môi thường xuyên treo nụ cười, dung nhan nguyên bản vốn đã xuất sắc càng thêm đoạt hồn nhiếp phách, khiến mấy nha hoàn trong phủ cả ngày cứ xúm lại kể lể điểm tiểu tâm tư nọ với nhau.</w:t>
      </w:r>
    </w:p>
    <w:p>
      <w:pPr>
        <w:pStyle w:val="BodyText"/>
      </w:pPr>
      <w:r>
        <w:t xml:space="preserve">Bạch Thần ngược lại không có biến hóa gì lớn, vẫn mặt than như cũ, cực hiếm đi lại trong phủ, phần lớn thời gian đều ở trong một viện tử ở thành bắc, như là đang chờ đợi gì đó.</w:t>
      </w:r>
    </w:p>
    <w:p>
      <w:pPr>
        <w:pStyle w:val="BodyText"/>
      </w:pPr>
      <w:r>
        <w:t xml:space="preserve">Về phần Lan Thất, cũng không nhìn ra gì, bởi vì trước giờ y vẫn luôn mang nụ cười mỉm ôn văn nhĩ nhã trên mặt, quân tử như ngọc, cư xử làm việc đều rất ôn hòa.</w:t>
      </w:r>
    </w:p>
    <w:p>
      <w:pPr>
        <w:pStyle w:val="BodyText"/>
      </w:pPr>
      <w:r>
        <w:t xml:space="preserve">Hoa Tiểu Mạc nằm trên giường hơn nửa tháng, mỗi ngày ngoại trừ ăn thì là ngủ, gương mặt gầy đi nay đã béo trở lại, mơ hồ có loại xu hướng vượt qua trước kia, thân thể cũng đã tròn lên không ít.</w:t>
      </w:r>
    </w:p>
    <w:p>
      <w:pPr>
        <w:pStyle w:val="BodyText"/>
      </w:pPr>
      <w:r>
        <w:t xml:space="preserve">Hôm nay hắn nằm trên giường chơi đùa với hài tử, tay chọt chọt gò má hài tử, đối phương chỉ biết phát ra tiếng cười khanh khách, vươn hai cánh tay nhỏ béo ú đòi ôm.</w:t>
      </w:r>
    </w:p>
    <w:p>
      <w:pPr>
        <w:pStyle w:val="BodyText"/>
      </w:pPr>
      <w:r>
        <w:t xml:space="preserve">“Nhi tử, ta là cha ngươi.” Hoa Tiểu Mạc ôm hài tử vào trong lòng, cúi đầu cọ cọ chóp mũi hài tử, hôn một cái lên cái miệng nhỏ của nó.</w:t>
      </w:r>
    </w:p>
    <w:p>
      <w:pPr>
        <w:pStyle w:val="BodyText"/>
      </w:pPr>
      <w:r>
        <w:t xml:space="preserve">Cầm muỗng gỗ định đút hài tử uống sữa hổ, cơ thịt mặt mày Nam Phong co giật, ánh mắt nhìn Hoa Tiểu Mạc cổ quái cực kỳ.</w:t>
      </w:r>
    </w:p>
    <w:p>
      <w:pPr>
        <w:pStyle w:val="BodyText"/>
      </w:pPr>
      <w:r>
        <w:t xml:space="preserve">Hoa Tiểu Mạc chơi đến hưng phấn cầm khóa bình an treo trên cổ hài tử lên lắc lắc mấy cái ý đồ tập trung lực chú ý của đối phương: “Gọi cha.”</w:t>
      </w:r>
    </w:p>
    <w:p>
      <w:pPr>
        <w:pStyle w:val="BodyText"/>
      </w:pPr>
      <w:r>
        <w:t xml:space="preserve">Hài tử nắm chặt ngón tay út của Hoa Tiểu Mạc không buông, đôi mắt nhỏ không mấy lớn, nhưng lại phá lệ trong veo tinh thuần kia xoay tít ngắm nhìn Hoa Tiểu Mạc, nước bọt thuận theo khóe môi nhỏ lên vạt áo, cười không ngừng.</w:t>
      </w:r>
    </w:p>
    <w:p>
      <w:pPr>
        <w:pStyle w:val="BodyText"/>
      </w:pPr>
      <w:r>
        <w:t xml:space="preserve">Hoa Tiểu Mạc xanh mặt chùi nước bọt bên mép nó, để Nam Phong đút vào một hớp sữa hổ nhỏ, lại tiếp tục dạy: “Gọi cha.”</w:t>
      </w:r>
    </w:p>
    <w:p>
      <w:pPr>
        <w:pStyle w:val="BodyText"/>
      </w:pPr>
      <w:r>
        <w:t xml:space="preserve">“Chủ nhân, nó còn chưa đầy tháng.” Nam Phong cảm thấy làm một tên thuộc hạ, đây là lúc cần phải nói gì đó.</w:t>
      </w:r>
    </w:p>
    <w:p>
      <w:pPr>
        <w:pStyle w:val="BodyText"/>
      </w:pPr>
      <w:r>
        <w:t xml:space="preserve">“Biết chứ a.” Hoa Tiểu Mạc cười híp mắt nói: “Giáo dục phải thừa dịp còn sớm.” Tốt nhất là phải đem hài tử giáo dục xong trước bốn tên nam nhân kia.</w:t>
      </w:r>
    </w:p>
    <w:p>
      <w:pPr>
        <w:pStyle w:val="BodyText"/>
      </w:pPr>
      <w:r>
        <w:t xml:space="preserve">Ngón tay câu lấy cái cằm tròn của hài tử, Hoa Tiểu Mạc cười đến cong mắt: “Nhóc, tới, gọi cha.”</w:t>
      </w:r>
    </w:p>
    <w:p>
      <w:pPr>
        <w:pStyle w:val="BodyText"/>
      </w:pPr>
      <w:r>
        <w:t xml:space="preserve">Nhìn hy vọng của toàn tộc nhân cười còn xán lạn hơn so với hoa hướng dương ngoài vườn, Nam Phong lúc này thật muốn vứt muỗng gỗ bỏ chạy.</w:t>
      </w:r>
    </w:p>
    <w:p>
      <w:pPr>
        <w:pStyle w:val="BodyText"/>
      </w:pPr>
      <w:r>
        <w:t xml:space="preserve">Hoa Tiểu Mạc như là nhớ tới cái gì, đột nhiên mở miệng hỏi: “Nam Phong, ngươi biết trên đời này nơi lạnh nhất là nơi nào không?”</w:t>
      </w:r>
    </w:p>
    <w:p>
      <w:pPr>
        <w:pStyle w:val="BodyText"/>
      </w:pPr>
      <w:r>
        <w:t xml:space="preserve">Trong mắt chợt lóe lên kinh ngạc, Nam Phong cũng không nghĩ nhiều: “Chủ nhân, là tuyết trên Bạch Hoạch sơn, nơi đó là rặng núi cao nhất trong tộc của thuộc hạ.” Bạch Hoạch sơn không ai đặt chân, ngoại trừ tộc nhân, không còn ai khác biết nữa.</w:t>
      </w:r>
    </w:p>
    <w:p>
      <w:pPr>
        <w:pStyle w:val="BodyText"/>
      </w:pPr>
      <w:r>
        <w:t xml:space="preserve">Trong lòng Hoa Tiểu Mạc xẹt qua một tia ý niệm vi diệu, bất động thanh sắc che giấu tình tự lay động nơi đáy mắt, trong đầu hồi tưởng lại thanh âm rất dễ nghe, lại rất quen thuộc kia.</w:t>
      </w:r>
    </w:p>
    <w:p>
      <w:pPr>
        <w:pStyle w:val="BodyText"/>
      </w:pPr>
      <w:r>
        <w:t xml:space="preserve">Vương, người biết trên đời này nơi lạnh nhất là nơi nào không?</w:t>
      </w:r>
    </w:p>
    <w:p>
      <w:pPr>
        <w:pStyle w:val="Compact"/>
      </w:pPr>
      <w:r>
        <w:t xml:space="preserve">Ta đang chờ người.</w:t>
      </w:r>
      <w:r>
        <w:br w:type="textWrapping"/>
      </w:r>
      <w:r>
        <w:br w:type="textWrapping"/>
      </w:r>
    </w:p>
    <w:p>
      <w:pPr>
        <w:pStyle w:val="Heading2"/>
      </w:pPr>
      <w:bookmarkStart w:id="87" w:name="chương-66"/>
      <w:bookmarkEnd w:id="87"/>
      <w:r>
        <w:t xml:space="preserve">66. Chương 66</w:t>
      </w:r>
    </w:p>
    <w:p>
      <w:pPr>
        <w:pStyle w:val="Compact"/>
      </w:pPr>
      <w:r>
        <w:br w:type="textWrapping"/>
      </w:r>
      <w:r>
        <w:br w:type="textWrapping"/>
      </w:r>
      <w:r>
        <w:t xml:space="preserve">CHƯƠNG 66</w:t>
      </w:r>
    </w:p>
    <w:p>
      <w:pPr>
        <w:pStyle w:val="BodyText"/>
      </w:pPr>
      <w:r>
        <w:t xml:space="preserve">Tên của hài tử, trong kiên trì dị thường của Hoa Tiểu Mạc, dưới tình huống chẳng ngại trở mặt với bốn nam nhân, đã được quyết định, nhũ danh Tiểu Mao, đại danh Hoa Tiểu Mao, hôm đó hắn ghé vào nôi nhỏ bóp mặt hài tử cao hứng bừng bừng nói ra cái tin tức này, “Sau này tên của con sẽ gọi là Tiểu Mao.”</w:t>
      </w:r>
    </w:p>
    <w:p>
      <w:pPr>
        <w:pStyle w:val="BodyText"/>
      </w:pPr>
      <w:r>
        <w:t xml:space="preserve">Ai dè nghênh đón hắn không phải là tiếng cười khanh khách của hài tử, mà là oa oa khóc to, dỗ thế nào cũng không nín, cuối cùng vẫn là Nam Phong kẻ làm vú anh ôm đi.</w:t>
      </w:r>
    </w:p>
    <w:p>
      <w:pPr>
        <w:pStyle w:val="BodyText"/>
      </w:pPr>
      <w:r>
        <w:t xml:space="preserve">Hoa Tiểu Mạc vì thế ỉu xìu cả buổi chiều, trực giác hắn mệt mỏi tiu nghỉu.</w:t>
      </w:r>
    </w:p>
    <w:p>
      <w:pPr>
        <w:pStyle w:val="BodyText"/>
      </w:pPr>
      <w:r>
        <w:t xml:space="preserve">Trong bóng tối, có một số việc cho dù bạn tránh né thế nào cũng đều vô phương, phảng phất như hết thảy đều là số mệnh chú định mà người ta hay nói.</w:t>
      </w:r>
    </w:p>
    <w:p>
      <w:pPr>
        <w:pStyle w:val="BodyText"/>
      </w:pPr>
      <w:r>
        <w:t xml:space="preserve">Một tiểu nhân vật cho dù xuyên đến một lục địa xa lạ, tiếp xúc với mấy nhân vật phong hoa, chỗ dựa kẻ này so với kẻ kia còn cường đại hơn, nhưng chung quy cũng không cải biến được sự thật tham sống sợ chết, Hoa Tiểu Mạc căn bản không muốn đi cái Bạch Hoạch sơn gì đó, trước không nói đường xá xa xôi, cơn mơ quỷ dị kia cũng đã khiến hắn khiếp sợ.</w:t>
      </w:r>
    </w:p>
    <w:p>
      <w:pPr>
        <w:pStyle w:val="BodyText"/>
      </w:pPr>
      <w:r>
        <w:t xml:space="preserve">Nhưng Tiểu Mao bệnh rồi, bệnh rất cổ quái, không đau không ngứa, chỉ là ngủ mê, loại dấu hiệu này sau khi đầy tháng thì dần dần rõ rệt.</w:t>
      </w:r>
    </w:p>
    <w:p>
      <w:pPr>
        <w:pStyle w:val="BodyText"/>
      </w:pPr>
      <w:r>
        <w:t xml:space="preserve">Thường thường trong một ngày, hơn nửa thời gian là ngủ, thỉnh thoảng khi đang đút sữa thì đầu nhỏ gục gục, trực tiếp ngủ gà ngủ gật.</w:t>
      </w:r>
    </w:p>
    <w:p>
      <w:pPr>
        <w:pStyle w:val="BodyText"/>
      </w:pPr>
      <w:r>
        <w:t xml:space="preserve">Nam Phong nói lão tế ti trong tộc có lẽ có thể chữa trị, nhưng cần một phiến cánh hoa của hoa Kim dục, thế gian cực kì hiếm thấy, thuở niên thiếu y vô tình giở xem thư tịch của Tàng Thư lâu trong tộc, biết được loại hoa đó sinh trưởng tại nơi sâu thẩm trong Bạch Hoạch sơn, nhưng đây chỉ là tổ tiên ghi lại, không ai trong tộc dám đi nghiệm chứng, chỉ vì ngọn núi kia vô cùng dốc, rất khó trèo lên.</w:t>
      </w:r>
    </w:p>
    <w:p>
      <w:pPr>
        <w:pStyle w:val="BodyText"/>
      </w:pPr>
      <w:r>
        <w:t xml:space="preserve">Trước đây từng có thế hệ trẻ tuổi xuất phát từ lòng hiếu kỳ cùng ngạo mạn, tụ tập với nhau ý đồ thử đặt chân, nhưng lại té xuống từ giữa lưng chừng núi, hơn phân nửa táng mệnh tại chỗ, từ đó về sau, Bạch Hoạch sơn chính là một tòa núi cô độc, thỉnh thoảng có tộc nhân đi qua, đều sẽ gia tăng bước chân rời khỏi, chỉ sợ dính tới vận rủi.</w:t>
      </w:r>
    </w:p>
    <w:p>
      <w:pPr>
        <w:pStyle w:val="BodyText"/>
      </w:pPr>
      <w:r>
        <w:t xml:space="preserve">Đi hay không đi, đây là một vấn đề, nếu như không có mơ cái giấc mộng kia, sau khi Hoa Tiểu Mạc nghe Nam Phong nói dám chắc sẽ không chờ đợi gì mà thu thập hành lý, mong ngóng nhanh chóng khởi hành.</w:t>
      </w:r>
    </w:p>
    <w:p>
      <w:pPr>
        <w:pStyle w:val="BodyText"/>
      </w:pPr>
      <w:r>
        <w:t xml:space="preserve">Mộng mị này nọ đều là tương phản với hiện thực, trước đây không ít lần nghe thế hệ trước nói, nhưng mà sợ là sợ xuất hiện gì đó ngoài ý muốn, mấy ngày nay Hoa Tiểu Mạc đều là mở to mắt tới khi trời sáng.</w:t>
      </w:r>
    </w:p>
    <w:p>
      <w:pPr>
        <w:pStyle w:val="BodyText"/>
      </w:pPr>
      <w:r>
        <w:t xml:space="preserve">Mãi đến chừng mười ngày sau, Hoa Tiểu Mạc mới thoát ra khỏi trạng thái giãy giụa, hắn đem hết thảy chuyện phát sinh đó giờ từ sau khi đến lục địa này đều suy ngẫm qua một lượt, phát hiệt một sự thực, vô luận quá trình có bi đát cỡ nào, kết cục dường như đều là viên mãn cả, cho nên hắn muốn cược một ván.</w:t>
      </w:r>
    </w:p>
    <w:p>
      <w:pPr>
        <w:pStyle w:val="BodyText"/>
      </w:pPr>
      <w:r>
        <w:t xml:space="preserve">Kỳ thực dù cho hắn muốn chùn chân cũng không có khả năng, tình huống của Tiểu Mao ngày càng nghiêm trọng, nếu như là kẻ không biết chuyện, nhìn thân thể bụ bẫm của Tiểu Mao, tuyệt đối sẽ không cho là có chứng bệnh khó trị gì.</w:t>
      </w:r>
    </w:p>
    <w:p>
      <w:pPr>
        <w:pStyle w:val="BodyText"/>
      </w:pPr>
      <w:r>
        <w:t xml:space="preserve">.</w:t>
      </w:r>
    </w:p>
    <w:p>
      <w:pPr>
        <w:pStyle w:val="BodyText"/>
      </w:pPr>
      <w:r>
        <w:t xml:space="preserve">Đoan Ngọ là một ngày mà độc khí, ác khí nồng nhất trong năm.</w:t>
      </w:r>
    </w:p>
    <w:p>
      <w:pPr>
        <w:pStyle w:val="BodyText"/>
      </w:pPr>
      <w:r>
        <w:t xml:space="preserve">Có tập tục treo lá ngải trong phòng khách, kéo cắt thành hình hổ hoặc hổ con, dán với lá ngải, phụ nhân tranh nhau mang, nhằm tích tà khu chướng*, lấy xương bồ*làm kiếm, cắm vào khe cửa, có tác dụng đuổi ma trừ quỷ.</w:t>
      </w:r>
    </w:p>
    <w:p>
      <w:pPr>
        <w:pStyle w:val="BodyText"/>
      </w:pPr>
      <w:r>
        <w:t xml:space="preserve">*tích tà khu chướng: đuổi tà ma chướng khí | xương bồ:</w:t>
      </w:r>
    </w:p>
    <w:p>
      <w:pPr>
        <w:pStyle w:val="BodyText"/>
      </w:pPr>
      <w:r>
        <w:t xml:space="preserve">Chỉ có điều Đoan Ngọ năm nay đối với mấy người Hoa Tiểu Mạc mà nói thì hơi có vẻ vội vàng chút, một chiếc xe ngựa bốn con kéo dừng lại ven sông, nam tử to con lái xe dung mạo phổ thông, nội liễm tháo vát, chính là Hứa Mậu có chết cũng trung thành của Tần Nghị.</w:t>
      </w:r>
    </w:p>
    <w:p>
      <w:pPr>
        <w:pStyle w:val="BodyText"/>
      </w:pPr>
      <w:r>
        <w:t xml:space="preserve">Gã trước tiên quét một vòng cảnh vật xung quanh, sau khi xác định không có tai họa ngầm nào mới hô về phía xe ngựa: “Gia, nơi này có thể nghỉ ngơi.”</w:t>
      </w:r>
    </w:p>
    <w:p>
      <w:pPr>
        <w:pStyle w:val="BodyText"/>
      </w:pPr>
      <w:r>
        <w:t xml:space="preserve">Màn xe được vén lên từ bên trong, Tần Nghị nhảy xuống xe ngựa, Lan Thất, Bạch Thần, Lạc Cửu Tiêu, Nam Phong theo sau.</w:t>
      </w:r>
    </w:p>
    <w:p>
      <w:pPr>
        <w:pStyle w:val="BodyText"/>
      </w:pPr>
      <w:r>
        <w:t xml:space="preserve">Hứa Mậu thả dây cương để ngựa đi ăn cỏ gần đó, gã thì lại đi tìm chút củi khô, thuận tiện săn vài con thú trở về.</w:t>
      </w:r>
    </w:p>
    <w:p>
      <w:pPr>
        <w:pStyle w:val="BodyText"/>
      </w:pPr>
      <w:r>
        <w:t xml:space="preserve">Trong xe Hoa Tiểu Mạc vùi trên giường nhỏ ngáp một cái, cúi đầu nhìn tiểu gia hỏa nằm nghiêng trong lòng hắn, cặp mắt đen bình thường không có tiêu cự lại hiếu kỳ đối với thế giới bên ngoài mà mở to lúc này đã lẳng lặng nhắm lại, cái miệng nhỏ hơi chu lên cũng không phun bong bóng trông chờ đồ chơi để cắn cắn nữa, gương mặt càng thêm trắng nõn đã nhuộm đỏ ửng hây hây, chỉ có đầu ngón tay nhỏ béo núc thỉnh thoảng cong lại một cái đang cho thấy, lúc tiểu gia hỏa ngủ vẫn biết làm mộng đẹp.</w:t>
      </w:r>
    </w:p>
    <w:p>
      <w:pPr>
        <w:pStyle w:val="BodyText"/>
      </w:pPr>
      <w:r>
        <w:t xml:space="preserve">Hoa Tiểu Mạc chìa tay chọt chọt cái mông thịt lộ ra khỏi chăn gấm của nó, tiểu gia hỏa từ trong xoang mũi phát ra tiếng ưn ưn, dẩu dẩu môi tiếp tục ngủ say.</w:t>
      </w:r>
    </w:p>
    <w:p>
      <w:pPr>
        <w:pStyle w:val="BodyText"/>
      </w:pPr>
      <w:r>
        <w:t xml:space="preserve">Đỡ đầu, Hoa Tiểu Mạc bất khả tư nghị chép miệng, thật thần kỳ, Tiểu Mao mỗi ngày mỗi biến hóa, toàn bộ mi nhãn đều mở ra, gương mặt hồng hồng cũng trắng lên, toàn thân đều là thịt mũm mĩm, đáng yêu cực kỳ.</w:t>
      </w:r>
    </w:p>
    <w:p>
      <w:pPr>
        <w:pStyle w:val="BodyText"/>
      </w:pPr>
      <w:r>
        <w:t xml:space="preserve">Aizz, chỉ đáng tiếc, ánh mắt chiếc mũi cái miệng không chỗ nào tương tự mấy người bọn hắn cả, đây thật sự là sự thực khiến người ta đau trứng.</w:t>
      </w:r>
    </w:p>
    <w:p>
      <w:pPr>
        <w:pStyle w:val="BodyText"/>
      </w:pPr>
      <w:r>
        <w:t xml:space="preserve">“Tiểu Mao, tỉnh dậy.” Vỗ nhẹ gương mặt của Tiểu Mao, cảm giác mềm mại non nớt giống như là chạm vào trứng gà bóc vỏ vậy, hắn nhịn không được muốn bóp một phen, chờ đến khi phản ứng trở lại, hai tay đã nắm chặt hai bên gò má của Tiểu Mao kéo mấy cái.</w:t>
      </w:r>
    </w:p>
    <w:p>
      <w:pPr>
        <w:pStyle w:val="BodyText"/>
      </w:pPr>
      <w:r>
        <w:t xml:space="preserve">Tiểu Mao đang ngủ say hừ hừ mấy tiếng tỉnh lại, sau đó thì “òa” một tiếng khóc to, Hoa Tiểu Mạc run tay một cái, vội vàng ôm vào lòng không ngừng dỗ dành.</w:t>
      </w:r>
    </w:p>
    <w:p>
      <w:pPr>
        <w:pStyle w:val="BodyText"/>
      </w:pPr>
      <w:r>
        <w:t xml:space="preserve">Nhưng mà yết hầu hắn đều đã phát khô, Tiểu Mao vẫn còn đang xé họng ra khóc, sắc mặt Hoa Tiểu Mạc dần dần đen thui, cảm giác cổ quái y như là hài tử này đang cười nhạo hắn vậy.</w:t>
      </w:r>
    </w:p>
    <w:p>
      <w:pPr>
        <w:pStyle w:val="BodyText"/>
      </w:pPr>
      <w:r>
        <w:t xml:space="preserve">Tiếng khóc của Tiểu Mao làm mấy nam nhân gần xe ngựa đều ngẩn ra, khóc vang dội như vậy, phải chăng là đói rồi?</w:t>
      </w:r>
    </w:p>
    <w:p>
      <w:pPr>
        <w:pStyle w:val="BodyText"/>
      </w:pPr>
      <w:r>
        <w:t xml:space="preserve">Lạc Cửu Tiêu tiếp tục nằm trên cây khô lười biếng hái trái cây, về phần Bạch Thần và Lan Thất, sư huynh đệ hai người liếc nhau một cái, làm ra động tác mím môi na ná nhau, như là có chút khó khăn.</w:t>
      </w:r>
    </w:p>
    <w:p>
      <w:pPr>
        <w:pStyle w:val="BodyText"/>
      </w:pPr>
      <w:r>
        <w:t xml:space="preserve">Tần Nghị ngồi trước đống lửa cầm cành cây hơi khô cời củi đốt nhìn về thân ảnh thanh sam ở đằng xa hô một câu: “Tiểu Mao khóc rồi.”</w:t>
      </w:r>
    </w:p>
    <w:p>
      <w:pPr>
        <w:pStyle w:val="BodyText"/>
      </w:pPr>
      <w:r>
        <w:t xml:space="preserve">Nam Phong nghe vậy lập tức chạy trở về, đặt cây ngải mới nhổ được xuống đất, vội vã chạy tới ven sông rửa tay rồi trở lại chỗ xe ngựa, lo lắng hỏi:</w:t>
      </w:r>
    </w:p>
    <w:p>
      <w:pPr>
        <w:pStyle w:val="BodyText"/>
      </w:pPr>
      <w:r>
        <w:t xml:space="preserve">“Sao Tiểu Mao lại khóc?”</w:t>
      </w:r>
    </w:p>
    <w:p>
      <w:pPr>
        <w:pStyle w:val="BodyText"/>
      </w:pPr>
      <w:r>
        <w:t xml:space="preserve">Hoa Tiểu Mạc không dám đề cập tới chuyện hắn làm Tiểu Mao khóc, ánh mắt né tránh bất định, ngữ khí lại bình tĩnh: “Tự nó khóc á.”</w:t>
      </w:r>
    </w:p>
    <w:p>
      <w:pPr>
        <w:pStyle w:val="BodyText"/>
      </w:pPr>
      <w:r>
        <w:t xml:space="preserve">Sau cùng quỷ thần xui khiến thế nào còn bổ sung thêm một câu: “Ta không có véo mặt nó.” Nói xong liền hối hận muốn quất mình một phát, ngẩng đầu cười gượng với Nam Phong.</w:t>
      </w:r>
    </w:p>
    <w:p>
      <w:pPr>
        <w:pStyle w:val="BodyText"/>
      </w:pPr>
      <w:r>
        <w:t xml:space="preserve">Nam Phong tiếp lấy Tiểu Mao đặt vào trong lòng mình, bàn tay khẽ vuốt ve hai má Tiểu Mao, lau sạch nước mắt trên mặt nó, cúi đầu hôn trán nó, thuần thục dỗ dành, thanh âm ôn nhu.</w:t>
      </w:r>
    </w:p>
    <w:p>
      <w:pPr>
        <w:pStyle w:val="BodyText"/>
      </w:pPr>
      <w:r>
        <w:t xml:space="preserve">Tiểu Mao nắm một lọn tóc của Nam Phong, nước miếng từ khóe miệng đều chảy lên vạt áo của y, có lẽ là gần gũi nhiều khí tức quen thuộc, không lâu sau đã an ổn xuống, không khóc không nháo, ánh mắt ướt át nhìn Nam Phong, cười khanh khách không ngừng.</w:t>
      </w:r>
    </w:p>
    <w:p>
      <w:pPr>
        <w:pStyle w:val="BodyText"/>
      </w:pPr>
      <w:r>
        <w:t xml:space="preserve">Làm cha ruột của hài tử, ánh mắt ghen tỵ của Hoa Tiểu Mạc cũng đỏ lên, nội tâm một vạn con dương đà* rít gào chạy qua, ta sát! Có cần ngược như vậy không?!</w:t>
      </w:r>
    </w:p>
    <w:p>
      <w:pPr>
        <w:pStyle w:val="BodyText"/>
      </w:pPr>
      <w:r>
        <w:t xml:space="preserve">*dương đà:</w:t>
      </w:r>
    </w:p>
    <w:p>
      <w:pPr>
        <w:pStyle w:val="BodyText"/>
      </w:pPr>
      <w:r>
        <w:t xml:space="preserve">Thiếu niên hoài nghi thẳng tăm tắp nhìn y chằm chằm, ánh mắt đó như là muốn đào ra một cái động trên người y, khóe miệng Nam Phong giật giật, chỉnh lý chăn cho Tiểu Mao xong, do dự một hồi, vừa muốn nói gì đó lại bị động tĩnh phía sau cắt ngang.</w:t>
      </w:r>
    </w:p>
    <w:p>
      <w:pPr>
        <w:pStyle w:val="BodyText"/>
      </w:pPr>
      <w:r>
        <w:t xml:space="preserve">Hoa Tiểu Mạc nhảy xuống xe ngựa đứng trước mặt Lan Thất, ủy khuất mếu máo: “A Thất, Tiểu Mao khóc, không phải ta làm mà.”</w:t>
      </w:r>
    </w:p>
    <w:p>
      <w:pPr>
        <w:pStyle w:val="BodyText"/>
      </w:pPr>
      <w:r>
        <w:t xml:space="preserve">“Ừ.” Con mắt chứa ý cười của Lan Thất khẽ nhướng, sờ sờ tóc Hoa Tiểu Mạc.</w:t>
      </w:r>
    </w:p>
    <w:p>
      <w:pPr>
        <w:pStyle w:val="BodyText"/>
      </w:pPr>
      <w:r>
        <w:t xml:space="preserve">Hoa Tiểu Mạc chột dạ liếc Tiểu Mao trong lòng Nam Phong một cái, hạ giọng dán bên tai Lan Thất: “A Thất, ngươi nói sao Tiểu Mao chỉ thân với Nam Phong thôi a?” Trong lời nói vị chua rất nồng. [có khi nào là con của mi với Nam Phong không??? *che mõm cười*]</w:t>
      </w:r>
    </w:p>
    <w:p>
      <w:pPr>
        <w:pStyle w:val="BodyText"/>
      </w:pPr>
      <w:r>
        <w:t xml:space="preserve">Hơi thở ấm nóng phun trên vành tai, thân thể mềm mại của thiếu niên dán lên y, cơ hồ có thể ngửi được khí tức riêng biệt trên người đối phương, hô hấp của Lan Thất không dễ phát giác gấp lên một phần, không dấu vết lùi nửa bước, “Có lẽ là do thời gian Nam Phong chiếu cố Tiểu Mao nhiều, sau này chúng ta tiếp xúc với nó nhiều là được.”</w:t>
      </w:r>
    </w:p>
    <w:p>
      <w:pPr>
        <w:pStyle w:val="BodyText"/>
      </w:pPr>
      <w:r>
        <w:t xml:space="preserve">Hoa Tiểu Mạc trề khóe miệng nga một tiếng, cũng không chú ý đến tình trạng của Lan Thất, đi tới chỗ đống lửa, ngồi xổm xuống nhìn Tần Nghị.</w:t>
      </w:r>
    </w:p>
    <w:p>
      <w:pPr>
        <w:pStyle w:val="BodyText"/>
      </w:pPr>
      <w:r>
        <w:t xml:space="preserve">Rất kỳ quái, quả là mạc danh kỳ diệu, người này vì cớ gì lại đi băng nguyên cùng bọn hắn, đường sá xa xôi không nói, còn có nguy hiểm không biết chừng.</w:t>
      </w:r>
    </w:p>
    <w:p>
      <w:pPr>
        <w:pStyle w:val="Compact"/>
      </w:pPr>
      <w:r>
        <w:t xml:space="preserve">Mặc dù có đánh một pháo ở Phục Hi sơn, nhưng hắn cũng không nông cạn tới nỗi tự nhận Tần Nghị nổi lên tâm tư với mình, bởi vì đoạn ngày tháng ở trong phủ, bọn họ không có giao lưu chính diện bao nhiêu, càng không có tiếp xúc quá gần nào.[ơ… thế cái màn 5P hôm bữa là cái gì?? Mặc quần vào rồi thì không nhận nhau nữa à??? &gt;”&lt; ]="" luồn="" tay="" vào="" trong="" vạt="" áo="" sờ="" sờ="" ngọc="" bội="" trên="" cổ,="" hoa="" tiểu="" mạc="" nhíu="" mày,="" a="" thất="" nói="" ngọc="" cực="" kỳ="" trân="" quý,="" trong="" hoàng="" cung="" cũng="" không="" có="" đâu.="" liếc="" nhìn="" thiếu="" niên="" một="" cái,="" tần="" nghị="" khẽ="" nhướng="" mày="" kiếm:="" “có="" việc?”="" hoa="" tiểu="" mạc="" lắc="" đầu,="" rất="" lâu="" sau="" hắn="" nghe="" thấy="" âm="" thanh="" rất="" nhỏ="" của="" chính="" mình:="" “ngươi="" không="" phải="" là="" đã="" xem="" trọng="" ta="" rồi="" chứ?”="" ôm="" một="" tia="" may="" mắn,="" cho="" rằng="" đối="" phương="" không="" nghe="" thấy,="" hoa="" tiểu="" mạc="" chuẩn="" bị="" bỏ="" chạy,="" lại="" nghe="" thanh="" âm="" trầm="" thấp="" vang="" lên="" bên="" tai:="" “ngươi="" không="" biết?”="" hoa="" tiểu="" mạc="" há="" to="" mồm,="" hắn="" nên="" biết="" sao?="" “khối="" ngọc="" bội="" kia="" là="" vật="" gia="" truyền="" của="" mẫu="" hậu="" ta.”="" màu="" mắt="" tần="" nghị="" thâm="" trầm="" hậm="" hực,="" rồi="" lại="" mang="" theo="" mấy="" phần="" cừu="" hận.="" “ta="" đây="" liền="" trả="" ngọc="" bội="" lại="" cho="" ngươi.”="" bị="" sát="" ý="" tản="" ra="" trên="" người="" đối="" phương="" dọa="" sợ,="" hoa="" tiểu="" mạc="" khẩn="" trương="" nuốt="" nước="" miếng,="" đưa="" tay="" bắt="" lấy="" dây="" đỏ="" trên="" cổ,="" vừa="" muốn="" tháo="" xuống="" đã="" nghe="" câu="" nói="" trầm="" túc="" đầy="" uy="" hiếp="" cảnh="" cáo:="" “ngươi="" dám="" tháo="" xuống="" thử="" xem.”="" vương="" gia,="" ngươi="" đến="" tột="" cùng="" là="" muốn="" thế="" nào?="" hoa="" tiểu="" mạc="" dở="" khóc="" dở="" cười,="" đành="" phải="" thu="" tay="" về,="" nhìn="" chăm="" chăm="" gò="" má="" kiên="" nghị="" của="" tần="" nghị="" phát="" ngốc="" một="" hồi,="" hai="" người="" không="" giao="" tiếp="" thêm="" gì="" nữa.="" không="" khí="" an="" tĩnh="" khiến="" cả="" người="" hoa="" tiểu="" mạc="" không="" thoải="" mái,="" hắn="" đứng="" dậy="" tùy="" tiện="" tìm="" cái="" cớ="" rời="" đi.="" chạy="" mấy="" bước="" ngừng="" lại="" xoay="" đầu="" nhìn="" một="" cái,="" sau="" khi="" xác="" định="" tần="" nghị="" không="" lộ="" ra="" biểu="" tình="" dị="" thường,="" hoa="" tiểu="" mạc="" thở="" phào="" một="" hơi,="" hắn="" chạy="" đến="" dưới="" táng="" cây,="" ngẩng="" đầu="" nhìn="" lạc="" cửu="" tiêu.="" y="" bào="" hồng="" sắc="" tùy="" ý="" tản="" ra="" một="" độ="" cong,="" mái="" tóc="" ngân="" bạch="" thuận="" theo="" thân="" cây="" khô="" mà="" thả="" xuống,="" gương="" mặt="" tái="" nhợt="" của="" nam="" nhân="" tựa="" như="" ngọc="" thạch="" trong="" suốt="" dưới="" ánh="" dương="" quang="" rực="" rỡ.="" ngẩn="" ra,="" hoa="" tiểu="" mạc="" nuốt="" một="" ngụm="" nước="" miếng,="" “ném="" xuống="" mấy="" trái.”="" lạc="" cửu="" tiêu="" câu="" câu="" môi,="" y="" quyết="" phiêu="" động,="" từ="" trên="" ngọn="" cây="" phi="" xuống,="" như="" một="" chú="" phi="" yến="" khéo="" léo,="" ôm="" hoa="" tiểu="" mạc="" bay="" trở="" lại="" lên="" cây.="" dựa="" vào="" trong="" ngực="" lạc="" cửu="" tiêu,="" hoa="" tiểu="" mạc="" chìa="" tay="" hái="" trái="" cây="" gần="" đó,="" dùng="" vạt="" áo="" lạc="" cửu="" tiêu="" chùi="" chùi="" rồi="" cắn="" một="" ngụm,="" nước="" quả="" ngọt="" ngào="" tràn="" ngập="" ra="" khoang="" miệng,="" thuận="" theo="" nước="" bọt="" dung="" nhập="" vào="" trong="" bụng,="" hoa="" tiểu="" mạc="" liếm="" liếm="" vị="" ngọt="" trên="" môi,="" hái="" thêm="" mấy="" quả="" ném="" xuống="" cho="" lan="" thất="" và="" bạch="" thần="" dưới="" cây.="" chần="" chờ="" một="" chút,="" lại="" hái="" thêm="" hai="" quả="" ném="" đến="" chỗ="" tần="" nghị,="" kết="" quả="" tần="" nghị="" nghiêng="" đầu,="" ánh="" mắt="" hai="" người="" đụng="" nhau,="" hoa="" tiểu="" mạc="" trợn="" to="" mắt="" nhìn="" trái="" cây="" sắp="" đập="" trúng="" mặt="" tần="" nghị,="" trong="" lòng="" hắn="" lộp="" bộp="" một="" cái,="" nghiêng="" đầu="" không="" dám="" nhìn="" thẳng,="" bên="" tai="" vang="" lên="" âm="" thanh="" hài="" hước:="" “y="" nếu="" như="" bị="" trái="" cây="" đập="" trúng,="" e="" là="" sẽ="" tự="" đoạn="" tuyệt="" kinh="" mạch.”="" miệng="" hoa="" tiểu="" mạc="" hơi="" giật,="" đúng="" vậy,="" suốt="" đoạn="" đường="" này="" gặp="" cường="" đạo="" thổ="" phỉ,="" hết="" thảy="" đều="" là="" tần="" nghị="" xuất="" thủ,="" sát="" phạt="" quả="" đoán,="" diêm="" la="" vương="" còn="" phải="" sợ="" nữa="" là.="" ăn="" xong="" ba="" trái,="" hoa="" tiểu="" mạc="" hưởng="" thụ="" híp="" mắt="" nhìn="" bầu="" trời="" xanh="" nhạt,="" chưa="" kịp="" cảm="" thán="" năm="" tháng="" yên="" tĩnh="" tốt="" đẹp,="" đã="" cảm="" thấy="" chỗ="" mông="" có="" thứ="" gì="" đó:="" “cành="" cây="" phía="" sau="" đâm="" trúng="" ta="" rồi.”="" “không="" có="" cành="" cây.”="" lạc="" cửu="" tiêu="" cúi="" đầu="" ghé="" vào="" sau="" gáy="" hoa="" tiểu="" mạc="" cọ="" sát,="" giọng="" nói="" khàn=""&gt;</w:t>
      </w:r>
      <w:r>
        <w:br w:type="textWrapping"/>
      </w:r>
      <w:r>
        <w:br w:type="textWrapping"/>
      </w:r>
    </w:p>
    <w:p>
      <w:pPr>
        <w:pStyle w:val="Heading2"/>
      </w:pPr>
      <w:bookmarkStart w:id="88" w:name="chương-67"/>
      <w:bookmarkEnd w:id="88"/>
      <w:r>
        <w:t xml:space="preserve">67. Chương 67</w:t>
      </w:r>
    </w:p>
    <w:p>
      <w:pPr>
        <w:pStyle w:val="Compact"/>
      </w:pPr>
      <w:r>
        <w:br w:type="textWrapping"/>
      </w:r>
      <w:r>
        <w:br w:type="textWrapping"/>
      </w:r>
      <w:r>
        <w:t xml:space="preserve">CHƯƠNG 67</w:t>
      </w:r>
    </w:p>
    <w:p>
      <w:pPr>
        <w:pStyle w:val="BodyText"/>
      </w:pPr>
      <w:r>
        <w:t xml:space="preserve">Mặt Hoa Tiểu Mạc bỗng đỏ bừng, đẩy cái tay đang sờ loạn trên eo hắn ra, “Mùa xuân qua lâu rồi, sao ngươi vẫn còn động một chút là phát tình?” Người này dạo gần đây cứ y như là dùng trúng thôi tình dược, không phân biệt trường hợp địa điểm cứ cọ cọ trên người hắn.</w:t>
      </w:r>
    </w:p>
    <w:p>
      <w:pPr>
        <w:pStyle w:val="BodyText"/>
      </w:pPr>
      <w:r>
        <w:t xml:space="preserve">Mẹ nó chớ, rốt cuộc là xảy ra chuyện gì?</w:t>
      </w:r>
    </w:p>
    <w:p>
      <w:pPr>
        <w:pStyle w:val="BodyText"/>
      </w:pPr>
      <w:r>
        <w:t xml:space="preserve">Nụ cười bên môi mỗ giáo chủ đại nhân hơi ngừng lại, bàn tay to lần thứ hai phủ lên eo Hoa Tiểu Mạc, cách một lớp y phục chậm rãi vuốt ve nắn bóp, rất nhanh đã đốt lên những chỗ mẫn cảm của hắn.</w:t>
      </w:r>
    </w:p>
    <w:p>
      <w:pPr>
        <w:pStyle w:val="BodyText"/>
      </w:pPr>
      <w:r>
        <w:t xml:space="preserve">Trong hơi thở dần trộn lẫn tiếng thở dốc nhẹ, trong không khí bập bềnh phân tử xao động, nhiệt độ cơ thể hai người đều đang tăng cao, bàn tay trên eo đi xuống từng chút một, nhào nặn mông hắn, Hoa Tiểu Mạc ngừng giãy dụa hai chân, không nhúc nhích dựa vào ***g ngực dày rộng phía sau, tiếng tim đập mạnh mẽ hữu lực của đối phương đệm cùng tiếng gió rơi vào trong tai, hắn cảm thấy cả người phát nhiệt.</w:t>
      </w:r>
    </w:p>
    <w:p>
      <w:pPr>
        <w:pStyle w:val="BodyText"/>
      </w:pPr>
      <w:r>
        <w:t xml:space="preserve">Dưới gốc cây Hứa Mậu đã tìm được không ít củi khô trở về, còn mang theo một con hoẵng, Tần Nghị vẫn như cũ ngồi trước đống lửa cời lửa, Bạch Thần và Lan Thất còn đang nghiên cứu một tấm địa đồ, Nam Phong ôm Tiểu Mao, trong miệng khẽ ngâm một khúc hát nhẹ nhàng.</w:t>
      </w:r>
    </w:p>
    <w:p>
      <w:pPr>
        <w:pStyle w:val="BodyText"/>
      </w:pPr>
      <w:r>
        <w:t xml:space="preserve">Hoa Tiểu Mạc cảm thấy hắn cùng Lạc Cửu Tiêu ở ngay trước mặt họn họ làm ra loại hành vi ái muội phóng túng này, không khác gì vụng trộm, tiểu đồng bọn của hắn đang trong trạng thái xoắn xuýt mà run run rẩy rẩy đứng thẳng lên, đội lấy ngoại bào dưới tiết khố lộ ra hình dạng một ngọn núi.</w:t>
      </w:r>
    </w:p>
    <w:p>
      <w:pPr>
        <w:pStyle w:val="BodyText"/>
      </w:pPr>
      <w:r>
        <w:t xml:space="preserve">Sau gáy bỗng đau, đôi môi trơn nóng tinh tế mút ra một khối hồng ngân, hắn chợt phát ra tiếng hừ hừ ngọt ngào từ trong khoang mũi, cái mông cà cà vật cứng cáp đang chọt hắn, kích thích mãnh liệt lan đến đại não, trống rỗng trong nháy mắt.</w:t>
      </w:r>
    </w:p>
    <w:p>
      <w:pPr>
        <w:pStyle w:val="BodyText"/>
      </w:pPr>
      <w:r>
        <w:t xml:space="preserve">Nụ hôn rơi lên chiếc gáy trắng ngần, Lạc Cửu Tiêu một tay chế trụ mông Hoa Tiểu Mạc không để hắn lộn xộn, tay còn lại vòng ra phía trước dò vào trong vạt áo hắn, trêu chọc vỗ về.</w:t>
      </w:r>
    </w:p>
    <w:p>
      <w:pPr>
        <w:pStyle w:val="BodyText"/>
      </w:pPr>
      <w:r>
        <w:t xml:space="preserve">Khi ngón tay chạm đến một vị trí trước ngực, từng tia đau đớn cùng nhột nhạt bung ra khoái cảm nóng rực, thân thể Hoa Tiểu Mạc nảy lên, thân cây chịu không nổi run lên mấy cái, một mảng lớn lá cây ào ào rơi xuống, một khắc sau liền nghe thấy một tiếng hừ trầm thấp ở phía sau, mà bản thân hắn cũng đã bị khí tức thanh lãnh bao lấy.</w:t>
      </w:r>
    </w:p>
    <w:p>
      <w:pPr>
        <w:pStyle w:val="BodyText"/>
      </w:pPr>
      <w:r>
        <w:t xml:space="preserve">Ngẩng đầu nhìn gương mặt than của Bạch Thần, Hoa Tiểu Mạc nuốt nước miếng một cái, đồng bọn bên dưới cũng đã cong xuống trong ánh mắt quét qua không chút nhiệt độ kia.</w:t>
      </w:r>
    </w:p>
    <w:p>
      <w:pPr>
        <w:pStyle w:val="BodyText"/>
      </w:pPr>
      <w:r>
        <w:t xml:space="preserve">Mà Lạc Cửu Tiêu trên cây trực tiếp thi triển khinh công bay ra xa mấy trượng, cành cây khô kia gãy xuống, làm tung tóe cát bụi đầy đất, còn thân ảnh y rất nhanh tiêu thất trong rừng sâu, nhanh như gió.</w:t>
      </w:r>
    </w:p>
    <w:p>
      <w:pPr>
        <w:pStyle w:val="BodyText"/>
      </w:pPr>
      <w:r>
        <w:t xml:space="preserve">Hoa Tiểu Mạc mặt mày hâm mộ thu hồi tầm mắt, thấy biểu tình trên mặt Bạch Thần vẫn còn đóng băng, nịnh nọt ôm eo y cọ cọ.</w:t>
      </w:r>
    </w:p>
    <w:p>
      <w:pPr>
        <w:pStyle w:val="BodyText"/>
      </w:pPr>
      <w:r>
        <w:t xml:space="preserve">“Bạch Thần…” Âm điệu kéo dài ngân cao, mãi đến khi Hoa Tiểu Mạc cọ tới đầu tóc mình rối tung mới chịu thôi.</w:t>
      </w:r>
    </w:p>
    <w:p>
      <w:pPr>
        <w:pStyle w:val="BodyText"/>
      </w:pPr>
      <w:r>
        <w:t xml:space="preserve">Bàn tay hơi lạnh vỗ vỗ sau lưng thiếu niên, Bạch Thần hơi hơi mím môi, hắc mâu thanh liệt lóe lóe, cuối cùng lắng đọng xuống, khôi phục bình tĩnh.</w:t>
      </w:r>
    </w:p>
    <w:p>
      <w:pPr>
        <w:pStyle w:val="BodyText"/>
      </w:pPr>
      <w:r>
        <w:t xml:space="preserve">Lần này gia vị mang theo rất nhiều, Hứa Mậu lại có kinh nghiệm sinh tồn nơi hoang dã, tay nghề không tệ, rất thuần thục mà giải quyết con hoẵng sạch sẽ, đặt lên giá bắt đầu nướng.</w:t>
      </w:r>
    </w:p>
    <w:p>
      <w:pPr>
        <w:pStyle w:val="BodyText"/>
      </w:pPr>
      <w:r>
        <w:t xml:space="preserve">Mấy người ngồi lại cùng nhau, mặc dù không có mở lòng cười cười nói nói, nhưng cũng yên ổn hài hòa.</w:t>
      </w:r>
    </w:p>
    <w:p>
      <w:pPr>
        <w:pStyle w:val="BodyText"/>
      </w:pPr>
      <w:r>
        <w:t xml:space="preserve">Hoa Tiểu Mạc nhổ một cọng cỏ dại quét tới quét lui trên cổ Tiểu Mao, trêu chọc làm nó liên tục cười ha ha, cao hứng vung vung cánh tay béo núc bé nhỏ.</w:t>
      </w:r>
    </w:p>
    <w:p>
      <w:pPr>
        <w:pStyle w:val="BodyText"/>
      </w:pPr>
      <w:r>
        <w:t xml:space="preserve">“Tinh thần Tiểu Mao hôm nay hình như không tệ.” Chọt chọt gương mặt mềm múp míp của Tiểu Mao, Hoa Tiểu Mạc chuyển động tròng mắt.</w:t>
      </w:r>
    </w:p>
    <w:p>
      <w:pPr>
        <w:pStyle w:val="BodyText"/>
      </w:pPr>
      <w:r>
        <w:t xml:space="preserve">“Vâng.” Nam Phong cũng phát hiện ra, đây là dấu hiệu tốt.</w:t>
      </w:r>
    </w:p>
    <w:p>
      <w:pPr>
        <w:pStyle w:val="BodyText"/>
      </w:pPr>
      <w:r>
        <w:t xml:space="preserve">Hai người trò chuyện câu được câu không, ánh mắt đều dừng lại trên người Tiểu Mao.</w:t>
      </w:r>
    </w:p>
    <w:p>
      <w:pPr>
        <w:pStyle w:val="BodyText"/>
      </w:pPr>
      <w:r>
        <w:t xml:space="preserve">Một lát sau Hoa Tiểu Mạc do dự hồi lâu mới chạy đến trước mặt Lan Thất hạ giọng hỏi ra nghi ngờ của hắn.</w:t>
      </w:r>
    </w:p>
    <w:p>
      <w:pPr>
        <w:pStyle w:val="BodyText"/>
      </w:pPr>
      <w:r>
        <w:t xml:space="preserve">“Có lẽ có quan hệ tới công pháp y đang tu luyện.” Suy nghĩ một hồi, Lan Thất ôn hòa mở miệng, “Đã phá được tầng thứ chín rồi.”</w:t>
      </w:r>
    </w:p>
    <w:p>
      <w:pPr>
        <w:pStyle w:val="BodyText"/>
      </w:pPr>
      <w:r>
        <w:t xml:space="preserve">Hoa Tiểu Mạc mở to hai mắt, dựa theo mấy bộ sách võ thuật trong tiểu thuyết võ hiệp, vậy không phải là Lạc Cửu Tiêu đạt đến tầng tối cao rồi sao?</w:t>
      </w:r>
    </w:p>
    <w:p>
      <w:pPr>
        <w:pStyle w:val="BodyText"/>
      </w:pPr>
      <w:r>
        <w:t xml:space="preserve">Qua một hồi, con hoẵng trên giá được củi lửa nướng vàng óng ánh, từng giọt mỡ vàng óng từ trên mặt rơi xuống lửa cháy, phát ra tiếng xì xì, hương vị mê người cũng theo đó tán ra.</w:t>
      </w:r>
    </w:p>
    <w:p>
      <w:pPr>
        <w:pStyle w:val="BodyText"/>
      </w:pPr>
      <w:r>
        <w:t xml:space="preserve">Khi mỗ giáo chủ thư giãn xong trở về từ trong rừng sâu sắc mặt không dễ coi là mấy, lúc nhìn thấy mấy người vây quanh đống lửa ăn đến vui vẻ, càng trầm trầm, chân mày nhướng cao có chút lãnh ý.</w:t>
      </w:r>
    </w:p>
    <w:p>
      <w:pPr>
        <w:pStyle w:val="BodyText"/>
      </w:pPr>
      <w:r>
        <w:t xml:space="preserve">Cùng ba tên khác chia sẻ ái nhân của mình, làm thế nào cũng không phải là chuyện có thể dễ dàng tiếp nhận, y tin rằng không chỉ bản thân mình muốn bọn họ biến mất.</w:t>
      </w:r>
    </w:p>
    <w:p>
      <w:pPr>
        <w:pStyle w:val="BodyText"/>
      </w:pPr>
      <w:r>
        <w:t xml:space="preserve">Xuân đi thu đến, bọn y từ chỗ căm thù nhau đến lựa chọn làm như không thấy, rồi đến im lặng như bây giờ, Tiểu Mao tuy lớn lên không giống bọn y, nhưng cũng không ảnh hưởng đến cải biến của bọn y.</w:t>
      </w:r>
    </w:p>
    <w:p>
      <w:pPr>
        <w:pStyle w:val="BodyText"/>
      </w:pPr>
      <w:r>
        <w:t xml:space="preserve">“Có giữ cho ngươi nè.” Hoa Tiểu Mạc cong cái miệng bóng nhẫy, lấy một khối lớn thịt giò trước của con hoẵng đưa cho Lạc Cửu Tiêu.</w:t>
      </w:r>
    </w:p>
    <w:p>
      <w:pPr>
        <w:pStyle w:val="BodyText"/>
      </w:pPr>
      <w:r>
        <w:t xml:space="preserve">Lạc Cửu Tiêu nhếch khóe môi, đương khi Hoa Tiểu Mạc ngẩn người tiến tới cắn một cái lên cánh môi hắn, hài lòng nhướng mi, “Mùi vị không tệ.”</w:t>
      </w:r>
    </w:p>
    <w:p>
      <w:pPr>
        <w:pStyle w:val="BodyText"/>
      </w:pPr>
      <w:r>
        <w:t xml:space="preserve">Trợn trắng mắt, Hoa Tiểu Mạc nhét khối thịt kia vào trong miệng Lạc Cửu Tiêu, càu nhàu cằn nhằn mấy câu, đầu vành tai có chút phiếm đỏ, nhiều người nhìn như vậy, có cần phải thoải mái như vậy không?</w:t>
      </w:r>
    </w:p>
    <w:p>
      <w:pPr>
        <w:pStyle w:val="BodyText"/>
      </w:pPr>
      <w:r>
        <w:t xml:space="preserve">Thấy hai người hỗ động, Tần Nghị ngước mắt nhìn một cái, rồi lại một lần nữa rũ mắt giải quyết đồ ăn trong tay, từ góc độ của Hứa Mậu mà nhìn, gò má y cứng ngắc lên mấy phần.</w:t>
      </w:r>
    </w:p>
    <w:p>
      <w:pPr>
        <w:pStyle w:val="BodyText"/>
      </w:pPr>
      <w:r>
        <w:t xml:space="preserve">Sau khi điền đầy bụng, mấy người lại lần nữa lên đường.</w:t>
      </w:r>
    </w:p>
    <w:p>
      <w:pPr>
        <w:pStyle w:val="BodyText"/>
      </w:pPr>
      <w:r>
        <w:t xml:space="preserve">Một cơn mưa bất ngờ đổ xuống làm gián đoạn hành trình của đoàn người Hoa Tiểu Mạc, bọn hắn buộc phải dừng tại thảo nguyên, cùng nước mưa cảm nhận phong tình chốn thảo nguyên.</w:t>
      </w:r>
    </w:p>
    <w:p>
      <w:pPr>
        <w:pStyle w:val="BodyText"/>
      </w:pPr>
      <w:r>
        <w:t xml:space="preserve">Cũng may Nam Phong quen thuộc ngôn ngữ nơi này, giao tiếp được là không còn bao nhiêu vấn đề, tộc du mục trên thảo nguyên thì nhiệt tình hiếu khách, bọn họ đối với những vị khách đến từ bên ngoài không có quá nhiều phòng bị, có lẽ trong lòng bọn họ, rất sẵn lòng tin tưởng người khác.</w:t>
      </w:r>
    </w:p>
    <w:p>
      <w:pPr>
        <w:pStyle w:val="BodyText"/>
      </w:pPr>
      <w:r>
        <w:t xml:space="preserve">Một nơi trong trướng bồng*, Hoa Tiểu Mạc đặt Tiểu Mao đã ngủ lên giường, lại lấy hộp thủy tinh trong suốt từ trong bao phục* ra, một con phi trùng xinh đẹp trắng tinh an tĩnh nằm bên trong, tựa hồ đã sa vào giấc ngủ say, bên cạnh có mười một con tiểu phi trùng bay lượn quanh nó, như là đang canh giữ. [trướng bồng: lều vải | bao phục: bao quần áo, tay nải]</w:t>
      </w:r>
    </w:p>
    <w:p>
      <w:pPr>
        <w:pStyle w:val="BodyText"/>
      </w:pPr>
      <w:r>
        <w:t xml:space="preserve">Hắn sinh được một Tiểu Mao, Đại Bạch sinh được một đội bóng, Hoa Tiểu Mạc lắc đầu không dám tin, mặc dù đã sớm khôi phục từ trong loại chấn kinh kia, nhưng mà mỗi lần nhìn đến vẫn là cảm thấy bất khả tư nghị.</w:t>
      </w:r>
    </w:p>
    <w:p>
      <w:pPr>
        <w:pStyle w:val="BodyText"/>
      </w:pPr>
      <w:r>
        <w:t xml:space="preserve">Ngày thứ hai tù trưởng bản địa thịnh tình chiêu đãi bọn hắn, nhưng mà nếu như không có một viên trân châu đen chuyển động bên cạnh hắn, Hoa Tiểu Mạc sẽ càng cao hứng.</w:t>
      </w:r>
    </w:p>
    <w:p>
      <w:pPr>
        <w:pStyle w:val="BodyText"/>
      </w:pPr>
      <w:r>
        <w:t xml:space="preserve">Ngồi trước bàn thấp, Hoa Tiểu Mạc bưng chén lên nhấp một ngụm, mùi vị cay xè tán ra trên nụ vị giác, cổ họng như có một đoàn lửa chạy qua, hắn chép miệng liên hồi: “Cay quá.”</w:t>
      </w:r>
    </w:p>
    <w:p>
      <w:pPr>
        <w:pStyle w:val="BodyText"/>
      </w:pPr>
      <w:r>
        <w:t xml:space="preserve">Mặc dù nghe không hiểu lời của hắn, nhưng mấy nam tử khôi ngô trong trướng bồng tựa hộ hiểu ý của hắn, ai nấy đều cười phá lên vang dội, mà cô nương Nguyệt Nha trẻ tuổi màu da ngăm ngăm, thân hình nóng bỏng thì cười vui vẻ nhất, đôi mắt kia cười híp lại, ngay cả lão nhân ngồi ghế trên cũng lộ ra nụ cười. [chắc cái trân châu đen bên trên là mắt của cô nương này nè]</w:t>
      </w:r>
    </w:p>
    <w:p>
      <w:pPr>
        <w:pStyle w:val="BodyText"/>
      </w:pPr>
      <w:r>
        <w:t xml:space="preserve">Hoa Tiểu Mạc bĩu môi, phi thường hào sảng bưng chén lên uống sạch một ngụm còn sót lại, tốc độ nhanh đến nổi ngay cả Lan Thất và Bạch Thần ở hai bên cũng cản không kịp.</w:t>
      </w:r>
    </w:p>
    <w:p>
      <w:pPr>
        <w:pStyle w:val="BodyText"/>
      </w:pPr>
      <w:r>
        <w:t xml:space="preserve">Tràng cười to trong trướng bồng lại vang lên, chỉ có điều lần này là tán thưởng cùng nhiệt tình.</w:t>
      </w:r>
    </w:p>
    <w:p>
      <w:pPr>
        <w:pStyle w:val="BodyText"/>
      </w:pPr>
      <w:r>
        <w:t xml:space="preserve">Lúc ra khỏi trướng bồng, Hoa Tiểu Mạc đi đường đều là xiêu xiêu vẹo vẹo, cả thân mình đều lung lay, khuôn mặt trắng ngần cũng đỏ bừng lên, mạt đỏ đó lan đến cổ, hơi thở ra đều mang theo mùi rượu nồng nặc.</w:t>
      </w:r>
    </w:p>
    <w:p>
      <w:pPr>
        <w:pStyle w:val="BodyText"/>
      </w:pPr>
      <w:r>
        <w:t xml:space="preserve">Dê bò tụ tập thành đàn chạy nhảy trên thảo nguyên mênh mông, thảo nguyên xanh ngát cùng thiên không biên biếc nối thành một mảnh, cầu vồng bán nguyệt gần như hoàn mỹ treo nơi chân trời, đẹp đến không thể tả.</w:t>
      </w:r>
    </w:p>
    <w:p>
      <w:pPr>
        <w:pStyle w:val="BodyText"/>
      </w:pPr>
      <w:r>
        <w:t xml:space="preserve">Lạc Cửu Tiêu và Lan Thất cùng tù trưởng cưỡi ngựa đi về phía những nhóm người sinh sống ở lân cận, nghe đâu là có khách nhân Trung Nguyên đến, nghe miêu tả, cực có khả năng là người quen.</w:t>
      </w:r>
    </w:p>
    <w:p>
      <w:pPr>
        <w:pStyle w:val="BodyText"/>
      </w:pPr>
      <w:r>
        <w:t xml:space="preserve">Bạch Thần một mình cưỡi ngựa đi một đầu khác của thảo nguyên, đại khái cũng chỉ có Lan Thất biết y đi hái một loại dược thảo chỉ có ở đây mới sinh trưởng.</w:t>
      </w:r>
    </w:p>
    <w:p>
      <w:pPr>
        <w:pStyle w:val="BodyText"/>
      </w:pPr>
      <w:r>
        <w:t xml:space="preserve">Nam Phong thì xin bọn họ ít sữa dê về trướng bồng đút Tiểu Mao, Hứa Mậu nhận được ánh mắt của Vương gia nhà gã, gã không thể không thô lỗ túm lấy Nguyệt Nha đang có ý đồ muốn dán lên lên người Hoa Tiểu Mạc kéo đi.</w:t>
      </w:r>
    </w:p>
    <w:p>
      <w:pPr>
        <w:pStyle w:val="BodyText"/>
      </w:pPr>
      <w:r>
        <w:t xml:space="preserve">“Người… người đâu?” Hoa Tiểu Mạc ồn ào nói ngọng.</w:t>
      </w:r>
    </w:p>
    <w:p>
      <w:pPr>
        <w:pStyle w:val="BodyText"/>
      </w:pPr>
      <w:r>
        <w:t xml:space="preserve">Tần Nghị hái thật nhiều hoa dại tết lại thành một vòng hoa không dễ nhìn là mấy đội lên đầu Hoa Tiểu Mạc.</w:t>
      </w:r>
    </w:p>
    <w:p>
      <w:pPr>
        <w:pStyle w:val="Compact"/>
      </w:pPr>
      <w:r>
        <w:t xml:space="preserve">Hoa Tiểu Mạc thấy cảnh vật đều rất là nặng nề, hơn nửa thân mình đều vắt lên người kẻ bên cạnh, nhìn gương mặt mơ hồ, sáp tới hôn cái bẹp, khều nhẹ cằm đối phương, cười hắc hắc, “Bảo bối nhi, cười một cái cho đại gia.”</w:t>
      </w:r>
      <w:r>
        <w:br w:type="textWrapping"/>
      </w:r>
      <w:r>
        <w:br w:type="textWrapping"/>
      </w:r>
    </w:p>
    <w:p>
      <w:pPr>
        <w:pStyle w:val="Heading2"/>
      </w:pPr>
      <w:bookmarkStart w:id="89" w:name="chương-68"/>
      <w:bookmarkEnd w:id="89"/>
      <w:r>
        <w:t xml:space="preserve">68. Chương 68</w:t>
      </w:r>
    </w:p>
    <w:p>
      <w:pPr>
        <w:pStyle w:val="Compact"/>
      </w:pPr>
      <w:r>
        <w:br w:type="textWrapping"/>
      </w:r>
      <w:r>
        <w:br w:type="textWrapping"/>
      </w:r>
      <w:r>
        <w:t xml:space="preserve">CHƯƠNG 68</w:t>
      </w:r>
    </w:p>
    <w:p>
      <w:pPr>
        <w:pStyle w:val="BodyText"/>
      </w:pPr>
      <w:r>
        <w:t xml:space="preserve">Đôi mắt mê ly của thiếu niên trước mắt hàm chứa sương mù, đầu lưỡi hồng nhạt liếm cánh môi trơn bóng mấy cái, trên mặt toát ra vẻ ngượng ngùng, đáy mắt hắn sâu thẩm như đầm nước, ôm lấy thiếu niên, bay nhanh về trướng bồng mình ở.</w:t>
      </w:r>
    </w:p>
    <w:p>
      <w:pPr>
        <w:pStyle w:val="BodyText"/>
      </w:pPr>
      <w:r>
        <w:t xml:space="preserve">“Tần… Tần Nghị?” Hoa Tiểu Mạc cảm thấy thiên toàn địa chuyển, sau lưng chạm vào thảm mềm mại, tay sờ sờ cái cằm lún phún râu của nam nhân gần trong gang tấc, lại chọt chọt chóp mũi y.</w:t>
      </w:r>
    </w:p>
    <w:p>
      <w:pPr>
        <w:pStyle w:val="BodyText"/>
      </w:pPr>
      <w:r>
        <w:t xml:space="preserve">“Tỉnh rượu rồi?” Tần Nghị vươn tay nắm chặt cằm Hoa Tiểu Mạc nâng lên, thoáng dùng lực.</w:t>
      </w:r>
    </w:p>
    <w:p>
      <w:pPr>
        <w:pStyle w:val="BodyText"/>
      </w:pPr>
      <w:r>
        <w:t xml:space="preserve">“Đau…” Tay trái đè lại bàn tay Tần Nghị đặt ở cằm hắn, Hoa Tiểu Mạc nhíu mày hít một hơi, hai mắt chớp chớp, vẫn rơi vào mơ hồ như cũ.</w:t>
      </w:r>
    </w:p>
    <w:p>
      <w:pPr>
        <w:pStyle w:val="BodyText"/>
      </w:pPr>
      <w:r>
        <w:t xml:space="preserve">Tần Nghị cúi người đè lên hắn, thả tay ra, ánh mắt ám trầm dời khỏi chiếc cằm hơi đỏ lên, tiến đến cổ Hoa Tiểu Mạc, dùng đôi môi hơi nóng ma sát.</w:t>
      </w:r>
    </w:p>
    <w:p>
      <w:pPr>
        <w:pStyle w:val="BodyText"/>
      </w:pPr>
      <w:r>
        <w:t xml:space="preserve">Lồng ngực đang dán chặt truyền ra tiếng tim đập ổn trọng, đập vào màng nhĩ, khí tức giống đực xâm lược bao phủ lấy hắn, Hoa Tiểu Mạc tránh né xoay vặn thân thể, hai tay vỗ lưng Tần Nghị, “Nặng… nặng quá…”</w:t>
      </w:r>
    </w:p>
    <w:p>
      <w:pPr>
        <w:pStyle w:val="BodyText"/>
      </w:pPr>
      <w:r>
        <w:t xml:space="preserve">“Đừng lộn xộn.” Âm thanh thô khàn, hô hấp nóng rực phun lên cổ Hoa Tiểu Mạc, nụ hôn hơi cứng nhắc, chiếm hữu từng tấc một.</w:t>
      </w:r>
    </w:p>
    <w:p>
      <w:pPr>
        <w:pStyle w:val="BodyText"/>
      </w:pPr>
      <w:r>
        <w:t xml:space="preserve">Hoa Tiểu Mạc hít khí thở khí, mở to đôi tròng mắt mờ mịt, có thanh tỉnh trong nháy mắt, nhưng rất nhanh đã bị hỏa diễm tràn ngập trên cổ thiêu đốt, còn chủ động nâng thân thể lên cọ sát gậy gỗ đặt tại bụng dưới của hắn.</w:t>
      </w:r>
    </w:p>
    <w:p>
      <w:pPr>
        <w:pStyle w:val="BodyText"/>
      </w:pPr>
      <w:r>
        <w:t xml:space="preserve">Bàn tay giải khai từng tầng y sam, hai người rất nhanh đã không còn vật cản, Tần Nghị sờ ngọc bội treo trên cổ Hoa Tiểu Mạc, đôi mắt đầy dục vọng xẹt qua một tia hồi ức, y tháo ngọc bội xuống, một tay chậm rãi vuốt ve thắt lưng Hoa Tiểu Mạc, ngang tàng hôn gặm xương quai xanh Hoa Tiểu Mạc, đôi chân đè hắn lại, tư thái cực độ cường thế.</w:t>
      </w:r>
    </w:p>
    <w:p>
      <w:pPr>
        <w:pStyle w:val="BodyText"/>
      </w:pPr>
      <w:r>
        <w:t xml:space="preserve">Hoa Tiểu Mạc không ngừng vặn tới vẹo lui, mùi rượu đã phai đi không ít, nhưng nhiệt khí trong cơ thể lại càng lúc càng mãnh liệt, bếp lò đốt trong trướng bồng tản ra khói đen nhàn nhạt, vẫn như cũ không thể át đi mùi tanh trong không khí, giữa hai chân nhớp nhúa, hắn biết đó là dịch thể của mình.</w:t>
      </w:r>
    </w:p>
    <w:p>
      <w:pPr>
        <w:pStyle w:val="BodyText"/>
      </w:pPr>
      <w:r>
        <w:t xml:space="preserve">“Ngô…” Trên môi có xúc cảm khô nẻ ma sát, trong cơn đau xen lẫn khoái cảm không thể xem nhẹ, chiếc lưỡi linh hoạt xông vào khoang miệng hắn, hô hấp trong nháy mắt bị lấp kín, nước bọt tiết ra tràn đầy giữa hai chiếc lưỡi quấn quýt, chảy xuôi xuống từ khóe miệng, lại kịp thời bị nuốt trở lại.</w:t>
      </w:r>
    </w:p>
    <w:p>
      <w:pPr>
        <w:pStyle w:val="BodyText"/>
      </w:pPr>
      <w:r>
        <w:t xml:space="preserve">“Hộc… Không… không thở được nữa.” Trên mặt Hoa Tiểu Mạc ngấm ra không ít mồ hôi, đại não có một khoảng không ngắn ngủi, sau đó đè lại bờ vai rộng của nam nhân còn đang cướp bóc trong miệng hắn, móng tay vuông vức dùng lực cào ra mấy đường ngân tích đỏ nhạt.</w:t>
      </w:r>
    </w:p>
    <w:p>
      <w:pPr>
        <w:pStyle w:val="BodyText"/>
      </w:pPr>
      <w:r>
        <w:t xml:space="preserve">Lý trí thoát khỏi quỹ đạo, Tần Nghị bị vây trong trạng thái điên cuồng lúc này mới khôi phục lại chút ý chí, buông đôi môi đỏ bừng của Hoa Tiểu Mạc ra, bàn tay thô ráp không ngừng xoa nắn vật kiện hồng nhạt đã phóng thích qua lại lần nữa run rẩy đứng lên của Hoa Tiểu Mạc, ngón trỏ vét lấy một tia dịch thể trong suốt trên đỉnh chóp.</w:t>
      </w:r>
    </w:p>
    <w:p>
      <w:pPr>
        <w:pStyle w:val="BodyText"/>
      </w:pPr>
      <w:r>
        <w:t xml:space="preserve">Hoa Tiểu Mạc khép hờ mắt nhìn nam nhân trên người hắn, thấy giữa chân mày y có chữ xuyên (川) cực sâu, ẩn nhẫn cùng nghiêm cẩn trên người nam nhân này đang dần dần tan rã.</w:t>
      </w:r>
    </w:p>
    <w:p>
      <w:pPr>
        <w:pStyle w:val="BodyText"/>
      </w:pPr>
      <w:r>
        <w:t xml:space="preserve">Nghĩ đến đây, Hoa Tiểu Mạc có chút hưng phấn cẩu huyết, lần trước trên sườn núi thần trí hắn không thanh tỉnh, lần này hoàn toàn bất đồng, hắn tận mắt thấy nam nhân toàn thân là hơi thở cấm dục đang giúp hắn thoải mái, lớp ngoài mỏng manh được lòng bàn tay thô ráp ma sát, kích thích mãnh liệt làm máu huyết cả người hắn sôi trào, hắn thậm chí còn có thể cảm nhận rõ rệt bàn tay khớp xương rõ ràng của đối phương, cùng vết chai dày bởi vì cầm kiếm quanh năm.</w:t>
      </w:r>
    </w:p>
    <w:p>
      <w:pPr>
        <w:pStyle w:val="BodyText"/>
      </w:pPr>
      <w:r>
        <w:t xml:space="preserve">Tần Nghị nâng hai chân Hoa Tiểu Mạc lên, phơi bày nơi tư mật đang hé ra khép lại, như là đang vô thanh phát lời mời gọi, hai mắt y nhất thời tối sầm xuống, ngón cái chậm rãi vân vê nơi ấy, hơi thở của y cùng với tiết tấu nhu động của ngón tay mà nặng nề dần.</w:t>
      </w:r>
    </w:p>
    <w:p>
      <w:pPr>
        <w:pStyle w:val="BodyText"/>
      </w:pPr>
      <w:r>
        <w:t xml:space="preserve">Hết thảy trước mắt đều tán ra dụ hoặc vô pháp hình dung được, khí cụ giữa hai đùi phát trướng đến đau, yết hầu khô rát lợi hại, giống đại hỏa lan tràn, y liếm môi một cái, cúi người hôn khối non mềm kia, đầu lưỡi chậm rãi chen vào, một khắc sau liền bị mềm mại bao bọc lấy hút vào.</w:t>
      </w:r>
    </w:p>
    <w:p>
      <w:pPr>
        <w:pStyle w:val="BodyText"/>
      </w:pPr>
      <w:r>
        <w:t xml:space="preserve">Hoa Tiểu Mạc mở to mắt, ngộ phắc! Hóa ra khẩu vị của Vương gia nặng nhất, rất nhanh, suy nghĩ của hắn đã bị cảm giác thoải mái chưa từng có ở phía sau đánh nát, kể cả tiết tháo cũng theo gió lạnh từ bên ngoài trướng bồng cuốn đi.</w:t>
      </w:r>
    </w:p>
    <w:p>
      <w:pPr>
        <w:pStyle w:val="BodyText"/>
      </w:pPr>
      <w:r>
        <w:t xml:space="preserve">Hắn há to miệng phóng túng phát ra âm thanh vui thích, chân nâng thật cao, khoát lên trên vai Tần Nghị, không kềm được nhấc mông, tỏ ý mời đối phương cứ tùy ý.</w:t>
      </w:r>
    </w:p>
    <w:p>
      <w:pPr>
        <w:pStyle w:val="BodyText"/>
      </w:pPr>
      <w:r>
        <w:t xml:space="preserve">Ngón trỏ ra vào khu vực thít chặt, lui ra ngoài một chút đã bị cắn lại, y chuyển động tới lui mấy cái, liền quấy trộn dịch thể tiết ra xung quanh.</w:t>
      </w:r>
    </w:p>
    <w:p>
      <w:pPr>
        <w:pStyle w:val="BodyText"/>
      </w:pPr>
      <w:r>
        <w:t xml:space="preserve">Tiếng nước nhóp nhép tình sắc vang lên lớn dần, mặt lưỡi thô dày áp trên tiểu cầu, lại ngậm lấy mút vào nhiều lần, nghe thấy tiếng rên rỉ sung sướng của Hoa Tiểu Mạc, Tần Nghị hít sâu một hơi, dùng lực hôn xuống đùi trong của hắn vài cái.</w:t>
      </w:r>
    </w:p>
    <w:p>
      <w:pPr>
        <w:pStyle w:val="BodyText"/>
      </w:pPr>
      <w:r>
        <w:t xml:space="preserve">Dục vọng nóng bỏng cúi xuống khu vực co bóp, ma sát rồi đẩy mạnh vào, một đường đẩy đến nơi sâu nhất, tức khắc liền bị thịt mềm bao vây hút lấy, toàn thân Tần Nghị ướt đẫm mồ hôi, cơ thịt hai cánh tay căng cứng, lưng phủ đầy những hạt mồ hôi tinh mịn, dọc theo dường cong cơ thịt rõ ràng mà chảy xuống.</w:t>
      </w:r>
    </w:p>
    <w:p>
      <w:pPr>
        <w:pStyle w:val="BodyText"/>
      </w:pPr>
      <w:r>
        <w:t xml:space="preserve">Y thấy Hoa Tiểu Mạc cả người kéo căng, hơi hơi mím khóe môi, “Đau?”</w:t>
      </w:r>
    </w:p>
    <w:p>
      <w:pPr>
        <w:pStyle w:val="BodyText"/>
      </w:pPr>
      <w:r>
        <w:t xml:space="preserve">“Có… có chút.” Hoa Tiểu Mạc hít sâu, từ sau khi mang thai Tiểu Mao chưa có sung mãn như thế này lần nào, đột nhiên bị nhồi nhét không một khe hở, không dễ thích ứng mấy.</w:t>
      </w:r>
    </w:p>
    <w:p>
      <w:pPr>
        <w:pStyle w:val="BodyText"/>
      </w:pPr>
      <w:r>
        <w:t xml:space="preserve">Tần Nghị nghe vậy, vén mái tóc ướt sũng của Hoa Tiểu Mạc lên, bàn tay lau mồ hôi trên mặt hắn, cúi đầu hôn điểm đỏ tươi trên ngực Hoa Tiểu Mạc, hàm răng nhẹ nhàng day cắn, đầu lưỡi chốc chốc thì chuyển động vòng quanh.</w:t>
      </w:r>
    </w:p>
    <w:p>
      <w:pPr>
        <w:pStyle w:val="BodyText"/>
      </w:pPr>
      <w:r>
        <w:t xml:space="preserve">“Bên kia, còn có bên kia.” Hoa Tiểu Mạc thở dốc thúc giục Tần Nghị, chủ động nâng người, nắm lấy tay đưa đến chạm vào một bên nổi lên còn lại của mình.</w:t>
      </w:r>
    </w:p>
    <w:p>
      <w:pPr>
        <w:pStyle w:val="BodyText"/>
      </w:pPr>
      <w:r>
        <w:t xml:space="preserve">Tần Nghị ngước ngước mắt, trông thấy hai mắt sũng nước của thiếu niên giống như một vịnh hồ sâu thẩm, thuận theo ngón tay dùng lực của y, tiếng rên rỉ nhỏ nhỏ vụn vụn phát ra từ giữa đôi môi hơi hé, biểu tình trên bộ mặt trước nay vẫn luôn túc cẩn của y mềm dịu xuống, đỡ lấy hông hắn hung hăng, không chút kiêng kỵ mà bắt đầu va chạm.</w:t>
      </w:r>
    </w:p>
    <w:p>
      <w:pPr>
        <w:pStyle w:val="BodyText"/>
      </w:pPr>
      <w:r>
        <w:t xml:space="preserve">“Chậm… chậm một chút…” Hai chân Hoa Tiểu Mạc quấn lên hông Tần Nghị, nghênh đón động tác của y, trên mặt phủ đầy tình triều ửng đỏ, mồ hôi tinh mịn tràn ra giữa những sợi tóc lay động, trong không khí lưu động bồng bềnh khí tức khô nóng ái muội.</w:t>
      </w:r>
    </w:p>
    <w:p>
      <w:pPr>
        <w:pStyle w:val="BodyText"/>
      </w:pPr>
      <w:r>
        <w:t xml:space="preserve">Vào sâu ra nông, hết lần này đến lần khác trùng kích vào khu vực ấm áp, Tần Nghị ôm Hoa Tiểu Mạc dậy thay đổi một tư thế khác, lún càng sâu vào trong thân thể hắn.</w:t>
      </w:r>
    </w:p>
    <w:p>
      <w:pPr>
        <w:pStyle w:val="Compact"/>
      </w:pPr>
      <w:r>
        <w:br w:type="textWrapping"/>
      </w:r>
      <w:r>
        <w:br w:type="textWrapping"/>
      </w:r>
    </w:p>
    <w:p>
      <w:pPr>
        <w:pStyle w:val="Heading2"/>
      </w:pPr>
      <w:bookmarkStart w:id="90" w:name="chương-69"/>
      <w:bookmarkEnd w:id="90"/>
      <w:r>
        <w:t xml:space="preserve">69. Chương 69</w:t>
      </w:r>
    </w:p>
    <w:p>
      <w:pPr>
        <w:pStyle w:val="Compact"/>
      </w:pPr>
      <w:r>
        <w:br w:type="textWrapping"/>
      </w:r>
      <w:r>
        <w:br w:type="textWrapping"/>
      </w:r>
      <w:r>
        <w:t xml:space="preserve">CHƯƠNG 69</w:t>
      </w:r>
    </w:p>
    <w:p>
      <w:pPr>
        <w:pStyle w:val="BodyText"/>
      </w:pPr>
      <w:r>
        <w:t xml:space="preserve">Tiếng thở dốc nặng nề phát ra từ cổ họng Tần Nghị, đường nét bắp thịt thô cuồng tràn đầy mồ hôi, trên giường thỉnh thoảng truyền ra tiếng va chạm khiến người ta đỏ mặt tới mang tai.</w:t>
      </w:r>
    </w:p>
    <w:p>
      <w:pPr>
        <w:pStyle w:val="BodyText"/>
      </w:pPr>
      <w:r>
        <w:t xml:space="preserve">Ngoài trướng bồng có tiếng bước chân cực nhẹ đến gần, sát khí chợt hiện giữa chân mày Tần Nghị, mạnh mẽ đem Hoa Tiểu Mạc che vào trong ngực, muốn lấy kiếm, lại nghe ngoài trướng bồng có âm thanh truyền vào, “Tần Nghị, Mạc có ở chỗ ngươi hay không?”</w:t>
      </w:r>
    </w:p>
    <w:p>
      <w:pPr>
        <w:pStyle w:val="BodyText"/>
      </w:pPr>
      <w:r>
        <w:t xml:space="preserve">Y thần sắc cổ quái cúi đầu nhìn Hoa Tiểu Mạc trong lòng ngực mình đôi mắt mê ly, làn da trắng nõn nhiễm một tầng *** đỏ ửng, đôi môi hơi hé thở dốc, khẽ câu khóe môi lên một cái, rút ra ngoài, không chút dấu hiệu muốn tước vũ khí một lần nữa đẩy mạnh vào, làm cho Hoa Tiểu Mạc khẽ thở dốc một hơi.</w:t>
      </w:r>
    </w:p>
    <w:p>
      <w:pPr>
        <w:pStyle w:val="BodyText"/>
      </w:pPr>
      <w:r>
        <w:t xml:space="preserve">“Không… không làm nữa.” Hoa Tiểu Mạc thân mình phát run, hai tay không ngừng vỗ mạnh lưng Tần Nghị, ngộ phắc, Lạc Cửu Tiêu tới rồi, cái này là sắp chơi quá rồi.</w:t>
      </w:r>
    </w:p>
    <w:p>
      <w:pPr>
        <w:pStyle w:val="BodyText"/>
      </w:pPr>
      <w:r>
        <w:t xml:space="preserve">Tần Nghị xoắn mi, ấn Hoa Tiểu Mạc vào trong lòng, bàn tay chế trụ eo hắn, môi hôn lên mái tóc ướt sũng của hắn, càng dùng lực va chạm.</w:t>
      </w:r>
    </w:p>
    <w:p>
      <w:pPr>
        <w:pStyle w:val="BodyText"/>
      </w:pPr>
      <w:r>
        <w:t xml:space="preserve">“Á…” Hoa Tiểu Mạc hô to một tiếng, lời còn sót lại đều bị nụ hôn nóng nảy của Tần Nghị chặn lại trong miệng.</w:t>
      </w:r>
    </w:p>
    <w:p>
      <w:pPr>
        <w:pStyle w:val="BodyText"/>
      </w:pPr>
      <w:r>
        <w:t xml:space="preserve">Khi Lạc Cửu Tiêu tiến vào trướng bồng, liền thấy mình bước vào một mảnh xuân sắc vô biên, lời vừa tới miệng còn chưa nói ra, thân thể đã sớm nổi lên phản ứng kịch liệt, những ngày gần đây vốn bởi vì nguyên do Luân Hồi Quyết đột phá thêm một tầng, trong cơ thể có một cổ khí lưu xao động tán loạn thường không khống chế được, chân khí như gió to sóng mạnh mà trùng kích kinh mạch y.</w:t>
      </w:r>
    </w:p>
    <w:p>
      <w:pPr>
        <w:pStyle w:val="BodyText"/>
      </w:pPr>
      <w:r>
        <w:t xml:space="preserve">Lúc này một màn trước mắt trực tiếp khiến cổ khí lưu kia càng cuồng bạo, trong nháy mắt nổ tung, hai mắt Lạc Cửu Tiêu hiện lên dục hỏa tăm tối cường liệt, tức thời phá hủy hết thảy kiềm chế.</w:t>
      </w:r>
    </w:p>
    <w:p>
      <w:pPr>
        <w:pStyle w:val="BodyText"/>
      </w:pPr>
      <w:r>
        <w:t xml:space="preserve">Bên tai là tiếng thiếu niên thở dốc mang theo nức nở bé nhỏ cùng tiếng hít thở thô trọng đan vào nhau, âm sắc ướt át tùy theo từng tiết tấu *** mỹ đến cực hạn.</w:t>
      </w:r>
    </w:p>
    <w:p>
      <w:pPr>
        <w:pStyle w:val="BodyText"/>
      </w:pPr>
      <w:r>
        <w:t xml:space="preserve">Lồng ngực phập phồng càng hóa dồn dập, đôi mắt trầm trầm của Lạc Cửu Tiêu dừng lại trên gương mặt động tình của thiếu niên, đôi chân trắng ngần giơ cao, “Vương gia hăng hái quá.” Phảng phất như nghiền ra từ răng cấm, mang theo lạnh lẽo thấu xương, cùng hỏa diễm nóng cháy.</w:t>
      </w:r>
    </w:p>
    <w:p>
      <w:pPr>
        <w:pStyle w:val="BodyText"/>
      </w:pPr>
      <w:r>
        <w:t xml:space="preserve">Tần Nghị cắn Hoa Tiểu Mạc đang định mở mồm nói chuyện, một tay đè sau ót hắn, nụ hôn không ngừng hấp thu, không một khe hở.</w:t>
      </w:r>
    </w:p>
    <w:p>
      <w:pPr>
        <w:pStyle w:val="BodyText"/>
      </w:pPr>
      <w:r>
        <w:t xml:space="preserve">Một tay khác nắm chặt eo Hoa Tiểu Mạc, cố định hắn vào trong ngực, ngăn hắn giãy dụa, thanh nộ kiếm không ngừng thâm nhập sát phạt, tiết tấu xông vào hung mãnh, căn bản không cho hắn một chút cơ hội đào thoát.</w:t>
      </w:r>
    </w:p>
    <w:p>
      <w:pPr>
        <w:pStyle w:val="BodyText"/>
      </w:pPr>
      <w:r>
        <w:t xml:space="preserve">Hoa Tiểu Mạc sắp điên rồi, hai tay vung vẩy đẩy Tần Nghị ra, dưới tình thế cấp bách đã cho Tần Nghị một cái tát, ai ngờ Tần Nghị chỉ nhíu mày nhìn hắn một cái, giữa đầu mày có mấy phần nham hiểm, rất nhanh chóng tiêu thất, nhanh như là ảo giác, lại lần nữa tiến công, so với một khắc trước càng thêm hung ác.</w:t>
      </w:r>
    </w:p>
    <w:p>
      <w:pPr>
        <w:pStyle w:val="BodyText"/>
      </w:pPr>
      <w:r>
        <w:t xml:space="preserve">Sát ý bốn phía tán loạn trong dục hỏa ngập trời, hai mắt Lạc Cửu Tiêu đỏ ngầu, dùng bước chân không tiếng động đi đến.</w:t>
      </w:r>
    </w:p>
    <w:p>
      <w:pPr>
        <w:pStyle w:val="BodyText"/>
      </w:pPr>
      <w:r>
        <w:t xml:space="preserve">Giơ tay vén mái tóc tán lạc của Hoa Tiểu Mạc qua một bên, Lạc Cửu Tiêu cúi người hôn lên vùng lưng trắng nõn của hắn, liếm những hạt mồ hôi trên lưng hắn, đầu lưỡi thuận theo sống lưng trơn nhẵn đi xuống, hôn hít dọc một đường, tinh tế thưởng thức, tư thái thành kính.</w:t>
      </w:r>
    </w:p>
    <w:p>
      <w:pPr>
        <w:pStyle w:val="BodyText"/>
      </w:pPr>
      <w:r>
        <w:t xml:space="preserve">Khi Tần Nghị nhận thấy hô hấp của Hoa Tiểu Mạc hư nhược thì dời khỏi đôi môi sưng đỏ của hắn, cúi đầu hôn vai gáy xương quai xanh của hắn, chậm rãi ma sát những nơi mẫn cảm của hắn.</w:t>
      </w:r>
    </w:p>
    <w:p>
      <w:pPr>
        <w:pStyle w:val="BodyText"/>
      </w:pPr>
      <w:r>
        <w:t xml:space="preserve">Dự cảm phi thường không tốt xông ra từ trong đầu óc hỗn độn, Hoa Tiểu Mạc thở hổn hển lắc đầu, run rẩy tựa vào trong ngực Tần Nghị, thân thể lắc lư cùng với luật động của y.</w:t>
      </w:r>
    </w:p>
    <w:p>
      <w:pPr>
        <w:pStyle w:val="BodyText"/>
      </w:pPr>
      <w:r>
        <w:t xml:space="preserve">Bàn tay phủ đầy mồ hôi thuận theo thắt lưng trượt xuống, dừng lại trên mông Hoa Tiểu Mạc, tùy ý nhào nặn.</w:t>
      </w:r>
    </w:p>
    <w:p>
      <w:pPr>
        <w:pStyle w:val="BodyText"/>
      </w:pPr>
      <w:r>
        <w:t xml:space="preserve">Lạc Cửu Tiêu thần sắc ám trầm, nâng nâng mí mắt, cùng Tần Nghị liếc nhau một cái, nhẫn thần trao đổi trong vài cái chớp mắt sau đó khôi phục như thường, Tần Nghị trở mình nằm trên giường, để Hoa Tiểu Mạc nằm sấp trên người y, cánh tay nhấc nhấc eo Hoa Tiểu Mạc lên, điều chỉnh vị trí một chút.</w:t>
      </w:r>
    </w:p>
    <w:p>
      <w:pPr>
        <w:pStyle w:val="BodyText"/>
      </w:pPr>
      <w:r>
        <w:t xml:space="preserve">Bàn tay vòng ra trước mặt thưởng thức một bộ phận của Hoa Tiểu Mạc, giọng Lạc Cửu Tiêu khàn đặc nói: “Mạc, nhẫn nhịn chút.” Nói xong, ngón tay lần mò dò vào trong khu vực kết hợp của Hoa Tiểu Mạc và Tần Nghị.</w:t>
      </w:r>
    </w:p>
    <w:p>
      <w:pPr>
        <w:pStyle w:val="BodyText"/>
      </w:pPr>
      <w:r>
        <w:t xml:space="preserve">“… Không thể… A….” Chiếc cổ trắng mịn của Hoa Tiểu Mạc duỗi ra, đầu ngửa ra sau tạo thành một độ cong, bên trong run rẩy kiềm chế ngón tay của Lạc Cửu Tiêu.</w:t>
      </w:r>
    </w:p>
    <w:p>
      <w:pPr>
        <w:pStyle w:val="BodyText"/>
      </w:pPr>
      <w:r>
        <w:t xml:space="preserve">“Mạc, thả lỏng.” Lạc Cửu Tiêu mím môi, không để ý đến mồ hôi trượt trên trán, kiên nhẫn khai phá.</w:t>
      </w:r>
    </w:p>
    <w:p>
      <w:pPr>
        <w:pStyle w:val="BodyText"/>
      </w:pPr>
      <w:r>
        <w:t xml:space="preserve">Thả cái rắm mọe ngươi! Hoa Tiểu Mạc muốn nổ tung văng tục, nhưng ra đến miệng hắn tất cả đều là rên rỉ vỡ vụn.</w:t>
      </w:r>
    </w:p>
    <w:p>
      <w:pPr>
        <w:pStyle w:val="BodyText"/>
      </w:pPr>
      <w:r>
        <w:t xml:space="preserve">Tần Nghị cũng không dễ chịu, động tác thả chậm lại trong thân thể Hoa Tiểu Mạc ma sát từng chút một, khu vực chật hẹp nóng bỏng thít chặt cùng ngón tay không ngừng ra vào, khoái cảm đồng thời bức y sắp điên rồi, làm y mấy lần mém tiết ra.</w:t>
      </w:r>
    </w:p>
    <w:p>
      <w:pPr>
        <w:pStyle w:val="BodyText"/>
      </w:pPr>
      <w:r>
        <w:t xml:space="preserve">Sau khi ngón tay rút ra, mang theo dịch thể ướt đẫm một mảnh, Lạc Cửu Tiêu đem vật kiện đã sớm ướt đến lợi hại của mình phơi bày ra, từ địa phương bị nhồi đầy đến cực hạn vùi hết vào, thế như chẻ tre mà đâm vào nơi sâu nhất.</w:t>
      </w:r>
    </w:p>
    <w:p>
      <w:pPr>
        <w:pStyle w:val="BodyText"/>
      </w:pPr>
      <w:r>
        <w:t xml:space="preserve">Cảm thụ tiêu hồn khiến Tần Nghị và Lạc Cửu Tiêu nhịn không được căng cứng thân thể, đồng thời hừ nhẹ một tiếng.</w:t>
      </w:r>
    </w:p>
    <w:p>
      <w:pPr>
        <w:pStyle w:val="BodyText"/>
      </w:pPr>
      <w:r>
        <w:t xml:space="preserve">Hoa Tiểu Mạc trực tiếp kêu lên, cả thân mình run rẩy mềm oặt trong ngực Tần Nghị, cảm giác đau đớn xé rách cùng khoái cảm mãnh liệt truyền đến từ phía sau nối chặt, sau lưng có nụ hôn cẩn thận thấm ướt từng lỗ chân lông của hắn, ngón tay được đầu lưỡi ấm áp liếm láp, xúc cảm trước sau cùng một lúc khiến hắn thấy không gì hơn được nữa.</w:t>
      </w:r>
    </w:p>
    <w:p>
      <w:pPr>
        <w:pStyle w:val="BodyText"/>
      </w:pPr>
      <w:r>
        <w:t xml:space="preserve">Âm thanh khô khàn liên tục phát ra như là đang khóc, kỳ thực Hoa Tiểu Mạc cũng không khác khóc là mấy, hai cây thiết bổng trong cơ thể, từng chút một xâm chiếm ý thức của hắn, cảm giác như là bóng hơi quá đầy khí, sắp nổ rồi.</w:t>
      </w:r>
    </w:p>
    <w:p>
      <w:pPr>
        <w:pStyle w:val="BodyText"/>
      </w:pPr>
      <w:r>
        <w:t xml:space="preserve">Tần Nghị và Lạc Cửu Tiêu không ngừng vỗ về Hoa Tiểu Mạc, sau khi xác định không có thụ thương liền bắt đầu chậm rãi chuyển động, một ra một vào, hai nam nhân cực ít có hẹn ngầm, phối hợp đến thiên y vô phùng, lúc ra vào không chút trì hoãn, mơ hồ mang theo tranh đấu được dục vọng che giấu, góc độ bất đồng xâm lược thân thể khiến hai người mê muội trước mắt.</w:t>
      </w:r>
    </w:p>
    <w:p>
      <w:pPr>
        <w:pStyle w:val="BodyText"/>
      </w:pPr>
      <w:r>
        <w:t xml:space="preserve">Thứ cứng hơn cả đá theo tiết tấu tăng tốc ra vào tàn sát bừa bãi, Hoa Tiểu Mạc bị làm đến khóc.</w:t>
      </w:r>
    </w:p>
    <w:p>
      <w:pPr>
        <w:pStyle w:val="BodyText"/>
      </w:pPr>
      <w:r>
        <w:t xml:space="preserve">“Đau… Cút hết… Ô ô… Mẹ nó… A…”</w:t>
      </w:r>
    </w:p>
    <w:p>
      <w:pPr>
        <w:pStyle w:val="BodyText"/>
      </w:pPr>
      <w:r>
        <w:t xml:space="preserve">“Mạc, một chút nữa hết đau ngay.” Lạc Cửu Tiêu liếm lưng hắn, trong hô hấp dồn dập an ủi từng tiếng một.</w:t>
      </w:r>
    </w:p>
    <w:p>
      <w:pPr>
        <w:pStyle w:val="BodyText"/>
      </w:pPr>
      <w:r>
        <w:t xml:space="preserve">Cũng không biết lời nói của Lạc Cửu Tiêu có tác dụng, hay là nụ hôn kéo dài của Tần Nghị có hiệu quả, đau đớn xé rách dần dần bị cảm giác khác thay thế, tiếng kêu khóc của Hoa Tiểu Mạc dần dần biến thành rên rỉ.</w:t>
      </w:r>
    </w:p>
    <w:p>
      <w:pPr>
        <w:pStyle w:val="BodyText"/>
      </w:pPr>
      <w:r>
        <w:t xml:space="preserve">Hai người nghe được thanh âm của hắn, không trì hoãn thêm nữa, bắt đầu hung hăng dùng lực va chạm.</w:t>
      </w:r>
    </w:p>
    <w:p>
      <w:pPr>
        <w:pStyle w:val="BodyText"/>
      </w:pPr>
      <w:r>
        <w:t xml:space="preserve">Không biết qua bao lâu, theo một kích tiếng kêu rên cùng tiếng gầm nhẹ, Lạc Cửu Tiêu và Tần Nghị cơ hồ đồng thời phóng thích ra trong cơ thể Hoa Tiểu Mạc.</w:t>
      </w:r>
    </w:p>
    <w:p>
      <w:pPr>
        <w:pStyle w:val="BodyText"/>
      </w:pPr>
      <w:r>
        <w:t xml:space="preserve">Hoa Tiểu Mạc không còn sức phát ra tiếng nào nằm trên người Tần Nghị, cả người kín đầy dấu hôn sâu nông không đồng đều, khóe mắt còn treo giọt lệ, trên gương mặt ửng hồng tràn đầy mệt mỏi, tiểu đồng bọn bị giày vò phát đỏ, đỉnh đầu còn treo chút ít dịch thể đáng thương, giữa đường không biết phát tiết bao nhiêu lần, triệt để héo rũ xuống.</w:t>
      </w:r>
    </w:p>
    <w:p>
      <w:pPr>
        <w:pStyle w:val="BodyText"/>
      </w:pPr>
      <w:r>
        <w:t xml:space="preserve">Cũng may Bạch Thần không có tham dự, một cái mà cỡ hai cái, vậy hắn tuyệt đối sống không nổi, một khắc cuối cùng khi Hoa Tiểu Mạc ngủ đi trong đầu chỉ nghĩ đến suy nghĩ này.</w:t>
      </w:r>
    </w:p>
    <w:p>
      <w:pPr>
        <w:pStyle w:val="BodyText"/>
      </w:pPr>
      <w:r>
        <w:t xml:space="preserve">Lạc Cửu Tiêu sai người mang nước đến, Tần Nghị trầm mặc giúp đỡ y lau chùi thân thể Hoa Tiểu Mạc, lát sau, hai người đối mặt một vấn đề nan giải.</w:t>
      </w:r>
    </w:p>
    <w:p>
      <w:pPr>
        <w:pStyle w:val="BodyText"/>
      </w:pPr>
      <w:r>
        <w:t xml:space="preserve">Toàn thân Hoa Tiểu Mạc đều là dấu vết hoan ái, tuyệt đối không thể để ngoại nhân trông thấy.</w:t>
      </w:r>
    </w:p>
    <w:p>
      <w:pPr>
        <w:pStyle w:val="BodyText"/>
      </w:pPr>
      <w:r>
        <w:t xml:space="preserve">Một tên là Vương gia nửa đời chinh chiến, đao kiếm làm bạn, kẻ còn lại là ma giáo giáo chủ thoát thân ra từ kiếp đời tu luyện đơn điệu, hai người đừng nói tới hô phong hoán vũ, trong thiên hạ ngày nay, cũng là tồn tại khiến cho nhân sĩ giang hồ tứ phương sợ hãi, lại duy độc không biết y thuật.</w:t>
      </w:r>
    </w:p>
    <w:p>
      <w:pPr>
        <w:pStyle w:val="BodyText"/>
      </w:pPr>
      <w:r>
        <w:t xml:space="preserve">Động tác nhẹ nhàng chậm rãi sờ sờ nơi thụ thương phía sau của Hoa Tiểu Mạc, Lạc Cửu Tiêu có chút bất đắc dĩ ngồi một hồi, rồi đứng dậy đi tìm Lan Thất.</w:t>
      </w:r>
    </w:p>
    <w:p>
      <w:pPr>
        <w:pStyle w:val="BodyText"/>
      </w:pPr>
      <w:r>
        <w:t xml:space="preserve">Lan Thất đang cùng tù trưởng chào từ biệt trông thấy Lạc Cửu Tiêu đi về phía y bên này, khí tức quanh người cực kỳ bất ổn, nụ cười ôn hòa treo bên môi y thu xuống trong nháy mắt, trong lòng đoán không ra chuyện gì, liền hiền hòa cáo biệt tù trưởng nghênh đón.</w:t>
      </w:r>
    </w:p>
    <w:p>
      <w:pPr>
        <w:pStyle w:val="BodyText"/>
      </w:pPr>
      <w:r>
        <w:t xml:space="preserve">“Làm sao vậy?”</w:t>
      </w:r>
    </w:p>
    <w:p>
      <w:pPr>
        <w:pStyle w:val="BodyText"/>
      </w:pPr>
      <w:r>
        <w:t xml:space="preserve">Lạc Cửu Tiêu trước nay nói chuyện không quanh co lòng vòng, lập tức kể thẳng sự tình đã xảy ra.</w:t>
      </w:r>
    </w:p>
    <w:p>
      <w:pPr>
        <w:pStyle w:val="BodyText"/>
      </w:pPr>
      <w:r>
        <w:t xml:space="preserve">Dê bò trên thảo nguyên cúi đầu gặm cỏ xanh mơn mởn, gió lay động hoa dại đủ mọi màu sắc, mỹ lệ tựa như một bức họa được tỉ mỉ làm nên, y quyết hồng sắc cùng y quyết lam sắc lay động theo gió, trong không khí thấm mát lòng người lại mang theo ý vị ngột ngạt.</w:t>
      </w:r>
    </w:p>
    <w:p>
      <w:pPr>
        <w:pStyle w:val="BodyText"/>
      </w:pPr>
      <w:r>
        <w:t xml:space="preserve">“Chuyện này ngươi hỏi Tần Nghị sẽ càng thích hợp hơn.” Lạc Cửu Tiêu dưới ánh nhìn chăm chú của Lan Thất phi thường quả quyết dịch mũi dùi về phía Tần Nghị.</w:t>
      </w:r>
    </w:p>
    <w:p>
      <w:pPr>
        <w:pStyle w:val="BodyText"/>
      </w:pPr>
      <w:r>
        <w:t xml:space="preserve">Lan Thất hơi khẽ đè nén khóe môi, trầm mặc nửa ngày, “Các ngươi mấy ngày này để ý chút, có một ngày phát hiện bị tiểu trùng tử cắn, liền phải lập tức vận công.”</w:t>
      </w:r>
    </w:p>
    <w:p>
      <w:pPr>
        <w:pStyle w:val="BodyText"/>
      </w:pPr>
      <w:r>
        <w:t xml:space="preserve">Trong ánh mắt nhướng cao của Lạc Cửu Tiêu, Lan Thất thương hại phiêu mắt liếc về mạt bạch sắc cơ hồ muốn hòa làm một thể với mây trắng trên trời ở đằng xa.</w:t>
      </w:r>
    </w:p>
    <w:p>
      <w:pPr>
        <w:pStyle w:val="BodyText"/>
      </w:pPr>
      <w:r>
        <w:t xml:space="preserve">“Gió luôn lưu động, nếu không có gì bất ngờ xảy ra, những lời vừa rồi huynh ấy cũng nghe được, các ngươi bảo trọng.” Nói xong liền lướt qua y đi về phía trướng bồng Tần Nghị ở.</w:t>
      </w:r>
    </w:p>
    <w:p>
      <w:pPr>
        <w:pStyle w:val="BodyText"/>
      </w:pPr>
      <w:r>
        <w:t xml:space="preserve">Để lại Lạc Cửu Tiêu mất trật tự trong gió.</w:t>
      </w:r>
    </w:p>
    <w:p>
      <w:pPr>
        <w:pStyle w:val="BodyText"/>
      </w:pPr>
      <w:r>
        <w:t xml:space="preserve">Trong trướng bồng Tần Nghị nhìn thấy Lan Thất tiến vào, cả người không lên tiếng nhìn y một cái rồi cất bước đi ra.</w:t>
      </w:r>
    </w:p>
    <w:p>
      <w:pPr>
        <w:pStyle w:val="BodyText"/>
      </w:pPr>
      <w:r>
        <w:t xml:space="preserve">Lan Thất lấy dược cao thoa lên địa phương sưng đỏ của Hoa Tiểu Mạc, đầu ngón tay nhẹ nhàng bôi lên toàn bộ, kéo quần trong lên, khẽ thở dài một hơi.</w:t>
      </w:r>
    </w:p>
    <w:p>
      <w:pPr>
        <w:pStyle w:val="BodyText"/>
      </w:pPr>
      <w:r>
        <w:t xml:space="preserve">Hoa Tiểu Mạc tỉnh lại bắt đầu giả chết, theo đạo lý hắn kỳ thực là kẻ thụ thương, lúc này có quyền phát biểu nhất, nhưng mà nếu như hắn không nhớ lầm mà nói, lúc sau là hắn không ngừng hô còn muốn.</w:t>
      </w:r>
    </w:p>
    <w:p>
      <w:pPr>
        <w:pStyle w:val="BodyText"/>
      </w:pPr>
      <w:r>
        <w:t xml:space="preserve">Tù trưởng nói người Trung Nguyên là một đôi phụ tử, lúc Lan Thất và Lạc Cửu Tiêu theo bọn họ đi đến, hai người kia đã rời đi, cho nên cũng không có chạm mặt, chiếu theo miêu tả, không khó để đoán ra đó là Vô Ưu cùng phụ thân của cậu.</w:t>
      </w:r>
    </w:p>
    <w:p>
      <w:pPr>
        <w:pStyle w:val="BodyText"/>
      </w:pPr>
      <w:r>
        <w:t xml:space="preserve">Về phần tại sao sau khi biết đoàn người bọn hắn xuất hiện tại thảo nguyên lại đột nhiên rời đi, nguyên nhân cơ bản e là có liên quan đến Tần Nghị.</w:t>
      </w:r>
    </w:p>
    <w:p>
      <w:pPr>
        <w:pStyle w:val="BodyText"/>
      </w:pPr>
      <w:r>
        <w:t xml:space="preserve">Ngày thứ ba, đoàn người Hoa Tiểu Mạc khởi hành từ thảo nguyên, có điều khiến Nam Phong cảm thấy hơi kỳ quái chính là, bầu không khí trong đội ngũ rõ ràng có chút bất đồng, Lạc Cửu Tiêu và Tần Nghị không cùng ngồi trong xe ngựa, mà mua hai con ngựa của tộc nhân du mục trên thảo nguyên, hai người cưỡi ngựa một trước một sau xe ngựa.</w:t>
      </w:r>
    </w:p>
    <w:p>
      <w:pPr>
        <w:pStyle w:val="BodyText"/>
      </w:pPr>
      <w:r>
        <w:t xml:space="preserve">Tư thế đi đường của thiếu niên cực kỳ không tự nhiên, hai chân tựa như là không thể khép, được rồi, cơ bản là chả đi được mấy bước, bởi vì phần lớn thời gian đều được nam nhân mặt than không ngừng phóng thích lãnh khí ôm trong lòng.</w:t>
      </w:r>
    </w:p>
    <w:p>
      <w:pPr>
        <w:pStyle w:val="BodyText"/>
      </w:pPr>
      <w:r>
        <w:t xml:space="preserve">Trong xe ngựa Hoa Tiểu Mạc sờ sờ gò má Tiểu Mao, bầu không khí rất áp bức, hắn ho khan một tiếng, ngẩng đầu nghênh đón ánh mắt thanh lãnh đen như mực của Bạch Thần cùng đôi mắt ôn nhu chứa ý cười của Lan Thất, nhất thời cúc hoa thít chặt, hắn nuốt ngụm nước miếng, “Bạch Thần, ngươi đưa giải dược cho hai người bọn y đi.”</w:t>
      </w:r>
    </w:p>
    <w:p>
      <w:pPr>
        <w:pStyle w:val="BodyText"/>
      </w:pPr>
      <w:r>
        <w:t xml:space="preserve">Nam Phong vẫn luôn mơ màng ngủ len lén dựng lỗ tai lên.</w:t>
      </w:r>
    </w:p>
    <w:p>
      <w:pPr>
        <w:pStyle w:val="BodyText"/>
      </w:pPr>
      <w:r>
        <w:t xml:space="preserve">Lan Thất nghe vậy, ôm Tiểu Mao qua, khép mắt ngủ hờ.</w:t>
      </w:r>
    </w:p>
    <w:p>
      <w:pPr>
        <w:pStyle w:val="Compact"/>
      </w:pPr>
      <w:r>
        <w:t xml:space="preserve">,</w:t>
      </w:r>
      <w:r>
        <w:br w:type="textWrapping"/>
      </w:r>
      <w:r>
        <w:br w:type="textWrapping"/>
      </w:r>
    </w:p>
    <w:p>
      <w:pPr>
        <w:pStyle w:val="Heading2"/>
      </w:pPr>
      <w:bookmarkStart w:id="91" w:name="chương-70"/>
      <w:bookmarkEnd w:id="91"/>
      <w:r>
        <w:t xml:space="preserve">70. Chương 70</w:t>
      </w:r>
    </w:p>
    <w:p>
      <w:pPr>
        <w:pStyle w:val="Compact"/>
      </w:pPr>
      <w:r>
        <w:br w:type="textWrapping"/>
      </w:r>
      <w:r>
        <w:br w:type="textWrapping"/>
      </w:r>
      <w:r>
        <w:t xml:space="preserve">CHƯƠNG 70</w:t>
      </w:r>
    </w:p>
    <w:p>
      <w:pPr>
        <w:pStyle w:val="BodyText"/>
      </w:pPr>
      <w:r>
        <w:t xml:space="preserve">Bị ánh mắt vẫn cứ thanh lãnh y vậy nhìn chăm chăm, Hoa Tiểu Mạc mím mím môi, có chút không được tự nhiên nghiêng đầu, “Cũng đã mấy ngày rồi…”</w:t>
      </w:r>
    </w:p>
    <w:p>
      <w:pPr>
        <w:pStyle w:val="BodyText"/>
      </w:pPr>
      <w:r>
        <w:t xml:space="preserve">Trơ mắt nhìn hai người Lạc Cửu Tiêu và Tần Nghị khí sắc mỗi một người như là tới số vậy, Hoa Tiểu Mạc đi tìm Lan Thất, đối phương một câu “Không thể ra sức” trực tiếp chặn đứt những lời còn trong họng hắn, hắn chỉ có thể lo lắng, Đại Bạch còn chưa tỉnh dậy, nếu không có thể nghiên cứu ra giải dược từ trên người nó.</w:t>
      </w:r>
    </w:p>
    <w:p>
      <w:pPr>
        <w:pStyle w:val="BodyText"/>
      </w:pPr>
      <w:r>
        <w:t xml:space="preserve">Thấy Bạch Thần chỉ vén mí mắt lên liếc nhìn hắn một cái, Hoa Tiểu Mạc nhấc chân đặt trên đùi Bạch Thần, mượn lực trực tiếp ngồi lên, hai tay ôm lấy treo trên cổ y, mặt sáp tới, cơ hồ muốn chạm chóp mũi, cũng không nói gì, cứ như vậy mà nhìn chằm chằm.</w:t>
      </w:r>
    </w:p>
    <w:p>
      <w:pPr>
        <w:pStyle w:val="BodyText"/>
      </w:pPr>
      <w:r>
        <w:t xml:space="preserve">Nếu đây mà đổi thành người khác, chỉ sợ đã sớm chống đỡ không nổi, nhưng cái bản mặt than kia của Bạch Thần lại không chút sứt mẻ, đôi mắt khép hờ kia ngay cả một gợn sóng cũng không có.</w:t>
      </w:r>
    </w:p>
    <w:p>
      <w:pPr>
        <w:pStyle w:val="BodyText"/>
      </w:pPr>
      <w:r>
        <w:t xml:space="preserve">Hoa Tiểu Mạc thất bại lắc đầu, một khắc sau thấy Bạch Thần giơ tay lên, hắn lập tức ngoan ngoãn đưa đầu qua, trên tóc có bàn tay hơi lạnh vuốt ve, hắn thoải mái híp mắt lại, thuận tiện ở trong lòng thắp một ngọn nến cho Lạc Cửu Tiêu cùng Tần Nghị.</w:t>
      </w:r>
    </w:p>
    <w:p>
      <w:pPr>
        <w:pStyle w:val="BodyText"/>
      </w:pPr>
      <w:r>
        <w:t xml:space="preserve">Hơn hai tháng sau, ngày hè chói chang, nơi cực bắc phần lớn diện tích là tuyết trắng đang tan chảy dưới ánh dương quang chiếu rọi, địa y, rong rêu, nham cao lan*, việt kết*, cùng một số cây cối phân bố bên bờ rộng lớn, trong rừng tuần lộc, ma mút mạnh mẽ đang chạy trốn những nam tử bưu hãn săn bắt kiếm thức ăn.</w:t>
      </w:r>
    </w:p>
    <w:p>
      <w:pPr>
        <w:pStyle w:val="BodyText"/>
      </w:pPr>
      <w:r>
        <w:t xml:space="preserve">*nham cao lan: (more info)</w:t>
      </w:r>
    </w:p>
    <w:p>
      <w:pPr>
        <w:pStyle w:val="BodyText"/>
      </w:pPr>
      <w:r>
        <w:t xml:space="preserve">*việt kết: (more info)</w:t>
      </w:r>
    </w:p>
    <w:p>
      <w:pPr>
        <w:pStyle w:val="BodyText"/>
      </w:pPr>
      <w:r>
        <w:t xml:space="preserve">Bọn họ ăn mặc đơn bạc, lộ ra bên ngoài là thân hình cường tráng cùng cơ thịt rắn chắc, chạy đuổi theo, trong miệng phát ra âm thanh cổ quái, như là đang hô gọi cùng đồng bạn.</w:t>
      </w:r>
    </w:p>
    <w:p>
      <w:pPr>
        <w:pStyle w:val="BodyText"/>
      </w:pPr>
      <w:r>
        <w:t xml:space="preserve">Nơi đây là một thế giới thần kỳ, trời rất xanh, có thể trông thấy cả ngân hà.</w:t>
      </w:r>
    </w:p>
    <w:p>
      <w:pPr>
        <w:pStyle w:val="BodyText"/>
      </w:pPr>
      <w:r>
        <w:t xml:space="preserve">Theo lời trong miệng Nam Phong, mùa này, ban đêm ngẫu nhiên sẽ có thần tích xuất hiện, giữa trời cao sẽ bày ra một tầng quang mang kỳ dị cực đẹp.</w:t>
      </w:r>
    </w:p>
    <w:p>
      <w:pPr>
        <w:pStyle w:val="BodyText"/>
      </w:pPr>
      <w:r>
        <w:t xml:space="preserve">Hình dạng khác nhau, hình tròn có, hình xòe ô có, hình cánh quạt có, hình con thoi vân vân, màu sắc tươi đẹp rõ ràng, từ lúc bắt đầu cho đến khi biến mất, giữa lúc đó biến ảo thần kỳ khó lường.</w:t>
      </w:r>
    </w:p>
    <w:p>
      <w:pPr>
        <w:pStyle w:val="BodyText"/>
      </w:pPr>
      <w:r>
        <w:t xml:space="preserve">Khi Hoa Tiểu Mạc trông thấy lão nhân được cả một đám người vây quanh, ánh mắt hiếu kỳ của hắn sau khi nhìn thấy bộ dạng bình thường thậm chí còn có chút bỉ ổi của lão nhân thì, đỉnh đầu chảy xuống mấy hàng hắc tuyến, giật giật khóe miệng, hắn thật sự không phải là trông mặt mà bắt hình dong.</w:t>
      </w:r>
    </w:p>
    <w:p>
      <w:pPr>
        <w:pStyle w:val="BodyText"/>
      </w:pPr>
      <w:r>
        <w:t xml:space="preserve">“Tộc trưởng.” Nam Phong kích động đi qua, hơi khom người, tay phải đặt trên vai trái, hành lễ một cái, ngay sau đó mấy người ở phía sau lão nhân cũng làm động tác đồng dạng với Nam Phong.</w:t>
      </w:r>
    </w:p>
    <w:p>
      <w:pPr>
        <w:pStyle w:val="BodyText"/>
      </w:pPr>
      <w:r>
        <w:t xml:space="preserve">“Hài tử, cực khổ rồi.” Lão nhân một đôi mắt không chút thần thái, cụp cụp mí mắt, nhưng khi trông thấy Hoa Tiểu Mạc, không dễ phát hiện xẹt qua một tia sáng.</w:t>
      </w:r>
    </w:p>
    <w:p>
      <w:pPr>
        <w:pStyle w:val="BodyText"/>
      </w:pPr>
      <w:r>
        <w:t xml:space="preserve">“Vị này là…” Thanh âm già nua có chút xúc động.</w:t>
      </w:r>
    </w:p>
    <w:p>
      <w:pPr>
        <w:pStyle w:val="BodyText"/>
      </w:pPr>
      <w:r>
        <w:t xml:space="preserve">Nam Phong nghe vậy lập tức gật đầu, sau đó mấy người Hoa Tiểu Mạc liền thấy lão nhân bất ngờ quỳ xuống với Hoa Tiểu Mạc, giống như sóng tràn vậy, tất cả mọi người đều khom gối, kể cả Nam Phong.</w:t>
      </w:r>
    </w:p>
    <w:p>
      <w:pPr>
        <w:pStyle w:val="BodyText"/>
      </w:pPr>
      <w:r>
        <w:t xml:space="preserve">Hoa Tiểu Mạc vừa thấy trận thế này, nhất thời lùi lại một bước, Lạc Cửu Tiêu cùng Bạch Thần ở hai bên thần sắc ngưng trọng, Lan Thất ôm Tiểu Mao tiến lên một bước ôn thanh nói, “Tộc trưởng, xin đứng lên trước, chúng ta từ Trung Nguyên xa xôi mà đến, có chuyện quan trọng khác muốn nhờ.”</w:t>
      </w:r>
    </w:p>
    <w:p>
      <w:pPr>
        <w:pStyle w:val="BodyText"/>
      </w:pPr>
      <w:r>
        <w:t xml:space="preserve">Không khí ngột ngạt,một đám người quỳ trên đất không chút động tĩnh gì, Hoa Tiểu Mạc nháy mắt ngăn Tần Nghị đang định rút kiếm.</w:t>
      </w:r>
    </w:p>
    <w:p>
      <w:pPr>
        <w:pStyle w:val="BodyText"/>
      </w:pPr>
      <w:r>
        <w:t xml:space="preserve">Nhưng ngay lúc này, Tiểu Mao “oa” một tiếng khóc lên, phá vỡ thế giằng co cổ quái này, Hoa Tiểu Mạc gấp rút từ trong ngực lấy ra mấy món đồ chơi nhỏ mà Lạc Cửu Tiêu khắc nhét vào bàn tay mập mạp của nó.</w:t>
      </w:r>
    </w:p>
    <w:p>
      <w:pPr>
        <w:pStyle w:val="BodyText"/>
      </w:pPr>
      <w:r>
        <w:t xml:space="preserve">“Con trai ta mắc một loại quái bệnh, đến nơi đây là muốn nhờ tế tự* xem thử.” Hoa Tiểu Mạc đi đến trước mặt lão nhân, ngồi xổm xuống nói, “Nam Phong nói ta là chủ nhân của y, còn nói ta là người hữu duyên mà thánh chủ các ngươi chỉ định, tộc trưởng, ta chỉ là một người bình thường, nhưng mà, chỉ cần nằm trong năng lực của ta, ta sẽ thử.” Câu nói này rất khẽ, nhưng hắn biết mấy nam nhân nội công hùng hậu ở đây đều nghe thấy được, cũng không định giấu diếm. [tế tự: thầy cúng, thầy pháp]</w:t>
      </w:r>
    </w:p>
    <w:p>
      <w:pPr>
        <w:pStyle w:val="BodyText"/>
      </w:pPr>
      <w:r>
        <w:t xml:space="preserve">Thân mình lão nhân chấn động, ngẩng đầu đối lại đôi mắt linh động sáng rực của thiếu niên, lão không có hoài nghi mà đi tin tưởng thiếu niên này có thể cứu vớt tộc nhân, bởi vì khí tức trên người thiếu niên… so với những thần giả mà lão gặp qua cơ hồ giống như đúc.</w:t>
      </w:r>
    </w:p>
    <w:p>
      <w:pPr>
        <w:pStyle w:val="BodyText"/>
      </w:pPr>
      <w:r>
        <w:t xml:space="preserve">Tiếp đó, mấy người Hoa Tiểu Mạc cùng bọn họ đi sâu vào trong rừng rậm, Tiểu Mao ở trong lòng Lan Thất nháo đến lợi hại, mãi đến khi được Nam Phong ôm lấy mới chịu nha nha vung tay cười.</w:t>
      </w:r>
    </w:p>
    <w:p>
      <w:pPr>
        <w:pStyle w:val="BodyText"/>
      </w:pPr>
      <w:r>
        <w:t xml:space="preserve">Hoa Tiểu Mạc hiện giờ đã lười ăn giấm, nhi tử và Nam Phong e rằng có thể trở thành cơ hữu*. [cơ hữu: bạn gay với nhau, cũng có thể yêu nhau – ‘cơ’ phát âm là /ji/ = G (gay), ‘hữu’ là bạn]</w:t>
      </w:r>
    </w:p>
    <w:p>
      <w:pPr>
        <w:pStyle w:val="BodyText"/>
      </w:pPr>
      <w:r>
        <w:t xml:space="preserve">Phong cảnh trông thấy ven đường ly kỳ khiến Hoa Tiểu Mạc chậc lưỡi, trước khi đến đây hắn đã tự tưởng tượng ra màu trắng vô bờ bến, không ngờ nơi đây có cây cối, có phòng ốc, mặc dù tạo hình kỳ lạ chút.</w:t>
      </w:r>
    </w:p>
    <w:p>
      <w:pPr>
        <w:pStyle w:val="BodyText"/>
      </w:pPr>
      <w:r>
        <w:t xml:space="preserve">Buổi tối, tất cả mọi người ngồi vây quanh đống lửa, hưởng thụ đối với bọn họ mà nói chính là thức ăn đầy đủ, lần đầu tiên Hoa Tiểu Mạc trông thấy thức ăn được phân phát, cuộc sống của con người ở đây quá đơn giản.</w:t>
      </w:r>
    </w:p>
    <w:p>
      <w:pPr>
        <w:pStyle w:val="BodyText"/>
      </w:pPr>
      <w:r>
        <w:t xml:space="preserve">Ăn được mấy khối thịt tuần lộc, Hoa Tiểu Mạc không ăn nữa, tâm lý hắn không ổn lắm, sau khi phát hiện mấy ngọn núi lớn vây quanh những phòng ốc kia, một ngọn núi cao vót chọc trời dừng lại rất lâu trong tầm mắt, ý niệm cổ quái trong đầu làm thế nào cũng vẫy không rớt.</w:t>
      </w:r>
    </w:p>
    <w:p>
      <w:pPr>
        <w:pStyle w:val="BodyText"/>
      </w:pPr>
      <w:r>
        <w:t xml:space="preserve">Hắn đã từng đến đây.</w:t>
      </w:r>
    </w:p>
    <w:p>
      <w:pPr>
        <w:pStyle w:val="BodyText"/>
      </w:pPr>
      <w:r>
        <w:t xml:space="preserve">Quen thuộc giống như là nơi mà kẻ tha phương trở về bám rễ, an tâm kiên định, tựa hồ có thứ gì đó đang tiến gần đến hắn.</w:t>
      </w:r>
    </w:p>
    <w:p>
      <w:pPr>
        <w:pStyle w:val="BodyText"/>
      </w:pPr>
      <w:r>
        <w:t xml:space="preserve">Cái này quá không khoa học, nhưng chân thực đến khiến hắn bất an.</w:t>
      </w:r>
    </w:p>
    <w:p>
      <w:pPr>
        <w:pStyle w:val="BodyText"/>
      </w:pPr>
      <w:r>
        <w:t xml:space="preserve">Ban đêm, Hoa Tiểu Mạc bảo bọn người Bạch Thần đều cùng hắn ngủ một phòng, đặt Tiểu Mao vào tận cùng bên trong giường, hắn có chút sợ hãi, trên mặt cũng biểu hiện ra, Lan Thất dịu dàng cười cười, an ủi thiếu niên như ngồi trên bàn chông, dỗ hắn ngủ.</w:t>
      </w:r>
    </w:p>
    <w:p>
      <w:pPr>
        <w:pStyle w:val="BodyText"/>
      </w:pPr>
      <w:r>
        <w:t xml:space="preserve">Sau nửa đêm, Hoa Tiểu Mạc tỉnh dậy, bị một giấc mộng dọa tỉnh, hắn xoay người cà cà vào lòng Lan Thất, cũng không ngủ được nữa.</w:t>
      </w:r>
    </w:p>
    <w:p>
      <w:pPr>
        <w:pStyle w:val="BodyText"/>
      </w:pPr>
      <w:r>
        <w:t xml:space="preserve">Song hắn nào biết, một đêm này, mấy nam nhân trong phòng ai cũng mất ngủ.</w:t>
      </w:r>
    </w:p>
    <w:p>
      <w:pPr>
        <w:pStyle w:val="BodyText"/>
      </w:pPr>
      <w:r>
        <w:t xml:space="preserve">Ngày thứ hai, Nam Phong đính một gương mặt mệt mỏi đến tìm Hoa Tiểu Mạc.</w:t>
      </w:r>
    </w:p>
    <w:p>
      <w:pPr>
        <w:pStyle w:val="BodyText"/>
      </w:pPr>
      <w:r>
        <w:t xml:space="preserve">“Chủ nhân, một đường đến đây, người cũng đã trông thấy rồi, tuyết đọng ở đây đã tan hết rồi, ngay cả tuyết trên Bạch Hoạch sơn cũng đang dần tan chảy.” Nam Phong rũ mắt nhẹ giọng thở dài, giữa chân mày nhiễm ưu tư bi tráng nặng nề.</w:t>
      </w:r>
    </w:p>
    <w:p>
      <w:pPr>
        <w:pStyle w:val="BodyText"/>
      </w:pPr>
      <w:r>
        <w:t xml:space="preserve">Hoa Tiểu Mạc hoang mang, tuyết đều đã tan chảy, ánh nắng tươi sáng, thực vật sinh trưởng xanh tươi, động vật cũng đã nhiều lên, đây không phải là chuyện tốt?</w:t>
      </w:r>
    </w:p>
    <w:p>
      <w:pPr>
        <w:pStyle w:val="BodyText"/>
      </w:pPr>
      <w:r>
        <w:t xml:space="preserve">“Tộc trưởng nói mấy ngày nay tộc nhân bị ánh nắng tổn thương càng lúc càng nhiều, thương thế cũng càng nghiêm trọng, cứ tiếp tục thế này, nghênh đón e là tai họa diệt tộc.”</w:t>
      </w:r>
    </w:p>
    <w:p>
      <w:pPr>
        <w:pStyle w:val="BodyText"/>
      </w:pPr>
      <w:r>
        <w:t xml:space="preserve">Nam Phong nói với hắn, tộc nhân đã thích ứng với ánh nắng ấm áp, không cách nào tiếp xúc với thế giới bên ngoài cực bắc, bọn họ sinh lão bệnh tử đều ở nơi đây, có một ít tộc nhân thể nhược lớn tuổi đều đã qua đời.</w:t>
      </w:r>
    </w:p>
    <w:p>
      <w:pPr>
        <w:pStyle w:val="BodyText"/>
      </w:pPr>
      <w:r>
        <w:t xml:space="preserve">Vậy làm sao bây giờ? Hoa Tiểu Mạc hoảng hốt, hắn cũng không phải thần, có thể làm cho nhiệt độ nơi này khôi phục như trước.</w:t>
      </w:r>
    </w:p>
    <w:p>
      <w:pPr>
        <w:pStyle w:val="BodyText"/>
      </w:pPr>
      <w:r>
        <w:t xml:space="preserve">Buổi chiều, không biết vì sao, Tiểu Mao khóc suốt, cổ họng yếu ớt khàn đến lợi hại, dỗ thế nào cũng không ngừng, ngay cả Nam Phong cũng không có cách, không dám trì hoãn, lo lắng không yên đi thỉnh tế tự trong tộc.</w:t>
      </w:r>
    </w:p>
    <w:p>
      <w:pPr>
        <w:pStyle w:val="BodyText"/>
      </w:pPr>
      <w:r>
        <w:t xml:space="preserve">Thấy Tiểu Mao khóc giật nảy giật nảy, Hoa Tiểu Mạc gấp đến vành mắt cũng đỏ au, lau nước mắt trên mặt Tiểu Mao, hắn kẻ làm cha này cũng khóc theo con trai.</w:t>
      </w:r>
    </w:p>
    <w:p>
      <w:pPr>
        <w:pStyle w:val="BodyText"/>
      </w:pPr>
      <w:r>
        <w:t xml:space="preserve">“Các ngươi không thể bởi vì dáng dấp của Tiểu Mao mà kỳ thị nó, từ khi nó sinh ra, số lần các ngươi ôm nó còn không bằng một phần mười Nam Phong.”</w:t>
      </w:r>
    </w:p>
    <w:p>
      <w:pPr>
        <w:pStyle w:val="BodyText"/>
      </w:pPr>
      <w:r>
        <w:t xml:space="preserve">Mấy nam nhân đều lộ ra sắc mặt cổ quái, liếc nhìn hài tử khóc đến hai mắt đỏ bừng được thiếu niên ôm trong lòng, lại nhìn thiếu niên cũng đồng dạng mí mắt phiếm hồng.</w:t>
      </w:r>
    </w:p>
    <w:p>
      <w:pPr>
        <w:pStyle w:val="BodyText"/>
      </w:pPr>
      <w:r>
        <w:t xml:space="preserve">Tần Nghị xoay người rời khỏi đi tìm Nam Phong vẫn chưa trở về, Bạch Thần một bước chạy đến trước tiên, thần sắc lãnh tuấn, bước chân có chút loạn.</w:t>
      </w:r>
    </w:p>
    <w:p>
      <w:pPr>
        <w:pStyle w:val="BodyText"/>
      </w:pPr>
      <w:r>
        <w:t xml:space="preserve">Lạc Cửu Tiêu xoa xoa mi tâm, ngón tay lau vệt ẩm ướt nơi khóe mắt Hoa Tiểu Mạc, an ủi hắn, “Chắc là Tiểu Mao đói rồi?”</w:t>
      </w:r>
    </w:p>
    <w:p>
      <w:pPr>
        <w:pStyle w:val="BodyText"/>
      </w:pPr>
      <w:r>
        <w:t xml:space="preserve">“Đói?” Hoa Tiểu Mạc trừng y một cái, nhìn bằng ánh mắt xem thường.</w:t>
      </w:r>
    </w:p>
    <w:p>
      <w:pPr>
        <w:pStyle w:val="BodyText"/>
      </w:pPr>
      <w:r>
        <w:t xml:space="preserve">Giáo chủ đại nhân sờ sờ mũi, y năm lần bảy lượt nhịn xuống xúc động muốn điểm huyệt ngủ của Tiểu Mao, đi tới, bàn tay đặt trên ngực Tiểu Mao, chân khí cuồn cuộn không ngừng đưa vào.</w:t>
      </w:r>
    </w:p>
    <w:p>
      <w:pPr>
        <w:pStyle w:val="BodyText"/>
      </w:pPr>
      <w:r>
        <w:t xml:space="preserve">Lan Thất kiểm tra tình huống của Tiểu Mao, chân mày cau lại, trong cơ thể không có một tia dị dạng, rốt cuộc là vì sao…</w:t>
      </w:r>
    </w:p>
    <w:p>
      <w:pPr>
        <w:pStyle w:val="Compact"/>
      </w:pPr>
      <w:r>
        <w:t xml:space="preserve">Y không có mở miệng, mà là dùng truyền âm thuật nói ra trong đầu Lạc Cửu Tiêu bản thân bế tắc rồi.</w:t>
      </w:r>
      <w:r>
        <w:br w:type="textWrapping"/>
      </w:r>
      <w:r>
        <w:br w:type="textWrapping"/>
      </w:r>
    </w:p>
    <w:p>
      <w:pPr>
        <w:pStyle w:val="Heading2"/>
      </w:pPr>
      <w:bookmarkStart w:id="92" w:name="chương-71"/>
      <w:bookmarkEnd w:id="92"/>
      <w:r>
        <w:t xml:space="preserve">71. Chương 71</w:t>
      </w:r>
    </w:p>
    <w:p>
      <w:pPr>
        <w:pStyle w:val="Compact"/>
      </w:pPr>
      <w:r>
        <w:br w:type="textWrapping"/>
      </w:r>
      <w:r>
        <w:br w:type="textWrapping"/>
      </w:r>
      <w:r>
        <w:t xml:space="preserve">CHƯƠNG 71</w:t>
      </w:r>
    </w:p>
    <w:p>
      <w:pPr>
        <w:pStyle w:val="BodyText"/>
      </w:pPr>
      <w:r>
        <w:t xml:space="preserve">Hoa Tiểu Mạc nhìn cái người đi giữa Nam Phong và Tần Nghị, chỉ cao đến đùi Tần Nghị, đột nhiên giật giật khóe mắt, hắn phát hiện tộc trưởng tướng mạo bình thường bỉ ổi còn thua xa.</w:t>
      </w:r>
    </w:p>
    <w:p>
      <w:pPr>
        <w:pStyle w:val="BodyText"/>
      </w:pPr>
      <w:r>
        <w:t xml:space="preserve">Len lén liếc Đại tế ti trong truyền thuyết mấy cái, Hoa Tiểu Mạc dọn ra một vị trí cho đối phương, thầm nghĩ, kỳ thực hắn thật sự không có thói trông mặt mà bắt hình dong đâu.</w:t>
      </w:r>
    </w:p>
    <w:p>
      <w:pPr>
        <w:pStyle w:val="BodyText"/>
      </w:pPr>
      <w:r>
        <w:t xml:space="preserve">Nam tử vóc người thấp nhỏ cầm trong tay một cái hộp hẹp dài, chậm rãi đi tới, bước đi trầm ổn, trang phục cổ quái làm tôn lên chút khí tức thần bí, sau đó, dưới trạng thái Hoa Tiểu Mạc nín thở, tinh thần tập trung cao độ, hắn chỉ thấy tên nam tử kia mạnh mẽ nhảy lên trên giường.</w:t>
      </w:r>
    </w:p>
    <w:p>
      <w:pPr>
        <w:pStyle w:val="BodyText"/>
      </w:pPr>
      <w:r>
        <w:t xml:space="preserve">Hoa Tiểu Mạc ngẩn tò te, há to mồm, nghiêng đầu nhìn Nam Phong, không ngừng chớp mắt, tế tự thật uy vũ…</w:t>
      </w:r>
    </w:p>
    <w:p>
      <w:pPr>
        <w:pStyle w:val="BodyText"/>
      </w:pPr>
      <w:r>
        <w:t xml:space="preserve">Nam Phong hoàn toàn hiểu lầm ánh mắt của Hoa Tiểu Mạc, y hơi ngẩng đầu, ưỡn ngực, mặt mày kiêu ngạo.</w:t>
      </w:r>
    </w:p>
    <w:p>
      <w:pPr>
        <w:pStyle w:val="BodyText"/>
      </w:pPr>
      <w:r>
        <w:t xml:space="preserve">Hiểu ra ý tứ của y, Hoa Tiểu Mạc nhịn không được trợn trắng mắt, khi nhìn thấy vật được tên nam tử kia lấy ra từ trong hộp, đôi mắt mở to.</w:t>
      </w:r>
    </w:p>
    <w:p>
      <w:pPr>
        <w:pStyle w:val="BodyText"/>
      </w:pPr>
      <w:r>
        <w:t xml:space="preserve">Một vật là chuông nhỏ trên người Nam Phong, một vật khác có hình nhánh dài, tự ngọc phi ngọc*, long lanh trong suốt, có ánh sáng xẹt qua. [tự ngọc phi ngọc: ngọc mà cũng không phải ngọc]</w:t>
      </w:r>
    </w:p>
    <w:p>
      <w:pPr>
        <w:pStyle w:val="BodyText"/>
      </w:pPr>
      <w:r>
        <w:t xml:space="preserve">Hai vật chạm vào nhau, một tiếng ngâm khẽ, phảng phất như từ phương xa mà tới, thân mình Hoa Tiểu Mạc chấn động, hắn nghe tên nam tử kia mở miệng, âm thanh the thé cổ quái thao thao bất tuyệt phát ra từ trong miệng, Tiểu Mao khóc đến mặt mày đầy nước mũi dần dần yên tĩnh xuống, bàn tay nhỏ quơ quơ, trong đôi mắt đen láy phản chiếu chiếc chuông đang lay động kia, một màn này phi thường quái dị, như là có cái gì đó đang dẫn dắt.</w:t>
      </w:r>
    </w:p>
    <w:p>
      <w:pPr>
        <w:pStyle w:val="BodyText"/>
      </w:pPr>
      <w:r>
        <w:t xml:space="preserve">Hoa Tiểu Mạc đột nhiên nhớ tới gì đó, thầm nghĩ không ổn, nhưng hắn vừa mới bước ra một bước, đáy mắt tên nam tử kia xẹt qua quang mang kỳ dị, bàn tay cốt xương thô to vói vào trong chăn của Tiểu Mao, một khắc sau bỗng nhiên đứng dậy, đôi môi không ngừng run rẩy.</w:t>
      </w:r>
    </w:p>
    <w:p>
      <w:pPr>
        <w:pStyle w:val="BodyText"/>
      </w:pPr>
      <w:r>
        <w:t xml:space="preserve">Trông thấy một cái chuông khác, Nam Phong cũng sững sờ, vội vàng nhìn qua Hoa Tiểu Mạc, không nén được kích động cùng không dám tin.</w:t>
      </w:r>
    </w:p>
    <w:p>
      <w:pPr>
        <w:pStyle w:val="BodyText"/>
      </w:pPr>
      <w:r>
        <w:t xml:space="preserve">“Ta nhặt đó.” Hoa Tiểu Mạc gãi gãi đầu, bình tĩnh chỉ chỉ về phía cửa, “Dưới cây đại thụ ở bên ngoài kia kìa, có lẽ là đất xốp, thời gian lâu dài, nên trồi lên trên mặt đất.” Rất thong thả giả mù.</w:t>
      </w:r>
    </w:p>
    <w:p>
      <w:pPr>
        <w:pStyle w:val="BodyText"/>
      </w:pPr>
      <w:r>
        <w:t xml:space="preserve">Nam Phong hoài nghi liếc nhìn, nhưng y rất nhanh đã bị kích động thay thế, thánh vật trở về, là minh chứng tốt nhất.</w:t>
      </w:r>
    </w:p>
    <w:p>
      <w:pPr>
        <w:pStyle w:val="BodyText"/>
      </w:pPr>
      <w:r>
        <w:t xml:space="preserve">Tên nam tử kia cúi người hôn một cái lên trán Tiểu Mao, trong miệng thì thào, “Đây là thiên ý.”</w:t>
      </w:r>
    </w:p>
    <w:p>
      <w:pPr>
        <w:pStyle w:val="BodyText"/>
      </w:pPr>
      <w:r>
        <w:t xml:space="preserve">Hoa Tiểu Mạc bị loại không khí kích động nhân tâm này cảm hóa, cả người tràn đầy năng lượng, hắn nhìn mấy người Bạch Thần, phát hiện bọn y đều không tập trung, không khỏi bĩu bĩu môi.</w:t>
      </w:r>
    </w:p>
    <w:p>
      <w:pPr>
        <w:pStyle w:val="BodyText"/>
      </w:pPr>
      <w:r>
        <w:t xml:space="preserve">.</w:t>
      </w:r>
    </w:p>
    <w:p>
      <w:pPr>
        <w:pStyle w:val="BodyText"/>
      </w:pPr>
      <w:r>
        <w:t xml:space="preserve">Mười sáu tháng sáu năm Thiên Khải, giờ Tuất.</w:t>
      </w:r>
    </w:p>
    <w:p>
      <w:pPr>
        <w:pStyle w:val="BodyText"/>
      </w:pPr>
      <w:r>
        <w:t xml:space="preserve">Nơi cực bắc có quang mang nhiều màu sắc yêu dị từ một nơi khác trên trời chiếu xuống, trong nháy mắt khuếch tán ra cả bầu trời, tất cả mọi người đều ngưỡng cổ hoan hô, ca ngợi sự thần kỳ của tự nhiên.</w:t>
      </w:r>
    </w:p>
    <w:p>
      <w:pPr>
        <w:pStyle w:val="BodyText"/>
      </w:pPr>
      <w:r>
        <w:t xml:space="preserve">Đỉnh Bạch Hoạch sơn, có một mặt hồ, ánh sáng nhiều màu chiếu rọi trên mặt, chiết xạ ra màu sắc như lưu ly.</w:t>
      </w:r>
    </w:p>
    <w:p>
      <w:pPr>
        <w:pStyle w:val="BodyText"/>
      </w:pPr>
      <w:r>
        <w:t xml:space="preserve">Thiếu niên đứng bên bờ hồ, gió thổi tung mái tóc kim sắc dài đến eo của hắn, đá vụn trong tay thảy lên mặt băng, “Ban ngày nắng to như vậy, sao băng lại không tan nhỉ…”</w:t>
      </w:r>
    </w:p>
    <w:p>
      <w:pPr>
        <w:pStyle w:val="BodyText"/>
      </w:pPr>
      <w:r>
        <w:t xml:space="preserve">Trong gió có tiếng vang thanh thúy, tựa như băng vỡ nước tràn, sẽ khiến người ta sinh ra ảo giác, đất dưới chân đang dịch chuyển.</w:t>
      </w:r>
    </w:p>
    <w:p>
      <w:pPr>
        <w:pStyle w:val="BodyText"/>
      </w:pPr>
      <w:r>
        <w:t xml:space="preserve">Có gì đó đang đến gần.</w:t>
      </w:r>
    </w:p>
    <w:p>
      <w:pPr>
        <w:pStyle w:val="BodyText"/>
      </w:pPr>
      <w:r>
        <w:t xml:space="preserve">Cảm thấy phía sau có một cổ khí lạnh trồi lên từ sống lưng, Hoa Tiểu Mạc hít hít mũi, dựa vào trong lòng Lạc Cửu Tiêu, “Lạnh quá.”</w:t>
      </w:r>
    </w:p>
    <w:p>
      <w:pPr>
        <w:pStyle w:val="BodyText"/>
      </w:pPr>
      <w:r>
        <w:t xml:space="preserve">“Xuống núi thôi.” Lạc Cửu Tiêu ôm Hoa Tiểu Mạc vào trong lòng, bọc cả người hắn bằng áo choàng, chỉ lộ ra một cái đầu màu vàng.</w:t>
      </w:r>
    </w:p>
    <w:p>
      <w:pPr>
        <w:pStyle w:val="BodyText"/>
      </w:pPr>
      <w:r>
        <w:t xml:space="preserve">“A Thất, Bạch Thần, Tần Nghị, Nam Phong, Hứa Mậu, đi về thôi.” Hoa Tiểu Mạc giọng điệu rầu rĩ hô lên.</w:t>
      </w:r>
    </w:p>
    <w:p>
      <w:pPr>
        <w:pStyle w:val="BodyText"/>
      </w:pPr>
      <w:r>
        <w:t xml:space="preserve">Mấy người từ những phương hướng khác nhau đi đến, tất cả đều trở về tay không, đỉnh núi lớn như vậy, dưới ánh trăng, chỉ có tuyết trắng xóa phát ra ánh sáng màu bạc, những chỗ tìm kiếm, vẫn không phát hiện được Kim dục hoa.</w:t>
      </w:r>
    </w:p>
    <w:p>
      <w:pPr>
        <w:pStyle w:val="BodyText"/>
      </w:pPr>
      <w:r>
        <w:t xml:space="preserve">“Có khi nào Kim dục hoa căn bản không phải màu vàng hay không ha?” Nam Phong phủi sạch tuyết trên vạt áo, thở dài một tiếng.</w:t>
      </w:r>
    </w:p>
    <w:p>
      <w:pPr>
        <w:pStyle w:val="BodyText"/>
      </w:pPr>
      <w:r>
        <w:t xml:space="preserve">Giữa chân mày Tần Nghị có một đạo nếp nhăn rất sâu, kiên nhẫn không còn sót lại bao nhiêu, lạnh lùng nói, “Ở đây một đóa hoa cũng không có.”</w:t>
      </w:r>
    </w:p>
    <w:p>
      <w:pPr>
        <w:pStyle w:val="BodyText"/>
      </w:pPr>
      <w:r>
        <w:t xml:space="preserve">Cả người phát tán ra khí thế rất có xu hướng muốn tại chỗ ném Nam Phong xuống núi.</w:t>
      </w:r>
    </w:p>
    <w:p>
      <w:pPr>
        <w:pStyle w:val="BodyText"/>
      </w:pPr>
      <w:r>
        <w:t xml:space="preserve">Nam Phong thối lui một bước, đứng bên cạnh Lạc Cửu Tiêu, bởi vì y biết giữa mấy người này, cũng chỉ có nam nhân này có thể tương đương lực lượng với Tần Nghị.</w:t>
      </w:r>
    </w:p>
    <w:p>
      <w:pPr>
        <w:pStyle w:val="BodyText"/>
      </w:pPr>
      <w:r>
        <w:t xml:space="preserve">“Chắc là tính sai rồi, ngày mai xem thử ở mấy ngọn núi xung quanh xem.” Giọng nói ôn hòa của Lan Thất phá vỡ cục diện bế tắc, y mở lòng bàn tay ra, một nhành cây dài mảnh màu trắng lẳng lặng nằm trong đó, “Các ngươi có biết vật này?”</w:t>
      </w:r>
    </w:p>
    <w:p>
      <w:pPr>
        <w:pStyle w:val="BodyText"/>
      </w:pPr>
      <w:r>
        <w:t xml:space="preserve">Mấy người nghe vậy nhìn qua, Hoa Tiểu Mạc cũng thò đầu ra nhìn, hắn chớp chớp mắt, đưa tay cầm cây đó vào trong tay, buột miệng, “Toàn thân trắng ngà, gặp ngân nguyệt*, có thể biến hóa thành vàng, chính là Kim dục hoa.” [ngân nguyệt: trăng bạc]</w:t>
      </w:r>
    </w:p>
    <w:p>
      <w:pPr>
        <w:pStyle w:val="BodyText"/>
      </w:pPr>
      <w:r>
        <w:t xml:space="preserve">Dứt lời, chính bản thân hắn cũng kinh sợ, sắc mặt rất khó coi.</w:t>
      </w:r>
    </w:p>
    <w:p>
      <w:pPr>
        <w:pStyle w:val="BodyText"/>
      </w:pPr>
      <w:r>
        <w:t xml:space="preserve">Mấy người Lạc Cửu Tiêu thần tình khó phân biệt không nói nên lời.</w:t>
      </w:r>
    </w:p>
    <w:p>
      <w:pPr>
        <w:pStyle w:val="BodyText"/>
      </w:pPr>
      <w:r>
        <w:t xml:space="preserve">Sau yên tĩnh đáng sợ, Lan Thất nhẹ giọng hỏi, “Tiểu Mạc, từ đâu ngươi biết được?”</w:t>
      </w:r>
    </w:p>
    <w:p>
      <w:pPr>
        <w:pStyle w:val="BodyText"/>
      </w:pPr>
      <w:r>
        <w:t xml:space="preserve">“Ta thuận miệng nói.” Ánh mắt Hoa Tiểu Mạc tránh né nhìn xuống mặt đất, đột nhiên la to một tiếng, giọng nói phát run, “Mau… mau nhìn…”</w:t>
      </w:r>
    </w:p>
    <w:p>
      <w:pPr>
        <w:pStyle w:val="BodyText"/>
      </w:pPr>
      <w:r>
        <w:t xml:space="preserve">Mặt đất dưới chân xuất hiện khe nứt thật nhỏ, như là một ngòi bút vẽ nên, trong khoảnh khắc phủ đầy cả đỉnh núi.</w:t>
      </w:r>
    </w:p>
    <w:p>
      <w:pPr>
        <w:pStyle w:val="BodyText"/>
      </w:pPr>
      <w:r>
        <w:t xml:space="preserve">Ánh trăng trên đỉnh đầu dần dần bừng sáng, bầu trời như hạ thấp xuống, giống như muốn chạm vào mặt đất.</w:t>
      </w:r>
    </w:p>
    <w:p>
      <w:pPr>
        <w:pStyle w:val="BodyText"/>
      </w:pPr>
      <w:r>
        <w:t xml:space="preserve">Bạch Thần phản ứng trước tiên, tiếp đến chính là Lạc Cửu Tiêu cùng Tần Nghị, tất cả đều thi triển khinh công bay xuống núi, một lát sau vững vàng đáp tại chân núi, song không đợi bọn họ nghỉ xả hơi, bầy thú trong rừng kinh hoảng bôn chạy tứ tán, tựa như tận thế đến rồi.</w:t>
      </w:r>
    </w:p>
    <w:p>
      <w:pPr>
        <w:pStyle w:val="BodyText"/>
      </w:pPr>
      <w:r>
        <w:t xml:space="preserve">Tộc trưởng dẫn các nam tử cường tráng ai nấy đều cầm đuốc, lo lắng như ruồi mất đầu, những tộc nhân khác đều nằm trên đất, thân thể run rẩy.</w:t>
      </w:r>
    </w:p>
    <w:p>
      <w:pPr>
        <w:pStyle w:val="BodyText"/>
      </w:pPr>
      <w:r>
        <w:t xml:space="preserve">Trong cơn hỗn loạn, Hoa Tiểu Mạc hồn nhiên không biết nhành cây trong tay đã bị hắn bóp nát, dịch thể màu trắng chảy dọc theo kẽ tay, dính ướt cả bàn tay, trong lúc hắn không hay biết, lại dung hòa vào trong, giống như hết thảy đều là ảo giác.</w:t>
      </w:r>
    </w:p>
    <w:p>
      <w:pPr>
        <w:pStyle w:val="BodyText"/>
      </w:pPr>
      <w:r>
        <w:t xml:space="preserve">Trời sắp sập rồi, câu bông đùa đã nói nửa đời người nay thành sự thật, Hoa Tiểu Mạc ngược lại rất bình tĩnh, ôm chặt Tiểu Mao bên bờ đại nạn như vậy mà lại không khóc không nháo, an tĩnh như một chú búp bê vải, được mấy người Bạch Thần che chở, chóp mũi hắn có chút cay cay, cười cười với bọn y.</w:t>
      </w:r>
    </w:p>
    <w:p>
      <w:pPr>
        <w:pStyle w:val="BodyText"/>
      </w:pPr>
      <w:r>
        <w:t xml:space="preserve">Nói đùa một câu, tiếc quá không thể đi Vân Vụ sơn rồi.</w:t>
      </w:r>
    </w:p>
    <w:p>
      <w:pPr>
        <w:pStyle w:val="BodyText"/>
      </w:pPr>
      <w:r>
        <w:t xml:space="preserve">Lạc Cửu Tiêu vươn tay sắp xếp lại mái tóc lăng loạn của thiếu niên, cúi người hôn lấy cánh môi hắn, nụ hôn dứt khoát, mang theo vỗ về cùng nhu tình.</w:t>
      </w:r>
    </w:p>
    <w:p>
      <w:pPr>
        <w:pStyle w:val="BodyText"/>
      </w:pPr>
      <w:r>
        <w:t xml:space="preserve">Sau đó là Lan Thất, Bạch Thần, Tần Nghị, bọn y đều thể hiện ra tâm ý của mình.</w:t>
      </w:r>
    </w:p>
    <w:p>
      <w:pPr>
        <w:pStyle w:val="BodyText"/>
      </w:pPr>
      <w:r>
        <w:t xml:space="preserve">Trước tai họa diệt thế, tất thảy mong ước đều đã bên người, không còn gì khác cần suy nghĩ.</w:t>
      </w:r>
    </w:p>
    <w:p>
      <w:pPr>
        <w:pStyle w:val="BodyText"/>
      </w:pPr>
      <w:r>
        <w:t xml:space="preserve">Một tia sáng cuối cùng trên bầu trời bị phóng đại vô hạn trong đồng tử Hoa Tiểu Mạc, sau khi hắn sa vào hắc ám, nghênh đón không phải là thống khổ, chỉ có thanh âm quen thuộc, thường hay quấy rầy trong giấc mộng của hắn, nói những câu nói mà hắn nghe không hiểu, sau đó hắn cảm thấy có cơn đau như khoan tim phá tung đầu óc, vô số tia sáng tán lạc, hết thảy ký ức nát vụn xa lạ, lại rất quen thuộc cuồn cuộn cuốn tới, từng tia khí lưu xa lạ xông lên từ chỗ sâu trong linh hồn, giống như khu vực khiếm khuyết nào đó đã được trọn vẹn.</w:t>
      </w:r>
    </w:p>
    <w:p>
      <w:pPr>
        <w:pStyle w:val="BodyText"/>
      </w:pPr>
      <w:r>
        <w:t xml:space="preserve">“Vương, nếu như không quyết định nữa, tam giới tất sẽ sinh linh đồ thán.” Âm thanh không chậm không hoãn nói ra.</w:t>
      </w:r>
    </w:p>
    <w:p>
      <w:pPr>
        <w:pStyle w:val="BodyText"/>
      </w:pPr>
      <w:r>
        <w:t xml:space="preserve">Đi con mẹ nó, tam giới? Có quan hệ gì với lão tử? Từng cảnh tượng hiện lên trước mắt, núi sụp đất lỡ, sông cuộn không ngừng, phòng ốc sụp đổ, tiếng la hét kinh hoảng của con người, tiếng trẻ con khóc, trong nháy mắt liền thành thây phơi khắp chốn.</w:t>
      </w:r>
    </w:p>
    <w:p>
      <w:pPr>
        <w:pStyle w:val="BodyText"/>
      </w:pPr>
      <w:r>
        <w:t xml:space="preserve">Lúc lâu sau hắn nghe thấy thanh âm của chính mình, có chút lạnh lùng trang nghiêm xa lạ: “Ta dùng nguyên thần của ta tuyên thệ, đổi lấy an bình tam giới, khải*.” [khải: bắt đầu, lời mở đầu khi làm phép]</w:t>
      </w:r>
    </w:p>
    <w:p>
      <w:pPr>
        <w:pStyle w:val="BodyText"/>
      </w:pPr>
      <w:r>
        <w:t xml:space="preserve">Dứt lời, trong đầu từng gương mặt quen thuộc như tro tàn bị gió thổi, cũng không tìm thấy nửa điểm dấu vết nào nữa.</w:t>
      </w:r>
    </w:p>
    <w:p>
      <w:pPr>
        <w:pStyle w:val="BodyText"/>
      </w:pPr>
      <w:r>
        <w:t xml:space="preserve">Hoa Tiểu Mạc mở to mắt.</w:t>
      </w:r>
    </w:p>
    <w:p>
      <w:pPr>
        <w:pStyle w:val="BodyText"/>
      </w:pPr>
      <w:r>
        <w:t xml:space="preserve">Thiên sơn xanh biếc, quỳnh lâu ngọc vũ, ngàn vạn tiếng kêu gọi, là con dân Thần giới.</w:t>
      </w:r>
    </w:p>
    <w:p>
      <w:pPr>
        <w:pStyle w:val="BodyText"/>
      </w:pPr>
      <w:r>
        <w:t xml:space="preserve">Nhân giới, trở lại khởi điểm, vạn vật hồi sinh.</w:t>
      </w:r>
    </w:p>
    <w:p>
      <w:pPr>
        <w:pStyle w:val="BodyText"/>
      </w:pPr>
      <w:r>
        <w:t xml:space="preserve">Làm lại hết thảy, không có sự tham dự của hắn, Bạch Thần, Lạc Cửu Tiêu, Lan Thất, Tần Nghị… Rất nhiều người đều sẽ có một cuộc đời không giống trước đây nữa.</w:t>
      </w:r>
    </w:p>
    <w:p>
      <w:pPr>
        <w:pStyle w:val="BodyText"/>
      </w:pPr>
      <w:r>
        <w:t xml:space="preserve">Kết thúc, mới là khởi đầu mới.</w:t>
      </w:r>
    </w:p>
    <w:p>
      <w:pPr>
        <w:pStyle w:val="BodyText"/>
      </w:pPr>
      <w:r>
        <w:t xml:space="preserve">Hết chính văn.</w:t>
      </w:r>
    </w:p>
    <w:p>
      <w:pPr>
        <w:pStyle w:val="BodyText"/>
      </w:pPr>
      <w:r>
        <w:t xml:space="preserve">Tác giả:</w:t>
      </w:r>
    </w:p>
    <w:p>
      <w:pPr>
        <w:pStyle w:val="BodyText"/>
      </w:pPr>
      <w:r>
        <w:t xml:space="preserve">Thiên văn này cuối cùng phát triển theo hướng thần linh [chắc vậy]</w:t>
      </w:r>
    </w:p>
    <w:p>
      <w:pPr>
        <w:pStyle w:val="BodyText"/>
      </w:pPr>
      <w:r>
        <w:t xml:space="preserve">Ờm, xấu hổ quá, trước đây khi bắt đầu cái thiên văn này nghĩ hay lắm, tui viết cổ văn cơ bản não tàn, phi thường cảm tạ các thân ái đã theo tui đi đến cuối cùng [ê]</w:t>
      </w:r>
    </w:p>
    <w:p>
      <w:pPr>
        <w:pStyle w:val="BodyText"/>
      </w:pPr>
      <w:r>
        <w:t xml:space="preserve">Các thým thấy trong chuyên mục của tui là biết, trước đây tui toàn viết chủ công</w:t>
      </w:r>
    </w:p>
    <w:p>
      <w:pPr>
        <w:pStyle w:val="BodyText"/>
      </w:pPr>
      <w:r>
        <w:t xml:space="preserve">Đây là lần đầu tiên viết thụ NP, rất nhiều bug (lỗi), tự tui xem còn không dám nhìn thẳng, chỉ một chữ thảm [ô ô]</w:t>
      </w:r>
    </w:p>
    <w:p>
      <w:pPr>
        <w:pStyle w:val="BodyText"/>
      </w:pPr>
      <w:r>
        <w:t xml:space="preserve">Ở đây quỳ mọp ~ khóc ròng ~ vẫy khăn tay</w:t>
      </w:r>
    </w:p>
    <w:p>
      <w:pPr>
        <w:pStyle w:val="BodyText"/>
      </w:pPr>
      <w:r>
        <w:t xml:space="preserve">~Cảm ơn ai đã kiên trì đến hôm nay, ai giữa đường không xem nổi quả quyết vứt bỏ, cảm ơn ai đã theo tui đến đây, cũng cảm ơn ai xem xong chương 1 thì không xem nữa</w:t>
      </w:r>
    </w:p>
    <w:p>
      <w:pPr>
        <w:pStyle w:val="BodyText"/>
      </w:pPr>
      <w:r>
        <w:t xml:space="preserve">~Cám ơn các thân ái đã cho tui thô bạo ~ áy náy quá ~ oa…… [khóc một hồi]</w:t>
      </w:r>
    </w:p>
    <w:p>
      <w:pPr>
        <w:pStyle w:val="BodyText"/>
      </w:pPr>
      <w:r>
        <w:t xml:space="preserve">Anh anh anh, năm nay là năm đầu tiên, rất rét, bởi vì cũng sắp hết năm rồi ~ blà bla bla blà</w:t>
      </w:r>
    </w:p>
    <w:p>
      <w:pPr>
        <w:pStyle w:val="BodyText"/>
      </w:pPr>
      <w:r>
        <w:t xml:space="preserve">~~Khụ khụ</w:t>
      </w:r>
    </w:p>
    <w:p>
      <w:pPr>
        <w:pStyle w:val="BodyText"/>
      </w:pPr>
      <w:r>
        <w:t xml:space="preserve">~ ngao ngao ngao ngao ~!!~ Sau này tui sẽ tiếp tục tiến bước trên con đường chủ thụ ~(ˉ(∞)ˉ)</w:t>
      </w:r>
    </w:p>
    <w:p>
      <w:pPr>
        <w:pStyle w:val="BodyText"/>
      </w:pPr>
      <w:r>
        <w:t xml:space="preserve">Hố mới sửa rồi, hiện đại chủ thụ NP, mặt ngoài nghiêm cẩn cấm dục, nội tâm xxxxxx giáo sư thụ, khụ khụ ~ vẫn như cũ vô tiết tháo [~(≧▽≦)/~]</w:t>
      </w:r>
    </w:p>
    <w:p>
      <w:pPr>
        <w:pStyle w:val="BodyText"/>
      </w:pPr>
      <w:r>
        <w:t xml:space="preserve">Vẫn là chờ hai năm sau yêm đặt chân lên trường thiên Tây huyễn nha, tới cái một trăm vạn luôn!</w:t>
      </w:r>
    </w:p>
    <w:p>
      <w:pPr>
        <w:pStyle w:val="BodyText"/>
      </w:pPr>
      <w:r>
        <w:t xml:space="preserve">Khom người ~! Cám ơn mọi ngưởi</w:t>
      </w:r>
    </w:p>
    <w:p>
      <w:pPr>
        <w:pStyle w:val="BodyText"/>
      </w:pPr>
      <w:r>
        <w:t xml:space="preserve">!!!</w:t>
      </w:r>
    </w:p>
    <w:p>
      <w:pPr>
        <w:pStyle w:val="BodyText"/>
      </w:pPr>
      <w:r>
        <w:t xml:space="preserve">╭(╯3╰)╮</w:t>
      </w:r>
    </w:p>
    <w:p>
      <w:pPr>
        <w:pStyle w:val="BodyText"/>
      </w:pPr>
      <w:r>
        <w:t xml:space="preserve">== Nói nhiều như vậy kỳ thực chính là muốn nói:</w:t>
      </w:r>
    </w:p>
    <w:p>
      <w:pPr>
        <w:pStyle w:val="BodyText"/>
      </w:pPr>
      <w:r>
        <w:t xml:space="preserve">Đây không phải là kết thúc, đây không phải là kết thúc, đây chỉ là một bắt đầu khác, đây chỉ là một bắt đầu khác!</w:t>
      </w:r>
    </w:p>
    <w:p>
      <w:pPr>
        <w:pStyle w:val="Compact"/>
      </w:pPr>
      <w:r>
        <w:t xml:space="preserve">Tình tiết phía sau sẽ trình bày trong phiên ngoại! Kết cục đại đoàn viên!</w:t>
      </w:r>
      <w:r>
        <w:br w:type="textWrapping"/>
      </w:r>
      <w:r>
        <w:br w:type="textWrapping"/>
      </w:r>
    </w:p>
    <w:p>
      <w:pPr>
        <w:pStyle w:val="Heading2"/>
      </w:pPr>
      <w:bookmarkStart w:id="93" w:name="chương-72"/>
      <w:bookmarkEnd w:id="93"/>
      <w:r>
        <w:t xml:space="preserve">72. Chương 72</w:t>
      </w:r>
    </w:p>
    <w:p>
      <w:pPr>
        <w:pStyle w:val="Compact"/>
      </w:pPr>
      <w:r>
        <w:br w:type="textWrapping"/>
      </w:r>
      <w:r>
        <w:br w:type="textWrapping"/>
      </w:r>
      <w:r>
        <w:t xml:space="preserve">CHƯƠNG 72</w:t>
      </w:r>
    </w:p>
    <w:p>
      <w:pPr>
        <w:pStyle w:val="BodyText"/>
      </w:pPr>
      <w:r>
        <w:t xml:space="preserve">Trong Vân Vụ sơn, có một căn nhà tranh, bốn phía vây quanh những đóa hoa kỳ dị đủ mọi màu sắc, sơn xanh trúc biếc, thác nước chảy cuộn, đầm nước sâu thẳm.</w:t>
      </w:r>
    </w:p>
    <w:p>
      <w:pPr>
        <w:pStyle w:val="BodyText"/>
      </w:pPr>
      <w:r>
        <w:t xml:space="preserve">Có tiều phu đốn củi dưới núi tận mắt trông thấy hai con chim to lông vũ năm màu bay vờn quanh trên đỉnh núi, tiếng kêu to giòn tan tựa như nhạc tiên.</w:t>
      </w:r>
    </w:p>
    <w:p>
      <w:pPr>
        <w:pStyle w:val="BodyText"/>
      </w:pPr>
      <w:r>
        <w:t xml:space="preserve">Thế là, nhân gian liền có truyền thuyết, trong Vân Vụ sơn có tiên nhân ở.</w:t>
      </w:r>
    </w:p>
    <w:p>
      <w:pPr>
        <w:pStyle w:val="BodyText"/>
      </w:pPr>
      <w:r>
        <w:t xml:space="preserve">Thậm chí có người ngàn dặm đặt chân, không tiếc đường dài nguy hiểm, chỉ để lên tới đỉnh núi tìm được tiên nhân, vì người nhà bằng hữu mà cầu bình an.</w:t>
      </w:r>
    </w:p>
    <w:p>
      <w:pPr>
        <w:pStyle w:val="BodyText"/>
      </w:pPr>
      <w:r>
        <w:t xml:space="preserve">Từ khai thiên lập địa tới nay, nơi Thần giới và Hoa giới cách nhau là một mảnh lục nguyên* bao la, tên là Khang Cảnh, xuân về hoa nở, phong cảnh như tranh. [lục nguyên: vùng đất bằng phẳng xanh ngát]</w:t>
      </w:r>
    </w:p>
    <w:p>
      <w:pPr>
        <w:pStyle w:val="BodyText"/>
      </w:pPr>
      <w:r>
        <w:t xml:space="preserve">Hai giới vẫn luôn an tường vô sự, cũng không ít con dân Thần giới đi đến Hoa giới, cư ngụ lại đây, bởi vì ở đây nở hoa khắp nơi, hệt như tiên cảnh.</w:t>
      </w:r>
    </w:p>
    <w:p>
      <w:pPr>
        <w:pStyle w:val="BodyText"/>
      </w:pPr>
      <w:r>
        <w:t xml:space="preserve">Thần giới đổi chủ mỗi ngàn năm, người được chọn là Thần Vương vẫn luôn được các vị trưởng lão thăm dò thiên cơ, lấy nguyên thần làm cái giá đổi lấy cơ duyên với tam giới.</w:t>
      </w:r>
    </w:p>
    <w:p>
      <w:pPr>
        <w:pStyle w:val="BodyText"/>
      </w:pPr>
      <w:r>
        <w:t xml:space="preserve">Thế mà, ngàn năm trước, thần thụ Bặc Hoa Lâm sinh hạ một bé trai, sau lưng sinh trưởng “hồng loan”, Thần giới xôn xao, từ đó bé trai kia chính là chủ của Thần giới.</w:t>
      </w:r>
    </w:p>
    <w:p>
      <w:pPr>
        <w:pStyle w:val="BodyText"/>
      </w:pPr>
      <w:r>
        <w:t xml:space="preserve">Kẻ có “hồng loan” là người đứng đầu thuộc về tam giới, tin tức này tiết lộ đến Hoa giới, từ đấy tranh chấp cũng không cách nào dừng được.</w:t>
      </w:r>
    </w:p>
    <w:p>
      <w:pPr>
        <w:pStyle w:val="BodyText"/>
      </w:pPr>
      <w:r>
        <w:t xml:space="preserve">Khép sách lại, Hoa Tiểu Mạc ôm chân ngồi giữa biển hoa, nhìn những đóa hoa diễm lệ lung lay theo gió, đôi mắt hơi khép tạo thành một bóng râm nhỏ, có chút cô đơn vắng vẻ.</w:t>
      </w:r>
    </w:p>
    <w:p>
      <w:pPr>
        <w:pStyle w:val="BodyText"/>
      </w:pPr>
      <w:r>
        <w:t xml:space="preserve">Lê Dục nói Thần giới vốn không có một đóa hoa nào, là hắn từ Hoa giới mang về hạt giống bổn mệnh của bốn vị Hoa Vương, trồng tại Thần giới, lấy một giọt nguyên thần dựng dục nảy mầm, mới có cảnh tượng hoa nở lộng lẫy ngày nay.</w:t>
      </w:r>
    </w:p>
    <w:p>
      <w:pPr>
        <w:pStyle w:val="BodyText"/>
      </w:pPr>
      <w:r>
        <w:t xml:space="preserve">Bạch Diệp, Hồng Diệu, Lam Phong, Hắc Diễm…</w:t>
      </w:r>
    </w:p>
    <w:p>
      <w:pPr>
        <w:pStyle w:val="BodyText"/>
      </w:pPr>
      <w:r>
        <w:t xml:space="preserve">Khang Cảnh thương nguyên*, bọn họ vô ý gặp gỡ, hữu ý quyết định chung thân.[thương nguyên: cũng là vùng đất bằng phẳng màu xanh biếc]</w:t>
      </w:r>
    </w:p>
    <w:p>
      <w:pPr>
        <w:pStyle w:val="BodyText"/>
      </w:pPr>
      <w:r>
        <w:t xml:space="preserve">Duyên phận kỳ thực sớm đã dây dưa đời đời kiếp kiếp từ khi đó.</w:t>
      </w:r>
    </w:p>
    <w:p>
      <w:pPr>
        <w:pStyle w:val="BodyText"/>
      </w:pPr>
      <w:r>
        <w:t xml:space="preserve">Hoa Tiểu Mạc nhíu nhíu chân mày, năm trăm năm trước, trong trận chiến tranh giữa hai giới kia, hắn lấy sinh mệnh làm giá cao thi triển “Thần hỏa phần thiên”*, vật đổi sao dời, đổi lấy an bình tam giới. [Thần hỏa phần thiên: lửa thần đốt trời]</w:t>
      </w:r>
    </w:p>
    <w:p>
      <w:pPr>
        <w:pStyle w:val="BodyText"/>
      </w:pPr>
      <w:r>
        <w:t xml:space="preserve">Năm trăm năm sau, hắn lại một lần nữa sử dụng pháp thuật này, nghịch thiên mà đi, cái giá phải trả là kiếp này của bốn người bọn y.</w:t>
      </w:r>
    </w:p>
    <w:p>
      <w:pPr>
        <w:pStyle w:val="BodyText"/>
      </w:pPr>
      <w:r>
        <w:t xml:space="preserve">Sinh lão bệnh tử là quy luật của trời đất, vô luận là người, thần, yêu, kiếp số vô pháp vượt qua thành công, cũng chạy không khỏi quy luật này.</w:t>
      </w:r>
    </w:p>
    <w:p>
      <w:pPr>
        <w:pStyle w:val="BodyText"/>
      </w:pPr>
      <w:r>
        <w:t xml:space="preserve">Thần giới dựa theo sự hùng hậu của nguyên thần mà sắp xếp vị trí, mấy vị trưởng lão đều đã hơn ngàn tuổi, Lê Dục lớn tuổi nhất, sống đã gần hai ngàn năm, từ những chuyện mà hắn nhớ lại, Lê Dục dạy hắn làm thế nào sử dụng nguyên thần, cho hắn biết sứ mệnh tương lai…</w:t>
      </w:r>
    </w:p>
    <w:p>
      <w:pPr>
        <w:pStyle w:val="BodyText"/>
      </w:pPr>
      <w:r>
        <w:t xml:space="preserve">Sau trận chiến tranh kia hắn khăng khăng cố chấp nhập luân hồi, người nọ tự mình canh giữ Thần giới, chắc hẳn là đã thất vọng lắm.</w:t>
      </w:r>
    </w:p>
    <w:p>
      <w:pPr>
        <w:pStyle w:val="BodyText"/>
      </w:pPr>
      <w:r>
        <w:t xml:space="preserve">Loại tâm tình này trước đây hắn không hiểu, hiện giờ lại rất hiểu, Tiểu Mao thường xuyên không nghe hắn khuyên nhủ mà chạy xuống núi, hắn tức tới nổi xung động muốn nhét Tiểu Mao trở lại bên trong cúc hoa cũng có.</w:t>
      </w:r>
    </w:p>
    <w:p>
      <w:pPr>
        <w:pStyle w:val="BodyText"/>
      </w:pPr>
      <w:r>
        <w:t xml:space="preserve">Nói đến Tiểu Mao, trên mặt Hoa Tiểu Mạc lộ ra thần tình cổ quái, hóa ra là Lê Dục thi triển thần lực đem diện mạo vốn có của nó che lại, lý do của đối phương là sợ bốn người bọn y đối chọi gay gắt với nhau.</w:t>
      </w:r>
    </w:p>
    <w:p>
      <w:pPr>
        <w:pStyle w:val="BodyText"/>
      </w:pPr>
      <w:r>
        <w:t xml:space="preserve">Hoa Tiểu Mạc giật giật lông mày, Tiểu Mao hiện giờ đã 9 tuổi, có thể nhún có thể nhảy, thần lực so với hắn kẻ làm cha này tuyệt không kém chút nào, mắt mũi miệng đều như khắc từ một khuôn ra với Tần Nghị, hoàn toàn chính là một tiểu Tần Nghị.</w:t>
      </w:r>
    </w:p>
    <w:p>
      <w:pPr>
        <w:pStyle w:val="BodyText"/>
      </w:pPr>
      <w:r>
        <w:t xml:space="preserve">Rất thông minh, tính cách đường hoàng, tư duy thành thục khiến hắn chấn kinh, điều duy nhất khiến hắn bách tư bất đắc kỳ giải*, mỗi khi nghĩ đến đều muốn phun một búng máu chính là, hài tử này không gọi hắn là cha, lại gọi tên của hắn, mỗi lần mở miệng là Tiểu Mạc. [bách tư bất đắc kỳ giải: suy nghĩ hoài cũng không hiểu]</w:t>
      </w:r>
    </w:p>
    <w:p>
      <w:pPr>
        <w:pStyle w:val="BodyText"/>
      </w:pPr>
      <w:r>
        <w:t xml:space="preserve">“Vương, lại đang phát ngốc?” Giọng nam trầm thuần phác vang lên trong đại điện trống không.</w:t>
      </w:r>
    </w:p>
    <w:p>
      <w:pPr>
        <w:pStyle w:val="BodyText"/>
      </w:pPr>
      <w:r>
        <w:t xml:space="preserve">Hoa Tiểu Mạc nhấc nhấc mí mắt, nam tử không biết đứng trước mặt hắn khi nào đang hơi cúi người nhìn hắn, khoảng cách có chút gần, cơ hồ có thể cảm nhận được hô hấp phun trên mặt, mang theo hương hoa mà hắn quen thuộc.</w:t>
      </w:r>
    </w:p>
    <w:p>
      <w:pPr>
        <w:pStyle w:val="BodyText"/>
      </w:pPr>
      <w:r>
        <w:t xml:space="preserve">Nam tử mặc một kiện trường bào vải dệt xanh tím, bên hông cột một thắt lưng hoa văn long phượng màu xanh đen, một mái tóc đen nhánh chảy dài như lưu thủy, có đôi mắt phượng tựa cổ đàm*, dáng người cao ngất, phong lưu phóng khoáng. [cổ đàm: đầm nước cổ xưa]</w:t>
      </w:r>
    </w:p>
    <w:p>
      <w:pPr>
        <w:pStyle w:val="BodyText"/>
      </w:pPr>
      <w:r>
        <w:t xml:space="preserve">“Lê Dục, chân ta tê rồi.” Hoa Tiểu Mạc bĩu môi xuống, vươn tay ra với y.</w:t>
      </w:r>
    </w:p>
    <w:p>
      <w:pPr>
        <w:pStyle w:val="BodyText"/>
      </w:pPr>
      <w:r>
        <w:t xml:space="preserve">Nhìn thiếu niên lộ ra tâm tình ỷ lại vào mình, Lê Dục hơi nhướng mắt phượng, phảng phất như thời gian đã lùi trở lại, những máu me giết chóc đó đều chưa từng phát sinh.</w:t>
      </w:r>
    </w:p>
    <w:p>
      <w:pPr>
        <w:pStyle w:val="BodyText"/>
      </w:pPr>
      <w:r>
        <w:t xml:space="preserve">Thầm thở dài, thần sắc Lê Dục xẹt qua một tia phức tạp, y khom người ôm thiếu niên lên, phân lượng trên tay khiến y khẽ nhíu mày.</w:t>
      </w:r>
    </w:p>
    <w:p>
      <w:pPr>
        <w:pStyle w:val="BodyText"/>
      </w:pPr>
      <w:r>
        <w:t xml:space="preserve">Ngày ấy sau khi trở về, thiếu niên ngày càng gầy đi, không phải không biết, chỉ là không có cách gì.</w:t>
      </w:r>
    </w:p>
    <w:p>
      <w:pPr>
        <w:pStyle w:val="BodyText"/>
      </w:pPr>
      <w:r>
        <w:t xml:space="preserve">Hắn đã nghịch thiên cải mệnh một lần, trừng phạt trên tam giới còn chưa đánh xuống, nhưng cũng không chờ được bao nhiêu lâu nữa.</w:t>
      </w:r>
    </w:p>
    <w:p>
      <w:pPr>
        <w:pStyle w:val="BodyText"/>
      </w:pPr>
      <w:r>
        <w:t xml:space="preserve">“Tiểu Mao đâu?” Hoa Tiểu Mạc vùi trong ngực Lê Dục, trên chân có lực đạo vừa đủ nắn bóp, ma sát dọc theo bộ vị tê rần, hắn thoải mái híp mắt lại, nhịn không được phát ra tiếng kêu khoan khoái.</w:t>
      </w:r>
    </w:p>
    <w:p>
      <w:pPr>
        <w:pStyle w:val="BodyText"/>
      </w:pPr>
      <w:r>
        <w:t xml:space="preserve">Ngón tay xoa nắn chân Hoa Tiểu Mạc, Lê Dục khinh miêu đạm tả* nói, “Nó trở về Thần giới rồi.” [khinh miêu đạm tả: hời hợt, qua loa]</w:t>
      </w:r>
    </w:p>
    <w:p>
      <w:pPr>
        <w:pStyle w:val="BodyText"/>
      </w:pPr>
      <w:r>
        <w:t xml:space="preserve">“Nói dối.” Hoa Tiểu Mạc vươn tay sờ chân mày bên trái của Lê Dục, “Hễ ngươi gạt ta, lông mày bên trái sẽ giật.”</w:t>
      </w:r>
    </w:p>
    <w:p>
      <w:pPr>
        <w:pStyle w:val="BodyText"/>
      </w:pPr>
      <w:r>
        <w:t xml:space="preserve">Lê Dục ngước mắt, ý cười có chút ý vị thâm trường đảo qua từ trong mắt, y ôm Hoa Tiểu Mạc lên, giống hệt như hài tử chỉ ôm đến đầu gối y nhiều năm về trước, tử quang* lóe lên, một khắc sau đã xuất hiện dưới chân núi. [tử quang: ánh sáng tím]</w:t>
      </w:r>
    </w:p>
    <w:p>
      <w:pPr>
        <w:pStyle w:val="BodyText"/>
      </w:pPr>
      <w:r>
        <w:t xml:space="preserve">“Nó ở hoàng cung.” Lê Dục bước chân nhàn nhã mà đi, một tay đặt trên lưng Hoa Tiểu Mạc, tay còn lại mở ra con đường nhỏ từ những cành cây sum xuê ven đường, “Nghị Vương khải hoàn trở về, Hoàng đế bày tiệc rượu lớn thiết đãi tam quân, có ý tại yến hội đêm nay tứ hôn cho Nghị Vương.”</w:t>
      </w:r>
    </w:p>
    <w:p>
      <w:pPr>
        <w:pStyle w:val="BodyText"/>
      </w:pPr>
      <w:r>
        <w:t xml:space="preserve">Hoa Tiểu Mạc nghe vậy, trong lòng lộp bộp một tiếng, miễn đừng đụng đến Tần Nghị, nếu không, hai phụ tử vừa chạm mặt, e rằng không phải tới ôm thân mật một cái, mà là ra tay đánh đấm.</w:t>
      </w:r>
    </w:p>
    <w:p>
      <w:pPr>
        <w:pStyle w:val="BodyText"/>
      </w:pPr>
      <w:r>
        <w:t xml:space="preserve">Cho dù ai trông thấy một gương mặt y hệt như của mình, đều sẽ sinh lòng nghi ngờ thôi.</w:t>
      </w:r>
    </w:p>
    <w:p>
      <w:pPr>
        <w:pStyle w:val="BodyText"/>
      </w:pPr>
      <w:r>
        <w:t xml:space="preserve">“Không được, ta phải bắt nó trở về.” Hoa Tiểu Mạc nôn nóng muốn thoát khỏi từ trên người Lê Dục, nhưng hắn bị ngăn lại, lại đi một đoạn đường, dần dần có người đi đường, hắn mới đạt được tự do.</w:t>
      </w:r>
    </w:p>
    <w:p>
      <w:pPr>
        <w:pStyle w:val="BodyText"/>
      </w:pPr>
      <w:r>
        <w:t xml:space="preserve">Biện Châu thành vẫn phồn hoa như cũ, xuất binh diệt trừ man di vùng nam bộ, một trận toàn thắng, trong thành một loạt ăn mừng, lão giả trong thư quán nói đến hăng say, miêu tả trận chiến tranh này đến đặc sắc vô cùng, làm người nghe nhịn không được vỗ bàn tán thưởng.</w:t>
      </w:r>
    </w:p>
    <w:p>
      <w:pPr>
        <w:pStyle w:val="BodyText"/>
      </w:pPr>
      <w:r>
        <w:t xml:space="preserve">Hoa Tiểu Mạc đứng trước một gian hàng, ánh mắt rơi lên người một con thỏ, hỏi, “Sao Vô Ưu còn ở lại nhân giới?”</w:t>
      </w:r>
    </w:p>
    <w:p>
      <w:pPr>
        <w:pStyle w:val="BodyText"/>
      </w:pPr>
      <w:r>
        <w:t xml:space="preserve">Khi ấy lần đầu tiên gặp mặt đã cảm thấy hết sức quen thuộc, tựa như là chú thỏ đã nuôi trước đây, đó quả thật chính là tiểu bạch thỏ mà Lê Dục tặng cho hắn khi còn thơ ấu.</w:t>
      </w:r>
    </w:p>
    <w:p>
      <w:pPr>
        <w:pStyle w:val="BodyText"/>
      </w:pPr>
      <w:r>
        <w:t xml:space="preserve">Năm trăm năm trước dưới cơ duyên xảo hợp, cùng theo hắn cùng nhập luân hồi, trải qua sinh tử.</w:t>
      </w:r>
    </w:p>
    <w:p>
      <w:pPr>
        <w:pStyle w:val="BodyText"/>
      </w:pPr>
      <w:r>
        <w:t xml:space="preserve">“Nhân quả của y chưa hoàn.”</w:t>
      </w:r>
    </w:p>
    <w:p>
      <w:pPr>
        <w:pStyle w:val="BodyText"/>
      </w:pPr>
      <w:r>
        <w:t xml:space="preserve">Lê Dục dứt lời giơ tay lên phất qua giữa hư không, một màn hiện lên trước mắt, chỉ có một mình Hoa Tiểu Mạc có thể thấy, cho nên hắn không lo lắng người qua lại trên đường, giữa náo nhiệt lẳng lặng nhìn trần thế của Vô Ưu.</w:t>
      </w:r>
    </w:p>
    <w:p>
      <w:pPr>
        <w:pStyle w:val="BodyText"/>
      </w:pPr>
      <w:r>
        <w:t xml:space="preserve">Trong rừng rậm, mấy thợ săn đang cầm cung tên tìm kiếm con mồi, một con thỏ màu trắng chạy trong bụi cỏ, đùi phải bị thương chảy máu làm những cú nhảy linh hoạt của nó có chút trói buộc, nhưng nó kiên trì chạy sâu vào rừng, máu chảy không ngừng, lưu lại vết máu đỏ tươi trên cỏ, những thợ săn bén nhạy kia đi qua, khi nó rơi vào cùng cực hấp hối, thanh niên hái thuốc cứu được con thỏ kia.</w:t>
      </w:r>
    </w:p>
    <w:p>
      <w:pPr>
        <w:pStyle w:val="BodyText"/>
      </w:pPr>
      <w:r>
        <w:t xml:space="preserve">Người thanh niên kia đương nhiên chính là phụ thân của Vô Ưu kiếp này.</w:t>
      </w:r>
    </w:p>
    <w:p>
      <w:pPr>
        <w:pStyle w:val="BodyText"/>
      </w:pPr>
      <w:r>
        <w:t xml:space="preserve">Hoa Tiểu Mạc thở ra một hơi, vừa muốn nói chút gì đó lại trông thấy mấy nam tử ăn mặc phục sức màu vàng đi về phía này, một nam tử trong đó vóc người cường tráng, dung mạo đoan chính, trên tay một thanh trường đao, đang cùng người bên cạnh nhe răng trợn mắt tranh chấp gì đó.</w:t>
      </w:r>
    </w:p>
    <w:p>
      <w:pPr>
        <w:pStyle w:val="BodyText"/>
      </w:pPr>
      <w:r>
        <w:t xml:space="preserve">Hắn theo bản năng hô to ra tiếng, “Trương Vô Kỵ!”</w:t>
      </w:r>
    </w:p>
    <w:p>
      <w:pPr>
        <w:pStyle w:val="BodyText"/>
      </w:pPr>
      <w:r>
        <w:t xml:space="preserve">Tên nam tử kia nghe thấy âm thanh, xuyên quá đám người sãi bước đi về phía thiếu niên áo bào trắng, khí chất xuất trần, đến gần rồi, gã nhíu chặt lông mày thô dày, trong ánh mắt của thiếu niên có kinh hỉ cùng kích động, như là gặp lại cố nhân.</w:t>
      </w:r>
    </w:p>
    <w:p>
      <w:pPr>
        <w:pStyle w:val="BodyText"/>
      </w:pPr>
      <w:r>
        <w:t xml:space="preserve">Kỳ quái, gã không nhớ trong ấn tượng có thiếu niên dung mạo như vẽ thế này, liếc nhìn nam tử tuấn dật một thân áo tím bên cạnh thiếu niên, sâu không lường được, hồi lâu, gã mang theo phòng bị cùng dò xét banh cổ họng ra hỏi: “Ngươi quen biết ta?”</w:t>
      </w:r>
    </w:p>
    <w:p>
      <w:pPr>
        <w:pStyle w:val="Compact"/>
      </w:pPr>
      <w:r>
        <w:t xml:space="preserve">Hoa Tiểu Mạc há há mồm, lăng lăng nói không ra nửa chữ, sâu sắc nhìn nam tử trước mặt mấy cái, hắn nghiêng đầu nhìn về hướng khác, khóe mắt có chút ẩm ướt, khẽ thở một hơi, “Chúng ta không quen biết nhau.”</w:t>
      </w:r>
      <w:r>
        <w:br w:type="textWrapping"/>
      </w:r>
      <w:r>
        <w:br w:type="textWrapping"/>
      </w:r>
    </w:p>
    <w:p>
      <w:pPr>
        <w:pStyle w:val="Heading2"/>
      </w:pPr>
      <w:bookmarkStart w:id="94" w:name="chương-73"/>
      <w:bookmarkEnd w:id="94"/>
      <w:r>
        <w:t xml:space="preserve">73. Chương 73</w:t>
      </w:r>
    </w:p>
    <w:p>
      <w:pPr>
        <w:pStyle w:val="Compact"/>
      </w:pPr>
      <w:r>
        <w:br w:type="textWrapping"/>
      </w:r>
      <w:r>
        <w:br w:type="textWrapping"/>
      </w:r>
      <w:r>
        <w:t xml:space="preserve">CHƯƠNG 73</w:t>
      </w:r>
    </w:p>
    <w:p>
      <w:pPr>
        <w:pStyle w:val="BodyText"/>
      </w:pPr>
      <w:r>
        <w:t xml:space="preserve">Trương Vô Kỵ thần kinh thô, cũng không nghĩ nhiều, chỉ xem như là nhận nhầm người, dù sao loại chuyện này cũng bình thường.</w:t>
      </w:r>
    </w:p>
    <w:p>
      <w:pPr>
        <w:pStyle w:val="BodyText"/>
      </w:pPr>
      <w:r>
        <w:t xml:space="preserve">Dõi mắt nhìn Trương Vô Kỵ biến mất trong đám đông, Hoa Tiểu Mạc nhìn đến vành mắt phát cay, tự lẩm bẩm, “Trương đại ca, kiếp này huynh sẽ không gặp phải một thiếu niên tên Hoa Tiểu Mạc, cũng sẽ không bỏ mạng vì hắn.”</w:t>
      </w:r>
    </w:p>
    <w:p>
      <w:pPr>
        <w:pStyle w:val="BodyText"/>
      </w:pPr>
      <w:r>
        <w:t xml:space="preserve">“Gã là người trong võ lâm, giang hồ lắm thị phi, bỏ mạng chết đối với gã mà nói cũng rất tốt.” Lê Dục nghiêng đầu, khẽ cười nói, “An nhàn đến già hơn phân nửa là thư sinh.”</w:t>
      </w:r>
    </w:p>
    <w:p>
      <w:pPr>
        <w:pStyle w:val="BodyText"/>
      </w:pPr>
      <w:r>
        <w:t xml:space="preserve">Hoa Tiểu Mạc cái hiểu cái không, cũng không hỏi thêm gì nữa.</w:t>
      </w:r>
    </w:p>
    <w:p>
      <w:pPr>
        <w:pStyle w:val="BodyText"/>
      </w:pPr>
      <w:r>
        <w:t xml:space="preserve">Đêm, mát lạnh như nước, cả hoàng cung đèn đuốc sáng trưng, dưới màn trời là một mảnh náo nhiệt tưng bừng.</w:t>
      </w:r>
    </w:p>
    <w:p>
      <w:pPr>
        <w:pStyle w:val="BodyText"/>
      </w:pPr>
      <w:r>
        <w:t xml:space="preserve">Thiên Lang cung, ca múa thanh bình, nhạc điệu trỗi lên.</w:t>
      </w:r>
    </w:p>
    <w:p>
      <w:pPr>
        <w:pStyle w:val="BodyText"/>
      </w:pPr>
      <w:r>
        <w:t xml:space="preserve">Quan viên văn võ đều tự phân ra ngồi hai bên, bên người mang theo gia quyến, bọn họ đều nâng ly kính rượu thiên tử nơi tối cao, quân vương của Vân Thiên vương triều Tần Đức.</w:t>
      </w:r>
    </w:p>
    <w:p>
      <w:pPr>
        <w:pStyle w:val="BodyText"/>
      </w:pPr>
      <w:r>
        <w:t xml:space="preserve">Đương kim Hoàng hậu Trần Uyển cùng quý phi Tô Yên bồi bạn bên người Tần Đức, bên dưới là Thái tử Tần Nghiễm, tiếp đến là Tần Nghị và Tần Bình, mà Tần Uyển cũng không ngồi ở ghế trên.</w:t>
      </w:r>
    </w:p>
    <w:p>
      <w:pPr>
        <w:pStyle w:val="BodyText"/>
      </w:pPr>
      <w:r>
        <w:t xml:space="preserve">Lụa mỏng hồng sắc bay múa, từng dáng người uyển chuyển dịu dàng múa những động tác ưu mỹ, ánh đèn Thương Lang cung lại chiếu không đến được mắt Tần Nghị.</w:t>
      </w:r>
    </w:p>
    <w:p>
      <w:pPr>
        <w:pStyle w:val="BodyText"/>
      </w:pPr>
      <w:r>
        <w:t xml:space="preserve">Nay hai mươi tuổi đầu, ngũ quan tuấn khí tựa như lợi kiếm tuốt vỏ, huyết khí phương cương, toàn thân thiết huyết, lơ đãng nhướng mày mang theo ngoan lệ từng trải sa trường, Nghị vương lúc này vẫn không thể hoàn toàn thu liễm sắc sảo trời sinh trên người, không đủ trầm ổn.</w:t>
      </w:r>
    </w:p>
    <w:p>
      <w:pPr>
        <w:pStyle w:val="BodyText"/>
      </w:pPr>
      <w:r>
        <w:t xml:space="preserve">“Nữ nhi của Lăng viễn phó Lăng Lan tiến lên yết kiến.” Thanh âm bén nhọn vang lên, trong nhất thời, mọi người đều ngẩng đầu lên nhìn nữ tử đang cất bước tiến tới ở cửa cung.</w:t>
      </w:r>
    </w:p>
    <w:p>
      <w:pPr>
        <w:pStyle w:val="BodyText"/>
      </w:pPr>
      <w:r>
        <w:t xml:space="preserve">Nữ tữ thân mặc một kiện trung y xa tanh tay áo hẹp trang điểm hoa hoa, váy áo uốn lượn kéo dài màu xanh.</w:t>
      </w:r>
    </w:p>
    <w:p>
      <w:pPr>
        <w:pStyle w:val="BodyText"/>
      </w:pPr>
      <w:r>
        <w:t xml:space="preserve">Đầu kết búi tóc cao mới lạ, trong tóc mây cắm hoa cài tóc phỉ thúy hình phượng khảm san hô, thắt lưng buộc dải lụa tơ tằm, mặt trên mang một hà bao* thêu bạch hạc giương cánh, chân mang hài gấm, cả người sáng lên đoan trang đẹp tựa trăng thu. [hà bao: túi nhỏ, túi tiền]</w:t>
      </w:r>
    </w:p>
    <w:p>
      <w:pPr>
        <w:pStyle w:val="BodyText"/>
      </w:pPr>
      <w:r>
        <w:t xml:space="preserve">Đi đến vị trí trung ương, nữ tử quỳ lạy với phía trước, môi đỏ khẽ mở, thanh âm tế nhu không nhanh không chậm phát ra, “Thần nữ Lăng Lan khấu kiến Hoàng Thượng, cung chúc Hoàng Thượng vạn phúc kim an.”</w:t>
      </w:r>
    </w:p>
    <w:p>
      <w:pPr>
        <w:pStyle w:val="BodyText"/>
      </w:pPr>
      <w:r>
        <w:t xml:space="preserve">“Ngẩng đầu lên.” Phía trên truyền xuống thanh âm uy nghiêm.</w:t>
      </w:r>
    </w:p>
    <w:p>
      <w:pPr>
        <w:pStyle w:val="BodyText"/>
      </w:pPr>
      <w:r>
        <w:t xml:space="preserve">Lăng Lan chậm rãi ngẩng đầu, làn da nõn nà, ngũ quan thanh lệ thoát tục phối với một đôi mắt phượng sáng tỏa, như hoa mai trong mùa đông giá rét, ngạo nghễ nở rộ.</w:t>
      </w:r>
    </w:p>
    <w:p>
      <w:pPr>
        <w:pStyle w:val="BodyText"/>
      </w:pPr>
      <w:r>
        <w:t xml:space="preserve">Đây là Lăng Lan mười bảy tuổi, không sợ không hãi, cất giữ một mộng tưởng, chỉ vì một người mà tới.</w:t>
      </w:r>
    </w:p>
    <w:p>
      <w:pPr>
        <w:pStyle w:val="BodyText"/>
      </w:pPr>
      <w:r>
        <w:t xml:space="preserve">Tần Đức hơi hơi ngẩng đầu, trong mắt xẹt qua vẻ hài lòng, “Lăng ái khanh thân thể thế nào?”</w:t>
      </w:r>
    </w:p>
    <w:p>
      <w:pPr>
        <w:pStyle w:val="BodyText"/>
      </w:pPr>
      <w:r>
        <w:t xml:space="preserve">“Hồi Hoàng Thượng, gia phụ gần đây đã có chuyển biến tốt.” Lăng Lan rũ mí mắt, bình tĩnh hồi đáp.</w:t>
      </w:r>
    </w:p>
    <w:p>
      <w:pPr>
        <w:pStyle w:val="BodyText"/>
      </w:pPr>
      <w:r>
        <w:t xml:space="preserve">“Vậy thì tốt.” Chờ sau khi Lăng Lan ngồi vào chỗ, Tần Đức như là vô tình liếc mắt với Trần Uyển ở bên cạnh gấp rau cho lão.</w:t>
      </w:r>
    </w:p>
    <w:p>
      <w:pPr>
        <w:pStyle w:val="BodyText"/>
      </w:pPr>
      <w:r>
        <w:t xml:space="preserve">Trần Uyển hiểu ý gật đầu, hướng về phía thanh niên hắc y bên dưới đang uống rượu một mình nói, “Nghị nhi, con cùng Lan nhi thời còn bé có sống chung một đoạn thời gian ở Thương Châu, còn có…”</w:t>
      </w:r>
    </w:p>
    <w:p>
      <w:pPr>
        <w:pStyle w:val="BodyText"/>
      </w:pPr>
      <w:r>
        <w:t xml:space="preserve">Bên ngoài đột nhiên vang lên tiếng ồn ào khiến chúng nhân trong Thiên Lang cung đều cảm thấy kinh ngạc, bọn thị vệ đầu tiên làm ra trận thế đối địch.</w:t>
      </w:r>
    </w:p>
    <w:p>
      <w:pPr>
        <w:pStyle w:val="BodyText"/>
      </w:pPr>
      <w:r>
        <w:t xml:space="preserve">Thái giám bước to chạy vào cúi người cung kính nói, “Hoàng Thượng, trời có kỳ quang.”</w:t>
      </w:r>
    </w:p>
    <w:p>
      <w:pPr>
        <w:pStyle w:val="BodyText"/>
      </w:pPr>
      <w:r>
        <w:t xml:space="preserve">Tần Đức ồ một tiếng, ngữ điệu hơi đổi, mang theo ý vị hứng thú, mà khi tất cả mọi người đứng bên ngoài ngẩng đầu nhìn trời, một màn trước mắt mang đến chấn động lớn đến nỗi đủ để làm bọn họ quên cả thở.</w:t>
      </w:r>
    </w:p>
    <w:p>
      <w:pPr>
        <w:pStyle w:val="BodyText"/>
      </w:pPr>
      <w:r>
        <w:t xml:space="preserve">Con dân Vân Thiên vương triều đều nhìn về phương đông của Biện Châu hoàng thành, chỉ thấy thiên không một bó ánh sáng vàng kim tựa như tơ vàng phi động, giữa ngàn ngàn vạn vạn ánh mắt, sợ tơ kim sắc kia bỗng lóe kim quang, cả bầu trời đều ánh lên một mảnh kim quang, hệt như mặt trời giữa trưa.</w:t>
      </w:r>
    </w:p>
    <w:p>
      <w:pPr>
        <w:pStyle w:val="BodyText"/>
      </w:pPr>
      <w:r>
        <w:t xml:space="preserve">Một khắc sau kim quang rút đi, một con cự long kim sắc lượn vòng trên trời, long thân kim quang đại thịnh, cho đến khi biến mất vào trong tầng mây.</w:t>
      </w:r>
    </w:p>
    <w:p>
      <w:pPr>
        <w:pStyle w:val="BodyText"/>
      </w:pPr>
      <w:r>
        <w:t xml:space="preserve">Bách tính lớn tiếng hoan hô, hoàng cung cũng như vậy.</w:t>
      </w:r>
    </w:p>
    <w:p>
      <w:pPr>
        <w:pStyle w:val="BodyText"/>
      </w:pPr>
      <w:r>
        <w:t xml:space="preserve">“Trời phù hộ bệ hạ, trời phù hộ triều ta.”</w:t>
      </w:r>
    </w:p>
    <w:p>
      <w:pPr>
        <w:pStyle w:val="BodyText"/>
      </w:pPr>
      <w:r>
        <w:t xml:space="preserve">Mọi người đều quỳ xuống, Tần Đức chắp tay mà đứng, vọng nhìn trời cao, biểu tình trên mặt đoán không ra.</w:t>
      </w:r>
    </w:p>
    <w:p>
      <w:pPr>
        <w:pStyle w:val="BodyText"/>
      </w:pPr>
      <w:r>
        <w:t xml:space="preserve">Trong hắc ám Hoa Tiểu Mạc thở phào một hơi, khoa trương lau lau mồ hôi không tồn tại trên trán, hắn nghiêng đầu trừng thiếu niên lãnh mạc thân cao đến cằm hắn ở bên cạnh đang đối mắt với hắn.</w:t>
      </w:r>
    </w:p>
    <w:p>
      <w:pPr>
        <w:pStyle w:val="BodyText"/>
      </w:pPr>
      <w:r>
        <w:t xml:space="preserve">Tiểu thiếu niên chết bầm, tính tình kiệt ngạo bất tuân cũng không biết là di truyền từ ai…</w:t>
      </w:r>
    </w:p>
    <w:p>
      <w:pPr>
        <w:pStyle w:val="BodyText"/>
      </w:pPr>
      <w:r>
        <w:t xml:space="preserve">“Hoa Tiểu Mao!”</w:t>
      </w:r>
    </w:p>
    <w:p>
      <w:pPr>
        <w:pStyle w:val="BodyText"/>
      </w:pPr>
      <w:r>
        <w:t xml:space="preserve">Nghe thấy cái tên vô số lần khiến nó không tỉnh táo nổi kia, Hoa Vô Cữu nhướng lông mày, đôi mắt đen láy trong suốt hơi híp, giọng nói thiếu niên trong trẻo, “Hoa Tiểu Mạc!”</w:t>
      </w:r>
    </w:p>
    <w:p>
      <w:pPr>
        <w:pStyle w:val="BodyText"/>
      </w:pPr>
      <w:r>
        <w:t xml:space="preserve">Hoa Tiểu Mạc tức đến trợn trắng mắt, ta sát! Phản rồi trời ơi, con trai dám kêu tên đầy đủ của bố nó, kỳ này nguy rồi.</w:t>
      </w:r>
    </w:p>
    <w:p>
      <w:pPr>
        <w:pStyle w:val="BodyText"/>
      </w:pPr>
      <w:r>
        <w:t xml:space="preserve">Tay trực tiếp nắm hai gò má thiếu niên kéo ra, tựa như khi còn bé vậy, kẻ làm cha bắt đầu chơi xấu, “Nhận lỗi.”</w:t>
      </w:r>
    </w:p>
    <w:p>
      <w:pPr>
        <w:pStyle w:val="BodyText"/>
      </w:pPr>
      <w:r>
        <w:t xml:space="preserve">Khóe môi Hoa Vô Cữu kéo thành một một đường thẳng quật cường, rất có tư thái uy vũ không khuất phục.</w:t>
      </w:r>
    </w:p>
    <w:p>
      <w:pPr>
        <w:pStyle w:val="BodyText"/>
      </w:pPr>
      <w:r>
        <w:t xml:space="preserve">Nếu như Lê Dục ở đây, nhất định sẽ đỡ trán thở dài, than một câu, lại nữa rồi.</w:t>
      </w:r>
    </w:p>
    <w:p>
      <w:pPr>
        <w:pStyle w:val="BodyText"/>
      </w:pPr>
      <w:r>
        <w:t xml:space="preserve">Một lát sau, Hoa Vô Cữu giơ tay lên phủi sạch vụn bánh ngọt không biết dính trên miệng Hoa Tiểu Mạc khi nào, nhíu nhíu mày.</w:t>
      </w:r>
    </w:p>
    <w:p>
      <w:pPr>
        <w:pStyle w:val="BodyText"/>
      </w:pPr>
      <w:r>
        <w:t xml:space="preserve">“Tối nay lão hoàng đế kia sẽ hạ chỉ chỉ hôn cho y, vừa nãy nếu ta không ngăn trở, nữ nhân kia sẽ trở thành thê tử của y.”</w:t>
      </w:r>
    </w:p>
    <w:p>
      <w:pPr>
        <w:pStyle w:val="BodyText"/>
      </w:pPr>
      <w:r>
        <w:t xml:space="preserve">Hoa Tiểu Mạc chớp chớp mắt, nhìn chằm chằm Tần Nghị phiên bản nhỏ trước mắt, hồi lâu mới mở miệng, “Tiểu Mao, ngươi tới đây là vì chuyện này?”</w:t>
      </w:r>
    </w:p>
    <w:p>
      <w:pPr>
        <w:pStyle w:val="BodyText"/>
      </w:pPr>
      <w:r>
        <w:t xml:space="preserve">“Y là của ngươi.” Hoa Vô Cữu nâng một bên mày.</w:t>
      </w:r>
    </w:p>
    <w:p>
      <w:pPr>
        <w:pStyle w:val="BodyText"/>
      </w:pPr>
      <w:r>
        <w:t xml:space="preserve">“Kiếp sau.” Hoa Tiểu Mạc bổ sung, dắt tay Hoa Vô Cữu, đối phương giãy ra, cố chấp dùng cái tay nhỏ của nó nắm lại tay Hoa Tiểu Mạc.</w:t>
      </w:r>
    </w:p>
    <w:p>
      <w:pPr>
        <w:pStyle w:val="BodyText"/>
      </w:pPr>
      <w:r>
        <w:t xml:space="preserve">“Lê Dục nói một kiếp này bọn họ có cuộc sống của chính mình, chúng ta không thể mưu đồ thay đổi gì cả.”</w:t>
      </w:r>
    </w:p>
    <w:p>
      <w:pPr>
        <w:pStyle w:val="BodyText"/>
      </w:pPr>
      <w:r>
        <w:t xml:space="preserve">“Mười lăm tháng tám, bọn họ đại hôn, chắc đến lúc đó ngươi sẽ khóc.” Hoa Vô Cữu vô thức nhếch khóe miệng, trong đôi mắt đen láy là vẻ buồn rầu của bạn bè cùng lứa.</w:t>
      </w:r>
    </w:p>
    <w:p>
      <w:pPr>
        <w:pStyle w:val="BodyText"/>
      </w:pPr>
      <w:r>
        <w:t xml:space="preserve">Nghĩ đến Tần Nghị cùng người khác bái thiên địa, dù Hoa Tiểu Mạc biết là sẽ không lăn giường, nhưng tư vị trong lòng vẫn là rất không dễ chịu.</w:t>
      </w:r>
    </w:p>
    <w:p>
      <w:pPr>
        <w:pStyle w:val="BodyText"/>
      </w:pPr>
      <w:r>
        <w:t xml:space="preserve">Kiếp trước hắn không cho Tần Nghị nhiều quan tâm, sau khi nhớ lại chuyện cũ trước kia, rất nhiều thứ đều đã thay đổi.</w:t>
      </w:r>
    </w:p>
    <w:p>
      <w:pPr>
        <w:pStyle w:val="BodyText"/>
      </w:pPr>
      <w:r>
        <w:t xml:space="preserve">Cuối cùng, vô luận trải qua bao nhiêu kiếp, vẫn là mắc nợ Tần Nghị.</w:t>
      </w:r>
    </w:p>
    <w:p>
      <w:pPr>
        <w:pStyle w:val="BodyText"/>
      </w:pPr>
      <w:r>
        <w:t xml:space="preserve">Khóe miệng Hoa Tiểu Mạc giật giật, “Tiểu Mao, ta không nhớ có cùng ngươi đề cập mấy chuyện này.”</w:t>
      </w:r>
    </w:p>
    <w:p>
      <w:pPr>
        <w:pStyle w:val="BodyText"/>
      </w:pPr>
      <w:r>
        <w:t xml:space="preserve">“Ta có đầu óc.”</w:t>
      </w:r>
    </w:p>
    <w:p>
      <w:pPr>
        <w:pStyle w:val="BodyText"/>
      </w:pPr>
      <w:r>
        <w:t xml:space="preserve">73.</w:t>
      </w:r>
    </w:p>
    <w:p>
      <w:pPr>
        <w:pStyle w:val="BodyText"/>
      </w:pPr>
      <w:r>
        <w:t xml:space="preserve">Tác giả:</w:t>
      </w:r>
    </w:p>
    <w:p>
      <w:pPr>
        <w:pStyle w:val="BodyText"/>
      </w:pPr>
      <w:r>
        <w:t xml:space="preserve">Chương cuối của chính văn có nói rồi, nghịch chuyển thời gian, hết thảy đều bắt đầu lại lần nữa, không có sự tham dự của người tên Hoa Tiểu Mạc này…</w:t>
      </w:r>
    </w:p>
    <w:p>
      <w:pPr>
        <w:pStyle w:val="BodyText"/>
      </w:pPr>
      <w:r>
        <w:t xml:space="preserve">Không phải quyển 2, phiên ngoại chỉ có mấy chương, kiếp này của mấy người Bạch Thần sẽ không viết nhiều, kết cục sẽ là đại đoàn viên, tha thứ tác giả cả đời phóng túng thích cẩu huyết và thần triển…</w:t>
      </w:r>
    </w:p>
    <w:p>
      <w:pPr>
        <w:pStyle w:val="Compact"/>
      </w:pPr>
      <w:r>
        <w:t xml:space="preserve">Các thân ái, chúc mừng năm mới ~ thêm nhiều may mắn ~~ hi vọng năm 2015 chúng mềnh vẫn còn cùng nhau ~ hắc hắc hắc ~~</w:t>
      </w:r>
      <w:r>
        <w:br w:type="textWrapping"/>
      </w:r>
      <w:r>
        <w:br w:type="textWrapping"/>
      </w:r>
    </w:p>
    <w:p>
      <w:pPr>
        <w:pStyle w:val="Heading2"/>
      </w:pPr>
      <w:bookmarkStart w:id="95" w:name="chương-74"/>
      <w:bookmarkEnd w:id="95"/>
      <w:r>
        <w:t xml:space="preserve">74. Chương 74</w:t>
      </w:r>
    </w:p>
    <w:p>
      <w:pPr>
        <w:pStyle w:val="Compact"/>
      </w:pPr>
      <w:r>
        <w:br w:type="textWrapping"/>
      </w:r>
      <w:r>
        <w:br w:type="textWrapping"/>
      </w:r>
      <w:r>
        <w:t xml:space="preserve">CHƯƠNG 74</w:t>
      </w:r>
    </w:p>
    <w:p>
      <w:pPr>
        <w:pStyle w:val="BodyText"/>
      </w:pPr>
      <w:r>
        <w:t xml:space="preserve">Mười lăm tháng tám, hội rằm trung thu.</w:t>
      </w:r>
    </w:p>
    <w:p>
      <w:pPr>
        <w:pStyle w:val="BodyText"/>
      </w:pPr>
      <w:r>
        <w:t xml:space="preserve">Phố đông Biện Châu thành, các lão bách tính ngưỡng dài cổ muốn nhìn đội ngũ đón dâu một cái, bọn họ muốn biết Tần diêm vương nghênh cưới khuê nữ nhà ai.</w:t>
      </w:r>
    </w:p>
    <w:p>
      <w:pPr>
        <w:pStyle w:val="BodyText"/>
      </w:pPr>
      <w:r>
        <w:t xml:space="preserve">Thanh niên thân mặc lễ phục đen tuyền cưỡi ngựa, đường nét mặt mày lãnh ngạnh, ánh mắt sắc bén như đao, khắp người không một tia vui mừng nên có.</w:t>
      </w:r>
    </w:p>
    <w:p>
      <w:pPr>
        <w:pStyle w:val="BodyText"/>
      </w:pPr>
      <w:r>
        <w:t xml:space="preserve">Phóng súng, phóng pháo, đèn ***g đỏ thắm mở đường, ven đường kèn trống vang dội không ngừng, một đường đến Nghị Vương phủ.</w:t>
      </w:r>
    </w:p>
    <w:p>
      <w:pPr>
        <w:pStyle w:val="BodyText"/>
      </w:pPr>
      <w:r>
        <w:t xml:space="preserve">Trong phủ giăng lụa chữ song hỉ, giăng đèn kết hoa, ở cửa trải thảm đỏ, kéo dài thẳng đến đại đường.</w:t>
      </w:r>
    </w:p>
    <w:p>
      <w:pPr>
        <w:pStyle w:val="BodyText"/>
      </w:pPr>
      <w:r>
        <w:t xml:space="preserve">Hết thảy vui mừng, trên mặt nhóm hạ nhân đều mang tươi cười vui vẻ.</w:t>
      </w:r>
    </w:p>
    <w:p>
      <w:pPr>
        <w:pStyle w:val="BodyText"/>
      </w:pPr>
      <w:r>
        <w:t xml:space="preserve">Hoa Tiểu Mạc ngồi trên mái nhà, dùng pháp thuật làm mình dung nhập vào hư không, hắn cứ như vậy nhìn Tần Nghị cùng Lăng Lan bái đường.</w:t>
      </w:r>
    </w:p>
    <w:p>
      <w:pPr>
        <w:pStyle w:val="BodyText"/>
      </w:pPr>
      <w:r>
        <w:t xml:space="preserve">Chóp mũi có chút cay cay, thật con mẹ nó đau trứng, bị tiểu hài tử xấu xa nói trúng rồi, có hơi muốn khóc, loại cảm giác bị vứt bỏ này là chuyện gì xảy ra đây…</w:t>
      </w:r>
    </w:p>
    <w:p>
      <w:pPr>
        <w:pStyle w:val="BodyText"/>
      </w:pPr>
      <w:r>
        <w:t xml:space="preserve">Kiếp này còn có một đoạn đường rất dài, hắn phải trơ mắt nhìn bốn người bọn y sinh lão bệnh tử, đối với hắn mà nói, là một chuyện quá khó khăn.</w:t>
      </w:r>
    </w:p>
    <w:p>
      <w:pPr>
        <w:pStyle w:val="BodyText"/>
      </w:pPr>
      <w:r>
        <w:t xml:space="preserve">Hoa Tiểu Mạc ngửa đầu nhìn trời, mấy ngày nữa đi xem mấy người Bạch Thần một chút, sau đó vẫn là trở về Thần giới tự phong ấn mình lại cho rồi.</w:t>
      </w:r>
    </w:p>
    <w:p>
      <w:pPr>
        <w:pStyle w:val="BodyText"/>
      </w:pPr>
      <w:r>
        <w:t xml:space="preserve">Đến ngày tỉnh lại, hy vọng hết thảy đều có thể được như nguyện.</w:t>
      </w:r>
    </w:p>
    <w:p>
      <w:pPr>
        <w:pStyle w:val="BodyText"/>
      </w:pPr>
      <w:r>
        <w:t xml:space="preserve">Hôn lễ của Tần Nghị, Thái tử và Tần Bình đều đến tham gia, còn chuẩn bị một phần đại lễ, ngay cả Tần Uyển cũng đến, lúc này nàng ta mới có mười tuổi đầu, cung trang hồng nhạt rườm rà, đầu cài trâm phượng, ung dung hoa quý.</w:t>
      </w:r>
    </w:p>
    <w:p>
      <w:pPr>
        <w:pStyle w:val="BodyText"/>
      </w:pPr>
      <w:r>
        <w:t xml:space="preserve">Trong tân phòng, hỉ nương theo nha hoàn phục vụ lui ra.</w:t>
      </w:r>
    </w:p>
    <w:p>
      <w:pPr>
        <w:pStyle w:val="BodyText"/>
      </w:pPr>
      <w:r>
        <w:t xml:space="preserve">Chữ song hỉ đỏ thẫm, đuốc hoa, chăn đỏ, trải giường trắng, Hoa Tiểu Mạc bĩu môi, đặt mông ngồi bên người Lăng Lan, ngón tay bắn một cái, bắn ra một luồng quang mang kim sắc, tấm lụa đỏ thắm trên đầu Lăng Lan bỗng nhiên bay lên một góc, tựa như một trận gió phất qua.</w:t>
      </w:r>
    </w:p>
    <w:p>
      <w:pPr>
        <w:pStyle w:val="BodyText"/>
      </w:pPr>
      <w:r>
        <w:t xml:space="preserve">Phượng nhãn mị hoặc, gò má đánh chút phấn phong tình vạn chủng.</w:t>
      </w:r>
    </w:p>
    <w:p>
      <w:pPr>
        <w:pStyle w:val="BodyText"/>
      </w:pPr>
      <w:r>
        <w:t xml:space="preserve">Hoa Tiểu Mạc nhịn không được khen ngợi, kiếp trước không gặp được thê tử của Tần Nghị, không ngờ lại xuất chúng thế này.</w:t>
      </w:r>
    </w:p>
    <w:p>
      <w:pPr>
        <w:pStyle w:val="BodyText"/>
      </w:pPr>
      <w:r>
        <w:t xml:space="preserve">Đáng tiếc, Tần Nghị cưới về một nương tử xinh đẹp, thả trong Vương phủ mà nuôi, không quan tâm không hỏi han.</w:t>
      </w:r>
    </w:p>
    <w:p>
      <w:pPr>
        <w:pStyle w:val="BodyText"/>
      </w:pPr>
      <w:r>
        <w:t xml:space="preserve">Cửa chi nha một tiếng đẩy ra, Tần Nghị sãi bước tiến vào, thuận tay đóng lại, cũng không đi qua cầm xứng can* giúp nữ tử bên giường vén khăn voan, mà là ngồi trên ghế, châm một chén rượu ngửa đầu một hơi cạn sạch. [xứng can: cái cây để vén khăn đỏ của tân nương]</w:t>
      </w:r>
    </w:p>
    <w:p>
      <w:pPr>
        <w:pStyle w:val="BodyText"/>
      </w:pPr>
      <w:r>
        <w:t xml:space="preserve">Trong tân phòng không tồn tại chút không khí vốn nên ấm áp mỹ hảo, ngược lại có chút ngột ngạt.</w:t>
      </w:r>
    </w:p>
    <w:p>
      <w:pPr>
        <w:pStyle w:val="BodyText"/>
      </w:pPr>
      <w:r>
        <w:t xml:space="preserve">Hoa Tiểu Mạc ngồi lên chiếc ghế bên cạnh Tần Nghị, nhìn chằm chằm giọt rượu bên khóe môi Tần Nghị chảy xuống hàm dưới đường nét kiên ngạnh, dọc theo cần cổ nhỏ xuống địa phương hắn không nhìn thấy.</w:t>
      </w:r>
    </w:p>
    <w:p>
      <w:pPr>
        <w:pStyle w:val="BodyText"/>
      </w:pPr>
      <w:r>
        <w:t xml:space="preserve">Nhưng mà, ngay lúc này, đôi mắt vẫn luôn buông rũ của Tần Nghị đang uống rượu một mình lại ngước lên, trong ánh nến, một đôi mắt thâm thúy lóe lên quang mang ý vị thâm trường, làm như có thể thấy rõ hết thảy.</w:t>
      </w:r>
    </w:p>
    <w:p>
      <w:pPr>
        <w:pStyle w:val="BodyText"/>
      </w:pPr>
      <w:r>
        <w:t xml:space="preserve">Hoa Tiểu Mạc chìa đầu lại rất gần tâm lý bỗng giật nảy, sợ hãi vội vã thối lui, lẽ nào Tần Nghị nhìn thấy mình? Ảo giác.</w:t>
      </w:r>
    </w:p>
    <w:p>
      <w:pPr>
        <w:pStyle w:val="BodyText"/>
      </w:pPr>
      <w:r>
        <w:t xml:space="preserve">Mãi đến khuya lắc, Tần Nghị cũng không có liếc nhìn Lăng Lan một cái, chỉ là lúc rời khỏi có phân phó nha hoàn hầu hạ nàng ta nghỉ ngơi sớm chút.</w:t>
      </w:r>
    </w:p>
    <w:p>
      <w:pPr>
        <w:pStyle w:val="BodyText"/>
      </w:pPr>
      <w:r>
        <w:t xml:space="preserve">Một đường cùng Tần Nghị đi đến gian phòng ở Tây Uyển, ngắm y múa kiếm trong sân, gió cuốn lấy lá rơi tung bay, trong kiếm khí mạnh mẽ phá không tựa hồ có một luồng ý tứ tịch liêu.</w:t>
      </w:r>
    </w:p>
    <w:p>
      <w:pPr>
        <w:pStyle w:val="BodyText"/>
      </w:pPr>
      <w:r>
        <w:t xml:space="preserve">Hoa Tiểu Mạc nhìn đến có chút ngây dại.</w:t>
      </w:r>
    </w:p>
    <w:p>
      <w:pPr>
        <w:pStyle w:val="BodyText"/>
      </w:pPr>
      <w:r>
        <w:t xml:space="preserve">Sau khi Tần Nghị về đến phòng nghỉ ngơi, đầu Hoa Tiểu Mạc nóng lên, cũng có lẽ là do nhung nhớ quấy phá, hắn hôn một cái lên môi Tần Nghị, đầu lưỡi khe khẽ vẽ lấy môi y.</w:t>
      </w:r>
    </w:p>
    <w:p>
      <w:pPr>
        <w:pStyle w:val="BodyText"/>
      </w:pPr>
      <w:r>
        <w:t xml:space="preserve">Khoảng cách gần như thế, hô hấp như hòa vào nhau, lại cách nhau một màn sáng, không nhìn thấy nhau.</w:t>
      </w:r>
    </w:p>
    <w:p>
      <w:pPr>
        <w:pStyle w:val="BodyText"/>
      </w:pPr>
      <w:r>
        <w:t xml:space="preserve">Mấy ngày sau, Hoa giới.</w:t>
      </w:r>
    </w:p>
    <w:p>
      <w:pPr>
        <w:pStyle w:val="BodyText"/>
      </w:pPr>
      <w:r>
        <w:t xml:space="preserve">Mẫu đơn là vương của loài hoa, mà cung điện của bốn vị quân chủ lại nằm tách biệt về bốn phía của núi mẫu đơn.</w:t>
      </w:r>
    </w:p>
    <w:p>
      <w:pPr>
        <w:pStyle w:val="BodyText"/>
      </w:pPr>
      <w:r>
        <w:t xml:space="preserve">Đông tây nam bắc, xuân hạ thu đông, bốn tòa cung điện, trang trí và thời tiết tuyệt nhiên bất đồng, đây là pháp thuật mà Hoa Vương đảm nhiệm nhiều năm mới có thể nắm giữ, quy luật thay đổi trời đất.</w:t>
      </w:r>
    </w:p>
    <w:p>
      <w:pPr>
        <w:pStyle w:val="BodyText"/>
      </w:pPr>
      <w:r>
        <w:t xml:space="preserve">Năm trăm năm trước sau trận chiến ấy, Hoa giới rơi vào suy bại kéo dài đến hơn ba trăm năm, mãi đến khi Thần giới tiếp quản, nơi đây mới mơ hồ có sinh khí.</w:t>
      </w:r>
    </w:p>
    <w:p>
      <w:pPr>
        <w:pStyle w:val="BodyText"/>
      </w:pPr>
      <w:r>
        <w:t xml:space="preserve">Mà những tộc nhân Hoa giới vẫn như cũ chờ đợi mong mỏi ngày quân chủ của bọn họ trở về.</w:t>
      </w:r>
    </w:p>
    <w:p>
      <w:pPr>
        <w:pStyle w:val="BodyText"/>
      </w:pPr>
      <w:r>
        <w:t xml:space="preserve">Hoa giới cùng nhân giới không khác biệt lắm, phòng ốc, cây cối, sông ngòi, núi non, chỉ có điều phóng mắt trông ra, các loại hoa đâu đâu cũng có.</w:t>
      </w:r>
    </w:p>
    <w:p>
      <w:pPr>
        <w:pStyle w:val="BodyText"/>
      </w:pPr>
      <w:r>
        <w:t xml:space="preserve">Mỗi một đóa hoa đều có một loại mùi hương, có chủ nhân của mình, một ngày nào đó tu luyện đến cảnh giới kết hợp, liền có thể tiến hóa thành hình.</w:t>
      </w:r>
    </w:p>
    <w:p>
      <w:pPr>
        <w:pStyle w:val="BodyText"/>
      </w:pPr>
      <w:r>
        <w:t xml:space="preserve">Hoa Tiểu Mạc đi trên đường phố, định tìm về chút hồi ức trước kia, trong không khí tràn đầy hương hoa êm dịu, hắn nhúc nhích mũi, xoay người đi tới một cửa hàng mua một túi phấn hương.</w:t>
      </w:r>
    </w:p>
    <w:p>
      <w:pPr>
        <w:pStyle w:val="BodyText"/>
      </w:pPr>
      <w:r>
        <w:t xml:space="preserve">Trở về thả vào trong lò đốt lửa, khắp phòng đều là hương thơm của Hắc viêm hoa.</w:t>
      </w:r>
    </w:p>
    <w:p>
      <w:pPr>
        <w:pStyle w:val="BodyText"/>
      </w:pPr>
      <w:r>
        <w:t xml:space="preserve">Tiểu Mao đã đi tìm Nam Phong, hiện giờ Nam Phong còn chưa có tới Biện Châu, còn đang ở Nam Cương tìm kiếm người hữu duyên.</w:t>
      </w:r>
    </w:p>
    <w:p>
      <w:pPr>
        <w:pStyle w:val="BodyText"/>
      </w:pPr>
      <w:r>
        <w:t xml:space="preserve">Kiếp này, không có sự tồn tại của hắn, vận mệnh của Nam Phong e là phải bôn ba dài đến cả đời.</w:t>
      </w:r>
    </w:p>
    <w:p>
      <w:pPr>
        <w:pStyle w:val="BodyText"/>
      </w:pPr>
      <w:r>
        <w:t xml:space="preserve">“Lê Dục, theo ta về nhà một chuyến có được không?” Trong tay Hoa Tiểu Mạc cầm một nhánh cây, chậm rãi nằm trong tay hắn đâm chồi, sinh trưởng, khai hoa, kết quả, trong nháy mắt lại lụi tàn đi.</w:t>
      </w:r>
    </w:p>
    <w:p>
      <w:pPr>
        <w:pStyle w:val="BodyText"/>
      </w:pPr>
      <w:r>
        <w:t xml:space="preserve">Lê Dục dắt tay Hoa Tiểu Mạc, thân ảnh hai người biến mất ở góc đường, trong hư không có thanh âm của y, “Được, nhưng người phải nghe lời của ta.”</w:t>
      </w:r>
    </w:p>
    <w:p>
      <w:pPr>
        <w:pStyle w:val="BodyText"/>
      </w:pPr>
      <w:r>
        <w:t xml:space="preserve">Địa cầu, năm 2013, thành phố C, dưới trời xanh mây trắng, phố lớn rộn ràng nhộn nhịp, đất bằng mọc lên nhà cao tầng, đường nhựa rộng rãi sạch sẽ xe tới xe đi, người đi bên đường hoặc kết bạn mà đi, hoặc tự bước một mình, vội vàng đi về một địa điểm nào đó.</w:t>
      </w:r>
    </w:p>
    <w:p>
      <w:pPr>
        <w:pStyle w:val="BodyText"/>
      </w:pPr>
      <w:r>
        <w:t xml:space="preserve">Hít thở lấy không khí có hơi thở nóng vội ồn ào, phơi bày sự phồn hoa của thành phố này.</w:t>
      </w:r>
    </w:p>
    <w:p>
      <w:pPr>
        <w:pStyle w:val="BodyText"/>
      </w:pPr>
      <w:r>
        <w:t xml:space="preserve">Khu Thiên Nam, cửa một tiểu khu nào đó, Hoa Tiểu Mạc nhìn nhà lầu sớm đã biến dạng, đáy lòng nói không nên lời cảm giác gì, kích động, buồn bã.</w:t>
      </w:r>
    </w:p>
    <w:p>
      <w:pPr>
        <w:pStyle w:val="BodyText"/>
      </w:pPr>
      <w:r>
        <w:t xml:space="preserve">Hắn đột nhiên phát hiện bản thân ở thế giới này một thân một mình, đi hoặc ở, cũng chỉ một mình hắn, xuyên qua vô số trạm thời không rồi đứng tại nơi đây.</w:t>
      </w:r>
    </w:p>
    <w:p>
      <w:pPr>
        <w:pStyle w:val="BodyText"/>
      </w:pPr>
      <w:r>
        <w:t xml:space="preserve">Không có người hắn muốn gặp, người hắn nhớ, giờ khắc này hắn mới phát hiện nhà của hắn không ở chốn này.</w:t>
      </w:r>
    </w:p>
    <w:p>
      <w:pPr>
        <w:pStyle w:val="BodyText"/>
      </w:pPr>
      <w:r>
        <w:t xml:space="preserve">“Căn phòng hồi nãy có bây lớn, hai người chen chúc còn được, vậy mà đòi tiền mướn hơn ba ngàn, phắc, thiệt mọe nó muốn báo thù xã hội.” Từ cửa tiểu khu đi tới ba người trẻ tuổi, một người trong đó phẫn nộ ồn ào.</w:t>
      </w:r>
    </w:p>
    <w:p>
      <w:pPr>
        <w:pStyle w:val="BodyText"/>
      </w:pPr>
      <w:r>
        <w:t xml:space="preserve">Hoa Tiểu Mạc liếm liếm môi, giá cả vật chất thời này quá lừa đảo rồi.</w:t>
      </w:r>
    </w:p>
    <w:p>
      <w:pPr>
        <w:pStyle w:val="BodyText"/>
      </w:pPr>
      <w:r>
        <w:t xml:space="preserve">Vẫn là trở về cổ đại thôi.</w:t>
      </w:r>
    </w:p>
    <w:p>
      <w:pPr>
        <w:pStyle w:val="BodyText"/>
      </w:pPr>
      <w:r>
        <w:t xml:space="preserve">“Không vào xem một chút?” Lê Dục ở bên cạnh tựa hồ có hứng thú lớn với mọi thứ của cái thế giới xa lạ này, chỉ là ánh mắt lẳng lặng đặt trên người kẻ bên cạnh.</w:t>
      </w:r>
    </w:p>
    <w:p>
      <w:pPr>
        <w:pStyle w:val="BodyText"/>
      </w:pPr>
      <w:r>
        <w:t xml:space="preserve">“Thôi đi, phòng cũng bị phá bỏ xây lại rồi, không còn nhà nữa.” Hoa Tiểu Mạc thở dài một hơi, kéo Lê Dục dạo một vòng quanh thành phố C, cũng may nhà bán quán mì sợi Lan Châu nọ ngày trước thường hay đến vẫn còn.</w:t>
      </w:r>
    </w:p>
    <w:p>
      <w:pPr>
        <w:pStyle w:val="BodyText"/>
      </w:pPr>
      <w:r>
        <w:t xml:space="preserve">Hai người ở cửa hàng tổng hợp nọ đổi một thân quần áo, mái tóc dài trực tiếp dùng thun da cột lại, phi thường bình tĩnh ngồi trong quán mì.</w:t>
      </w:r>
    </w:p>
    <w:p>
      <w:pPr>
        <w:pStyle w:val="BodyText"/>
      </w:pPr>
      <w:r>
        <w:t xml:space="preserve">Thế là, mọi người ăn mì chung quanh đều tận mắt trông thấy người tóc dài đến eo, lớn lên so với minh tinh còn đẹp hơn, có người còn lấy điện thoại ra chụp hình, phi thường nhanh chóng post lên weibo, lượt xem tấm hình đó nhanh chóng tăng vọt.</w:t>
      </w:r>
    </w:p>
    <w:p>
      <w:pPr>
        <w:pStyle w:val="BodyText"/>
      </w:pPr>
      <w:r>
        <w:t xml:space="preserve">Sau khi ăn một tô mì thịt bò lớn, Hoa Tiểu Mạc lấy khăn giấy chùi chùi miệng, khi nhìn thấy nhân viên phục vụ đến tính tiền, lúc này mới nhớ tới một vấn đề nghiêm trọng, “Có tiền không?”</w:t>
      </w:r>
    </w:p>
    <w:p>
      <w:pPr>
        <w:pStyle w:val="BodyText"/>
      </w:pPr>
      <w:r>
        <w:t xml:space="preserve">“Tiền?” Lê Dục hoang mang.</w:t>
      </w:r>
    </w:p>
    <w:p>
      <w:pPr>
        <w:pStyle w:val="BodyText"/>
      </w:pPr>
      <w:r>
        <w:t xml:space="preserve">Khóe miệng Hoa Tiểu Mạc co giật, “Bạc đó.”</w:t>
      </w:r>
    </w:p>
    <w:p>
      <w:pPr>
        <w:pStyle w:val="Compact"/>
      </w:pPr>
      <w:r>
        <w:t xml:space="preserve">Lê Dục theo thói quen sờ sờ thắt lưng, cũng may là phản ứng lại kịp, y không quen tay mà từ trong túi quần kỳ quái lấy ra một đĩnh bạc đưa tới.</w:t>
      </w:r>
      <w:r>
        <w:br w:type="textWrapping"/>
      </w:r>
      <w:r>
        <w:br w:type="textWrapping"/>
      </w:r>
    </w:p>
    <w:p>
      <w:pPr>
        <w:pStyle w:val="Heading2"/>
      </w:pPr>
      <w:bookmarkStart w:id="96" w:name="chương-75"/>
      <w:bookmarkEnd w:id="96"/>
      <w:r>
        <w:t xml:space="preserve">75. Chương 75</w:t>
      </w:r>
    </w:p>
    <w:p>
      <w:pPr>
        <w:pStyle w:val="Compact"/>
      </w:pPr>
      <w:r>
        <w:br w:type="textWrapping"/>
      </w:r>
      <w:r>
        <w:br w:type="textWrapping"/>
      </w:r>
      <w:r>
        <w:t xml:space="preserve">CHƯƠNG 75</w:t>
      </w:r>
    </w:p>
    <w:p>
      <w:pPr>
        <w:pStyle w:val="BodyText"/>
      </w:pPr>
      <w:r>
        <w:t xml:space="preserve">Nhân viên phục vụ há to mồm nhìn… đĩnh bạc trước mắt.</w:t>
      </w:r>
    </w:p>
    <w:p>
      <w:pPr>
        <w:pStyle w:val="BodyText"/>
      </w:pPr>
      <w:r>
        <w:t xml:space="preserve">Hoa Tiểu Mạc cũng há miệng, nhanh chóng lấy đi lượng bạc trong tay Lê Dục, hắn ha ha cười gượng mấy tiếng, “Đây là giả thôi.”</w:t>
      </w:r>
    </w:p>
    <w:p>
      <w:pPr>
        <w:pStyle w:val="BodyText"/>
      </w:pPr>
      <w:r>
        <w:t xml:space="preserve">Khách khứa xung quanh thấy một màn như vậy đều hiếu kỳ ra mặt.</w:t>
      </w:r>
    </w:p>
    <w:p>
      <w:pPr>
        <w:pStyle w:val="BodyText"/>
      </w:pPr>
      <w:r>
        <w:t xml:space="preserve">Lê Dục nhíu nhíu mày, vừa muốn mở miệng đã nghe thấy trong đầu có một giọng nói, y lé lé mắt nhìn người bên cạnh, lộ ra biểu tình ra là như vậy.</w:t>
      </w:r>
    </w:p>
    <w:p>
      <w:pPr>
        <w:pStyle w:val="BodyText"/>
      </w:pPr>
      <w:r>
        <w:t xml:space="preserve">Một khắc sau, Hoa Tiểu Mạc và nhân viên phục vụ lại thấy trong tay Lê Dục đột nhiên xuất hiện một cuộn giấy vệ sinh…</w:t>
      </w:r>
    </w:p>
    <w:p>
      <w:pPr>
        <w:pStyle w:val="BodyText"/>
      </w:pPr>
      <w:r>
        <w:t xml:space="preserve">“Bạn của tui là nhà ảo thuật đó.” Nụ cười trên mặt Hoa Tiểu Mạc sắp rút gân rồi.</w:t>
      </w:r>
    </w:p>
    <w:p>
      <w:pPr>
        <w:pStyle w:val="BodyText"/>
      </w:pPr>
      <w:r>
        <w:t xml:space="preserve">Hắn cảm thấy trứng rất đau, chỉ là bảo người này lấy tiền trên người của người trong tiệm, sao mà thành giấy vệ sinh, lẽ nào miêu tả của hắn có vấn đề?</w:t>
      </w:r>
    </w:p>
    <w:p>
      <w:pPr>
        <w:pStyle w:val="BodyText"/>
      </w:pPr>
      <w:r>
        <w:t xml:space="preserve">Tờ giấy, tờ tờ giấy đó, cứng cứng đó, trong cái túi trên người, địa phương bí ẩn, không sai mà.</w:t>
      </w:r>
    </w:p>
    <w:p>
      <w:pPr>
        <w:pStyle w:val="BodyText"/>
      </w:pPr>
      <w:r>
        <w:t xml:space="preserve">Hoa Tiểu Mạc lại đưa tay lấy đi giấy vệ sinh, đề phòng người này còn lấy ra thứ gì ly kỳ hơn.</w:t>
      </w:r>
    </w:p>
    <w:p>
      <w:pPr>
        <w:pStyle w:val="BodyText"/>
      </w:pPr>
      <w:r>
        <w:t xml:space="preserve">Lần này là hắn tự mình làm phép từ chỗ người đàn ông ở đối diện cầm ví tiền đang định thanh toán lấy đi một tờ năm mươi đồng, trả tiền xong liền kéo Lê Dục đi nhanh.</w:t>
      </w:r>
    </w:p>
    <w:p>
      <w:pPr>
        <w:pStyle w:val="BodyText"/>
      </w:pPr>
      <w:r>
        <w:t xml:space="preserve">Trở về Thần giới, Hoa Tiểu Mạc liền đem hai mươi đồng tiền còn dư lại đưa cho Hoa Vô Cữu, “Đây là đặc sản nhà bên kia của cha ngươi.”</w:t>
      </w:r>
    </w:p>
    <w:p>
      <w:pPr>
        <w:pStyle w:val="BodyText"/>
      </w:pPr>
      <w:r>
        <w:t xml:space="preserve">Hoa Vô Cữu nhìn tờ giấy kỳ quái, đột nhiên ngước mắt, “Tiểu Mạc, có phải là ngươi căn bản quên mua đồ cho ta?”</w:t>
      </w:r>
    </w:p>
    <w:p>
      <w:pPr>
        <w:pStyle w:val="BodyText"/>
      </w:pPr>
      <w:r>
        <w:t xml:space="preserve">Kẻ làm cha bị nói trúng tim đen, lúng túng sờ sờ mũi, ánh mắt né tránh, “Không… không có a!”</w:t>
      </w:r>
    </w:p>
    <w:p>
      <w:pPr>
        <w:pStyle w:val="BodyText"/>
      </w:pPr>
      <w:r>
        <w:t xml:space="preserve">Nhìn ánh mắt hoài nghi của tiểu thiếu niên, Hoa Tiểu Mạc đột nhiên rất xấu hổ, quả thật là quên mất, hắn chỉ nhớ mua đồ cho mấy người Bạch Thần.</w:t>
      </w:r>
    </w:p>
    <w:p>
      <w:pPr>
        <w:pStyle w:val="BodyText"/>
      </w:pPr>
      <w:r>
        <w:t xml:space="preserve">“Tiểu Mao à, cha lớn tuổi rồi, trí nhớ không tốt lắm, nhưng cái này cũng không có nghĩa là cha không thương ngươi.”</w:t>
      </w:r>
    </w:p>
    <w:p>
      <w:pPr>
        <w:pStyle w:val="BodyText"/>
      </w:pPr>
      <w:r>
        <w:t xml:space="preserve">Hoa Vô Cữu xốc mí mắt một chút, nhìn chăm chăm kẻ hễ mỗi lần nói xạo là không dám nhìn nó trước mắt, hồi lâu sau, nó thu hồi tầm mắt, vật trong tay biến mất tiêu.</w:t>
      </w:r>
    </w:p>
    <w:p>
      <w:pPr>
        <w:pStyle w:val="BodyText"/>
      </w:pPr>
      <w:r>
        <w:t xml:space="preserve">“Mấy ngày nữa là sinh nhật ta, muốn ăn loại mì mà ngươi nấu nọ.” Nói xong thì phi thường quả quyết biến mất tại chỗ.</w:t>
      </w:r>
    </w:p>
    <w:p>
      <w:pPr>
        <w:pStyle w:val="BodyText"/>
      </w:pPr>
      <w:r>
        <w:t xml:space="preserve">Hoa Tiểu Mạc ngẩng đầu nhìn trời, “Lần này muốn chết rồi, quên mua tương ngọt tương ớt.”</w:t>
      </w:r>
    </w:p>
    <w:p>
      <w:pPr>
        <w:pStyle w:val="BodyText"/>
      </w:pPr>
      <w:r>
        <w:t xml:space="preserve">Trở về thế giới hiện thực một chuyến, Hoa Tiểu Mạc còn chưa làm được, bởi vì thần lực của hắn còn đang trong trạng thái khôi phục, cả tam giới, có thể xé mở vết nứt không gian cũng chỉ có một mình Lê Dục.</w:t>
      </w:r>
    </w:p>
    <w:p>
      <w:pPr>
        <w:pStyle w:val="BodyText"/>
      </w:pPr>
      <w:r>
        <w:t xml:space="preserve">Hôm sinh nhật Hoa Vô Cữu, Hoa Tiểu Mạc dậy thật sớm, bận rộn trong phòng bếp cho tới trưa, nấu cho nó một chén mì sợi, đồng thời cam nguyện lấy nguyên thần tinh lọc nghìn vạn cô linh trong trời cao biển rộng để cầu phúc lành cho Hoa Vô Cữu.</w:t>
      </w:r>
    </w:p>
    <w:p>
      <w:pPr>
        <w:pStyle w:val="BodyText"/>
      </w:pPr>
      <w:r>
        <w:t xml:space="preserve">Hôm đó, thần thụ Bặc Hoa Lâm kết ba quả, con dân Thần giới náo động.</w:t>
      </w:r>
    </w:p>
    <w:p>
      <w:pPr>
        <w:pStyle w:val="BodyText"/>
      </w:pPr>
      <w:r>
        <w:t xml:space="preserve">Lê Dục đứng dưới tàng cây, chắp tay mà đứng, thần tình quái dị nói không nên lời, lại mang theo thương cảm không dễ phát giác, dường như năm tháng vội vã, đến cuối cùng giữ không được thứ muốn giữ, chỉ có thể trơ mắt nhìn phần tơ lòng đó dần dần hóa cát bụi, mãi đến khi không còn thuộc về y nữa.</w:t>
      </w:r>
    </w:p>
    <w:p>
      <w:pPr>
        <w:pStyle w:val="BodyText"/>
      </w:pPr>
      <w:r>
        <w:t xml:space="preserve">“Lê Dục, sao ngươi lại khóc?” Hoa Tiểu Mạc ngửa đầu, nhìn đôi mắt phượng phiêu lượng chứa đầy nước mắt của nam tử áo tím, hắn có chút mù mờ.</w:t>
      </w:r>
    </w:p>
    <w:p>
      <w:pPr>
        <w:pStyle w:val="BodyText"/>
      </w:pPr>
      <w:r>
        <w:t xml:space="preserve">Không biết vì sao, đứng bên cạnh nam nhân này, hắn đột nhiên có loại cảm giác cô đơn lạnh lẽo, theo bản năng thốt ra, “Lê Dục, ngươi nên thành gia rồi.”</w:t>
      </w:r>
    </w:p>
    <w:p>
      <w:pPr>
        <w:pStyle w:val="BodyText"/>
      </w:pPr>
      <w:r>
        <w:t xml:space="preserve">“Vương, Lê Dục có thể hôn người một lần không.” Lê Dục phất tay áo, hết thảy đều khôi phục về nguyên dạng, loại thương cảm nọ trên mặt cũng trút đi sạch sẽ, ngoại trừ vành mắt còn có chút đỏ.</w:t>
      </w:r>
    </w:p>
    <w:p>
      <w:pPr>
        <w:pStyle w:val="BodyText"/>
      </w:pPr>
      <w:r>
        <w:t xml:space="preserve">Hoa Tiểu Mạc chớp chớp mắt, sau đó hắn vươn tay đặt trên cổ Lê Dục, ôm lấy y, nhắm mắt lại tiến tới.</w:t>
      </w:r>
    </w:p>
    <w:p>
      <w:pPr>
        <w:pStyle w:val="BodyText"/>
      </w:pPr>
      <w:r>
        <w:t xml:space="preserve">Nụ hôn rất nhẹ nhàng rơi lên mái tóc, trán, đi dọc theo mi tâm Hoa Tiểu Mạc, thẳng đến khi chạm vào cánh môi có chút ướt át của hắn.</w:t>
      </w:r>
    </w:p>
    <w:p>
      <w:pPr>
        <w:pStyle w:val="BodyText"/>
      </w:pPr>
      <w:r>
        <w:t xml:space="preserve">Một khắc này, đôi mắt hơi rũ của Lê Dục có ánh sáng tím u trầm xẹt qua, tình tự nơi đáy mắt như đặt lên một tầng quang mang tím, không nhập vào thần thụ sau lưng, vài chiếc lá khẽ khàng rơi, chỉ trong chớp mắt lại sóng yên gió lặng.</w:t>
      </w:r>
    </w:p>
    <w:p>
      <w:pPr>
        <w:pStyle w:val="BodyText"/>
      </w:pPr>
      <w:r>
        <w:t xml:space="preserve">Từ lần đó về sau, Lê Dục vẫn tiếp tục cưng chìu bảo vệ Hoa Tiểu Mạc, chỉ có điều y có nhà, có thê tử.</w:t>
      </w:r>
    </w:p>
    <w:p>
      <w:pPr>
        <w:pStyle w:val="BodyText"/>
      </w:pPr>
      <w:r>
        <w:t xml:space="preserve">Nữ tử là hoa đỗ quyên của Hoa giới tu luyện thành hình, dịu dàng trang nhã, rất đẹp, nhưng lại không mảy may mang lại cảm giác quá mức yêu diễm, mà là rực rỡ vừa đủ, xán lạn như ráng chiều.</w:t>
      </w:r>
    </w:p>
    <w:p>
      <w:pPr>
        <w:pStyle w:val="BodyText"/>
      </w:pPr>
      <w:r>
        <w:t xml:space="preserve">Nhân giới, Thương Mang sơn.</w:t>
      </w:r>
    </w:p>
    <w:p>
      <w:pPr>
        <w:pStyle w:val="BodyText"/>
      </w:pPr>
      <w:r>
        <w:t xml:space="preserve">Trên thềm đá uốn lượn quanh co, Hoa Tiểu Mạc đi chậm rãi, trên mặt tuyết đọng phía sau không lưu lại một chút dấu vết, tựa như hắn chưa từng đi qua.</w:t>
      </w:r>
    </w:p>
    <w:p>
      <w:pPr>
        <w:pStyle w:val="BodyText"/>
      </w:pPr>
      <w:r>
        <w:t xml:space="preserve">Lạc Cửu Tiêu suốt ngày ngoại trừ tu luyện thì chính là tu luyện, hắn đã đến xem mấy lần, trong thạch thất phong bế dưới lòng đất tràn đầy mùi máu tanh, vẫn như kiếp trước, vừa đi vào đã trông thấy một cái huyết trì đặt nơi đó, trên mặt máu đặc nổi bọt máu.</w:t>
      </w:r>
    </w:p>
    <w:p>
      <w:pPr>
        <w:pStyle w:val="BodyText"/>
      </w:pPr>
      <w:r>
        <w:t xml:space="preserve">Đầu ngón tay lóe kim quang, huyết trì đột nhiên nổi lên một cơn xoáy mãnh liệt, như là dưới đáy ao có vật đang gầm thét, sau đó rất nhanh lắng xuống, hết thảy tựa như đều chưa từng phát sinh qua.</w:t>
      </w:r>
    </w:p>
    <w:p>
      <w:pPr>
        <w:pStyle w:val="BodyText"/>
      </w:pPr>
      <w:r>
        <w:t xml:space="preserve">Hoa Tiểu Mạc thở ra một hơi, đây không tính là bóp méo gì chứ? Hắn chỉ là không hi vọng Lạc Cửu Tiêu nhập vào ma đạo, trở thành một ma đầu giết người không chớp mắt mà thôi…</w:t>
      </w:r>
    </w:p>
    <w:p>
      <w:pPr>
        <w:pStyle w:val="BodyText"/>
      </w:pPr>
      <w:r>
        <w:t xml:space="preserve">Một thanh niên hồng bào ngồi xếp bằng trên giường đá, gương mặt tuyệt sắc có vài tia hắc khí quỷ dị lay động, thanh niên mím chặt khóe môi tái nhợt, thân thể khẽ run rẩy, có chút mồ hôi lạnh không ngừng ứa ra từ giữa trán.</w:t>
      </w:r>
    </w:p>
    <w:p>
      <w:pPr>
        <w:pStyle w:val="BodyText"/>
      </w:pPr>
      <w:r>
        <w:t xml:space="preserve">“Lạc Cửu Tiêu, mau mở mắt ra.” Hoa Tiểu Mạc bò lên giường đá, tiến tới dán lên bên tai thanh niên thì thầm.</w:t>
      </w:r>
    </w:p>
    <w:p>
      <w:pPr>
        <w:pStyle w:val="BodyText"/>
      </w:pPr>
      <w:r>
        <w:t xml:space="preserve">74.</w:t>
      </w:r>
    </w:p>
    <w:p>
      <w:pPr>
        <w:pStyle w:val="BodyText"/>
      </w:pPr>
      <w:r>
        <w:t xml:space="preserve">Đao:</w:t>
      </w:r>
    </w:p>
    <w:p>
      <w:pPr>
        <w:pStyle w:val="BodyText"/>
      </w:pPr>
      <w:r>
        <w:t xml:space="preserve">Thấy bảo có nhiều người không hiểu lắm, ta tóm lại những điều ta hiểu nhé:</w:t>
      </w:r>
    </w:p>
    <w:p>
      <w:pPr>
        <w:pStyle w:val="BodyText"/>
      </w:pPr>
      <w:r>
        <w:t xml:space="preserve">1. Hoa Tiểu Mạc là bé trai do thần thụ sinh ra, sau lưng có “hồng loan” (vết bớt đỏ đó) được dân Thần giới tôn thành Vương, nhưng vì truyền thuyết nói kẻ có “hồng loan” là chủ tam giới nên bên Hoa giới cũng muốn giành ~&gt; chiến tranh, em nó dùng nguyên thần làm cái phép gì đó đó quên rồi @@ để chấm dứt chiến tranh. Sau đó có lẽ (nhấn mạnh phần này là ta đoán) 4 anh zai nhà ẻm cũng hi sinh trong trận đó, nhớ có lần có 1 đoạn kí ức về việc ẻm phải chọn giữa tam giới và 4 anh đó đó. Xong, vì 4 anh hi sinh, chắc nhập luân hồi nền ẻm cũng quyết phải nhập luân hồi theo, ai dè nhập bậy qua thế kỉ 21 chăng?! Nên anh Lê Dục mới giúp ẻm xuyên không, dẫn đường cho ẻm tìm về với các anh :”)</w:t>
      </w:r>
    </w:p>
    <w:p>
      <w:pPr>
        <w:pStyle w:val="BodyText"/>
      </w:pPr>
      <w:r>
        <w:t xml:space="preserve">Xuyên không rồi thì như truyện chúng ta đọc thui hén, đoạn chót có thể nói là do tận thế (theo ta tận thế là do sự có mặt nghịch thiên ở ẻm ở đây á)! Ẻm lại lần nữa dùng cái phép gì đó đó, nghịch chuyển thời gian, đổi lại là kiếp này của 4 anh không có sự có mặt của em, tựa như trước khi em đòi nhập luân hồi ý, trải qua sinh lão bệnh tử thì các anh sẽ trở về, đại gia đình đoàn viên! Đoạn cuối chương này là giáo chủ nhà chúng ta sắp tẩu hỏa nhập ma nên ẻm muốn phá rối giúp ảnh thoát ma đạo đó hihi</w:t>
      </w:r>
    </w:p>
    <w:p>
      <w:pPr>
        <w:pStyle w:val="BodyText"/>
      </w:pPr>
      <w:r>
        <w:t xml:space="preserve">2. Nhớ cái bức họa trong cái địa cung mà Lan Thất và giáo chủ thấy không? Đó là về chuyện của ẻm với các anh! Ẻm đi Hoa giới xin (hay lượm hay là sao ai biết ẻm) mang về Thần giới 4 hạt giống, chính tay ẻm gieo, chăm sóc đến khi các anh thành hình… sau đó thì ngũ tình tương duyệt, định chung thân, bên nhau, nhất long, song long, tam long bla bla, ai dè chiến tranh, cho nên mới có truyện cho mình đọc =))))</w:t>
      </w:r>
    </w:p>
    <w:p>
      <w:pPr>
        <w:pStyle w:val="BodyText"/>
      </w:pPr>
      <w:r>
        <w:t xml:space="preserve">3. Về Lê Dục có thể xem như một người người thầy, người bạn, người tri kỷ. Anh chỉ xuất hiện mấy chương mà ta cứ thèm ảnh làm thêm 1 anh công đi T^T Chương bên trên mọi người cũng thấy đó, anh yêu Tiểu Mạc, nhưng không nắm được tim em hiu hiu T^T</w:t>
      </w:r>
    </w:p>
    <w:p>
      <w:pPr>
        <w:pStyle w:val="BodyText"/>
      </w:pPr>
      <w:r>
        <w:t xml:space="preserve">4. Bật mí, 3 cái quả thần thụ mới kết ra, sau này thành 3 nhóc bánh bao của 3 anh kia đó =.=!!!</w:t>
      </w:r>
    </w:p>
    <w:p>
      <w:pPr>
        <w:pStyle w:val="Compact"/>
      </w:pPr>
      <w:r>
        <w:t xml:space="preserve">5. Bật mí tập 2, còn 1 chương có đoạn song long nhỏ, hắc hắc, hay nên nói tam long nhỉ??</w:t>
      </w:r>
      <w:r>
        <w:br w:type="textWrapping"/>
      </w:r>
      <w:r>
        <w:br w:type="textWrapping"/>
      </w:r>
    </w:p>
    <w:p>
      <w:pPr>
        <w:pStyle w:val="Heading2"/>
      </w:pPr>
      <w:bookmarkStart w:id="97" w:name="chương-76"/>
      <w:bookmarkEnd w:id="97"/>
      <w:r>
        <w:t xml:space="preserve">76. Chương 76</w:t>
      </w:r>
    </w:p>
    <w:p>
      <w:pPr>
        <w:pStyle w:val="Compact"/>
      </w:pPr>
      <w:r>
        <w:br w:type="textWrapping"/>
      </w:r>
      <w:r>
        <w:br w:type="textWrapping"/>
      </w:r>
      <w:r>
        <w:t xml:space="preserve">CHƯƠNG 76</w:t>
      </w:r>
    </w:p>
    <w:p>
      <w:pPr>
        <w:pStyle w:val="BodyText"/>
      </w:pPr>
      <w:r>
        <w:t xml:space="preserve">Lạc Cửu Tiêu động động mí mắt, sau đó chậm rãi mở ra, một tia huyết quang xẹt qua từ trong đồng tử.</w:t>
      </w:r>
    </w:p>
    <w:p>
      <w:pPr>
        <w:pStyle w:val="BodyText"/>
      </w:pPr>
      <w:r>
        <w:t xml:space="preserve">“Ta rất nhớ ngươi…”</w:t>
      </w:r>
    </w:p>
    <w:p>
      <w:pPr>
        <w:pStyle w:val="BodyText"/>
      </w:pPr>
      <w:r>
        <w:t xml:space="preserve">Hoa Tiểu Mạc nhìn người đang gần trong gang tấc, tay dừng lại giữa không trung, cách không khí mà chậm rãi vẽ lại đường nét gương mặt y.</w:t>
      </w:r>
    </w:p>
    <w:p>
      <w:pPr>
        <w:pStyle w:val="BodyText"/>
      </w:pPr>
      <w:r>
        <w:t xml:space="preserve">“Chúng ta cùng nhau nằm mộng có được hay không.” Dứt lời, đôi mắt đen láy của Hoa Tiểu Mạc như có gợn sóng lan ra từng chút một, từ đáy mắt hiện lên ánh sáng kim sắc tựa như mặt trời rực rỡ.</w:t>
      </w:r>
    </w:p>
    <w:p>
      <w:pPr>
        <w:pStyle w:val="BodyText"/>
      </w:pPr>
      <w:r>
        <w:t xml:space="preserve">…</w:t>
      </w:r>
    </w:p>
    <w:p>
      <w:pPr>
        <w:pStyle w:val="BodyText"/>
      </w:pPr>
      <w:r>
        <w:t xml:space="preserve">Thạch thất trống vắng, trên giường đá cứng ngắc lạnh lẽo, thanh niên mặc y phục nằm đó hô hấp kéo dài, khóe môi góc cạnh phân minh hơi hơi nhếch lên, độ cong vui vẻ, mang theo chút ý vị thỏa mãn, như là chiếm được thứ mong muốn.</w:t>
      </w:r>
    </w:p>
    <w:p>
      <w:pPr>
        <w:pStyle w:val="BodyText"/>
      </w:pPr>
      <w:r>
        <w:t xml:space="preserve">Trong không khí có gợn sóng cực nhỏ bé, chỉ trong cái chớp mắt, đã khôi phục thành mặt hồ không chút sóng gợn.</w:t>
      </w:r>
    </w:p>
    <w:p>
      <w:pPr>
        <w:pStyle w:val="BodyText"/>
      </w:pPr>
      <w:r>
        <w:t xml:space="preserve">Lạc Cửu Tiêu chợt mở mắt ra, đôi mắt như mực nhìn chằm chằm vách tường cẩm thạch, hồi lâu sau mới có chút chuyển động, y mơ một giấc mơ.</w:t>
      </w:r>
    </w:p>
    <w:p>
      <w:pPr>
        <w:pStyle w:val="BodyText"/>
      </w:pPr>
      <w:r>
        <w:t xml:space="preserve">Giấc mơ rất chân thực, loại xúc cảm trơn nhẵn tinh tế kia còn hơn cả tơ lụa thượng đẳng, khiến y nhịn không được mà vuốt ve hôn hít, lưu luyến trong sự tuyệt diệu đó, mà khi nơi ấm áp chặt chẽ đó bao bọc lấy y, kéo y lên đến đỉnh khoái cảm…</w:t>
      </w:r>
    </w:p>
    <w:p>
      <w:pPr>
        <w:pStyle w:val="BodyText"/>
      </w:pPr>
      <w:r>
        <w:t xml:space="preserve">Vì sao lại quen thuộc đến như tạc vào nơi sâu thẩm trong linh hồn.</w:t>
      </w:r>
    </w:p>
    <w:p>
      <w:pPr>
        <w:pStyle w:val="BodyText"/>
      </w:pPr>
      <w:r>
        <w:t xml:space="preserve">Rõ ràng chỉ là một giấc mơ, mà loại cảm giác tiêu hồn đó lại tràn đầy nơi ngực, thật lâu cũng không phai nhạt đi.</w:t>
      </w:r>
    </w:p>
    <w:p>
      <w:pPr>
        <w:pStyle w:val="BodyText"/>
      </w:pPr>
      <w:r>
        <w:t xml:space="preserve">Bàn tay đặt tại tiết khố, vật kiện dưới lòng bàn tay nổi lên phản ứng kịch liệt, đôi mắt Lạc Cửu Tiêu lóe lóe, người trong mơ là ai…</w:t>
      </w:r>
    </w:p>
    <w:p>
      <w:pPr>
        <w:pStyle w:val="BodyText"/>
      </w:pPr>
      <w:r>
        <w:t xml:space="preserve">Bầu trời bên trên Thương Mang sơn, Hoa Tiểu Mạc toét miệng, trên mặt mang nụ cười rõ nét, sau đó lại buồn rầu thở dài một hơi, còn mấy chục năm nữa, lâu quá đi.</w:t>
      </w:r>
    </w:p>
    <w:p>
      <w:pPr>
        <w:pStyle w:val="BodyText"/>
      </w:pPr>
      <w:r>
        <w:t xml:space="preserve">Cũng không tốn bao nhiêu thời gian, trong một sơn cốc nhỏ ở chỗ sâu của Long Yên cốc, trước nhà tranh, thanh niên một tập bạch y đứng bên thác nước, sáo ngọc trong tay vang lên tiếng nhạc cực kỳ cổ quái, xung quanh có tiểu trùng màu đen bay múa, lượn vòng trên không, âm thanh ong ong kéo dài không ngừng.</w:t>
      </w:r>
    </w:p>
    <w:p>
      <w:pPr>
        <w:pStyle w:val="BodyText"/>
      </w:pPr>
      <w:r>
        <w:t xml:space="preserve">Âm trầm bỗng ngừng lại, thanh niên buông sáo xuống, gương mặt lãnh liệt không có một chút gợn tình tự bỗng nhiên biến đổi một chút, nhanh đến nỗi khiến người ta sinh ra ảo giác.</w:t>
      </w:r>
    </w:p>
    <w:p>
      <w:pPr>
        <w:pStyle w:val="BodyText"/>
      </w:pPr>
      <w:r>
        <w:t xml:space="preserve">Thanh niên rũ rũ mắt, nhìn chăm chăm phần eo của mình, tựa hồ như ở đó có gì hấp dẫn ánh mắt y.</w:t>
      </w:r>
    </w:p>
    <w:p>
      <w:pPr>
        <w:pStyle w:val="BodyText"/>
      </w:pPr>
      <w:r>
        <w:t xml:space="preserve">Trên môi đột nhiên đặt lên cảm xúc mềm mại, trong hơi thở có khí tức không rõ ràng, thần sắc thanh niên hơi ngưng trọng, cứ như vậy mà đứng tại chỗ tùy ý một màn quỷ dị phát sinh trên người y, không làm ra bất kỳ phản ứng nào.</w:t>
      </w:r>
    </w:p>
    <w:p>
      <w:pPr>
        <w:pStyle w:val="BodyText"/>
      </w:pPr>
      <w:r>
        <w:t xml:space="preserve">Trong thời gian mấy ngày, Hoa Tiểu Mạc ở nhân giới trải qua mấy buổi tối rất thỏa mãn hạnh phúc, chuyến cuối cùng hắn đi nhìn Lan Thất ở Đào Hoa thôn.</w:t>
      </w:r>
    </w:p>
    <w:p>
      <w:pPr>
        <w:pStyle w:val="BodyText"/>
      </w:pPr>
      <w:r>
        <w:t xml:space="preserve">Cùng Lan Thất lên núi hái thuốc, nhìn y đọc sách viết chữ dưới ánh nến, cứ như vậy yên lặng canh giữ bên người, thỉnh thoảng hữu ý vô ý trêu đùa y một chút, nhìn chân mày đối phương cau chặt, rồi lại tìm không ra nửa điểm đáp án.</w:t>
      </w:r>
    </w:p>
    <w:p>
      <w:pPr>
        <w:pStyle w:val="BodyText"/>
      </w:pPr>
      <w:r>
        <w:t xml:space="preserve">Hoa Tiểu Mạc trở về Thần giới cùng Hoa Vô Cữu trải qua một mùa xuân rồi hai tay tạo ra một đạo thần quyết tự phong ấn mình lại.</w:t>
      </w:r>
    </w:p>
    <w:p>
      <w:pPr>
        <w:pStyle w:val="BodyText"/>
      </w:pPr>
      <w:r>
        <w:t xml:space="preserve">Hoa nở hoa tàn, trần thế trăm năm trôi qua, luân hồi thiên chuyển, cuối cùng trở thành một trang truyền thuyết lưu lại nhân gian.</w:t>
      </w:r>
    </w:p>
    <w:p>
      <w:pPr>
        <w:pStyle w:val="BodyText"/>
      </w:pPr>
      <w:r>
        <w:t xml:space="preserve">Đỉnh Vân Vụ sơn, gian nhà tranh đứng sững trong mưa gió phiêu diêu đã không còn, cũng không biết từ năm nào tháng nào có một toàn tứ hợp viện* rất lớn tọa lạc. [tứ hợp viện: bốn viện tử hợp lại với nhau]</w:t>
      </w:r>
    </w:p>
    <w:p>
      <w:pPr>
        <w:pStyle w:val="BodyText"/>
      </w:pPr>
      <w:r>
        <w:t xml:space="preserve">Đình viện có những đóa hoa kỳ dị điểm xuyết, cỏ thơm xanh biếc nối tiếp nhau, bên cạnh một đầm nước là mảnh rừng trúc, lá trúc rơi rụng theo làn gió ấm áp mà xoay vòng bay lượn giữa không trung.</w:t>
      </w:r>
    </w:p>
    <w:p>
      <w:pPr>
        <w:pStyle w:val="BodyText"/>
      </w:pPr>
      <w:r>
        <w:t xml:space="preserve">Trên cây hoa quế to bằng người nằm nghiêng đó một thiếu niên mắt đen tóc đen, bên hông một thanh trường kiếm, ngũ quan như tạc từ cẩm thạch hàn khí bức nhân, một thân y bào hắc sắc cực kỳ nổi bật giữa hoa quế hoàng kim đầy cành.</w:t>
      </w:r>
    </w:p>
    <w:p>
      <w:pPr>
        <w:pStyle w:val="BodyText"/>
      </w:pPr>
      <w:r>
        <w:t xml:space="preserve">Dưới cây có ba hài đồng ngồi trên đất chơi đùa đồ vật mới lạ, một con hồ điệp bạch sắc có hoa văn kim sắc bay múa vây quanh bọn chúng, trong khóm hoa có chú thỏ nhỏ nhảy tới nhảy lui, đông nhìn nhìn, tây ngó ngó, sau đó lại lăn lộn trong khóm hoa, rất là đáng yêu.</w:t>
      </w:r>
    </w:p>
    <w:p>
      <w:pPr>
        <w:pStyle w:val="BodyText"/>
      </w:pPr>
      <w:r>
        <w:t xml:space="preserve">Tiểu nữ hài mặc áo choàng gấm hồng sắc có hoa văn phù dung, gương mặt tinh xảo, hai bên gò má có lúm đồng tiền nhàn nhạt nghiêng đầu nghe âm thanh trong phòng, hiếu kỳ hỏi thiếu niên trên cây, “Đại ca, hình như cha đang khóc?”</w:t>
      </w:r>
    </w:p>
    <w:p>
      <w:pPr>
        <w:pStyle w:val="BodyText"/>
      </w:pPr>
      <w:r>
        <w:t xml:space="preserve">Thiếu niên chỉ chậm chạp nâng mí mắt một chút nhìn về gian phòng trên cửa có treo biển “đang vận động xin chớ làm phiền”, không cho ra chút lời đáp nào.</w:t>
      </w:r>
    </w:p>
    <w:p>
      <w:pPr>
        <w:pStyle w:val="BodyText"/>
      </w:pPr>
      <w:r>
        <w:t xml:space="preserve">Mà dưới cây có một tiểu nam hài bạch y đôi mắt hẹp dài đính một gương mặt diện vô biểu tình, nhàn nhạt mở miệng, “Sao ta lại nghe thấy cha đang thống khổ kêu to a?”</w:t>
      </w:r>
    </w:p>
    <w:p>
      <w:pPr>
        <w:pStyle w:val="BodyText"/>
      </w:pPr>
      <w:r>
        <w:t xml:space="preserve">“Bậy, hiện giờ cha đang rất thoải mái.” Ở bên cạnh tiểu nam hài mi mắt mang ý cười, mặc một thân y sam lam sắc như bầu trời nheo lại đôi mắt xinh đẹp đắc ý mở miệng, “Lần trước ta lén trốn dưới giường nghe được thanh âm y hệt như bây giờ, hiện giờ cha đang thoải mái muốn chết.”</w:t>
      </w:r>
    </w:p>
    <w:p>
      <w:pPr>
        <w:pStyle w:val="BodyText"/>
      </w:pPr>
      <w:r>
        <w:t xml:space="preserve">“Thoải mái muốn chết?” Tiểu nữ hài chu miệng, hoang mang hỏi, “Đó là cảm giác gì?”</w:t>
      </w:r>
    </w:p>
    <w:p>
      <w:pPr>
        <w:pStyle w:val="BodyText"/>
      </w:pPr>
      <w:r>
        <w:t xml:space="preserve">Thiếu niên buông rũ đôi mắt, gió thổi tung y quyết màu đen cùng mái tóc màu mực, giọng nói của nó rất nhạt, lẫn vào trong gió rất dễ dàng bỏ qua, “Dục tiên dục tử.”</w:t>
      </w:r>
    </w:p>
    <w:p>
      <w:pPr>
        <w:pStyle w:val="BodyText"/>
      </w:pPr>
      <w:r>
        <w:t xml:space="preserve">Mấy nhóc con dưới tàng cây ngửa đầu nhìn thiếu niên trên cây, vẻ mặt sùng bái, “Oa, vẫn là đại ca lợi hại.”</w:t>
      </w:r>
    </w:p>
    <w:p>
      <w:pPr>
        <w:pStyle w:val="BodyText"/>
      </w:pPr>
      <w:r>
        <w:t xml:space="preserve">Mấy người trong phòng đều nghe thấy cuộc trò chuyện bên ngoài, có tiếng cười trầm thấp từ tính phát ra, nam tử hồng bào cúi thân ôm chặt người trong lòng, nửa người dưới dùng lực mà chiếm đóng, vùng lưng trần trụi ứa mồ hôi tinh mịn.</w:t>
      </w:r>
    </w:p>
    <w:p>
      <w:pPr>
        <w:pStyle w:val="BodyText"/>
      </w:pPr>
      <w:r>
        <w:t xml:space="preserve">Thân thể không mặc y phục thon dài cao ngất, cơ thịt săn chắc căng cứng theo luật động, mồ hôi tinh mịn rỉ ra, thuận theo đường cong duyên dáng chảy xuống, có không ít nhỏ xuống ***g ngực bằng phẳng trắng nõn của người dưới thân, thấm ướt hai khỏa tròn đỏ thẫm sưng tấy.</w:t>
      </w:r>
    </w:p>
    <w:p>
      <w:pPr>
        <w:pStyle w:val="BodyText"/>
      </w:pPr>
      <w:r>
        <w:t xml:space="preserve">“Mạc, kêu to một chút, ta muốn nghe…” Lạc Cửu Tiêu thở dốc ồ ồ, làn da lạnh lẽo tái nhợt nhuộm màu ***.</w:t>
      </w:r>
    </w:p>
    <w:p>
      <w:pPr>
        <w:pStyle w:val="BodyText"/>
      </w:pPr>
      <w:r>
        <w:t xml:space="preserve">Thân thể ngửa ra sau, Hoa Tiểu Mạc há miệng phóng túng bản thân chìm nổi trong dục vọng, “A… ưm… ở đó… dùng thêm chút lực…”</w:t>
      </w:r>
    </w:p>
    <w:p>
      <w:pPr>
        <w:pStyle w:val="BodyText"/>
      </w:pPr>
      <w:r>
        <w:t xml:space="preserve">“Là ở đây?” Cảm nhận được Hoa Tiểu Mạc đột nhiên co rụt cái miệng nhỏ ở phía sau một cái, phát ra một tiêng rên gấp gáp, Lạc Cửu Tiêu bỗng gia tăng lực đạo, tại nơi sâu nhất kia không ngừng đâm chọt tới lui, cười khẽ hôn cánh môi Hoa Tiểu Mạc, cạy khớp hàm hắn ra đánh thẳng một mạch, cuốn lấy đầu lưỡi hắn mà quấn quýt.</w:t>
      </w:r>
    </w:p>
    <w:p>
      <w:pPr>
        <w:pStyle w:val="BodyText"/>
      </w:pPr>
      <w:r>
        <w:t xml:space="preserve">Sau một kích luật động run rẩy, kiện vật vùi trong thân thể Hoa Tiểu Mạc của Lạc Cửu Tiêu phóng thích, phun ra từng cổ dịch thể sềnh sệch.</w:t>
      </w:r>
    </w:p>
    <w:p>
      <w:pPr>
        <w:pStyle w:val="BodyText"/>
      </w:pPr>
      <w:r>
        <w:t xml:space="preserve">Hoa Tiểu Mạc như là bị loại nhiệt độ có chút nóng này đốt đến giật giật một hồi, kiện vật đáng thương từ sớm chẳng biết đã phóng thích mấy lần tràn ra vài giọt dịch thể.</w:t>
      </w:r>
    </w:p>
    <w:p>
      <w:pPr>
        <w:pStyle w:val="BodyText"/>
      </w:pPr>
      <w:r>
        <w:t xml:space="preserve">Hoa Tiểu Mạc xụi lơ trên bàn gỗ còn chưa lấy hơi, phía sau lại bị bàn tay hơi lạnh vuốt ve, ngay cả giọng nói trong miệng cũng bị cướp mất.</w:t>
      </w:r>
    </w:p>
    <w:p>
      <w:pPr>
        <w:pStyle w:val="BodyText"/>
      </w:pPr>
      <w:r>
        <w:t xml:space="preserve">“Bạch… Bạch Thần… chờ… chờ một chút… Ngô…”</w:t>
      </w:r>
    </w:p>
    <w:p>
      <w:pPr>
        <w:pStyle w:val="BodyText"/>
      </w:pPr>
      <w:r>
        <w:t xml:space="preserve">Bạch Thần vẫn như cũ diện vô biểu tình, song đáy mắt y lại có loại hỏa nhiệt cực sâu đậm lấp lóe hào quang, vât kiện cực đại đâm vào nội bích ấm áp của Hoa Tiểu Mạc.</w:t>
      </w:r>
    </w:p>
    <w:p>
      <w:pPr>
        <w:pStyle w:val="BodyText"/>
      </w:pPr>
      <w:r>
        <w:t xml:space="preserve">Thừa nhận va chạm kịch liệt, Hoa Tiểu Mạc không thể không bấu chặt mép bàn gỗ, trong cơ thể vốn đã lưu lại rất nhiều dịch thể, lúc này thuận theo công kích mỗi một lần lại càng hung mãnh, tiếng “nhóp nhép” càng lúc càng lớn, trên mặt hắn khô nóng lợi hại.</w:t>
      </w:r>
    </w:p>
    <w:p>
      <w:pPr>
        <w:pStyle w:val="BodyText"/>
      </w:pPr>
      <w:r>
        <w:t xml:space="preserve">Lạc Cửu Tiêu ngồi trên ghế thở sâu, thong thả ung dung lấy khăn lông lau chùi thân thể, còn Lan Thất ở một bên cúi người gặm hôn bờ vai xương quai xanh Hoa Tiểu Mạc, từng tấc một dời xuống dưới, cắn lấy một hạt đỏ trước ngực hắn, lưu lại một chuỗi dấu răng bên trên.</w:t>
      </w:r>
    </w:p>
    <w:p>
      <w:pPr>
        <w:pStyle w:val="BodyText"/>
      </w:pPr>
      <w:r>
        <w:t xml:space="preserve">Rất nhẹ nhàng, không dùng bao nhiêu lực đạo, rồi sau đó lại vươn đầu lưỡi liếm láp vòng quanh, bàn tay vân vê một khỏa còn lại.</w:t>
      </w:r>
    </w:p>
    <w:p>
      <w:pPr>
        <w:pStyle w:val="BodyText"/>
      </w:pPr>
      <w:r>
        <w:t xml:space="preserve">Hoa Tiểu Mạc bị loại cảm giác tê dại khó nén này làm cho toàn thân phát run, mềm oặt trên bàn gỗ, đôi chân vô lực mở ra, trong miệng phát ra tiếng thở dốc vỡ vụn.</w:t>
      </w:r>
    </w:p>
    <w:p>
      <w:pPr>
        <w:pStyle w:val="BodyText"/>
      </w:pPr>
      <w:r>
        <w:t xml:space="preserve">Mãi đến khi lưng rời khỏi bàn gỗ, có một cơ thể ấm áp dán lên, đôi mắt chứa thủy quang của hắn mới động đậy, dưới mông có hai bàn tay nâng lên, phần eo cũng có bàn tay đỡ lấy, Hoa Tiểu Mạc mở to mắt, lại nữa rồi…</w:t>
      </w:r>
    </w:p>
    <w:p>
      <w:pPr>
        <w:pStyle w:val="BodyText"/>
      </w:pPr>
      <w:r>
        <w:t xml:space="preserve">Sau đó lại cảm thấy nơi hắn cùng Bạch Thần dán chặt có vật gì đó tiến vào, hắn ghé vào trên vai Bạch Thần, hung hăng cắn một cái, vị tanh ngọt nhàn nhạt đầy trong khoang miệng, theo cổ họng nuốt xuống hòa vào trong bụng.</w:t>
      </w:r>
    </w:p>
    <w:p>
      <w:pPr>
        <w:pStyle w:val="BodyText"/>
      </w:pPr>
      <w:r>
        <w:t xml:space="preserve">“A… A Thất… ngươi… ngươi có thể đơn độc… đơn độc tiến vào…” Hoa Tiểu Mạc rung động lông mi dính ướt, phân không ra có bao nhiêu là mồ hôi của chính mình.</w:t>
      </w:r>
    </w:p>
    <w:p>
      <w:pPr>
        <w:pStyle w:val="BodyText"/>
      </w:pPr>
      <w:r>
        <w:t xml:space="preserve">Bây giờ vấn đề lớn nhất chính là kích cỡ của vật kiện đang đưa đẩy trong cơ thể hắn đã đủ nghịch thiên rồi, vào thêm một cái nữa, vậy hắn nhất định sẽ bị căng rách.</w:t>
      </w:r>
    </w:p>
    <w:p>
      <w:pPr>
        <w:pStyle w:val="BodyText"/>
      </w:pPr>
      <w:r>
        <w:t xml:space="preserve">“Tiểu Mạc, ta không nhịn được nữa.” Giọng nói ôn nhuận của Lan Thất có chút bất bình ổn rõ rệt, y hôn sống lưng Hoa Tiểu Mạc, vén vạt áo lên, lộ ra khí cụ tinh thần phấn chấn, ma sát từ nơi nối lền giữa Hoa Tiểu Mạc và Bạch Thần rồi mạnh mẽ đâm vào.</w:t>
      </w:r>
    </w:p>
    <w:p>
      <w:pPr>
        <w:pStyle w:val="BodyText"/>
      </w:pPr>
      <w:r>
        <w:t xml:space="preserve">“A…” Hoa Tiểu Mạc căng cứng thân thể la to một tiếng, hàm răng cắm vào vai Bạch Thần, máu dần tuôn nhiều.</w:t>
      </w:r>
    </w:p>
    <w:p>
      <w:pPr>
        <w:pStyle w:val="BodyText"/>
      </w:pPr>
      <w:r>
        <w:t xml:space="preserve">Bạch Thần ôm chặt thắt lưng Hoa Tiểu Mạc, ngước lên đối mắt cùng Lan Thất một cái, lại lần nữa rũ mí mắt, càng dùng thêm lực mà xỏ xuyên.</w:t>
      </w:r>
    </w:p>
    <w:p>
      <w:pPr>
        <w:pStyle w:val="BodyText"/>
      </w:pPr>
      <w:r>
        <w:t xml:space="preserve">Đây là lần đầu tiên, Bạch Thần cùng Lan Thất hợp tác, trước đây phần lớn đều là ba người Lan Thất, Lạc Cửu Tiêu và Tần Nghị thay phiên nhau hợp tác, bởi vì kích cỡ của Bạch Thần thật sự không thể khinh thường, cho nên bọn họ hữu ý vô ý gạt Bạch Thần sang một bên.</w:t>
      </w:r>
    </w:p>
    <w:p>
      <w:pPr>
        <w:pStyle w:val="BodyText"/>
      </w:pPr>
      <w:r>
        <w:t xml:space="preserve">Lan Thất khẽ hôn gáy Hoa Tiểu Mạc, đầu lưỡi liếm lấy mồ hôi không ngừng ứa ra của hắn, thở ra một hơi, lục lọi dưới công kích của Bạch Thần tìm được một khe hở thuộc về mình, dùng vật kiện nóng bỏng từng chút một cọ lấy thân thể Hoa Tiểu Mạc.</w:t>
      </w:r>
    </w:p>
    <w:p>
      <w:pPr>
        <w:pStyle w:val="BodyText"/>
      </w:pPr>
      <w:r>
        <w:t xml:space="preserve">Cũng không biết qua bao lâu, Lan Thất trước một bước tiết ra trong luật động mãnh liệt, gương mặt y thân mật dán lên tấm lưng ướt đẫm mồ hôi của Hoa Tiểu Mạc.</w:t>
      </w:r>
    </w:p>
    <w:p>
      <w:pPr>
        <w:pStyle w:val="BodyText"/>
      </w:pPr>
      <w:r>
        <w:t xml:space="preserve">Hoa Tiểu Mạc đã nhũn thành một vũng bùn, trên lông mi nhuốm thủy quang, không biết là mồ hôi hay là nước mắt chảy ra trong quá trình, đôi mắt hắn mê ly nhìn nam nhân trước mắt, thanh lãnh một đời không thay đổi, lại lkhiến hắn làm thế nào cũng nhìn không chán.</w:t>
      </w:r>
    </w:p>
    <w:p>
      <w:pPr>
        <w:pStyle w:val="BodyText"/>
      </w:pPr>
      <w:r>
        <w:t xml:space="preserve">“Mạc nhi…” Bạch Thần nhìn say mê trong mắt Hoa Tiểu Mạc, y hơi câu đôi môi mỏng mím chặt, tiến đến hôn lên cánh môi Hoa Tiểu Mạc, nửa thân dưới chuyển động cực nhanh, ôm chặt Hoa Tiểu Mạc đem bản thân phóng thích ra.</w:t>
      </w:r>
    </w:p>
    <w:p>
      <w:pPr>
        <w:pStyle w:val="BodyText"/>
      </w:pPr>
      <w:r>
        <w:t xml:space="preserve">Lại một đôi tay ôm lấy hắn tách khỏi Bạch Thần, lại rơi vào ôm ấp rộng rãi, Hoa Tiểu Mạc ngồi trên đùi Tần Nghị, nơi nọ ở phía sau có rất nhiều dịch thể màu trắng chảy xuống, dính nhớp lợi hại, hắn đã lười mở miệng nữa, chỉ lấy đôi ánh mắt mờ mịt nhìn chằm chằm Tần Nghị.</w:t>
      </w:r>
    </w:p>
    <w:p>
      <w:pPr>
        <w:pStyle w:val="BodyText"/>
      </w:pPr>
      <w:r>
        <w:t xml:space="preserve">Cắn một cái trên chóp mũi Hoa Tiểu Mạc, Tần Nghị nắm lấy tay Hoa Tiểu Mạc đặt bên môi, chậm rãi liếm từng ngón tay của hắn.</w:t>
      </w:r>
    </w:p>
    <w:p>
      <w:pPr>
        <w:pStyle w:val="BodyText"/>
      </w:pPr>
      <w:r>
        <w:t xml:space="preserve">Nước bọt rất nhanh liếm ướt ngón tay Hoa Tiểu Mạc, Tần Nghị rất có kiên nhẫn học động tác mập hợp, chầm chậm phun ra nuốt vào, song, mồ hôi thấm ra giữa trán cùng với bộ vị mà y phục đã không thể che chắn đã cho thấy dục vọng của y giờ khắc này tựa như bão táp.</w:t>
      </w:r>
    </w:p>
    <w:p>
      <w:pPr>
        <w:pStyle w:val="BodyText"/>
      </w:pPr>
      <w:r>
        <w:t xml:space="preserve">Hoa Tiểu Mạc bị y liếm đến run rẩy, nơi nọ ở phía sau rất là ngứa ngáy, dịch dịch mông nhắm ngay chỗ cứng hơn đá của Tần Nghị.</w:t>
      </w:r>
    </w:p>
    <w:p>
      <w:pPr>
        <w:pStyle w:val="BodyText"/>
      </w:pPr>
      <w:r>
        <w:t xml:space="preserve">Là một người bình thường đều sẽ hiểu được đây là ý tứ gì, càng huống chi là Tần Nghị lúc này đã sớm mất đi lý trí.</w:t>
      </w:r>
    </w:p>
    <w:p>
      <w:pPr>
        <w:pStyle w:val="BodyText"/>
      </w:pPr>
      <w:r>
        <w:t xml:space="preserve">Khi vật cứng hơn đá đẩy mạnh vào địa phương ướt át không chịu nổi, một đường đẩy tới nơi sâu nhất, Tần Nghị không ngừng lại nửa khắc, gấp gáp bắt đầu bứt phá.</w:t>
      </w:r>
    </w:p>
    <w:p>
      <w:pPr>
        <w:pStyle w:val="BodyText"/>
      </w:pPr>
      <w:r>
        <w:t xml:space="preserve">Ngoài phòng thiếu niên trên cây nhìn ánh dương quang xuyên qua khe hở lá cây, cau cau chân mày mượt mà, “Vô Phỉ, Vô Du, Vô Trạm, xuống núi thôi.”</w:t>
      </w:r>
    </w:p>
    <w:p>
      <w:pPr>
        <w:pStyle w:val="BodyText"/>
      </w:pPr>
      <w:r>
        <w:t xml:space="preserve">Hoa Vô Du quệt miệng, kéo y sam hồng sắc trên người mình, mặt mày không cao hứng, “Tại sao vậy? Ta không muốn xuống núi đâu, ta muốn ăn cơm tẻ cha nấu.”</w:t>
      </w:r>
    </w:p>
    <w:p>
      <w:pPr>
        <w:pStyle w:val="BodyText"/>
      </w:pPr>
      <w:r>
        <w:t xml:space="preserve">Hoa Vô Phi ở bên cạnh trên mặt mang nét ôn hòa, ánh mắt mang ý cười lại ngừng trên tấm cửa gỗ, rõ ràng cũng không muốn rời đi.</w:t>
      </w:r>
    </w:p>
    <w:p>
      <w:pPr>
        <w:pStyle w:val="BodyText"/>
      </w:pPr>
      <w:r>
        <w:t xml:space="preserve">Còn Hoa Vô Trạm thì lại đứng lên, chỉnh lý y sam bạch sắc trên người, một khắc sau đã xuất hiện bên ngoài cửa gỗ, song, còn chưa chờ nó đẩy cửa đi vào, sau lưng đã có một trận gió cuốn lên, nó mặt lạnh bị mang về dưới táng cây.</w:t>
      </w:r>
    </w:p>
    <w:p>
      <w:pPr>
        <w:pStyle w:val="Compact"/>
      </w:pPr>
      <w:r>
        <w:t xml:space="preserve">Cây hoa quế đột nhiên nổi gió, thiếu niên trên cây nhảy xuống, ánh mắt sắc bén quét qua ba đứa nhóc đầy mặt là vẻ không tình nguyện, “Cha đã ăn no rồi.”</w:t>
      </w:r>
      <w:r>
        <w:br w:type="textWrapping"/>
      </w:r>
      <w:r>
        <w:br w:type="textWrapping"/>
      </w:r>
    </w:p>
    <w:p>
      <w:pPr>
        <w:pStyle w:val="Heading2"/>
      </w:pPr>
      <w:bookmarkStart w:id="98" w:name="chương-77"/>
      <w:bookmarkEnd w:id="98"/>
      <w:r>
        <w:t xml:space="preserve">77. Chương 77</w:t>
      </w:r>
    </w:p>
    <w:p>
      <w:pPr>
        <w:pStyle w:val="Compact"/>
      </w:pPr>
      <w:r>
        <w:br w:type="textWrapping"/>
      </w:r>
      <w:r>
        <w:br w:type="textWrapping"/>
      </w:r>
      <w:r>
        <w:t xml:space="preserve">CHƯƠNG 77</w:t>
      </w:r>
    </w:p>
    <w:p>
      <w:pPr>
        <w:pStyle w:val="BodyText"/>
      </w:pPr>
      <w:r>
        <w:t xml:space="preserve">Từ sau khi nhân quả tại nhân giới của bốn người Bạch Thần kết thúc, những mảnh vụn linh hồn dung hợp, những chuyện đã qua ở kiếp trước lại hiện ra, hết thảy đều đã trở về.</w:t>
      </w:r>
    </w:p>
    <w:p>
      <w:pPr>
        <w:pStyle w:val="BodyText"/>
      </w:pPr>
      <w:r>
        <w:t xml:space="preserve">Đến từ nơi nào, thì trở lại nơi ấy.</w:t>
      </w:r>
    </w:p>
    <w:p>
      <w:pPr>
        <w:pStyle w:val="BodyText"/>
      </w:pPr>
      <w:r>
        <w:t xml:space="preserve">Hoa Tiểu Mạc cùng bọn y trùng phùng tại Khang Cảnh, tựa như luân hồi năm trăm năm về trước đều chỉ là một giấc mộng.</w:t>
      </w:r>
    </w:p>
    <w:p>
      <w:pPr>
        <w:pStyle w:val="BodyText"/>
      </w:pPr>
      <w:r>
        <w:t xml:space="preserve">Thần thụ Bặc Hoa Lâm kết được ba quả, ba đứa Hoa Vô Du, Hoa Vô Phỉ, Hoa Vô Trạm chính là ba quả cây kia biến hóa thành hình.</w:t>
      </w:r>
    </w:p>
    <w:p>
      <w:pPr>
        <w:pStyle w:val="BodyText"/>
      </w:pPr>
      <w:r>
        <w:t xml:space="preserve">Bởi vì là linh lực để lại trong hồng loan của ba người Bạch Thần, Lạc Cửu Tiêu, Lan Thất, hôm sinh nhật mười tuổi của Hoa Vô Cữu, một tia lực lượng cuối cùng của hồng loan cạn kiệt, linh lực đó phá ra, hạ xuống thần thụ. [nói túm lại là linh lực của 3 anh chiếu vô thần thụ, rồi thần thụ đẻ con hộ Hoa Tiểu Mạc đó =.=]</w:t>
      </w:r>
    </w:p>
    <w:p>
      <w:pPr>
        <w:pStyle w:val="BodyText"/>
      </w:pPr>
      <w:r>
        <w:t xml:space="preserve">Cho nên ba đứa Hoa Vô Du chính là huyết thống của bọn y.</w:t>
      </w:r>
    </w:p>
    <w:p>
      <w:pPr>
        <w:pStyle w:val="BodyText"/>
      </w:pPr>
      <w:r>
        <w:t xml:space="preserve">Những ngày này của Hoa Tiểu Mạc trôi qua rất du nhàn, làm một hồi thần tiên khoái hoạt chân chính, mỗi ngày ngoại trừ cùng bốn người bọn y tới mấy phát, thì vẫn là tới mấy phát.</w:t>
      </w:r>
    </w:p>
    <w:p>
      <w:pPr>
        <w:pStyle w:val="BodyText"/>
      </w:pPr>
      <w:r>
        <w:t xml:space="preserve">Tuy nhiên, giữa phu thê thi thoảng sẽ phát sinh tranh chấp, đây là khó tránh khỏi rồi, dù sao thì đây cũng chỉ là quan hệ nên chỉ có ở hai người.</w:t>
      </w:r>
    </w:p>
    <w:p>
      <w:pPr>
        <w:pStyle w:val="BodyText"/>
      </w:pPr>
      <w:r>
        <w:t xml:space="preserve">Làm một nhân khẩu trong một đại gia đình đã phi thường nghịch thiên thế này, tất nhiên thường thường sẽ diễn ra một trò hí.</w:t>
      </w:r>
    </w:p>
    <w:p>
      <w:pPr>
        <w:pStyle w:val="BodyText"/>
      </w:pPr>
      <w:r>
        <w:t xml:space="preserve">Ngày hôm nay, Hoa Tiểu Mạc bắt chéo hai chân nằm hóng gió mát dưới táng cây đa, trong ngực là tiểu bạch thỏ lanh lợi hoạt bát, móng vuốt không ngừng cào vạt áo của hắn.</w:t>
      </w:r>
    </w:p>
    <w:p>
      <w:pPr>
        <w:pStyle w:val="BodyText"/>
      </w:pPr>
      <w:r>
        <w:t xml:space="preserve">Hoa Tiểu Mạc ôm tiểu bạch thỏ lên, hôn một cái lên trán nó, đối phương lập tức ngoan ngoãn, híp mắt lại thoải mái ngủ trong ngực hắn.</w:t>
      </w:r>
    </w:p>
    <w:p>
      <w:pPr>
        <w:pStyle w:val="BodyText"/>
      </w:pPr>
      <w:r>
        <w:t xml:space="preserve">Từ xa có một thân ảnh hồng sắc chạy tới, trong nháy mắt đã xuất hiện trước mặt, Hoa Vô Du lôi kéo tay áo Hoa Tiểu Mạc, “Cha cha, đại đa và nhị đa* đánh nhau rồi.” Một chút cũng không có biểu tình lo lắng, trái lại rất hưng phấn. [đa: cha, thường thường mấy nhóc gọi Hoa Tiểu Mạc là đa đa, đại đa và nhị đa thì tựa như đại nương và nhị nương đó :v]</w:t>
      </w:r>
    </w:p>
    <w:p>
      <w:pPr>
        <w:pStyle w:val="BodyText"/>
      </w:pPr>
      <w:r>
        <w:t xml:space="preserve">Ngón trỏ búng một cái lên mũi Hoa Vô Du, Hoa Tiểu Mạc nhấp một ngụm trà, chậm rì rì hỏi, “Còn hai người nữa đâu?”</w:t>
      </w:r>
    </w:p>
    <w:p>
      <w:pPr>
        <w:pStyle w:val="BodyText"/>
      </w:pPr>
      <w:r>
        <w:t xml:space="preserve">“Tam đa cùng tứ đa đang đánh cờ.” Hoa Vô Du toét miệng cười, hai lúm đồng tiền rất xinh đẹp.</w:t>
      </w:r>
    </w:p>
    <w:p>
      <w:pPr>
        <w:pStyle w:val="BodyText"/>
      </w:pPr>
      <w:r>
        <w:t xml:space="preserve">Hoa Tiểu Mạc đảo mắt, nhắm mắt lại tiếp tục hừ hừ khúc nhạc.</w:t>
      </w:r>
    </w:p>
    <w:p>
      <w:pPr>
        <w:pStyle w:val="BodyText"/>
      </w:pPr>
      <w:r>
        <w:t xml:space="preserve">“Hơ, đại ca thật thông minh…” Hoa Vô Du nhỏ giọng lầm bầm một câu, biến mất tại chỗ.</w:t>
      </w:r>
    </w:p>
    <w:p>
      <w:pPr>
        <w:pStyle w:val="BodyText"/>
      </w:pPr>
      <w:r>
        <w:t xml:space="preserve">Lại qua một hồi, Hoa Tiểu Mạc vừa mới nổi lên một tia buồn ngủ lại bị thanh âm giòn tan bên tai đánh thức, “Cha cha, mau tỉnh dậy.”</w:t>
      </w:r>
    </w:p>
    <w:p>
      <w:pPr>
        <w:pStyle w:val="BodyText"/>
      </w:pPr>
      <w:r>
        <w:t xml:space="preserve">“Lần này lại là ai?” Hoa Tiểu Mạc xoa huyệt thái dương đang ẩn ẩn phát đau.</w:t>
      </w:r>
    </w:p>
    <w:p>
      <w:pPr>
        <w:pStyle w:val="BodyText"/>
      </w:pPr>
      <w:r>
        <w:t xml:space="preserve">“Nhị đa muốn bỏ nhà ra đi.” Hoa Vô Trạm ôm lấy cổ hắn, treo cả người mình lên.</w:t>
      </w:r>
    </w:p>
    <w:p>
      <w:pPr>
        <w:pStyle w:val="BodyText"/>
      </w:pPr>
      <w:r>
        <w:t xml:space="preserve">Cúi đầu nặng nề hôn một cái lên trán Hoa Vô Trạm, Hoa Tiểu Mạc dựa vào ghế trúc, “Nói với y, nhanh chóng cút đi.”</w:t>
      </w:r>
    </w:p>
    <w:p>
      <w:pPr>
        <w:pStyle w:val="BodyText"/>
      </w:pPr>
      <w:r>
        <w:t xml:space="preserve">Thế giới cuối cùng cũng an tĩnh lại.</w:t>
      </w:r>
    </w:p>
    <w:p>
      <w:pPr>
        <w:pStyle w:val="BodyText"/>
      </w:pPr>
      <w:r>
        <w:t xml:space="preserve">Kỳ thực Hoa Tiểu Mạc chỉ cần dùng chút thần lực là có thể trông thấy mấy nam nhân kia đang làm gì, nhưng hắn lười, thông thường hắn càng thích nhìn lén bọn y tắm rửa, tốt nhất là tự mình họ vuốt vài cái trong thùng gỗ.</w:t>
      </w:r>
    </w:p>
    <w:p>
      <w:pPr>
        <w:pStyle w:val="BodyText"/>
      </w:pPr>
      <w:r>
        <w:t xml:space="preserve">Khí tức quen thuộc đột nhiên kề bên, Hoa Tiểu Mạc vỗ vỗ đầu chú thỏ, để nó nhảy xuống chạy đi.</w:t>
      </w:r>
    </w:p>
    <w:p>
      <w:pPr>
        <w:pStyle w:val="BodyText"/>
      </w:pPr>
      <w:r>
        <w:t xml:space="preserve">Sau lưng có tiếng cười vang lên, Lạc Cửu Tiêu cắn lấy vành tai Hoa Tiểu Mạc mút vào, “Mạc, ta phải đi rồi, ngươi không tiễn ta sao?”</w:t>
      </w:r>
    </w:p>
    <w:p>
      <w:pPr>
        <w:pStyle w:val="BodyText"/>
      </w:pPr>
      <w:r>
        <w:t xml:space="preserve">“Đi thong thả không tiễn.” Hoa Tiểu Mạc phun một hơi.</w:t>
      </w:r>
    </w:p>
    <w:p>
      <w:pPr>
        <w:pStyle w:val="BodyText"/>
      </w:pPr>
      <w:r>
        <w:t xml:space="preserve">Lạc Cửu Tiêu hơi hơi nheo mắt lại, dục vọng nguy hiểm xẹt qua, ôm Hoa Tiểu Mạc từ trên ghế trúc lên, bản thân trực tiếp ngồi vào, sau khi thiết lập một màn sáng ẩn mình, y trực tiếp cởi bỏ quần Hoa Tiểu Mạc đỉnh một cái tiến vào.</w:t>
      </w:r>
    </w:p>
    <w:p>
      <w:pPr>
        <w:pStyle w:val="BodyText"/>
      </w:pPr>
      <w:r>
        <w:t xml:space="preserve">“Rút củ cải ra!” Hoa Tiểu Mạc rống giận.</w:t>
      </w:r>
    </w:p>
    <w:p>
      <w:pPr>
        <w:pStyle w:val="BodyText"/>
      </w:pPr>
      <w:r>
        <w:t xml:space="preserve">Lạc Cửu Tiêu hung hăng đụng vào bên trong một cái, sau đó thuần thục tìm đến một nơi gồ lên hoặc nhẹ hoặc mạnh mà ra vào tới lui, “Không rút.”</w:t>
      </w:r>
    </w:p>
    <w:p>
      <w:pPr>
        <w:pStyle w:val="BodyText"/>
      </w:pPr>
      <w:r>
        <w:t xml:space="preserve">“Kẹp chết ngươi.” Hoa Tiểu Mạc hít thở hít thở, bỗng nhiên thít chặt khu vực phun ra nuốt vào phía sau, hắn hài lòng nghe được tiếng hút khí bên tai.</w:t>
      </w:r>
    </w:p>
    <w:p>
      <w:pPr>
        <w:pStyle w:val="BodyText"/>
      </w:pPr>
      <w:r>
        <w:t xml:space="preserve">“Muốn kẹp chết ta, vậy thì chớ thả lỏng, cứ kẹp chặt luôn đi.” Lạc Cửu Tiêu bóp cằm Hoa Tiểu Mạc bắt hắn xoay đầu cùng mình hôn môi, thắt lưng liên tục phát ra va chạm kịch liệt.</w:t>
      </w:r>
    </w:p>
    <w:p>
      <w:pPr>
        <w:pStyle w:val="BodyText"/>
      </w:pPr>
      <w:r>
        <w:t xml:space="preserve">Một cái ghế trúc thừa nhận trọng lượng của hai người, theo vận động nhanh mà phát ra tiếng kẽo kẹt vang dội rất lớn.</w:t>
      </w:r>
    </w:p>
    <w:p>
      <w:pPr>
        <w:pStyle w:val="BodyText"/>
      </w:pPr>
      <w:r>
        <w:t xml:space="preserve">.</w:t>
      </w:r>
    </w:p>
    <w:p>
      <w:pPr>
        <w:pStyle w:val="BodyText"/>
      </w:pPr>
      <w:r>
        <w:t xml:space="preserve">Hôm đó lúc mấy người Hoa Tiểu Mạc du ngoạn tại nhân giới, đột nhiên nhớ tới chuyện cũ trước đây, thế là liền trở lại chốn xưa, chỉ có điều tất cả đã là cảnh còn người mất.</w:t>
      </w:r>
    </w:p>
    <w:p>
      <w:pPr>
        <w:pStyle w:val="BodyText"/>
      </w:pPr>
      <w:r>
        <w:t xml:space="preserve">Thông đạo Hoàng lăng dưới lòng đất còn đó, Hoa Tiểu Mạc nhìn những bức họa điêu khắc trên vách đá, ghi lại hết thảy chuyện đã trải qua tại trần thế của mình.</w:t>
      </w:r>
    </w:p>
    <w:p>
      <w:pPr>
        <w:pStyle w:val="BodyText"/>
      </w:pPr>
      <w:r>
        <w:t xml:space="preserve">Nhất thời cảm khái muôn vàn, bắt đầu từ khi hắn trốn vào luân hồi, Lê Dục cũng đã hạ một ván cờ, nước cờ cuối cùng chính là hắn.</w:t>
      </w:r>
    </w:p>
    <w:p>
      <w:pPr>
        <w:pStyle w:val="BodyText"/>
      </w:pPr>
      <w:r>
        <w:t xml:space="preserve">Nghĩ đến đây, tâm trạng Hoa Tiểu Mạc không khỏi dâng lên tình cảm phức tạp, hắn có một gia đình rất hạnh phúc, không biết Lê Dục có phải cũng hạnh phúc hay không…</w:t>
      </w:r>
    </w:p>
    <w:p>
      <w:pPr>
        <w:pStyle w:val="BodyText"/>
      </w:pPr>
      <w:r>
        <w:t xml:space="preserve">Cát Tường thôn là nơi năm đó hắn sinh ra khi nhập nhân giới, hắn ở lại đây qua mười hai cái xuân hạ thu đông, kiếp đó hắn chính là một thư sinh nghèo, gieo xuống bốn hạt giống, cũng có được nhân duyên tốt đẹp nhất.</w:t>
      </w:r>
    </w:p>
    <w:p>
      <w:pPr>
        <w:pStyle w:val="BodyText"/>
      </w:pPr>
      <w:r>
        <w:t xml:space="preserve">Đứng ở một chỗ trên sườn núi Phục Hi sơn, Hoa Tiểu Mạc phất tay áo qua, cả Phục Hi sơn không còn hoang tàn nữa, mà là hoa cỏ cây cối khắp núi.</w:t>
      </w:r>
    </w:p>
    <w:p>
      <w:pPr>
        <w:pStyle w:val="BodyText"/>
      </w:pPr>
      <w:r>
        <w:t xml:space="preserve">Đầm nước trước kia biến thành một cái hồ, bốn phía có đóa hoa hồng sắc kỳ dị nở rộ.</w:t>
      </w:r>
    </w:p>
    <w:p>
      <w:pPr>
        <w:pStyle w:val="BodyText"/>
      </w:pPr>
      <w:r>
        <w:t xml:space="preserve">“Ai, kỳ thực các ngươi cũng nên tính là hài tử của ta.” Hoa Tiểu Mạc nhìn bốn nam nhân bên người, ánh mắt dừng lại nơi cảnh vật xa xăm, khóe môi hơi hơi cong lên, “Ta trồng các ngươi trong đất, mỗi ngày tưới nước, nhìn các ngươi đâm chồi lớn lên, rồi đến khi mọc cành mọc lá, chậm rãi nở hoa, tốn thời gian chờ đợi rất lâu.”</w:t>
      </w:r>
    </w:p>
    <w:p>
      <w:pPr>
        <w:pStyle w:val="BodyText"/>
      </w:pPr>
      <w:r>
        <w:t xml:space="preserve">Tần Nghị giơ tay lên, quang mang hắc sắc bắn ra từ lòng bàn tay, phía đông Phục Hi sơn xuất hiện một tòa núi lớn, khắp núi đong đưa những nhành hoa hắc sắc.</w:t>
      </w:r>
    </w:p>
    <w:p>
      <w:pPr>
        <w:pStyle w:val="BodyText"/>
      </w:pPr>
      <w:r>
        <w:t xml:space="preserve">“Có mấy đứa Vô Cữu rồi còn chưa đủ?” Lạc Cửu Tiêu câu môi cười, bên người khuếch tán vầng sáng hồng sắc, tụ lại thành một sợi tơ hồng lướt qua hư không, đất bằng phía tây Phục Hi sơn nổi lên ngọn núi tĩnh mịch chót vót, trong núi nở đầy hoa hồng sắc.</w:t>
      </w:r>
    </w:p>
    <w:p>
      <w:pPr>
        <w:pStyle w:val="BodyText"/>
      </w:pPr>
      <w:r>
        <w:t xml:space="preserve">Một chỗ phía nam chất lên một ngọn núi với tốc độ có thể thấy bằng mắt thường, ánh sáng màu lam trên đỉnh núi tiêu thất, Lan Thất thu tay về khẽ mỉm cười, “Tiểu Mạc, nếu như ngươi muốn tiểu ngũ mà nói, kỳ thực cũng rất dễ dàng.”</w:t>
      </w:r>
    </w:p>
    <w:p>
      <w:pPr>
        <w:pStyle w:val="BodyText"/>
      </w:pPr>
      <w:r>
        <w:t xml:space="preserve">“Cám ơn, tạm thời ta không có dự định đó.” Liếc xéo Lan Thất mang nụ cười so với gió còn nhu hòa hơn, Hoa Tiểu Mạc trề trề môi.</w:t>
      </w:r>
    </w:p>
    <w:p>
      <w:pPr>
        <w:pStyle w:val="BodyText"/>
      </w:pPr>
      <w:r>
        <w:t xml:space="preserve">Bạch Thần híp đôi mắt lại, vung tay một chiếc cầu vồng bạch sắc hiện lên tại ngọn núi phía bắc Phục Hi sơn.</w:t>
      </w:r>
    </w:p>
    <w:p>
      <w:pPr>
        <w:pStyle w:val="BodyText"/>
      </w:pPr>
      <w:r>
        <w:t xml:space="preserve">Mấy người nhìn bốn ngọn núi lớn bao bọc lấy Phục Hi sơn, biểu tình trên mặt dưới ánh ban mai đều có chút cảm giác thương hải tang điền*. [thế sự xoay vần, biến đổi lớn lao trong cuộc đời]</w:t>
      </w:r>
    </w:p>
    <w:p>
      <w:pPr>
        <w:pStyle w:val="BodyText"/>
      </w:pPr>
      <w:r>
        <w:t xml:space="preserve">Xoay đầu nhìn lại, vạn dặm gió thổi, vọng nhìn về nhau, vẫn triền miên như thế.</w:t>
      </w:r>
    </w:p>
    <w:p>
      <w:pPr>
        <w:pStyle w:val="BodyText"/>
      </w:pPr>
      <w:r>
        <w:t xml:space="preserve">Từ đó, bốn ngọn núi đông tây nam bắc Phục Hi sơn trở thành một đoạn thần thoại mà thế nhân nhà nhà lưu truyền.</w:t>
      </w:r>
    </w:p>
    <w:p>
      <w:pPr>
        <w:pStyle w:val="BodyText"/>
      </w:pPr>
      <w:r>
        <w:t xml:space="preserve">TOÀN VĂN HOÀN.</w:t>
      </w:r>
    </w:p>
    <w:p>
      <w:pPr>
        <w:pStyle w:val="BodyText"/>
      </w:pPr>
      <w:r>
        <w:t xml:space="preserve">Đao lảm nhảm:</w:t>
      </w:r>
    </w:p>
    <w:p>
      <w:pPr>
        <w:pStyle w:val="BodyText"/>
      </w:pPr>
      <w:r>
        <w:t xml:space="preserve">– Phù ~ cuối cùng cũng hoàn hí hí</w:t>
      </w:r>
    </w:p>
    <w:p>
      <w:pPr>
        <w:pStyle w:val="BodyText"/>
      </w:pPr>
      <w:r>
        <w:t xml:space="preserve">– Hôm qua ta lượn trở lại Tấn Giang để xem cho kỹ số chương phiên ngoại thì… truyện nó đổi tên các bác ạ! Đổi thành “Tìm kiếm vết bớt” @@~~ ta thấy nó… bình thường quá, nên vẫn để lại tên cũ hé, vừa tình thú vừa ấy ấy… còn có bìa mới nữa, đây:</w:t>
      </w:r>
    </w:p>
    <w:p>
      <w:pPr>
        <w:pStyle w:val="BodyText"/>
      </w:pPr>
      <w:r>
        <w:t xml:space="preserve">– Như ta nói đó, hàng Tấn Giang H không nhiều được, có chương bị khóa luôn!</w:t>
      </w:r>
    </w:p>
    <w:p>
      <w:pPr>
        <w:pStyle w:val="BodyText"/>
      </w:pPr>
      <w:r>
        <w:t xml:space="preserve">– Pháo cuối cùng giáo chủ đại nhân vớt, ồ ye (^o^)/~ mấy bác đoán thứ tự các anh thế nào??? Êm đoán, anh Nghị &gt; giáo chủ &gt; Bạch Thần &gt; Lan Thất hoặc Bạch Thần &gt; giáo chủ &gt; Tần Nghị &gt; Lan Thất. Hự!!!!!!</w:t>
      </w:r>
    </w:p>
    <w:p>
      <w:pPr>
        <w:pStyle w:val="Compact"/>
      </w:pPr>
      <w:r>
        <w:t xml:space="preserve">– Về cái kết chính văn, thật ra lúc ta đào hố truyện này, bản thân vẫn còn đang gặm QT, mới tới khúc mấy anh quánh lộn ở Đào Hoa thôn á :v , khi đó bấn quá, cực thích thể loại này nên đào ngay và luôn, lúc đọc kết cũng thấy hẫng lắm, nhưng bản thân không có cái kiểu đào hố rồi drop, vả lại phiên ngoại cũng làm thỏa mãn đại kết cục đoàn viên rồi đúng không?? Đừng vì cái kết tí nị đó mà bỏ quên cả quá trình câu chuyện nha!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oi-ngay-khong-den-may-phat-cuc-hoa-lien-ngu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8fbf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ỗi Ngày Không Đến Mấy Phát Cúc Hoa Liền Ngứa</dc:title>
  <dc:creator/>
</cp:coreProperties>
</file>